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663C" w:rsidRPr="00473630" w:rsidRDefault="005F4252" w:rsidP="00473630">
      <w:pPr>
        <w:pStyle w:val="NoSpacing"/>
        <w:tabs>
          <w:tab w:val="left" w:pos="2985"/>
        </w:tabs>
        <w:rPr>
          <w:rFonts w:ascii="Arial" w:hAnsi="Arial" w:cs="Arial"/>
          <w:sz w:val="20"/>
        </w:rPr>
      </w:pPr>
      <w:sdt>
        <w:sdtPr>
          <w:rPr>
            <w:rFonts w:ascii="Arial" w:hAnsi="Arial" w:cs="Arial"/>
            <w:sz w:val="20"/>
          </w:rPr>
          <w:id w:val="2047945727"/>
          <w:placeholder>
            <w:docPart w:val="FBC10C8CB8D042078A6DC3771D995739"/>
          </w:placeholder>
          <w:showingPlcHdr/>
          <w:date>
            <w:dateFormat w:val="MMMM d, yyyy"/>
            <w:lid w:val="en-US"/>
            <w:storeMappedDataAs w:val="dateTime"/>
            <w:calendar w:val="gregorian"/>
          </w:date>
        </w:sdtPr>
        <w:sdtEndPr/>
        <w:sdtContent>
          <w:r w:rsidR="004935C4" w:rsidRPr="00473630">
            <w:rPr>
              <w:rFonts w:ascii="Arial" w:hAnsi="Arial" w:cs="Arial"/>
              <w:color w:val="808080" w:themeColor="background1" w:themeShade="80"/>
              <w:sz w:val="20"/>
            </w:rPr>
            <w:t>Click here to enter a date</w:t>
          </w:r>
        </w:sdtContent>
      </w:sdt>
    </w:p>
    <w:p w:rsidR="0026609B" w:rsidRPr="002E77F0" w:rsidRDefault="0026609B" w:rsidP="00473630">
      <w:pPr>
        <w:pStyle w:val="NoSpacing"/>
        <w:tabs>
          <w:tab w:val="left" w:pos="2985"/>
        </w:tabs>
        <w:rPr>
          <w:rFonts w:ascii="Arial" w:hAnsi="Arial" w:cs="Arial"/>
          <w:sz w:val="14"/>
        </w:rPr>
      </w:pPr>
    </w:p>
    <w:sdt>
      <w:sdtPr>
        <w:rPr>
          <w:rFonts w:ascii="Arial" w:hAnsi="Arial" w:cs="Arial"/>
          <w:sz w:val="20"/>
        </w:rPr>
        <w:id w:val="1226334565"/>
        <w:placeholder>
          <w:docPart w:val="F8090C6FA69D40DF8253647471A106B6"/>
        </w:placeholder>
        <w:showingPlcHdr/>
        <w:text/>
      </w:sdtPr>
      <w:sdtEndPr/>
      <w:sdtContent>
        <w:p w:rsidR="0045663C" w:rsidRPr="00473630" w:rsidRDefault="00FB5BE0" w:rsidP="00473630">
          <w:pPr>
            <w:pStyle w:val="NoSpacing"/>
            <w:tabs>
              <w:tab w:val="left" w:pos="2985"/>
            </w:tabs>
            <w:rPr>
              <w:rFonts w:ascii="Arial" w:hAnsi="Arial" w:cs="Arial"/>
              <w:sz w:val="20"/>
            </w:rPr>
          </w:pPr>
          <w:r w:rsidRPr="00473630">
            <w:rPr>
              <w:rFonts w:ascii="Arial" w:hAnsi="Arial" w:cs="Arial"/>
              <w:color w:val="808080" w:themeColor="background1" w:themeShade="80"/>
              <w:sz w:val="20"/>
            </w:rPr>
            <w:t>Enter full name</w:t>
          </w:r>
        </w:p>
      </w:sdtContent>
    </w:sdt>
    <w:p w:rsidR="0045663C" w:rsidRPr="00473630" w:rsidRDefault="0045663C" w:rsidP="004909CE">
      <w:pPr>
        <w:pStyle w:val="NoSpacing"/>
        <w:tabs>
          <w:tab w:val="left" w:pos="2985"/>
        </w:tabs>
        <w:rPr>
          <w:rFonts w:ascii="Arial" w:hAnsi="Arial" w:cs="Arial"/>
          <w:sz w:val="20"/>
        </w:rPr>
      </w:pPr>
    </w:p>
    <w:p w:rsidR="00A22FBE" w:rsidRPr="002E77F0" w:rsidRDefault="00A22FBE" w:rsidP="00473630">
      <w:pPr>
        <w:pStyle w:val="NoSpacing"/>
        <w:tabs>
          <w:tab w:val="left" w:pos="2985"/>
        </w:tabs>
        <w:rPr>
          <w:rFonts w:ascii="Arial" w:hAnsi="Arial" w:cs="Arial"/>
          <w:sz w:val="12"/>
        </w:rPr>
      </w:pPr>
    </w:p>
    <w:p w:rsidR="00B61C3F" w:rsidRDefault="00F36630" w:rsidP="00507E3E">
      <w:pPr>
        <w:pStyle w:val="NoSpacing"/>
        <w:jc w:val="center"/>
        <w:rPr>
          <w:rFonts w:ascii="Arial" w:hAnsi="Arial" w:cs="Arial"/>
          <w:color w:val="000000"/>
          <w:sz w:val="20"/>
          <w:szCs w:val="20"/>
        </w:rPr>
      </w:pPr>
      <w:r>
        <w:rPr>
          <w:rFonts w:ascii="Arial" w:hAnsi="Arial" w:cs="Arial"/>
          <w:b/>
          <w:bCs/>
          <w:color w:val="000000"/>
          <w:sz w:val="24"/>
          <w:szCs w:val="26"/>
          <w:shd w:val="clear" w:color="auto" w:fill="FFFFFF"/>
        </w:rPr>
        <w:t xml:space="preserve">Research </w:t>
      </w:r>
      <w:r w:rsidR="00136CC9">
        <w:rPr>
          <w:rFonts w:ascii="Arial" w:hAnsi="Arial" w:cs="Arial"/>
          <w:b/>
          <w:bCs/>
          <w:color w:val="000000"/>
          <w:sz w:val="24"/>
          <w:szCs w:val="26"/>
          <w:shd w:val="clear" w:color="auto" w:fill="FFFFFF"/>
        </w:rPr>
        <w:t>Affiliate</w:t>
      </w:r>
      <w:r w:rsidR="00580A98">
        <w:rPr>
          <w:rFonts w:ascii="Arial" w:hAnsi="Arial" w:cs="Arial"/>
          <w:b/>
          <w:bCs/>
          <w:color w:val="000000"/>
          <w:sz w:val="24"/>
          <w:szCs w:val="26"/>
          <w:shd w:val="clear" w:color="auto" w:fill="FFFFFF"/>
        </w:rPr>
        <w:t xml:space="preserve"> Terms of Affiliation</w:t>
      </w:r>
    </w:p>
    <w:p w:rsidR="00507E3E" w:rsidRDefault="00507E3E" w:rsidP="00F56D7F">
      <w:pPr>
        <w:spacing w:after="0" w:line="240" w:lineRule="auto"/>
        <w:rPr>
          <w:rFonts w:ascii="Arial" w:hAnsi="Arial" w:cs="Arial"/>
          <w:color w:val="000000"/>
          <w:sz w:val="20"/>
          <w:szCs w:val="24"/>
        </w:rPr>
      </w:pPr>
    </w:p>
    <w:p w:rsidR="0054730B" w:rsidRDefault="00136CC9" w:rsidP="00F56D7F">
      <w:pPr>
        <w:spacing w:after="0" w:line="240" w:lineRule="auto"/>
        <w:rPr>
          <w:rFonts w:ascii="Arial" w:hAnsi="Arial" w:cs="Arial"/>
          <w:sz w:val="20"/>
          <w:szCs w:val="20"/>
        </w:rPr>
      </w:pPr>
      <w:r>
        <w:rPr>
          <w:rFonts w:ascii="Arial" w:hAnsi="Arial" w:cs="Arial"/>
          <w:color w:val="000000"/>
          <w:sz w:val="20"/>
          <w:szCs w:val="24"/>
        </w:rPr>
        <w:t>The</w:t>
      </w:r>
      <w:r w:rsidR="005B71A0" w:rsidRPr="005B71A0">
        <w:rPr>
          <w:rFonts w:ascii="Arial" w:hAnsi="Arial" w:cs="Arial"/>
          <w:color w:val="000000"/>
          <w:sz w:val="20"/>
          <w:szCs w:val="24"/>
        </w:rPr>
        <w:t xml:space="preserve"> </w:t>
      </w:r>
      <w:r w:rsidRPr="00136CC9">
        <w:rPr>
          <w:rFonts w:ascii="Arial" w:hAnsi="Arial" w:cs="Arial"/>
          <w:sz w:val="20"/>
          <w:szCs w:val="20"/>
        </w:rPr>
        <w:t xml:space="preserve">Research Affiliate </w:t>
      </w:r>
      <w:r w:rsidR="00E04CF9">
        <w:rPr>
          <w:rFonts w:ascii="Arial" w:hAnsi="Arial" w:cs="Arial"/>
          <w:sz w:val="20"/>
          <w:szCs w:val="20"/>
        </w:rPr>
        <w:t xml:space="preserve">volunteer position </w:t>
      </w:r>
      <w:r w:rsidRPr="00136CC9">
        <w:rPr>
          <w:rFonts w:ascii="Arial" w:hAnsi="Arial" w:cs="Arial"/>
          <w:sz w:val="20"/>
          <w:szCs w:val="20"/>
        </w:rPr>
        <w:t>is a designation for</w:t>
      </w:r>
      <w:r w:rsidR="00E04CF9">
        <w:rPr>
          <w:rFonts w:ascii="Arial" w:hAnsi="Arial" w:cs="Arial"/>
          <w:sz w:val="20"/>
          <w:szCs w:val="20"/>
        </w:rPr>
        <w:t xml:space="preserve"> </w:t>
      </w:r>
      <w:r w:rsidRPr="00136CC9">
        <w:rPr>
          <w:rFonts w:ascii="Arial" w:hAnsi="Arial" w:cs="Arial"/>
          <w:sz w:val="20"/>
          <w:szCs w:val="20"/>
        </w:rPr>
        <w:t>individuals from academic, research, governmental or non-profit institutions</w:t>
      </w:r>
      <w:r w:rsidR="00E43B26">
        <w:rPr>
          <w:rFonts w:ascii="Arial" w:hAnsi="Arial" w:cs="Arial"/>
          <w:sz w:val="20"/>
          <w:szCs w:val="20"/>
        </w:rPr>
        <w:t>, or private entities</w:t>
      </w:r>
      <w:r w:rsidRPr="00136CC9">
        <w:rPr>
          <w:rFonts w:ascii="Arial" w:hAnsi="Arial" w:cs="Arial"/>
          <w:sz w:val="20"/>
          <w:szCs w:val="20"/>
        </w:rPr>
        <w:t xml:space="preserve"> who </w:t>
      </w:r>
      <w:r w:rsidR="00E04CF9">
        <w:rPr>
          <w:rFonts w:ascii="Arial" w:hAnsi="Arial" w:cs="Arial"/>
          <w:sz w:val="20"/>
          <w:szCs w:val="20"/>
        </w:rPr>
        <w:t>wish to be affiliated with the university</w:t>
      </w:r>
      <w:r w:rsidR="0054730B">
        <w:rPr>
          <w:rFonts w:ascii="Arial" w:hAnsi="Arial" w:cs="Arial"/>
          <w:sz w:val="20"/>
          <w:szCs w:val="20"/>
        </w:rPr>
        <w:t xml:space="preserve"> as volunteers</w:t>
      </w:r>
      <w:r w:rsidR="00E04CF9">
        <w:rPr>
          <w:rFonts w:ascii="Arial" w:hAnsi="Arial" w:cs="Arial"/>
          <w:sz w:val="20"/>
          <w:szCs w:val="20"/>
        </w:rPr>
        <w:t xml:space="preserve">; who are sponsored by </w:t>
      </w:r>
      <w:r w:rsidR="0054730B">
        <w:rPr>
          <w:rFonts w:ascii="Arial" w:hAnsi="Arial" w:cs="Arial"/>
          <w:sz w:val="20"/>
          <w:szCs w:val="20"/>
        </w:rPr>
        <w:t>a university unit; and who</w:t>
      </w:r>
      <w:r w:rsidR="00E04CF9">
        <w:rPr>
          <w:rFonts w:ascii="Arial" w:hAnsi="Arial" w:cs="Arial"/>
          <w:sz w:val="20"/>
          <w:szCs w:val="20"/>
        </w:rPr>
        <w:t xml:space="preserve"> </w:t>
      </w:r>
      <w:r w:rsidRPr="00136CC9">
        <w:rPr>
          <w:rFonts w:ascii="Arial" w:hAnsi="Arial" w:cs="Arial"/>
          <w:sz w:val="20"/>
          <w:szCs w:val="20"/>
        </w:rPr>
        <w:t xml:space="preserve">have a clear and documented association with the research activities occurring in the sponsoring unit.  </w:t>
      </w:r>
    </w:p>
    <w:p w:rsidR="0054730B" w:rsidRDefault="0054730B" w:rsidP="00F56D7F">
      <w:pPr>
        <w:spacing w:after="0" w:line="240" w:lineRule="auto"/>
        <w:rPr>
          <w:rFonts w:ascii="Arial" w:hAnsi="Arial" w:cs="Arial"/>
          <w:sz w:val="20"/>
          <w:szCs w:val="20"/>
        </w:rPr>
      </w:pPr>
    </w:p>
    <w:p w:rsidR="0054730B" w:rsidRDefault="00136CC9" w:rsidP="00F56D7F">
      <w:pPr>
        <w:spacing w:after="0" w:line="240" w:lineRule="auto"/>
        <w:rPr>
          <w:rFonts w:ascii="Arial" w:hAnsi="Arial" w:cs="Arial"/>
          <w:sz w:val="20"/>
          <w:szCs w:val="20"/>
        </w:rPr>
      </w:pPr>
      <w:r w:rsidRPr="00136CC9">
        <w:rPr>
          <w:rFonts w:ascii="Arial" w:hAnsi="Arial" w:cs="Arial"/>
          <w:sz w:val="20"/>
          <w:szCs w:val="20"/>
        </w:rPr>
        <w:t xml:space="preserve">Research Affiliates are </w:t>
      </w:r>
      <w:r w:rsidR="00145C9F">
        <w:rPr>
          <w:rFonts w:ascii="Arial" w:hAnsi="Arial" w:cs="Arial"/>
          <w:sz w:val="20"/>
          <w:szCs w:val="20"/>
        </w:rPr>
        <w:t xml:space="preserve">not employees of the University </w:t>
      </w:r>
      <w:proofErr w:type="gramStart"/>
      <w:r w:rsidR="00145C9F">
        <w:rPr>
          <w:rFonts w:ascii="Arial" w:hAnsi="Arial" w:cs="Arial"/>
          <w:sz w:val="20"/>
          <w:szCs w:val="20"/>
        </w:rPr>
        <w:t>of</w:t>
      </w:r>
      <w:proofErr w:type="gramEnd"/>
      <w:r w:rsidR="00145C9F">
        <w:rPr>
          <w:rFonts w:ascii="Arial" w:hAnsi="Arial" w:cs="Arial"/>
          <w:sz w:val="20"/>
          <w:szCs w:val="20"/>
        </w:rPr>
        <w:t xml:space="preserve"> Colorado</w:t>
      </w:r>
      <w:r w:rsidR="0054730B">
        <w:rPr>
          <w:rFonts w:ascii="Arial" w:hAnsi="Arial" w:cs="Arial"/>
          <w:sz w:val="20"/>
          <w:szCs w:val="20"/>
        </w:rPr>
        <w:t xml:space="preserve"> Boulder (</w:t>
      </w:r>
      <w:r w:rsidR="00535495">
        <w:rPr>
          <w:rFonts w:ascii="Arial" w:hAnsi="Arial" w:cs="Arial"/>
          <w:sz w:val="20"/>
          <w:szCs w:val="20"/>
        </w:rPr>
        <w:t>UC</w:t>
      </w:r>
      <w:r w:rsidR="0054730B">
        <w:rPr>
          <w:rFonts w:ascii="Arial" w:hAnsi="Arial" w:cs="Arial"/>
          <w:sz w:val="20"/>
          <w:szCs w:val="20"/>
        </w:rPr>
        <w:t>B)</w:t>
      </w:r>
      <w:r w:rsidR="00145C9F">
        <w:rPr>
          <w:rFonts w:ascii="Arial" w:hAnsi="Arial" w:cs="Arial"/>
          <w:sz w:val="20"/>
          <w:szCs w:val="20"/>
        </w:rPr>
        <w:t xml:space="preserve"> and are not entitled to any ri</w:t>
      </w:r>
      <w:r w:rsidR="002055A9">
        <w:rPr>
          <w:rFonts w:ascii="Arial" w:hAnsi="Arial" w:cs="Arial"/>
          <w:sz w:val="20"/>
          <w:szCs w:val="20"/>
        </w:rPr>
        <w:t>ghts, privileges or benefits of</w:t>
      </w:r>
      <w:r w:rsidR="005D7F7F">
        <w:rPr>
          <w:rFonts w:ascii="Arial" w:hAnsi="Arial" w:cs="Arial"/>
          <w:sz w:val="20"/>
          <w:szCs w:val="20"/>
        </w:rPr>
        <w:t xml:space="preserve"> </w:t>
      </w:r>
      <w:r w:rsidR="00145C9F">
        <w:rPr>
          <w:rFonts w:ascii="Arial" w:hAnsi="Arial" w:cs="Arial"/>
          <w:sz w:val="20"/>
          <w:szCs w:val="20"/>
        </w:rPr>
        <w:t xml:space="preserve">employment.  </w:t>
      </w:r>
      <w:r w:rsidR="0054730B">
        <w:rPr>
          <w:rFonts w:ascii="Arial" w:hAnsi="Arial" w:cs="Arial"/>
          <w:sz w:val="20"/>
          <w:szCs w:val="20"/>
        </w:rPr>
        <w:t xml:space="preserve">Once a proposed </w:t>
      </w:r>
      <w:r w:rsidR="00145C9F">
        <w:rPr>
          <w:rFonts w:ascii="Arial" w:hAnsi="Arial" w:cs="Arial"/>
          <w:sz w:val="20"/>
          <w:szCs w:val="20"/>
        </w:rPr>
        <w:t>Research Affiliate</w:t>
      </w:r>
      <w:r w:rsidR="0054730B">
        <w:rPr>
          <w:rFonts w:ascii="Arial" w:hAnsi="Arial" w:cs="Arial"/>
          <w:sz w:val="20"/>
          <w:szCs w:val="20"/>
        </w:rPr>
        <w:t>’s application is approved in writing by the</w:t>
      </w:r>
      <w:r w:rsidR="00145C9F" w:rsidRPr="00F56D7F">
        <w:rPr>
          <w:rFonts w:ascii="Arial" w:hAnsi="Arial" w:cs="Arial"/>
          <w:sz w:val="20"/>
          <w:szCs w:val="20"/>
        </w:rPr>
        <w:t xml:space="preserve"> </w:t>
      </w:r>
      <w:r w:rsidR="003B402B" w:rsidRPr="00F56D7F">
        <w:rPr>
          <w:rFonts w:ascii="Arial" w:hAnsi="Arial" w:cs="Arial"/>
          <w:sz w:val="20"/>
          <w:szCs w:val="20"/>
        </w:rPr>
        <w:t>Dean/Director/Chair</w:t>
      </w:r>
      <w:r w:rsidR="0054730B">
        <w:rPr>
          <w:rFonts w:ascii="Arial" w:hAnsi="Arial" w:cs="Arial"/>
          <w:sz w:val="20"/>
          <w:szCs w:val="20"/>
        </w:rPr>
        <w:t xml:space="preserve"> of the sponsoring unit</w:t>
      </w:r>
      <w:r w:rsidR="003B402B" w:rsidRPr="00F56D7F">
        <w:rPr>
          <w:rFonts w:ascii="Arial" w:hAnsi="Arial" w:cs="Arial"/>
          <w:sz w:val="20"/>
          <w:szCs w:val="20"/>
        </w:rPr>
        <w:t>,</w:t>
      </w:r>
      <w:r w:rsidR="0054730B">
        <w:rPr>
          <w:rFonts w:ascii="Arial" w:hAnsi="Arial" w:cs="Arial"/>
          <w:sz w:val="20"/>
          <w:szCs w:val="20"/>
        </w:rPr>
        <w:t xml:space="preserve"> the Research Affiliate may</w:t>
      </w:r>
      <w:r w:rsidRPr="00F56D7F">
        <w:rPr>
          <w:rFonts w:ascii="Arial" w:hAnsi="Arial" w:cs="Arial"/>
          <w:sz w:val="20"/>
          <w:szCs w:val="20"/>
        </w:rPr>
        <w:t xml:space="preserve"> </w:t>
      </w:r>
      <w:r w:rsidR="00145C9F" w:rsidRPr="00F56D7F">
        <w:rPr>
          <w:rFonts w:ascii="Arial" w:hAnsi="Arial" w:cs="Arial"/>
          <w:sz w:val="20"/>
          <w:szCs w:val="20"/>
        </w:rPr>
        <w:t xml:space="preserve">voluntarily </w:t>
      </w:r>
      <w:r w:rsidRPr="00F56D7F">
        <w:rPr>
          <w:rFonts w:ascii="Arial" w:hAnsi="Arial" w:cs="Arial"/>
          <w:sz w:val="20"/>
          <w:szCs w:val="20"/>
        </w:rPr>
        <w:t xml:space="preserve">participate, contribute </w:t>
      </w:r>
      <w:r w:rsidR="00580A98">
        <w:rPr>
          <w:rFonts w:ascii="Arial" w:hAnsi="Arial" w:cs="Arial"/>
          <w:sz w:val="20"/>
          <w:szCs w:val="20"/>
        </w:rPr>
        <w:t>and</w:t>
      </w:r>
      <w:r w:rsidR="005D7F7F">
        <w:rPr>
          <w:rFonts w:ascii="Arial" w:hAnsi="Arial" w:cs="Arial"/>
          <w:sz w:val="20"/>
          <w:szCs w:val="20"/>
        </w:rPr>
        <w:t xml:space="preserve"> collaborate on a</w:t>
      </w:r>
      <w:r w:rsidR="00535495">
        <w:rPr>
          <w:rFonts w:ascii="Arial" w:hAnsi="Arial" w:cs="Arial"/>
          <w:sz w:val="20"/>
          <w:szCs w:val="20"/>
        </w:rPr>
        <w:t xml:space="preserve"> UC</w:t>
      </w:r>
      <w:r w:rsidR="00580A98">
        <w:rPr>
          <w:rFonts w:ascii="Arial" w:hAnsi="Arial" w:cs="Arial"/>
          <w:sz w:val="20"/>
          <w:szCs w:val="20"/>
        </w:rPr>
        <w:t>B-</w:t>
      </w:r>
      <w:r w:rsidRPr="00F56D7F">
        <w:rPr>
          <w:rFonts w:ascii="Arial" w:hAnsi="Arial" w:cs="Arial"/>
          <w:sz w:val="20"/>
          <w:szCs w:val="20"/>
        </w:rPr>
        <w:t>sponsored research program, cooperative agreement, or research project</w:t>
      </w:r>
      <w:r w:rsidR="0054730B">
        <w:rPr>
          <w:rFonts w:ascii="Arial" w:hAnsi="Arial" w:cs="Arial"/>
          <w:sz w:val="20"/>
          <w:szCs w:val="20"/>
        </w:rPr>
        <w:t xml:space="preserve">, and </w:t>
      </w:r>
      <w:r w:rsidRPr="00136CC9">
        <w:rPr>
          <w:rFonts w:ascii="Arial" w:hAnsi="Arial" w:cs="Arial"/>
          <w:sz w:val="20"/>
          <w:szCs w:val="20"/>
        </w:rPr>
        <w:t xml:space="preserve">may </w:t>
      </w:r>
      <w:r w:rsidR="00145C9F">
        <w:rPr>
          <w:rFonts w:ascii="Arial" w:hAnsi="Arial" w:cs="Arial"/>
          <w:sz w:val="20"/>
          <w:szCs w:val="20"/>
        </w:rPr>
        <w:t xml:space="preserve">be included as </w:t>
      </w:r>
      <w:r w:rsidR="00580A98">
        <w:rPr>
          <w:rFonts w:ascii="Arial" w:hAnsi="Arial" w:cs="Arial"/>
          <w:sz w:val="20"/>
          <w:szCs w:val="20"/>
        </w:rPr>
        <w:t xml:space="preserve">an </w:t>
      </w:r>
      <w:r w:rsidR="00145C9F">
        <w:rPr>
          <w:rFonts w:ascii="Arial" w:hAnsi="Arial" w:cs="Arial"/>
          <w:sz w:val="20"/>
          <w:szCs w:val="20"/>
        </w:rPr>
        <w:t xml:space="preserve">affiliated collaborator in </w:t>
      </w:r>
      <w:r w:rsidR="006E2744">
        <w:rPr>
          <w:rFonts w:ascii="Arial" w:hAnsi="Arial" w:cs="Arial"/>
          <w:sz w:val="20"/>
          <w:szCs w:val="20"/>
        </w:rPr>
        <w:t>CU</w:t>
      </w:r>
      <w:r w:rsidR="005D7F7F">
        <w:rPr>
          <w:rFonts w:ascii="Arial" w:hAnsi="Arial" w:cs="Arial"/>
          <w:sz w:val="20"/>
          <w:szCs w:val="20"/>
        </w:rPr>
        <w:t xml:space="preserve"> </w:t>
      </w:r>
      <w:r w:rsidR="00145C9F">
        <w:rPr>
          <w:rFonts w:ascii="Arial" w:hAnsi="Arial" w:cs="Arial"/>
          <w:sz w:val="20"/>
          <w:szCs w:val="20"/>
        </w:rPr>
        <w:t xml:space="preserve">applications </w:t>
      </w:r>
      <w:r w:rsidRPr="00136CC9">
        <w:rPr>
          <w:rFonts w:ascii="Arial" w:hAnsi="Arial" w:cs="Arial"/>
          <w:sz w:val="20"/>
          <w:szCs w:val="20"/>
        </w:rPr>
        <w:t>for sponsored projects or grants.</w:t>
      </w:r>
    </w:p>
    <w:p w:rsidR="0054730B" w:rsidRDefault="0054730B" w:rsidP="00F56D7F">
      <w:pPr>
        <w:spacing w:after="0" w:line="240" w:lineRule="auto"/>
        <w:rPr>
          <w:rFonts w:ascii="Arial" w:hAnsi="Arial" w:cs="Arial"/>
          <w:sz w:val="20"/>
          <w:szCs w:val="20"/>
        </w:rPr>
      </w:pPr>
    </w:p>
    <w:p w:rsidR="00B83FA7" w:rsidRDefault="00136CC9" w:rsidP="00F56D7F">
      <w:pPr>
        <w:spacing w:after="0" w:line="240" w:lineRule="auto"/>
        <w:rPr>
          <w:rFonts w:ascii="Arial" w:hAnsi="Arial" w:cs="Arial"/>
          <w:sz w:val="20"/>
          <w:szCs w:val="20"/>
        </w:rPr>
      </w:pPr>
      <w:r>
        <w:rPr>
          <w:rFonts w:ascii="Arial" w:hAnsi="Arial" w:cs="Arial"/>
          <w:sz w:val="20"/>
          <w:szCs w:val="20"/>
        </w:rPr>
        <w:t>Th</w:t>
      </w:r>
      <w:r w:rsidR="0054730B">
        <w:rPr>
          <w:rFonts w:ascii="Arial" w:hAnsi="Arial" w:cs="Arial"/>
          <w:sz w:val="20"/>
          <w:szCs w:val="20"/>
        </w:rPr>
        <w:t xml:space="preserve">e Research Affiliation </w:t>
      </w:r>
      <w:r>
        <w:rPr>
          <w:rFonts w:ascii="Arial" w:hAnsi="Arial" w:cs="Arial"/>
          <w:sz w:val="20"/>
          <w:szCs w:val="20"/>
        </w:rPr>
        <w:t xml:space="preserve">designation is a zero compensation, zero percent </w:t>
      </w:r>
      <w:r w:rsidR="00145C9F">
        <w:rPr>
          <w:rFonts w:ascii="Arial" w:hAnsi="Arial" w:cs="Arial"/>
          <w:sz w:val="20"/>
          <w:szCs w:val="20"/>
        </w:rPr>
        <w:t xml:space="preserve">recognition of </w:t>
      </w:r>
      <w:r w:rsidR="002055A9">
        <w:rPr>
          <w:rFonts w:ascii="Arial" w:hAnsi="Arial" w:cs="Arial"/>
          <w:sz w:val="20"/>
          <w:szCs w:val="20"/>
        </w:rPr>
        <w:t>UC</w:t>
      </w:r>
      <w:r w:rsidR="00145C9F">
        <w:rPr>
          <w:rFonts w:ascii="Arial" w:hAnsi="Arial" w:cs="Arial"/>
          <w:sz w:val="20"/>
          <w:szCs w:val="20"/>
        </w:rPr>
        <w:t xml:space="preserve"> affiliation</w:t>
      </w:r>
      <w:r>
        <w:rPr>
          <w:rFonts w:ascii="Arial" w:hAnsi="Arial" w:cs="Arial"/>
          <w:sz w:val="20"/>
          <w:szCs w:val="20"/>
        </w:rPr>
        <w:t xml:space="preserve"> that is </w:t>
      </w:r>
      <w:r w:rsidR="00145C9F">
        <w:rPr>
          <w:rFonts w:ascii="Arial" w:hAnsi="Arial" w:cs="Arial"/>
          <w:sz w:val="20"/>
          <w:szCs w:val="20"/>
        </w:rPr>
        <w:t xml:space="preserve">subject to prior approval by </w:t>
      </w:r>
      <w:r w:rsidR="002055A9">
        <w:rPr>
          <w:rFonts w:ascii="Arial" w:hAnsi="Arial" w:cs="Arial"/>
          <w:sz w:val="20"/>
          <w:szCs w:val="20"/>
        </w:rPr>
        <w:t>UCB</w:t>
      </w:r>
      <w:r w:rsidR="00802738">
        <w:rPr>
          <w:rFonts w:ascii="Arial" w:hAnsi="Arial" w:cs="Arial"/>
          <w:sz w:val="20"/>
          <w:szCs w:val="20"/>
        </w:rPr>
        <w:t xml:space="preserve"> Human Resources.</w:t>
      </w:r>
      <w:r w:rsidR="00D61276">
        <w:rPr>
          <w:rFonts w:ascii="Arial" w:hAnsi="Arial" w:cs="Arial"/>
          <w:sz w:val="20"/>
          <w:szCs w:val="20"/>
        </w:rPr>
        <w:t xml:space="preserve">  </w:t>
      </w:r>
    </w:p>
    <w:p w:rsidR="001A09A9" w:rsidRDefault="001A09A9" w:rsidP="00F56D7F">
      <w:pPr>
        <w:spacing w:after="0" w:line="240" w:lineRule="auto"/>
        <w:rPr>
          <w:rFonts w:ascii="Arial" w:hAnsi="Arial" w:cs="Arial"/>
          <w:sz w:val="20"/>
          <w:szCs w:val="20"/>
        </w:rPr>
      </w:pPr>
    </w:p>
    <w:p w:rsidR="001A09A9" w:rsidRDefault="001A09A9" w:rsidP="00F56D7F">
      <w:pPr>
        <w:spacing w:after="0" w:line="240" w:lineRule="auto"/>
        <w:rPr>
          <w:rFonts w:ascii="Arial" w:hAnsi="Arial" w:cs="Arial"/>
          <w:sz w:val="20"/>
          <w:szCs w:val="20"/>
        </w:rPr>
      </w:pPr>
      <w:r>
        <w:rPr>
          <w:rFonts w:ascii="Arial" w:hAnsi="Arial" w:cs="Arial"/>
          <w:sz w:val="20"/>
          <w:szCs w:val="20"/>
        </w:rPr>
        <w:t>This affilia</w:t>
      </w:r>
      <w:r w:rsidR="00A377CD">
        <w:rPr>
          <w:rFonts w:ascii="Arial" w:hAnsi="Arial" w:cs="Arial"/>
          <w:sz w:val="20"/>
          <w:szCs w:val="20"/>
        </w:rPr>
        <w:t xml:space="preserve">tion is effective </w:t>
      </w:r>
      <w:sdt>
        <w:sdtPr>
          <w:rPr>
            <w:rFonts w:ascii="Arial" w:hAnsi="Arial" w:cs="Arial"/>
            <w:color w:val="7F7F7F" w:themeColor="text1" w:themeTint="80"/>
            <w:sz w:val="20"/>
            <w:szCs w:val="20"/>
          </w:rPr>
          <w:id w:val="82655661"/>
          <w:placeholder>
            <w:docPart w:val="DefaultPlaceholder_-1854013438"/>
          </w:placeholder>
          <w:date>
            <w:dateFormat w:val="M/d/yyyy"/>
            <w:lid w:val="en-US"/>
            <w:storeMappedDataAs w:val="dateTime"/>
            <w:calendar w:val="gregorian"/>
          </w:date>
        </w:sdtPr>
        <w:sdtContent>
          <w:r w:rsidR="00A377CD" w:rsidRPr="00F05225">
            <w:rPr>
              <w:rFonts w:ascii="Arial" w:hAnsi="Arial" w:cs="Arial"/>
              <w:color w:val="7F7F7F" w:themeColor="text1" w:themeTint="80"/>
              <w:sz w:val="20"/>
              <w:szCs w:val="20"/>
            </w:rPr>
            <w:t>date</w:t>
          </w:r>
        </w:sdtContent>
      </w:sdt>
    </w:p>
    <w:p w:rsidR="00272B80" w:rsidRPr="005E5633" w:rsidRDefault="00272B80" w:rsidP="005B71A0">
      <w:pPr>
        <w:spacing w:after="0" w:line="240" w:lineRule="auto"/>
        <w:jc w:val="both"/>
        <w:rPr>
          <w:rFonts w:ascii="Arial" w:hAnsi="Arial" w:cs="Arial"/>
          <w:b/>
          <w:sz w:val="20"/>
          <w:szCs w:val="20"/>
        </w:rPr>
      </w:pPr>
    </w:p>
    <w:p w:rsidR="0054730B" w:rsidRDefault="0054730B" w:rsidP="00912EA7">
      <w:pPr>
        <w:spacing w:after="0" w:line="240" w:lineRule="auto"/>
        <w:rPr>
          <w:rFonts w:ascii="Arial" w:hAnsi="Arial" w:cs="Arial"/>
          <w:sz w:val="20"/>
        </w:rPr>
      </w:pPr>
      <w:r>
        <w:rPr>
          <w:rFonts w:ascii="Arial" w:hAnsi="Arial" w:cs="Arial"/>
          <w:sz w:val="20"/>
        </w:rPr>
        <w:t xml:space="preserve">In order to </w:t>
      </w:r>
      <w:r w:rsidR="00341149">
        <w:rPr>
          <w:rFonts w:ascii="Arial" w:hAnsi="Arial" w:cs="Arial"/>
          <w:sz w:val="20"/>
        </w:rPr>
        <w:t xml:space="preserve">have access to </w:t>
      </w:r>
      <w:r w:rsidR="00535495">
        <w:rPr>
          <w:rFonts w:ascii="Arial" w:hAnsi="Arial" w:cs="Arial"/>
          <w:sz w:val="20"/>
        </w:rPr>
        <w:t>UC</w:t>
      </w:r>
      <w:r w:rsidR="006E2744">
        <w:rPr>
          <w:rFonts w:ascii="Arial" w:hAnsi="Arial" w:cs="Arial"/>
          <w:sz w:val="20"/>
        </w:rPr>
        <w:t xml:space="preserve">B </w:t>
      </w:r>
      <w:r w:rsidR="00341149">
        <w:rPr>
          <w:rFonts w:ascii="Arial" w:hAnsi="Arial" w:cs="Arial"/>
          <w:sz w:val="20"/>
        </w:rPr>
        <w:t xml:space="preserve">resources and </w:t>
      </w:r>
      <w:r w:rsidR="00535495">
        <w:rPr>
          <w:rFonts w:ascii="Arial" w:hAnsi="Arial" w:cs="Arial"/>
          <w:sz w:val="20"/>
        </w:rPr>
        <w:t>participate as a</w:t>
      </w:r>
      <w:r w:rsidR="006E2744">
        <w:rPr>
          <w:rFonts w:ascii="Arial" w:hAnsi="Arial" w:cs="Arial"/>
          <w:sz w:val="20"/>
        </w:rPr>
        <w:t xml:space="preserve"> </w:t>
      </w:r>
      <w:r>
        <w:rPr>
          <w:rFonts w:ascii="Arial" w:hAnsi="Arial" w:cs="Arial"/>
          <w:sz w:val="20"/>
        </w:rPr>
        <w:t xml:space="preserve">Research Affiliate, the </w:t>
      </w:r>
      <w:r w:rsidR="00341149">
        <w:rPr>
          <w:rFonts w:ascii="Arial" w:hAnsi="Arial" w:cs="Arial"/>
          <w:sz w:val="20"/>
        </w:rPr>
        <w:t>undersigned individual</w:t>
      </w:r>
      <w:r w:rsidR="00B82482">
        <w:rPr>
          <w:rFonts w:ascii="Arial" w:hAnsi="Arial" w:cs="Arial"/>
          <w:sz w:val="20"/>
        </w:rPr>
        <w:t xml:space="preserve"> (hereinafter referred to as, the “Research Affiliate”)</w:t>
      </w:r>
      <w:r>
        <w:rPr>
          <w:rFonts w:ascii="Arial" w:hAnsi="Arial" w:cs="Arial"/>
          <w:sz w:val="20"/>
        </w:rPr>
        <w:t>, agrees, as follows:</w:t>
      </w:r>
    </w:p>
    <w:p w:rsidR="0054730B" w:rsidRDefault="0054730B" w:rsidP="00912EA7">
      <w:pPr>
        <w:spacing w:after="0" w:line="240" w:lineRule="auto"/>
        <w:rPr>
          <w:rFonts w:ascii="Arial" w:hAnsi="Arial" w:cs="Arial"/>
          <w:sz w:val="20"/>
        </w:rPr>
      </w:pPr>
    </w:p>
    <w:p w:rsidR="00FC2D3C" w:rsidRDefault="00FC2D3C" w:rsidP="00FC2D3C">
      <w:pPr>
        <w:pStyle w:val="ListParagraph"/>
        <w:numPr>
          <w:ilvl w:val="0"/>
          <w:numId w:val="6"/>
        </w:numPr>
        <w:spacing w:after="0"/>
      </w:pPr>
      <w:r>
        <w:t xml:space="preserve">Research Affiliate is not an employee of </w:t>
      </w:r>
      <w:r w:rsidR="002055A9">
        <w:t>UC</w:t>
      </w:r>
      <w:r w:rsidR="006E2744">
        <w:t xml:space="preserve">B </w:t>
      </w:r>
      <w:r>
        <w:t>and is not entitled to any benefits of s</w:t>
      </w:r>
      <w:r w:rsidR="005D7F7F">
        <w:t>uc</w:t>
      </w:r>
      <w:r>
        <w:t>h employment.</w:t>
      </w:r>
    </w:p>
    <w:p w:rsidR="00FC2D3C" w:rsidRDefault="00FC2D3C" w:rsidP="00D5250D">
      <w:pPr>
        <w:pStyle w:val="ListParagraph"/>
        <w:numPr>
          <w:ilvl w:val="0"/>
          <w:numId w:val="6"/>
        </w:numPr>
        <w:spacing w:after="0"/>
      </w:pPr>
      <w:r>
        <w:t>Prior to engaging in any volunteer work hereunder</w:t>
      </w:r>
      <w:bookmarkStart w:id="0" w:name="_GoBack"/>
      <w:bookmarkEnd w:id="0"/>
      <w:r>
        <w:t>, Research Affiliate shall:</w:t>
      </w:r>
    </w:p>
    <w:p w:rsidR="00FC2D3C" w:rsidRDefault="001050BA" w:rsidP="00FC2D3C">
      <w:pPr>
        <w:pStyle w:val="ListParagraph"/>
        <w:numPr>
          <w:ilvl w:val="1"/>
          <w:numId w:val="6"/>
        </w:numPr>
        <w:spacing w:after="0"/>
      </w:pPr>
      <w:r>
        <w:t>C</w:t>
      </w:r>
      <w:r w:rsidR="0054730B">
        <w:t xml:space="preserve">ooperate with and provide </w:t>
      </w:r>
      <w:r w:rsidR="00B82482">
        <w:t xml:space="preserve">complete and </w:t>
      </w:r>
      <w:r w:rsidR="0054730B">
        <w:t xml:space="preserve">accurate information </w:t>
      </w:r>
      <w:r w:rsidR="00D61276">
        <w:t xml:space="preserve">to </w:t>
      </w:r>
      <w:r w:rsidR="002055A9">
        <w:t>UC</w:t>
      </w:r>
      <w:r w:rsidR="00D61276">
        <w:t>B, upon request, including but not limited to information regarding</w:t>
      </w:r>
      <w:r w:rsidR="0054730B">
        <w:t xml:space="preserve"> </w:t>
      </w:r>
      <w:r w:rsidR="001570BC" w:rsidRPr="0054730B">
        <w:t>criminal</w:t>
      </w:r>
      <w:r w:rsidR="00136CC9" w:rsidRPr="0054730B">
        <w:t xml:space="preserve"> </w:t>
      </w:r>
      <w:r w:rsidR="002233EE" w:rsidRPr="0054730B">
        <w:t xml:space="preserve">background check </w:t>
      </w:r>
      <w:r w:rsidR="00136CC9" w:rsidRPr="0054730B">
        <w:t>and</w:t>
      </w:r>
      <w:r w:rsidR="009628DA" w:rsidRPr="0054730B">
        <w:t xml:space="preserve"> debarment and </w:t>
      </w:r>
      <w:r w:rsidR="000D0A12" w:rsidRPr="0054730B">
        <w:t xml:space="preserve">federal </w:t>
      </w:r>
      <w:r w:rsidR="00747320" w:rsidRPr="0054730B">
        <w:t>Exc</w:t>
      </w:r>
      <w:r w:rsidR="00A969AA" w:rsidRPr="0054730B">
        <w:t>luded Parties List System</w:t>
      </w:r>
      <w:r w:rsidR="009628DA" w:rsidRPr="0054730B">
        <w:t xml:space="preserve"> screenings</w:t>
      </w:r>
      <w:r w:rsidR="00B82482">
        <w:t xml:space="preserve"> required by </w:t>
      </w:r>
      <w:r w:rsidR="002055A9">
        <w:t>UC</w:t>
      </w:r>
      <w:r w:rsidR="00B82482">
        <w:t>B</w:t>
      </w:r>
      <w:r w:rsidR="00FC2D3C">
        <w:t>;</w:t>
      </w:r>
    </w:p>
    <w:p w:rsidR="00FC2D3C" w:rsidRPr="00FC2D3C" w:rsidRDefault="001050BA" w:rsidP="00FC2D3C">
      <w:pPr>
        <w:pStyle w:val="ListParagraph"/>
        <w:numPr>
          <w:ilvl w:val="1"/>
          <w:numId w:val="6"/>
        </w:numPr>
        <w:spacing w:after="0"/>
      </w:pPr>
      <w:r>
        <w:rPr>
          <w:color w:val="000000"/>
        </w:rPr>
        <w:t>R</w:t>
      </w:r>
      <w:r w:rsidR="00FC2D3C">
        <w:rPr>
          <w:color w:val="000000"/>
        </w:rPr>
        <w:t xml:space="preserve">ead </w:t>
      </w:r>
      <w:r w:rsidR="00E26D04" w:rsidRPr="00355FDD">
        <w:rPr>
          <w:bCs w:val="0"/>
          <w:color w:val="000000"/>
        </w:rPr>
        <w:t xml:space="preserve">and </w:t>
      </w:r>
      <w:r w:rsidR="00E26D04">
        <w:rPr>
          <w:color w:val="000000"/>
        </w:rPr>
        <w:t xml:space="preserve">adhere to </w:t>
      </w:r>
      <w:r w:rsidR="00580A98" w:rsidRPr="005E35D6">
        <w:t>the</w:t>
      </w:r>
      <w:r w:rsidR="00580A98">
        <w:t xml:space="preserve"> University’s values, ethical commitment and code of cond</w:t>
      </w:r>
      <w:r w:rsidR="005D7F7F">
        <w:t>uc</w:t>
      </w:r>
      <w:r w:rsidR="00580A98">
        <w:t xml:space="preserve">t </w:t>
      </w:r>
      <w:r w:rsidR="00E26D04">
        <w:rPr>
          <w:szCs w:val="20"/>
        </w:rPr>
        <w:t xml:space="preserve">available </w:t>
      </w:r>
      <w:hyperlink r:id="rId12" w:history="1">
        <w:r w:rsidR="00E26D04" w:rsidRPr="00E26D04">
          <w:rPr>
            <w:rStyle w:val="Hyperlink"/>
            <w:szCs w:val="20"/>
          </w:rPr>
          <w:t>here.</w:t>
        </w:r>
      </w:hyperlink>
    </w:p>
    <w:p w:rsidR="00FC2D3C" w:rsidRPr="005D7F7F" w:rsidRDefault="001050BA" w:rsidP="00FC2D3C">
      <w:pPr>
        <w:pStyle w:val="ListParagraph"/>
        <w:numPr>
          <w:ilvl w:val="1"/>
          <w:numId w:val="6"/>
        </w:numPr>
        <w:spacing w:after="0"/>
      </w:pPr>
      <w:r>
        <w:rPr>
          <w:color w:val="000000"/>
        </w:rPr>
        <w:t>C</w:t>
      </w:r>
      <w:r w:rsidR="00D61276" w:rsidRPr="00FC2D3C">
        <w:rPr>
          <w:color w:val="000000"/>
        </w:rPr>
        <w:t xml:space="preserve">omplete any trainings required by university or campus policy, </w:t>
      </w:r>
      <w:hyperlink r:id="rId13" w:history="1">
        <w:r w:rsidR="00D61276" w:rsidRPr="00E43B26">
          <w:rPr>
            <w:rStyle w:val="Hyperlink"/>
          </w:rPr>
          <w:t>Including Discrimination and Harassment Training</w:t>
        </w:r>
      </w:hyperlink>
      <w:r w:rsidR="00D61276" w:rsidRPr="00FC2D3C">
        <w:rPr>
          <w:color w:val="000000"/>
        </w:rPr>
        <w:t xml:space="preserve"> and </w:t>
      </w:r>
      <w:hyperlink r:id="rId14" w:history="1">
        <w:r w:rsidR="00D61276" w:rsidRPr="007A0932">
          <w:rPr>
            <w:rStyle w:val="Hyperlink"/>
          </w:rPr>
          <w:t>IT Security Training</w:t>
        </w:r>
      </w:hyperlink>
      <w:r w:rsidR="00FC2D3C">
        <w:rPr>
          <w:color w:val="000000"/>
        </w:rPr>
        <w:t>.</w:t>
      </w:r>
    </w:p>
    <w:p w:rsidR="006E2744" w:rsidRPr="00CE0F15" w:rsidRDefault="006E2744" w:rsidP="006E2744">
      <w:pPr>
        <w:pStyle w:val="ListParagraph"/>
        <w:numPr>
          <w:ilvl w:val="1"/>
          <w:numId w:val="6"/>
        </w:numPr>
        <w:spacing w:after="0"/>
        <w:rPr>
          <w:szCs w:val="20"/>
        </w:rPr>
      </w:pPr>
      <w:r w:rsidRPr="00CE0F15">
        <w:rPr>
          <w:color w:val="000000"/>
          <w:szCs w:val="20"/>
        </w:rPr>
        <w:t xml:space="preserve">Complete </w:t>
      </w:r>
      <w:r w:rsidRPr="00CE0F15">
        <w:rPr>
          <w:spacing w:val="-2"/>
          <w:szCs w:val="20"/>
        </w:rPr>
        <w:t xml:space="preserve">the Conflict of Interest form (DEPA), available at: </w:t>
      </w:r>
      <w:hyperlink r:id="rId15" w:history="1">
        <w:r w:rsidRPr="00CE0F15">
          <w:rPr>
            <w:rStyle w:val="Hyperlink"/>
            <w:spacing w:val="-2"/>
            <w:szCs w:val="20"/>
          </w:rPr>
          <w:t>https://www.colorado.edu/researchinnovation/coi/disclosure-form-depa</w:t>
        </w:r>
      </w:hyperlink>
      <w:r w:rsidRPr="00CE0F15">
        <w:rPr>
          <w:spacing w:val="-2"/>
          <w:szCs w:val="20"/>
        </w:rPr>
        <w:t>.</w:t>
      </w:r>
    </w:p>
    <w:p w:rsidR="00FC2D3C" w:rsidRPr="00580A98" w:rsidRDefault="00FC2D3C" w:rsidP="00FC2D3C">
      <w:pPr>
        <w:pStyle w:val="ListParagraph"/>
        <w:numPr>
          <w:ilvl w:val="0"/>
          <w:numId w:val="6"/>
        </w:numPr>
        <w:spacing w:after="0"/>
      </w:pPr>
      <w:r>
        <w:t xml:space="preserve">For so long as Research Affiliate is affiliated with </w:t>
      </w:r>
      <w:r w:rsidR="00535495">
        <w:t>UC</w:t>
      </w:r>
      <w:r>
        <w:t xml:space="preserve">B, Research Affiliate shall </w:t>
      </w:r>
      <w:r w:rsidRPr="00FC2D3C">
        <w:rPr>
          <w:szCs w:val="20"/>
        </w:rPr>
        <w:t xml:space="preserve">comply with </w:t>
      </w:r>
      <w:r w:rsidRPr="00FC2D3C">
        <w:rPr>
          <w:rFonts w:eastAsia="Calibri"/>
          <w:szCs w:val="20"/>
        </w:rPr>
        <w:t>all applicable local, state, and federal laws, in addition to all applicable University policies, rules and regulations pursuant to this Agreement</w:t>
      </w:r>
      <w:r w:rsidRPr="00FC2D3C">
        <w:rPr>
          <w:szCs w:val="20"/>
        </w:rPr>
        <w:t xml:space="preserve"> (including those related to export control) and </w:t>
      </w:r>
      <w:r>
        <w:rPr>
          <w:szCs w:val="20"/>
        </w:rPr>
        <w:t>shall</w:t>
      </w:r>
      <w:r w:rsidRPr="00FC2D3C">
        <w:rPr>
          <w:szCs w:val="20"/>
        </w:rPr>
        <w:t xml:space="preserve"> report </w:t>
      </w:r>
      <w:r w:rsidR="00C91F07">
        <w:rPr>
          <w:szCs w:val="20"/>
        </w:rPr>
        <w:t>to their faculty sponsor</w:t>
      </w:r>
      <w:r w:rsidRPr="00FC2D3C">
        <w:rPr>
          <w:szCs w:val="20"/>
        </w:rPr>
        <w:t xml:space="preserve"> suspected or known noncompliance with s</w:t>
      </w:r>
      <w:r w:rsidR="00667CEF">
        <w:rPr>
          <w:szCs w:val="20"/>
        </w:rPr>
        <w:t>uc</w:t>
      </w:r>
      <w:r w:rsidRPr="00FC2D3C">
        <w:rPr>
          <w:szCs w:val="20"/>
        </w:rPr>
        <w:t xml:space="preserve">h laws. </w:t>
      </w:r>
    </w:p>
    <w:p w:rsidR="00507E3E" w:rsidRDefault="00B82482" w:rsidP="00507E3E">
      <w:pPr>
        <w:pStyle w:val="ListParagraph"/>
        <w:numPr>
          <w:ilvl w:val="0"/>
          <w:numId w:val="6"/>
        </w:numPr>
        <w:spacing w:after="0"/>
      </w:pPr>
      <w:r>
        <w:t xml:space="preserve">Research </w:t>
      </w:r>
      <w:r w:rsidR="00FC2D3C">
        <w:t xml:space="preserve">Affiliate </w:t>
      </w:r>
      <w:r w:rsidR="009628DA" w:rsidRPr="00B82482">
        <w:t xml:space="preserve">represents and warrants, upon execution and for the term of </w:t>
      </w:r>
      <w:r>
        <w:t xml:space="preserve">this </w:t>
      </w:r>
      <w:r w:rsidR="002055A9">
        <w:t>affiliation with UCB</w:t>
      </w:r>
      <w:r w:rsidR="009628DA" w:rsidRPr="00B82482">
        <w:t>, that</w:t>
      </w:r>
      <w:r>
        <w:t>:</w:t>
      </w:r>
    </w:p>
    <w:p w:rsidR="00507E3E" w:rsidRDefault="00507E3E" w:rsidP="00507E3E">
      <w:pPr>
        <w:pStyle w:val="ListParagraph"/>
        <w:numPr>
          <w:ilvl w:val="0"/>
          <w:numId w:val="0"/>
        </w:numPr>
        <w:spacing w:after="0"/>
        <w:ind w:left="720"/>
      </w:pPr>
    </w:p>
    <w:p w:rsidR="00017FE0" w:rsidRDefault="00017FE0" w:rsidP="004B277B">
      <w:pPr>
        <w:pStyle w:val="ListParagraph"/>
        <w:numPr>
          <w:ilvl w:val="1"/>
          <w:numId w:val="6"/>
        </w:numPr>
        <w:spacing w:after="0"/>
      </w:pPr>
      <w:r w:rsidRPr="000F38CB">
        <w:t xml:space="preserve">Research Affiliate is and, unless prior written notice is provided to </w:t>
      </w:r>
      <w:r w:rsidR="00535495">
        <w:t>UC</w:t>
      </w:r>
      <w:r w:rsidRPr="000F38CB">
        <w:t>B, will be employed solely by the following entity:</w:t>
      </w:r>
      <w:r w:rsidR="00B85080" w:rsidRPr="00B85080">
        <w:t xml:space="preserve"> </w:t>
      </w:r>
      <w:sdt>
        <w:sdtPr>
          <w:id w:val="158899110"/>
          <w:placeholder>
            <w:docPart w:val="8E21AD1D6E0145A496486B27780A3A02"/>
          </w:placeholder>
          <w:showingPlcHdr/>
        </w:sdtPr>
        <w:sdtEndPr/>
        <w:sdtContent>
          <w:r w:rsidR="00B85080">
            <w:rPr>
              <w:rStyle w:val="PlaceholderText"/>
            </w:rPr>
            <w:t>Employer Name</w:t>
          </w:r>
        </w:sdtContent>
      </w:sdt>
      <w:r w:rsidR="00EB3C15">
        <w:t>.</w:t>
      </w:r>
      <w:r w:rsidRPr="000F38CB">
        <w:t xml:space="preserve"> </w:t>
      </w:r>
    </w:p>
    <w:p w:rsidR="00507E3E" w:rsidRDefault="00507E3E" w:rsidP="00507E3E">
      <w:pPr>
        <w:pStyle w:val="ListParagraph"/>
        <w:numPr>
          <w:ilvl w:val="1"/>
          <w:numId w:val="6"/>
        </w:numPr>
        <w:spacing w:after="0"/>
      </w:pPr>
      <w:r>
        <w:t>Research Affiliate is covered by Employer’s workers compensation coverage;</w:t>
      </w:r>
    </w:p>
    <w:p w:rsidR="00507E3E" w:rsidRDefault="00507E3E" w:rsidP="00507E3E">
      <w:pPr>
        <w:pStyle w:val="ListParagraph"/>
        <w:numPr>
          <w:ilvl w:val="1"/>
          <w:numId w:val="6"/>
        </w:numPr>
        <w:spacing w:after="0"/>
      </w:pPr>
      <w:r>
        <w:t xml:space="preserve">Research Affiliate </w:t>
      </w:r>
      <w:r w:rsidRPr="00B82482">
        <w:t xml:space="preserve">will maintain </w:t>
      </w:r>
      <w:r>
        <w:t xml:space="preserve">personal </w:t>
      </w:r>
      <w:r w:rsidRPr="00B82482">
        <w:t>health insurance</w:t>
      </w:r>
      <w:r>
        <w:t xml:space="preserve"> to protect Research Affiliate from and against personal injury;</w:t>
      </w:r>
    </w:p>
    <w:p w:rsidR="00507E3E" w:rsidRDefault="00507E3E" w:rsidP="00507E3E">
      <w:pPr>
        <w:pStyle w:val="ListParagraph"/>
        <w:numPr>
          <w:ilvl w:val="1"/>
          <w:numId w:val="6"/>
        </w:numPr>
        <w:spacing w:after="0"/>
      </w:pPr>
      <w:r>
        <w:t xml:space="preserve">Research Affiliate will provide accurate and complete information to </w:t>
      </w:r>
      <w:r w:rsidR="00535495">
        <w:t>UC</w:t>
      </w:r>
      <w:r>
        <w:t xml:space="preserve">B, as necessary, to enable </w:t>
      </w:r>
      <w:r w:rsidR="00535495">
        <w:t>UC</w:t>
      </w:r>
      <w:r>
        <w:t>B to provide Research Affiliate with project access and comply with applicable law;</w:t>
      </w:r>
      <w:r w:rsidR="00580A98">
        <w:t xml:space="preserve"> and</w:t>
      </w:r>
    </w:p>
    <w:p w:rsidR="006E2744" w:rsidRDefault="00507E3E" w:rsidP="006E2744">
      <w:pPr>
        <w:pStyle w:val="ListParagraph"/>
        <w:numPr>
          <w:ilvl w:val="1"/>
          <w:numId w:val="6"/>
        </w:numPr>
        <w:spacing w:after="0"/>
      </w:pPr>
      <w:r>
        <w:t>Research Affiliate will not access any export controlled information, without prior</w:t>
      </w:r>
      <w:r w:rsidR="00580A98">
        <w:t xml:space="preserve"> written approval from </w:t>
      </w:r>
      <w:r w:rsidR="00535495">
        <w:t>UC</w:t>
      </w:r>
      <w:r w:rsidR="00580A98">
        <w:t>B.</w:t>
      </w:r>
    </w:p>
    <w:p w:rsidR="00CE0F15" w:rsidRDefault="00CE0F15" w:rsidP="00CE0F15">
      <w:pPr>
        <w:pStyle w:val="ListParagraph"/>
        <w:numPr>
          <w:ilvl w:val="1"/>
          <w:numId w:val="6"/>
        </w:numPr>
        <w:spacing w:after="0"/>
      </w:pPr>
      <w:r>
        <w:t xml:space="preserve">Research Affiliate will disclose </w:t>
      </w:r>
      <w:r w:rsidRPr="00AB243E">
        <w:t xml:space="preserve">to </w:t>
      </w:r>
      <w:r w:rsidR="00535495">
        <w:t>UC</w:t>
      </w:r>
      <w:r>
        <w:t>B</w:t>
      </w:r>
      <w:r w:rsidRPr="00AB243E">
        <w:t xml:space="preserve"> (</w:t>
      </w:r>
      <w:hyperlink r:id="rId16" w:history="1">
        <w:r w:rsidRPr="009F3AF6">
          <w:rPr>
            <w:rStyle w:val="Hyperlink"/>
          </w:rPr>
          <w:t>hr-bgc@colorado.edu</w:t>
        </w:r>
      </w:hyperlink>
      <w:r w:rsidRPr="00FC2D3C">
        <w:rPr>
          <w:u w:val="single"/>
        </w:rPr>
        <w:t xml:space="preserve"> </w:t>
      </w:r>
      <w:r w:rsidRPr="00AB243E">
        <w:t>)</w:t>
      </w:r>
      <w:r>
        <w:t xml:space="preserve"> any and all </w:t>
      </w:r>
      <w:r w:rsidRPr="00AB243E">
        <w:t>post-</w:t>
      </w:r>
      <w:r>
        <w:t>appointment</w:t>
      </w:r>
      <w:r w:rsidRPr="00AB243E">
        <w:t xml:space="preserve"> criminal convictions </w:t>
      </w:r>
      <w:r>
        <w:t>and</w:t>
      </w:r>
      <w:r w:rsidRPr="00AB243E">
        <w:t xml:space="preserve"> f</w:t>
      </w:r>
      <w:r>
        <w:t>elony charges filed against Research Affiliate</w:t>
      </w:r>
      <w:r w:rsidRPr="00AB243E">
        <w:t xml:space="preserve"> within three business days of the conviction or felony charge</w:t>
      </w:r>
      <w:r>
        <w:t xml:space="preserve">. </w:t>
      </w:r>
    </w:p>
    <w:p w:rsidR="00CE0F15" w:rsidRPr="006E2744" w:rsidRDefault="00CE0F15" w:rsidP="00355FDD">
      <w:pPr>
        <w:spacing w:after="0"/>
        <w:ind w:left="1080"/>
      </w:pPr>
    </w:p>
    <w:p w:rsidR="00507E3E" w:rsidRDefault="00507E3E" w:rsidP="00507E3E">
      <w:pPr>
        <w:pStyle w:val="ListParagraph"/>
        <w:numPr>
          <w:ilvl w:val="0"/>
          <w:numId w:val="0"/>
        </w:numPr>
        <w:spacing w:after="0"/>
        <w:ind w:left="720"/>
      </w:pPr>
    </w:p>
    <w:p w:rsidR="00580A98" w:rsidRPr="00507E3E" w:rsidRDefault="009D4CC9" w:rsidP="007144F0">
      <w:pPr>
        <w:pStyle w:val="ListParagraph"/>
        <w:numPr>
          <w:ilvl w:val="0"/>
          <w:numId w:val="6"/>
        </w:numPr>
        <w:spacing w:after="0"/>
      </w:pPr>
      <w:r>
        <w:t xml:space="preserve">Research Affiliate </w:t>
      </w:r>
      <w:r w:rsidR="00DD04C6">
        <w:t>shall assign and transfer</w:t>
      </w:r>
      <w:r>
        <w:t xml:space="preserve"> to the Regents</w:t>
      </w:r>
      <w:r w:rsidR="005E35D6" w:rsidRPr="00544A02">
        <w:t xml:space="preserve"> </w:t>
      </w:r>
      <w:r w:rsidR="001845D2" w:rsidRPr="00507E3E">
        <w:rPr>
          <w:szCs w:val="20"/>
        </w:rPr>
        <w:t>of the University of Colorado</w:t>
      </w:r>
      <w:r w:rsidR="00370953" w:rsidRPr="00507E3E">
        <w:rPr>
          <w:szCs w:val="20"/>
        </w:rPr>
        <w:t xml:space="preserve">, </w:t>
      </w:r>
      <w:r w:rsidR="001845D2" w:rsidRPr="00507E3E">
        <w:rPr>
          <w:szCs w:val="20"/>
        </w:rPr>
        <w:t>its s</w:t>
      </w:r>
      <w:r w:rsidR="005D7F7F">
        <w:rPr>
          <w:szCs w:val="20"/>
        </w:rPr>
        <w:t>uc</w:t>
      </w:r>
      <w:r w:rsidR="001845D2" w:rsidRPr="00507E3E">
        <w:rPr>
          <w:szCs w:val="20"/>
        </w:rPr>
        <w:t>cessors and assigns,</w:t>
      </w:r>
      <w:r w:rsidR="00DD04C6">
        <w:rPr>
          <w:szCs w:val="20"/>
        </w:rPr>
        <w:t xml:space="preserve"> by executing the Intellectual Property Assignment attached as Exhibit A,</w:t>
      </w:r>
      <w:r w:rsidR="001845D2" w:rsidRPr="00507E3E">
        <w:rPr>
          <w:szCs w:val="20"/>
        </w:rPr>
        <w:t xml:space="preserve"> </w:t>
      </w:r>
      <w:r w:rsidRPr="00507E3E">
        <w:rPr>
          <w:szCs w:val="20"/>
        </w:rPr>
        <w:t xml:space="preserve">all </w:t>
      </w:r>
      <w:r w:rsidR="001845D2" w:rsidRPr="00507E3E">
        <w:rPr>
          <w:szCs w:val="20"/>
        </w:rPr>
        <w:t>right</w:t>
      </w:r>
      <w:r w:rsidRPr="00507E3E">
        <w:rPr>
          <w:szCs w:val="20"/>
        </w:rPr>
        <w:t>s</w:t>
      </w:r>
      <w:r w:rsidR="001845D2" w:rsidRPr="00507E3E">
        <w:rPr>
          <w:szCs w:val="20"/>
        </w:rPr>
        <w:t xml:space="preserve">, title and interest in and to </w:t>
      </w:r>
      <w:r w:rsidRPr="00507E3E">
        <w:rPr>
          <w:szCs w:val="20"/>
        </w:rPr>
        <w:t>any and</w:t>
      </w:r>
      <w:r w:rsidR="001845D2" w:rsidRPr="00507E3E">
        <w:rPr>
          <w:szCs w:val="20"/>
        </w:rPr>
        <w:t xml:space="preserve"> all inventions</w:t>
      </w:r>
      <w:r w:rsidR="00507763" w:rsidRPr="00507E3E">
        <w:rPr>
          <w:szCs w:val="20"/>
        </w:rPr>
        <w:t>,</w:t>
      </w:r>
      <w:r w:rsidR="00140CF3" w:rsidRPr="00507E3E">
        <w:rPr>
          <w:szCs w:val="20"/>
        </w:rPr>
        <w:t xml:space="preserve"> discoveries</w:t>
      </w:r>
      <w:r w:rsidR="00507763" w:rsidRPr="00507E3E">
        <w:rPr>
          <w:szCs w:val="20"/>
        </w:rPr>
        <w:t>, software, data</w:t>
      </w:r>
      <w:r w:rsidR="00C1673E">
        <w:rPr>
          <w:szCs w:val="20"/>
        </w:rPr>
        <w:t xml:space="preserve"> and</w:t>
      </w:r>
      <w:r w:rsidR="00507763" w:rsidRPr="00507E3E">
        <w:rPr>
          <w:szCs w:val="20"/>
        </w:rPr>
        <w:t xml:space="preserve"> information</w:t>
      </w:r>
      <w:r w:rsidR="00140CF3" w:rsidRPr="00507E3E">
        <w:rPr>
          <w:szCs w:val="20"/>
        </w:rPr>
        <w:t xml:space="preserve"> made by </w:t>
      </w:r>
      <w:r w:rsidR="00370953" w:rsidRPr="00507E3E">
        <w:rPr>
          <w:szCs w:val="20"/>
        </w:rPr>
        <w:t>Research Affiliate</w:t>
      </w:r>
      <w:r w:rsidR="00140CF3" w:rsidRPr="00507E3E">
        <w:rPr>
          <w:szCs w:val="20"/>
        </w:rPr>
        <w:t xml:space="preserve"> </w:t>
      </w:r>
      <w:r w:rsidR="007144F0">
        <w:rPr>
          <w:szCs w:val="20"/>
        </w:rPr>
        <w:t>during Research Affiliate’s appointment with UCB using</w:t>
      </w:r>
      <w:r w:rsidRPr="00507E3E">
        <w:rPr>
          <w:szCs w:val="20"/>
        </w:rPr>
        <w:t xml:space="preserve">: (i) </w:t>
      </w:r>
      <w:r w:rsidR="007144F0" w:rsidRPr="007144F0">
        <w:rPr>
          <w:szCs w:val="20"/>
        </w:rPr>
        <w:t>University of Colorado research facilities, including but not limited to University labs, lab equipment, or research software or (ii) University of Colorado funding (“University Inventions”)</w:t>
      </w:r>
      <w:r w:rsidR="00370953" w:rsidRPr="00507E3E">
        <w:rPr>
          <w:szCs w:val="20"/>
        </w:rPr>
        <w:t>;</w:t>
      </w:r>
      <w:r w:rsidR="00507763" w:rsidRPr="00507E3E">
        <w:rPr>
          <w:szCs w:val="20"/>
        </w:rPr>
        <w:t xml:space="preserve"> and </w:t>
      </w:r>
      <w:r w:rsidR="00C1673E">
        <w:rPr>
          <w:szCs w:val="20"/>
        </w:rPr>
        <w:t xml:space="preserve">all intellectual property rights in such University Inventions, including all patent and copyright; and </w:t>
      </w:r>
      <w:r w:rsidR="00370953" w:rsidRPr="00507E3E">
        <w:rPr>
          <w:szCs w:val="20"/>
        </w:rPr>
        <w:t xml:space="preserve">Research Affiliate </w:t>
      </w:r>
      <w:r w:rsidR="00C1673E">
        <w:rPr>
          <w:szCs w:val="20"/>
        </w:rPr>
        <w:t xml:space="preserve">agrees to disclose such University Inventions to Venture Partners at CU Boulder using Venture Partners at CU Boulder’s standard disclosure forms and </w:t>
      </w:r>
      <w:r w:rsidR="00507763" w:rsidRPr="00507E3E">
        <w:rPr>
          <w:szCs w:val="20"/>
        </w:rPr>
        <w:t xml:space="preserve">will fully cooperate with </w:t>
      </w:r>
      <w:r w:rsidR="002055A9">
        <w:rPr>
          <w:szCs w:val="20"/>
        </w:rPr>
        <w:t>UC</w:t>
      </w:r>
      <w:r w:rsidR="00507763" w:rsidRPr="00507E3E">
        <w:rPr>
          <w:szCs w:val="20"/>
        </w:rPr>
        <w:t xml:space="preserve">B, as necessary, to evidence this assignment and transfer.  </w:t>
      </w:r>
      <w:r w:rsidR="00580A98" w:rsidRPr="00507E3E">
        <w:rPr>
          <w:szCs w:val="20"/>
        </w:rPr>
        <w:t xml:space="preserve">Research Affiliate </w:t>
      </w:r>
      <w:r w:rsidR="00580A98">
        <w:rPr>
          <w:szCs w:val="20"/>
        </w:rPr>
        <w:t xml:space="preserve">further represents and </w:t>
      </w:r>
      <w:r w:rsidR="00580A98" w:rsidRPr="00507E3E">
        <w:rPr>
          <w:szCs w:val="20"/>
        </w:rPr>
        <w:t xml:space="preserve">warrants that he/she is authorized to enter into this voluntary arrangement with </w:t>
      </w:r>
      <w:r w:rsidR="00535495">
        <w:rPr>
          <w:szCs w:val="20"/>
        </w:rPr>
        <w:t>UC</w:t>
      </w:r>
      <w:r w:rsidR="00580A98" w:rsidRPr="00507E3E">
        <w:rPr>
          <w:szCs w:val="20"/>
        </w:rPr>
        <w:t xml:space="preserve">B and to grant the rights set forth in this statement, and that Research Affiliate is not a party to any existing agreement or policy that would prevent Research Affiliate from granting the rights under this statement, including any agreement with or policy of </w:t>
      </w:r>
      <w:r w:rsidR="00C1673E">
        <w:rPr>
          <w:szCs w:val="20"/>
        </w:rPr>
        <w:t>Research Affiliate’s</w:t>
      </w:r>
      <w:r w:rsidR="00580A98" w:rsidRPr="00507E3E">
        <w:rPr>
          <w:szCs w:val="20"/>
        </w:rPr>
        <w:t xml:space="preserve"> home institution</w:t>
      </w:r>
      <w:r w:rsidR="007144F0">
        <w:rPr>
          <w:szCs w:val="20"/>
        </w:rPr>
        <w:t xml:space="preserve">. </w:t>
      </w:r>
      <w:r w:rsidR="007144F0" w:rsidRPr="007144F0">
        <w:rPr>
          <w:szCs w:val="20"/>
        </w:rPr>
        <w:t xml:space="preserve">Notwithstanding the foregoing, to the extent that UCB has entered into </w:t>
      </w:r>
      <w:r w:rsidR="007144F0">
        <w:rPr>
          <w:szCs w:val="20"/>
        </w:rPr>
        <w:t xml:space="preserve">a </w:t>
      </w:r>
      <w:r w:rsidR="007144F0" w:rsidRPr="007144F0">
        <w:rPr>
          <w:szCs w:val="20"/>
        </w:rPr>
        <w:t>separate agreement with Research Affiliate’s home institution that includes terms regarding the ownership of the intellectual property made by Research Affiliate during Research Affiliate’s appointment with UCB, the provisions of such separate agreement will supersede this Section 5.</w:t>
      </w:r>
    </w:p>
    <w:p w:rsidR="00507E3E" w:rsidRPr="00507E3E" w:rsidRDefault="00507E3E" w:rsidP="00507E3E">
      <w:pPr>
        <w:pStyle w:val="ListParagraph"/>
        <w:numPr>
          <w:ilvl w:val="0"/>
          <w:numId w:val="6"/>
        </w:numPr>
        <w:spacing w:after="0"/>
        <w:rPr>
          <w:rStyle w:val="CommentReference"/>
          <w:sz w:val="20"/>
          <w:szCs w:val="20"/>
        </w:rPr>
      </w:pPr>
      <w:r>
        <w:rPr>
          <w:szCs w:val="20"/>
        </w:rPr>
        <w:t>R</w:t>
      </w:r>
      <w:r w:rsidR="00370953" w:rsidRPr="00507E3E">
        <w:rPr>
          <w:szCs w:val="20"/>
        </w:rPr>
        <w:t>esearch Affiliate will</w:t>
      </w:r>
      <w:r w:rsidR="00BD02DD" w:rsidRPr="00507E3E">
        <w:rPr>
          <w:szCs w:val="20"/>
        </w:rPr>
        <w:t xml:space="preserve"> not</w:t>
      </w:r>
      <w:r w:rsidR="00BD02DD" w:rsidRPr="00F572C6">
        <w:rPr>
          <w:szCs w:val="20"/>
        </w:rPr>
        <w:t xml:space="preserve"> </w:t>
      </w:r>
      <w:r w:rsidR="00580A98">
        <w:t xml:space="preserve">use or share outside of </w:t>
      </w:r>
      <w:r w:rsidR="00535495">
        <w:t>UC</w:t>
      </w:r>
      <w:r w:rsidR="00580A98">
        <w:t xml:space="preserve">B any proprietary or confidential information obtained via its affiliation with </w:t>
      </w:r>
      <w:r w:rsidR="00535495">
        <w:t>UC</w:t>
      </w:r>
      <w:r w:rsidR="00580A98">
        <w:t>B</w:t>
      </w:r>
      <w:r w:rsidR="00580A98">
        <w:rPr>
          <w:szCs w:val="20"/>
        </w:rPr>
        <w:t xml:space="preserve">.  Additionally, Research Affiliate will not </w:t>
      </w:r>
      <w:r w:rsidR="00BD02DD" w:rsidRPr="00F572C6">
        <w:rPr>
          <w:szCs w:val="20"/>
        </w:rPr>
        <w:t xml:space="preserve">perform any research funded by </w:t>
      </w:r>
      <w:r w:rsidR="00535495">
        <w:rPr>
          <w:szCs w:val="20"/>
        </w:rPr>
        <w:t>UC</w:t>
      </w:r>
      <w:r w:rsidR="00370953">
        <w:rPr>
          <w:szCs w:val="20"/>
        </w:rPr>
        <w:t>B</w:t>
      </w:r>
      <w:r w:rsidR="00BD02DD" w:rsidRPr="00F572C6">
        <w:rPr>
          <w:szCs w:val="20"/>
        </w:rPr>
        <w:t xml:space="preserve"> </w:t>
      </w:r>
      <w:r w:rsidR="00BD02DD" w:rsidRPr="00507E3E">
        <w:rPr>
          <w:szCs w:val="20"/>
        </w:rPr>
        <w:t xml:space="preserve">funds </w:t>
      </w:r>
      <w:r w:rsidR="00580A98">
        <w:rPr>
          <w:szCs w:val="20"/>
        </w:rPr>
        <w:t>(</w:t>
      </w:r>
      <w:r w:rsidR="00BD02DD" w:rsidRPr="00507E3E">
        <w:rPr>
          <w:szCs w:val="20"/>
        </w:rPr>
        <w:t>including, but not limited to, any sponsored research funds obtained through the University of Colorado</w:t>
      </w:r>
      <w:r w:rsidR="00580A98">
        <w:rPr>
          <w:szCs w:val="20"/>
        </w:rPr>
        <w:t>)</w:t>
      </w:r>
      <w:r w:rsidR="00BD02DD" w:rsidRPr="00507E3E">
        <w:rPr>
          <w:szCs w:val="20"/>
        </w:rPr>
        <w:t xml:space="preserve">, using the facilities of </w:t>
      </w:r>
      <w:r w:rsidR="00370953" w:rsidRPr="00507E3E">
        <w:rPr>
          <w:szCs w:val="20"/>
        </w:rPr>
        <w:t>Research Affiliate’s Employer</w:t>
      </w:r>
      <w:r w:rsidR="00BD02DD" w:rsidRPr="00507E3E">
        <w:rPr>
          <w:szCs w:val="20"/>
        </w:rPr>
        <w:t>.</w:t>
      </w:r>
    </w:p>
    <w:p w:rsidR="00580A98" w:rsidRPr="00580A98" w:rsidRDefault="00580A98" w:rsidP="00507E3E">
      <w:pPr>
        <w:pStyle w:val="ListParagraph"/>
        <w:numPr>
          <w:ilvl w:val="0"/>
          <w:numId w:val="6"/>
        </w:numPr>
        <w:spacing w:after="0"/>
        <w:rPr>
          <w:rStyle w:val="CommentReference"/>
          <w:sz w:val="20"/>
          <w:szCs w:val="20"/>
        </w:rPr>
      </w:pPr>
      <w:r>
        <w:rPr>
          <w:rStyle w:val="CommentReference"/>
          <w:bCs w:val="0"/>
          <w:sz w:val="20"/>
          <w:szCs w:val="20"/>
        </w:rPr>
        <w:t xml:space="preserve">Either </w:t>
      </w:r>
      <w:r w:rsidR="00535495">
        <w:rPr>
          <w:rStyle w:val="CommentReference"/>
          <w:bCs w:val="0"/>
          <w:sz w:val="20"/>
          <w:szCs w:val="20"/>
        </w:rPr>
        <w:t>UC</w:t>
      </w:r>
      <w:r>
        <w:rPr>
          <w:rStyle w:val="CommentReference"/>
          <w:bCs w:val="0"/>
          <w:sz w:val="20"/>
          <w:szCs w:val="20"/>
        </w:rPr>
        <w:t xml:space="preserve">B or Research Affiliate may end their affiliation at any time and for any reason. Research Affiliate will no longer seek, and </w:t>
      </w:r>
      <w:r w:rsidR="00535495">
        <w:rPr>
          <w:rStyle w:val="CommentReference"/>
          <w:bCs w:val="0"/>
          <w:sz w:val="20"/>
          <w:szCs w:val="20"/>
        </w:rPr>
        <w:t>UC</w:t>
      </w:r>
      <w:r>
        <w:rPr>
          <w:rStyle w:val="CommentReference"/>
          <w:bCs w:val="0"/>
          <w:sz w:val="20"/>
          <w:szCs w:val="20"/>
        </w:rPr>
        <w:t xml:space="preserve">B may no longer provide, access to </w:t>
      </w:r>
      <w:r w:rsidR="00535495">
        <w:rPr>
          <w:rStyle w:val="CommentReference"/>
          <w:bCs w:val="0"/>
          <w:sz w:val="20"/>
          <w:szCs w:val="20"/>
        </w:rPr>
        <w:t>UC</w:t>
      </w:r>
      <w:r>
        <w:rPr>
          <w:rStyle w:val="CommentReference"/>
          <w:bCs w:val="0"/>
          <w:sz w:val="20"/>
          <w:szCs w:val="20"/>
        </w:rPr>
        <w:t>B resources following termination of the affiliation.  Only Sections 5</w:t>
      </w:r>
      <w:r w:rsidR="00010AB3">
        <w:rPr>
          <w:rStyle w:val="CommentReference"/>
          <w:bCs w:val="0"/>
          <w:sz w:val="20"/>
          <w:szCs w:val="20"/>
        </w:rPr>
        <w:t xml:space="preserve"> – 8 </w:t>
      </w:r>
      <w:r>
        <w:rPr>
          <w:rStyle w:val="CommentReference"/>
          <w:bCs w:val="0"/>
          <w:sz w:val="20"/>
          <w:szCs w:val="20"/>
        </w:rPr>
        <w:t xml:space="preserve">survive termination of this affiliation.    </w:t>
      </w:r>
    </w:p>
    <w:p w:rsidR="00BD02DD" w:rsidRPr="00F2387A" w:rsidRDefault="00507E3E" w:rsidP="00507E3E">
      <w:pPr>
        <w:pStyle w:val="ListParagraph"/>
        <w:numPr>
          <w:ilvl w:val="0"/>
          <w:numId w:val="6"/>
        </w:numPr>
        <w:spacing w:after="0"/>
        <w:rPr>
          <w:szCs w:val="20"/>
        </w:rPr>
      </w:pPr>
      <w:r>
        <w:rPr>
          <w:rStyle w:val="CommentReference"/>
          <w:bCs w:val="0"/>
          <w:sz w:val="20"/>
          <w:szCs w:val="20"/>
        </w:rPr>
        <w:t>T</w:t>
      </w:r>
      <w:r w:rsidRPr="00507E3E">
        <w:rPr>
          <w:rFonts w:eastAsia="Calibri"/>
          <w:szCs w:val="20"/>
        </w:rPr>
        <w:t xml:space="preserve">his Agreement shall be governed by the laws of the state of Colorado. Nothing herein shall be construed as creating a relationship between the parties of principal and agent, partnership or joint venture, or employee and employer. This Agreement reflects the entire understanding of the parties and supersedes any and all other understandings or agreements between the parties.  </w:t>
      </w:r>
      <w:r w:rsidRPr="00507E3E">
        <w:rPr>
          <w:rFonts w:eastAsia="Calibri"/>
          <w:szCs w:val="20"/>
        </w:rPr>
        <w:fldChar w:fldCharType="begin"/>
      </w:r>
      <w:r w:rsidRPr="00507E3E">
        <w:rPr>
          <w:rFonts w:eastAsia="Calibri"/>
          <w:szCs w:val="20"/>
        </w:rPr>
        <w:instrText xml:space="preserve">PRIVATE </w:instrText>
      </w:r>
      <w:r w:rsidRPr="00507E3E">
        <w:rPr>
          <w:rFonts w:eastAsia="Calibri"/>
          <w:szCs w:val="20"/>
        </w:rPr>
        <w:fldChar w:fldCharType="end"/>
      </w:r>
      <w:r w:rsidRPr="00507E3E">
        <w:rPr>
          <w:rFonts w:eastAsia="Calibri"/>
          <w:szCs w:val="20"/>
        </w:rPr>
        <w:t xml:space="preserve">Neither party may assign their rights or obligations under this Agreement.  </w:t>
      </w:r>
    </w:p>
    <w:p w:rsidR="00F2387A" w:rsidRDefault="00F2387A" w:rsidP="00F2387A">
      <w:pPr>
        <w:spacing w:after="0"/>
        <w:rPr>
          <w:szCs w:val="20"/>
        </w:rPr>
      </w:pPr>
    </w:p>
    <w:p w:rsidR="00F2387A" w:rsidRPr="002D7D08" w:rsidRDefault="00F2387A" w:rsidP="00F2387A">
      <w:pPr>
        <w:spacing w:after="0" w:line="240" w:lineRule="auto"/>
        <w:rPr>
          <w:rFonts w:ascii="Arial" w:hAnsi="Arial" w:cs="Arial"/>
          <w:bCs/>
          <w:sz w:val="20"/>
          <w:szCs w:val="20"/>
        </w:rPr>
      </w:pPr>
      <w:r w:rsidRPr="002D7D08">
        <w:rPr>
          <w:rFonts w:ascii="Arial" w:hAnsi="Arial" w:cs="Arial"/>
          <w:bCs/>
          <w:sz w:val="20"/>
          <w:szCs w:val="20"/>
        </w:rPr>
        <w:t>By signing this offer letter, you acknowledge that you have read and agree to the University</w:t>
      </w:r>
    </w:p>
    <w:p w:rsidR="00F2387A" w:rsidRPr="00F2387A" w:rsidRDefault="00F2387A" w:rsidP="00F2387A">
      <w:pPr>
        <w:spacing w:after="0" w:line="240" w:lineRule="auto"/>
        <w:rPr>
          <w:rFonts w:ascii="Arial" w:hAnsi="Arial" w:cs="Arial"/>
          <w:bCs/>
          <w:sz w:val="20"/>
          <w:szCs w:val="20"/>
        </w:rPr>
      </w:pPr>
      <w:r w:rsidRPr="002D7D08">
        <w:rPr>
          <w:rFonts w:ascii="Arial" w:hAnsi="Arial" w:cs="Arial"/>
          <w:bCs/>
          <w:sz w:val="20"/>
          <w:szCs w:val="20"/>
        </w:rPr>
        <w:t xml:space="preserve">Administrative Policy entitled </w:t>
      </w:r>
      <w:r w:rsidRPr="00C63B57">
        <w:rPr>
          <w:rFonts w:ascii="Arial" w:hAnsi="Arial" w:cs="Arial"/>
          <w:bCs/>
          <w:i/>
          <w:sz w:val="20"/>
          <w:szCs w:val="20"/>
        </w:rPr>
        <w:t>Intellectual Property Policy on Discoveries and Patents for Their Protection and Commercialization</w:t>
      </w:r>
      <w:r w:rsidRPr="002D7D08">
        <w:rPr>
          <w:rFonts w:ascii="Arial" w:hAnsi="Arial" w:cs="Arial"/>
          <w:bCs/>
          <w:sz w:val="20"/>
          <w:szCs w:val="20"/>
        </w:rPr>
        <w:t xml:space="preserve"> (</w:t>
      </w:r>
      <w:hyperlink r:id="rId17" w:history="1">
        <w:r w:rsidR="00C63B57">
          <w:rPr>
            <w:rStyle w:val="Hyperlink"/>
          </w:rPr>
          <w:t>https://www.cu.edu/ope/aps/1013</w:t>
        </w:r>
      </w:hyperlink>
      <w:r w:rsidRPr="002D7D08">
        <w:rPr>
          <w:rFonts w:ascii="Arial" w:hAnsi="Arial" w:cs="Arial"/>
          <w:bCs/>
          <w:sz w:val="20"/>
          <w:szCs w:val="20"/>
        </w:rPr>
        <w:t>) as periodically revised and</w:t>
      </w:r>
      <w:r>
        <w:rPr>
          <w:rFonts w:ascii="Arial" w:hAnsi="Arial" w:cs="Arial"/>
          <w:bCs/>
          <w:sz w:val="20"/>
          <w:szCs w:val="20"/>
        </w:rPr>
        <w:t xml:space="preserve"> </w:t>
      </w:r>
      <w:r w:rsidRPr="002D7D08">
        <w:rPr>
          <w:rFonts w:ascii="Arial" w:hAnsi="Arial" w:cs="Arial"/>
          <w:bCs/>
          <w:sz w:val="20"/>
          <w:szCs w:val="20"/>
        </w:rPr>
        <w:t xml:space="preserve">updated. (“Policy”). As a condition of your </w:t>
      </w:r>
      <w:r>
        <w:rPr>
          <w:rFonts w:ascii="Arial" w:hAnsi="Arial" w:cs="Arial"/>
          <w:bCs/>
          <w:sz w:val="20"/>
          <w:szCs w:val="20"/>
        </w:rPr>
        <w:t>affiliation</w:t>
      </w:r>
      <w:r w:rsidRPr="002D7D08">
        <w:rPr>
          <w:rFonts w:ascii="Arial" w:hAnsi="Arial" w:cs="Arial"/>
          <w:bCs/>
          <w:sz w:val="20"/>
          <w:szCs w:val="20"/>
        </w:rPr>
        <w:t>, you agree to abide by the terms of this Policy and</w:t>
      </w:r>
      <w:r>
        <w:rPr>
          <w:rFonts w:ascii="Arial" w:hAnsi="Arial" w:cs="Arial"/>
          <w:bCs/>
          <w:sz w:val="20"/>
          <w:szCs w:val="20"/>
        </w:rPr>
        <w:t xml:space="preserve"> </w:t>
      </w:r>
      <w:r w:rsidRPr="002D7D08">
        <w:rPr>
          <w:rFonts w:ascii="Arial" w:hAnsi="Arial" w:cs="Arial"/>
          <w:bCs/>
          <w:sz w:val="20"/>
          <w:szCs w:val="20"/>
        </w:rPr>
        <w:t>agree that you shall assign and hereby do assign all discoveries in which the University has an interest as</w:t>
      </w:r>
      <w:r>
        <w:rPr>
          <w:rFonts w:ascii="Arial" w:hAnsi="Arial" w:cs="Arial"/>
          <w:bCs/>
          <w:sz w:val="20"/>
          <w:szCs w:val="20"/>
        </w:rPr>
        <w:t xml:space="preserve"> </w:t>
      </w:r>
      <w:r w:rsidRPr="002D7D08">
        <w:rPr>
          <w:rFonts w:ascii="Arial" w:hAnsi="Arial" w:cs="Arial"/>
          <w:bCs/>
          <w:sz w:val="20"/>
          <w:szCs w:val="20"/>
        </w:rPr>
        <w:t>defined in the Policy.</w:t>
      </w:r>
    </w:p>
    <w:p w:rsidR="00507E3E" w:rsidRPr="00507E3E" w:rsidRDefault="00507E3E" w:rsidP="00507E3E">
      <w:pPr>
        <w:pStyle w:val="ListParagraph"/>
        <w:numPr>
          <w:ilvl w:val="0"/>
          <w:numId w:val="0"/>
        </w:numPr>
        <w:spacing w:after="0"/>
        <w:ind w:left="720"/>
        <w:rPr>
          <w:szCs w:val="20"/>
        </w:rPr>
      </w:pPr>
    </w:p>
    <w:p w:rsidR="008D1B35" w:rsidRPr="00473630" w:rsidRDefault="00370953" w:rsidP="009546CD">
      <w:pPr>
        <w:spacing w:after="0" w:line="240" w:lineRule="auto"/>
        <w:jc w:val="both"/>
        <w:rPr>
          <w:rFonts w:ascii="Arial" w:hAnsi="Arial" w:cs="Arial"/>
          <w:b/>
          <w:i/>
          <w:sz w:val="20"/>
        </w:rPr>
      </w:pPr>
      <w:r>
        <w:rPr>
          <w:rFonts w:ascii="Arial" w:hAnsi="Arial" w:cs="Arial"/>
          <w:b/>
          <w:i/>
          <w:sz w:val="20"/>
        </w:rPr>
        <w:t>By m</w:t>
      </w:r>
      <w:r w:rsidR="00F56D7F">
        <w:rPr>
          <w:rFonts w:ascii="Arial" w:hAnsi="Arial" w:cs="Arial"/>
          <w:b/>
          <w:i/>
          <w:sz w:val="20"/>
        </w:rPr>
        <w:t>y</w:t>
      </w:r>
      <w:r w:rsidR="00C05A84">
        <w:rPr>
          <w:rFonts w:ascii="Arial" w:hAnsi="Arial" w:cs="Arial"/>
          <w:b/>
          <w:i/>
          <w:sz w:val="20"/>
        </w:rPr>
        <w:t xml:space="preserve"> signature below</w:t>
      </w:r>
      <w:r>
        <w:rPr>
          <w:rFonts w:ascii="Arial" w:hAnsi="Arial" w:cs="Arial"/>
          <w:b/>
          <w:i/>
          <w:sz w:val="20"/>
        </w:rPr>
        <w:t xml:space="preserve">, I agree to </w:t>
      </w:r>
      <w:r w:rsidR="007B7A75">
        <w:rPr>
          <w:rFonts w:ascii="Arial" w:hAnsi="Arial" w:cs="Arial"/>
          <w:b/>
          <w:i/>
          <w:sz w:val="20"/>
        </w:rPr>
        <w:t xml:space="preserve">adhere to all the </w:t>
      </w:r>
      <w:r w:rsidR="007B7A75" w:rsidRPr="00473630">
        <w:rPr>
          <w:rFonts w:ascii="Arial" w:hAnsi="Arial" w:cs="Arial"/>
          <w:b/>
          <w:i/>
          <w:sz w:val="20"/>
        </w:rPr>
        <w:t>terms and conditions</w:t>
      </w:r>
      <w:r w:rsidR="007B7A75">
        <w:rPr>
          <w:rFonts w:ascii="Arial" w:hAnsi="Arial" w:cs="Arial"/>
          <w:b/>
          <w:i/>
          <w:sz w:val="20"/>
        </w:rPr>
        <w:t xml:space="preserve"> herein as required for my </w:t>
      </w:r>
      <w:r>
        <w:rPr>
          <w:rFonts w:ascii="Arial" w:hAnsi="Arial" w:cs="Arial"/>
          <w:b/>
          <w:i/>
          <w:sz w:val="20"/>
        </w:rPr>
        <w:t>participation as</w:t>
      </w:r>
      <w:r w:rsidR="007B7A75">
        <w:rPr>
          <w:rFonts w:ascii="Arial" w:hAnsi="Arial" w:cs="Arial"/>
          <w:b/>
          <w:i/>
          <w:sz w:val="20"/>
        </w:rPr>
        <w:t xml:space="preserve"> a </w:t>
      </w:r>
      <w:r w:rsidR="00535495">
        <w:rPr>
          <w:rFonts w:ascii="Arial" w:hAnsi="Arial" w:cs="Arial"/>
          <w:b/>
          <w:i/>
          <w:sz w:val="20"/>
        </w:rPr>
        <w:t>UC</w:t>
      </w:r>
      <w:r w:rsidR="00507E3E">
        <w:rPr>
          <w:rFonts w:ascii="Arial" w:hAnsi="Arial" w:cs="Arial"/>
          <w:b/>
          <w:i/>
          <w:sz w:val="20"/>
        </w:rPr>
        <w:t xml:space="preserve">B </w:t>
      </w:r>
      <w:r w:rsidR="007B7A75">
        <w:rPr>
          <w:rFonts w:ascii="Arial" w:hAnsi="Arial" w:cs="Arial"/>
          <w:b/>
          <w:i/>
          <w:sz w:val="20"/>
        </w:rPr>
        <w:t>Research Affiliate</w:t>
      </w:r>
      <w:r w:rsidR="00054F89">
        <w:rPr>
          <w:rFonts w:ascii="Arial" w:hAnsi="Arial" w:cs="Arial"/>
          <w:b/>
          <w:i/>
          <w:sz w:val="20"/>
        </w:rPr>
        <w:t xml:space="preserve">. </w:t>
      </w:r>
    </w:p>
    <w:p w:rsidR="00EB383B" w:rsidRDefault="00EB383B" w:rsidP="009546CD">
      <w:pPr>
        <w:spacing w:after="0" w:line="240" w:lineRule="auto"/>
        <w:jc w:val="both"/>
        <w:rPr>
          <w:rFonts w:ascii="Arial" w:hAnsi="Arial" w:cs="Arial"/>
          <w:sz w:val="20"/>
        </w:rPr>
      </w:pPr>
    </w:p>
    <w:p w:rsidR="00EB383B" w:rsidRDefault="008D1B35" w:rsidP="009546CD">
      <w:pPr>
        <w:spacing w:after="0" w:line="240" w:lineRule="auto"/>
        <w:jc w:val="both"/>
        <w:rPr>
          <w:rFonts w:ascii="Arial" w:hAnsi="Arial" w:cs="Arial"/>
          <w:sz w:val="20"/>
        </w:rPr>
      </w:pPr>
      <w:r w:rsidRPr="00473630">
        <w:rPr>
          <w:rFonts w:ascii="Arial" w:hAnsi="Arial" w:cs="Arial"/>
          <w:sz w:val="20"/>
        </w:rPr>
        <w:t xml:space="preserve">Agreed to by: </w:t>
      </w:r>
    </w:p>
    <w:p w:rsidR="00EB383B" w:rsidRDefault="00EB383B" w:rsidP="009546CD">
      <w:pPr>
        <w:spacing w:after="0" w:line="240" w:lineRule="auto"/>
        <w:jc w:val="both"/>
        <w:rPr>
          <w:rFonts w:ascii="Arial" w:hAnsi="Arial" w:cs="Arial"/>
          <w:sz w:val="20"/>
        </w:rPr>
      </w:pPr>
    </w:p>
    <w:p w:rsidR="002E77F0" w:rsidRPr="002E77F0" w:rsidRDefault="002E77F0" w:rsidP="002E77F0">
      <w:pPr>
        <w:spacing w:after="0" w:line="240" w:lineRule="auto"/>
        <w:jc w:val="both"/>
        <w:rPr>
          <w:rFonts w:ascii="Arial" w:hAnsi="Arial" w:cs="Arial"/>
          <w:sz w:val="16"/>
        </w:rPr>
      </w:pPr>
    </w:p>
    <w:p w:rsidR="002E77F0" w:rsidRPr="00473630" w:rsidRDefault="002E77F0" w:rsidP="002E77F0">
      <w:pPr>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80768" behindDoc="0" locked="0" layoutInCell="1" allowOverlap="1" wp14:anchorId="5BD43342" wp14:editId="76BF603C">
                <wp:simplePos x="0" y="0"/>
                <wp:positionH relativeFrom="margin">
                  <wp:posOffset>5033176</wp:posOffset>
                </wp:positionH>
                <wp:positionV relativeFrom="paragraph">
                  <wp:posOffset>122251</wp:posOffset>
                </wp:positionV>
                <wp:extent cx="876962" cy="0"/>
                <wp:effectExtent l="0" t="0" r="37465" b="19050"/>
                <wp:wrapNone/>
                <wp:docPr id="27" name="Straight Connector 27"/>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0D055C" id="Straight Connector 27"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79744" behindDoc="0" locked="0" layoutInCell="1" allowOverlap="1" wp14:anchorId="26DBE844" wp14:editId="5D6A45F4">
                <wp:simplePos x="0" y="0"/>
                <wp:positionH relativeFrom="margin">
                  <wp:align>left</wp:align>
                </wp:positionH>
                <wp:positionV relativeFrom="paragraph">
                  <wp:posOffset>115570</wp:posOffset>
                </wp:positionV>
                <wp:extent cx="4460682" cy="0"/>
                <wp:effectExtent l="0" t="0" r="35560" b="19050"/>
                <wp:wrapNone/>
                <wp:docPr id="293" name="Straight Connector 293"/>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F35EF2" id="Straight Connector 293" o:spid="_x0000_s1026" style="position:absolute;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" strokecolor="black [3213]">
                <w10:wrap anchorx="margin"/>
              </v:line>
            </w:pict>
          </mc:Fallback>
        </mc:AlternateContent>
      </w:r>
      <w:r w:rsidR="00F91FD7">
        <w:rPr>
          <w:rFonts w:ascii="Arial" w:hAnsi="Arial" w:cs="Arial"/>
          <w:sz w:val="20"/>
        </w:rPr>
        <w:tab/>
      </w:r>
    </w:p>
    <w:p w:rsidR="008D1B35" w:rsidRPr="00473630" w:rsidRDefault="005F4252" w:rsidP="009546CD">
      <w:pPr>
        <w:spacing w:after="0" w:line="240" w:lineRule="auto"/>
        <w:jc w:val="both"/>
        <w:rPr>
          <w:rFonts w:ascii="Arial" w:hAnsi="Arial" w:cs="Arial"/>
          <w:sz w:val="20"/>
        </w:rPr>
      </w:pPr>
      <w:sdt>
        <w:sdtPr>
          <w:rPr>
            <w:rFonts w:ascii="Arial" w:hAnsi="Arial" w:cs="Arial"/>
            <w:sz w:val="20"/>
          </w:rPr>
          <w:id w:val="-384723888"/>
          <w:placeholder>
            <w:docPart w:val="60B1A9226AFA4FC3A44EE7AF42FA249F"/>
          </w:placeholder>
          <w:showingPlcHdr/>
          <w:text/>
        </w:sdtPr>
        <w:sdtEndPr/>
        <w:sdtContent>
          <w:r w:rsidR="00DA588F">
            <w:rPr>
              <w:rStyle w:val="PlaceholderText"/>
              <w:rFonts w:ascii="Arial" w:hAnsi="Arial" w:cs="Arial"/>
              <w:sz w:val="20"/>
            </w:rPr>
            <w:t>[Appointee N</w:t>
          </w:r>
          <w:r w:rsidR="002D7D08" w:rsidRPr="00473630">
            <w:rPr>
              <w:rStyle w:val="PlaceholderText"/>
              <w:rFonts w:ascii="Arial" w:hAnsi="Arial" w:cs="Arial"/>
              <w:sz w:val="20"/>
            </w:rPr>
            <w:t>ame</w:t>
          </w:r>
          <w:r w:rsidR="00DA588F">
            <w:rPr>
              <w:rStyle w:val="PlaceholderText"/>
              <w:rFonts w:ascii="Arial" w:hAnsi="Arial" w:cs="Arial"/>
              <w:sz w:val="20"/>
            </w:rPr>
            <w:t>]</w:t>
          </w:r>
        </w:sdtContent>
      </w:sdt>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t xml:space="preserve">     </w:t>
      </w:r>
      <w:r w:rsidR="008D1B35" w:rsidRPr="00473630">
        <w:rPr>
          <w:rFonts w:ascii="Arial" w:hAnsi="Arial" w:cs="Arial"/>
          <w:sz w:val="20"/>
        </w:rPr>
        <w:tab/>
      </w:r>
      <w:r w:rsidR="00A153D1" w:rsidRPr="00473630">
        <w:rPr>
          <w:rFonts w:ascii="Arial" w:hAnsi="Arial" w:cs="Arial"/>
          <w:sz w:val="20"/>
        </w:rPr>
        <w:tab/>
      </w:r>
      <w:r w:rsidR="00A153D1" w:rsidRPr="00473630">
        <w:rPr>
          <w:rFonts w:ascii="Arial" w:hAnsi="Arial" w:cs="Arial"/>
          <w:sz w:val="20"/>
        </w:rPr>
        <w:tab/>
      </w:r>
      <w:r w:rsidR="002E77F0">
        <w:rPr>
          <w:rFonts w:ascii="Arial" w:hAnsi="Arial" w:cs="Arial"/>
          <w:sz w:val="20"/>
        </w:rPr>
        <w:tab/>
      </w:r>
      <w:r w:rsidR="002E77F0">
        <w:rPr>
          <w:rFonts w:ascii="Arial" w:hAnsi="Arial" w:cs="Arial"/>
          <w:sz w:val="20"/>
        </w:rPr>
        <w:tab/>
      </w:r>
      <w:r w:rsidR="008D1B35" w:rsidRPr="00473630">
        <w:rPr>
          <w:rFonts w:ascii="Arial" w:hAnsi="Arial" w:cs="Arial"/>
          <w:sz w:val="20"/>
        </w:rPr>
        <w:t>Date</w:t>
      </w:r>
    </w:p>
    <w:p w:rsidR="00954FBB" w:rsidRPr="00473630" w:rsidRDefault="00954FBB" w:rsidP="009546CD">
      <w:pPr>
        <w:spacing w:after="0" w:line="240" w:lineRule="auto"/>
        <w:jc w:val="both"/>
        <w:rPr>
          <w:rFonts w:ascii="Arial" w:hAnsi="Arial" w:cs="Arial"/>
          <w:sz w:val="20"/>
        </w:rPr>
        <w:sectPr w:rsidR="00954FBB" w:rsidRPr="00473630" w:rsidSect="00AE75B0">
          <w:headerReference w:type="default" r:id="rId18"/>
          <w:footerReference w:type="even" r:id="rId19"/>
          <w:footerReference w:type="default" r:id="rId20"/>
          <w:headerReference w:type="first" r:id="rId21"/>
          <w:footerReference w:type="first" r:id="rId22"/>
          <w:pgSz w:w="12240" w:h="15840"/>
          <w:pgMar w:top="1080" w:right="1440" w:bottom="720" w:left="1440" w:header="720" w:footer="720" w:gutter="0"/>
          <w:cols w:space="720"/>
          <w:titlePg/>
          <w:docGrid w:linePitch="360"/>
        </w:sectPr>
      </w:pPr>
    </w:p>
    <w:p w:rsidR="00403370" w:rsidRDefault="00403370">
      <w:pPr>
        <w:rPr>
          <w:rFonts w:ascii="Arial" w:eastAsia="Arial" w:hAnsi="Arial" w:cs="Arial"/>
          <w:b/>
          <w:sz w:val="20"/>
          <w:szCs w:val="20"/>
        </w:rPr>
      </w:pPr>
      <w:r>
        <w:rPr>
          <w:rFonts w:ascii="Arial" w:eastAsia="Arial" w:hAnsi="Arial" w:cs="Arial"/>
          <w:b/>
          <w:sz w:val="20"/>
          <w:szCs w:val="20"/>
        </w:rPr>
        <w:br w:type="page"/>
      </w:r>
    </w:p>
    <w:p w:rsidR="00040B63" w:rsidRPr="00B76193" w:rsidRDefault="00040B63" w:rsidP="00040B63">
      <w:pPr>
        <w:tabs>
          <w:tab w:val="left" w:pos="4799"/>
          <w:tab w:val="left" w:pos="9873"/>
        </w:tabs>
        <w:spacing w:before="79"/>
        <w:rPr>
          <w:rFonts w:ascii="Arial" w:hAnsi="Arial"/>
          <w:b/>
          <w:sz w:val="20"/>
        </w:rPr>
      </w:pPr>
      <w:r w:rsidRPr="00B76193">
        <w:rPr>
          <w:rFonts w:ascii="Arial" w:hAnsi="Arial"/>
          <w:b/>
          <w:sz w:val="20"/>
        </w:rPr>
        <w:lastRenderedPageBreak/>
        <w:t>RESEARCH AFFILIATE STATUS APPROVED BY</w:t>
      </w:r>
      <w:r w:rsidR="00670AD6">
        <w:rPr>
          <w:rFonts w:ascii="Arial" w:eastAsia="Arial" w:hAnsi="Arial" w:cs="Arial"/>
          <w:b/>
          <w:sz w:val="20"/>
          <w:szCs w:val="20"/>
        </w:rPr>
        <w:t xml:space="preserve"> SPONSORING DEAN, DIRECTOR OR CHAIR</w:t>
      </w:r>
      <w:r w:rsidRPr="00B76193">
        <w:rPr>
          <w:rFonts w:ascii="Arial" w:hAnsi="Arial"/>
          <w:b/>
          <w:sz w:val="20"/>
        </w:rPr>
        <w:t>:</w:t>
      </w:r>
    </w:p>
    <w:p w:rsidR="00AC7F8D" w:rsidRPr="00403370" w:rsidRDefault="00D333AC" w:rsidP="00535495">
      <w:pPr>
        <w:tabs>
          <w:tab w:val="left" w:pos="4799"/>
          <w:tab w:val="left" w:pos="9873"/>
        </w:tabs>
        <w:spacing w:before="79" w:line="240" w:lineRule="auto"/>
        <w:rPr>
          <w:rFonts w:ascii="Arial" w:hAnsi="Arial" w:cs="Arial"/>
          <w:sz w:val="20"/>
          <w:szCs w:val="20"/>
        </w:rPr>
      </w:pPr>
      <w:r w:rsidRPr="00B76193">
        <w:rPr>
          <w:rFonts w:ascii="Arial" w:hAnsi="Arial"/>
          <w:sz w:val="20"/>
        </w:rPr>
        <w:t xml:space="preserve">By signing this certification statement you </w:t>
      </w:r>
      <w:r w:rsidR="00403370">
        <w:rPr>
          <w:rFonts w:ascii="Arial" w:hAnsi="Arial" w:cs="Arial"/>
          <w:sz w:val="20"/>
          <w:szCs w:val="20"/>
        </w:rPr>
        <w:t>certify</w:t>
      </w:r>
      <w:r w:rsidR="00AC7F8D" w:rsidRPr="00403370">
        <w:rPr>
          <w:rFonts w:ascii="Arial" w:hAnsi="Arial" w:cs="Arial"/>
          <w:sz w:val="20"/>
          <w:szCs w:val="20"/>
        </w:rPr>
        <w:t xml:space="preserve"> that you have reviewed the proposed affiliation and:</w:t>
      </w:r>
    </w:p>
    <w:p w:rsidR="00AC7F8D" w:rsidRPr="00AC7F8D" w:rsidRDefault="00DE4816" w:rsidP="00AC7F8D">
      <w:pPr>
        <w:pStyle w:val="ListParagraph"/>
        <w:numPr>
          <w:ilvl w:val="0"/>
          <w:numId w:val="13"/>
        </w:numPr>
        <w:tabs>
          <w:tab w:val="left" w:pos="4799"/>
          <w:tab w:val="left" w:pos="9873"/>
        </w:tabs>
        <w:spacing w:before="79"/>
        <w:rPr>
          <w:szCs w:val="20"/>
        </w:rPr>
      </w:pPr>
      <w:r w:rsidRPr="00B23810">
        <w:t xml:space="preserve">You </w:t>
      </w:r>
      <w:r>
        <w:rPr>
          <w:szCs w:val="20"/>
        </w:rPr>
        <w:t>have confirmed</w:t>
      </w:r>
      <w:r w:rsidRPr="00B23810">
        <w:t xml:space="preserve"> t</w:t>
      </w:r>
      <w:r w:rsidR="00AC7F8D" w:rsidRPr="00B23810">
        <w:t xml:space="preserve">hat the Research Affiliate is not </w:t>
      </w:r>
      <w:r w:rsidR="00AC7F8D" w:rsidRPr="00AC7F8D">
        <w:rPr>
          <w:szCs w:val="20"/>
        </w:rPr>
        <w:t xml:space="preserve">bringing any intellectual property to </w:t>
      </w:r>
      <w:r w:rsidR="00AC7F8D" w:rsidRPr="00B23810">
        <w:t xml:space="preserve">the </w:t>
      </w:r>
      <w:r w:rsidR="00AC7F8D" w:rsidRPr="00AC7F8D">
        <w:rPr>
          <w:szCs w:val="20"/>
        </w:rPr>
        <w:t xml:space="preserve">university and that neither you nor any other university employee will be using intellectual property developed by Research Affiliate prior to this affiliation without first reporting such intellectual property </w:t>
      </w:r>
      <w:r w:rsidR="00B76193">
        <w:rPr>
          <w:szCs w:val="20"/>
        </w:rPr>
        <w:t xml:space="preserve">to your faculty sponsor. </w:t>
      </w:r>
      <w:r w:rsidR="00AC7F8D" w:rsidRPr="00AC7F8D">
        <w:rPr>
          <w:szCs w:val="20"/>
        </w:rPr>
        <w:t xml:space="preserve"> </w:t>
      </w:r>
    </w:p>
    <w:p w:rsidR="003D0FB0" w:rsidRDefault="00DE4816" w:rsidP="00AC7F8D">
      <w:pPr>
        <w:pStyle w:val="ListParagraph"/>
        <w:numPr>
          <w:ilvl w:val="0"/>
          <w:numId w:val="13"/>
        </w:numPr>
        <w:tabs>
          <w:tab w:val="left" w:pos="4799"/>
          <w:tab w:val="left" w:pos="9873"/>
        </w:tabs>
        <w:spacing w:before="79"/>
        <w:rPr>
          <w:szCs w:val="20"/>
        </w:rPr>
      </w:pPr>
      <w:r>
        <w:rPr>
          <w:szCs w:val="20"/>
        </w:rPr>
        <w:t xml:space="preserve">You are </w:t>
      </w:r>
      <w:r w:rsidRPr="00DE4816">
        <w:rPr>
          <w:szCs w:val="20"/>
        </w:rPr>
        <w:t xml:space="preserve">aware of the export-control status of </w:t>
      </w:r>
      <w:r w:rsidR="003D0FB0">
        <w:rPr>
          <w:szCs w:val="20"/>
        </w:rPr>
        <w:t>the</w:t>
      </w:r>
      <w:r w:rsidRPr="00DE4816">
        <w:rPr>
          <w:szCs w:val="20"/>
        </w:rPr>
        <w:t xml:space="preserve"> hardware</w:t>
      </w:r>
      <w:r w:rsidR="003D0FB0">
        <w:rPr>
          <w:szCs w:val="20"/>
        </w:rPr>
        <w:t>, software and other technology available within or through</w:t>
      </w:r>
      <w:r w:rsidRPr="00DE4816">
        <w:rPr>
          <w:szCs w:val="20"/>
        </w:rPr>
        <w:t xml:space="preserve"> your lab/program and</w:t>
      </w:r>
      <w:r>
        <w:rPr>
          <w:szCs w:val="20"/>
        </w:rPr>
        <w:t xml:space="preserve"> you will not permit Research Affiliate access to any export-controlled hardware, software or other technology without first</w:t>
      </w:r>
      <w:r w:rsidR="003D0FB0">
        <w:rPr>
          <w:szCs w:val="20"/>
        </w:rPr>
        <w:t xml:space="preserve"> </w:t>
      </w:r>
      <w:r w:rsidR="003D0FB0" w:rsidRPr="003D0FB0">
        <w:rPr>
          <w:b/>
          <w:szCs w:val="20"/>
        </w:rPr>
        <w:t xml:space="preserve">(please </w:t>
      </w:r>
      <w:r w:rsidR="00BB15EC">
        <w:rPr>
          <w:b/>
          <w:szCs w:val="20"/>
        </w:rPr>
        <w:t>check</w:t>
      </w:r>
      <w:r w:rsidR="003D0FB0" w:rsidRPr="003D0FB0">
        <w:rPr>
          <w:b/>
          <w:szCs w:val="20"/>
        </w:rPr>
        <w:t xml:space="preserve"> a or b)</w:t>
      </w:r>
      <w:r w:rsidR="003D0FB0">
        <w:rPr>
          <w:szCs w:val="20"/>
        </w:rPr>
        <w:t>:</w:t>
      </w:r>
    </w:p>
    <w:p w:rsidR="00DE4816" w:rsidRDefault="00BB15EC" w:rsidP="003D0FB0">
      <w:pPr>
        <w:pStyle w:val="ListParagraph"/>
        <w:numPr>
          <w:ilvl w:val="1"/>
          <w:numId w:val="13"/>
        </w:numPr>
        <w:tabs>
          <w:tab w:val="left" w:pos="4799"/>
          <w:tab w:val="left" w:pos="9873"/>
        </w:tabs>
        <w:spacing w:before="79"/>
        <w:rPr>
          <w:szCs w:val="20"/>
        </w:rPr>
      </w:pPr>
      <w:sdt>
        <w:sdtPr>
          <w:rPr>
            <w:szCs w:val="20"/>
          </w:rPr>
          <w:id w:val="-1634091101"/>
          <w14:checkbox>
            <w14:checked w14:val="0"/>
            <w14:checkedState w14:val="2612" w14:font="MS Gothic"/>
            <w14:uncheckedState w14:val="2610" w14:font="MS Gothic"/>
          </w14:checkbox>
        </w:sdtPr>
        <w:sdtContent>
          <w:r>
            <w:rPr>
              <w:rFonts w:ascii="MS Gothic" w:eastAsia="MS Gothic" w:hAnsi="MS Gothic" w:hint="eastAsia"/>
              <w:szCs w:val="20"/>
            </w:rPr>
            <w:t>☐</w:t>
          </w:r>
        </w:sdtContent>
      </w:sdt>
      <w:r>
        <w:rPr>
          <w:szCs w:val="20"/>
        </w:rPr>
        <w:t xml:space="preserve"> </w:t>
      </w:r>
      <w:r w:rsidR="001050BA">
        <w:rPr>
          <w:szCs w:val="20"/>
        </w:rPr>
        <w:t>C</w:t>
      </w:r>
      <w:r w:rsidR="00DE4816" w:rsidRPr="003D0FB0">
        <w:rPr>
          <w:szCs w:val="20"/>
        </w:rPr>
        <w:t xml:space="preserve">onfirming with the </w:t>
      </w:r>
      <w:r w:rsidR="003D0FB0">
        <w:rPr>
          <w:szCs w:val="20"/>
        </w:rPr>
        <w:t xml:space="preserve">UCB </w:t>
      </w:r>
      <w:r w:rsidR="00DE4816" w:rsidRPr="00B23810">
        <w:t xml:space="preserve">Office of Export </w:t>
      </w:r>
      <w:r w:rsidR="00DE4816" w:rsidRPr="003D0FB0">
        <w:rPr>
          <w:szCs w:val="20"/>
        </w:rPr>
        <w:t xml:space="preserve">Controls </w:t>
      </w:r>
      <w:r w:rsidR="003D0FB0">
        <w:rPr>
          <w:szCs w:val="20"/>
        </w:rPr>
        <w:t>(OEC)</w:t>
      </w:r>
      <w:r w:rsidR="003D0FB0" w:rsidRPr="00B23810">
        <w:t xml:space="preserve"> </w:t>
      </w:r>
      <w:r w:rsidR="00DE4816" w:rsidRPr="00B23810">
        <w:t xml:space="preserve">that </w:t>
      </w:r>
      <w:r w:rsidR="00DE4816" w:rsidRPr="003D0FB0">
        <w:rPr>
          <w:szCs w:val="20"/>
        </w:rPr>
        <w:t xml:space="preserve">no license is required prior to </w:t>
      </w:r>
      <w:r w:rsidR="003D0FB0" w:rsidRPr="00B23810">
        <w:t xml:space="preserve">Research Affiliate’s </w:t>
      </w:r>
      <w:r w:rsidR="00DE4816" w:rsidRPr="003D0FB0">
        <w:rPr>
          <w:szCs w:val="20"/>
        </w:rPr>
        <w:t>access</w:t>
      </w:r>
      <w:r w:rsidR="003D0FB0">
        <w:rPr>
          <w:szCs w:val="20"/>
        </w:rPr>
        <w:t xml:space="preserve"> to the lab/program</w:t>
      </w:r>
      <w:r w:rsidR="00DE4816" w:rsidRPr="003D0FB0">
        <w:rPr>
          <w:szCs w:val="20"/>
        </w:rPr>
        <w:t xml:space="preserve">; </w:t>
      </w:r>
      <w:r w:rsidR="003D0FB0">
        <w:rPr>
          <w:szCs w:val="20"/>
        </w:rPr>
        <w:t>or</w:t>
      </w:r>
    </w:p>
    <w:p w:rsidR="00BB15EC" w:rsidRPr="00B23810" w:rsidRDefault="00BB15EC" w:rsidP="00BB15EC">
      <w:pPr>
        <w:pStyle w:val="ListParagraph"/>
        <w:numPr>
          <w:ilvl w:val="1"/>
          <w:numId w:val="13"/>
        </w:numPr>
        <w:tabs>
          <w:tab w:val="left" w:pos="4799"/>
          <w:tab w:val="left" w:pos="9873"/>
        </w:tabs>
        <w:spacing w:before="79"/>
      </w:pPr>
      <w:sdt>
        <w:sdtPr>
          <w:rPr>
            <w:szCs w:val="20"/>
          </w:rPr>
          <w:id w:val="732811079"/>
          <w14:checkbox>
            <w14:checked w14:val="0"/>
            <w14:checkedState w14:val="2612" w14:font="MS Gothic"/>
            <w14:uncheckedState w14:val="2610" w14:font="MS Gothic"/>
          </w14:checkbox>
        </w:sdtPr>
        <w:sdtContent>
          <w:r>
            <w:rPr>
              <w:rFonts w:ascii="MS Gothic" w:eastAsia="MS Gothic" w:hAnsi="MS Gothic" w:hint="eastAsia"/>
              <w:szCs w:val="20"/>
            </w:rPr>
            <w:t>☐</w:t>
          </w:r>
        </w:sdtContent>
      </w:sdt>
      <w:r>
        <w:rPr>
          <w:szCs w:val="20"/>
        </w:rPr>
        <w:t xml:space="preserve"> </w:t>
      </w:r>
      <w:r w:rsidR="001050BA">
        <w:rPr>
          <w:szCs w:val="20"/>
        </w:rPr>
        <w:t>I</w:t>
      </w:r>
      <w:r w:rsidR="003D0FB0">
        <w:rPr>
          <w:szCs w:val="20"/>
        </w:rPr>
        <w:t xml:space="preserve">f </w:t>
      </w:r>
      <w:r w:rsidR="003D0FB0" w:rsidRPr="00B23810">
        <w:t xml:space="preserve">an export license </w:t>
      </w:r>
      <w:r w:rsidR="003D0FB0">
        <w:rPr>
          <w:szCs w:val="20"/>
        </w:rPr>
        <w:t>is required prior to such access, a license has been obtained</w:t>
      </w:r>
      <w:r w:rsidR="003D0FB0" w:rsidRPr="00B23810">
        <w:t>.</w:t>
      </w:r>
    </w:p>
    <w:p w:rsidR="0029539A" w:rsidRPr="0029539A" w:rsidRDefault="003D0FB0" w:rsidP="0029539A">
      <w:pPr>
        <w:pStyle w:val="ListParagraph"/>
        <w:numPr>
          <w:ilvl w:val="0"/>
          <w:numId w:val="13"/>
        </w:numPr>
        <w:tabs>
          <w:tab w:val="left" w:pos="4799"/>
          <w:tab w:val="left" w:pos="9873"/>
        </w:tabs>
        <w:spacing w:before="79"/>
        <w:rPr>
          <w:szCs w:val="20"/>
        </w:rPr>
      </w:pPr>
      <w:r>
        <w:rPr>
          <w:szCs w:val="20"/>
        </w:rPr>
        <w:t>You have determined t</w:t>
      </w:r>
      <w:r w:rsidR="00670AD6">
        <w:rPr>
          <w:szCs w:val="20"/>
        </w:rPr>
        <w:t>hat e</w:t>
      </w:r>
      <w:r w:rsidR="00355FDD" w:rsidRPr="00AC7F8D">
        <w:rPr>
          <w:szCs w:val="20"/>
        </w:rPr>
        <w:t>ither</w:t>
      </w:r>
      <w:r>
        <w:rPr>
          <w:szCs w:val="20"/>
        </w:rPr>
        <w:t xml:space="preserve"> </w:t>
      </w:r>
      <w:r w:rsidRPr="003D0FB0">
        <w:rPr>
          <w:b/>
          <w:szCs w:val="20"/>
        </w:rPr>
        <w:t>(please c</w:t>
      </w:r>
      <w:r w:rsidR="00BB15EC">
        <w:rPr>
          <w:b/>
          <w:szCs w:val="20"/>
        </w:rPr>
        <w:t>heck</w:t>
      </w:r>
      <w:r w:rsidRPr="003D0FB0">
        <w:rPr>
          <w:b/>
          <w:szCs w:val="20"/>
        </w:rPr>
        <w:t xml:space="preserve"> a or b)</w:t>
      </w:r>
    </w:p>
    <w:p w:rsidR="00E43C22" w:rsidRDefault="00BB15EC" w:rsidP="00E43C22">
      <w:pPr>
        <w:pStyle w:val="ListParagraph"/>
        <w:numPr>
          <w:ilvl w:val="1"/>
          <w:numId w:val="13"/>
        </w:numPr>
        <w:tabs>
          <w:tab w:val="left" w:pos="4799"/>
          <w:tab w:val="left" w:pos="9873"/>
        </w:tabs>
        <w:spacing w:before="79"/>
        <w:rPr>
          <w:szCs w:val="20"/>
        </w:rPr>
      </w:pPr>
      <w:sdt>
        <w:sdtPr>
          <w:rPr>
            <w:szCs w:val="20"/>
          </w:rPr>
          <w:id w:val="1314758584"/>
          <w14:checkbox>
            <w14:checked w14:val="0"/>
            <w14:checkedState w14:val="2612" w14:font="MS Gothic"/>
            <w14:uncheckedState w14:val="2610" w14:font="MS Gothic"/>
          </w14:checkbox>
        </w:sdtPr>
        <w:sdtContent>
          <w:r>
            <w:rPr>
              <w:rFonts w:ascii="MS Gothic" w:eastAsia="MS Gothic" w:hAnsi="MS Gothic" w:hint="eastAsia"/>
              <w:szCs w:val="20"/>
            </w:rPr>
            <w:t>☐</w:t>
          </w:r>
        </w:sdtContent>
      </w:sdt>
      <w:r>
        <w:rPr>
          <w:szCs w:val="20"/>
        </w:rPr>
        <w:t xml:space="preserve"> </w:t>
      </w:r>
      <w:r w:rsidR="00E43C22">
        <w:rPr>
          <w:szCs w:val="20"/>
        </w:rPr>
        <w:t>The university will not be providing Research Affiliate with access to any confidential information or technology belonging to the university or to any third party; or</w:t>
      </w:r>
    </w:p>
    <w:p w:rsidR="0017208F" w:rsidRDefault="00BB15EC" w:rsidP="00B76193">
      <w:pPr>
        <w:pStyle w:val="ListParagraph"/>
        <w:numPr>
          <w:ilvl w:val="1"/>
          <w:numId w:val="13"/>
        </w:numPr>
        <w:tabs>
          <w:tab w:val="left" w:pos="4799"/>
          <w:tab w:val="left" w:pos="9873"/>
        </w:tabs>
        <w:spacing w:before="79"/>
        <w:rPr>
          <w:szCs w:val="20"/>
        </w:rPr>
      </w:pPr>
      <w:sdt>
        <w:sdtPr>
          <w:rPr>
            <w:szCs w:val="20"/>
          </w:rPr>
          <w:id w:val="-1347246055"/>
          <w14:checkbox>
            <w14:checked w14:val="0"/>
            <w14:checkedState w14:val="2612" w14:font="MS Gothic"/>
            <w14:uncheckedState w14:val="2610" w14:font="MS Gothic"/>
          </w14:checkbox>
        </w:sdtPr>
        <w:sdtContent>
          <w:r>
            <w:rPr>
              <w:rFonts w:ascii="MS Gothic" w:eastAsia="MS Gothic" w:hAnsi="MS Gothic" w:hint="eastAsia"/>
              <w:szCs w:val="20"/>
            </w:rPr>
            <w:t>☐</w:t>
          </w:r>
        </w:sdtContent>
      </w:sdt>
      <w:r>
        <w:rPr>
          <w:szCs w:val="20"/>
        </w:rPr>
        <w:t xml:space="preserve"> </w:t>
      </w:r>
      <w:r w:rsidR="00E43C22">
        <w:rPr>
          <w:szCs w:val="20"/>
        </w:rPr>
        <w:t xml:space="preserve">The university may provide Research Affiliate with access to confidential information of the university or a third party, and that, therefore, the Research Affiliate has been required to execute, and has executed a Nondisclosure Agreement, protecting that information. </w:t>
      </w:r>
    </w:p>
    <w:p w:rsidR="00E43C22" w:rsidRDefault="00E43C22" w:rsidP="00E43C22">
      <w:pPr>
        <w:pStyle w:val="ListParagraph"/>
        <w:numPr>
          <w:ilvl w:val="0"/>
          <w:numId w:val="0"/>
        </w:numPr>
        <w:tabs>
          <w:tab w:val="left" w:pos="4799"/>
          <w:tab w:val="left" w:pos="9873"/>
        </w:tabs>
        <w:spacing w:before="79"/>
        <w:ind w:left="720"/>
        <w:rPr>
          <w:szCs w:val="20"/>
        </w:rPr>
      </w:pPr>
    </w:p>
    <w:p w:rsidR="00604BD2" w:rsidRPr="00B97310" w:rsidRDefault="00E27989" w:rsidP="00E27989">
      <w:pPr>
        <w:tabs>
          <w:tab w:val="left" w:pos="4799"/>
          <w:tab w:val="left" w:pos="9873"/>
        </w:tabs>
        <w:spacing w:before="79"/>
        <w:rPr>
          <w:rFonts w:ascii="Arial" w:hAnsi="Arial" w:cs="Arial"/>
          <w:sz w:val="20"/>
          <w:szCs w:val="20"/>
        </w:rPr>
      </w:pPr>
      <w:r w:rsidRPr="00B97310">
        <w:rPr>
          <w:rFonts w:ascii="Arial" w:hAnsi="Arial" w:cs="Arial"/>
          <w:sz w:val="20"/>
          <w:szCs w:val="20"/>
        </w:rPr>
        <w:t xml:space="preserve">Agreed to by: </w:t>
      </w:r>
    </w:p>
    <w:p w:rsidR="003B3594" w:rsidRDefault="003B3594" w:rsidP="00E27989">
      <w:pPr>
        <w:tabs>
          <w:tab w:val="left" w:pos="4799"/>
          <w:tab w:val="left" w:pos="9873"/>
        </w:tabs>
        <w:spacing w:before="79"/>
        <w:rPr>
          <w:szCs w:val="20"/>
        </w:rPr>
      </w:pPr>
    </w:p>
    <w:p w:rsidR="003B3594" w:rsidRPr="00B97310" w:rsidRDefault="00180FD7" w:rsidP="003B3594">
      <w:pPr>
        <w:spacing w:after="0" w:line="240" w:lineRule="auto"/>
        <w:jc w:val="both"/>
        <w:rPr>
          <w:rFonts w:ascii="Arial" w:hAnsi="Arial" w:cs="Arial"/>
          <w:b/>
          <w:sz w:val="20"/>
        </w:rPr>
      </w:pPr>
      <w:r w:rsidRPr="00B97310">
        <w:rPr>
          <w:rFonts w:ascii="Arial" w:hAnsi="Arial" w:cs="Arial"/>
          <w:b/>
          <w:sz w:val="20"/>
        </w:rPr>
        <w:t>_____________________________________________________</w:t>
      </w:r>
      <w:r w:rsidR="004649C1" w:rsidRPr="00B97310">
        <w:rPr>
          <w:rFonts w:ascii="Arial" w:hAnsi="Arial" w:cs="Arial"/>
          <w:b/>
          <w:sz w:val="20"/>
        </w:rPr>
        <w:t>____</w:t>
      </w:r>
      <w:r w:rsidRPr="00B97310">
        <w:rPr>
          <w:rFonts w:ascii="Arial" w:hAnsi="Arial" w:cs="Arial"/>
          <w:b/>
          <w:sz w:val="20"/>
        </w:rPr>
        <w:tab/>
      </w:r>
      <w:r w:rsidRPr="00B97310">
        <w:rPr>
          <w:rFonts w:ascii="Arial" w:hAnsi="Arial" w:cs="Arial"/>
          <w:b/>
          <w:sz w:val="20"/>
        </w:rPr>
        <w:tab/>
      </w:r>
      <w:r w:rsidRPr="00B97310">
        <w:rPr>
          <w:rFonts w:ascii="Arial" w:hAnsi="Arial" w:cs="Arial"/>
          <w:b/>
          <w:sz w:val="20"/>
        </w:rPr>
        <w:tab/>
        <w:t>___________</w:t>
      </w:r>
      <w:r w:rsidR="00B97310">
        <w:rPr>
          <w:rFonts w:ascii="Arial" w:hAnsi="Arial" w:cs="Arial"/>
          <w:b/>
          <w:sz w:val="20"/>
        </w:rPr>
        <w:tab/>
      </w:r>
    </w:p>
    <w:p w:rsidR="003B3594" w:rsidRDefault="005F4252" w:rsidP="003B3594">
      <w:pPr>
        <w:tabs>
          <w:tab w:val="left" w:pos="3879"/>
        </w:tabs>
        <w:spacing w:after="0" w:line="240" w:lineRule="auto"/>
        <w:rPr>
          <w:rFonts w:ascii="Arial" w:hAnsi="Arial" w:cs="Arial"/>
          <w:sz w:val="20"/>
          <w:szCs w:val="20"/>
        </w:rPr>
      </w:pPr>
      <w:sdt>
        <w:sdtPr>
          <w:rPr>
            <w:rFonts w:ascii="Arial" w:hAnsi="Arial" w:cs="Arial"/>
            <w:sz w:val="20"/>
            <w:szCs w:val="20"/>
          </w:rPr>
          <w:id w:val="-1398432933"/>
          <w:placeholder>
            <w:docPart w:val="681E8192B98B4D51B98BFBCD8BD06CDE"/>
          </w:placeholder>
          <w:showingPlcHdr/>
          <w:text/>
        </w:sdtPr>
        <w:sdtEndPr/>
        <w:sdtContent>
          <w:r w:rsidR="003B3594">
            <w:rPr>
              <w:rStyle w:val="PlaceholderText"/>
              <w:rFonts w:ascii="Arial" w:hAnsi="Arial" w:cs="Arial"/>
              <w:sz w:val="20"/>
              <w:szCs w:val="20"/>
            </w:rPr>
            <w:t>[Faculty Sponsor Name, Title</w:t>
          </w:r>
          <w:r w:rsidR="003B3594" w:rsidRPr="004F7624">
            <w:rPr>
              <w:rStyle w:val="PlaceholderText"/>
              <w:rFonts w:ascii="Arial" w:hAnsi="Arial" w:cs="Arial"/>
              <w:sz w:val="20"/>
              <w:szCs w:val="20"/>
            </w:rPr>
            <w:t>]</w:t>
          </w:r>
        </w:sdtContent>
      </w:sdt>
      <w:r w:rsidR="003B3594" w:rsidRPr="004F7624">
        <w:rPr>
          <w:rFonts w:ascii="Arial" w:hAnsi="Arial" w:cs="Arial"/>
          <w:sz w:val="20"/>
          <w:szCs w:val="20"/>
        </w:rPr>
        <w:tab/>
      </w:r>
      <w:r w:rsidR="003B3594" w:rsidRPr="004F7624">
        <w:rPr>
          <w:rFonts w:ascii="Arial" w:hAnsi="Arial" w:cs="Arial"/>
          <w:sz w:val="20"/>
          <w:szCs w:val="20"/>
        </w:rPr>
        <w:tab/>
      </w:r>
      <w:r w:rsidR="003B3594" w:rsidRPr="004F7624">
        <w:rPr>
          <w:rFonts w:ascii="Arial" w:hAnsi="Arial" w:cs="Arial"/>
          <w:sz w:val="20"/>
          <w:szCs w:val="20"/>
        </w:rPr>
        <w:tab/>
      </w:r>
      <w:r w:rsidR="003B3594" w:rsidRPr="004F7624">
        <w:rPr>
          <w:rFonts w:ascii="Arial" w:hAnsi="Arial" w:cs="Arial"/>
          <w:sz w:val="20"/>
          <w:szCs w:val="20"/>
        </w:rPr>
        <w:tab/>
      </w:r>
      <w:r w:rsidR="003B3594" w:rsidRPr="004F7624">
        <w:rPr>
          <w:rFonts w:ascii="Arial" w:hAnsi="Arial" w:cs="Arial"/>
          <w:sz w:val="20"/>
          <w:szCs w:val="20"/>
        </w:rPr>
        <w:tab/>
      </w:r>
      <w:r w:rsidR="003B3594">
        <w:rPr>
          <w:rFonts w:ascii="Arial" w:hAnsi="Arial" w:cs="Arial"/>
          <w:sz w:val="20"/>
          <w:szCs w:val="20"/>
        </w:rPr>
        <w:tab/>
      </w:r>
      <w:r w:rsidR="003B3594">
        <w:rPr>
          <w:rFonts w:ascii="Arial" w:hAnsi="Arial" w:cs="Arial"/>
          <w:sz w:val="20"/>
          <w:szCs w:val="20"/>
        </w:rPr>
        <w:tab/>
      </w:r>
      <w:proofErr w:type="gramStart"/>
      <w:r w:rsidR="003B3594" w:rsidRPr="004F7624">
        <w:rPr>
          <w:rFonts w:ascii="Arial" w:hAnsi="Arial" w:cs="Arial"/>
          <w:sz w:val="20"/>
          <w:szCs w:val="20"/>
        </w:rPr>
        <w:t>Date</w:t>
      </w:r>
      <w:proofErr w:type="gramEnd"/>
      <w:r w:rsidR="003B3594" w:rsidRPr="004F7624">
        <w:rPr>
          <w:rFonts w:ascii="Arial" w:hAnsi="Arial" w:cs="Arial"/>
          <w:sz w:val="20"/>
          <w:szCs w:val="20"/>
        </w:rPr>
        <w:br/>
      </w:r>
      <w:sdt>
        <w:sdtPr>
          <w:rPr>
            <w:rFonts w:ascii="Arial" w:hAnsi="Arial" w:cs="Arial"/>
            <w:sz w:val="20"/>
            <w:szCs w:val="20"/>
          </w:rPr>
          <w:id w:val="616484788"/>
          <w:placeholder>
            <w:docPart w:val="97E7C9B7B71D4E0386DED800F7B56853"/>
          </w:placeholder>
          <w:showingPlcHdr/>
          <w:text/>
        </w:sdtPr>
        <w:sdtEndPr/>
        <w:sdtContent>
          <w:r w:rsidR="003B3594" w:rsidRPr="004F7624">
            <w:rPr>
              <w:rStyle w:val="PlaceholderText"/>
              <w:rFonts w:ascii="Arial" w:hAnsi="Arial" w:cs="Arial"/>
              <w:sz w:val="20"/>
              <w:szCs w:val="20"/>
            </w:rPr>
            <w:t>[Department]</w:t>
          </w:r>
        </w:sdtContent>
      </w:sdt>
    </w:p>
    <w:p w:rsidR="00604BD2" w:rsidRDefault="00604BD2" w:rsidP="00E27989">
      <w:pPr>
        <w:tabs>
          <w:tab w:val="left" w:pos="4799"/>
          <w:tab w:val="left" w:pos="9873"/>
        </w:tabs>
        <w:spacing w:before="79"/>
        <w:rPr>
          <w:szCs w:val="20"/>
        </w:rPr>
      </w:pPr>
    </w:p>
    <w:p w:rsidR="00B97310" w:rsidRPr="00B97310" w:rsidRDefault="00B97310" w:rsidP="00B97310">
      <w:pPr>
        <w:spacing w:after="0" w:line="240" w:lineRule="auto"/>
        <w:jc w:val="both"/>
        <w:rPr>
          <w:rFonts w:ascii="Arial" w:hAnsi="Arial" w:cs="Arial"/>
          <w:b/>
          <w:sz w:val="20"/>
        </w:rPr>
      </w:pPr>
      <w:r w:rsidRPr="00B97310">
        <w:rPr>
          <w:rFonts w:ascii="Arial" w:hAnsi="Arial" w:cs="Arial"/>
          <w:b/>
          <w:sz w:val="20"/>
        </w:rPr>
        <w:t>_________________________________________________________</w:t>
      </w:r>
      <w:r w:rsidRPr="00B97310">
        <w:rPr>
          <w:rFonts w:ascii="Arial" w:hAnsi="Arial" w:cs="Arial"/>
          <w:b/>
          <w:sz w:val="20"/>
        </w:rPr>
        <w:tab/>
      </w:r>
      <w:r w:rsidRPr="00B97310">
        <w:rPr>
          <w:rFonts w:ascii="Arial" w:hAnsi="Arial" w:cs="Arial"/>
          <w:b/>
          <w:sz w:val="20"/>
        </w:rPr>
        <w:tab/>
      </w:r>
      <w:r w:rsidRPr="00B97310">
        <w:rPr>
          <w:rFonts w:ascii="Arial" w:hAnsi="Arial" w:cs="Arial"/>
          <w:b/>
          <w:sz w:val="20"/>
        </w:rPr>
        <w:tab/>
        <w:t>___________</w:t>
      </w:r>
      <w:r>
        <w:rPr>
          <w:rFonts w:ascii="Arial" w:hAnsi="Arial" w:cs="Arial"/>
          <w:b/>
          <w:sz w:val="20"/>
        </w:rPr>
        <w:tab/>
      </w:r>
    </w:p>
    <w:p w:rsidR="00B97310" w:rsidRDefault="00B97310" w:rsidP="00B97310">
      <w:pPr>
        <w:tabs>
          <w:tab w:val="left" w:pos="3879"/>
        </w:tabs>
        <w:spacing w:after="0" w:line="240" w:lineRule="auto"/>
        <w:rPr>
          <w:rFonts w:ascii="Arial" w:hAnsi="Arial" w:cs="Arial"/>
          <w:sz w:val="20"/>
          <w:szCs w:val="20"/>
        </w:rPr>
      </w:pPr>
      <w:sdt>
        <w:sdtPr>
          <w:rPr>
            <w:rStyle w:val="PlaceholderText"/>
            <w:rFonts w:ascii="Arial" w:hAnsi="Arial" w:cs="Arial"/>
            <w:sz w:val="20"/>
            <w:szCs w:val="20"/>
          </w:rPr>
          <w:id w:val="1178471722"/>
          <w:placeholder>
            <w:docPart w:val="25802D6143184FF38CC2A7B1ADCF0326"/>
          </w:placeholder>
          <w:text/>
        </w:sdtPr>
        <w:sdtContent>
          <w:r w:rsidR="0022769D">
            <w:rPr>
              <w:rStyle w:val="PlaceholderText"/>
              <w:rFonts w:ascii="Arial" w:hAnsi="Arial" w:cs="Arial"/>
              <w:sz w:val="20"/>
              <w:szCs w:val="20"/>
            </w:rPr>
            <w:t>[</w:t>
          </w:r>
          <w:r w:rsidRPr="00B97310">
            <w:rPr>
              <w:rStyle w:val="PlaceholderText"/>
              <w:rFonts w:ascii="Arial" w:hAnsi="Arial" w:cs="Arial"/>
              <w:sz w:val="20"/>
              <w:szCs w:val="20"/>
            </w:rPr>
            <w:t>Dean/Chair/Institute Director, Title</w:t>
          </w:r>
          <w:r w:rsidR="0022769D">
            <w:rPr>
              <w:rStyle w:val="PlaceholderText"/>
              <w:rFonts w:ascii="Arial" w:hAnsi="Arial" w:cs="Arial"/>
              <w:sz w:val="20"/>
              <w:szCs w:val="20"/>
            </w:rPr>
            <w:t>]</w:t>
          </w:r>
        </w:sdtContent>
      </w:sdt>
      <w:r w:rsidRPr="004F7624">
        <w:rPr>
          <w:rFonts w:ascii="Arial" w:hAnsi="Arial" w:cs="Arial"/>
          <w:sz w:val="20"/>
          <w:szCs w:val="20"/>
        </w:rPr>
        <w:tab/>
      </w:r>
      <w:r w:rsidRPr="004F7624">
        <w:rPr>
          <w:rFonts w:ascii="Arial" w:hAnsi="Arial" w:cs="Arial"/>
          <w:sz w:val="20"/>
          <w:szCs w:val="20"/>
        </w:rPr>
        <w:tab/>
      </w:r>
      <w:r w:rsidRPr="004F7624">
        <w:rPr>
          <w:rFonts w:ascii="Arial" w:hAnsi="Arial" w:cs="Arial"/>
          <w:sz w:val="20"/>
          <w:szCs w:val="20"/>
        </w:rPr>
        <w:tab/>
      </w:r>
      <w:r w:rsidRPr="004F7624">
        <w:rPr>
          <w:rFonts w:ascii="Arial" w:hAnsi="Arial" w:cs="Arial"/>
          <w:sz w:val="20"/>
          <w:szCs w:val="20"/>
        </w:rPr>
        <w:tab/>
      </w:r>
      <w:r w:rsidRPr="004F7624">
        <w:rPr>
          <w:rFonts w:ascii="Arial" w:hAnsi="Arial" w:cs="Arial"/>
          <w:sz w:val="20"/>
          <w:szCs w:val="20"/>
        </w:rPr>
        <w:tab/>
      </w:r>
      <w:r>
        <w:rPr>
          <w:rFonts w:ascii="Arial" w:hAnsi="Arial" w:cs="Arial"/>
          <w:sz w:val="20"/>
          <w:szCs w:val="20"/>
        </w:rPr>
        <w:tab/>
      </w:r>
      <w:r>
        <w:rPr>
          <w:rFonts w:ascii="Arial" w:hAnsi="Arial" w:cs="Arial"/>
          <w:sz w:val="20"/>
          <w:szCs w:val="20"/>
        </w:rPr>
        <w:tab/>
      </w:r>
      <w:proofErr w:type="gramStart"/>
      <w:r w:rsidRPr="004F7624">
        <w:rPr>
          <w:rFonts w:ascii="Arial" w:hAnsi="Arial" w:cs="Arial"/>
          <w:sz w:val="20"/>
          <w:szCs w:val="20"/>
        </w:rPr>
        <w:t>Date</w:t>
      </w:r>
      <w:proofErr w:type="gramEnd"/>
      <w:r w:rsidRPr="004F7624">
        <w:rPr>
          <w:rFonts w:ascii="Arial" w:hAnsi="Arial" w:cs="Arial"/>
          <w:sz w:val="20"/>
          <w:szCs w:val="20"/>
        </w:rPr>
        <w:br/>
      </w:r>
      <w:sdt>
        <w:sdtPr>
          <w:rPr>
            <w:rFonts w:ascii="Arial" w:hAnsi="Arial" w:cs="Arial"/>
            <w:sz w:val="20"/>
            <w:szCs w:val="20"/>
          </w:rPr>
          <w:id w:val="1017277473"/>
          <w:placeholder>
            <w:docPart w:val="6DB72C01A7B143B185E40D7C429C1170"/>
          </w:placeholder>
          <w:showingPlcHdr/>
          <w:text/>
        </w:sdtPr>
        <w:sdtContent>
          <w:r w:rsidRPr="004F7624">
            <w:rPr>
              <w:rStyle w:val="PlaceholderText"/>
              <w:rFonts w:ascii="Arial" w:hAnsi="Arial" w:cs="Arial"/>
              <w:sz w:val="20"/>
              <w:szCs w:val="20"/>
            </w:rPr>
            <w:t>[Department]</w:t>
          </w:r>
        </w:sdtContent>
      </w:sdt>
    </w:p>
    <w:p w:rsidR="00B97310" w:rsidRPr="00604BD2" w:rsidRDefault="00604BD2" w:rsidP="00E27989">
      <w:pPr>
        <w:tabs>
          <w:tab w:val="left" w:pos="4799"/>
          <w:tab w:val="left" w:pos="9873"/>
        </w:tabs>
        <w:spacing w:before="79"/>
        <w:rPr>
          <w:rFonts w:ascii="Arial" w:hAnsi="Arial" w:cs="Arial"/>
          <w:sz w:val="20"/>
          <w:szCs w:val="20"/>
        </w:rPr>
      </w:pPr>
      <w:r w:rsidRPr="00604BD2">
        <w:rPr>
          <w:rFonts w:ascii="Arial" w:hAnsi="Arial" w:cs="Arial"/>
          <w:sz w:val="20"/>
          <w:szCs w:val="20"/>
        </w:rPr>
        <w:t>(</w:t>
      </w:r>
      <w:r w:rsidR="005C528D">
        <w:rPr>
          <w:rFonts w:ascii="Arial" w:hAnsi="Arial" w:cs="Arial"/>
          <w:sz w:val="20"/>
          <w:szCs w:val="20"/>
        </w:rPr>
        <w:t xml:space="preserve">Not required </w:t>
      </w:r>
      <w:r w:rsidRPr="00604BD2">
        <w:rPr>
          <w:rFonts w:ascii="Arial" w:hAnsi="Arial" w:cs="Arial"/>
          <w:sz w:val="20"/>
          <w:szCs w:val="20"/>
        </w:rPr>
        <w:t>if same as Faculty Sponsor)</w:t>
      </w:r>
    </w:p>
    <w:p w:rsidR="003B3594" w:rsidRDefault="003B3594" w:rsidP="00E27989">
      <w:pPr>
        <w:tabs>
          <w:tab w:val="left" w:pos="4799"/>
          <w:tab w:val="left" w:pos="9873"/>
        </w:tabs>
        <w:spacing w:before="79"/>
        <w:rPr>
          <w:szCs w:val="20"/>
        </w:rPr>
      </w:pPr>
    </w:p>
    <w:p w:rsidR="00B97310" w:rsidRDefault="00B97310" w:rsidP="00E27989">
      <w:pPr>
        <w:tabs>
          <w:tab w:val="left" w:pos="4799"/>
          <w:tab w:val="left" w:pos="9873"/>
        </w:tabs>
        <w:spacing w:before="79"/>
        <w:rPr>
          <w:szCs w:val="20"/>
        </w:rPr>
      </w:pPr>
    </w:p>
    <w:p w:rsidR="003B3594" w:rsidRDefault="003B3594" w:rsidP="00E27989">
      <w:pPr>
        <w:tabs>
          <w:tab w:val="left" w:pos="4799"/>
          <w:tab w:val="left" w:pos="9873"/>
        </w:tabs>
        <w:spacing w:before="79"/>
        <w:rPr>
          <w:szCs w:val="20"/>
        </w:rPr>
      </w:pPr>
    </w:p>
    <w:p w:rsidR="003B3594" w:rsidRPr="00E27989" w:rsidRDefault="003B3594" w:rsidP="00E27989">
      <w:pPr>
        <w:tabs>
          <w:tab w:val="left" w:pos="4799"/>
          <w:tab w:val="left" w:pos="9873"/>
        </w:tabs>
        <w:spacing w:before="79"/>
        <w:rPr>
          <w:szCs w:val="20"/>
        </w:rPr>
      </w:pPr>
    </w:p>
    <w:p w:rsidR="003B3594" w:rsidRDefault="00E27989" w:rsidP="00E27989">
      <w:pPr>
        <w:spacing w:after="0" w:line="240" w:lineRule="auto"/>
        <w:jc w:val="both"/>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p>
    <w:p w:rsidR="003B3594" w:rsidRDefault="003B3594" w:rsidP="00E27989">
      <w:pPr>
        <w:spacing w:after="0" w:line="240" w:lineRule="auto"/>
        <w:jc w:val="both"/>
        <w:rPr>
          <w:rFonts w:ascii="Arial" w:hAnsi="Arial" w:cs="Arial"/>
          <w:sz w:val="20"/>
        </w:rPr>
      </w:pPr>
    </w:p>
    <w:p w:rsidR="00E27989" w:rsidRPr="00473630" w:rsidRDefault="00E27989" w:rsidP="00E27989">
      <w:pPr>
        <w:spacing w:after="0" w:line="240" w:lineRule="auto"/>
        <w:jc w:val="both"/>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p>
    <w:p w:rsidR="00E27989" w:rsidRDefault="00E27989" w:rsidP="00E27989">
      <w:pPr>
        <w:tabs>
          <w:tab w:val="left" w:pos="3879"/>
        </w:tabs>
        <w:spacing w:after="0" w:line="240" w:lineRule="auto"/>
        <w:rPr>
          <w:rFonts w:ascii="Arial" w:hAnsi="Arial" w:cs="Arial"/>
          <w:sz w:val="20"/>
          <w:szCs w:val="20"/>
        </w:rPr>
      </w:pPr>
    </w:p>
    <w:p w:rsidR="008B0A63" w:rsidRDefault="008B0A63" w:rsidP="00EB5FAB">
      <w:pPr>
        <w:spacing w:after="0" w:line="240" w:lineRule="auto"/>
        <w:rPr>
          <w:rFonts w:ascii="Arial" w:hAnsi="Arial"/>
          <w:color w:val="000000"/>
          <w:sz w:val="20"/>
          <w:shd w:val="clear" w:color="auto" w:fill="FFFFFF"/>
        </w:rPr>
      </w:pPr>
    </w:p>
    <w:p w:rsidR="008B0A63" w:rsidRDefault="008B0A63" w:rsidP="00105FC9">
      <w:pPr>
        <w:spacing w:after="0" w:line="240" w:lineRule="auto"/>
        <w:rPr>
          <w:rFonts w:ascii="Arial" w:hAnsi="Arial"/>
          <w:color w:val="000000"/>
          <w:sz w:val="20"/>
          <w:shd w:val="clear" w:color="auto" w:fill="FFFFFF"/>
        </w:rPr>
      </w:pPr>
    </w:p>
    <w:p w:rsidR="00821132" w:rsidRDefault="003D1ADC" w:rsidP="0055290E">
      <w:pPr>
        <w:spacing w:after="0" w:line="240" w:lineRule="auto"/>
        <w:jc w:val="center"/>
        <w:rPr>
          <w:rFonts w:ascii="Arial" w:hAnsi="Arial" w:cs="Arial"/>
          <w:bCs/>
          <w:sz w:val="20"/>
          <w:szCs w:val="20"/>
        </w:rPr>
      </w:pPr>
      <w:r>
        <w:rPr>
          <w:rFonts w:ascii="Arial" w:hAnsi="Arial" w:cs="Arial"/>
          <w:bCs/>
          <w:sz w:val="20"/>
          <w:szCs w:val="20"/>
        </w:rPr>
        <w:t>EXHIBIT A</w:t>
      </w:r>
    </w:p>
    <w:p w:rsidR="003D1ADC" w:rsidRDefault="00C1673E" w:rsidP="00927B98">
      <w:pPr>
        <w:spacing w:after="0" w:line="240" w:lineRule="auto"/>
        <w:jc w:val="center"/>
        <w:rPr>
          <w:rFonts w:ascii="Arial" w:hAnsi="Arial" w:cs="Arial"/>
          <w:bCs/>
          <w:sz w:val="20"/>
          <w:szCs w:val="20"/>
        </w:rPr>
      </w:pPr>
      <w:r>
        <w:rPr>
          <w:rFonts w:ascii="Arial" w:hAnsi="Arial" w:cs="Arial"/>
          <w:bCs/>
          <w:sz w:val="20"/>
          <w:szCs w:val="20"/>
        </w:rPr>
        <w:t>INTELLECTUAL PROPERTY ASSIGNMENT</w:t>
      </w:r>
    </w:p>
    <w:p w:rsidR="00C1673E" w:rsidRDefault="00C1673E" w:rsidP="00927B98">
      <w:pPr>
        <w:spacing w:after="0" w:line="240" w:lineRule="auto"/>
        <w:jc w:val="center"/>
        <w:rPr>
          <w:rFonts w:ascii="Arial" w:hAnsi="Arial" w:cs="Arial"/>
          <w:bCs/>
          <w:sz w:val="20"/>
          <w:szCs w:val="20"/>
        </w:rPr>
      </w:pPr>
    </w:p>
    <w:p w:rsidR="00C1673E" w:rsidRPr="00D94697" w:rsidRDefault="00C1673E" w:rsidP="00C1673E">
      <w:pPr>
        <w:spacing w:after="0" w:line="240" w:lineRule="auto"/>
        <w:rPr>
          <w:rFonts w:ascii="Arial" w:hAnsi="Arial" w:cs="Arial"/>
          <w:bCs/>
          <w:sz w:val="20"/>
          <w:szCs w:val="20"/>
        </w:rPr>
      </w:pPr>
    </w:p>
    <w:p w:rsidR="00C1673E" w:rsidRPr="00D94697" w:rsidRDefault="00C1673E" w:rsidP="00C1673E">
      <w:pPr>
        <w:spacing w:after="0" w:line="240" w:lineRule="auto"/>
        <w:rPr>
          <w:rFonts w:ascii="Arial" w:hAnsi="Arial" w:cs="Arial"/>
          <w:bCs/>
          <w:sz w:val="20"/>
          <w:szCs w:val="20"/>
        </w:rPr>
      </w:pPr>
      <w:r>
        <w:rPr>
          <w:rFonts w:ascii="Arial" w:hAnsi="Arial" w:cs="Arial"/>
          <w:bCs/>
          <w:sz w:val="20"/>
          <w:szCs w:val="20"/>
        </w:rPr>
        <w:tab/>
        <w:t xml:space="preserve">WHEREAS, I, [insert </w:t>
      </w:r>
      <w:r w:rsidRPr="00D94697">
        <w:rPr>
          <w:rFonts w:ascii="Arial" w:hAnsi="Arial" w:cs="Arial"/>
          <w:bCs/>
          <w:sz w:val="20"/>
          <w:szCs w:val="20"/>
        </w:rPr>
        <w:t>name</w:t>
      </w:r>
      <w:r>
        <w:rPr>
          <w:rFonts w:ascii="Arial" w:hAnsi="Arial" w:cs="Arial"/>
          <w:bCs/>
          <w:sz w:val="20"/>
          <w:szCs w:val="20"/>
        </w:rPr>
        <w:t>] (“Inventor</w:t>
      </w:r>
      <w:r w:rsidRPr="00D94697">
        <w:rPr>
          <w:rFonts w:ascii="Arial" w:hAnsi="Arial" w:cs="Arial"/>
          <w:bCs/>
          <w:sz w:val="20"/>
          <w:szCs w:val="20"/>
        </w:rPr>
        <w:t>”</w:t>
      </w:r>
      <w:r>
        <w:rPr>
          <w:rFonts w:ascii="Arial" w:hAnsi="Arial" w:cs="Arial"/>
          <w:bCs/>
          <w:sz w:val="20"/>
          <w:szCs w:val="20"/>
        </w:rPr>
        <w:t>)</w:t>
      </w:r>
      <w:r w:rsidRPr="00D94697">
        <w:rPr>
          <w:rFonts w:ascii="Arial" w:hAnsi="Arial" w:cs="Arial"/>
          <w:bCs/>
          <w:sz w:val="20"/>
          <w:szCs w:val="20"/>
        </w:rPr>
        <w:t xml:space="preserve"> agree to serve as a </w:t>
      </w:r>
      <w:r>
        <w:rPr>
          <w:rFonts w:ascii="Arial" w:hAnsi="Arial" w:cs="Arial"/>
          <w:bCs/>
          <w:sz w:val="20"/>
          <w:szCs w:val="20"/>
        </w:rPr>
        <w:t xml:space="preserve">Research Affiliate in the </w:t>
      </w:r>
      <w:r w:rsidRPr="00D94697">
        <w:rPr>
          <w:rFonts w:ascii="Arial" w:hAnsi="Arial" w:cs="Arial"/>
          <w:bCs/>
          <w:sz w:val="20"/>
          <w:szCs w:val="20"/>
        </w:rPr>
        <w:t xml:space="preserve">Department of </w:t>
      </w:r>
      <w:r>
        <w:rPr>
          <w:rFonts w:ascii="Arial" w:hAnsi="Arial" w:cs="Arial"/>
          <w:bCs/>
          <w:sz w:val="20"/>
          <w:szCs w:val="20"/>
        </w:rPr>
        <w:t>[insert department]</w:t>
      </w:r>
      <w:r w:rsidRPr="00D94697">
        <w:rPr>
          <w:rFonts w:ascii="Arial" w:hAnsi="Arial" w:cs="Arial"/>
          <w:bCs/>
          <w:sz w:val="20"/>
          <w:szCs w:val="20"/>
        </w:rPr>
        <w:t xml:space="preserve"> at the University of Colorado </w:t>
      </w:r>
      <w:r>
        <w:rPr>
          <w:rFonts w:ascii="Arial" w:hAnsi="Arial" w:cs="Arial"/>
          <w:bCs/>
          <w:sz w:val="20"/>
          <w:szCs w:val="20"/>
        </w:rPr>
        <w:t>Boulder</w:t>
      </w:r>
      <w:r w:rsidRPr="00D94697">
        <w:rPr>
          <w:rFonts w:ascii="Arial" w:hAnsi="Arial" w:cs="Arial"/>
          <w:bCs/>
          <w:sz w:val="20"/>
          <w:szCs w:val="20"/>
        </w:rPr>
        <w:t xml:space="preserve"> (“University”) and anticipating the possibility that I will invent or discover a new and useful process, technique, manufacture, and/or an improvement thereof </w:t>
      </w:r>
      <w:r>
        <w:rPr>
          <w:rFonts w:ascii="Arial" w:hAnsi="Arial" w:cs="Arial"/>
          <w:bCs/>
          <w:sz w:val="20"/>
          <w:szCs w:val="20"/>
        </w:rPr>
        <w:t>in the performance of my services as a Research Affiliate</w:t>
      </w:r>
      <w:r w:rsidR="007144F0">
        <w:rPr>
          <w:rFonts w:ascii="Arial" w:hAnsi="Arial" w:cs="Arial"/>
          <w:bCs/>
          <w:sz w:val="20"/>
          <w:szCs w:val="20"/>
        </w:rPr>
        <w:t xml:space="preserve"> using </w:t>
      </w:r>
      <w:r w:rsidR="007144F0" w:rsidRPr="007144F0">
        <w:rPr>
          <w:rFonts w:ascii="Arial" w:hAnsi="Arial" w:cs="Arial"/>
          <w:bCs/>
          <w:sz w:val="20"/>
          <w:szCs w:val="20"/>
        </w:rPr>
        <w:t>University research facilities, including but not limited to University labs, lab equipmen</w:t>
      </w:r>
      <w:r w:rsidR="007144F0">
        <w:rPr>
          <w:rFonts w:ascii="Arial" w:hAnsi="Arial" w:cs="Arial"/>
          <w:bCs/>
          <w:sz w:val="20"/>
          <w:szCs w:val="20"/>
        </w:rPr>
        <w:t xml:space="preserve">t, or research software or </w:t>
      </w:r>
      <w:r w:rsidR="007144F0" w:rsidRPr="007144F0">
        <w:rPr>
          <w:rFonts w:ascii="Arial" w:hAnsi="Arial" w:cs="Arial"/>
          <w:bCs/>
          <w:sz w:val="20"/>
          <w:szCs w:val="20"/>
        </w:rPr>
        <w:t>University funding</w:t>
      </w:r>
      <w:r>
        <w:rPr>
          <w:rFonts w:ascii="Arial" w:hAnsi="Arial" w:cs="Arial"/>
          <w:bCs/>
          <w:sz w:val="20"/>
          <w:szCs w:val="20"/>
        </w:rPr>
        <w:t xml:space="preserve"> </w:t>
      </w:r>
      <w:r w:rsidRPr="00D94697">
        <w:rPr>
          <w:rFonts w:ascii="Arial" w:hAnsi="Arial" w:cs="Arial"/>
          <w:bCs/>
          <w:sz w:val="20"/>
          <w:szCs w:val="20"/>
        </w:rPr>
        <w:t>and for which the University may seek legal protection (</w:t>
      </w:r>
      <w:r>
        <w:rPr>
          <w:rFonts w:ascii="Arial" w:hAnsi="Arial" w:cs="Arial"/>
          <w:bCs/>
          <w:sz w:val="20"/>
          <w:szCs w:val="20"/>
        </w:rPr>
        <w:t xml:space="preserve">the </w:t>
      </w:r>
      <w:r w:rsidRPr="00D94697">
        <w:rPr>
          <w:rFonts w:ascii="Arial" w:hAnsi="Arial" w:cs="Arial"/>
          <w:bCs/>
          <w:sz w:val="20"/>
          <w:szCs w:val="20"/>
        </w:rPr>
        <w:t>“Invention</w:t>
      </w:r>
      <w:r>
        <w:rPr>
          <w:rFonts w:ascii="Arial" w:hAnsi="Arial" w:cs="Arial"/>
          <w:bCs/>
          <w:sz w:val="20"/>
          <w:szCs w:val="20"/>
        </w:rPr>
        <w:t>s</w:t>
      </w:r>
      <w:r w:rsidRPr="00D94697">
        <w:rPr>
          <w:rFonts w:ascii="Arial" w:hAnsi="Arial" w:cs="Arial"/>
          <w:bCs/>
          <w:sz w:val="20"/>
          <w:szCs w:val="20"/>
        </w:rPr>
        <w:t>”)</w:t>
      </w:r>
      <w:r>
        <w:rPr>
          <w:rFonts w:ascii="Arial" w:hAnsi="Arial" w:cs="Arial"/>
          <w:bCs/>
          <w:sz w:val="20"/>
          <w:szCs w:val="20"/>
        </w:rPr>
        <w:t xml:space="preserve"> and/or that I may create tangible materials, including, but not limited to, software, subject to U.S. and foreign copyright rights (the “Works”)</w:t>
      </w:r>
      <w:r w:rsidRPr="00D94697">
        <w:rPr>
          <w:rFonts w:ascii="Arial" w:hAnsi="Arial" w:cs="Arial"/>
          <w:bCs/>
          <w:sz w:val="20"/>
          <w:szCs w:val="20"/>
        </w:rPr>
        <w:t xml:space="preserve">, I agree </w:t>
      </w:r>
      <w:r>
        <w:rPr>
          <w:rFonts w:ascii="Arial" w:hAnsi="Arial" w:cs="Arial"/>
          <w:bCs/>
          <w:sz w:val="20"/>
          <w:szCs w:val="20"/>
        </w:rPr>
        <w:t xml:space="preserve">to assign and hereby do assign </w:t>
      </w:r>
      <w:r w:rsidRPr="00D94697">
        <w:rPr>
          <w:rFonts w:ascii="Arial" w:hAnsi="Arial" w:cs="Arial"/>
          <w:bCs/>
          <w:sz w:val="20"/>
          <w:szCs w:val="20"/>
        </w:rPr>
        <w:t>my entire right, title and interest in any such Invention</w:t>
      </w:r>
      <w:r>
        <w:rPr>
          <w:rFonts w:ascii="Arial" w:hAnsi="Arial" w:cs="Arial"/>
          <w:bCs/>
          <w:sz w:val="20"/>
          <w:szCs w:val="20"/>
        </w:rPr>
        <w:t>s</w:t>
      </w:r>
      <w:r w:rsidRPr="00D94697">
        <w:rPr>
          <w:rFonts w:ascii="Arial" w:hAnsi="Arial" w:cs="Arial"/>
          <w:bCs/>
          <w:sz w:val="20"/>
          <w:szCs w:val="20"/>
        </w:rPr>
        <w:t xml:space="preserve"> </w:t>
      </w:r>
      <w:r>
        <w:rPr>
          <w:rFonts w:ascii="Arial" w:hAnsi="Arial" w:cs="Arial"/>
          <w:bCs/>
          <w:sz w:val="20"/>
          <w:szCs w:val="20"/>
        </w:rPr>
        <w:t xml:space="preserve">and Works </w:t>
      </w:r>
      <w:r w:rsidRPr="00D94697">
        <w:rPr>
          <w:rFonts w:ascii="Arial" w:hAnsi="Arial" w:cs="Arial"/>
          <w:bCs/>
          <w:sz w:val="20"/>
          <w:szCs w:val="20"/>
        </w:rPr>
        <w:t>pursuant to the terms herein</w:t>
      </w:r>
      <w:r>
        <w:rPr>
          <w:rFonts w:ascii="Arial" w:hAnsi="Arial" w:cs="Arial"/>
          <w:bCs/>
          <w:sz w:val="20"/>
          <w:szCs w:val="20"/>
        </w:rPr>
        <w:t>; and</w:t>
      </w:r>
    </w:p>
    <w:p w:rsidR="00C1673E" w:rsidRPr="00D94697" w:rsidRDefault="00C1673E" w:rsidP="00C1673E">
      <w:pPr>
        <w:spacing w:after="0" w:line="240" w:lineRule="auto"/>
        <w:rPr>
          <w:rFonts w:ascii="Arial" w:hAnsi="Arial" w:cs="Arial"/>
          <w:bCs/>
          <w:sz w:val="20"/>
          <w:szCs w:val="20"/>
        </w:rPr>
      </w:pPr>
    </w:p>
    <w:p w:rsidR="00C1673E" w:rsidRPr="00D94697" w:rsidRDefault="00C1673E" w:rsidP="00C1673E">
      <w:pPr>
        <w:spacing w:after="0" w:line="240" w:lineRule="auto"/>
        <w:ind w:firstLine="720"/>
        <w:rPr>
          <w:rFonts w:ascii="Arial" w:hAnsi="Arial" w:cs="Arial"/>
          <w:bCs/>
          <w:sz w:val="20"/>
          <w:szCs w:val="20"/>
        </w:rPr>
      </w:pPr>
      <w:r w:rsidRPr="00D94697">
        <w:rPr>
          <w:rFonts w:ascii="Arial" w:hAnsi="Arial" w:cs="Arial"/>
          <w:bCs/>
          <w:sz w:val="20"/>
          <w:szCs w:val="20"/>
        </w:rPr>
        <w:t>WHEREAS</w:t>
      </w:r>
      <w:r>
        <w:rPr>
          <w:rFonts w:ascii="Arial" w:hAnsi="Arial" w:cs="Arial"/>
          <w:bCs/>
          <w:sz w:val="20"/>
          <w:szCs w:val="20"/>
        </w:rPr>
        <w:t>,</w:t>
      </w:r>
      <w:r w:rsidRPr="00D94697">
        <w:rPr>
          <w:rFonts w:ascii="Arial" w:hAnsi="Arial" w:cs="Arial"/>
          <w:bCs/>
          <w:sz w:val="20"/>
          <w:szCs w:val="20"/>
        </w:rPr>
        <w:t xml:space="preserve"> the Regents of the Universit</w:t>
      </w:r>
      <w:r>
        <w:rPr>
          <w:rFonts w:ascii="Arial" w:hAnsi="Arial" w:cs="Arial"/>
          <w:bCs/>
          <w:sz w:val="20"/>
          <w:szCs w:val="20"/>
        </w:rPr>
        <w:t>y of Colorado, a body corporate</w:t>
      </w:r>
      <w:r w:rsidRPr="00D94697">
        <w:rPr>
          <w:rFonts w:ascii="Arial" w:hAnsi="Arial" w:cs="Arial"/>
          <w:bCs/>
          <w:sz w:val="20"/>
          <w:szCs w:val="20"/>
        </w:rPr>
        <w:t xml:space="preserve"> (“Assignee”), is desirous of securing the entire right, title and interest in and to </w:t>
      </w:r>
      <w:r>
        <w:rPr>
          <w:rFonts w:ascii="Arial" w:hAnsi="Arial" w:cs="Arial"/>
          <w:bCs/>
          <w:sz w:val="20"/>
          <w:szCs w:val="20"/>
        </w:rPr>
        <w:t>Inventions and Works</w:t>
      </w:r>
      <w:r w:rsidRPr="00D94697">
        <w:rPr>
          <w:rFonts w:ascii="Arial" w:hAnsi="Arial" w:cs="Arial"/>
          <w:bCs/>
          <w:sz w:val="20"/>
          <w:szCs w:val="20"/>
        </w:rPr>
        <w:t xml:space="preserve">, and all other rights, powers, privileges and interests in the </w:t>
      </w:r>
      <w:r>
        <w:rPr>
          <w:rFonts w:ascii="Arial" w:hAnsi="Arial" w:cs="Arial"/>
          <w:bCs/>
          <w:sz w:val="20"/>
          <w:szCs w:val="20"/>
        </w:rPr>
        <w:t>Inventions and Works</w:t>
      </w:r>
      <w:r w:rsidRPr="00D94697">
        <w:rPr>
          <w:rFonts w:ascii="Arial" w:hAnsi="Arial" w:cs="Arial"/>
          <w:bCs/>
          <w:sz w:val="20"/>
          <w:szCs w:val="20"/>
        </w:rPr>
        <w:t>, including, without limitation, the right to sue and recover for past, present, and future infringement;</w:t>
      </w:r>
    </w:p>
    <w:p w:rsidR="00C1673E" w:rsidRPr="00D94697" w:rsidRDefault="00C1673E" w:rsidP="00C1673E">
      <w:pPr>
        <w:spacing w:after="0" w:line="240" w:lineRule="auto"/>
        <w:rPr>
          <w:rFonts w:ascii="Arial" w:hAnsi="Arial" w:cs="Arial"/>
          <w:bCs/>
          <w:sz w:val="20"/>
          <w:szCs w:val="20"/>
        </w:rPr>
      </w:pPr>
    </w:p>
    <w:p w:rsidR="00C1673E" w:rsidRPr="00D94697" w:rsidRDefault="00C1673E" w:rsidP="00B76193">
      <w:pPr>
        <w:spacing w:after="0" w:line="240" w:lineRule="auto"/>
        <w:ind w:firstLine="720"/>
        <w:rPr>
          <w:rFonts w:ascii="Arial" w:hAnsi="Arial" w:cs="Arial"/>
          <w:bCs/>
          <w:sz w:val="20"/>
          <w:szCs w:val="20"/>
        </w:rPr>
      </w:pPr>
      <w:r w:rsidRPr="00D94697">
        <w:rPr>
          <w:rFonts w:ascii="Arial" w:hAnsi="Arial" w:cs="Arial"/>
          <w:bCs/>
          <w:sz w:val="20"/>
          <w:szCs w:val="20"/>
        </w:rPr>
        <w:t>NOW THEREFORE, for good and valuable consideration the re</w:t>
      </w:r>
      <w:r>
        <w:rPr>
          <w:rFonts w:ascii="Arial" w:hAnsi="Arial" w:cs="Arial"/>
          <w:bCs/>
          <w:sz w:val="20"/>
          <w:szCs w:val="20"/>
        </w:rPr>
        <w:t xml:space="preserve">ceipt of which is acknowledged, </w:t>
      </w:r>
      <w:r w:rsidRPr="005C5178">
        <w:rPr>
          <w:rFonts w:ascii="Arial" w:hAnsi="Arial" w:cs="Arial"/>
          <w:bCs/>
          <w:sz w:val="20"/>
          <w:szCs w:val="20"/>
        </w:rPr>
        <w:t xml:space="preserve">Inventor hereby </w:t>
      </w:r>
      <w:r>
        <w:rPr>
          <w:rFonts w:ascii="Arial" w:hAnsi="Arial" w:cs="Arial"/>
          <w:bCs/>
          <w:sz w:val="20"/>
          <w:szCs w:val="20"/>
        </w:rPr>
        <w:t xml:space="preserve">irrevocably </w:t>
      </w:r>
      <w:r w:rsidRPr="005C5178">
        <w:rPr>
          <w:rFonts w:ascii="Arial" w:hAnsi="Arial" w:cs="Arial"/>
          <w:bCs/>
          <w:sz w:val="20"/>
          <w:szCs w:val="20"/>
        </w:rPr>
        <w:t xml:space="preserve">sells, assigns, and transfers to </w:t>
      </w:r>
      <w:r>
        <w:rPr>
          <w:rFonts w:ascii="Arial" w:hAnsi="Arial" w:cs="Arial"/>
          <w:bCs/>
          <w:sz w:val="20"/>
          <w:szCs w:val="20"/>
        </w:rPr>
        <w:t xml:space="preserve">the Regents of the </w:t>
      </w:r>
      <w:r w:rsidRPr="005C5178">
        <w:rPr>
          <w:rFonts w:ascii="Arial" w:hAnsi="Arial" w:cs="Arial"/>
          <w:bCs/>
          <w:sz w:val="20"/>
          <w:szCs w:val="20"/>
        </w:rPr>
        <w:t>University</w:t>
      </w:r>
      <w:r>
        <w:rPr>
          <w:rFonts w:ascii="Arial" w:hAnsi="Arial" w:cs="Arial"/>
          <w:bCs/>
          <w:sz w:val="20"/>
          <w:szCs w:val="20"/>
        </w:rPr>
        <w:t xml:space="preserve"> of Colorado, a body corporate</w:t>
      </w:r>
      <w:r w:rsidRPr="005C5178">
        <w:rPr>
          <w:rFonts w:ascii="Arial" w:hAnsi="Arial" w:cs="Arial"/>
          <w:bCs/>
          <w:sz w:val="20"/>
          <w:szCs w:val="20"/>
        </w:rPr>
        <w:t xml:space="preserve">, its successors and assigns, and </w:t>
      </w:r>
      <w:r>
        <w:rPr>
          <w:rFonts w:ascii="Arial" w:hAnsi="Arial" w:cs="Arial"/>
          <w:bCs/>
          <w:sz w:val="20"/>
          <w:szCs w:val="20"/>
        </w:rPr>
        <w:t xml:space="preserve">the Regents of the </w:t>
      </w:r>
      <w:r w:rsidRPr="005C5178">
        <w:rPr>
          <w:rFonts w:ascii="Arial" w:hAnsi="Arial" w:cs="Arial"/>
          <w:bCs/>
          <w:sz w:val="20"/>
          <w:szCs w:val="20"/>
        </w:rPr>
        <w:t>University</w:t>
      </w:r>
      <w:r>
        <w:rPr>
          <w:rFonts w:ascii="Arial" w:hAnsi="Arial" w:cs="Arial"/>
          <w:bCs/>
          <w:sz w:val="20"/>
          <w:szCs w:val="20"/>
        </w:rPr>
        <w:t xml:space="preserve"> of Colorado, a body corporate,</w:t>
      </w:r>
      <w:r w:rsidRPr="005C5178">
        <w:rPr>
          <w:rFonts w:ascii="Arial" w:hAnsi="Arial" w:cs="Arial"/>
          <w:bCs/>
          <w:sz w:val="20"/>
          <w:szCs w:val="20"/>
        </w:rPr>
        <w:t xml:space="preserve"> hereby accepts, the entire right, title and interest in and to the Invention</w:t>
      </w:r>
      <w:r>
        <w:rPr>
          <w:rFonts w:ascii="Arial" w:hAnsi="Arial" w:cs="Arial"/>
          <w:bCs/>
          <w:sz w:val="20"/>
          <w:szCs w:val="20"/>
        </w:rPr>
        <w:t>s</w:t>
      </w:r>
      <w:r w:rsidRPr="005C5178">
        <w:rPr>
          <w:rFonts w:ascii="Arial" w:hAnsi="Arial" w:cs="Arial"/>
          <w:bCs/>
          <w:sz w:val="20"/>
          <w:szCs w:val="20"/>
        </w:rPr>
        <w:t xml:space="preserve"> and (i) all patent applications in the United States and any foreign countries and all applications pursuant to the Patent Cooperation Treaty to be filed for the Invention</w:t>
      </w:r>
      <w:r>
        <w:rPr>
          <w:rFonts w:ascii="Arial" w:hAnsi="Arial" w:cs="Arial"/>
          <w:bCs/>
          <w:sz w:val="20"/>
          <w:szCs w:val="20"/>
        </w:rPr>
        <w:t>s</w:t>
      </w:r>
      <w:r w:rsidRPr="005C5178">
        <w:rPr>
          <w:rFonts w:ascii="Arial" w:hAnsi="Arial" w:cs="Arial"/>
          <w:bCs/>
          <w:sz w:val="20"/>
          <w:szCs w:val="20"/>
        </w:rPr>
        <w:t>, including any continuation, divisional, reissue, reexamination, continuation-in-part, continuation, extension, and post-grant review of such patent applications, and including the right to claim priority to any of the foregoing patent applications, and the right to file any subsequent patent application claiming priority to any of the foregoing patent applications, and all Letters Patent, Invention Registrations, Utility Models, Extensions or Reissues and other patent rights, obtained for the Invention</w:t>
      </w:r>
      <w:r>
        <w:rPr>
          <w:rFonts w:ascii="Arial" w:hAnsi="Arial" w:cs="Arial"/>
          <w:bCs/>
          <w:sz w:val="20"/>
          <w:szCs w:val="20"/>
        </w:rPr>
        <w:t>s</w:t>
      </w:r>
      <w:r w:rsidRPr="005C5178">
        <w:rPr>
          <w:rFonts w:ascii="Arial" w:hAnsi="Arial" w:cs="Arial"/>
          <w:bCs/>
          <w:sz w:val="20"/>
          <w:szCs w:val="20"/>
        </w:rPr>
        <w:t xml:space="preserve"> in the United States or any other country, and all causes of action and enforcement rights for any of the foregoing patent rights, including all rights to pursue damages, injunctive relief, and other remedies for past and future infringement of the foregoing patent rights, and (ii) all copyright in the </w:t>
      </w:r>
      <w:r>
        <w:rPr>
          <w:rFonts w:ascii="Arial" w:hAnsi="Arial" w:cs="Arial"/>
          <w:bCs/>
          <w:sz w:val="20"/>
          <w:szCs w:val="20"/>
        </w:rPr>
        <w:t>Works</w:t>
      </w:r>
      <w:r w:rsidRPr="005C5178">
        <w:rPr>
          <w:rFonts w:ascii="Arial" w:hAnsi="Arial" w:cs="Arial"/>
          <w:bCs/>
          <w:sz w:val="20"/>
          <w:szCs w:val="20"/>
        </w:rPr>
        <w:t xml:space="preserve"> and any registrations and copyright applications relating thereto and any renewals </w:t>
      </w:r>
      <w:r>
        <w:rPr>
          <w:rFonts w:ascii="Arial" w:hAnsi="Arial" w:cs="Arial"/>
          <w:bCs/>
          <w:sz w:val="20"/>
          <w:szCs w:val="20"/>
        </w:rPr>
        <w:t xml:space="preserve">and extensions thereof, and the Regents of the </w:t>
      </w:r>
      <w:r w:rsidRPr="005C5178">
        <w:rPr>
          <w:rFonts w:ascii="Arial" w:hAnsi="Arial" w:cs="Arial"/>
          <w:bCs/>
          <w:sz w:val="20"/>
          <w:szCs w:val="20"/>
        </w:rPr>
        <w:t>University</w:t>
      </w:r>
      <w:r>
        <w:rPr>
          <w:rFonts w:ascii="Arial" w:hAnsi="Arial" w:cs="Arial"/>
          <w:bCs/>
          <w:sz w:val="20"/>
          <w:szCs w:val="20"/>
        </w:rPr>
        <w:t xml:space="preserve"> of Colorado, a body corporate,</w:t>
      </w:r>
      <w:r w:rsidRPr="005C5178">
        <w:rPr>
          <w:rFonts w:ascii="Arial" w:hAnsi="Arial" w:cs="Arial"/>
          <w:bCs/>
          <w:sz w:val="20"/>
          <w:szCs w:val="20"/>
        </w:rPr>
        <w:t xml:space="preserve"> has the right to obtain and hold in its own name any copyrights, registrations and other proprietary rights which may be available</w:t>
      </w:r>
      <w:r>
        <w:rPr>
          <w:rFonts w:ascii="Arial" w:hAnsi="Arial" w:cs="Arial"/>
          <w:bCs/>
          <w:sz w:val="20"/>
          <w:szCs w:val="20"/>
        </w:rPr>
        <w:t>.</w:t>
      </w:r>
    </w:p>
    <w:p w:rsidR="00C1673E" w:rsidRPr="00D94697" w:rsidRDefault="00C1673E" w:rsidP="00C1673E">
      <w:pPr>
        <w:spacing w:after="0" w:line="240" w:lineRule="auto"/>
        <w:rPr>
          <w:rFonts w:ascii="Arial" w:hAnsi="Arial" w:cs="Arial"/>
          <w:bCs/>
          <w:sz w:val="20"/>
          <w:szCs w:val="20"/>
        </w:rPr>
      </w:pPr>
    </w:p>
    <w:p w:rsidR="00C1673E" w:rsidRPr="00D94697" w:rsidRDefault="00C1673E" w:rsidP="00C1673E">
      <w:pPr>
        <w:spacing w:after="0" w:line="240" w:lineRule="auto"/>
        <w:ind w:firstLine="720"/>
        <w:rPr>
          <w:rFonts w:ascii="Arial" w:hAnsi="Arial" w:cs="Arial"/>
          <w:bCs/>
          <w:sz w:val="20"/>
          <w:szCs w:val="20"/>
        </w:rPr>
      </w:pPr>
      <w:r>
        <w:rPr>
          <w:rFonts w:ascii="Arial" w:hAnsi="Arial" w:cs="Arial"/>
          <w:bCs/>
          <w:sz w:val="20"/>
          <w:szCs w:val="20"/>
        </w:rPr>
        <w:t>Inventor</w:t>
      </w:r>
      <w:r w:rsidRPr="00D94697">
        <w:rPr>
          <w:rFonts w:ascii="Arial" w:hAnsi="Arial" w:cs="Arial"/>
          <w:bCs/>
          <w:sz w:val="20"/>
          <w:szCs w:val="20"/>
        </w:rPr>
        <w:t xml:space="preserve"> </w:t>
      </w:r>
      <w:r>
        <w:rPr>
          <w:rFonts w:ascii="Arial" w:hAnsi="Arial" w:cs="Arial"/>
          <w:bCs/>
          <w:sz w:val="20"/>
          <w:szCs w:val="20"/>
        </w:rPr>
        <w:t>warrants and represents</w:t>
      </w:r>
      <w:r w:rsidRPr="00D94697">
        <w:rPr>
          <w:rFonts w:ascii="Arial" w:hAnsi="Arial" w:cs="Arial"/>
          <w:bCs/>
          <w:sz w:val="20"/>
          <w:szCs w:val="20"/>
        </w:rPr>
        <w:t xml:space="preserve"> to the best of its knowledge that it has the full right to convey the interest</w:t>
      </w:r>
      <w:r>
        <w:rPr>
          <w:rFonts w:ascii="Arial" w:hAnsi="Arial" w:cs="Arial"/>
          <w:bCs/>
          <w:sz w:val="20"/>
          <w:szCs w:val="20"/>
        </w:rPr>
        <w:t>s</w:t>
      </w:r>
      <w:r w:rsidRPr="00D94697">
        <w:rPr>
          <w:rFonts w:ascii="Arial" w:hAnsi="Arial" w:cs="Arial"/>
          <w:bCs/>
          <w:sz w:val="20"/>
          <w:szCs w:val="20"/>
        </w:rPr>
        <w:t xml:space="preserve"> assigned by this </w:t>
      </w:r>
      <w:r>
        <w:rPr>
          <w:rFonts w:ascii="Arial" w:hAnsi="Arial" w:cs="Arial"/>
          <w:bCs/>
          <w:sz w:val="20"/>
          <w:szCs w:val="20"/>
        </w:rPr>
        <w:t xml:space="preserve">Intellectual Property </w:t>
      </w:r>
      <w:r w:rsidRPr="00D94697">
        <w:rPr>
          <w:rFonts w:ascii="Arial" w:hAnsi="Arial" w:cs="Arial"/>
          <w:bCs/>
          <w:sz w:val="20"/>
          <w:szCs w:val="20"/>
        </w:rPr>
        <w:t xml:space="preserve">Assignment, and that </w:t>
      </w:r>
      <w:r>
        <w:rPr>
          <w:rFonts w:ascii="Arial" w:hAnsi="Arial" w:cs="Arial"/>
          <w:bCs/>
          <w:sz w:val="20"/>
          <w:szCs w:val="20"/>
        </w:rPr>
        <w:t>Inventor</w:t>
      </w:r>
      <w:r w:rsidRPr="00D94697">
        <w:rPr>
          <w:rFonts w:ascii="Arial" w:hAnsi="Arial" w:cs="Arial"/>
          <w:bCs/>
          <w:sz w:val="20"/>
          <w:szCs w:val="20"/>
        </w:rPr>
        <w:t xml:space="preserve"> has not executed and will not execute any agreement in conflict with this </w:t>
      </w:r>
      <w:r>
        <w:rPr>
          <w:rFonts w:ascii="Arial" w:hAnsi="Arial" w:cs="Arial"/>
          <w:bCs/>
          <w:sz w:val="20"/>
          <w:szCs w:val="20"/>
        </w:rPr>
        <w:t>Intellectual Property Assignment.</w:t>
      </w:r>
    </w:p>
    <w:p w:rsidR="00C1673E" w:rsidRPr="00D94697" w:rsidRDefault="00C1673E" w:rsidP="00C1673E">
      <w:pPr>
        <w:spacing w:after="0" w:line="240" w:lineRule="auto"/>
        <w:rPr>
          <w:rFonts w:ascii="Arial" w:hAnsi="Arial" w:cs="Arial"/>
          <w:bCs/>
          <w:sz w:val="20"/>
          <w:szCs w:val="20"/>
        </w:rPr>
      </w:pPr>
    </w:p>
    <w:p w:rsidR="00C1673E" w:rsidRDefault="00C1673E" w:rsidP="00C1673E">
      <w:pPr>
        <w:spacing w:after="0" w:line="240" w:lineRule="auto"/>
        <w:ind w:firstLine="720"/>
        <w:rPr>
          <w:rFonts w:ascii="Arial" w:hAnsi="Arial" w:cs="Arial"/>
          <w:bCs/>
          <w:sz w:val="20"/>
          <w:szCs w:val="20"/>
        </w:rPr>
      </w:pPr>
      <w:r>
        <w:rPr>
          <w:rFonts w:ascii="Arial" w:hAnsi="Arial" w:cs="Arial"/>
          <w:bCs/>
          <w:sz w:val="20"/>
          <w:szCs w:val="20"/>
        </w:rPr>
        <w:t>Inventor</w:t>
      </w:r>
      <w:r w:rsidRPr="00D94697">
        <w:rPr>
          <w:rFonts w:ascii="Arial" w:hAnsi="Arial" w:cs="Arial"/>
          <w:bCs/>
          <w:sz w:val="20"/>
          <w:szCs w:val="20"/>
        </w:rPr>
        <w:t xml:space="preserve"> further covenants and agrees that it will, at the Assignee’s expense, sign all lawful papers when called upon to do so, and execute and deliver any and all papers that may be necessary or desirable to perfect title to the </w:t>
      </w:r>
      <w:r>
        <w:rPr>
          <w:rFonts w:ascii="Arial" w:hAnsi="Arial" w:cs="Arial"/>
          <w:bCs/>
          <w:sz w:val="20"/>
          <w:szCs w:val="20"/>
        </w:rPr>
        <w:t>Inventions and Works</w:t>
      </w:r>
      <w:r w:rsidRPr="00D94697">
        <w:rPr>
          <w:rFonts w:ascii="Arial" w:hAnsi="Arial" w:cs="Arial"/>
          <w:bCs/>
          <w:sz w:val="20"/>
          <w:szCs w:val="20"/>
        </w:rPr>
        <w:t xml:space="preserve"> in the Assignee, its successors and assigns.</w:t>
      </w:r>
    </w:p>
    <w:p w:rsidR="00C1673E" w:rsidRDefault="00C1673E" w:rsidP="00C1673E">
      <w:pPr>
        <w:spacing w:after="0" w:line="240" w:lineRule="auto"/>
        <w:ind w:firstLine="720"/>
        <w:rPr>
          <w:rFonts w:ascii="Arial" w:hAnsi="Arial" w:cs="Arial"/>
          <w:bCs/>
          <w:sz w:val="20"/>
          <w:szCs w:val="20"/>
        </w:rPr>
      </w:pPr>
    </w:p>
    <w:p w:rsidR="00C1673E" w:rsidRDefault="00C1673E" w:rsidP="00C1673E">
      <w:pPr>
        <w:spacing w:after="0" w:line="240" w:lineRule="auto"/>
        <w:ind w:firstLine="720"/>
        <w:rPr>
          <w:rFonts w:ascii="Arial" w:hAnsi="Arial" w:cs="Arial"/>
          <w:bCs/>
          <w:sz w:val="20"/>
          <w:szCs w:val="20"/>
        </w:rPr>
      </w:pPr>
      <w:r w:rsidRPr="00FB724B">
        <w:rPr>
          <w:rFonts w:ascii="Arial" w:hAnsi="Arial" w:cs="Arial"/>
          <w:bCs/>
          <w:sz w:val="20"/>
          <w:szCs w:val="20"/>
        </w:rPr>
        <w:t xml:space="preserve">Nothing in this </w:t>
      </w:r>
      <w:r>
        <w:rPr>
          <w:rFonts w:ascii="Arial" w:hAnsi="Arial" w:cs="Arial"/>
          <w:bCs/>
          <w:sz w:val="20"/>
          <w:szCs w:val="20"/>
        </w:rPr>
        <w:t>Intellectual Property A</w:t>
      </w:r>
      <w:r w:rsidRPr="00FB724B">
        <w:rPr>
          <w:rFonts w:ascii="Arial" w:hAnsi="Arial" w:cs="Arial"/>
          <w:bCs/>
          <w:sz w:val="20"/>
          <w:szCs w:val="20"/>
        </w:rPr>
        <w:t>ssignment alter</w:t>
      </w:r>
      <w:r>
        <w:rPr>
          <w:rFonts w:ascii="Arial" w:hAnsi="Arial" w:cs="Arial"/>
          <w:bCs/>
          <w:sz w:val="20"/>
          <w:szCs w:val="20"/>
        </w:rPr>
        <w:t>s</w:t>
      </w:r>
      <w:r w:rsidRPr="00FB724B">
        <w:rPr>
          <w:rFonts w:ascii="Arial" w:hAnsi="Arial" w:cs="Arial"/>
          <w:bCs/>
          <w:sz w:val="20"/>
          <w:szCs w:val="20"/>
        </w:rPr>
        <w:t xml:space="preserve"> the rights and obligations of the </w:t>
      </w:r>
      <w:r>
        <w:rPr>
          <w:rFonts w:ascii="Arial" w:hAnsi="Arial" w:cs="Arial"/>
          <w:bCs/>
          <w:sz w:val="20"/>
          <w:szCs w:val="20"/>
        </w:rPr>
        <w:t>Inventor</w:t>
      </w:r>
      <w:r w:rsidRPr="00FB724B">
        <w:rPr>
          <w:rFonts w:ascii="Arial" w:hAnsi="Arial" w:cs="Arial"/>
          <w:bCs/>
          <w:sz w:val="20"/>
          <w:szCs w:val="20"/>
        </w:rPr>
        <w:t xml:space="preserve"> </w:t>
      </w:r>
      <w:r>
        <w:rPr>
          <w:rFonts w:ascii="Arial" w:hAnsi="Arial" w:cs="Arial"/>
          <w:bCs/>
          <w:sz w:val="20"/>
          <w:szCs w:val="20"/>
        </w:rPr>
        <w:t>or</w:t>
      </w:r>
      <w:r w:rsidRPr="00FB724B">
        <w:rPr>
          <w:rFonts w:ascii="Arial" w:hAnsi="Arial" w:cs="Arial"/>
          <w:bCs/>
          <w:sz w:val="20"/>
          <w:szCs w:val="20"/>
        </w:rPr>
        <w:t xml:space="preserve"> Assignee pursuant to s</w:t>
      </w:r>
      <w:r>
        <w:rPr>
          <w:rFonts w:ascii="Arial" w:hAnsi="Arial" w:cs="Arial"/>
          <w:bCs/>
          <w:sz w:val="20"/>
          <w:szCs w:val="20"/>
        </w:rPr>
        <w:t>eparate agreements between the p</w:t>
      </w:r>
      <w:r w:rsidRPr="00FB724B">
        <w:rPr>
          <w:rFonts w:ascii="Arial" w:hAnsi="Arial" w:cs="Arial"/>
          <w:bCs/>
          <w:sz w:val="20"/>
          <w:szCs w:val="20"/>
        </w:rPr>
        <w:t>arties</w:t>
      </w:r>
      <w:r>
        <w:rPr>
          <w:rFonts w:ascii="Arial" w:hAnsi="Arial" w:cs="Arial"/>
          <w:bCs/>
          <w:sz w:val="20"/>
          <w:szCs w:val="20"/>
        </w:rPr>
        <w:t>.</w:t>
      </w:r>
    </w:p>
    <w:p w:rsidR="007144F0" w:rsidRDefault="007144F0"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r>
        <w:rPr>
          <w:rFonts w:ascii="Arial" w:hAnsi="Arial" w:cs="Arial"/>
          <w:bCs/>
          <w:sz w:val="20"/>
          <w:szCs w:val="20"/>
        </w:rPr>
        <w:t xml:space="preserve">                                 </w:t>
      </w:r>
      <w:r w:rsidR="00E27FC6">
        <w:rPr>
          <w:rFonts w:ascii="Arial" w:hAnsi="Arial" w:cs="Arial"/>
          <w:bCs/>
          <w:sz w:val="20"/>
          <w:szCs w:val="20"/>
        </w:rPr>
        <w:t xml:space="preserve">     </w:t>
      </w:r>
      <w:r w:rsidR="000360E8">
        <w:rPr>
          <w:rFonts w:ascii="Arial" w:hAnsi="Arial" w:cs="Arial"/>
          <w:bCs/>
          <w:sz w:val="20"/>
          <w:szCs w:val="20"/>
        </w:rPr>
        <w:t xml:space="preserve"> </w:t>
      </w:r>
      <w:r w:rsidR="00E27FC6">
        <w:rPr>
          <w:rFonts w:ascii="Arial" w:hAnsi="Arial" w:cs="Arial"/>
          <w:bCs/>
          <w:sz w:val="20"/>
          <w:szCs w:val="20"/>
        </w:rPr>
        <w:t xml:space="preserve"> </w:t>
      </w:r>
      <w:r>
        <w:rPr>
          <w:rFonts w:ascii="Arial" w:hAnsi="Arial" w:cs="Arial"/>
          <w:bCs/>
          <w:sz w:val="20"/>
          <w:szCs w:val="20"/>
        </w:rPr>
        <w:t xml:space="preserve"> (Signatures follow on the next page)</w:t>
      </w:r>
    </w:p>
    <w:p w:rsidR="00656494" w:rsidRDefault="00656494"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p>
    <w:p w:rsidR="00656494" w:rsidRDefault="00656494" w:rsidP="00C1673E">
      <w:pPr>
        <w:spacing w:after="0" w:line="240" w:lineRule="auto"/>
        <w:ind w:firstLine="720"/>
        <w:rPr>
          <w:rFonts w:ascii="Arial" w:hAnsi="Arial" w:cs="Arial"/>
          <w:bCs/>
          <w:sz w:val="20"/>
          <w:szCs w:val="20"/>
        </w:rPr>
      </w:pPr>
    </w:p>
    <w:p w:rsidR="007144F0" w:rsidRDefault="007144F0" w:rsidP="0029539A">
      <w:pPr>
        <w:spacing w:after="0" w:line="240" w:lineRule="auto"/>
        <w:rPr>
          <w:rFonts w:ascii="Arial" w:hAnsi="Arial" w:cs="Arial"/>
          <w:bCs/>
          <w:sz w:val="20"/>
          <w:szCs w:val="20"/>
        </w:rPr>
      </w:pPr>
    </w:p>
    <w:p w:rsidR="0029539A" w:rsidRPr="00023B58" w:rsidRDefault="0029539A" w:rsidP="0029539A">
      <w:pPr>
        <w:tabs>
          <w:tab w:val="left" w:pos="4799"/>
          <w:tab w:val="left" w:pos="9873"/>
        </w:tabs>
        <w:spacing w:before="79"/>
        <w:rPr>
          <w:rFonts w:ascii="Arial" w:hAnsi="Arial" w:cs="Arial"/>
          <w:sz w:val="20"/>
          <w:szCs w:val="20"/>
        </w:rPr>
      </w:pPr>
      <w:r w:rsidRPr="00023B58">
        <w:rPr>
          <w:rFonts w:ascii="Arial" w:hAnsi="Arial" w:cs="Arial"/>
          <w:sz w:val="20"/>
          <w:szCs w:val="20"/>
        </w:rPr>
        <w:lastRenderedPageBreak/>
        <w:t xml:space="preserve">Agreed to by: </w:t>
      </w:r>
    </w:p>
    <w:p w:rsidR="0029539A" w:rsidRDefault="0029539A" w:rsidP="0029539A">
      <w:pPr>
        <w:spacing w:after="0" w:line="240" w:lineRule="auto"/>
        <w:rPr>
          <w:rFonts w:ascii="Arial" w:hAnsi="Arial" w:cs="Arial"/>
          <w:bCs/>
          <w:sz w:val="20"/>
          <w:szCs w:val="20"/>
        </w:rPr>
      </w:pPr>
    </w:p>
    <w:p w:rsidR="0029539A" w:rsidRPr="002E77F0" w:rsidRDefault="0029539A" w:rsidP="0029539A">
      <w:pPr>
        <w:spacing w:after="0" w:line="240" w:lineRule="auto"/>
        <w:jc w:val="both"/>
        <w:rPr>
          <w:rFonts w:ascii="Arial" w:hAnsi="Arial" w:cs="Arial"/>
          <w:sz w:val="16"/>
        </w:rPr>
      </w:pPr>
    </w:p>
    <w:p w:rsidR="0029539A" w:rsidRPr="00473630" w:rsidRDefault="0029539A" w:rsidP="0029539A">
      <w:pPr>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83840" behindDoc="0" locked="0" layoutInCell="1" allowOverlap="1" wp14:anchorId="0224302A" wp14:editId="415869F0">
                <wp:simplePos x="0" y="0"/>
                <wp:positionH relativeFrom="margin">
                  <wp:posOffset>5033176</wp:posOffset>
                </wp:positionH>
                <wp:positionV relativeFrom="paragraph">
                  <wp:posOffset>122251</wp:posOffset>
                </wp:positionV>
                <wp:extent cx="876962" cy="0"/>
                <wp:effectExtent l="0" t="0" r="37465" b="19050"/>
                <wp:wrapNone/>
                <wp:docPr id="3" name="Straight Connector 3"/>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860AF4" id="Straight Connector 3" o:spid="_x0000_s1026" style="position:absolute;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82816" behindDoc="0" locked="0" layoutInCell="1" allowOverlap="1" wp14:anchorId="77E4FC3F" wp14:editId="26ADE87C">
                <wp:simplePos x="0" y="0"/>
                <wp:positionH relativeFrom="margin">
                  <wp:align>left</wp:align>
                </wp:positionH>
                <wp:positionV relativeFrom="paragraph">
                  <wp:posOffset>115570</wp:posOffset>
                </wp:positionV>
                <wp:extent cx="4460682" cy="0"/>
                <wp:effectExtent l="0" t="0" r="35560" b="19050"/>
                <wp:wrapNone/>
                <wp:docPr id="4" name="Straight Connector 4"/>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01F174" id="Straight Connector 4" o:spid="_x0000_s1026" style="position:absolute;z-index:2516828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" strokecolor="black [3213]">
                <w10:wrap anchorx="margin"/>
              </v:line>
            </w:pict>
          </mc:Fallback>
        </mc:AlternateContent>
      </w:r>
      <w:r>
        <w:rPr>
          <w:rFonts w:ascii="Arial" w:hAnsi="Arial" w:cs="Arial"/>
          <w:sz w:val="20"/>
        </w:rPr>
        <w:tab/>
      </w:r>
    </w:p>
    <w:p w:rsidR="007144F0" w:rsidRDefault="0029539A" w:rsidP="0029539A">
      <w:pPr>
        <w:tabs>
          <w:tab w:val="left" w:pos="8180"/>
        </w:tabs>
        <w:spacing w:after="0" w:line="240" w:lineRule="auto"/>
        <w:rPr>
          <w:rFonts w:ascii="Arial" w:hAnsi="Arial" w:cs="Arial"/>
          <w:bCs/>
          <w:sz w:val="20"/>
          <w:szCs w:val="20"/>
        </w:rPr>
      </w:pPr>
      <w:sdt>
        <w:sdtPr>
          <w:rPr>
            <w:rFonts w:ascii="Arial" w:hAnsi="Arial" w:cs="Arial"/>
            <w:sz w:val="20"/>
          </w:rPr>
          <w:id w:val="-945625078"/>
          <w:placeholder>
            <w:docPart w:val="544948460B7D447B8C725DCD1DF8DDB4"/>
          </w:placeholder>
          <w:showingPlcHdr/>
          <w:text/>
        </w:sdtPr>
        <w:sdtContent>
          <w:r>
            <w:rPr>
              <w:rStyle w:val="PlaceholderText"/>
              <w:rFonts w:ascii="Arial" w:hAnsi="Arial" w:cs="Arial"/>
              <w:sz w:val="20"/>
            </w:rPr>
            <w:t>[Appointee N</w:t>
          </w:r>
          <w:r w:rsidRPr="00473630">
            <w:rPr>
              <w:rStyle w:val="PlaceholderText"/>
              <w:rFonts w:ascii="Arial" w:hAnsi="Arial" w:cs="Arial"/>
              <w:sz w:val="20"/>
            </w:rPr>
            <w:t>ame</w:t>
          </w:r>
          <w:r>
            <w:rPr>
              <w:rStyle w:val="PlaceholderText"/>
              <w:rFonts w:ascii="Arial" w:hAnsi="Arial" w:cs="Arial"/>
              <w:sz w:val="20"/>
            </w:rPr>
            <w:t>]</w:t>
          </w:r>
        </w:sdtContent>
      </w:sdt>
      <w:r>
        <w:rPr>
          <w:rFonts w:ascii="Arial" w:hAnsi="Arial" w:cs="Arial"/>
          <w:sz w:val="20"/>
        </w:rPr>
        <w:t xml:space="preserve">                                                                                                                  Date</w:t>
      </w:r>
    </w:p>
    <w:p w:rsidR="00C1673E" w:rsidRDefault="00C1673E" w:rsidP="002D7D08">
      <w:pPr>
        <w:rPr>
          <w:rFonts w:ascii="Arial" w:hAnsi="Arial" w:cs="Arial"/>
          <w:bCs/>
          <w:sz w:val="20"/>
          <w:szCs w:val="20"/>
        </w:rPr>
      </w:pPr>
    </w:p>
    <w:p w:rsidR="00656494" w:rsidRPr="002E77F0" w:rsidRDefault="00656494" w:rsidP="00656494">
      <w:pPr>
        <w:spacing w:after="0" w:line="240" w:lineRule="auto"/>
        <w:jc w:val="both"/>
        <w:rPr>
          <w:rFonts w:ascii="Arial" w:hAnsi="Arial" w:cs="Arial"/>
          <w:sz w:val="16"/>
        </w:rPr>
      </w:pPr>
    </w:p>
    <w:p w:rsidR="00656494" w:rsidRPr="00473630" w:rsidRDefault="00656494" w:rsidP="00656494">
      <w:pPr>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86912" behindDoc="0" locked="0" layoutInCell="1" allowOverlap="1" wp14:anchorId="0224302A" wp14:editId="415869F0">
                <wp:simplePos x="0" y="0"/>
                <wp:positionH relativeFrom="margin">
                  <wp:posOffset>5033176</wp:posOffset>
                </wp:positionH>
                <wp:positionV relativeFrom="paragraph">
                  <wp:posOffset>122251</wp:posOffset>
                </wp:positionV>
                <wp:extent cx="876962" cy="0"/>
                <wp:effectExtent l="0" t="0" r="37465" b="19050"/>
                <wp:wrapNone/>
                <wp:docPr id="5" name="Straight Connector 5"/>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05DDDE" id="Straight Connector 5" o:spid="_x0000_s1026" style="position:absolute;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85888" behindDoc="0" locked="0" layoutInCell="1" allowOverlap="1" wp14:anchorId="77E4FC3F" wp14:editId="26ADE87C">
                <wp:simplePos x="0" y="0"/>
                <wp:positionH relativeFrom="margin">
                  <wp:align>left</wp:align>
                </wp:positionH>
                <wp:positionV relativeFrom="paragraph">
                  <wp:posOffset>115570</wp:posOffset>
                </wp:positionV>
                <wp:extent cx="4460682" cy="0"/>
                <wp:effectExtent l="0" t="0" r="35560" b="19050"/>
                <wp:wrapNone/>
                <wp:docPr id="6" name="Straight Connector 6"/>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461E08" id="Straight Connector 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" strokecolor="black [3213]">
                <w10:wrap anchorx="margin"/>
              </v:line>
            </w:pict>
          </mc:Fallback>
        </mc:AlternateContent>
      </w:r>
      <w:r>
        <w:rPr>
          <w:rFonts w:ascii="Arial" w:hAnsi="Arial" w:cs="Arial"/>
          <w:sz w:val="20"/>
        </w:rPr>
        <w:tab/>
      </w:r>
    </w:p>
    <w:p w:rsidR="00656494" w:rsidRDefault="00656494" w:rsidP="00656494">
      <w:pPr>
        <w:spacing w:after="0"/>
        <w:rPr>
          <w:rFonts w:ascii="Arial" w:hAnsi="Arial" w:cs="Arial"/>
          <w:bCs/>
          <w:sz w:val="20"/>
          <w:szCs w:val="20"/>
        </w:rPr>
      </w:pPr>
      <w:r>
        <w:rPr>
          <w:rFonts w:ascii="Arial" w:hAnsi="Arial" w:cs="Arial"/>
          <w:bCs/>
          <w:sz w:val="20"/>
          <w:szCs w:val="20"/>
        </w:rPr>
        <w:t>Bryn Rees, Assistant Vice Chancellor</w:t>
      </w:r>
      <w:r w:rsidR="004116DA">
        <w:rPr>
          <w:rFonts w:ascii="Arial" w:hAnsi="Arial" w:cs="Arial"/>
          <w:bCs/>
          <w:sz w:val="20"/>
          <w:szCs w:val="20"/>
        </w:rPr>
        <w:t xml:space="preserve">, </w:t>
      </w:r>
      <w:r>
        <w:rPr>
          <w:rFonts w:ascii="Arial" w:hAnsi="Arial" w:cs="Arial"/>
          <w:bCs/>
          <w:sz w:val="20"/>
          <w:szCs w:val="20"/>
        </w:rPr>
        <w:t xml:space="preserve">Research &amp; Innovation                                         </w:t>
      </w:r>
      <w:r w:rsidR="004116DA">
        <w:rPr>
          <w:rFonts w:ascii="Arial" w:hAnsi="Arial" w:cs="Arial"/>
          <w:bCs/>
          <w:sz w:val="20"/>
          <w:szCs w:val="20"/>
        </w:rPr>
        <w:t xml:space="preserve">    </w:t>
      </w:r>
      <w:r>
        <w:rPr>
          <w:rFonts w:ascii="Arial" w:hAnsi="Arial" w:cs="Arial"/>
          <w:bCs/>
          <w:sz w:val="20"/>
          <w:szCs w:val="20"/>
        </w:rPr>
        <w:t>Date</w:t>
      </w:r>
    </w:p>
    <w:p w:rsidR="00656494" w:rsidRDefault="00656494" w:rsidP="00023B58">
      <w:pPr>
        <w:spacing w:after="0"/>
        <w:rPr>
          <w:rFonts w:ascii="Arial" w:hAnsi="Arial" w:cs="Arial"/>
          <w:bCs/>
          <w:sz w:val="20"/>
          <w:szCs w:val="20"/>
        </w:rPr>
      </w:pPr>
      <w:r>
        <w:rPr>
          <w:rFonts w:ascii="Arial" w:hAnsi="Arial" w:cs="Arial"/>
          <w:bCs/>
          <w:sz w:val="20"/>
          <w:szCs w:val="20"/>
        </w:rPr>
        <w:t>Managing Director, Venture Partners</w:t>
      </w:r>
    </w:p>
    <w:p w:rsidR="00023B58" w:rsidRDefault="00023B58" w:rsidP="00656494">
      <w:pPr>
        <w:rPr>
          <w:rFonts w:ascii="Arial" w:hAnsi="Arial" w:cs="Arial"/>
          <w:bCs/>
          <w:sz w:val="20"/>
          <w:szCs w:val="20"/>
        </w:rPr>
      </w:pPr>
      <w:r>
        <w:rPr>
          <w:rFonts w:ascii="Arial" w:hAnsi="Arial" w:cs="Arial"/>
          <w:bCs/>
          <w:sz w:val="20"/>
          <w:szCs w:val="20"/>
        </w:rPr>
        <w:t>Brynmor.rees@colorado.edu</w:t>
      </w:r>
    </w:p>
    <w:p w:rsidR="00023B58" w:rsidRPr="000517CB" w:rsidRDefault="00023B58" w:rsidP="00656494">
      <w:pPr>
        <w:rPr>
          <w:rFonts w:ascii="Arial" w:hAnsi="Arial" w:cs="Arial"/>
          <w:bCs/>
          <w:sz w:val="20"/>
          <w:szCs w:val="20"/>
        </w:rPr>
      </w:pPr>
    </w:p>
    <w:sectPr w:rsidR="00023B58" w:rsidRPr="000517CB" w:rsidSect="00072EAD">
      <w:headerReference w:type="even" r:id="rId23"/>
      <w:headerReference w:type="default" r:id="rId24"/>
      <w:footerReference w:type="default" r:id="rId25"/>
      <w:headerReference w:type="first" r:id="rId26"/>
      <w:type w:val="continuous"/>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4252" w:rsidRDefault="005F4252" w:rsidP="00A90598">
      <w:pPr>
        <w:spacing w:after="0" w:line="240" w:lineRule="auto"/>
      </w:pPr>
      <w:r>
        <w:separator/>
      </w:r>
    </w:p>
  </w:endnote>
  <w:endnote w:type="continuationSeparator" w:id="0">
    <w:p w:rsidR="005F4252" w:rsidRDefault="005F4252" w:rsidP="00A90598">
      <w:pPr>
        <w:spacing w:after="0" w:line="240" w:lineRule="auto"/>
      </w:pPr>
      <w:r>
        <w:continuationSeparator/>
      </w:r>
    </w:p>
  </w:endnote>
  <w:endnote w:type="continuationNotice" w:id="1">
    <w:p w:rsidR="005F4252" w:rsidRDefault="005F42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9209981"/>
      <w:docPartObj>
        <w:docPartGallery w:val="Page Numbers (Bottom of Page)"/>
        <w:docPartUnique/>
      </w:docPartObj>
    </w:sdtPr>
    <w:sdtEndPr>
      <w:rPr>
        <w:noProof/>
      </w:rPr>
    </w:sdtEndPr>
    <w:sdtContent>
      <w:p w:rsidR="00D85ADE" w:rsidRDefault="00D85ADE">
        <w:pPr>
          <w:pStyle w:val="Footer"/>
          <w:jc w:val="center"/>
        </w:pPr>
        <w:r>
          <w:fldChar w:fldCharType="begin"/>
        </w:r>
        <w:r>
          <w:instrText xml:space="preserve"> PAGE   \* MERGEFORMAT </w:instrText>
        </w:r>
        <w:r>
          <w:fldChar w:fldCharType="separate"/>
        </w:r>
        <w:r w:rsidR="00AE75B0">
          <w:rPr>
            <w:noProof/>
          </w:rPr>
          <w:t>2</w:t>
        </w:r>
        <w:r>
          <w:rPr>
            <w:noProof/>
          </w:rPr>
          <w:fldChar w:fldCharType="end"/>
        </w:r>
      </w:p>
    </w:sdtContent>
  </w:sdt>
  <w:p w:rsidR="00D5250D" w:rsidRDefault="00D52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112B" w:rsidRDefault="00A07262">
    <w:pPr>
      <w:pStyle w:val="Footer"/>
    </w:pPr>
    <w:r>
      <w:tab/>
    </w:r>
    <w:r w:rsidR="00EB383B">
      <w:t>2</w:t>
    </w:r>
    <w:r>
      <w:tab/>
    </w:r>
  </w:p>
  <w:p w:rsidR="00A07262" w:rsidRPr="0056112B" w:rsidRDefault="0056112B">
    <w:pPr>
      <w:pStyle w:val="Footer"/>
      <w:rPr>
        <w:sz w:val="20"/>
        <w:szCs w:val="20"/>
      </w:rPr>
    </w:pPr>
    <w:r>
      <w:tab/>
    </w:r>
    <w:r>
      <w:tab/>
    </w:r>
    <w:r w:rsidRPr="0056112B">
      <w:rPr>
        <w:sz w:val="20"/>
        <w:szCs w:val="20"/>
      </w:rPr>
      <w:t>Template Effective 8/1/20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9D3" w:rsidRDefault="00DE29D3" w:rsidP="00DE29D3">
    <w:pPr>
      <w:pStyle w:val="Footer"/>
      <w:ind w:left="3240" w:firstLine="3240"/>
      <w:jc w:val="center"/>
    </w:pPr>
  </w:p>
  <w:p w:rsidR="00DE29D3" w:rsidRDefault="00CE775A">
    <w:pPr>
      <w:pStyle w:val="Footer"/>
    </w:pPr>
    <w:r>
      <w:t>HR</w:t>
    </w:r>
    <w:r w:rsidR="00BA55C0">
      <w:t>L Initials _____________</w:t>
    </w:r>
    <w:r w:rsidR="00BA55C0">
      <w:tab/>
    </w:r>
    <w:r w:rsidR="00BA55C0">
      <w:tab/>
      <w:t>Res</w:t>
    </w:r>
    <w:r w:rsidR="00213B3A">
      <w:t xml:space="preserve">earch </w:t>
    </w:r>
    <w:r w:rsidR="00BA55C0">
      <w:t>Fac</w:t>
    </w:r>
    <w:r w:rsidR="00213B3A">
      <w:t>ulty</w:t>
    </w:r>
    <w:r w:rsidR="00BA55C0">
      <w:t xml:space="preserve"> HR Initials ___________</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383B" w:rsidRDefault="0056112B" w:rsidP="0056112B">
    <w:pPr>
      <w:pStyle w:val="Footer"/>
      <w:tabs>
        <w:tab w:val="left" w:pos="8460"/>
      </w:tabs>
    </w:pPr>
    <w:r>
      <w:tab/>
    </w:r>
    <w:sdt>
      <w:sdtPr>
        <w:id w:val="1102759375"/>
        <w:docPartObj>
          <w:docPartGallery w:val="Page Numbers (Bottom of Page)"/>
          <w:docPartUnique/>
        </w:docPartObj>
      </w:sdtPr>
      <w:sdtEndPr>
        <w:rPr>
          <w:noProof/>
        </w:rPr>
      </w:sdtEndPr>
      <w:sdtContent>
        <w:r w:rsidR="00EB383B">
          <w:fldChar w:fldCharType="begin"/>
        </w:r>
        <w:r w:rsidR="00EB383B">
          <w:instrText xml:space="preserve"> PAGE   \* MERGEFORMAT </w:instrText>
        </w:r>
        <w:r w:rsidR="00EB383B">
          <w:fldChar w:fldCharType="separate"/>
        </w:r>
        <w:r w:rsidR="00F05225">
          <w:rPr>
            <w:noProof/>
          </w:rPr>
          <w:t>5</w:t>
        </w:r>
        <w:r w:rsidR="00EB383B">
          <w:rPr>
            <w:noProof/>
          </w:rPr>
          <w:fldChar w:fldCharType="end"/>
        </w:r>
      </w:sdtContent>
    </w:sdt>
    <w:r>
      <w:rPr>
        <w:noProof/>
      </w:rPr>
      <w:tab/>
    </w:r>
  </w:p>
  <w:p w:rsidR="004C6C16" w:rsidRPr="0056112B" w:rsidRDefault="0056112B" w:rsidP="00686B6B">
    <w:pPr>
      <w:pStyle w:val="Footer"/>
      <w:rPr>
        <w:sz w:val="20"/>
        <w:szCs w:val="20"/>
      </w:rPr>
    </w:pPr>
    <w:r>
      <w:tab/>
    </w:r>
    <w:r>
      <w:tab/>
    </w:r>
    <w:r w:rsidRPr="0056112B">
      <w:rPr>
        <w:sz w:val="20"/>
        <w:szCs w:val="20"/>
      </w:rPr>
      <w:t>Template Effective 8/1/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4252" w:rsidRDefault="005F4252" w:rsidP="00A90598">
      <w:pPr>
        <w:spacing w:after="0" w:line="240" w:lineRule="auto"/>
      </w:pPr>
      <w:r>
        <w:separator/>
      </w:r>
    </w:p>
  </w:footnote>
  <w:footnote w:type="continuationSeparator" w:id="0">
    <w:p w:rsidR="005F4252" w:rsidRDefault="005F4252" w:rsidP="00A90598">
      <w:pPr>
        <w:spacing w:after="0" w:line="240" w:lineRule="auto"/>
      </w:pPr>
      <w:r>
        <w:continuationSeparator/>
      </w:r>
    </w:p>
  </w:footnote>
  <w:footnote w:type="continuationNotice" w:id="1">
    <w:p w:rsidR="005F4252" w:rsidRDefault="005F42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C16" w:rsidRPr="00F32D83" w:rsidRDefault="004C6C16" w:rsidP="00F32D83">
    <w:pPr>
      <w:pStyle w:val="Header"/>
      <w:jc w:val="right"/>
      <w:rPr>
        <w:rFonts w:ascii="Times New Roman" w:hAnsi="Times New Roman" w:cs="Times New Roman"/>
      </w:rPr>
    </w:pPr>
    <w:r>
      <w:rPr>
        <w:rFonts w:ascii="Book Antiqua" w:hAnsi="Book Antiqua"/>
        <w:b/>
        <w:noProof/>
      </w:rPr>
      <w:drawing>
        <wp:anchor distT="0" distB="0" distL="114300" distR="114300" simplePos="0" relativeHeight="251660288" behindDoc="0" locked="0" layoutInCell="1" allowOverlap="1" wp14:anchorId="2A35D87F" wp14:editId="6EBF58D9">
          <wp:simplePos x="0" y="0"/>
          <wp:positionH relativeFrom="margin">
            <wp:align>left</wp:align>
          </wp:positionH>
          <wp:positionV relativeFrom="paragraph">
            <wp:posOffset>-298340</wp:posOffset>
          </wp:positionV>
          <wp:extent cx="2107824" cy="426720"/>
          <wp:effectExtent l="0" t="0" r="6985" b="0"/>
          <wp:wrapThrough wrapText="bothSides">
            <wp:wrapPolygon edited="0">
              <wp:start x="0" y="0"/>
              <wp:lineTo x="0" y="20250"/>
              <wp:lineTo x="21476" y="20250"/>
              <wp:lineTo x="21476"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7824" cy="426720"/>
                  </a:xfrm>
                  <a:prstGeom prst="rect">
                    <a:avLst/>
                  </a:prstGeom>
                </pic:spPr>
              </pic:pic>
            </a:graphicData>
          </a:graphic>
          <wp14:sizeRelH relativeFrom="page">
            <wp14:pctWidth>0</wp14:pctWidth>
          </wp14:sizeRelH>
          <wp14:sizeRelV relativeFrom="page">
            <wp14:pctHeight>0</wp14:pctHeight>
          </wp14:sizeRelV>
        </wp:anchor>
      </w:drawing>
    </w:r>
    <w:sdt>
      <w:sdtPr>
        <w:rPr>
          <w:rFonts w:ascii="Times New Roman" w:hAnsi="Times New Roman" w:cs="Times New Roman"/>
        </w:rPr>
        <w:id w:val="-486705964"/>
        <w:placeholder>
          <w:docPart w:val="DefaultPlaceholder_1081868574"/>
        </w:placeholder>
        <w:text/>
      </w:sdtPr>
      <w:sdtEndP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C16" w:rsidRDefault="004C6C16">
    <w:pPr>
      <w:pStyle w:val="Header"/>
    </w:pPr>
    <w:r>
      <w:rPr>
        <w:rFonts w:ascii="Book Antiqua" w:hAnsi="Book Antiqua"/>
        <w:b/>
        <w:noProof/>
      </w:rPr>
      <w:drawing>
        <wp:anchor distT="0" distB="0" distL="114300" distR="114300" simplePos="0" relativeHeight="251658240" behindDoc="0" locked="0" layoutInCell="1" allowOverlap="1" wp14:anchorId="3DC07F6F" wp14:editId="1CE58FE1">
          <wp:simplePos x="0" y="0"/>
          <wp:positionH relativeFrom="margin">
            <wp:align>left</wp:align>
          </wp:positionH>
          <wp:positionV relativeFrom="paragraph">
            <wp:posOffset>-317390</wp:posOffset>
          </wp:positionV>
          <wp:extent cx="2107824" cy="426720"/>
          <wp:effectExtent l="0" t="0" r="6985" b="0"/>
          <wp:wrapThrough wrapText="bothSides">
            <wp:wrapPolygon edited="0">
              <wp:start x="0" y="0"/>
              <wp:lineTo x="0" y="20250"/>
              <wp:lineTo x="21476" y="20250"/>
              <wp:lineTo x="21476"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7824" cy="42672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50D" w:rsidRDefault="00D525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50D" w:rsidRDefault="00D525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50D" w:rsidRDefault="00D5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51C2"/>
    <w:multiLevelType w:val="hybridMultilevel"/>
    <w:tmpl w:val="172899A6"/>
    <w:lvl w:ilvl="0" w:tplc="8AC8C5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21854"/>
    <w:multiLevelType w:val="hybridMultilevel"/>
    <w:tmpl w:val="87F67A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34EEA"/>
    <w:multiLevelType w:val="hybridMultilevel"/>
    <w:tmpl w:val="E7F40E5E"/>
    <w:lvl w:ilvl="0" w:tplc="9DB23216">
      <w:start w:val="1"/>
      <w:numFmt w:val="lowerLetter"/>
      <w:pStyle w:val="ListParagraph"/>
      <w:lvlText w:val="(%1)"/>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30F8A"/>
    <w:multiLevelType w:val="hybridMultilevel"/>
    <w:tmpl w:val="8AEC0D80"/>
    <w:lvl w:ilvl="0" w:tplc="14CAF4FE">
      <w:start w:val="7"/>
      <w:numFmt w:val="decimal"/>
      <w:lvlText w:val="%1."/>
      <w:lvlJc w:val="left"/>
      <w:pPr>
        <w:ind w:left="393" w:hanging="282"/>
      </w:pPr>
      <w:rPr>
        <w:rFonts w:ascii="Arial" w:eastAsia="Arial" w:hAnsi="Arial" w:hint="default"/>
        <w:spacing w:val="-1"/>
        <w:w w:val="102"/>
        <w:sz w:val="19"/>
        <w:szCs w:val="19"/>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D04571"/>
    <w:multiLevelType w:val="hybridMultilevel"/>
    <w:tmpl w:val="90BC0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31E80"/>
    <w:multiLevelType w:val="multilevel"/>
    <w:tmpl w:val="AB880810"/>
    <w:styleLink w:val="Style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69D14BA5"/>
    <w:multiLevelType w:val="multilevel"/>
    <w:tmpl w:val="AB880810"/>
    <w:numStyleLink w:val="Style1"/>
  </w:abstractNum>
  <w:abstractNum w:abstractNumId="7" w15:restartNumberingAfterBreak="0">
    <w:nsid w:val="6F3F15A8"/>
    <w:multiLevelType w:val="hybridMultilevel"/>
    <w:tmpl w:val="855C828A"/>
    <w:lvl w:ilvl="0" w:tplc="B954852C">
      <w:start w:val="7"/>
      <w:numFmt w:val="decimal"/>
      <w:lvlText w:val="%1."/>
      <w:lvlJc w:val="left"/>
      <w:pPr>
        <w:ind w:left="774" w:hanging="360"/>
      </w:pPr>
      <w:rPr>
        <w:rFonts w:hint="default"/>
        <w:b w:val="0"/>
        <w:sz w:val="20"/>
      </w:r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78EC41D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B4B3E3D"/>
    <w:multiLevelType w:val="hybridMultilevel"/>
    <w:tmpl w:val="80C6AF6E"/>
    <w:lvl w:ilvl="0" w:tplc="5F0E1550">
      <w:start w:val="1"/>
      <w:numFmt w:val="decimal"/>
      <w:lvlText w:val="%1."/>
      <w:lvlJc w:val="left"/>
      <w:pPr>
        <w:ind w:left="120" w:hanging="282"/>
      </w:pPr>
      <w:rPr>
        <w:rFonts w:ascii="Arial" w:eastAsia="Arial" w:hAnsi="Arial" w:hint="default"/>
        <w:spacing w:val="-1"/>
        <w:w w:val="102"/>
        <w:sz w:val="19"/>
        <w:szCs w:val="19"/>
      </w:rPr>
    </w:lvl>
    <w:lvl w:ilvl="1" w:tplc="1DA0F92A">
      <w:start w:val="1"/>
      <w:numFmt w:val="lowerLetter"/>
      <w:lvlText w:val="%2."/>
      <w:lvlJc w:val="left"/>
      <w:pPr>
        <w:ind w:left="895" w:hanging="360"/>
      </w:pPr>
      <w:rPr>
        <w:rFonts w:ascii="Times New Roman" w:eastAsia="Times New Roman" w:hAnsi="Times New Roman" w:hint="default"/>
        <w:spacing w:val="-1"/>
        <w:sz w:val="24"/>
        <w:szCs w:val="24"/>
      </w:rPr>
    </w:lvl>
    <w:lvl w:ilvl="2" w:tplc="6108F5FA">
      <w:start w:val="1"/>
      <w:numFmt w:val="bullet"/>
      <w:lvlText w:val="•"/>
      <w:lvlJc w:val="left"/>
      <w:pPr>
        <w:ind w:left="1908" w:hanging="360"/>
      </w:pPr>
      <w:rPr>
        <w:rFonts w:hint="default"/>
      </w:rPr>
    </w:lvl>
    <w:lvl w:ilvl="3" w:tplc="26AE45FA">
      <w:start w:val="1"/>
      <w:numFmt w:val="bullet"/>
      <w:lvlText w:val="•"/>
      <w:lvlJc w:val="left"/>
      <w:pPr>
        <w:ind w:left="2922" w:hanging="360"/>
      </w:pPr>
      <w:rPr>
        <w:rFonts w:hint="default"/>
      </w:rPr>
    </w:lvl>
    <w:lvl w:ilvl="4" w:tplc="E2A0A3C2">
      <w:start w:val="1"/>
      <w:numFmt w:val="bullet"/>
      <w:lvlText w:val="•"/>
      <w:lvlJc w:val="left"/>
      <w:pPr>
        <w:ind w:left="3936" w:hanging="360"/>
      </w:pPr>
      <w:rPr>
        <w:rFonts w:hint="default"/>
      </w:rPr>
    </w:lvl>
    <w:lvl w:ilvl="5" w:tplc="DF4CED86">
      <w:start w:val="1"/>
      <w:numFmt w:val="bullet"/>
      <w:lvlText w:val="•"/>
      <w:lvlJc w:val="left"/>
      <w:pPr>
        <w:ind w:left="4950" w:hanging="360"/>
      </w:pPr>
      <w:rPr>
        <w:rFonts w:hint="default"/>
      </w:rPr>
    </w:lvl>
    <w:lvl w:ilvl="6" w:tplc="F58EDF92">
      <w:start w:val="1"/>
      <w:numFmt w:val="bullet"/>
      <w:lvlText w:val="•"/>
      <w:lvlJc w:val="left"/>
      <w:pPr>
        <w:ind w:left="5964" w:hanging="360"/>
      </w:pPr>
      <w:rPr>
        <w:rFonts w:hint="default"/>
      </w:rPr>
    </w:lvl>
    <w:lvl w:ilvl="7" w:tplc="A710C394">
      <w:start w:val="1"/>
      <w:numFmt w:val="bullet"/>
      <w:lvlText w:val="•"/>
      <w:lvlJc w:val="left"/>
      <w:pPr>
        <w:ind w:left="6978" w:hanging="360"/>
      </w:pPr>
      <w:rPr>
        <w:rFonts w:hint="default"/>
      </w:rPr>
    </w:lvl>
    <w:lvl w:ilvl="8" w:tplc="8BD0470C">
      <w:start w:val="1"/>
      <w:numFmt w:val="bullet"/>
      <w:lvlText w:val="•"/>
      <w:lvlJc w:val="left"/>
      <w:pPr>
        <w:ind w:left="7992" w:hanging="360"/>
      </w:pPr>
      <w:rPr>
        <w:rFonts w:hint="default"/>
      </w:rPr>
    </w:lvl>
  </w:abstractNum>
  <w:abstractNum w:abstractNumId="10" w15:restartNumberingAfterBreak="0">
    <w:nsid w:val="7ECA501A"/>
    <w:multiLevelType w:val="hybridMultilevel"/>
    <w:tmpl w:val="995874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FA35398"/>
    <w:multiLevelType w:val="hybridMultilevel"/>
    <w:tmpl w:val="FD589D4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10"/>
  </w:num>
  <w:num w:numId="2">
    <w:abstractNumId w:val="4"/>
  </w:num>
  <w:num w:numId="3">
    <w:abstractNumId w:val="11"/>
  </w:num>
  <w:num w:numId="4">
    <w:abstractNumId w:val="2"/>
  </w:num>
  <w:num w:numId="5">
    <w:abstractNumId w:val="2"/>
    <w:lvlOverride w:ilvl="0">
      <w:startOverride w:val="1"/>
    </w:lvlOverride>
  </w:num>
  <w:num w:numId="6">
    <w:abstractNumId w:val="1"/>
  </w:num>
  <w:num w:numId="7">
    <w:abstractNumId w:val="9"/>
  </w:num>
  <w:num w:numId="8">
    <w:abstractNumId w:val="3"/>
  </w:num>
  <w:num w:numId="9">
    <w:abstractNumId w:val="7"/>
  </w:num>
  <w:num w:numId="10">
    <w:abstractNumId w:val="0"/>
  </w:num>
  <w:num w:numId="11">
    <w:abstractNumId w:val="6"/>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Nza2MDI2MjWzNDRW0lEKTi0uzszPAykwrQUAzaxs2ywAAAA="/>
  </w:docVars>
  <w:rsids>
    <w:rsidRoot w:val="0045663C"/>
    <w:rsid w:val="00002802"/>
    <w:rsid w:val="00004DB3"/>
    <w:rsid w:val="00010AB3"/>
    <w:rsid w:val="000161E9"/>
    <w:rsid w:val="00017E22"/>
    <w:rsid w:val="00017FE0"/>
    <w:rsid w:val="00023B58"/>
    <w:rsid w:val="00026268"/>
    <w:rsid w:val="000329B5"/>
    <w:rsid w:val="00035011"/>
    <w:rsid w:val="00035FFF"/>
    <w:rsid w:val="000360E8"/>
    <w:rsid w:val="0003794C"/>
    <w:rsid w:val="00040B63"/>
    <w:rsid w:val="000467F4"/>
    <w:rsid w:val="00047430"/>
    <w:rsid w:val="000517CB"/>
    <w:rsid w:val="00054F89"/>
    <w:rsid w:val="00057914"/>
    <w:rsid w:val="00072EAD"/>
    <w:rsid w:val="000762B1"/>
    <w:rsid w:val="00077181"/>
    <w:rsid w:val="00080897"/>
    <w:rsid w:val="0009141C"/>
    <w:rsid w:val="00096677"/>
    <w:rsid w:val="000974AC"/>
    <w:rsid w:val="00097EDB"/>
    <w:rsid w:val="000B2749"/>
    <w:rsid w:val="000B4B30"/>
    <w:rsid w:val="000B4D53"/>
    <w:rsid w:val="000B5C6E"/>
    <w:rsid w:val="000C2B33"/>
    <w:rsid w:val="000D0A12"/>
    <w:rsid w:val="000E30E4"/>
    <w:rsid w:val="000E6283"/>
    <w:rsid w:val="000E6A7A"/>
    <w:rsid w:val="000F3971"/>
    <w:rsid w:val="000F4085"/>
    <w:rsid w:val="001050BA"/>
    <w:rsid w:val="00105FC9"/>
    <w:rsid w:val="001067BF"/>
    <w:rsid w:val="00110E66"/>
    <w:rsid w:val="00121F42"/>
    <w:rsid w:val="00136CC9"/>
    <w:rsid w:val="00140CF3"/>
    <w:rsid w:val="00145C9F"/>
    <w:rsid w:val="00146675"/>
    <w:rsid w:val="001502A4"/>
    <w:rsid w:val="00154425"/>
    <w:rsid w:val="001570BC"/>
    <w:rsid w:val="00157789"/>
    <w:rsid w:val="00160944"/>
    <w:rsid w:val="001701F7"/>
    <w:rsid w:val="0017156B"/>
    <w:rsid w:val="0017208F"/>
    <w:rsid w:val="00180FD7"/>
    <w:rsid w:val="001810F9"/>
    <w:rsid w:val="0018146D"/>
    <w:rsid w:val="00181C68"/>
    <w:rsid w:val="001845D2"/>
    <w:rsid w:val="0018749F"/>
    <w:rsid w:val="00187602"/>
    <w:rsid w:val="001931BC"/>
    <w:rsid w:val="001A09A9"/>
    <w:rsid w:val="001A2412"/>
    <w:rsid w:val="001A31F9"/>
    <w:rsid w:val="001A46E6"/>
    <w:rsid w:val="001A6ED4"/>
    <w:rsid w:val="001A6F94"/>
    <w:rsid w:val="001A745C"/>
    <w:rsid w:val="001B5C2B"/>
    <w:rsid w:val="001B5DDB"/>
    <w:rsid w:val="001B7CFF"/>
    <w:rsid w:val="001C340A"/>
    <w:rsid w:val="001C4C82"/>
    <w:rsid w:val="001D1E85"/>
    <w:rsid w:val="001E2A00"/>
    <w:rsid w:val="001E4840"/>
    <w:rsid w:val="001E50ED"/>
    <w:rsid w:val="001E69AE"/>
    <w:rsid w:val="001F2031"/>
    <w:rsid w:val="001F4369"/>
    <w:rsid w:val="002055A9"/>
    <w:rsid w:val="00213B3A"/>
    <w:rsid w:val="002233EE"/>
    <w:rsid w:val="002273B5"/>
    <w:rsid w:val="0022769D"/>
    <w:rsid w:val="00227A12"/>
    <w:rsid w:val="00234EFD"/>
    <w:rsid w:val="002530C5"/>
    <w:rsid w:val="00257539"/>
    <w:rsid w:val="0026609B"/>
    <w:rsid w:val="0027239F"/>
    <w:rsid w:val="00272B80"/>
    <w:rsid w:val="002744DF"/>
    <w:rsid w:val="00280E20"/>
    <w:rsid w:val="00284550"/>
    <w:rsid w:val="00287B83"/>
    <w:rsid w:val="0029539A"/>
    <w:rsid w:val="002A153D"/>
    <w:rsid w:val="002A1F25"/>
    <w:rsid w:val="002A4642"/>
    <w:rsid w:val="002B2D49"/>
    <w:rsid w:val="002B5265"/>
    <w:rsid w:val="002B6D46"/>
    <w:rsid w:val="002C007A"/>
    <w:rsid w:val="002C0753"/>
    <w:rsid w:val="002C79F9"/>
    <w:rsid w:val="002C7D1B"/>
    <w:rsid w:val="002D02C8"/>
    <w:rsid w:val="002D110D"/>
    <w:rsid w:val="002D7D08"/>
    <w:rsid w:val="002E77F0"/>
    <w:rsid w:val="002F25A0"/>
    <w:rsid w:val="002F37A7"/>
    <w:rsid w:val="002F4C94"/>
    <w:rsid w:val="00301F97"/>
    <w:rsid w:val="003043B9"/>
    <w:rsid w:val="00313E6D"/>
    <w:rsid w:val="00315566"/>
    <w:rsid w:val="003173AE"/>
    <w:rsid w:val="0032622B"/>
    <w:rsid w:val="00326948"/>
    <w:rsid w:val="00331EB1"/>
    <w:rsid w:val="00336FE4"/>
    <w:rsid w:val="0034006D"/>
    <w:rsid w:val="00341149"/>
    <w:rsid w:val="00346C8F"/>
    <w:rsid w:val="00354652"/>
    <w:rsid w:val="00355FDD"/>
    <w:rsid w:val="00356393"/>
    <w:rsid w:val="00356958"/>
    <w:rsid w:val="0036048B"/>
    <w:rsid w:val="003640C3"/>
    <w:rsid w:val="00370953"/>
    <w:rsid w:val="00373546"/>
    <w:rsid w:val="00374F32"/>
    <w:rsid w:val="00382E90"/>
    <w:rsid w:val="003B150F"/>
    <w:rsid w:val="003B15A1"/>
    <w:rsid w:val="003B3594"/>
    <w:rsid w:val="003B402B"/>
    <w:rsid w:val="003C0318"/>
    <w:rsid w:val="003C4572"/>
    <w:rsid w:val="003D0FB0"/>
    <w:rsid w:val="003D1ADC"/>
    <w:rsid w:val="003D28B7"/>
    <w:rsid w:val="003D36B9"/>
    <w:rsid w:val="003D48C1"/>
    <w:rsid w:val="003D7D90"/>
    <w:rsid w:val="003E05C1"/>
    <w:rsid w:val="003E17D8"/>
    <w:rsid w:val="003E40F3"/>
    <w:rsid w:val="003E74A4"/>
    <w:rsid w:val="003F1920"/>
    <w:rsid w:val="003F1927"/>
    <w:rsid w:val="003F26E8"/>
    <w:rsid w:val="003F5240"/>
    <w:rsid w:val="00401713"/>
    <w:rsid w:val="00403370"/>
    <w:rsid w:val="004052F2"/>
    <w:rsid w:val="004116DA"/>
    <w:rsid w:val="00412AE8"/>
    <w:rsid w:val="00416233"/>
    <w:rsid w:val="00420242"/>
    <w:rsid w:val="00420324"/>
    <w:rsid w:val="00434ACC"/>
    <w:rsid w:val="00437800"/>
    <w:rsid w:val="004448DE"/>
    <w:rsid w:val="00445C55"/>
    <w:rsid w:val="0045055C"/>
    <w:rsid w:val="00454B07"/>
    <w:rsid w:val="0045663C"/>
    <w:rsid w:val="00457BA6"/>
    <w:rsid w:val="004649C1"/>
    <w:rsid w:val="0046516E"/>
    <w:rsid w:val="00465FC0"/>
    <w:rsid w:val="004725DF"/>
    <w:rsid w:val="00473630"/>
    <w:rsid w:val="00486906"/>
    <w:rsid w:val="00487C6E"/>
    <w:rsid w:val="004909CE"/>
    <w:rsid w:val="004935C4"/>
    <w:rsid w:val="00497A5D"/>
    <w:rsid w:val="004A02D7"/>
    <w:rsid w:val="004A4C84"/>
    <w:rsid w:val="004B277B"/>
    <w:rsid w:val="004B2BD4"/>
    <w:rsid w:val="004B5A16"/>
    <w:rsid w:val="004C092C"/>
    <w:rsid w:val="004C6C16"/>
    <w:rsid w:val="004D16A1"/>
    <w:rsid w:val="004D6B6D"/>
    <w:rsid w:val="004E2604"/>
    <w:rsid w:val="004E4A2F"/>
    <w:rsid w:val="004F17AB"/>
    <w:rsid w:val="004F6C2A"/>
    <w:rsid w:val="004F7624"/>
    <w:rsid w:val="00501813"/>
    <w:rsid w:val="00502F7B"/>
    <w:rsid w:val="00503F12"/>
    <w:rsid w:val="00504976"/>
    <w:rsid w:val="00504A06"/>
    <w:rsid w:val="0050596F"/>
    <w:rsid w:val="00507763"/>
    <w:rsid w:val="00507E3E"/>
    <w:rsid w:val="00513155"/>
    <w:rsid w:val="00513FEB"/>
    <w:rsid w:val="005148E7"/>
    <w:rsid w:val="00516E6B"/>
    <w:rsid w:val="00522F6F"/>
    <w:rsid w:val="00523573"/>
    <w:rsid w:val="00524290"/>
    <w:rsid w:val="00535495"/>
    <w:rsid w:val="00543262"/>
    <w:rsid w:val="00543E7F"/>
    <w:rsid w:val="00544A02"/>
    <w:rsid w:val="00545D7A"/>
    <w:rsid w:val="0054730B"/>
    <w:rsid w:val="005474DD"/>
    <w:rsid w:val="0055290E"/>
    <w:rsid w:val="00555845"/>
    <w:rsid w:val="005563E0"/>
    <w:rsid w:val="0056112B"/>
    <w:rsid w:val="00562ABB"/>
    <w:rsid w:val="005663AF"/>
    <w:rsid w:val="005705E5"/>
    <w:rsid w:val="005714B8"/>
    <w:rsid w:val="005733E8"/>
    <w:rsid w:val="005741A3"/>
    <w:rsid w:val="0057710A"/>
    <w:rsid w:val="00580A98"/>
    <w:rsid w:val="00585863"/>
    <w:rsid w:val="005868ED"/>
    <w:rsid w:val="0059106D"/>
    <w:rsid w:val="005A4160"/>
    <w:rsid w:val="005A78F2"/>
    <w:rsid w:val="005B24BB"/>
    <w:rsid w:val="005B578A"/>
    <w:rsid w:val="005B608D"/>
    <w:rsid w:val="005B6F4C"/>
    <w:rsid w:val="005B71A0"/>
    <w:rsid w:val="005C18BB"/>
    <w:rsid w:val="005C528D"/>
    <w:rsid w:val="005C54B7"/>
    <w:rsid w:val="005C6863"/>
    <w:rsid w:val="005D3A34"/>
    <w:rsid w:val="005D53B0"/>
    <w:rsid w:val="005D7F7F"/>
    <w:rsid w:val="005E35D6"/>
    <w:rsid w:val="005E4C6C"/>
    <w:rsid w:val="005E5633"/>
    <w:rsid w:val="005F4252"/>
    <w:rsid w:val="005F494A"/>
    <w:rsid w:val="005F6DFC"/>
    <w:rsid w:val="005F6F32"/>
    <w:rsid w:val="005F7D80"/>
    <w:rsid w:val="00603E31"/>
    <w:rsid w:val="00604638"/>
    <w:rsid w:val="00604BD2"/>
    <w:rsid w:val="006106A1"/>
    <w:rsid w:val="0061303D"/>
    <w:rsid w:val="006234C0"/>
    <w:rsid w:val="00625183"/>
    <w:rsid w:val="006268C5"/>
    <w:rsid w:val="00627D73"/>
    <w:rsid w:val="00631F1C"/>
    <w:rsid w:val="00633878"/>
    <w:rsid w:val="00635367"/>
    <w:rsid w:val="00640772"/>
    <w:rsid w:val="00651F0A"/>
    <w:rsid w:val="00653C31"/>
    <w:rsid w:val="00654181"/>
    <w:rsid w:val="00656494"/>
    <w:rsid w:val="006577B9"/>
    <w:rsid w:val="0065783F"/>
    <w:rsid w:val="00657EA8"/>
    <w:rsid w:val="00667CEF"/>
    <w:rsid w:val="00670584"/>
    <w:rsid w:val="00670AD6"/>
    <w:rsid w:val="006716EC"/>
    <w:rsid w:val="00682267"/>
    <w:rsid w:val="006840F5"/>
    <w:rsid w:val="00686B6B"/>
    <w:rsid w:val="006901ED"/>
    <w:rsid w:val="006B25D2"/>
    <w:rsid w:val="006B3EC0"/>
    <w:rsid w:val="006C4ACE"/>
    <w:rsid w:val="006C5927"/>
    <w:rsid w:val="006C5A64"/>
    <w:rsid w:val="006C66C6"/>
    <w:rsid w:val="006E2744"/>
    <w:rsid w:val="006E541A"/>
    <w:rsid w:val="006F28A5"/>
    <w:rsid w:val="006F2EF0"/>
    <w:rsid w:val="00704F56"/>
    <w:rsid w:val="00711A55"/>
    <w:rsid w:val="00712165"/>
    <w:rsid w:val="007144F0"/>
    <w:rsid w:val="00716024"/>
    <w:rsid w:val="00726DEC"/>
    <w:rsid w:val="00727644"/>
    <w:rsid w:val="00730659"/>
    <w:rsid w:val="00747320"/>
    <w:rsid w:val="00747607"/>
    <w:rsid w:val="007505CC"/>
    <w:rsid w:val="00750708"/>
    <w:rsid w:val="0075439B"/>
    <w:rsid w:val="00760509"/>
    <w:rsid w:val="00771D53"/>
    <w:rsid w:val="007775A2"/>
    <w:rsid w:val="00780185"/>
    <w:rsid w:val="00781DB4"/>
    <w:rsid w:val="00790315"/>
    <w:rsid w:val="0079210C"/>
    <w:rsid w:val="00792120"/>
    <w:rsid w:val="007A0932"/>
    <w:rsid w:val="007B3D5F"/>
    <w:rsid w:val="007B46ED"/>
    <w:rsid w:val="007B6E36"/>
    <w:rsid w:val="007B7A75"/>
    <w:rsid w:val="007C3663"/>
    <w:rsid w:val="007D2EF3"/>
    <w:rsid w:val="007D79E3"/>
    <w:rsid w:val="007E45AC"/>
    <w:rsid w:val="007F1828"/>
    <w:rsid w:val="00802738"/>
    <w:rsid w:val="00804922"/>
    <w:rsid w:val="0081024B"/>
    <w:rsid w:val="00810681"/>
    <w:rsid w:val="008142AE"/>
    <w:rsid w:val="008147FB"/>
    <w:rsid w:val="00820DC1"/>
    <w:rsid w:val="00821132"/>
    <w:rsid w:val="00830B47"/>
    <w:rsid w:val="00831B36"/>
    <w:rsid w:val="0083284A"/>
    <w:rsid w:val="00834B40"/>
    <w:rsid w:val="00835F72"/>
    <w:rsid w:val="0083673E"/>
    <w:rsid w:val="00837191"/>
    <w:rsid w:val="00840549"/>
    <w:rsid w:val="00841240"/>
    <w:rsid w:val="00847C13"/>
    <w:rsid w:val="008565E7"/>
    <w:rsid w:val="00856632"/>
    <w:rsid w:val="00856D72"/>
    <w:rsid w:val="00860F4B"/>
    <w:rsid w:val="00872EBC"/>
    <w:rsid w:val="00877E58"/>
    <w:rsid w:val="008810DC"/>
    <w:rsid w:val="00881E55"/>
    <w:rsid w:val="0088470E"/>
    <w:rsid w:val="00884745"/>
    <w:rsid w:val="008936A4"/>
    <w:rsid w:val="00893DC9"/>
    <w:rsid w:val="008A1908"/>
    <w:rsid w:val="008A2747"/>
    <w:rsid w:val="008A3F5A"/>
    <w:rsid w:val="008B0180"/>
    <w:rsid w:val="008B0A63"/>
    <w:rsid w:val="008C0088"/>
    <w:rsid w:val="008C432F"/>
    <w:rsid w:val="008C4721"/>
    <w:rsid w:val="008C617C"/>
    <w:rsid w:val="008D1B35"/>
    <w:rsid w:val="008D229A"/>
    <w:rsid w:val="008E14EC"/>
    <w:rsid w:val="008E6EBF"/>
    <w:rsid w:val="008F36FA"/>
    <w:rsid w:val="008F5E56"/>
    <w:rsid w:val="00901187"/>
    <w:rsid w:val="00912EA7"/>
    <w:rsid w:val="009149A9"/>
    <w:rsid w:val="00927B98"/>
    <w:rsid w:val="00931BF6"/>
    <w:rsid w:val="009355DF"/>
    <w:rsid w:val="009364CA"/>
    <w:rsid w:val="009378F0"/>
    <w:rsid w:val="00943B7D"/>
    <w:rsid w:val="00954328"/>
    <w:rsid w:val="009546CD"/>
    <w:rsid w:val="00954FBB"/>
    <w:rsid w:val="00955DF4"/>
    <w:rsid w:val="009628DA"/>
    <w:rsid w:val="00962BA1"/>
    <w:rsid w:val="009675F1"/>
    <w:rsid w:val="00970CA1"/>
    <w:rsid w:val="00984B73"/>
    <w:rsid w:val="00986569"/>
    <w:rsid w:val="00986D6E"/>
    <w:rsid w:val="009876FC"/>
    <w:rsid w:val="00993C60"/>
    <w:rsid w:val="009A020A"/>
    <w:rsid w:val="009A1320"/>
    <w:rsid w:val="009A567E"/>
    <w:rsid w:val="009B3526"/>
    <w:rsid w:val="009C1F42"/>
    <w:rsid w:val="009C3AAD"/>
    <w:rsid w:val="009C42E6"/>
    <w:rsid w:val="009D4CC9"/>
    <w:rsid w:val="009D571A"/>
    <w:rsid w:val="009E6773"/>
    <w:rsid w:val="009F35B3"/>
    <w:rsid w:val="009F3AF6"/>
    <w:rsid w:val="00A06734"/>
    <w:rsid w:val="00A07262"/>
    <w:rsid w:val="00A13817"/>
    <w:rsid w:val="00A150BA"/>
    <w:rsid w:val="00A153D1"/>
    <w:rsid w:val="00A20EBF"/>
    <w:rsid w:val="00A21049"/>
    <w:rsid w:val="00A22190"/>
    <w:rsid w:val="00A22FBE"/>
    <w:rsid w:val="00A2577E"/>
    <w:rsid w:val="00A2741F"/>
    <w:rsid w:val="00A33ED5"/>
    <w:rsid w:val="00A37057"/>
    <w:rsid w:val="00A3772E"/>
    <w:rsid w:val="00A377CD"/>
    <w:rsid w:val="00A43A82"/>
    <w:rsid w:val="00A46C8B"/>
    <w:rsid w:val="00A501C8"/>
    <w:rsid w:val="00A50B58"/>
    <w:rsid w:val="00A51423"/>
    <w:rsid w:val="00A65A20"/>
    <w:rsid w:val="00A71DB7"/>
    <w:rsid w:val="00A72931"/>
    <w:rsid w:val="00A73A55"/>
    <w:rsid w:val="00A84956"/>
    <w:rsid w:val="00A90598"/>
    <w:rsid w:val="00A93287"/>
    <w:rsid w:val="00A93ED1"/>
    <w:rsid w:val="00A9627B"/>
    <w:rsid w:val="00A969AA"/>
    <w:rsid w:val="00AA048F"/>
    <w:rsid w:val="00AA1FAD"/>
    <w:rsid w:val="00AB243E"/>
    <w:rsid w:val="00AB6F31"/>
    <w:rsid w:val="00AC3E7B"/>
    <w:rsid w:val="00AC7F8D"/>
    <w:rsid w:val="00AD50FB"/>
    <w:rsid w:val="00AE75B0"/>
    <w:rsid w:val="00AF0E02"/>
    <w:rsid w:val="00AF5AFE"/>
    <w:rsid w:val="00AF6A14"/>
    <w:rsid w:val="00B01A2C"/>
    <w:rsid w:val="00B05AA2"/>
    <w:rsid w:val="00B05DF0"/>
    <w:rsid w:val="00B129B0"/>
    <w:rsid w:val="00B21250"/>
    <w:rsid w:val="00B2220E"/>
    <w:rsid w:val="00B23810"/>
    <w:rsid w:val="00B23909"/>
    <w:rsid w:val="00B24309"/>
    <w:rsid w:val="00B377FF"/>
    <w:rsid w:val="00B56938"/>
    <w:rsid w:val="00B61C3F"/>
    <w:rsid w:val="00B62835"/>
    <w:rsid w:val="00B62C7D"/>
    <w:rsid w:val="00B74477"/>
    <w:rsid w:val="00B76193"/>
    <w:rsid w:val="00B82482"/>
    <w:rsid w:val="00B834B2"/>
    <w:rsid w:val="00B83FA7"/>
    <w:rsid w:val="00B85080"/>
    <w:rsid w:val="00B91620"/>
    <w:rsid w:val="00B97310"/>
    <w:rsid w:val="00B97ABB"/>
    <w:rsid w:val="00BA1498"/>
    <w:rsid w:val="00BA55C0"/>
    <w:rsid w:val="00BA639F"/>
    <w:rsid w:val="00BA7D65"/>
    <w:rsid w:val="00BB15EC"/>
    <w:rsid w:val="00BB6459"/>
    <w:rsid w:val="00BB76F9"/>
    <w:rsid w:val="00BD02DD"/>
    <w:rsid w:val="00BD10FC"/>
    <w:rsid w:val="00BD3026"/>
    <w:rsid w:val="00BD31BD"/>
    <w:rsid w:val="00BD3953"/>
    <w:rsid w:val="00BE0A36"/>
    <w:rsid w:val="00BE2713"/>
    <w:rsid w:val="00BE4192"/>
    <w:rsid w:val="00BF0B07"/>
    <w:rsid w:val="00BF0E0F"/>
    <w:rsid w:val="00BF47E8"/>
    <w:rsid w:val="00C00B7F"/>
    <w:rsid w:val="00C01CB3"/>
    <w:rsid w:val="00C05A84"/>
    <w:rsid w:val="00C118FB"/>
    <w:rsid w:val="00C12148"/>
    <w:rsid w:val="00C1673E"/>
    <w:rsid w:val="00C22A0A"/>
    <w:rsid w:val="00C23726"/>
    <w:rsid w:val="00C33A99"/>
    <w:rsid w:val="00C35A22"/>
    <w:rsid w:val="00C35C9A"/>
    <w:rsid w:val="00C37F49"/>
    <w:rsid w:val="00C400D8"/>
    <w:rsid w:val="00C4070A"/>
    <w:rsid w:val="00C45C7C"/>
    <w:rsid w:val="00C63B57"/>
    <w:rsid w:val="00C645B3"/>
    <w:rsid w:val="00C66AB0"/>
    <w:rsid w:val="00C67A5C"/>
    <w:rsid w:val="00C71EEE"/>
    <w:rsid w:val="00C73D2F"/>
    <w:rsid w:val="00C84EA9"/>
    <w:rsid w:val="00C85D76"/>
    <w:rsid w:val="00C91F07"/>
    <w:rsid w:val="00C925B3"/>
    <w:rsid w:val="00C9325C"/>
    <w:rsid w:val="00C9602E"/>
    <w:rsid w:val="00CA719E"/>
    <w:rsid w:val="00CA7585"/>
    <w:rsid w:val="00CB12C0"/>
    <w:rsid w:val="00CB48A0"/>
    <w:rsid w:val="00CB5D6F"/>
    <w:rsid w:val="00CC5037"/>
    <w:rsid w:val="00CE0F15"/>
    <w:rsid w:val="00CE0F76"/>
    <w:rsid w:val="00CE1386"/>
    <w:rsid w:val="00CE63D9"/>
    <w:rsid w:val="00CE775A"/>
    <w:rsid w:val="00CE7827"/>
    <w:rsid w:val="00CF34AF"/>
    <w:rsid w:val="00CF5FE8"/>
    <w:rsid w:val="00D040F7"/>
    <w:rsid w:val="00D04E0E"/>
    <w:rsid w:val="00D06287"/>
    <w:rsid w:val="00D11729"/>
    <w:rsid w:val="00D22F09"/>
    <w:rsid w:val="00D26B51"/>
    <w:rsid w:val="00D333AC"/>
    <w:rsid w:val="00D3585B"/>
    <w:rsid w:val="00D37C45"/>
    <w:rsid w:val="00D44415"/>
    <w:rsid w:val="00D51D3B"/>
    <w:rsid w:val="00D52254"/>
    <w:rsid w:val="00D5250D"/>
    <w:rsid w:val="00D55F01"/>
    <w:rsid w:val="00D61276"/>
    <w:rsid w:val="00D61B64"/>
    <w:rsid w:val="00D61EC0"/>
    <w:rsid w:val="00D63184"/>
    <w:rsid w:val="00D727D6"/>
    <w:rsid w:val="00D727F8"/>
    <w:rsid w:val="00D74531"/>
    <w:rsid w:val="00D81B62"/>
    <w:rsid w:val="00D85ADE"/>
    <w:rsid w:val="00D90094"/>
    <w:rsid w:val="00D96C63"/>
    <w:rsid w:val="00DA588F"/>
    <w:rsid w:val="00DA6723"/>
    <w:rsid w:val="00DB06A9"/>
    <w:rsid w:val="00DB57B8"/>
    <w:rsid w:val="00DB717F"/>
    <w:rsid w:val="00DB7615"/>
    <w:rsid w:val="00DB7DDF"/>
    <w:rsid w:val="00DD04C6"/>
    <w:rsid w:val="00DE07F7"/>
    <w:rsid w:val="00DE29D3"/>
    <w:rsid w:val="00DE455B"/>
    <w:rsid w:val="00DE4816"/>
    <w:rsid w:val="00DE79B0"/>
    <w:rsid w:val="00DF3137"/>
    <w:rsid w:val="00DF7E92"/>
    <w:rsid w:val="00E04CF9"/>
    <w:rsid w:val="00E06C4A"/>
    <w:rsid w:val="00E073BF"/>
    <w:rsid w:val="00E10B86"/>
    <w:rsid w:val="00E147A4"/>
    <w:rsid w:val="00E1763A"/>
    <w:rsid w:val="00E17950"/>
    <w:rsid w:val="00E17D17"/>
    <w:rsid w:val="00E218F2"/>
    <w:rsid w:val="00E21A42"/>
    <w:rsid w:val="00E21B5A"/>
    <w:rsid w:val="00E25E80"/>
    <w:rsid w:val="00E26D04"/>
    <w:rsid w:val="00E27989"/>
    <w:rsid w:val="00E27FC6"/>
    <w:rsid w:val="00E31CD1"/>
    <w:rsid w:val="00E340DA"/>
    <w:rsid w:val="00E3652B"/>
    <w:rsid w:val="00E437BF"/>
    <w:rsid w:val="00E43B26"/>
    <w:rsid w:val="00E43C22"/>
    <w:rsid w:val="00E4644A"/>
    <w:rsid w:val="00E532EB"/>
    <w:rsid w:val="00E708BD"/>
    <w:rsid w:val="00E76F5C"/>
    <w:rsid w:val="00E8186D"/>
    <w:rsid w:val="00E82547"/>
    <w:rsid w:val="00E85CB0"/>
    <w:rsid w:val="00E85E1F"/>
    <w:rsid w:val="00E92F45"/>
    <w:rsid w:val="00EA0E29"/>
    <w:rsid w:val="00EA1B74"/>
    <w:rsid w:val="00EA23AB"/>
    <w:rsid w:val="00EA64C6"/>
    <w:rsid w:val="00EA66F7"/>
    <w:rsid w:val="00EB20AF"/>
    <w:rsid w:val="00EB383B"/>
    <w:rsid w:val="00EB3C15"/>
    <w:rsid w:val="00EB46CD"/>
    <w:rsid w:val="00EB5FAB"/>
    <w:rsid w:val="00EC19E8"/>
    <w:rsid w:val="00EC26C6"/>
    <w:rsid w:val="00EC6199"/>
    <w:rsid w:val="00EC6351"/>
    <w:rsid w:val="00EC6EDA"/>
    <w:rsid w:val="00ED0FF2"/>
    <w:rsid w:val="00ED4880"/>
    <w:rsid w:val="00EE04A1"/>
    <w:rsid w:val="00EE1C54"/>
    <w:rsid w:val="00EE36C1"/>
    <w:rsid w:val="00EE5F3E"/>
    <w:rsid w:val="00EF2A0C"/>
    <w:rsid w:val="00EF58D8"/>
    <w:rsid w:val="00EF5A29"/>
    <w:rsid w:val="00F0324E"/>
    <w:rsid w:val="00F05225"/>
    <w:rsid w:val="00F11821"/>
    <w:rsid w:val="00F14A42"/>
    <w:rsid w:val="00F151D1"/>
    <w:rsid w:val="00F22759"/>
    <w:rsid w:val="00F2387A"/>
    <w:rsid w:val="00F23F32"/>
    <w:rsid w:val="00F315BA"/>
    <w:rsid w:val="00F3207A"/>
    <w:rsid w:val="00F32D83"/>
    <w:rsid w:val="00F36630"/>
    <w:rsid w:val="00F43837"/>
    <w:rsid w:val="00F44A0F"/>
    <w:rsid w:val="00F47E19"/>
    <w:rsid w:val="00F507CB"/>
    <w:rsid w:val="00F52522"/>
    <w:rsid w:val="00F56D7F"/>
    <w:rsid w:val="00F572C6"/>
    <w:rsid w:val="00F62303"/>
    <w:rsid w:val="00F63037"/>
    <w:rsid w:val="00F655F6"/>
    <w:rsid w:val="00F67D10"/>
    <w:rsid w:val="00F7182B"/>
    <w:rsid w:val="00F73626"/>
    <w:rsid w:val="00F74FD5"/>
    <w:rsid w:val="00F80E3B"/>
    <w:rsid w:val="00F84EEA"/>
    <w:rsid w:val="00F85D1B"/>
    <w:rsid w:val="00F91FD7"/>
    <w:rsid w:val="00F9337D"/>
    <w:rsid w:val="00F934C2"/>
    <w:rsid w:val="00FA35C6"/>
    <w:rsid w:val="00FA3E2D"/>
    <w:rsid w:val="00FA62CD"/>
    <w:rsid w:val="00FA6711"/>
    <w:rsid w:val="00FB54DE"/>
    <w:rsid w:val="00FB5BE0"/>
    <w:rsid w:val="00FB6760"/>
    <w:rsid w:val="00FC1253"/>
    <w:rsid w:val="00FC2D3C"/>
    <w:rsid w:val="00FC3373"/>
    <w:rsid w:val="00FC7B11"/>
    <w:rsid w:val="00FE6475"/>
    <w:rsid w:val="00FE71D3"/>
    <w:rsid w:val="00FF6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D3405E"/>
  <w15:docId w15:val="{FCE57D7C-FEA5-4BB2-865C-E608125D9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5663C"/>
    <w:rPr>
      <w:color w:val="0000FF"/>
      <w:u w:val="single"/>
    </w:rPr>
  </w:style>
  <w:style w:type="paragraph" w:styleId="BalloonText">
    <w:name w:val="Balloon Text"/>
    <w:basedOn w:val="Normal"/>
    <w:link w:val="BalloonTextChar"/>
    <w:uiPriority w:val="99"/>
    <w:semiHidden/>
    <w:unhideWhenUsed/>
    <w:rsid w:val="00456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663C"/>
    <w:rPr>
      <w:rFonts w:ascii="Tahoma" w:hAnsi="Tahoma" w:cs="Tahoma"/>
      <w:sz w:val="16"/>
      <w:szCs w:val="16"/>
    </w:rPr>
  </w:style>
  <w:style w:type="paragraph" w:styleId="NoSpacing">
    <w:name w:val="No Spacing"/>
    <w:uiPriority w:val="1"/>
    <w:qFormat/>
    <w:rsid w:val="0045663C"/>
    <w:pPr>
      <w:spacing w:after="0" w:line="240" w:lineRule="auto"/>
    </w:pPr>
  </w:style>
  <w:style w:type="character" w:styleId="PlaceholderText">
    <w:name w:val="Placeholder Text"/>
    <w:basedOn w:val="DefaultParagraphFont"/>
    <w:uiPriority w:val="99"/>
    <w:semiHidden/>
    <w:rsid w:val="0045663C"/>
    <w:rPr>
      <w:color w:val="808080"/>
    </w:rPr>
  </w:style>
  <w:style w:type="paragraph" w:styleId="Header">
    <w:name w:val="header"/>
    <w:basedOn w:val="Normal"/>
    <w:link w:val="HeaderChar"/>
    <w:unhideWhenUsed/>
    <w:rsid w:val="00A90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598"/>
  </w:style>
  <w:style w:type="paragraph" w:styleId="Footer">
    <w:name w:val="footer"/>
    <w:basedOn w:val="Normal"/>
    <w:link w:val="FooterChar"/>
    <w:uiPriority w:val="99"/>
    <w:unhideWhenUsed/>
    <w:rsid w:val="00A90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598"/>
  </w:style>
  <w:style w:type="character" w:styleId="CommentReference">
    <w:name w:val="annotation reference"/>
    <w:basedOn w:val="DefaultParagraphFont"/>
    <w:uiPriority w:val="99"/>
    <w:semiHidden/>
    <w:unhideWhenUsed/>
    <w:rsid w:val="002D02C8"/>
    <w:rPr>
      <w:sz w:val="16"/>
      <w:szCs w:val="16"/>
    </w:rPr>
  </w:style>
  <w:style w:type="paragraph" w:styleId="CommentText">
    <w:name w:val="annotation text"/>
    <w:basedOn w:val="Normal"/>
    <w:link w:val="CommentTextChar"/>
    <w:uiPriority w:val="99"/>
    <w:unhideWhenUsed/>
    <w:rsid w:val="002D02C8"/>
    <w:pPr>
      <w:spacing w:line="240" w:lineRule="auto"/>
    </w:pPr>
    <w:rPr>
      <w:sz w:val="20"/>
      <w:szCs w:val="20"/>
    </w:rPr>
  </w:style>
  <w:style w:type="character" w:customStyle="1" w:styleId="CommentTextChar">
    <w:name w:val="Comment Text Char"/>
    <w:basedOn w:val="DefaultParagraphFont"/>
    <w:link w:val="CommentText"/>
    <w:uiPriority w:val="99"/>
    <w:rsid w:val="002D02C8"/>
    <w:rPr>
      <w:sz w:val="20"/>
      <w:szCs w:val="20"/>
    </w:rPr>
  </w:style>
  <w:style w:type="paragraph" w:styleId="CommentSubject">
    <w:name w:val="annotation subject"/>
    <w:basedOn w:val="CommentText"/>
    <w:next w:val="CommentText"/>
    <w:link w:val="CommentSubjectChar"/>
    <w:uiPriority w:val="99"/>
    <w:semiHidden/>
    <w:unhideWhenUsed/>
    <w:rsid w:val="002D02C8"/>
    <w:rPr>
      <w:b/>
      <w:bCs/>
    </w:rPr>
  </w:style>
  <w:style w:type="character" w:customStyle="1" w:styleId="CommentSubjectChar">
    <w:name w:val="Comment Subject Char"/>
    <w:basedOn w:val="CommentTextChar"/>
    <w:link w:val="CommentSubject"/>
    <w:uiPriority w:val="99"/>
    <w:semiHidden/>
    <w:rsid w:val="002D02C8"/>
    <w:rPr>
      <w:b/>
      <w:bCs/>
      <w:sz w:val="20"/>
      <w:szCs w:val="20"/>
    </w:rPr>
  </w:style>
  <w:style w:type="character" w:styleId="FollowedHyperlink">
    <w:name w:val="FollowedHyperlink"/>
    <w:basedOn w:val="DefaultParagraphFont"/>
    <w:uiPriority w:val="99"/>
    <w:semiHidden/>
    <w:unhideWhenUsed/>
    <w:rsid w:val="00C645B3"/>
    <w:rPr>
      <w:color w:val="800080" w:themeColor="followedHyperlink"/>
      <w:u w:val="single"/>
    </w:rPr>
  </w:style>
  <w:style w:type="character" w:styleId="Emphasis">
    <w:name w:val="Emphasis"/>
    <w:basedOn w:val="DefaultParagraphFont"/>
    <w:qFormat/>
    <w:rsid w:val="000B4D53"/>
    <w:rPr>
      <w:i/>
      <w:iCs/>
    </w:rPr>
  </w:style>
  <w:style w:type="character" w:styleId="IntenseEmphasis">
    <w:name w:val="Intense Emphasis"/>
    <w:basedOn w:val="DefaultParagraphFont"/>
    <w:uiPriority w:val="21"/>
    <w:qFormat/>
    <w:rsid w:val="007D2EF3"/>
    <w:rPr>
      <w:i/>
      <w:iCs/>
      <w:color w:val="4F81BD" w:themeColor="accent1"/>
    </w:rPr>
  </w:style>
  <w:style w:type="paragraph" w:styleId="ListParagraph">
    <w:name w:val="List Paragraph"/>
    <w:basedOn w:val="Normal"/>
    <w:uiPriority w:val="1"/>
    <w:qFormat/>
    <w:rsid w:val="008E14EC"/>
    <w:pPr>
      <w:numPr>
        <w:numId w:val="4"/>
      </w:numPr>
      <w:spacing w:after="240" w:line="240" w:lineRule="auto"/>
      <w:ind w:left="1440" w:hanging="720"/>
    </w:pPr>
    <w:rPr>
      <w:rFonts w:ascii="Arial" w:hAnsi="Arial" w:cs="Arial"/>
      <w:bCs/>
      <w:sz w:val="20"/>
      <w:szCs w:val="24"/>
    </w:rPr>
  </w:style>
  <w:style w:type="numbering" w:customStyle="1" w:styleId="Style1">
    <w:name w:val="Style1"/>
    <w:uiPriority w:val="99"/>
    <w:rsid w:val="00355FDD"/>
    <w:pPr>
      <w:numPr>
        <w:numId w:val="12"/>
      </w:numPr>
    </w:pPr>
  </w:style>
  <w:style w:type="paragraph" w:styleId="NormalWeb">
    <w:name w:val="Normal (Web)"/>
    <w:basedOn w:val="Normal"/>
    <w:uiPriority w:val="99"/>
    <w:semiHidden/>
    <w:unhideWhenUsed/>
    <w:rsid w:val="0040337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738821">
      <w:bodyDiv w:val="1"/>
      <w:marLeft w:val="0"/>
      <w:marRight w:val="0"/>
      <w:marTop w:val="0"/>
      <w:marBottom w:val="0"/>
      <w:divBdr>
        <w:top w:val="none" w:sz="0" w:space="0" w:color="auto"/>
        <w:left w:val="none" w:sz="0" w:space="0" w:color="auto"/>
        <w:bottom w:val="none" w:sz="0" w:space="0" w:color="auto"/>
        <w:right w:val="none" w:sz="0" w:space="0" w:color="auto"/>
      </w:divBdr>
      <w:divsChild>
        <w:div w:id="695933891">
          <w:marLeft w:val="0"/>
          <w:marRight w:val="0"/>
          <w:marTop w:val="0"/>
          <w:marBottom w:val="0"/>
          <w:divBdr>
            <w:top w:val="none" w:sz="0" w:space="0" w:color="auto"/>
            <w:left w:val="none" w:sz="0" w:space="0" w:color="auto"/>
            <w:bottom w:val="none" w:sz="0" w:space="0" w:color="auto"/>
            <w:right w:val="none" w:sz="0" w:space="0" w:color="auto"/>
          </w:divBdr>
          <w:divsChild>
            <w:div w:id="1836529746">
              <w:marLeft w:val="0"/>
              <w:marRight w:val="0"/>
              <w:marTop w:val="0"/>
              <w:marBottom w:val="750"/>
              <w:divBdr>
                <w:top w:val="none" w:sz="0" w:space="0" w:color="auto"/>
                <w:left w:val="none" w:sz="0" w:space="0" w:color="auto"/>
                <w:bottom w:val="none" w:sz="0" w:space="0" w:color="auto"/>
                <w:right w:val="none" w:sz="0" w:space="0" w:color="auto"/>
              </w:divBdr>
              <w:divsChild>
                <w:div w:id="960846427">
                  <w:marLeft w:val="0"/>
                  <w:marRight w:val="0"/>
                  <w:marTop w:val="0"/>
                  <w:marBottom w:val="0"/>
                  <w:divBdr>
                    <w:top w:val="none" w:sz="0" w:space="0" w:color="auto"/>
                    <w:left w:val="none" w:sz="0" w:space="0" w:color="auto"/>
                    <w:bottom w:val="none" w:sz="0" w:space="0" w:color="auto"/>
                    <w:right w:val="none" w:sz="0" w:space="0" w:color="auto"/>
                  </w:divBdr>
                  <w:divsChild>
                    <w:div w:id="1185746486">
                      <w:marLeft w:val="0"/>
                      <w:marRight w:val="0"/>
                      <w:marTop w:val="0"/>
                      <w:marBottom w:val="0"/>
                      <w:divBdr>
                        <w:top w:val="none" w:sz="0" w:space="0" w:color="auto"/>
                        <w:left w:val="none" w:sz="0" w:space="0" w:color="auto"/>
                        <w:bottom w:val="none" w:sz="0" w:space="0" w:color="auto"/>
                        <w:right w:val="none" w:sz="0" w:space="0" w:color="auto"/>
                      </w:divBdr>
                      <w:divsChild>
                        <w:div w:id="1938244161">
                          <w:marLeft w:val="0"/>
                          <w:marRight w:val="0"/>
                          <w:marTop w:val="0"/>
                          <w:marBottom w:val="0"/>
                          <w:divBdr>
                            <w:top w:val="none" w:sz="0" w:space="0" w:color="auto"/>
                            <w:left w:val="none" w:sz="0" w:space="0" w:color="auto"/>
                            <w:bottom w:val="none" w:sz="0" w:space="0" w:color="auto"/>
                            <w:right w:val="none" w:sz="0" w:space="0" w:color="auto"/>
                          </w:divBdr>
                          <w:divsChild>
                            <w:div w:id="1205487641">
                              <w:marLeft w:val="0"/>
                              <w:marRight w:val="0"/>
                              <w:marTop w:val="0"/>
                              <w:marBottom w:val="0"/>
                              <w:divBdr>
                                <w:top w:val="none" w:sz="0" w:space="0" w:color="auto"/>
                                <w:left w:val="none" w:sz="0" w:space="0" w:color="auto"/>
                                <w:bottom w:val="none" w:sz="0" w:space="0" w:color="auto"/>
                                <w:right w:val="none" w:sz="0" w:space="0" w:color="auto"/>
                              </w:divBdr>
                              <w:divsChild>
                                <w:div w:id="38962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2904641">
      <w:bodyDiv w:val="1"/>
      <w:marLeft w:val="0"/>
      <w:marRight w:val="0"/>
      <w:marTop w:val="0"/>
      <w:marBottom w:val="0"/>
      <w:divBdr>
        <w:top w:val="none" w:sz="0" w:space="0" w:color="auto"/>
        <w:left w:val="none" w:sz="0" w:space="0" w:color="auto"/>
        <w:bottom w:val="none" w:sz="0" w:space="0" w:color="auto"/>
        <w:right w:val="none" w:sz="0" w:space="0" w:color="auto"/>
      </w:divBdr>
    </w:div>
    <w:div w:id="583729641">
      <w:bodyDiv w:val="1"/>
      <w:marLeft w:val="0"/>
      <w:marRight w:val="0"/>
      <w:marTop w:val="0"/>
      <w:marBottom w:val="0"/>
      <w:divBdr>
        <w:top w:val="none" w:sz="0" w:space="0" w:color="auto"/>
        <w:left w:val="none" w:sz="0" w:space="0" w:color="auto"/>
        <w:bottom w:val="none" w:sz="0" w:space="0" w:color="auto"/>
        <w:right w:val="none" w:sz="0" w:space="0" w:color="auto"/>
      </w:divBdr>
    </w:div>
    <w:div w:id="1253666191">
      <w:bodyDiv w:val="1"/>
      <w:marLeft w:val="0"/>
      <w:marRight w:val="0"/>
      <w:marTop w:val="0"/>
      <w:marBottom w:val="0"/>
      <w:divBdr>
        <w:top w:val="none" w:sz="0" w:space="0" w:color="auto"/>
        <w:left w:val="none" w:sz="0" w:space="0" w:color="auto"/>
        <w:bottom w:val="none" w:sz="0" w:space="0" w:color="auto"/>
        <w:right w:val="none" w:sz="0" w:space="0" w:color="auto"/>
      </w:divBdr>
    </w:div>
    <w:div w:id="1297839106">
      <w:bodyDiv w:val="1"/>
      <w:marLeft w:val="0"/>
      <w:marRight w:val="0"/>
      <w:marTop w:val="0"/>
      <w:marBottom w:val="0"/>
      <w:divBdr>
        <w:top w:val="none" w:sz="0" w:space="0" w:color="auto"/>
        <w:left w:val="none" w:sz="0" w:space="0" w:color="auto"/>
        <w:bottom w:val="none" w:sz="0" w:space="0" w:color="auto"/>
        <w:right w:val="none" w:sz="0" w:space="0" w:color="auto"/>
      </w:divBdr>
    </w:div>
    <w:div w:id="190174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lorado.edu/researchinnovation/hr/research-professor-series/training" TargetMode="External"/><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cu.edu/mission-university-colorado-guiding-principles-and-vision-statement" TargetMode="External"/><Relationship Id="rId17" Type="http://schemas.openxmlformats.org/officeDocument/2006/relationships/hyperlink" Target="https://www.cu.edu/ope/aps/1013"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mailto:hr-bgc@colorado.edu"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s://www.colorado.edu/researchinnovation/coi/disclosure-form-depa" TargetMode="External"/><Relationship Id="rId23" Type="http://schemas.openxmlformats.org/officeDocument/2006/relationships/header" Target="header3.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it.colorado.edu/it-security/training" TargetMode="External"/><Relationship Id="rId22" Type="http://schemas.openxmlformats.org/officeDocument/2006/relationships/footer" Target="footer3.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F002CF10-CEB0-4ADF-9164-8FD669E53CFC}"/>
      </w:docPartPr>
      <w:docPartBody>
        <w:p w:rsidR="00E617DD" w:rsidRDefault="00265009">
          <w:r w:rsidRPr="00767AF2">
            <w:rPr>
              <w:rStyle w:val="PlaceholderText"/>
            </w:rPr>
            <w:t>Click here to enter text.</w:t>
          </w:r>
        </w:p>
      </w:docPartBody>
    </w:docPart>
    <w:docPart>
      <w:docPartPr>
        <w:name w:val="60B1A9226AFA4FC3A44EE7AF42FA249F"/>
        <w:category>
          <w:name w:val="General"/>
          <w:gallery w:val="placeholder"/>
        </w:category>
        <w:types>
          <w:type w:val="bbPlcHdr"/>
        </w:types>
        <w:behaviors>
          <w:behavior w:val="content"/>
        </w:behaviors>
        <w:guid w:val="{A5FB7326-0B76-4CC2-A440-D6EFD61953C4}"/>
      </w:docPartPr>
      <w:docPartBody>
        <w:p w:rsidR="00E617DD" w:rsidRDefault="00132EAD" w:rsidP="00CA7AEB">
          <w:pPr>
            <w:pStyle w:val="60B1A9226AFA4FC3A44EE7AF42FA249F94"/>
          </w:pPr>
          <w:r>
            <w:rPr>
              <w:rStyle w:val="PlaceholderText"/>
              <w:rFonts w:ascii="Arial" w:hAnsi="Arial" w:cs="Arial"/>
              <w:sz w:val="20"/>
            </w:rPr>
            <w:t>[Appointee N</w:t>
          </w:r>
          <w:r w:rsidRPr="00473630">
            <w:rPr>
              <w:rStyle w:val="PlaceholderText"/>
              <w:rFonts w:ascii="Arial" w:hAnsi="Arial" w:cs="Arial"/>
              <w:sz w:val="20"/>
            </w:rPr>
            <w:t>ame</w:t>
          </w:r>
          <w:r>
            <w:rPr>
              <w:rStyle w:val="PlaceholderText"/>
              <w:rFonts w:ascii="Arial" w:hAnsi="Arial" w:cs="Arial"/>
              <w:sz w:val="20"/>
            </w:rPr>
            <w:t>]</w:t>
          </w:r>
        </w:p>
      </w:docPartBody>
    </w:docPart>
    <w:docPart>
      <w:docPartPr>
        <w:name w:val="FBC10C8CB8D042078A6DC3771D995739"/>
        <w:category>
          <w:name w:val="General"/>
          <w:gallery w:val="placeholder"/>
        </w:category>
        <w:types>
          <w:type w:val="bbPlcHdr"/>
        </w:types>
        <w:behaviors>
          <w:behavior w:val="content"/>
        </w:behaviors>
        <w:guid w:val="{F30E65BF-D530-404C-AA60-79593B3FC6F8}"/>
      </w:docPartPr>
      <w:docPartBody>
        <w:p w:rsidR="000F3DBE" w:rsidRDefault="00132EAD" w:rsidP="00620778">
          <w:pPr>
            <w:pStyle w:val="FBC10C8CB8D042078A6DC3771D99573931"/>
          </w:pPr>
          <w:r w:rsidRPr="00473630">
            <w:rPr>
              <w:rFonts w:ascii="Arial" w:hAnsi="Arial" w:cs="Arial"/>
              <w:color w:val="808080" w:themeColor="background1" w:themeShade="80"/>
              <w:sz w:val="20"/>
            </w:rPr>
            <w:t>Click here to enter a date</w:t>
          </w:r>
        </w:p>
      </w:docPartBody>
    </w:docPart>
    <w:docPart>
      <w:docPartPr>
        <w:name w:val="F8090C6FA69D40DF8253647471A106B6"/>
        <w:category>
          <w:name w:val="General"/>
          <w:gallery w:val="placeholder"/>
        </w:category>
        <w:types>
          <w:type w:val="bbPlcHdr"/>
        </w:types>
        <w:behaviors>
          <w:behavior w:val="content"/>
        </w:behaviors>
        <w:guid w:val="{885A463B-66A3-487A-85CC-D44800AFCE15}"/>
      </w:docPartPr>
      <w:docPartBody>
        <w:p w:rsidR="00D0512B" w:rsidRDefault="00132EAD" w:rsidP="00CA7AEB">
          <w:pPr>
            <w:pStyle w:val="F8090C6FA69D40DF8253647471A106B630"/>
          </w:pPr>
          <w:r w:rsidRPr="00473630">
            <w:rPr>
              <w:rFonts w:ascii="Arial" w:hAnsi="Arial" w:cs="Arial"/>
              <w:color w:val="808080" w:themeColor="background1" w:themeShade="80"/>
              <w:sz w:val="20"/>
            </w:rPr>
            <w:t>Enter full name</w:t>
          </w:r>
        </w:p>
      </w:docPartBody>
    </w:docPart>
    <w:docPart>
      <w:docPartPr>
        <w:name w:val="8E21AD1D6E0145A496486B27780A3A02"/>
        <w:category>
          <w:name w:val="General"/>
          <w:gallery w:val="placeholder"/>
        </w:category>
        <w:types>
          <w:type w:val="bbPlcHdr"/>
        </w:types>
        <w:behaviors>
          <w:behavior w:val="content"/>
        </w:behaviors>
        <w:guid w:val="{B7655934-1B32-4EF4-B7B6-6578CFE756B1}"/>
      </w:docPartPr>
      <w:docPartBody>
        <w:p w:rsidR="002F70CB" w:rsidRDefault="00132EAD">
          <w:r>
            <w:rPr>
              <w:rStyle w:val="PlaceholderText"/>
            </w:rPr>
            <w:t>Employer Name</w:t>
          </w:r>
        </w:p>
      </w:docPartBody>
    </w:docPart>
    <w:docPart>
      <w:docPartPr>
        <w:name w:val="681E8192B98B4D51B98BFBCD8BD06CDE"/>
        <w:category>
          <w:name w:val="General"/>
          <w:gallery w:val="placeholder"/>
        </w:category>
        <w:types>
          <w:type w:val="bbPlcHdr"/>
        </w:types>
        <w:behaviors>
          <w:behavior w:val="content"/>
        </w:behaviors>
        <w:guid w:val="{E98AA0B3-B104-4319-A538-E48E5B466B16}"/>
      </w:docPartPr>
      <w:docPartBody>
        <w:p w:rsidR="000252F7" w:rsidRDefault="00132EAD">
          <w:r>
            <w:rPr>
              <w:rStyle w:val="PlaceholderText"/>
              <w:rFonts w:ascii="Arial" w:hAnsi="Arial" w:cs="Arial"/>
              <w:sz w:val="20"/>
              <w:szCs w:val="20"/>
            </w:rPr>
            <w:t>[Faculty Sponsor Name, Title</w:t>
          </w:r>
          <w:r w:rsidRPr="004F7624">
            <w:rPr>
              <w:rStyle w:val="PlaceholderText"/>
              <w:rFonts w:ascii="Arial" w:hAnsi="Arial" w:cs="Arial"/>
              <w:sz w:val="20"/>
              <w:szCs w:val="20"/>
            </w:rPr>
            <w:t>]</w:t>
          </w:r>
        </w:p>
      </w:docPartBody>
    </w:docPart>
    <w:docPart>
      <w:docPartPr>
        <w:name w:val="97E7C9B7B71D4E0386DED800F7B56853"/>
        <w:category>
          <w:name w:val="General"/>
          <w:gallery w:val="placeholder"/>
        </w:category>
        <w:types>
          <w:type w:val="bbPlcHdr"/>
        </w:types>
        <w:behaviors>
          <w:behavior w:val="content"/>
        </w:behaviors>
        <w:guid w:val="{E4D29DC0-80A4-467A-9D37-8F57DC24BA54}"/>
      </w:docPartPr>
      <w:docPartBody>
        <w:p w:rsidR="000252F7" w:rsidRDefault="00132EAD">
          <w:r w:rsidRPr="004F7624">
            <w:rPr>
              <w:rStyle w:val="PlaceholderText"/>
              <w:rFonts w:ascii="Arial" w:hAnsi="Arial" w:cs="Arial"/>
              <w:sz w:val="20"/>
              <w:szCs w:val="20"/>
            </w:rPr>
            <w:t>[Department]</w:t>
          </w:r>
        </w:p>
      </w:docPartBody>
    </w:docPart>
    <w:docPart>
      <w:docPartPr>
        <w:name w:val="544948460B7D447B8C725DCD1DF8DDB4"/>
        <w:category>
          <w:name w:val="General"/>
          <w:gallery w:val="placeholder"/>
        </w:category>
        <w:types>
          <w:type w:val="bbPlcHdr"/>
        </w:types>
        <w:behaviors>
          <w:behavior w:val="content"/>
        </w:behaviors>
        <w:guid w:val="{2BEBFC72-3BE9-40C3-AB49-842FB38C0722}"/>
      </w:docPartPr>
      <w:docPartBody>
        <w:p w:rsidR="00000000" w:rsidRDefault="00132EAD">
          <w:r>
            <w:rPr>
              <w:rStyle w:val="PlaceholderText"/>
              <w:rFonts w:ascii="Arial" w:hAnsi="Arial" w:cs="Arial"/>
              <w:sz w:val="20"/>
            </w:rPr>
            <w:t>[Appointee N</w:t>
          </w:r>
          <w:r w:rsidRPr="00473630">
            <w:rPr>
              <w:rStyle w:val="PlaceholderText"/>
              <w:rFonts w:ascii="Arial" w:hAnsi="Arial" w:cs="Arial"/>
              <w:sz w:val="20"/>
            </w:rPr>
            <w:t>ame</w:t>
          </w:r>
          <w:r>
            <w:rPr>
              <w:rStyle w:val="PlaceholderText"/>
              <w:rFonts w:ascii="Arial" w:hAnsi="Arial" w:cs="Arial"/>
              <w:sz w:val="20"/>
            </w:rPr>
            <w:t>]</w:t>
          </w:r>
        </w:p>
      </w:docPartBody>
    </w:docPart>
    <w:docPart>
      <w:docPartPr>
        <w:name w:val="DefaultPlaceholder_-1854013438"/>
        <w:category>
          <w:name w:val="General"/>
          <w:gallery w:val="placeholder"/>
        </w:category>
        <w:types>
          <w:type w:val="bbPlcHdr"/>
        </w:types>
        <w:behaviors>
          <w:behavior w:val="content"/>
        </w:behaviors>
        <w:guid w:val="{57B2F7D2-D0C6-4A53-BDCA-FF41131DF4C9}"/>
      </w:docPartPr>
      <w:docPartBody>
        <w:p w:rsidR="00000000" w:rsidRDefault="00132EAD">
          <w:r w:rsidRPr="000716D6">
            <w:rPr>
              <w:rStyle w:val="PlaceholderText"/>
            </w:rPr>
            <w:t>Click or tap to enter a date.</w:t>
          </w:r>
        </w:p>
      </w:docPartBody>
    </w:docPart>
    <w:docPart>
      <w:docPartPr>
        <w:name w:val="25802D6143184FF38CC2A7B1ADCF0326"/>
        <w:category>
          <w:name w:val="General"/>
          <w:gallery w:val="placeholder"/>
        </w:category>
        <w:types>
          <w:type w:val="bbPlcHdr"/>
        </w:types>
        <w:behaviors>
          <w:behavior w:val="content"/>
        </w:behaviors>
        <w:guid w:val="{C250A1C7-AE09-4FC7-A187-D5C3491FA200}"/>
      </w:docPartPr>
      <w:docPartBody>
        <w:p w:rsidR="00000000" w:rsidRDefault="00132EAD">
          <w:r>
            <w:rPr>
              <w:rStyle w:val="PlaceholderText"/>
              <w:rFonts w:ascii="Arial" w:hAnsi="Arial" w:cs="Arial"/>
              <w:sz w:val="20"/>
              <w:szCs w:val="20"/>
            </w:rPr>
            <w:t>[Faculty Sponsor Name, Title</w:t>
          </w:r>
          <w:r w:rsidRPr="004F7624">
            <w:rPr>
              <w:rStyle w:val="PlaceholderText"/>
              <w:rFonts w:ascii="Arial" w:hAnsi="Arial" w:cs="Arial"/>
              <w:sz w:val="20"/>
              <w:szCs w:val="20"/>
            </w:rPr>
            <w:t>]</w:t>
          </w:r>
        </w:p>
      </w:docPartBody>
    </w:docPart>
    <w:docPart>
      <w:docPartPr>
        <w:name w:val="6DB72C01A7B143B185E40D7C429C1170"/>
        <w:category>
          <w:name w:val="General"/>
          <w:gallery w:val="placeholder"/>
        </w:category>
        <w:types>
          <w:type w:val="bbPlcHdr"/>
        </w:types>
        <w:behaviors>
          <w:behavior w:val="content"/>
        </w:behaviors>
        <w:guid w:val="{78207FA1-A3F7-4C2C-8E16-75669D0A53DB}"/>
      </w:docPartPr>
      <w:docPartBody>
        <w:p w:rsidR="00000000" w:rsidRDefault="00132EAD">
          <w:r w:rsidRPr="004F7624">
            <w:rPr>
              <w:rStyle w:val="PlaceholderText"/>
              <w:rFonts w:ascii="Arial" w:hAnsi="Arial" w:cs="Arial"/>
              <w:sz w:val="20"/>
              <w:szCs w:val="20"/>
            </w:rPr>
            <w:t>[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265B3"/>
    <w:rsid w:val="000252F7"/>
    <w:rsid w:val="00073866"/>
    <w:rsid w:val="00085AA1"/>
    <w:rsid w:val="00092238"/>
    <w:rsid w:val="00094C13"/>
    <w:rsid w:val="000B759C"/>
    <w:rsid w:val="000C5925"/>
    <w:rsid w:val="000D001B"/>
    <w:rsid w:val="000D6738"/>
    <w:rsid w:val="000F0C7B"/>
    <w:rsid w:val="000F3DBE"/>
    <w:rsid w:val="000F64B7"/>
    <w:rsid w:val="000F74F3"/>
    <w:rsid w:val="00110AB8"/>
    <w:rsid w:val="00112E96"/>
    <w:rsid w:val="00132EAD"/>
    <w:rsid w:val="0013767E"/>
    <w:rsid w:val="0014528C"/>
    <w:rsid w:val="0014795B"/>
    <w:rsid w:val="001557F9"/>
    <w:rsid w:val="0016434F"/>
    <w:rsid w:val="00187375"/>
    <w:rsid w:val="00191B9D"/>
    <w:rsid w:val="001B6C59"/>
    <w:rsid w:val="001E3744"/>
    <w:rsid w:val="00210A60"/>
    <w:rsid w:val="002133B5"/>
    <w:rsid w:val="002523DB"/>
    <w:rsid w:val="0026305E"/>
    <w:rsid w:val="00265009"/>
    <w:rsid w:val="002949CC"/>
    <w:rsid w:val="002B6324"/>
    <w:rsid w:val="002D3762"/>
    <w:rsid w:val="002F70CB"/>
    <w:rsid w:val="0030059B"/>
    <w:rsid w:val="00325604"/>
    <w:rsid w:val="00366D18"/>
    <w:rsid w:val="003815DC"/>
    <w:rsid w:val="00392C3E"/>
    <w:rsid w:val="003F0291"/>
    <w:rsid w:val="003F65AE"/>
    <w:rsid w:val="00401F1D"/>
    <w:rsid w:val="004265B3"/>
    <w:rsid w:val="00431ACB"/>
    <w:rsid w:val="00443435"/>
    <w:rsid w:val="00456B9B"/>
    <w:rsid w:val="0045746C"/>
    <w:rsid w:val="0046573C"/>
    <w:rsid w:val="0048338E"/>
    <w:rsid w:val="004A647B"/>
    <w:rsid w:val="004D2764"/>
    <w:rsid w:val="004D7806"/>
    <w:rsid w:val="004E2F85"/>
    <w:rsid w:val="004E72C8"/>
    <w:rsid w:val="004F62F9"/>
    <w:rsid w:val="005141BE"/>
    <w:rsid w:val="00572228"/>
    <w:rsid w:val="005B5C75"/>
    <w:rsid w:val="005E67DA"/>
    <w:rsid w:val="006051D5"/>
    <w:rsid w:val="00620778"/>
    <w:rsid w:val="0063424D"/>
    <w:rsid w:val="006427A5"/>
    <w:rsid w:val="00675935"/>
    <w:rsid w:val="0068302C"/>
    <w:rsid w:val="00687E06"/>
    <w:rsid w:val="0069049A"/>
    <w:rsid w:val="00694172"/>
    <w:rsid w:val="00696765"/>
    <w:rsid w:val="006F4674"/>
    <w:rsid w:val="0070784F"/>
    <w:rsid w:val="00713B8E"/>
    <w:rsid w:val="00742CF4"/>
    <w:rsid w:val="007529B5"/>
    <w:rsid w:val="00753C15"/>
    <w:rsid w:val="0075500F"/>
    <w:rsid w:val="0075735E"/>
    <w:rsid w:val="0077377C"/>
    <w:rsid w:val="007A2D03"/>
    <w:rsid w:val="007F556E"/>
    <w:rsid w:val="00825135"/>
    <w:rsid w:val="00834C5F"/>
    <w:rsid w:val="008422E5"/>
    <w:rsid w:val="008741AC"/>
    <w:rsid w:val="00882438"/>
    <w:rsid w:val="008E3261"/>
    <w:rsid w:val="0090403F"/>
    <w:rsid w:val="00906AB4"/>
    <w:rsid w:val="0091021C"/>
    <w:rsid w:val="009558C9"/>
    <w:rsid w:val="00956BC9"/>
    <w:rsid w:val="00972948"/>
    <w:rsid w:val="00977CDD"/>
    <w:rsid w:val="009E2176"/>
    <w:rsid w:val="009F170B"/>
    <w:rsid w:val="00A1107C"/>
    <w:rsid w:val="00A531FF"/>
    <w:rsid w:val="00A61169"/>
    <w:rsid w:val="00A71AA0"/>
    <w:rsid w:val="00A72C7C"/>
    <w:rsid w:val="00A75DC4"/>
    <w:rsid w:val="00AA7F0C"/>
    <w:rsid w:val="00AB23D2"/>
    <w:rsid w:val="00AE7B76"/>
    <w:rsid w:val="00AF679F"/>
    <w:rsid w:val="00B2010A"/>
    <w:rsid w:val="00B40027"/>
    <w:rsid w:val="00B44808"/>
    <w:rsid w:val="00B4664D"/>
    <w:rsid w:val="00B527EA"/>
    <w:rsid w:val="00B7011C"/>
    <w:rsid w:val="00B92C10"/>
    <w:rsid w:val="00BC6B2E"/>
    <w:rsid w:val="00BD1193"/>
    <w:rsid w:val="00C01978"/>
    <w:rsid w:val="00C029D7"/>
    <w:rsid w:val="00C11504"/>
    <w:rsid w:val="00C20650"/>
    <w:rsid w:val="00C66B67"/>
    <w:rsid w:val="00C7422F"/>
    <w:rsid w:val="00C95B17"/>
    <w:rsid w:val="00CA7AEB"/>
    <w:rsid w:val="00CB08CE"/>
    <w:rsid w:val="00CB1828"/>
    <w:rsid w:val="00CD433A"/>
    <w:rsid w:val="00CE5838"/>
    <w:rsid w:val="00CE6F72"/>
    <w:rsid w:val="00D0512B"/>
    <w:rsid w:val="00D37A9B"/>
    <w:rsid w:val="00D52676"/>
    <w:rsid w:val="00D544E1"/>
    <w:rsid w:val="00D711B7"/>
    <w:rsid w:val="00D715F4"/>
    <w:rsid w:val="00D93D2E"/>
    <w:rsid w:val="00DA7A28"/>
    <w:rsid w:val="00DB1578"/>
    <w:rsid w:val="00DD3337"/>
    <w:rsid w:val="00DD4DC0"/>
    <w:rsid w:val="00E04C24"/>
    <w:rsid w:val="00E56D24"/>
    <w:rsid w:val="00E574E1"/>
    <w:rsid w:val="00E617DD"/>
    <w:rsid w:val="00E94914"/>
    <w:rsid w:val="00EA2BDC"/>
    <w:rsid w:val="00EC5C8C"/>
    <w:rsid w:val="00EC7359"/>
    <w:rsid w:val="00ED3BCC"/>
    <w:rsid w:val="00EE0F7A"/>
    <w:rsid w:val="00EF5E7B"/>
    <w:rsid w:val="00F10D6B"/>
    <w:rsid w:val="00F36A70"/>
    <w:rsid w:val="00F66023"/>
    <w:rsid w:val="00F745BE"/>
    <w:rsid w:val="00F82AE2"/>
    <w:rsid w:val="00F92155"/>
    <w:rsid w:val="00F93A60"/>
    <w:rsid w:val="00FD06A6"/>
    <w:rsid w:val="00FF3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2EAD"/>
    <w:rPr>
      <w:color w:val="808080"/>
    </w:rPr>
  </w:style>
  <w:style w:type="paragraph" w:customStyle="1" w:styleId="68CC0CC0EB764FAAB3602208459DDBBB">
    <w:name w:val="68CC0CC0EB764FAAB3602208459DDBBB"/>
    <w:rsid w:val="004265B3"/>
    <w:pPr>
      <w:spacing w:after="0" w:line="240" w:lineRule="auto"/>
    </w:pPr>
    <w:rPr>
      <w:rFonts w:eastAsiaTheme="minorHAnsi"/>
    </w:rPr>
  </w:style>
  <w:style w:type="paragraph" w:customStyle="1" w:styleId="68CC0CC0EB764FAAB3602208459DDBBB1">
    <w:name w:val="68CC0CC0EB764FAAB3602208459DDBBB1"/>
    <w:rsid w:val="004265B3"/>
    <w:pPr>
      <w:spacing w:after="0" w:line="240" w:lineRule="auto"/>
    </w:pPr>
    <w:rPr>
      <w:rFonts w:eastAsiaTheme="minorHAnsi"/>
    </w:rPr>
  </w:style>
  <w:style w:type="paragraph" w:customStyle="1" w:styleId="9CAB153516BF40C687DECD22B96F147B">
    <w:name w:val="9CAB153516BF40C687DECD22B96F147B"/>
    <w:rsid w:val="004265B3"/>
    <w:pPr>
      <w:spacing w:after="0" w:line="240" w:lineRule="auto"/>
    </w:pPr>
    <w:rPr>
      <w:rFonts w:eastAsiaTheme="minorHAnsi"/>
    </w:rPr>
  </w:style>
  <w:style w:type="paragraph" w:customStyle="1" w:styleId="68CC0CC0EB764FAAB3602208459DDBBB2">
    <w:name w:val="68CC0CC0EB764FAAB3602208459DDBBB2"/>
    <w:rsid w:val="004265B3"/>
    <w:pPr>
      <w:spacing w:after="0" w:line="240" w:lineRule="auto"/>
    </w:pPr>
    <w:rPr>
      <w:rFonts w:eastAsiaTheme="minorHAnsi"/>
    </w:rPr>
  </w:style>
  <w:style w:type="paragraph" w:customStyle="1" w:styleId="9CAB153516BF40C687DECD22B96F147B1">
    <w:name w:val="9CAB153516BF40C687DECD22B96F147B1"/>
    <w:rsid w:val="004265B3"/>
    <w:pPr>
      <w:spacing w:after="0" w:line="240" w:lineRule="auto"/>
    </w:pPr>
    <w:rPr>
      <w:rFonts w:eastAsiaTheme="minorHAnsi"/>
    </w:rPr>
  </w:style>
  <w:style w:type="paragraph" w:customStyle="1" w:styleId="A8CF3CEFC8F746CFA414E78B2D8D2B3F">
    <w:name w:val="A8CF3CEFC8F746CFA414E78B2D8D2B3F"/>
    <w:rsid w:val="004265B3"/>
    <w:pPr>
      <w:spacing w:after="0" w:line="240" w:lineRule="auto"/>
    </w:pPr>
    <w:rPr>
      <w:rFonts w:eastAsiaTheme="minorHAnsi"/>
    </w:rPr>
  </w:style>
  <w:style w:type="paragraph" w:customStyle="1" w:styleId="3368C97E3E4640FDB6DE7C08BE938C65">
    <w:name w:val="3368C97E3E4640FDB6DE7C08BE938C65"/>
    <w:rsid w:val="004265B3"/>
    <w:pPr>
      <w:spacing w:after="0" w:line="240" w:lineRule="auto"/>
    </w:pPr>
    <w:rPr>
      <w:rFonts w:eastAsiaTheme="minorHAnsi"/>
    </w:rPr>
  </w:style>
  <w:style w:type="paragraph" w:customStyle="1" w:styleId="08A0548EEB8047D39A8517D47A89FB19">
    <w:name w:val="08A0548EEB8047D39A8517D47A89FB19"/>
    <w:rsid w:val="004265B3"/>
    <w:pPr>
      <w:spacing w:after="0" w:line="240" w:lineRule="auto"/>
    </w:pPr>
    <w:rPr>
      <w:rFonts w:eastAsiaTheme="minorHAnsi"/>
    </w:rPr>
  </w:style>
  <w:style w:type="paragraph" w:customStyle="1" w:styleId="FEB6B07956024ABF8FCBB9BB621B1C45">
    <w:name w:val="FEB6B07956024ABF8FCBB9BB621B1C45"/>
    <w:rsid w:val="004265B3"/>
  </w:style>
  <w:style w:type="paragraph" w:customStyle="1" w:styleId="BE692377FF1346F28A93567D8C32EFC7">
    <w:name w:val="BE692377FF1346F28A93567D8C32EFC7"/>
    <w:rsid w:val="004265B3"/>
  </w:style>
  <w:style w:type="paragraph" w:customStyle="1" w:styleId="A2A78C669701483A993B57F8CB63AC1B">
    <w:name w:val="A2A78C669701483A993B57F8CB63AC1B"/>
    <w:rsid w:val="004265B3"/>
  </w:style>
  <w:style w:type="paragraph" w:customStyle="1" w:styleId="464C7F183BAB4BBA8EF7F013962E87D6">
    <w:name w:val="464C7F183BAB4BBA8EF7F013962E87D6"/>
    <w:rsid w:val="004265B3"/>
  </w:style>
  <w:style w:type="paragraph" w:customStyle="1" w:styleId="8866CF94F6354ABAB5F8DBFEC7DC933B">
    <w:name w:val="8866CF94F6354ABAB5F8DBFEC7DC933B"/>
    <w:rsid w:val="004265B3"/>
  </w:style>
  <w:style w:type="paragraph" w:customStyle="1" w:styleId="496EA6BE6EE94CF9A7CCBE0C51C1A763">
    <w:name w:val="496EA6BE6EE94CF9A7CCBE0C51C1A763"/>
    <w:rsid w:val="004265B3"/>
  </w:style>
  <w:style w:type="paragraph" w:customStyle="1" w:styleId="93DD032F7D6146ABABBCA4137D65CDE8">
    <w:name w:val="93DD032F7D6146ABABBCA4137D65CDE8"/>
    <w:rsid w:val="004265B3"/>
  </w:style>
  <w:style w:type="paragraph" w:customStyle="1" w:styleId="68CC0CC0EB764FAAB3602208459DDBBB3">
    <w:name w:val="68CC0CC0EB764FAAB3602208459DDBBB3"/>
    <w:rsid w:val="004265B3"/>
    <w:pPr>
      <w:spacing w:after="0" w:line="240" w:lineRule="auto"/>
    </w:pPr>
    <w:rPr>
      <w:rFonts w:eastAsiaTheme="minorHAnsi"/>
    </w:rPr>
  </w:style>
  <w:style w:type="paragraph" w:customStyle="1" w:styleId="9CAB153516BF40C687DECD22B96F147B2">
    <w:name w:val="9CAB153516BF40C687DECD22B96F147B2"/>
    <w:rsid w:val="004265B3"/>
    <w:pPr>
      <w:spacing w:after="0" w:line="240" w:lineRule="auto"/>
    </w:pPr>
    <w:rPr>
      <w:rFonts w:eastAsiaTheme="minorHAnsi"/>
    </w:rPr>
  </w:style>
  <w:style w:type="paragraph" w:customStyle="1" w:styleId="A8CF3CEFC8F746CFA414E78B2D8D2B3F1">
    <w:name w:val="A8CF3CEFC8F746CFA414E78B2D8D2B3F1"/>
    <w:rsid w:val="004265B3"/>
    <w:pPr>
      <w:spacing w:after="0" w:line="240" w:lineRule="auto"/>
    </w:pPr>
    <w:rPr>
      <w:rFonts w:eastAsiaTheme="minorHAnsi"/>
    </w:rPr>
  </w:style>
  <w:style w:type="paragraph" w:customStyle="1" w:styleId="3368C97E3E4640FDB6DE7C08BE938C651">
    <w:name w:val="3368C97E3E4640FDB6DE7C08BE938C651"/>
    <w:rsid w:val="004265B3"/>
    <w:pPr>
      <w:spacing w:after="0" w:line="240" w:lineRule="auto"/>
    </w:pPr>
    <w:rPr>
      <w:rFonts w:eastAsiaTheme="minorHAnsi"/>
    </w:rPr>
  </w:style>
  <w:style w:type="paragraph" w:customStyle="1" w:styleId="493A410C66C84463B5016A09EC03E63C">
    <w:name w:val="493A410C66C84463B5016A09EC03E63C"/>
    <w:rsid w:val="004265B3"/>
    <w:pPr>
      <w:spacing w:after="0" w:line="240" w:lineRule="auto"/>
    </w:pPr>
    <w:rPr>
      <w:rFonts w:eastAsiaTheme="minorHAnsi"/>
    </w:rPr>
  </w:style>
  <w:style w:type="paragraph" w:customStyle="1" w:styleId="4EA5224869764DDAB348BAEE571A6C0B">
    <w:name w:val="4EA5224869764DDAB348BAEE571A6C0B"/>
    <w:rsid w:val="004265B3"/>
    <w:pPr>
      <w:spacing w:after="0" w:line="240" w:lineRule="auto"/>
    </w:pPr>
    <w:rPr>
      <w:rFonts w:eastAsiaTheme="minorHAnsi"/>
    </w:rPr>
  </w:style>
  <w:style w:type="paragraph" w:customStyle="1" w:styleId="C5F354D20B7D427196E0AC4E8FAD0A62">
    <w:name w:val="C5F354D20B7D427196E0AC4E8FAD0A62"/>
    <w:rsid w:val="004265B3"/>
    <w:pPr>
      <w:spacing w:after="0" w:line="240" w:lineRule="auto"/>
    </w:pPr>
    <w:rPr>
      <w:rFonts w:eastAsiaTheme="minorHAnsi"/>
    </w:rPr>
  </w:style>
  <w:style w:type="paragraph" w:customStyle="1" w:styleId="A2A78C669701483A993B57F8CB63AC1B1">
    <w:name w:val="A2A78C669701483A993B57F8CB63AC1B1"/>
    <w:rsid w:val="004265B3"/>
    <w:pPr>
      <w:spacing w:after="0" w:line="240" w:lineRule="auto"/>
    </w:pPr>
    <w:rPr>
      <w:rFonts w:eastAsiaTheme="minorHAnsi"/>
    </w:rPr>
  </w:style>
  <w:style w:type="paragraph" w:customStyle="1" w:styleId="68CC0CC0EB764FAAB3602208459DDBBB4">
    <w:name w:val="68CC0CC0EB764FAAB3602208459DDBBB4"/>
    <w:rsid w:val="004265B3"/>
    <w:pPr>
      <w:spacing w:after="0" w:line="240" w:lineRule="auto"/>
    </w:pPr>
    <w:rPr>
      <w:rFonts w:eastAsiaTheme="minorHAnsi"/>
    </w:rPr>
  </w:style>
  <w:style w:type="paragraph" w:customStyle="1" w:styleId="9CAB153516BF40C687DECD22B96F147B3">
    <w:name w:val="9CAB153516BF40C687DECD22B96F147B3"/>
    <w:rsid w:val="004265B3"/>
    <w:pPr>
      <w:spacing w:after="0" w:line="240" w:lineRule="auto"/>
    </w:pPr>
    <w:rPr>
      <w:rFonts w:eastAsiaTheme="minorHAnsi"/>
    </w:rPr>
  </w:style>
  <w:style w:type="paragraph" w:customStyle="1" w:styleId="A8CF3CEFC8F746CFA414E78B2D8D2B3F2">
    <w:name w:val="A8CF3CEFC8F746CFA414E78B2D8D2B3F2"/>
    <w:rsid w:val="004265B3"/>
    <w:pPr>
      <w:spacing w:after="0" w:line="240" w:lineRule="auto"/>
    </w:pPr>
    <w:rPr>
      <w:rFonts w:eastAsiaTheme="minorHAnsi"/>
    </w:rPr>
  </w:style>
  <w:style w:type="paragraph" w:customStyle="1" w:styleId="3368C97E3E4640FDB6DE7C08BE938C652">
    <w:name w:val="3368C97E3E4640FDB6DE7C08BE938C652"/>
    <w:rsid w:val="004265B3"/>
    <w:pPr>
      <w:spacing w:after="0" w:line="240" w:lineRule="auto"/>
    </w:pPr>
    <w:rPr>
      <w:rFonts w:eastAsiaTheme="minorHAnsi"/>
    </w:rPr>
  </w:style>
  <w:style w:type="paragraph" w:customStyle="1" w:styleId="493A410C66C84463B5016A09EC03E63C1">
    <w:name w:val="493A410C66C84463B5016A09EC03E63C1"/>
    <w:rsid w:val="004265B3"/>
    <w:pPr>
      <w:spacing w:after="0" w:line="240" w:lineRule="auto"/>
    </w:pPr>
    <w:rPr>
      <w:rFonts w:eastAsiaTheme="minorHAnsi"/>
    </w:rPr>
  </w:style>
  <w:style w:type="paragraph" w:customStyle="1" w:styleId="4EA5224869764DDAB348BAEE571A6C0B1">
    <w:name w:val="4EA5224869764DDAB348BAEE571A6C0B1"/>
    <w:rsid w:val="004265B3"/>
    <w:pPr>
      <w:spacing w:after="0" w:line="240" w:lineRule="auto"/>
    </w:pPr>
    <w:rPr>
      <w:rFonts w:eastAsiaTheme="minorHAnsi"/>
    </w:rPr>
  </w:style>
  <w:style w:type="paragraph" w:customStyle="1" w:styleId="C5F354D20B7D427196E0AC4E8FAD0A621">
    <w:name w:val="C5F354D20B7D427196E0AC4E8FAD0A621"/>
    <w:rsid w:val="004265B3"/>
    <w:pPr>
      <w:spacing w:after="0" w:line="240" w:lineRule="auto"/>
    </w:pPr>
    <w:rPr>
      <w:rFonts w:eastAsiaTheme="minorHAnsi"/>
    </w:rPr>
  </w:style>
  <w:style w:type="paragraph" w:customStyle="1" w:styleId="A2A78C669701483A993B57F8CB63AC1B2">
    <w:name w:val="A2A78C669701483A993B57F8CB63AC1B2"/>
    <w:rsid w:val="004265B3"/>
    <w:pPr>
      <w:spacing w:after="0" w:line="240" w:lineRule="auto"/>
    </w:pPr>
    <w:rPr>
      <w:rFonts w:eastAsiaTheme="minorHAnsi"/>
    </w:rPr>
  </w:style>
  <w:style w:type="paragraph" w:customStyle="1" w:styleId="68CC0CC0EB764FAAB3602208459DDBBB5">
    <w:name w:val="68CC0CC0EB764FAAB3602208459DDBBB5"/>
    <w:rsid w:val="004265B3"/>
    <w:pPr>
      <w:spacing w:after="0" w:line="240" w:lineRule="auto"/>
    </w:pPr>
    <w:rPr>
      <w:rFonts w:eastAsiaTheme="minorHAnsi"/>
    </w:rPr>
  </w:style>
  <w:style w:type="paragraph" w:customStyle="1" w:styleId="9CAB153516BF40C687DECD22B96F147B4">
    <w:name w:val="9CAB153516BF40C687DECD22B96F147B4"/>
    <w:rsid w:val="004265B3"/>
    <w:pPr>
      <w:spacing w:after="0" w:line="240" w:lineRule="auto"/>
    </w:pPr>
    <w:rPr>
      <w:rFonts w:eastAsiaTheme="minorHAnsi"/>
    </w:rPr>
  </w:style>
  <w:style w:type="paragraph" w:customStyle="1" w:styleId="A8CF3CEFC8F746CFA414E78B2D8D2B3F3">
    <w:name w:val="A8CF3CEFC8F746CFA414E78B2D8D2B3F3"/>
    <w:rsid w:val="004265B3"/>
    <w:pPr>
      <w:spacing w:after="0" w:line="240" w:lineRule="auto"/>
    </w:pPr>
    <w:rPr>
      <w:rFonts w:eastAsiaTheme="minorHAnsi"/>
    </w:rPr>
  </w:style>
  <w:style w:type="paragraph" w:customStyle="1" w:styleId="3368C97E3E4640FDB6DE7C08BE938C653">
    <w:name w:val="3368C97E3E4640FDB6DE7C08BE938C653"/>
    <w:rsid w:val="004265B3"/>
    <w:pPr>
      <w:spacing w:after="0" w:line="240" w:lineRule="auto"/>
    </w:pPr>
    <w:rPr>
      <w:rFonts w:eastAsiaTheme="minorHAnsi"/>
    </w:rPr>
  </w:style>
  <w:style w:type="paragraph" w:customStyle="1" w:styleId="493A410C66C84463B5016A09EC03E63C2">
    <w:name w:val="493A410C66C84463B5016A09EC03E63C2"/>
    <w:rsid w:val="004265B3"/>
    <w:pPr>
      <w:spacing w:after="0" w:line="240" w:lineRule="auto"/>
    </w:pPr>
    <w:rPr>
      <w:rFonts w:eastAsiaTheme="minorHAnsi"/>
    </w:rPr>
  </w:style>
  <w:style w:type="paragraph" w:customStyle="1" w:styleId="4EA5224869764DDAB348BAEE571A6C0B2">
    <w:name w:val="4EA5224869764DDAB348BAEE571A6C0B2"/>
    <w:rsid w:val="004265B3"/>
    <w:pPr>
      <w:spacing w:after="0" w:line="240" w:lineRule="auto"/>
    </w:pPr>
    <w:rPr>
      <w:rFonts w:eastAsiaTheme="minorHAnsi"/>
    </w:rPr>
  </w:style>
  <w:style w:type="paragraph" w:customStyle="1" w:styleId="C5F354D20B7D427196E0AC4E8FAD0A622">
    <w:name w:val="C5F354D20B7D427196E0AC4E8FAD0A622"/>
    <w:rsid w:val="004265B3"/>
    <w:pPr>
      <w:spacing w:after="0" w:line="240" w:lineRule="auto"/>
    </w:pPr>
    <w:rPr>
      <w:rFonts w:eastAsiaTheme="minorHAnsi"/>
    </w:rPr>
  </w:style>
  <w:style w:type="paragraph" w:customStyle="1" w:styleId="A2A78C669701483A993B57F8CB63AC1B3">
    <w:name w:val="A2A78C669701483A993B57F8CB63AC1B3"/>
    <w:rsid w:val="004265B3"/>
    <w:pPr>
      <w:spacing w:after="0" w:line="240" w:lineRule="auto"/>
    </w:pPr>
    <w:rPr>
      <w:rFonts w:eastAsiaTheme="minorHAnsi"/>
    </w:rPr>
  </w:style>
  <w:style w:type="paragraph" w:customStyle="1" w:styleId="6C34F2882D654B45BD1B015024F3971E">
    <w:name w:val="6C34F2882D654B45BD1B015024F3971E"/>
    <w:rsid w:val="004265B3"/>
    <w:pPr>
      <w:spacing w:after="0" w:line="240" w:lineRule="auto"/>
    </w:pPr>
    <w:rPr>
      <w:rFonts w:eastAsiaTheme="minorHAnsi"/>
    </w:rPr>
  </w:style>
  <w:style w:type="paragraph" w:customStyle="1" w:styleId="ADE307CD5BCA49F19B57F2DCFFD2A482">
    <w:name w:val="ADE307CD5BCA49F19B57F2DCFFD2A482"/>
    <w:rsid w:val="004265B3"/>
    <w:pPr>
      <w:spacing w:after="0" w:line="240" w:lineRule="auto"/>
    </w:pPr>
    <w:rPr>
      <w:rFonts w:eastAsiaTheme="minorHAnsi"/>
    </w:rPr>
  </w:style>
  <w:style w:type="paragraph" w:customStyle="1" w:styleId="68CC0CC0EB764FAAB3602208459DDBBB6">
    <w:name w:val="68CC0CC0EB764FAAB3602208459DDBBB6"/>
    <w:rsid w:val="004265B3"/>
    <w:pPr>
      <w:spacing w:after="0" w:line="240" w:lineRule="auto"/>
    </w:pPr>
    <w:rPr>
      <w:rFonts w:eastAsiaTheme="minorHAnsi"/>
    </w:rPr>
  </w:style>
  <w:style w:type="paragraph" w:customStyle="1" w:styleId="9CAB153516BF40C687DECD22B96F147B5">
    <w:name w:val="9CAB153516BF40C687DECD22B96F147B5"/>
    <w:rsid w:val="004265B3"/>
    <w:pPr>
      <w:spacing w:after="0" w:line="240" w:lineRule="auto"/>
    </w:pPr>
    <w:rPr>
      <w:rFonts w:eastAsiaTheme="minorHAnsi"/>
    </w:rPr>
  </w:style>
  <w:style w:type="paragraph" w:customStyle="1" w:styleId="A8CF3CEFC8F746CFA414E78B2D8D2B3F4">
    <w:name w:val="A8CF3CEFC8F746CFA414E78B2D8D2B3F4"/>
    <w:rsid w:val="004265B3"/>
    <w:pPr>
      <w:spacing w:after="0" w:line="240" w:lineRule="auto"/>
    </w:pPr>
    <w:rPr>
      <w:rFonts w:eastAsiaTheme="minorHAnsi"/>
    </w:rPr>
  </w:style>
  <w:style w:type="paragraph" w:customStyle="1" w:styleId="3368C97E3E4640FDB6DE7C08BE938C654">
    <w:name w:val="3368C97E3E4640FDB6DE7C08BE938C654"/>
    <w:rsid w:val="004265B3"/>
    <w:pPr>
      <w:spacing w:after="0" w:line="240" w:lineRule="auto"/>
    </w:pPr>
    <w:rPr>
      <w:rFonts w:eastAsiaTheme="minorHAnsi"/>
    </w:rPr>
  </w:style>
  <w:style w:type="paragraph" w:customStyle="1" w:styleId="493A410C66C84463B5016A09EC03E63C3">
    <w:name w:val="493A410C66C84463B5016A09EC03E63C3"/>
    <w:rsid w:val="004265B3"/>
    <w:pPr>
      <w:spacing w:after="0" w:line="240" w:lineRule="auto"/>
    </w:pPr>
    <w:rPr>
      <w:rFonts w:eastAsiaTheme="minorHAnsi"/>
    </w:rPr>
  </w:style>
  <w:style w:type="paragraph" w:customStyle="1" w:styleId="4EA5224869764DDAB348BAEE571A6C0B3">
    <w:name w:val="4EA5224869764DDAB348BAEE571A6C0B3"/>
    <w:rsid w:val="004265B3"/>
    <w:pPr>
      <w:spacing w:after="0" w:line="240" w:lineRule="auto"/>
    </w:pPr>
    <w:rPr>
      <w:rFonts w:eastAsiaTheme="minorHAnsi"/>
    </w:rPr>
  </w:style>
  <w:style w:type="paragraph" w:customStyle="1" w:styleId="C5F354D20B7D427196E0AC4E8FAD0A623">
    <w:name w:val="C5F354D20B7D427196E0AC4E8FAD0A623"/>
    <w:rsid w:val="004265B3"/>
    <w:pPr>
      <w:spacing w:after="0" w:line="240" w:lineRule="auto"/>
    </w:pPr>
    <w:rPr>
      <w:rFonts w:eastAsiaTheme="minorHAnsi"/>
    </w:rPr>
  </w:style>
  <w:style w:type="paragraph" w:customStyle="1" w:styleId="A2A78C669701483A993B57F8CB63AC1B4">
    <w:name w:val="A2A78C669701483A993B57F8CB63AC1B4"/>
    <w:rsid w:val="004265B3"/>
    <w:pPr>
      <w:spacing w:after="0" w:line="240" w:lineRule="auto"/>
    </w:pPr>
    <w:rPr>
      <w:rFonts w:eastAsiaTheme="minorHAnsi"/>
    </w:rPr>
  </w:style>
  <w:style w:type="paragraph" w:customStyle="1" w:styleId="6C34F2882D654B45BD1B015024F3971E1">
    <w:name w:val="6C34F2882D654B45BD1B015024F3971E1"/>
    <w:rsid w:val="004265B3"/>
    <w:pPr>
      <w:spacing w:after="0" w:line="240" w:lineRule="auto"/>
    </w:pPr>
    <w:rPr>
      <w:rFonts w:eastAsiaTheme="minorHAnsi"/>
    </w:rPr>
  </w:style>
  <w:style w:type="paragraph" w:customStyle="1" w:styleId="ADE307CD5BCA49F19B57F2DCFFD2A4821">
    <w:name w:val="ADE307CD5BCA49F19B57F2DCFFD2A4821"/>
    <w:rsid w:val="004265B3"/>
    <w:pPr>
      <w:spacing w:after="0" w:line="240" w:lineRule="auto"/>
    </w:pPr>
    <w:rPr>
      <w:rFonts w:eastAsiaTheme="minorHAnsi"/>
    </w:rPr>
  </w:style>
  <w:style w:type="paragraph" w:customStyle="1" w:styleId="E4A2115511474AEF9DFCECDF5625DF3F">
    <w:name w:val="E4A2115511474AEF9DFCECDF5625DF3F"/>
    <w:rsid w:val="004265B3"/>
    <w:pPr>
      <w:spacing w:after="0" w:line="240" w:lineRule="auto"/>
    </w:pPr>
    <w:rPr>
      <w:rFonts w:eastAsiaTheme="minorHAnsi"/>
    </w:rPr>
  </w:style>
  <w:style w:type="paragraph" w:customStyle="1" w:styleId="D1EEFC29B7CA4ED7ACB8A663D9293A79">
    <w:name w:val="D1EEFC29B7CA4ED7ACB8A663D9293A79"/>
    <w:rsid w:val="004265B3"/>
    <w:pPr>
      <w:spacing w:after="0" w:line="240" w:lineRule="auto"/>
    </w:pPr>
    <w:rPr>
      <w:rFonts w:eastAsiaTheme="minorHAnsi"/>
    </w:rPr>
  </w:style>
  <w:style w:type="paragraph" w:customStyle="1" w:styleId="68CC0CC0EB764FAAB3602208459DDBBB7">
    <w:name w:val="68CC0CC0EB764FAAB3602208459DDBBB7"/>
    <w:rsid w:val="004265B3"/>
    <w:pPr>
      <w:spacing w:after="0" w:line="240" w:lineRule="auto"/>
    </w:pPr>
    <w:rPr>
      <w:rFonts w:eastAsiaTheme="minorHAnsi"/>
    </w:rPr>
  </w:style>
  <w:style w:type="paragraph" w:customStyle="1" w:styleId="9CAB153516BF40C687DECD22B96F147B6">
    <w:name w:val="9CAB153516BF40C687DECD22B96F147B6"/>
    <w:rsid w:val="004265B3"/>
    <w:pPr>
      <w:spacing w:after="0" w:line="240" w:lineRule="auto"/>
    </w:pPr>
    <w:rPr>
      <w:rFonts w:eastAsiaTheme="minorHAnsi"/>
    </w:rPr>
  </w:style>
  <w:style w:type="paragraph" w:customStyle="1" w:styleId="A8CF3CEFC8F746CFA414E78B2D8D2B3F5">
    <w:name w:val="A8CF3CEFC8F746CFA414E78B2D8D2B3F5"/>
    <w:rsid w:val="004265B3"/>
    <w:pPr>
      <w:spacing w:after="0" w:line="240" w:lineRule="auto"/>
    </w:pPr>
    <w:rPr>
      <w:rFonts w:eastAsiaTheme="minorHAnsi"/>
    </w:rPr>
  </w:style>
  <w:style w:type="paragraph" w:customStyle="1" w:styleId="3368C97E3E4640FDB6DE7C08BE938C655">
    <w:name w:val="3368C97E3E4640FDB6DE7C08BE938C655"/>
    <w:rsid w:val="004265B3"/>
    <w:pPr>
      <w:spacing w:after="0" w:line="240" w:lineRule="auto"/>
    </w:pPr>
    <w:rPr>
      <w:rFonts w:eastAsiaTheme="minorHAnsi"/>
    </w:rPr>
  </w:style>
  <w:style w:type="paragraph" w:customStyle="1" w:styleId="493A410C66C84463B5016A09EC03E63C4">
    <w:name w:val="493A410C66C84463B5016A09EC03E63C4"/>
    <w:rsid w:val="004265B3"/>
    <w:pPr>
      <w:spacing w:after="0" w:line="240" w:lineRule="auto"/>
    </w:pPr>
    <w:rPr>
      <w:rFonts w:eastAsiaTheme="minorHAnsi"/>
    </w:rPr>
  </w:style>
  <w:style w:type="paragraph" w:customStyle="1" w:styleId="4EA5224869764DDAB348BAEE571A6C0B4">
    <w:name w:val="4EA5224869764DDAB348BAEE571A6C0B4"/>
    <w:rsid w:val="004265B3"/>
    <w:pPr>
      <w:spacing w:after="0" w:line="240" w:lineRule="auto"/>
    </w:pPr>
    <w:rPr>
      <w:rFonts w:eastAsiaTheme="minorHAnsi"/>
    </w:rPr>
  </w:style>
  <w:style w:type="paragraph" w:customStyle="1" w:styleId="C5F354D20B7D427196E0AC4E8FAD0A624">
    <w:name w:val="C5F354D20B7D427196E0AC4E8FAD0A624"/>
    <w:rsid w:val="004265B3"/>
    <w:pPr>
      <w:spacing w:after="0" w:line="240" w:lineRule="auto"/>
    </w:pPr>
    <w:rPr>
      <w:rFonts w:eastAsiaTheme="minorHAnsi"/>
    </w:rPr>
  </w:style>
  <w:style w:type="paragraph" w:customStyle="1" w:styleId="A2A78C669701483A993B57F8CB63AC1B5">
    <w:name w:val="A2A78C669701483A993B57F8CB63AC1B5"/>
    <w:rsid w:val="004265B3"/>
    <w:pPr>
      <w:spacing w:after="0" w:line="240" w:lineRule="auto"/>
    </w:pPr>
    <w:rPr>
      <w:rFonts w:eastAsiaTheme="minorHAnsi"/>
    </w:rPr>
  </w:style>
  <w:style w:type="paragraph" w:customStyle="1" w:styleId="6C34F2882D654B45BD1B015024F3971E2">
    <w:name w:val="6C34F2882D654B45BD1B015024F3971E2"/>
    <w:rsid w:val="004265B3"/>
    <w:pPr>
      <w:spacing w:after="0" w:line="240" w:lineRule="auto"/>
    </w:pPr>
    <w:rPr>
      <w:rFonts w:eastAsiaTheme="minorHAnsi"/>
    </w:rPr>
  </w:style>
  <w:style w:type="paragraph" w:customStyle="1" w:styleId="ADE307CD5BCA49F19B57F2DCFFD2A4822">
    <w:name w:val="ADE307CD5BCA49F19B57F2DCFFD2A4822"/>
    <w:rsid w:val="004265B3"/>
    <w:pPr>
      <w:spacing w:after="0" w:line="240" w:lineRule="auto"/>
    </w:pPr>
    <w:rPr>
      <w:rFonts w:eastAsiaTheme="minorHAnsi"/>
    </w:rPr>
  </w:style>
  <w:style w:type="paragraph" w:customStyle="1" w:styleId="E4A2115511474AEF9DFCECDF5625DF3F1">
    <w:name w:val="E4A2115511474AEF9DFCECDF5625DF3F1"/>
    <w:rsid w:val="004265B3"/>
    <w:pPr>
      <w:spacing w:after="0" w:line="240" w:lineRule="auto"/>
    </w:pPr>
    <w:rPr>
      <w:rFonts w:eastAsiaTheme="minorHAnsi"/>
    </w:rPr>
  </w:style>
  <w:style w:type="paragraph" w:customStyle="1" w:styleId="D1EEFC29B7CA4ED7ACB8A663D9293A791">
    <w:name w:val="D1EEFC29B7CA4ED7ACB8A663D9293A791"/>
    <w:rsid w:val="004265B3"/>
    <w:pPr>
      <w:spacing w:after="0" w:line="240" w:lineRule="auto"/>
    </w:pPr>
    <w:rPr>
      <w:rFonts w:eastAsiaTheme="minorHAnsi"/>
    </w:rPr>
  </w:style>
  <w:style w:type="paragraph" w:customStyle="1" w:styleId="68CC0CC0EB764FAAB3602208459DDBBB8">
    <w:name w:val="68CC0CC0EB764FAAB3602208459DDBBB8"/>
    <w:rsid w:val="004265B3"/>
    <w:pPr>
      <w:spacing w:after="0" w:line="240" w:lineRule="auto"/>
    </w:pPr>
    <w:rPr>
      <w:rFonts w:eastAsiaTheme="minorHAnsi"/>
    </w:rPr>
  </w:style>
  <w:style w:type="paragraph" w:customStyle="1" w:styleId="9CAB153516BF40C687DECD22B96F147B7">
    <w:name w:val="9CAB153516BF40C687DECD22B96F147B7"/>
    <w:rsid w:val="004265B3"/>
    <w:pPr>
      <w:spacing w:after="0" w:line="240" w:lineRule="auto"/>
    </w:pPr>
    <w:rPr>
      <w:rFonts w:eastAsiaTheme="minorHAnsi"/>
    </w:rPr>
  </w:style>
  <w:style w:type="paragraph" w:customStyle="1" w:styleId="A8CF3CEFC8F746CFA414E78B2D8D2B3F6">
    <w:name w:val="A8CF3CEFC8F746CFA414E78B2D8D2B3F6"/>
    <w:rsid w:val="004265B3"/>
    <w:pPr>
      <w:spacing w:after="0" w:line="240" w:lineRule="auto"/>
    </w:pPr>
    <w:rPr>
      <w:rFonts w:eastAsiaTheme="minorHAnsi"/>
    </w:rPr>
  </w:style>
  <w:style w:type="paragraph" w:customStyle="1" w:styleId="3368C97E3E4640FDB6DE7C08BE938C656">
    <w:name w:val="3368C97E3E4640FDB6DE7C08BE938C656"/>
    <w:rsid w:val="004265B3"/>
    <w:pPr>
      <w:spacing w:after="0" w:line="240" w:lineRule="auto"/>
    </w:pPr>
    <w:rPr>
      <w:rFonts w:eastAsiaTheme="minorHAnsi"/>
    </w:rPr>
  </w:style>
  <w:style w:type="paragraph" w:customStyle="1" w:styleId="493A410C66C84463B5016A09EC03E63C5">
    <w:name w:val="493A410C66C84463B5016A09EC03E63C5"/>
    <w:rsid w:val="004265B3"/>
    <w:pPr>
      <w:spacing w:after="0" w:line="240" w:lineRule="auto"/>
    </w:pPr>
    <w:rPr>
      <w:rFonts w:eastAsiaTheme="minorHAnsi"/>
    </w:rPr>
  </w:style>
  <w:style w:type="paragraph" w:customStyle="1" w:styleId="4EA5224869764DDAB348BAEE571A6C0B5">
    <w:name w:val="4EA5224869764DDAB348BAEE571A6C0B5"/>
    <w:rsid w:val="004265B3"/>
    <w:pPr>
      <w:spacing w:after="0" w:line="240" w:lineRule="auto"/>
    </w:pPr>
    <w:rPr>
      <w:rFonts w:eastAsiaTheme="minorHAnsi"/>
    </w:rPr>
  </w:style>
  <w:style w:type="paragraph" w:customStyle="1" w:styleId="C5F354D20B7D427196E0AC4E8FAD0A625">
    <w:name w:val="C5F354D20B7D427196E0AC4E8FAD0A625"/>
    <w:rsid w:val="004265B3"/>
    <w:pPr>
      <w:spacing w:after="0" w:line="240" w:lineRule="auto"/>
    </w:pPr>
    <w:rPr>
      <w:rFonts w:eastAsiaTheme="minorHAnsi"/>
    </w:rPr>
  </w:style>
  <w:style w:type="paragraph" w:customStyle="1" w:styleId="A2A78C669701483A993B57F8CB63AC1B6">
    <w:name w:val="A2A78C669701483A993B57F8CB63AC1B6"/>
    <w:rsid w:val="004265B3"/>
    <w:pPr>
      <w:spacing w:after="0" w:line="240" w:lineRule="auto"/>
    </w:pPr>
    <w:rPr>
      <w:rFonts w:eastAsiaTheme="minorHAnsi"/>
    </w:rPr>
  </w:style>
  <w:style w:type="paragraph" w:customStyle="1" w:styleId="6C34F2882D654B45BD1B015024F3971E3">
    <w:name w:val="6C34F2882D654B45BD1B015024F3971E3"/>
    <w:rsid w:val="004265B3"/>
    <w:pPr>
      <w:spacing w:after="0" w:line="240" w:lineRule="auto"/>
    </w:pPr>
    <w:rPr>
      <w:rFonts w:eastAsiaTheme="minorHAnsi"/>
    </w:rPr>
  </w:style>
  <w:style w:type="paragraph" w:customStyle="1" w:styleId="ADE307CD5BCA49F19B57F2DCFFD2A4823">
    <w:name w:val="ADE307CD5BCA49F19B57F2DCFFD2A4823"/>
    <w:rsid w:val="004265B3"/>
    <w:pPr>
      <w:spacing w:after="0" w:line="240" w:lineRule="auto"/>
    </w:pPr>
    <w:rPr>
      <w:rFonts w:eastAsiaTheme="minorHAnsi"/>
    </w:rPr>
  </w:style>
  <w:style w:type="paragraph" w:customStyle="1" w:styleId="E4A2115511474AEF9DFCECDF5625DF3F2">
    <w:name w:val="E4A2115511474AEF9DFCECDF5625DF3F2"/>
    <w:rsid w:val="004265B3"/>
    <w:pPr>
      <w:spacing w:after="0" w:line="240" w:lineRule="auto"/>
    </w:pPr>
    <w:rPr>
      <w:rFonts w:eastAsiaTheme="minorHAnsi"/>
    </w:rPr>
  </w:style>
  <w:style w:type="paragraph" w:customStyle="1" w:styleId="230444CC79FB493FA3078D8B4992AEB0">
    <w:name w:val="230444CC79FB493FA3078D8B4992AEB0"/>
    <w:rsid w:val="004265B3"/>
    <w:pPr>
      <w:spacing w:after="0" w:line="240" w:lineRule="auto"/>
    </w:pPr>
    <w:rPr>
      <w:rFonts w:eastAsiaTheme="minorHAnsi"/>
    </w:rPr>
  </w:style>
  <w:style w:type="paragraph" w:customStyle="1" w:styleId="68CC0CC0EB764FAAB3602208459DDBBB9">
    <w:name w:val="68CC0CC0EB764FAAB3602208459DDBBB9"/>
    <w:rsid w:val="004265B3"/>
    <w:pPr>
      <w:spacing w:after="0" w:line="240" w:lineRule="auto"/>
    </w:pPr>
    <w:rPr>
      <w:rFonts w:eastAsiaTheme="minorHAnsi"/>
    </w:rPr>
  </w:style>
  <w:style w:type="paragraph" w:customStyle="1" w:styleId="9CAB153516BF40C687DECD22B96F147B8">
    <w:name w:val="9CAB153516BF40C687DECD22B96F147B8"/>
    <w:rsid w:val="004265B3"/>
    <w:pPr>
      <w:spacing w:after="0" w:line="240" w:lineRule="auto"/>
    </w:pPr>
    <w:rPr>
      <w:rFonts w:eastAsiaTheme="minorHAnsi"/>
    </w:rPr>
  </w:style>
  <w:style w:type="paragraph" w:customStyle="1" w:styleId="A8CF3CEFC8F746CFA414E78B2D8D2B3F7">
    <w:name w:val="A8CF3CEFC8F746CFA414E78B2D8D2B3F7"/>
    <w:rsid w:val="004265B3"/>
    <w:pPr>
      <w:spacing w:after="0" w:line="240" w:lineRule="auto"/>
    </w:pPr>
    <w:rPr>
      <w:rFonts w:eastAsiaTheme="minorHAnsi"/>
    </w:rPr>
  </w:style>
  <w:style w:type="paragraph" w:customStyle="1" w:styleId="3368C97E3E4640FDB6DE7C08BE938C657">
    <w:name w:val="3368C97E3E4640FDB6DE7C08BE938C657"/>
    <w:rsid w:val="004265B3"/>
    <w:pPr>
      <w:spacing w:after="0" w:line="240" w:lineRule="auto"/>
    </w:pPr>
    <w:rPr>
      <w:rFonts w:eastAsiaTheme="minorHAnsi"/>
    </w:rPr>
  </w:style>
  <w:style w:type="paragraph" w:customStyle="1" w:styleId="493A410C66C84463B5016A09EC03E63C6">
    <w:name w:val="493A410C66C84463B5016A09EC03E63C6"/>
    <w:rsid w:val="004265B3"/>
    <w:pPr>
      <w:spacing w:after="0" w:line="240" w:lineRule="auto"/>
    </w:pPr>
    <w:rPr>
      <w:rFonts w:eastAsiaTheme="minorHAnsi"/>
    </w:rPr>
  </w:style>
  <w:style w:type="paragraph" w:customStyle="1" w:styleId="4EA5224869764DDAB348BAEE571A6C0B6">
    <w:name w:val="4EA5224869764DDAB348BAEE571A6C0B6"/>
    <w:rsid w:val="004265B3"/>
    <w:pPr>
      <w:spacing w:after="0" w:line="240" w:lineRule="auto"/>
    </w:pPr>
    <w:rPr>
      <w:rFonts w:eastAsiaTheme="minorHAnsi"/>
    </w:rPr>
  </w:style>
  <w:style w:type="paragraph" w:customStyle="1" w:styleId="C5F354D20B7D427196E0AC4E8FAD0A626">
    <w:name w:val="C5F354D20B7D427196E0AC4E8FAD0A626"/>
    <w:rsid w:val="004265B3"/>
    <w:pPr>
      <w:spacing w:after="0" w:line="240" w:lineRule="auto"/>
    </w:pPr>
    <w:rPr>
      <w:rFonts w:eastAsiaTheme="minorHAnsi"/>
    </w:rPr>
  </w:style>
  <w:style w:type="paragraph" w:customStyle="1" w:styleId="A2A78C669701483A993B57F8CB63AC1B7">
    <w:name w:val="A2A78C669701483A993B57F8CB63AC1B7"/>
    <w:rsid w:val="004265B3"/>
    <w:pPr>
      <w:spacing w:after="0" w:line="240" w:lineRule="auto"/>
    </w:pPr>
    <w:rPr>
      <w:rFonts w:eastAsiaTheme="minorHAnsi"/>
    </w:rPr>
  </w:style>
  <w:style w:type="paragraph" w:customStyle="1" w:styleId="6C34F2882D654B45BD1B015024F3971E4">
    <w:name w:val="6C34F2882D654B45BD1B015024F3971E4"/>
    <w:rsid w:val="004265B3"/>
    <w:pPr>
      <w:spacing w:after="0" w:line="240" w:lineRule="auto"/>
    </w:pPr>
    <w:rPr>
      <w:rFonts w:eastAsiaTheme="minorHAnsi"/>
    </w:rPr>
  </w:style>
  <w:style w:type="paragraph" w:customStyle="1" w:styleId="ADE307CD5BCA49F19B57F2DCFFD2A4824">
    <w:name w:val="ADE307CD5BCA49F19B57F2DCFFD2A4824"/>
    <w:rsid w:val="004265B3"/>
    <w:pPr>
      <w:spacing w:after="0" w:line="240" w:lineRule="auto"/>
    </w:pPr>
    <w:rPr>
      <w:rFonts w:eastAsiaTheme="minorHAnsi"/>
    </w:rPr>
  </w:style>
  <w:style w:type="paragraph" w:customStyle="1" w:styleId="E4A2115511474AEF9DFCECDF5625DF3F3">
    <w:name w:val="E4A2115511474AEF9DFCECDF5625DF3F3"/>
    <w:rsid w:val="004265B3"/>
    <w:pPr>
      <w:spacing w:after="0" w:line="240" w:lineRule="auto"/>
    </w:pPr>
    <w:rPr>
      <w:rFonts w:eastAsiaTheme="minorHAnsi"/>
    </w:rPr>
  </w:style>
  <w:style w:type="paragraph" w:customStyle="1" w:styleId="230444CC79FB493FA3078D8B4992AEB01">
    <w:name w:val="230444CC79FB493FA3078D8B4992AEB01"/>
    <w:rsid w:val="004265B3"/>
    <w:pPr>
      <w:spacing w:after="0" w:line="240" w:lineRule="auto"/>
    </w:pPr>
    <w:rPr>
      <w:rFonts w:eastAsiaTheme="minorHAnsi"/>
    </w:rPr>
  </w:style>
  <w:style w:type="paragraph" w:customStyle="1" w:styleId="CA2D5A8C6D42454C9EE7CAE59D00FDC6">
    <w:name w:val="CA2D5A8C6D42454C9EE7CAE59D00FDC6"/>
    <w:rsid w:val="004265B3"/>
    <w:pPr>
      <w:spacing w:after="0" w:line="240" w:lineRule="auto"/>
    </w:pPr>
    <w:rPr>
      <w:rFonts w:eastAsiaTheme="minorHAnsi"/>
    </w:rPr>
  </w:style>
  <w:style w:type="paragraph" w:customStyle="1" w:styleId="68CC0CC0EB764FAAB3602208459DDBBB10">
    <w:name w:val="68CC0CC0EB764FAAB3602208459DDBBB10"/>
    <w:rsid w:val="004265B3"/>
    <w:pPr>
      <w:spacing w:after="0" w:line="240" w:lineRule="auto"/>
    </w:pPr>
    <w:rPr>
      <w:rFonts w:eastAsiaTheme="minorHAnsi"/>
    </w:rPr>
  </w:style>
  <w:style w:type="paragraph" w:customStyle="1" w:styleId="9CAB153516BF40C687DECD22B96F147B9">
    <w:name w:val="9CAB153516BF40C687DECD22B96F147B9"/>
    <w:rsid w:val="004265B3"/>
    <w:pPr>
      <w:spacing w:after="0" w:line="240" w:lineRule="auto"/>
    </w:pPr>
    <w:rPr>
      <w:rFonts w:eastAsiaTheme="minorHAnsi"/>
    </w:rPr>
  </w:style>
  <w:style w:type="paragraph" w:customStyle="1" w:styleId="A8CF3CEFC8F746CFA414E78B2D8D2B3F8">
    <w:name w:val="A8CF3CEFC8F746CFA414E78B2D8D2B3F8"/>
    <w:rsid w:val="004265B3"/>
    <w:pPr>
      <w:spacing w:after="0" w:line="240" w:lineRule="auto"/>
    </w:pPr>
    <w:rPr>
      <w:rFonts w:eastAsiaTheme="minorHAnsi"/>
    </w:rPr>
  </w:style>
  <w:style w:type="paragraph" w:customStyle="1" w:styleId="3368C97E3E4640FDB6DE7C08BE938C658">
    <w:name w:val="3368C97E3E4640FDB6DE7C08BE938C658"/>
    <w:rsid w:val="004265B3"/>
    <w:pPr>
      <w:spacing w:after="0" w:line="240" w:lineRule="auto"/>
    </w:pPr>
    <w:rPr>
      <w:rFonts w:eastAsiaTheme="minorHAnsi"/>
    </w:rPr>
  </w:style>
  <w:style w:type="paragraph" w:customStyle="1" w:styleId="493A410C66C84463B5016A09EC03E63C7">
    <w:name w:val="493A410C66C84463B5016A09EC03E63C7"/>
    <w:rsid w:val="004265B3"/>
    <w:pPr>
      <w:spacing w:after="0" w:line="240" w:lineRule="auto"/>
    </w:pPr>
    <w:rPr>
      <w:rFonts w:eastAsiaTheme="minorHAnsi"/>
    </w:rPr>
  </w:style>
  <w:style w:type="paragraph" w:customStyle="1" w:styleId="4EA5224869764DDAB348BAEE571A6C0B7">
    <w:name w:val="4EA5224869764DDAB348BAEE571A6C0B7"/>
    <w:rsid w:val="004265B3"/>
    <w:pPr>
      <w:spacing w:after="0" w:line="240" w:lineRule="auto"/>
    </w:pPr>
    <w:rPr>
      <w:rFonts w:eastAsiaTheme="minorHAnsi"/>
    </w:rPr>
  </w:style>
  <w:style w:type="paragraph" w:customStyle="1" w:styleId="C5F354D20B7D427196E0AC4E8FAD0A627">
    <w:name w:val="C5F354D20B7D427196E0AC4E8FAD0A627"/>
    <w:rsid w:val="004265B3"/>
    <w:pPr>
      <w:spacing w:after="0" w:line="240" w:lineRule="auto"/>
    </w:pPr>
    <w:rPr>
      <w:rFonts w:eastAsiaTheme="minorHAnsi"/>
    </w:rPr>
  </w:style>
  <w:style w:type="paragraph" w:customStyle="1" w:styleId="A2A78C669701483A993B57F8CB63AC1B8">
    <w:name w:val="A2A78C669701483A993B57F8CB63AC1B8"/>
    <w:rsid w:val="004265B3"/>
    <w:pPr>
      <w:spacing w:after="0" w:line="240" w:lineRule="auto"/>
    </w:pPr>
    <w:rPr>
      <w:rFonts w:eastAsiaTheme="minorHAnsi"/>
    </w:rPr>
  </w:style>
  <w:style w:type="paragraph" w:customStyle="1" w:styleId="6C34F2882D654B45BD1B015024F3971E5">
    <w:name w:val="6C34F2882D654B45BD1B015024F3971E5"/>
    <w:rsid w:val="004265B3"/>
    <w:pPr>
      <w:spacing w:after="0" w:line="240" w:lineRule="auto"/>
    </w:pPr>
    <w:rPr>
      <w:rFonts w:eastAsiaTheme="minorHAnsi"/>
    </w:rPr>
  </w:style>
  <w:style w:type="paragraph" w:customStyle="1" w:styleId="ADE307CD5BCA49F19B57F2DCFFD2A4825">
    <w:name w:val="ADE307CD5BCA49F19B57F2DCFFD2A4825"/>
    <w:rsid w:val="004265B3"/>
    <w:pPr>
      <w:spacing w:after="0" w:line="240" w:lineRule="auto"/>
    </w:pPr>
    <w:rPr>
      <w:rFonts w:eastAsiaTheme="minorHAnsi"/>
    </w:rPr>
  </w:style>
  <w:style w:type="paragraph" w:customStyle="1" w:styleId="E4A2115511474AEF9DFCECDF5625DF3F4">
    <w:name w:val="E4A2115511474AEF9DFCECDF5625DF3F4"/>
    <w:rsid w:val="004265B3"/>
    <w:pPr>
      <w:spacing w:after="0" w:line="240" w:lineRule="auto"/>
    </w:pPr>
    <w:rPr>
      <w:rFonts w:eastAsiaTheme="minorHAnsi"/>
    </w:rPr>
  </w:style>
  <w:style w:type="paragraph" w:customStyle="1" w:styleId="230444CC79FB493FA3078D8B4992AEB02">
    <w:name w:val="230444CC79FB493FA3078D8B4992AEB02"/>
    <w:rsid w:val="004265B3"/>
    <w:pPr>
      <w:spacing w:after="0" w:line="240" w:lineRule="auto"/>
    </w:pPr>
    <w:rPr>
      <w:rFonts w:eastAsiaTheme="minorHAnsi"/>
    </w:rPr>
  </w:style>
  <w:style w:type="paragraph" w:customStyle="1" w:styleId="55E1A9912F38475CA19603CD96149E8B">
    <w:name w:val="55E1A9912F38475CA19603CD96149E8B"/>
    <w:rsid w:val="004265B3"/>
    <w:pPr>
      <w:spacing w:after="0" w:line="240" w:lineRule="auto"/>
    </w:pPr>
    <w:rPr>
      <w:rFonts w:eastAsiaTheme="minorHAnsi"/>
    </w:rPr>
  </w:style>
  <w:style w:type="paragraph" w:customStyle="1" w:styleId="DF64959B6A914328A1DAE0EAEDA62A75">
    <w:name w:val="DF64959B6A914328A1DAE0EAEDA62A75"/>
    <w:rsid w:val="004265B3"/>
    <w:pPr>
      <w:spacing w:after="0" w:line="240" w:lineRule="auto"/>
    </w:pPr>
    <w:rPr>
      <w:rFonts w:eastAsiaTheme="minorHAnsi"/>
    </w:rPr>
  </w:style>
  <w:style w:type="paragraph" w:customStyle="1" w:styleId="68CC0CC0EB764FAAB3602208459DDBBB11">
    <w:name w:val="68CC0CC0EB764FAAB3602208459DDBBB11"/>
    <w:rsid w:val="004265B3"/>
    <w:pPr>
      <w:spacing w:after="0" w:line="240" w:lineRule="auto"/>
    </w:pPr>
    <w:rPr>
      <w:rFonts w:eastAsiaTheme="minorHAnsi"/>
    </w:rPr>
  </w:style>
  <w:style w:type="paragraph" w:customStyle="1" w:styleId="9CAB153516BF40C687DECD22B96F147B10">
    <w:name w:val="9CAB153516BF40C687DECD22B96F147B10"/>
    <w:rsid w:val="004265B3"/>
    <w:pPr>
      <w:spacing w:after="0" w:line="240" w:lineRule="auto"/>
    </w:pPr>
    <w:rPr>
      <w:rFonts w:eastAsiaTheme="minorHAnsi"/>
    </w:rPr>
  </w:style>
  <w:style w:type="paragraph" w:customStyle="1" w:styleId="A8CF3CEFC8F746CFA414E78B2D8D2B3F9">
    <w:name w:val="A8CF3CEFC8F746CFA414E78B2D8D2B3F9"/>
    <w:rsid w:val="004265B3"/>
    <w:pPr>
      <w:spacing w:after="0" w:line="240" w:lineRule="auto"/>
    </w:pPr>
    <w:rPr>
      <w:rFonts w:eastAsiaTheme="minorHAnsi"/>
    </w:rPr>
  </w:style>
  <w:style w:type="paragraph" w:customStyle="1" w:styleId="3368C97E3E4640FDB6DE7C08BE938C659">
    <w:name w:val="3368C97E3E4640FDB6DE7C08BE938C659"/>
    <w:rsid w:val="004265B3"/>
    <w:pPr>
      <w:spacing w:after="0" w:line="240" w:lineRule="auto"/>
    </w:pPr>
    <w:rPr>
      <w:rFonts w:eastAsiaTheme="minorHAnsi"/>
    </w:rPr>
  </w:style>
  <w:style w:type="paragraph" w:customStyle="1" w:styleId="493A410C66C84463B5016A09EC03E63C8">
    <w:name w:val="493A410C66C84463B5016A09EC03E63C8"/>
    <w:rsid w:val="004265B3"/>
    <w:pPr>
      <w:spacing w:after="0" w:line="240" w:lineRule="auto"/>
    </w:pPr>
    <w:rPr>
      <w:rFonts w:eastAsiaTheme="minorHAnsi"/>
    </w:rPr>
  </w:style>
  <w:style w:type="paragraph" w:customStyle="1" w:styleId="4EA5224869764DDAB348BAEE571A6C0B8">
    <w:name w:val="4EA5224869764DDAB348BAEE571A6C0B8"/>
    <w:rsid w:val="004265B3"/>
    <w:pPr>
      <w:spacing w:after="0" w:line="240" w:lineRule="auto"/>
    </w:pPr>
    <w:rPr>
      <w:rFonts w:eastAsiaTheme="minorHAnsi"/>
    </w:rPr>
  </w:style>
  <w:style w:type="paragraph" w:customStyle="1" w:styleId="C5F354D20B7D427196E0AC4E8FAD0A628">
    <w:name w:val="C5F354D20B7D427196E0AC4E8FAD0A628"/>
    <w:rsid w:val="004265B3"/>
    <w:pPr>
      <w:spacing w:after="0" w:line="240" w:lineRule="auto"/>
    </w:pPr>
    <w:rPr>
      <w:rFonts w:eastAsiaTheme="minorHAnsi"/>
    </w:rPr>
  </w:style>
  <w:style w:type="paragraph" w:customStyle="1" w:styleId="A2A78C669701483A993B57F8CB63AC1B9">
    <w:name w:val="A2A78C669701483A993B57F8CB63AC1B9"/>
    <w:rsid w:val="004265B3"/>
    <w:pPr>
      <w:spacing w:after="0" w:line="240" w:lineRule="auto"/>
    </w:pPr>
    <w:rPr>
      <w:rFonts w:eastAsiaTheme="minorHAnsi"/>
    </w:rPr>
  </w:style>
  <w:style w:type="paragraph" w:customStyle="1" w:styleId="6C34F2882D654B45BD1B015024F3971E6">
    <w:name w:val="6C34F2882D654B45BD1B015024F3971E6"/>
    <w:rsid w:val="004265B3"/>
    <w:pPr>
      <w:spacing w:after="0" w:line="240" w:lineRule="auto"/>
    </w:pPr>
    <w:rPr>
      <w:rFonts w:eastAsiaTheme="minorHAnsi"/>
    </w:rPr>
  </w:style>
  <w:style w:type="paragraph" w:customStyle="1" w:styleId="ADE307CD5BCA49F19B57F2DCFFD2A4826">
    <w:name w:val="ADE307CD5BCA49F19B57F2DCFFD2A4826"/>
    <w:rsid w:val="004265B3"/>
    <w:pPr>
      <w:spacing w:after="0" w:line="240" w:lineRule="auto"/>
    </w:pPr>
    <w:rPr>
      <w:rFonts w:eastAsiaTheme="minorHAnsi"/>
    </w:rPr>
  </w:style>
  <w:style w:type="paragraph" w:customStyle="1" w:styleId="E4A2115511474AEF9DFCECDF5625DF3F5">
    <w:name w:val="E4A2115511474AEF9DFCECDF5625DF3F5"/>
    <w:rsid w:val="004265B3"/>
    <w:pPr>
      <w:spacing w:after="0" w:line="240" w:lineRule="auto"/>
    </w:pPr>
    <w:rPr>
      <w:rFonts w:eastAsiaTheme="minorHAnsi"/>
    </w:rPr>
  </w:style>
  <w:style w:type="paragraph" w:customStyle="1" w:styleId="230444CC79FB493FA3078D8B4992AEB03">
    <w:name w:val="230444CC79FB493FA3078D8B4992AEB03"/>
    <w:rsid w:val="004265B3"/>
    <w:pPr>
      <w:spacing w:after="0" w:line="240" w:lineRule="auto"/>
    </w:pPr>
    <w:rPr>
      <w:rFonts w:eastAsiaTheme="minorHAnsi"/>
    </w:rPr>
  </w:style>
  <w:style w:type="paragraph" w:customStyle="1" w:styleId="55E1A9912F38475CA19603CD96149E8B1">
    <w:name w:val="55E1A9912F38475CA19603CD96149E8B1"/>
    <w:rsid w:val="004265B3"/>
    <w:pPr>
      <w:spacing w:after="0" w:line="240" w:lineRule="auto"/>
    </w:pPr>
    <w:rPr>
      <w:rFonts w:eastAsiaTheme="minorHAnsi"/>
    </w:rPr>
  </w:style>
  <w:style w:type="paragraph" w:customStyle="1" w:styleId="68CC0CC0EB764FAAB3602208459DDBBB12">
    <w:name w:val="68CC0CC0EB764FAAB3602208459DDBBB12"/>
    <w:rsid w:val="004265B3"/>
    <w:pPr>
      <w:spacing w:after="0" w:line="240" w:lineRule="auto"/>
    </w:pPr>
    <w:rPr>
      <w:rFonts w:eastAsiaTheme="minorHAnsi"/>
    </w:rPr>
  </w:style>
  <w:style w:type="paragraph" w:customStyle="1" w:styleId="9CAB153516BF40C687DECD22B96F147B11">
    <w:name w:val="9CAB153516BF40C687DECD22B96F147B11"/>
    <w:rsid w:val="004265B3"/>
    <w:pPr>
      <w:spacing w:after="0" w:line="240" w:lineRule="auto"/>
    </w:pPr>
    <w:rPr>
      <w:rFonts w:eastAsiaTheme="minorHAnsi"/>
    </w:rPr>
  </w:style>
  <w:style w:type="paragraph" w:customStyle="1" w:styleId="A8CF3CEFC8F746CFA414E78B2D8D2B3F10">
    <w:name w:val="A8CF3CEFC8F746CFA414E78B2D8D2B3F10"/>
    <w:rsid w:val="004265B3"/>
    <w:pPr>
      <w:spacing w:after="0" w:line="240" w:lineRule="auto"/>
    </w:pPr>
    <w:rPr>
      <w:rFonts w:eastAsiaTheme="minorHAnsi"/>
    </w:rPr>
  </w:style>
  <w:style w:type="paragraph" w:customStyle="1" w:styleId="3368C97E3E4640FDB6DE7C08BE938C6510">
    <w:name w:val="3368C97E3E4640FDB6DE7C08BE938C6510"/>
    <w:rsid w:val="004265B3"/>
    <w:pPr>
      <w:spacing w:after="0" w:line="240" w:lineRule="auto"/>
    </w:pPr>
    <w:rPr>
      <w:rFonts w:eastAsiaTheme="minorHAnsi"/>
    </w:rPr>
  </w:style>
  <w:style w:type="paragraph" w:customStyle="1" w:styleId="493A410C66C84463B5016A09EC03E63C9">
    <w:name w:val="493A410C66C84463B5016A09EC03E63C9"/>
    <w:rsid w:val="004265B3"/>
    <w:pPr>
      <w:spacing w:after="0" w:line="240" w:lineRule="auto"/>
    </w:pPr>
    <w:rPr>
      <w:rFonts w:eastAsiaTheme="minorHAnsi"/>
    </w:rPr>
  </w:style>
  <w:style w:type="paragraph" w:customStyle="1" w:styleId="4EA5224869764DDAB348BAEE571A6C0B9">
    <w:name w:val="4EA5224869764DDAB348BAEE571A6C0B9"/>
    <w:rsid w:val="004265B3"/>
    <w:pPr>
      <w:spacing w:after="0" w:line="240" w:lineRule="auto"/>
    </w:pPr>
    <w:rPr>
      <w:rFonts w:eastAsiaTheme="minorHAnsi"/>
    </w:rPr>
  </w:style>
  <w:style w:type="paragraph" w:customStyle="1" w:styleId="C5F354D20B7D427196E0AC4E8FAD0A629">
    <w:name w:val="C5F354D20B7D427196E0AC4E8FAD0A629"/>
    <w:rsid w:val="004265B3"/>
    <w:pPr>
      <w:spacing w:after="0" w:line="240" w:lineRule="auto"/>
    </w:pPr>
    <w:rPr>
      <w:rFonts w:eastAsiaTheme="minorHAnsi"/>
    </w:rPr>
  </w:style>
  <w:style w:type="paragraph" w:customStyle="1" w:styleId="A2A78C669701483A993B57F8CB63AC1B10">
    <w:name w:val="A2A78C669701483A993B57F8CB63AC1B10"/>
    <w:rsid w:val="004265B3"/>
    <w:pPr>
      <w:spacing w:after="0" w:line="240" w:lineRule="auto"/>
    </w:pPr>
    <w:rPr>
      <w:rFonts w:eastAsiaTheme="minorHAnsi"/>
    </w:rPr>
  </w:style>
  <w:style w:type="paragraph" w:customStyle="1" w:styleId="6C34F2882D654B45BD1B015024F3971E7">
    <w:name w:val="6C34F2882D654B45BD1B015024F3971E7"/>
    <w:rsid w:val="004265B3"/>
    <w:pPr>
      <w:spacing w:after="0" w:line="240" w:lineRule="auto"/>
    </w:pPr>
    <w:rPr>
      <w:rFonts w:eastAsiaTheme="minorHAnsi"/>
    </w:rPr>
  </w:style>
  <w:style w:type="paragraph" w:customStyle="1" w:styleId="ADE307CD5BCA49F19B57F2DCFFD2A4827">
    <w:name w:val="ADE307CD5BCA49F19B57F2DCFFD2A4827"/>
    <w:rsid w:val="004265B3"/>
    <w:pPr>
      <w:spacing w:after="0" w:line="240" w:lineRule="auto"/>
    </w:pPr>
    <w:rPr>
      <w:rFonts w:eastAsiaTheme="minorHAnsi"/>
    </w:rPr>
  </w:style>
  <w:style w:type="paragraph" w:customStyle="1" w:styleId="E4A2115511474AEF9DFCECDF5625DF3F6">
    <w:name w:val="E4A2115511474AEF9DFCECDF5625DF3F6"/>
    <w:rsid w:val="004265B3"/>
    <w:pPr>
      <w:spacing w:after="0" w:line="240" w:lineRule="auto"/>
    </w:pPr>
    <w:rPr>
      <w:rFonts w:eastAsiaTheme="minorHAnsi"/>
    </w:rPr>
  </w:style>
  <w:style w:type="paragraph" w:customStyle="1" w:styleId="230444CC79FB493FA3078D8B4992AEB04">
    <w:name w:val="230444CC79FB493FA3078D8B4992AEB04"/>
    <w:rsid w:val="004265B3"/>
    <w:pPr>
      <w:spacing w:after="0" w:line="240" w:lineRule="auto"/>
    </w:pPr>
    <w:rPr>
      <w:rFonts w:eastAsiaTheme="minorHAnsi"/>
    </w:rPr>
  </w:style>
  <w:style w:type="paragraph" w:customStyle="1" w:styleId="68CC0CC0EB764FAAB3602208459DDBBB13">
    <w:name w:val="68CC0CC0EB764FAAB3602208459DDBBB13"/>
    <w:rsid w:val="004265B3"/>
    <w:pPr>
      <w:spacing w:after="0" w:line="240" w:lineRule="auto"/>
    </w:pPr>
    <w:rPr>
      <w:rFonts w:eastAsiaTheme="minorHAnsi"/>
    </w:rPr>
  </w:style>
  <w:style w:type="paragraph" w:customStyle="1" w:styleId="9CAB153516BF40C687DECD22B96F147B12">
    <w:name w:val="9CAB153516BF40C687DECD22B96F147B12"/>
    <w:rsid w:val="004265B3"/>
    <w:pPr>
      <w:spacing w:after="0" w:line="240" w:lineRule="auto"/>
    </w:pPr>
    <w:rPr>
      <w:rFonts w:eastAsiaTheme="minorHAnsi"/>
    </w:rPr>
  </w:style>
  <w:style w:type="paragraph" w:customStyle="1" w:styleId="A8CF3CEFC8F746CFA414E78B2D8D2B3F11">
    <w:name w:val="A8CF3CEFC8F746CFA414E78B2D8D2B3F11"/>
    <w:rsid w:val="004265B3"/>
    <w:pPr>
      <w:spacing w:after="0" w:line="240" w:lineRule="auto"/>
    </w:pPr>
    <w:rPr>
      <w:rFonts w:eastAsiaTheme="minorHAnsi"/>
    </w:rPr>
  </w:style>
  <w:style w:type="paragraph" w:customStyle="1" w:styleId="3368C97E3E4640FDB6DE7C08BE938C6511">
    <w:name w:val="3368C97E3E4640FDB6DE7C08BE938C6511"/>
    <w:rsid w:val="004265B3"/>
    <w:pPr>
      <w:spacing w:after="0" w:line="240" w:lineRule="auto"/>
    </w:pPr>
    <w:rPr>
      <w:rFonts w:eastAsiaTheme="minorHAnsi"/>
    </w:rPr>
  </w:style>
  <w:style w:type="paragraph" w:customStyle="1" w:styleId="493A410C66C84463B5016A09EC03E63C10">
    <w:name w:val="493A410C66C84463B5016A09EC03E63C10"/>
    <w:rsid w:val="004265B3"/>
    <w:pPr>
      <w:spacing w:after="0" w:line="240" w:lineRule="auto"/>
    </w:pPr>
    <w:rPr>
      <w:rFonts w:eastAsiaTheme="minorHAnsi"/>
    </w:rPr>
  </w:style>
  <w:style w:type="paragraph" w:customStyle="1" w:styleId="4EA5224869764DDAB348BAEE571A6C0B10">
    <w:name w:val="4EA5224869764DDAB348BAEE571A6C0B10"/>
    <w:rsid w:val="004265B3"/>
    <w:pPr>
      <w:spacing w:after="0" w:line="240" w:lineRule="auto"/>
    </w:pPr>
    <w:rPr>
      <w:rFonts w:eastAsiaTheme="minorHAnsi"/>
    </w:rPr>
  </w:style>
  <w:style w:type="paragraph" w:customStyle="1" w:styleId="C5F354D20B7D427196E0AC4E8FAD0A6210">
    <w:name w:val="C5F354D20B7D427196E0AC4E8FAD0A6210"/>
    <w:rsid w:val="004265B3"/>
    <w:pPr>
      <w:spacing w:after="0" w:line="240" w:lineRule="auto"/>
    </w:pPr>
    <w:rPr>
      <w:rFonts w:eastAsiaTheme="minorHAnsi"/>
    </w:rPr>
  </w:style>
  <w:style w:type="paragraph" w:customStyle="1" w:styleId="A2A78C669701483A993B57F8CB63AC1B11">
    <w:name w:val="A2A78C669701483A993B57F8CB63AC1B11"/>
    <w:rsid w:val="004265B3"/>
    <w:pPr>
      <w:spacing w:after="0" w:line="240" w:lineRule="auto"/>
    </w:pPr>
    <w:rPr>
      <w:rFonts w:eastAsiaTheme="minorHAnsi"/>
    </w:rPr>
  </w:style>
  <w:style w:type="paragraph" w:customStyle="1" w:styleId="6C34F2882D654B45BD1B015024F3971E8">
    <w:name w:val="6C34F2882D654B45BD1B015024F3971E8"/>
    <w:rsid w:val="004265B3"/>
    <w:pPr>
      <w:spacing w:after="0" w:line="240" w:lineRule="auto"/>
    </w:pPr>
    <w:rPr>
      <w:rFonts w:eastAsiaTheme="minorHAnsi"/>
    </w:rPr>
  </w:style>
  <w:style w:type="paragraph" w:customStyle="1" w:styleId="ADE307CD5BCA49F19B57F2DCFFD2A4828">
    <w:name w:val="ADE307CD5BCA49F19B57F2DCFFD2A4828"/>
    <w:rsid w:val="004265B3"/>
    <w:pPr>
      <w:spacing w:after="0" w:line="240" w:lineRule="auto"/>
    </w:pPr>
    <w:rPr>
      <w:rFonts w:eastAsiaTheme="minorHAnsi"/>
    </w:rPr>
  </w:style>
  <w:style w:type="paragraph" w:customStyle="1" w:styleId="E4A2115511474AEF9DFCECDF5625DF3F7">
    <w:name w:val="E4A2115511474AEF9DFCECDF5625DF3F7"/>
    <w:rsid w:val="004265B3"/>
    <w:pPr>
      <w:spacing w:after="0" w:line="240" w:lineRule="auto"/>
    </w:pPr>
    <w:rPr>
      <w:rFonts w:eastAsiaTheme="minorHAnsi"/>
    </w:rPr>
  </w:style>
  <w:style w:type="paragraph" w:customStyle="1" w:styleId="230444CC79FB493FA3078D8B4992AEB05">
    <w:name w:val="230444CC79FB493FA3078D8B4992AEB05"/>
    <w:rsid w:val="004265B3"/>
    <w:pPr>
      <w:spacing w:after="0" w:line="240" w:lineRule="auto"/>
    </w:pPr>
    <w:rPr>
      <w:rFonts w:eastAsiaTheme="minorHAnsi"/>
    </w:rPr>
  </w:style>
  <w:style w:type="paragraph" w:customStyle="1" w:styleId="CA2D5A8C6D42454C9EE7CAE59D00FDC61">
    <w:name w:val="CA2D5A8C6D42454C9EE7CAE59D00FDC61"/>
    <w:rsid w:val="004265B3"/>
    <w:pPr>
      <w:spacing w:after="0" w:line="240" w:lineRule="auto"/>
    </w:pPr>
    <w:rPr>
      <w:rFonts w:eastAsiaTheme="minorHAnsi"/>
    </w:rPr>
  </w:style>
  <w:style w:type="paragraph" w:customStyle="1" w:styleId="68CC0CC0EB764FAAB3602208459DDBBB14">
    <w:name w:val="68CC0CC0EB764FAAB3602208459DDBBB14"/>
    <w:rsid w:val="004265B3"/>
    <w:pPr>
      <w:spacing w:after="0" w:line="240" w:lineRule="auto"/>
    </w:pPr>
    <w:rPr>
      <w:rFonts w:eastAsiaTheme="minorHAnsi"/>
    </w:rPr>
  </w:style>
  <w:style w:type="paragraph" w:customStyle="1" w:styleId="9CAB153516BF40C687DECD22B96F147B13">
    <w:name w:val="9CAB153516BF40C687DECD22B96F147B13"/>
    <w:rsid w:val="004265B3"/>
    <w:pPr>
      <w:spacing w:after="0" w:line="240" w:lineRule="auto"/>
    </w:pPr>
    <w:rPr>
      <w:rFonts w:eastAsiaTheme="minorHAnsi"/>
    </w:rPr>
  </w:style>
  <w:style w:type="paragraph" w:customStyle="1" w:styleId="A8CF3CEFC8F746CFA414E78B2D8D2B3F12">
    <w:name w:val="A8CF3CEFC8F746CFA414E78B2D8D2B3F12"/>
    <w:rsid w:val="004265B3"/>
    <w:pPr>
      <w:spacing w:after="0" w:line="240" w:lineRule="auto"/>
    </w:pPr>
    <w:rPr>
      <w:rFonts w:eastAsiaTheme="minorHAnsi"/>
    </w:rPr>
  </w:style>
  <w:style w:type="paragraph" w:customStyle="1" w:styleId="3368C97E3E4640FDB6DE7C08BE938C6512">
    <w:name w:val="3368C97E3E4640FDB6DE7C08BE938C6512"/>
    <w:rsid w:val="004265B3"/>
    <w:pPr>
      <w:spacing w:after="0" w:line="240" w:lineRule="auto"/>
    </w:pPr>
    <w:rPr>
      <w:rFonts w:eastAsiaTheme="minorHAnsi"/>
    </w:rPr>
  </w:style>
  <w:style w:type="paragraph" w:customStyle="1" w:styleId="493A410C66C84463B5016A09EC03E63C11">
    <w:name w:val="493A410C66C84463B5016A09EC03E63C11"/>
    <w:rsid w:val="004265B3"/>
    <w:pPr>
      <w:spacing w:after="0" w:line="240" w:lineRule="auto"/>
    </w:pPr>
    <w:rPr>
      <w:rFonts w:eastAsiaTheme="minorHAnsi"/>
    </w:rPr>
  </w:style>
  <w:style w:type="paragraph" w:customStyle="1" w:styleId="4EA5224869764DDAB348BAEE571A6C0B11">
    <w:name w:val="4EA5224869764DDAB348BAEE571A6C0B11"/>
    <w:rsid w:val="004265B3"/>
    <w:pPr>
      <w:spacing w:after="0" w:line="240" w:lineRule="auto"/>
    </w:pPr>
    <w:rPr>
      <w:rFonts w:eastAsiaTheme="minorHAnsi"/>
    </w:rPr>
  </w:style>
  <w:style w:type="paragraph" w:customStyle="1" w:styleId="C5F354D20B7D427196E0AC4E8FAD0A6211">
    <w:name w:val="C5F354D20B7D427196E0AC4E8FAD0A6211"/>
    <w:rsid w:val="004265B3"/>
    <w:pPr>
      <w:spacing w:after="0" w:line="240" w:lineRule="auto"/>
    </w:pPr>
    <w:rPr>
      <w:rFonts w:eastAsiaTheme="minorHAnsi"/>
    </w:rPr>
  </w:style>
  <w:style w:type="paragraph" w:customStyle="1" w:styleId="A2A78C669701483A993B57F8CB63AC1B12">
    <w:name w:val="A2A78C669701483A993B57F8CB63AC1B12"/>
    <w:rsid w:val="004265B3"/>
    <w:pPr>
      <w:spacing w:after="0" w:line="240" w:lineRule="auto"/>
    </w:pPr>
    <w:rPr>
      <w:rFonts w:eastAsiaTheme="minorHAnsi"/>
    </w:rPr>
  </w:style>
  <w:style w:type="paragraph" w:customStyle="1" w:styleId="6C34F2882D654B45BD1B015024F3971E9">
    <w:name w:val="6C34F2882D654B45BD1B015024F3971E9"/>
    <w:rsid w:val="004265B3"/>
    <w:pPr>
      <w:spacing w:after="0" w:line="240" w:lineRule="auto"/>
    </w:pPr>
    <w:rPr>
      <w:rFonts w:eastAsiaTheme="minorHAnsi"/>
    </w:rPr>
  </w:style>
  <w:style w:type="paragraph" w:customStyle="1" w:styleId="ADE307CD5BCA49F19B57F2DCFFD2A4829">
    <w:name w:val="ADE307CD5BCA49F19B57F2DCFFD2A4829"/>
    <w:rsid w:val="004265B3"/>
    <w:pPr>
      <w:spacing w:after="0" w:line="240" w:lineRule="auto"/>
    </w:pPr>
    <w:rPr>
      <w:rFonts w:eastAsiaTheme="minorHAnsi"/>
    </w:rPr>
  </w:style>
  <w:style w:type="paragraph" w:customStyle="1" w:styleId="E4A2115511474AEF9DFCECDF5625DF3F8">
    <w:name w:val="E4A2115511474AEF9DFCECDF5625DF3F8"/>
    <w:rsid w:val="004265B3"/>
    <w:pPr>
      <w:spacing w:after="0" w:line="240" w:lineRule="auto"/>
    </w:pPr>
    <w:rPr>
      <w:rFonts w:eastAsiaTheme="minorHAnsi"/>
    </w:rPr>
  </w:style>
  <w:style w:type="paragraph" w:customStyle="1" w:styleId="230444CC79FB493FA3078D8B4992AEB06">
    <w:name w:val="230444CC79FB493FA3078D8B4992AEB06"/>
    <w:rsid w:val="004265B3"/>
    <w:pPr>
      <w:spacing w:after="0" w:line="240" w:lineRule="auto"/>
    </w:pPr>
    <w:rPr>
      <w:rFonts w:eastAsiaTheme="minorHAnsi"/>
    </w:rPr>
  </w:style>
  <w:style w:type="paragraph" w:customStyle="1" w:styleId="68CC0CC0EB764FAAB3602208459DDBBB15">
    <w:name w:val="68CC0CC0EB764FAAB3602208459DDBBB15"/>
    <w:rsid w:val="004265B3"/>
    <w:pPr>
      <w:spacing w:after="0" w:line="240" w:lineRule="auto"/>
    </w:pPr>
    <w:rPr>
      <w:rFonts w:eastAsiaTheme="minorHAnsi"/>
    </w:rPr>
  </w:style>
  <w:style w:type="paragraph" w:customStyle="1" w:styleId="9CAB153516BF40C687DECD22B96F147B14">
    <w:name w:val="9CAB153516BF40C687DECD22B96F147B14"/>
    <w:rsid w:val="004265B3"/>
    <w:pPr>
      <w:spacing w:after="0" w:line="240" w:lineRule="auto"/>
    </w:pPr>
    <w:rPr>
      <w:rFonts w:eastAsiaTheme="minorHAnsi"/>
    </w:rPr>
  </w:style>
  <w:style w:type="paragraph" w:customStyle="1" w:styleId="A8CF3CEFC8F746CFA414E78B2D8D2B3F13">
    <w:name w:val="A8CF3CEFC8F746CFA414E78B2D8D2B3F13"/>
    <w:rsid w:val="004265B3"/>
    <w:pPr>
      <w:spacing w:after="0" w:line="240" w:lineRule="auto"/>
    </w:pPr>
    <w:rPr>
      <w:rFonts w:eastAsiaTheme="minorHAnsi"/>
    </w:rPr>
  </w:style>
  <w:style w:type="paragraph" w:customStyle="1" w:styleId="3368C97E3E4640FDB6DE7C08BE938C6513">
    <w:name w:val="3368C97E3E4640FDB6DE7C08BE938C6513"/>
    <w:rsid w:val="004265B3"/>
    <w:pPr>
      <w:spacing w:after="0" w:line="240" w:lineRule="auto"/>
    </w:pPr>
    <w:rPr>
      <w:rFonts w:eastAsiaTheme="minorHAnsi"/>
    </w:rPr>
  </w:style>
  <w:style w:type="paragraph" w:customStyle="1" w:styleId="493A410C66C84463B5016A09EC03E63C12">
    <w:name w:val="493A410C66C84463B5016A09EC03E63C12"/>
    <w:rsid w:val="004265B3"/>
    <w:pPr>
      <w:spacing w:after="0" w:line="240" w:lineRule="auto"/>
    </w:pPr>
    <w:rPr>
      <w:rFonts w:eastAsiaTheme="minorHAnsi"/>
    </w:rPr>
  </w:style>
  <w:style w:type="paragraph" w:customStyle="1" w:styleId="4EA5224869764DDAB348BAEE571A6C0B12">
    <w:name w:val="4EA5224869764DDAB348BAEE571A6C0B12"/>
    <w:rsid w:val="004265B3"/>
    <w:pPr>
      <w:spacing w:after="0" w:line="240" w:lineRule="auto"/>
    </w:pPr>
    <w:rPr>
      <w:rFonts w:eastAsiaTheme="minorHAnsi"/>
    </w:rPr>
  </w:style>
  <w:style w:type="paragraph" w:customStyle="1" w:styleId="C5F354D20B7D427196E0AC4E8FAD0A6212">
    <w:name w:val="C5F354D20B7D427196E0AC4E8FAD0A6212"/>
    <w:rsid w:val="004265B3"/>
    <w:pPr>
      <w:spacing w:after="0" w:line="240" w:lineRule="auto"/>
    </w:pPr>
    <w:rPr>
      <w:rFonts w:eastAsiaTheme="minorHAnsi"/>
    </w:rPr>
  </w:style>
  <w:style w:type="paragraph" w:customStyle="1" w:styleId="A2A78C669701483A993B57F8CB63AC1B13">
    <w:name w:val="A2A78C669701483A993B57F8CB63AC1B13"/>
    <w:rsid w:val="004265B3"/>
    <w:pPr>
      <w:spacing w:after="0" w:line="240" w:lineRule="auto"/>
    </w:pPr>
    <w:rPr>
      <w:rFonts w:eastAsiaTheme="minorHAnsi"/>
    </w:rPr>
  </w:style>
  <w:style w:type="paragraph" w:customStyle="1" w:styleId="6C34F2882D654B45BD1B015024F3971E10">
    <w:name w:val="6C34F2882D654B45BD1B015024F3971E10"/>
    <w:rsid w:val="004265B3"/>
    <w:pPr>
      <w:spacing w:after="0" w:line="240" w:lineRule="auto"/>
    </w:pPr>
    <w:rPr>
      <w:rFonts w:eastAsiaTheme="minorHAnsi"/>
    </w:rPr>
  </w:style>
  <w:style w:type="paragraph" w:customStyle="1" w:styleId="ADE307CD5BCA49F19B57F2DCFFD2A48210">
    <w:name w:val="ADE307CD5BCA49F19B57F2DCFFD2A48210"/>
    <w:rsid w:val="004265B3"/>
    <w:pPr>
      <w:spacing w:after="0" w:line="240" w:lineRule="auto"/>
    </w:pPr>
    <w:rPr>
      <w:rFonts w:eastAsiaTheme="minorHAnsi"/>
    </w:rPr>
  </w:style>
  <w:style w:type="paragraph" w:customStyle="1" w:styleId="E4A2115511474AEF9DFCECDF5625DF3F9">
    <w:name w:val="E4A2115511474AEF9DFCECDF5625DF3F9"/>
    <w:rsid w:val="004265B3"/>
    <w:pPr>
      <w:spacing w:after="0" w:line="240" w:lineRule="auto"/>
    </w:pPr>
    <w:rPr>
      <w:rFonts w:eastAsiaTheme="minorHAnsi"/>
    </w:rPr>
  </w:style>
  <w:style w:type="paragraph" w:customStyle="1" w:styleId="230444CC79FB493FA3078D8B4992AEB07">
    <w:name w:val="230444CC79FB493FA3078D8B4992AEB07"/>
    <w:rsid w:val="004265B3"/>
    <w:pPr>
      <w:spacing w:after="0" w:line="240" w:lineRule="auto"/>
    </w:pPr>
    <w:rPr>
      <w:rFonts w:eastAsiaTheme="minorHAnsi"/>
    </w:rPr>
  </w:style>
  <w:style w:type="paragraph" w:customStyle="1" w:styleId="68CC0CC0EB764FAAB3602208459DDBBB16">
    <w:name w:val="68CC0CC0EB764FAAB3602208459DDBBB16"/>
    <w:rsid w:val="004265B3"/>
    <w:pPr>
      <w:spacing w:after="0" w:line="240" w:lineRule="auto"/>
    </w:pPr>
    <w:rPr>
      <w:rFonts w:eastAsiaTheme="minorHAnsi"/>
    </w:rPr>
  </w:style>
  <w:style w:type="paragraph" w:customStyle="1" w:styleId="9CAB153516BF40C687DECD22B96F147B15">
    <w:name w:val="9CAB153516BF40C687DECD22B96F147B15"/>
    <w:rsid w:val="004265B3"/>
    <w:pPr>
      <w:spacing w:after="0" w:line="240" w:lineRule="auto"/>
    </w:pPr>
    <w:rPr>
      <w:rFonts w:eastAsiaTheme="minorHAnsi"/>
    </w:rPr>
  </w:style>
  <w:style w:type="paragraph" w:customStyle="1" w:styleId="A8CF3CEFC8F746CFA414E78B2D8D2B3F14">
    <w:name w:val="A8CF3CEFC8F746CFA414E78B2D8D2B3F14"/>
    <w:rsid w:val="004265B3"/>
    <w:pPr>
      <w:spacing w:after="0" w:line="240" w:lineRule="auto"/>
    </w:pPr>
    <w:rPr>
      <w:rFonts w:eastAsiaTheme="minorHAnsi"/>
    </w:rPr>
  </w:style>
  <w:style w:type="paragraph" w:customStyle="1" w:styleId="3368C97E3E4640FDB6DE7C08BE938C6514">
    <w:name w:val="3368C97E3E4640FDB6DE7C08BE938C6514"/>
    <w:rsid w:val="004265B3"/>
    <w:pPr>
      <w:spacing w:after="0" w:line="240" w:lineRule="auto"/>
    </w:pPr>
    <w:rPr>
      <w:rFonts w:eastAsiaTheme="minorHAnsi"/>
    </w:rPr>
  </w:style>
  <w:style w:type="paragraph" w:customStyle="1" w:styleId="493A410C66C84463B5016A09EC03E63C13">
    <w:name w:val="493A410C66C84463B5016A09EC03E63C13"/>
    <w:rsid w:val="004265B3"/>
    <w:pPr>
      <w:spacing w:after="0" w:line="240" w:lineRule="auto"/>
    </w:pPr>
    <w:rPr>
      <w:rFonts w:eastAsiaTheme="minorHAnsi"/>
    </w:rPr>
  </w:style>
  <w:style w:type="paragraph" w:customStyle="1" w:styleId="4EA5224869764DDAB348BAEE571A6C0B13">
    <w:name w:val="4EA5224869764DDAB348BAEE571A6C0B13"/>
    <w:rsid w:val="004265B3"/>
    <w:pPr>
      <w:spacing w:after="0" w:line="240" w:lineRule="auto"/>
    </w:pPr>
    <w:rPr>
      <w:rFonts w:eastAsiaTheme="minorHAnsi"/>
    </w:rPr>
  </w:style>
  <w:style w:type="paragraph" w:customStyle="1" w:styleId="C5F354D20B7D427196E0AC4E8FAD0A6213">
    <w:name w:val="C5F354D20B7D427196E0AC4E8FAD0A6213"/>
    <w:rsid w:val="004265B3"/>
    <w:pPr>
      <w:spacing w:after="0" w:line="240" w:lineRule="auto"/>
    </w:pPr>
    <w:rPr>
      <w:rFonts w:eastAsiaTheme="minorHAnsi"/>
    </w:rPr>
  </w:style>
  <w:style w:type="paragraph" w:customStyle="1" w:styleId="A2A78C669701483A993B57F8CB63AC1B14">
    <w:name w:val="A2A78C669701483A993B57F8CB63AC1B14"/>
    <w:rsid w:val="004265B3"/>
    <w:pPr>
      <w:spacing w:after="0" w:line="240" w:lineRule="auto"/>
    </w:pPr>
    <w:rPr>
      <w:rFonts w:eastAsiaTheme="minorHAnsi"/>
    </w:rPr>
  </w:style>
  <w:style w:type="paragraph" w:customStyle="1" w:styleId="6C34F2882D654B45BD1B015024F3971E11">
    <w:name w:val="6C34F2882D654B45BD1B015024F3971E11"/>
    <w:rsid w:val="004265B3"/>
    <w:pPr>
      <w:spacing w:after="0" w:line="240" w:lineRule="auto"/>
    </w:pPr>
    <w:rPr>
      <w:rFonts w:eastAsiaTheme="minorHAnsi"/>
    </w:rPr>
  </w:style>
  <w:style w:type="paragraph" w:customStyle="1" w:styleId="ADE307CD5BCA49F19B57F2DCFFD2A48211">
    <w:name w:val="ADE307CD5BCA49F19B57F2DCFFD2A48211"/>
    <w:rsid w:val="004265B3"/>
    <w:pPr>
      <w:spacing w:after="0" w:line="240" w:lineRule="auto"/>
    </w:pPr>
    <w:rPr>
      <w:rFonts w:eastAsiaTheme="minorHAnsi"/>
    </w:rPr>
  </w:style>
  <w:style w:type="paragraph" w:customStyle="1" w:styleId="E4A2115511474AEF9DFCECDF5625DF3F10">
    <w:name w:val="E4A2115511474AEF9DFCECDF5625DF3F10"/>
    <w:rsid w:val="004265B3"/>
    <w:pPr>
      <w:spacing w:after="0" w:line="240" w:lineRule="auto"/>
    </w:pPr>
    <w:rPr>
      <w:rFonts w:eastAsiaTheme="minorHAnsi"/>
    </w:rPr>
  </w:style>
  <w:style w:type="paragraph" w:customStyle="1" w:styleId="230444CC79FB493FA3078D8B4992AEB08">
    <w:name w:val="230444CC79FB493FA3078D8B4992AEB08"/>
    <w:rsid w:val="004265B3"/>
    <w:pPr>
      <w:spacing w:after="0" w:line="240" w:lineRule="auto"/>
    </w:pPr>
    <w:rPr>
      <w:rFonts w:eastAsiaTheme="minorHAnsi"/>
    </w:rPr>
  </w:style>
  <w:style w:type="paragraph" w:customStyle="1" w:styleId="68CC0CC0EB764FAAB3602208459DDBBB17">
    <w:name w:val="68CC0CC0EB764FAAB3602208459DDBBB17"/>
    <w:rsid w:val="004265B3"/>
    <w:pPr>
      <w:spacing w:after="0" w:line="240" w:lineRule="auto"/>
    </w:pPr>
    <w:rPr>
      <w:rFonts w:eastAsiaTheme="minorHAnsi"/>
    </w:rPr>
  </w:style>
  <w:style w:type="paragraph" w:customStyle="1" w:styleId="9CAB153516BF40C687DECD22B96F147B16">
    <w:name w:val="9CAB153516BF40C687DECD22B96F147B16"/>
    <w:rsid w:val="004265B3"/>
    <w:pPr>
      <w:spacing w:after="0" w:line="240" w:lineRule="auto"/>
    </w:pPr>
    <w:rPr>
      <w:rFonts w:eastAsiaTheme="minorHAnsi"/>
    </w:rPr>
  </w:style>
  <w:style w:type="paragraph" w:customStyle="1" w:styleId="A8CF3CEFC8F746CFA414E78B2D8D2B3F15">
    <w:name w:val="A8CF3CEFC8F746CFA414E78B2D8D2B3F15"/>
    <w:rsid w:val="004265B3"/>
    <w:pPr>
      <w:spacing w:after="0" w:line="240" w:lineRule="auto"/>
    </w:pPr>
    <w:rPr>
      <w:rFonts w:eastAsiaTheme="minorHAnsi"/>
    </w:rPr>
  </w:style>
  <w:style w:type="paragraph" w:customStyle="1" w:styleId="3368C97E3E4640FDB6DE7C08BE938C6515">
    <w:name w:val="3368C97E3E4640FDB6DE7C08BE938C6515"/>
    <w:rsid w:val="004265B3"/>
    <w:pPr>
      <w:spacing w:after="0" w:line="240" w:lineRule="auto"/>
    </w:pPr>
    <w:rPr>
      <w:rFonts w:eastAsiaTheme="minorHAnsi"/>
    </w:rPr>
  </w:style>
  <w:style w:type="paragraph" w:customStyle="1" w:styleId="493A410C66C84463B5016A09EC03E63C14">
    <w:name w:val="493A410C66C84463B5016A09EC03E63C14"/>
    <w:rsid w:val="004265B3"/>
    <w:pPr>
      <w:spacing w:after="0" w:line="240" w:lineRule="auto"/>
    </w:pPr>
    <w:rPr>
      <w:rFonts w:eastAsiaTheme="minorHAnsi"/>
    </w:rPr>
  </w:style>
  <w:style w:type="paragraph" w:customStyle="1" w:styleId="4EA5224869764DDAB348BAEE571A6C0B14">
    <w:name w:val="4EA5224869764DDAB348BAEE571A6C0B14"/>
    <w:rsid w:val="004265B3"/>
    <w:pPr>
      <w:spacing w:after="0" w:line="240" w:lineRule="auto"/>
    </w:pPr>
    <w:rPr>
      <w:rFonts w:eastAsiaTheme="minorHAnsi"/>
    </w:rPr>
  </w:style>
  <w:style w:type="paragraph" w:customStyle="1" w:styleId="C5F354D20B7D427196E0AC4E8FAD0A6214">
    <w:name w:val="C5F354D20B7D427196E0AC4E8FAD0A6214"/>
    <w:rsid w:val="004265B3"/>
    <w:pPr>
      <w:spacing w:after="0" w:line="240" w:lineRule="auto"/>
    </w:pPr>
    <w:rPr>
      <w:rFonts w:eastAsiaTheme="minorHAnsi"/>
    </w:rPr>
  </w:style>
  <w:style w:type="paragraph" w:customStyle="1" w:styleId="A2A78C669701483A993B57F8CB63AC1B15">
    <w:name w:val="A2A78C669701483A993B57F8CB63AC1B15"/>
    <w:rsid w:val="004265B3"/>
    <w:pPr>
      <w:spacing w:after="0" w:line="240" w:lineRule="auto"/>
    </w:pPr>
    <w:rPr>
      <w:rFonts w:eastAsiaTheme="minorHAnsi"/>
    </w:rPr>
  </w:style>
  <w:style w:type="paragraph" w:customStyle="1" w:styleId="6C34F2882D654B45BD1B015024F3971E12">
    <w:name w:val="6C34F2882D654B45BD1B015024F3971E12"/>
    <w:rsid w:val="004265B3"/>
    <w:pPr>
      <w:spacing w:after="0" w:line="240" w:lineRule="auto"/>
    </w:pPr>
    <w:rPr>
      <w:rFonts w:eastAsiaTheme="minorHAnsi"/>
    </w:rPr>
  </w:style>
  <w:style w:type="paragraph" w:customStyle="1" w:styleId="ADE307CD5BCA49F19B57F2DCFFD2A48212">
    <w:name w:val="ADE307CD5BCA49F19B57F2DCFFD2A48212"/>
    <w:rsid w:val="004265B3"/>
    <w:pPr>
      <w:spacing w:after="0" w:line="240" w:lineRule="auto"/>
    </w:pPr>
    <w:rPr>
      <w:rFonts w:eastAsiaTheme="minorHAnsi"/>
    </w:rPr>
  </w:style>
  <w:style w:type="paragraph" w:customStyle="1" w:styleId="E4A2115511474AEF9DFCECDF5625DF3F11">
    <w:name w:val="E4A2115511474AEF9DFCECDF5625DF3F11"/>
    <w:rsid w:val="004265B3"/>
    <w:pPr>
      <w:spacing w:after="0" w:line="240" w:lineRule="auto"/>
    </w:pPr>
    <w:rPr>
      <w:rFonts w:eastAsiaTheme="minorHAnsi"/>
    </w:rPr>
  </w:style>
  <w:style w:type="paragraph" w:customStyle="1" w:styleId="230444CC79FB493FA3078D8B4992AEB09">
    <w:name w:val="230444CC79FB493FA3078D8B4992AEB09"/>
    <w:rsid w:val="004265B3"/>
    <w:pPr>
      <w:spacing w:after="0" w:line="240" w:lineRule="auto"/>
    </w:pPr>
    <w:rPr>
      <w:rFonts w:eastAsiaTheme="minorHAnsi"/>
    </w:rPr>
  </w:style>
  <w:style w:type="paragraph" w:customStyle="1" w:styleId="C8239069A5DB4A1B9A4BE52AEAFE72D8">
    <w:name w:val="C8239069A5DB4A1B9A4BE52AEAFE72D8"/>
    <w:rsid w:val="004265B3"/>
    <w:pPr>
      <w:spacing w:after="0" w:line="240" w:lineRule="auto"/>
    </w:pPr>
    <w:rPr>
      <w:rFonts w:eastAsiaTheme="minorHAnsi"/>
    </w:rPr>
  </w:style>
  <w:style w:type="paragraph" w:customStyle="1" w:styleId="C9DFD62CB7E84D1D87D4F3D909261F55">
    <w:name w:val="C9DFD62CB7E84D1D87D4F3D909261F55"/>
    <w:rsid w:val="004265B3"/>
    <w:pPr>
      <w:spacing w:after="0" w:line="240" w:lineRule="auto"/>
    </w:pPr>
    <w:rPr>
      <w:rFonts w:eastAsiaTheme="minorHAnsi"/>
    </w:rPr>
  </w:style>
  <w:style w:type="paragraph" w:customStyle="1" w:styleId="FC44AF16534B43FCB37CB8FE608D7A23">
    <w:name w:val="FC44AF16534B43FCB37CB8FE608D7A23"/>
    <w:rsid w:val="004265B3"/>
    <w:pPr>
      <w:spacing w:after="0" w:line="240" w:lineRule="auto"/>
    </w:pPr>
    <w:rPr>
      <w:rFonts w:eastAsiaTheme="minorHAnsi"/>
    </w:rPr>
  </w:style>
  <w:style w:type="paragraph" w:customStyle="1" w:styleId="D33EAE6BD8F5434FBA94021419FCDB20">
    <w:name w:val="D33EAE6BD8F5434FBA94021419FCDB20"/>
    <w:rsid w:val="004265B3"/>
    <w:pPr>
      <w:spacing w:after="0" w:line="240" w:lineRule="auto"/>
    </w:pPr>
    <w:rPr>
      <w:rFonts w:eastAsiaTheme="minorHAnsi"/>
    </w:rPr>
  </w:style>
  <w:style w:type="paragraph" w:customStyle="1" w:styleId="2EAD60BBE2944F70B388598B78E91A0F">
    <w:name w:val="2EAD60BBE2944F70B388598B78E91A0F"/>
    <w:rsid w:val="004265B3"/>
    <w:pPr>
      <w:spacing w:after="0" w:line="240" w:lineRule="auto"/>
    </w:pPr>
    <w:rPr>
      <w:rFonts w:eastAsiaTheme="minorHAnsi"/>
    </w:rPr>
  </w:style>
  <w:style w:type="paragraph" w:customStyle="1" w:styleId="68CC0CC0EB764FAAB3602208459DDBBB18">
    <w:name w:val="68CC0CC0EB764FAAB3602208459DDBBB18"/>
    <w:rsid w:val="004265B3"/>
    <w:pPr>
      <w:spacing w:after="0" w:line="240" w:lineRule="auto"/>
    </w:pPr>
    <w:rPr>
      <w:rFonts w:eastAsiaTheme="minorHAnsi"/>
    </w:rPr>
  </w:style>
  <w:style w:type="paragraph" w:customStyle="1" w:styleId="9CAB153516BF40C687DECD22B96F147B17">
    <w:name w:val="9CAB153516BF40C687DECD22B96F147B17"/>
    <w:rsid w:val="004265B3"/>
    <w:pPr>
      <w:spacing w:after="0" w:line="240" w:lineRule="auto"/>
    </w:pPr>
    <w:rPr>
      <w:rFonts w:eastAsiaTheme="minorHAnsi"/>
    </w:rPr>
  </w:style>
  <w:style w:type="paragraph" w:customStyle="1" w:styleId="A8CF3CEFC8F746CFA414E78B2D8D2B3F16">
    <w:name w:val="A8CF3CEFC8F746CFA414E78B2D8D2B3F16"/>
    <w:rsid w:val="004265B3"/>
    <w:pPr>
      <w:spacing w:after="0" w:line="240" w:lineRule="auto"/>
    </w:pPr>
    <w:rPr>
      <w:rFonts w:eastAsiaTheme="minorHAnsi"/>
    </w:rPr>
  </w:style>
  <w:style w:type="paragraph" w:customStyle="1" w:styleId="3368C97E3E4640FDB6DE7C08BE938C6516">
    <w:name w:val="3368C97E3E4640FDB6DE7C08BE938C6516"/>
    <w:rsid w:val="004265B3"/>
    <w:pPr>
      <w:spacing w:after="0" w:line="240" w:lineRule="auto"/>
    </w:pPr>
    <w:rPr>
      <w:rFonts w:eastAsiaTheme="minorHAnsi"/>
    </w:rPr>
  </w:style>
  <w:style w:type="paragraph" w:customStyle="1" w:styleId="493A410C66C84463B5016A09EC03E63C15">
    <w:name w:val="493A410C66C84463B5016A09EC03E63C15"/>
    <w:rsid w:val="004265B3"/>
    <w:pPr>
      <w:spacing w:after="0" w:line="240" w:lineRule="auto"/>
    </w:pPr>
    <w:rPr>
      <w:rFonts w:eastAsiaTheme="minorHAnsi"/>
    </w:rPr>
  </w:style>
  <w:style w:type="paragraph" w:customStyle="1" w:styleId="4EA5224869764DDAB348BAEE571A6C0B15">
    <w:name w:val="4EA5224869764DDAB348BAEE571A6C0B15"/>
    <w:rsid w:val="004265B3"/>
    <w:pPr>
      <w:spacing w:after="0" w:line="240" w:lineRule="auto"/>
    </w:pPr>
    <w:rPr>
      <w:rFonts w:eastAsiaTheme="minorHAnsi"/>
    </w:rPr>
  </w:style>
  <w:style w:type="paragraph" w:customStyle="1" w:styleId="C5F354D20B7D427196E0AC4E8FAD0A6215">
    <w:name w:val="C5F354D20B7D427196E0AC4E8FAD0A6215"/>
    <w:rsid w:val="004265B3"/>
    <w:pPr>
      <w:spacing w:after="0" w:line="240" w:lineRule="auto"/>
    </w:pPr>
    <w:rPr>
      <w:rFonts w:eastAsiaTheme="minorHAnsi"/>
    </w:rPr>
  </w:style>
  <w:style w:type="paragraph" w:customStyle="1" w:styleId="A2A78C669701483A993B57F8CB63AC1B16">
    <w:name w:val="A2A78C669701483A993B57F8CB63AC1B16"/>
    <w:rsid w:val="004265B3"/>
    <w:pPr>
      <w:spacing w:after="0" w:line="240" w:lineRule="auto"/>
    </w:pPr>
    <w:rPr>
      <w:rFonts w:eastAsiaTheme="minorHAnsi"/>
    </w:rPr>
  </w:style>
  <w:style w:type="paragraph" w:customStyle="1" w:styleId="6C34F2882D654B45BD1B015024F3971E13">
    <w:name w:val="6C34F2882D654B45BD1B015024F3971E13"/>
    <w:rsid w:val="004265B3"/>
    <w:pPr>
      <w:spacing w:after="0" w:line="240" w:lineRule="auto"/>
    </w:pPr>
    <w:rPr>
      <w:rFonts w:eastAsiaTheme="minorHAnsi"/>
    </w:rPr>
  </w:style>
  <w:style w:type="paragraph" w:customStyle="1" w:styleId="ADE307CD5BCA49F19B57F2DCFFD2A48213">
    <w:name w:val="ADE307CD5BCA49F19B57F2DCFFD2A48213"/>
    <w:rsid w:val="004265B3"/>
    <w:pPr>
      <w:spacing w:after="0" w:line="240" w:lineRule="auto"/>
    </w:pPr>
    <w:rPr>
      <w:rFonts w:eastAsiaTheme="minorHAnsi"/>
    </w:rPr>
  </w:style>
  <w:style w:type="paragraph" w:customStyle="1" w:styleId="E4A2115511474AEF9DFCECDF5625DF3F12">
    <w:name w:val="E4A2115511474AEF9DFCECDF5625DF3F12"/>
    <w:rsid w:val="004265B3"/>
    <w:pPr>
      <w:spacing w:after="0" w:line="240" w:lineRule="auto"/>
    </w:pPr>
    <w:rPr>
      <w:rFonts w:eastAsiaTheme="minorHAnsi"/>
    </w:rPr>
  </w:style>
  <w:style w:type="paragraph" w:customStyle="1" w:styleId="230444CC79FB493FA3078D8B4992AEB010">
    <w:name w:val="230444CC79FB493FA3078D8B4992AEB010"/>
    <w:rsid w:val="004265B3"/>
    <w:pPr>
      <w:spacing w:after="0" w:line="240" w:lineRule="auto"/>
    </w:pPr>
    <w:rPr>
      <w:rFonts w:eastAsiaTheme="minorHAnsi"/>
    </w:rPr>
  </w:style>
  <w:style w:type="paragraph" w:customStyle="1" w:styleId="C8239069A5DB4A1B9A4BE52AEAFE72D81">
    <w:name w:val="C8239069A5DB4A1B9A4BE52AEAFE72D81"/>
    <w:rsid w:val="004265B3"/>
    <w:pPr>
      <w:spacing w:after="0" w:line="240" w:lineRule="auto"/>
    </w:pPr>
    <w:rPr>
      <w:rFonts w:eastAsiaTheme="minorHAnsi"/>
    </w:rPr>
  </w:style>
  <w:style w:type="paragraph" w:customStyle="1" w:styleId="C9DFD62CB7E84D1D87D4F3D909261F551">
    <w:name w:val="C9DFD62CB7E84D1D87D4F3D909261F551"/>
    <w:rsid w:val="004265B3"/>
    <w:pPr>
      <w:spacing w:after="0" w:line="240" w:lineRule="auto"/>
    </w:pPr>
    <w:rPr>
      <w:rFonts w:eastAsiaTheme="minorHAnsi"/>
    </w:rPr>
  </w:style>
  <w:style w:type="paragraph" w:customStyle="1" w:styleId="FC44AF16534B43FCB37CB8FE608D7A231">
    <w:name w:val="FC44AF16534B43FCB37CB8FE608D7A231"/>
    <w:rsid w:val="004265B3"/>
    <w:pPr>
      <w:spacing w:after="0" w:line="240" w:lineRule="auto"/>
    </w:pPr>
    <w:rPr>
      <w:rFonts w:eastAsiaTheme="minorHAnsi"/>
    </w:rPr>
  </w:style>
  <w:style w:type="paragraph" w:customStyle="1" w:styleId="D33EAE6BD8F5434FBA94021419FCDB201">
    <w:name w:val="D33EAE6BD8F5434FBA94021419FCDB201"/>
    <w:rsid w:val="004265B3"/>
    <w:pPr>
      <w:spacing w:after="0" w:line="240" w:lineRule="auto"/>
    </w:pPr>
    <w:rPr>
      <w:rFonts w:eastAsiaTheme="minorHAnsi"/>
    </w:rPr>
  </w:style>
  <w:style w:type="paragraph" w:customStyle="1" w:styleId="2EAD60BBE2944F70B388598B78E91A0F1">
    <w:name w:val="2EAD60BBE2944F70B388598B78E91A0F1"/>
    <w:rsid w:val="004265B3"/>
    <w:pPr>
      <w:spacing w:after="0" w:line="240" w:lineRule="auto"/>
    </w:pPr>
    <w:rPr>
      <w:rFonts w:eastAsiaTheme="minorHAnsi"/>
    </w:rPr>
  </w:style>
  <w:style w:type="paragraph" w:customStyle="1" w:styleId="440AE17A6DD6447ABBB1A32E761A6357">
    <w:name w:val="440AE17A6DD6447ABBB1A32E761A6357"/>
    <w:rsid w:val="004265B3"/>
    <w:pPr>
      <w:spacing w:after="0" w:line="240" w:lineRule="auto"/>
    </w:pPr>
    <w:rPr>
      <w:rFonts w:eastAsiaTheme="minorHAnsi"/>
    </w:rPr>
  </w:style>
  <w:style w:type="paragraph" w:customStyle="1" w:styleId="68CC0CC0EB764FAAB3602208459DDBBB19">
    <w:name w:val="68CC0CC0EB764FAAB3602208459DDBBB19"/>
    <w:rsid w:val="00C95B17"/>
    <w:pPr>
      <w:spacing w:after="0" w:line="240" w:lineRule="auto"/>
    </w:pPr>
    <w:rPr>
      <w:rFonts w:eastAsiaTheme="minorHAnsi"/>
    </w:rPr>
  </w:style>
  <w:style w:type="paragraph" w:customStyle="1" w:styleId="9CAB153516BF40C687DECD22B96F147B18">
    <w:name w:val="9CAB153516BF40C687DECD22B96F147B18"/>
    <w:rsid w:val="00C95B17"/>
    <w:pPr>
      <w:spacing w:after="0" w:line="240" w:lineRule="auto"/>
    </w:pPr>
    <w:rPr>
      <w:rFonts w:eastAsiaTheme="minorHAnsi"/>
    </w:rPr>
  </w:style>
  <w:style w:type="paragraph" w:customStyle="1" w:styleId="A8CF3CEFC8F746CFA414E78B2D8D2B3F17">
    <w:name w:val="A8CF3CEFC8F746CFA414E78B2D8D2B3F17"/>
    <w:rsid w:val="00C95B17"/>
    <w:pPr>
      <w:spacing w:after="0" w:line="240" w:lineRule="auto"/>
    </w:pPr>
    <w:rPr>
      <w:rFonts w:eastAsiaTheme="minorHAnsi"/>
    </w:rPr>
  </w:style>
  <w:style w:type="paragraph" w:customStyle="1" w:styleId="3368C97E3E4640FDB6DE7C08BE938C6517">
    <w:name w:val="3368C97E3E4640FDB6DE7C08BE938C6517"/>
    <w:rsid w:val="00C95B17"/>
    <w:pPr>
      <w:spacing w:after="0" w:line="240" w:lineRule="auto"/>
    </w:pPr>
    <w:rPr>
      <w:rFonts w:eastAsiaTheme="minorHAnsi"/>
    </w:rPr>
  </w:style>
  <w:style w:type="paragraph" w:customStyle="1" w:styleId="493A410C66C84463B5016A09EC03E63C16">
    <w:name w:val="493A410C66C84463B5016A09EC03E63C16"/>
    <w:rsid w:val="00C95B17"/>
    <w:pPr>
      <w:spacing w:after="0" w:line="240" w:lineRule="auto"/>
    </w:pPr>
    <w:rPr>
      <w:rFonts w:eastAsiaTheme="minorHAnsi"/>
    </w:rPr>
  </w:style>
  <w:style w:type="paragraph" w:customStyle="1" w:styleId="4EA5224869764DDAB348BAEE571A6C0B16">
    <w:name w:val="4EA5224869764DDAB348BAEE571A6C0B16"/>
    <w:rsid w:val="00C95B17"/>
    <w:pPr>
      <w:spacing w:after="0" w:line="240" w:lineRule="auto"/>
    </w:pPr>
    <w:rPr>
      <w:rFonts w:eastAsiaTheme="minorHAnsi"/>
    </w:rPr>
  </w:style>
  <w:style w:type="paragraph" w:customStyle="1" w:styleId="C5F354D20B7D427196E0AC4E8FAD0A6216">
    <w:name w:val="C5F354D20B7D427196E0AC4E8FAD0A6216"/>
    <w:rsid w:val="00C95B17"/>
    <w:pPr>
      <w:spacing w:after="0" w:line="240" w:lineRule="auto"/>
    </w:pPr>
    <w:rPr>
      <w:rFonts w:eastAsiaTheme="minorHAnsi"/>
    </w:rPr>
  </w:style>
  <w:style w:type="paragraph" w:customStyle="1" w:styleId="A2A78C669701483A993B57F8CB63AC1B17">
    <w:name w:val="A2A78C669701483A993B57F8CB63AC1B17"/>
    <w:rsid w:val="00C95B17"/>
    <w:pPr>
      <w:spacing w:after="0" w:line="240" w:lineRule="auto"/>
    </w:pPr>
    <w:rPr>
      <w:rFonts w:eastAsiaTheme="minorHAnsi"/>
    </w:rPr>
  </w:style>
  <w:style w:type="paragraph" w:customStyle="1" w:styleId="6ECD06C0053B4F4586B5176D9182BB79">
    <w:name w:val="6ECD06C0053B4F4586B5176D9182BB79"/>
    <w:rsid w:val="00C95B17"/>
    <w:pPr>
      <w:spacing w:after="0" w:line="240" w:lineRule="auto"/>
    </w:pPr>
    <w:rPr>
      <w:rFonts w:eastAsiaTheme="minorHAnsi"/>
    </w:rPr>
  </w:style>
  <w:style w:type="paragraph" w:customStyle="1" w:styleId="ADE307CD5BCA49F19B57F2DCFFD2A48214">
    <w:name w:val="ADE307CD5BCA49F19B57F2DCFFD2A48214"/>
    <w:rsid w:val="00C95B17"/>
    <w:pPr>
      <w:spacing w:after="0" w:line="240" w:lineRule="auto"/>
    </w:pPr>
    <w:rPr>
      <w:rFonts w:eastAsiaTheme="minorHAnsi"/>
    </w:rPr>
  </w:style>
  <w:style w:type="paragraph" w:customStyle="1" w:styleId="E4A2115511474AEF9DFCECDF5625DF3F13">
    <w:name w:val="E4A2115511474AEF9DFCECDF5625DF3F13"/>
    <w:rsid w:val="00C95B17"/>
    <w:pPr>
      <w:spacing w:after="0" w:line="240" w:lineRule="auto"/>
    </w:pPr>
    <w:rPr>
      <w:rFonts w:eastAsiaTheme="minorHAnsi"/>
    </w:rPr>
  </w:style>
  <w:style w:type="paragraph" w:customStyle="1" w:styleId="230444CC79FB493FA3078D8B4992AEB011">
    <w:name w:val="230444CC79FB493FA3078D8B4992AEB011"/>
    <w:rsid w:val="00C95B17"/>
    <w:pPr>
      <w:spacing w:after="0" w:line="240" w:lineRule="auto"/>
    </w:pPr>
    <w:rPr>
      <w:rFonts w:eastAsiaTheme="minorHAnsi"/>
    </w:rPr>
  </w:style>
  <w:style w:type="paragraph" w:customStyle="1" w:styleId="C8239069A5DB4A1B9A4BE52AEAFE72D82">
    <w:name w:val="C8239069A5DB4A1B9A4BE52AEAFE72D82"/>
    <w:rsid w:val="00C95B17"/>
    <w:pPr>
      <w:spacing w:after="0" w:line="240" w:lineRule="auto"/>
    </w:pPr>
    <w:rPr>
      <w:rFonts w:eastAsiaTheme="minorHAnsi"/>
    </w:rPr>
  </w:style>
  <w:style w:type="paragraph" w:customStyle="1" w:styleId="C9DFD62CB7E84D1D87D4F3D909261F552">
    <w:name w:val="C9DFD62CB7E84D1D87D4F3D909261F552"/>
    <w:rsid w:val="00C95B17"/>
    <w:pPr>
      <w:spacing w:after="0" w:line="240" w:lineRule="auto"/>
    </w:pPr>
    <w:rPr>
      <w:rFonts w:eastAsiaTheme="minorHAnsi"/>
    </w:rPr>
  </w:style>
  <w:style w:type="paragraph" w:customStyle="1" w:styleId="FC44AF16534B43FCB37CB8FE608D7A232">
    <w:name w:val="FC44AF16534B43FCB37CB8FE608D7A232"/>
    <w:rsid w:val="00C95B17"/>
    <w:pPr>
      <w:spacing w:after="0" w:line="240" w:lineRule="auto"/>
    </w:pPr>
    <w:rPr>
      <w:rFonts w:eastAsiaTheme="minorHAnsi"/>
    </w:rPr>
  </w:style>
  <w:style w:type="paragraph" w:customStyle="1" w:styleId="D33EAE6BD8F5434FBA94021419FCDB202">
    <w:name w:val="D33EAE6BD8F5434FBA94021419FCDB202"/>
    <w:rsid w:val="00C95B17"/>
    <w:pPr>
      <w:spacing w:after="0" w:line="240" w:lineRule="auto"/>
    </w:pPr>
    <w:rPr>
      <w:rFonts w:eastAsiaTheme="minorHAnsi"/>
    </w:rPr>
  </w:style>
  <w:style w:type="paragraph" w:customStyle="1" w:styleId="2EAD60BBE2944F70B388598B78E91A0F2">
    <w:name w:val="2EAD60BBE2944F70B388598B78E91A0F2"/>
    <w:rsid w:val="00C95B17"/>
    <w:pPr>
      <w:spacing w:after="0" w:line="240" w:lineRule="auto"/>
    </w:pPr>
    <w:rPr>
      <w:rFonts w:eastAsiaTheme="minorHAnsi"/>
    </w:rPr>
  </w:style>
  <w:style w:type="paragraph" w:customStyle="1" w:styleId="440AE17A6DD6447ABBB1A32E761A63571">
    <w:name w:val="440AE17A6DD6447ABBB1A32E761A63571"/>
    <w:rsid w:val="00C95B17"/>
    <w:pPr>
      <w:spacing w:after="0" w:line="240" w:lineRule="auto"/>
    </w:pPr>
    <w:rPr>
      <w:rFonts w:eastAsiaTheme="minorHAnsi"/>
    </w:rPr>
  </w:style>
  <w:style w:type="paragraph" w:customStyle="1" w:styleId="E7D826BF65624034BFFBFF1C30197B99">
    <w:name w:val="E7D826BF65624034BFFBFF1C30197B99"/>
    <w:rsid w:val="00094C13"/>
  </w:style>
  <w:style w:type="paragraph" w:customStyle="1" w:styleId="86F3295EFC304693BCE8BFA0B88D7BB4">
    <w:name w:val="86F3295EFC304693BCE8BFA0B88D7BB4"/>
    <w:rsid w:val="00094C13"/>
  </w:style>
  <w:style w:type="paragraph" w:customStyle="1" w:styleId="923D1D892CA244AB9F01398D158DA7FF">
    <w:name w:val="923D1D892CA244AB9F01398D158DA7FF"/>
    <w:rsid w:val="00094C13"/>
  </w:style>
  <w:style w:type="paragraph" w:customStyle="1" w:styleId="9590DA48B39149119016E5AEBEC8BA01">
    <w:name w:val="9590DA48B39149119016E5AEBEC8BA01"/>
    <w:rsid w:val="00094C13"/>
  </w:style>
  <w:style w:type="paragraph" w:customStyle="1" w:styleId="770C4D3DC0C9446F9D037EBDFE5DDCB0">
    <w:name w:val="770C4D3DC0C9446F9D037EBDFE5DDCB0"/>
    <w:rsid w:val="00094C13"/>
  </w:style>
  <w:style w:type="paragraph" w:customStyle="1" w:styleId="22474501DFEB4CCB8D78CC9D6DFCE82C">
    <w:name w:val="22474501DFEB4CCB8D78CC9D6DFCE82C"/>
    <w:rsid w:val="00094C13"/>
  </w:style>
  <w:style w:type="paragraph" w:customStyle="1" w:styleId="EA869D1A81744D1694DCDD6D5D386256">
    <w:name w:val="EA869D1A81744D1694DCDD6D5D386256"/>
    <w:rsid w:val="00094C13"/>
  </w:style>
  <w:style w:type="paragraph" w:customStyle="1" w:styleId="BA0EE45A1A2544C1A387FFF73CD059C8">
    <w:name w:val="BA0EE45A1A2544C1A387FFF73CD059C8"/>
    <w:rsid w:val="00094C13"/>
  </w:style>
  <w:style w:type="paragraph" w:customStyle="1" w:styleId="968FDF3371D44243B265BBD24A310F9E">
    <w:name w:val="968FDF3371D44243B265BBD24A310F9E"/>
    <w:rsid w:val="00094C13"/>
  </w:style>
  <w:style w:type="paragraph" w:customStyle="1" w:styleId="FC2FEA3111CB4681B019CD98EA08ABE9">
    <w:name w:val="FC2FEA3111CB4681B019CD98EA08ABE9"/>
    <w:rsid w:val="00094C13"/>
  </w:style>
  <w:style w:type="paragraph" w:customStyle="1" w:styleId="68CC0CC0EB764FAAB3602208459DDBBB20">
    <w:name w:val="68CC0CC0EB764FAAB3602208459DDBBB20"/>
    <w:rsid w:val="00094C13"/>
    <w:pPr>
      <w:spacing w:after="0" w:line="240" w:lineRule="auto"/>
    </w:pPr>
    <w:rPr>
      <w:rFonts w:eastAsiaTheme="minorHAnsi"/>
    </w:rPr>
  </w:style>
  <w:style w:type="paragraph" w:customStyle="1" w:styleId="9CAB153516BF40C687DECD22B96F147B19">
    <w:name w:val="9CAB153516BF40C687DECD22B96F147B19"/>
    <w:rsid w:val="00094C13"/>
    <w:pPr>
      <w:spacing w:after="0" w:line="240" w:lineRule="auto"/>
    </w:pPr>
    <w:rPr>
      <w:rFonts w:eastAsiaTheme="minorHAnsi"/>
    </w:rPr>
  </w:style>
  <w:style w:type="paragraph" w:customStyle="1" w:styleId="A8CF3CEFC8F746CFA414E78B2D8D2B3F18">
    <w:name w:val="A8CF3CEFC8F746CFA414E78B2D8D2B3F18"/>
    <w:rsid w:val="00094C13"/>
    <w:pPr>
      <w:spacing w:after="0" w:line="240" w:lineRule="auto"/>
    </w:pPr>
    <w:rPr>
      <w:rFonts w:eastAsiaTheme="minorHAnsi"/>
    </w:rPr>
  </w:style>
  <w:style w:type="paragraph" w:customStyle="1" w:styleId="3368C97E3E4640FDB6DE7C08BE938C6518">
    <w:name w:val="3368C97E3E4640FDB6DE7C08BE938C6518"/>
    <w:rsid w:val="00094C13"/>
    <w:pPr>
      <w:spacing w:after="0" w:line="240" w:lineRule="auto"/>
    </w:pPr>
    <w:rPr>
      <w:rFonts w:eastAsiaTheme="minorHAnsi"/>
    </w:rPr>
  </w:style>
  <w:style w:type="paragraph" w:customStyle="1" w:styleId="493A410C66C84463B5016A09EC03E63C17">
    <w:name w:val="493A410C66C84463B5016A09EC03E63C17"/>
    <w:rsid w:val="00094C13"/>
    <w:pPr>
      <w:spacing w:after="0" w:line="240" w:lineRule="auto"/>
    </w:pPr>
    <w:rPr>
      <w:rFonts w:eastAsiaTheme="minorHAnsi"/>
    </w:rPr>
  </w:style>
  <w:style w:type="paragraph" w:customStyle="1" w:styleId="4EA5224869764DDAB348BAEE571A6C0B17">
    <w:name w:val="4EA5224869764DDAB348BAEE571A6C0B17"/>
    <w:rsid w:val="00094C13"/>
    <w:pPr>
      <w:spacing w:after="0" w:line="240" w:lineRule="auto"/>
    </w:pPr>
    <w:rPr>
      <w:rFonts w:eastAsiaTheme="minorHAnsi"/>
    </w:rPr>
  </w:style>
  <w:style w:type="paragraph" w:customStyle="1" w:styleId="C5F354D20B7D427196E0AC4E8FAD0A6217">
    <w:name w:val="C5F354D20B7D427196E0AC4E8FAD0A6217"/>
    <w:rsid w:val="00094C13"/>
    <w:pPr>
      <w:spacing w:after="0" w:line="240" w:lineRule="auto"/>
    </w:pPr>
    <w:rPr>
      <w:rFonts w:eastAsiaTheme="minorHAnsi"/>
    </w:rPr>
  </w:style>
  <w:style w:type="paragraph" w:customStyle="1" w:styleId="A2A78C669701483A993B57F8CB63AC1B18">
    <w:name w:val="A2A78C669701483A993B57F8CB63AC1B18"/>
    <w:rsid w:val="00094C13"/>
    <w:pPr>
      <w:spacing w:after="0" w:line="240" w:lineRule="auto"/>
    </w:pPr>
    <w:rPr>
      <w:rFonts w:eastAsiaTheme="minorHAnsi"/>
    </w:rPr>
  </w:style>
  <w:style w:type="paragraph" w:customStyle="1" w:styleId="6ECD06C0053B4F4586B5176D9182BB791">
    <w:name w:val="6ECD06C0053B4F4586B5176D9182BB791"/>
    <w:rsid w:val="00094C13"/>
    <w:pPr>
      <w:spacing w:after="0" w:line="240" w:lineRule="auto"/>
    </w:pPr>
    <w:rPr>
      <w:rFonts w:eastAsiaTheme="minorHAnsi"/>
    </w:rPr>
  </w:style>
  <w:style w:type="paragraph" w:customStyle="1" w:styleId="ADE307CD5BCA49F19B57F2DCFFD2A48215">
    <w:name w:val="ADE307CD5BCA49F19B57F2DCFFD2A48215"/>
    <w:rsid w:val="00094C13"/>
    <w:pPr>
      <w:spacing w:after="0" w:line="240" w:lineRule="auto"/>
    </w:pPr>
    <w:rPr>
      <w:rFonts w:eastAsiaTheme="minorHAnsi"/>
    </w:rPr>
  </w:style>
  <w:style w:type="paragraph" w:customStyle="1" w:styleId="E4A2115511474AEF9DFCECDF5625DF3F14">
    <w:name w:val="E4A2115511474AEF9DFCECDF5625DF3F14"/>
    <w:rsid w:val="00094C13"/>
    <w:pPr>
      <w:spacing w:after="0" w:line="240" w:lineRule="auto"/>
    </w:pPr>
    <w:rPr>
      <w:rFonts w:eastAsiaTheme="minorHAnsi"/>
    </w:rPr>
  </w:style>
  <w:style w:type="paragraph" w:customStyle="1" w:styleId="230444CC79FB493FA3078D8B4992AEB012">
    <w:name w:val="230444CC79FB493FA3078D8B4992AEB012"/>
    <w:rsid w:val="00094C13"/>
    <w:pPr>
      <w:spacing w:after="0" w:line="240" w:lineRule="auto"/>
    </w:pPr>
    <w:rPr>
      <w:rFonts w:eastAsiaTheme="minorHAnsi"/>
    </w:rPr>
  </w:style>
  <w:style w:type="paragraph" w:customStyle="1" w:styleId="968FDF3371D44243B265BBD24A310F9E1">
    <w:name w:val="968FDF3371D44243B265BBD24A310F9E1"/>
    <w:rsid w:val="00094C13"/>
    <w:pPr>
      <w:spacing w:after="0" w:line="240" w:lineRule="auto"/>
    </w:pPr>
    <w:rPr>
      <w:rFonts w:eastAsiaTheme="minorHAnsi"/>
    </w:rPr>
  </w:style>
  <w:style w:type="paragraph" w:customStyle="1" w:styleId="FC2FEA3111CB4681B019CD98EA08ABE91">
    <w:name w:val="FC2FEA3111CB4681B019CD98EA08ABE91"/>
    <w:rsid w:val="00094C13"/>
    <w:pPr>
      <w:spacing w:after="0" w:line="240" w:lineRule="auto"/>
    </w:pPr>
    <w:rPr>
      <w:rFonts w:eastAsiaTheme="minorHAnsi"/>
    </w:rPr>
  </w:style>
  <w:style w:type="paragraph" w:customStyle="1" w:styleId="C8239069A5DB4A1B9A4BE52AEAFE72D83">
    <w:name w:val="C8239069A5DB4A1B9A4BE52AEAFE72D83"/>
    <w:rsid w:val="00094C13"/>
    <w:pPr>
      <w:spacing w:after="0" w:line="240" w:lineRule="auto"/>
    </w:pPr>
    <w:rPr>
      <w:rFonts w:eastAsiaTheme="minorHAnsi"/>
    </w:rPr>
  </w:style>
  <w:style w:type="paragraph" w:customStyle="1" w:styleId="C9DFD62CB7E84D1D87D4F3D909261F553">
    <w:name w:val="C9DFD62CB7E84D1D87D4F3D909261F553"/>
    <w:rsid w:val="00094C13"/>
    <w:pPr>
      <w:spacing w:after="0" w:line="240" w:lineRule="auto"/>
    </w:pPr>
    <w:rPr>
      <w:rFonts w:eastAsiaTheme="minorHAnsi"/>
    </w:rPr>
  </w:style>
  <w:style w:type="paragraph" w:customStyle="1" w:styleId="FC44AF16534B43FCB37CB8FE608D7A233">
    <w:name w:val="FC44AF16534B43FCB37CB8FE608D7A233"/>
    <w:rsid w:val="00094C13"/>
    <w:pPr>
      <w:spacing w:after="0" w:line="240" w:lineRule="auto"/>
    </w:pPr>
    <w:rPr>
      <w:rFonts w:eastAsiaTheme="minorHAnsi"/>
    </w:rPr>
  </w:style>
  <w:style w:type="paragraph" w:customStyle="1" w:styleId="D33EAE6BD8F5434FBA94021419FCDB203">
    <w:name w:val="D33EAE6BD8F5434FBA94021419FCDB203"/>
    <w:rsid w:val="00094C13"/>
    <w:pPr>
      <w:spacing w:after="0" w:line="240" w:lineRule="auto"/>
    </w:pPr>
    <w:rPr>
      <w:rFonts w:eastAsiaTheme="minorHAnsi"/>
    </w:rPr>
  </w:style>
  <w:style w:type="paragraph" w:customStyle="1" w:styleId="2EAD60BBE2944F70B388598B78E91A0F3">
    <w:name w:val="2EAD60BBE2944F70B388598B78E91A0F3"/>
    <w:rsid w:val="00094C13"/>
    <w:pPr>
      <w:spacing w:after="0" w:line="240" w:lineRule="auto"/>
    </w:pPr>
    <w:rPr>
      <w:rFonts w:eastAsiaTheme="minorHAnsi"/>
    </w:rPr>
  </w:style>
  <w:style w:type="paragraph" w:customStyle="1" w:styleId="440AE17A6DD6447ABBB1A32E761A63572">
    <w:name w:val="440AE17A6DD6447ABBB1A32E761A63572"/>
    <w:rsid w:val="00094C13"/>
    <w:pPr>
      <w:spacing w:after="0" w:line="240" w:lineRule="auto"/>
    </w:pPr>
    <w:rPr>
      <w:rFonts w:eastAsiaTheme="minorHAnsi"/>
    </w:rPr>
  </w:style>
  <w:style w:type="paragraph" w:customStyle="1" w:styleId="68CC0CC0EB764FAAB3602208459DDBBB21">
    <w:name w:val="68CC0CC0EB764FAAB3602208459DDBBB21"/>
    <w:rsid w:val="00B40027"/>
    <w:pPr>
      <w:spacing w:after="0" w:line="240" w:lineRule="auto"/>
    </w:pPr>
    <w:rPr>
      <w:rFonts w:eastAsiaTheme="minorHAnsi"/>
    </w:rPr>
  </w:style>
  <w:style w:type="paragraph" w:customStyle="1" w:styleId="9CAB153516BF40C687DECD22B96F147B20">
    <w:name w:val="9CAB153516BF40C687DECD22B96F147B20"/>
    <w:rsid w:val="00B40027"/>
    <w:pPr>
      <w:spacing w:after="0" w:line="240" w:lineRule="auto"/>
    </w:pPr>
    <w:rPr>
      <w:rFonts w:eastAsiaTheme="minorHAnsi"/>
    </w:rPr>
  </w:style>
  <w:style w:type="paragraph" w:customStyle="1" w:styleId="A8CF3CEFC8F746CFA414E78B2D8D2B3F19">
    <w:name w:val="A8CF3CEFC8F746CFA414E78B2D8D2B3F19"/>
    <w:rsid w:val="00B40027"/>
    <w:pPr>
      <w:spacing w:after="0" w:line="240" w:lineRule="auto"/>
    </w:pPr>
    <w:rPr>
      <w:rFonts w:eastAsiaTheme="minorHAnsi"/>
    </w:rPr>
  </w:style>
  <w:style w:type="paragraph" w:customStyle="1" w:styleId="3368C97E3E4640FDB6DE7C08BE938C6519">
    <w:name w:val="3368C97E3E4640FDB6DE7C08BE938C6519"/>
    <w:rsid w:val="00B40027"/>
    <w:pPr>
      <w:spacing w:after="0" w:line="240" w:lineRule="auto"/>
    </w:pPr>
    <w:rPr>
      <w:rFonts w:eastAsiaTheme="minorHAnsi"/>
    </w:rPr>
  </w:style>
  <w:style w:type="paragraph" w:customStyle="1" w:styleId="493A410C66C84463B5016A09EC03E63C18">
    <w:name w:val="493A410C66C84463B5016A09EC03E63C18"/>
    <w:rsid w:val="00B40027"/>
    <w:pPr>
      <w:spacing w:after="0" w:line="240" w:lineRule="auto"/>
    </w:pPr>
    <w:rPr>
      <w:rFonts w:eastAsiaTheme="minorHAnsi"/>
    </w:rPr>
  </w:style>
  <w:style w:type="paragraph" w:customStyle="1" w:styleId="4EA5224869764DDAB348BAEE571A6C0B18">
    <w:name w:val="4EA5224869764DDAB348BAEE571A6C0B18"/>
    <w:rsid w:val="00B40027"/>
    <w:pPr>
      <w:spacing w:after="0" w:line="240" w:lineRule="auto"/>
    </w:pPr>
    <w:rPr>
      <w:rFonts w:eastAsiaTheme="minorHAnsi"/>
    </w:rPr>
  </w:style>
  <w:style w:type="paragraph" w:customStyle="1" w:styleId="C5F354D20B7D427196E0AC4E8FAD0A6218">
    <w:name w:val="C5F354D20B7D427196E0AC4E8FAD0A6218"/>
    <w:rsid w:val="00B40027"/>
    <w:pPr>
      <w:spacing w:after="0" w:line="240" w:lineRule="auto"/>
    </w:pPr>
    <w:rPr>
      <w:rFonts w:eastAsiaTheme="minorHAnsi"/>
    </w:rPr>
  </w:style>
  <w:style w:type="paragraph" w:customStyle="1" w:styleId="A2A78C669701483A993B57F8CB63AC1B19">
    <w:name w:val="A2A78C669701483A993B57F8CB63AC1B19"/>
    <w:rsid w:val="00B40027"/>
    <w:pPr>
      <w:spacing w:after="0" w:line="240" w:lineRule="auto"/>
    </w:pPr>
    <w:rPr>
      <w:rFonts w:eastAsiaTheme="minorHAnsi"/>
    </w:rPr>
  </w:style>
  <w:style w:type="paragraph" w:customStyle="1" w:styleId="6ECD06C0053B4F4586B5176D9182BB792">
    <w:name w:val="6ECD06C0053B4F4586B5176D9182BB792"/>
    <w:rsid w:val="00B40027"/>
    <w:pPr>
      <w:spacing w:after="0" w:line="240" w:lineRule="auto"/>
    </w:pPr>
    <w:rPr>
      <w:rFonts w:eastAsiaTheme="minorHAnsi"/>
    </w:rPr>
  </w:style>
  <w:style w:type="paragraph" w:customStyle="1" w:styleId="ADE307CD5BCA49F19B57F2DCFFD2A48216">
    <w:name w:val="ADE307CD5BCA49F19B57F2DCFFD2A48216"/>
    <w:rsid w:val="00B40027"/>
    <w:pPr>
      <w:spacing w:after="0" w:line="240" w:lineRule="auto"/>
    </w:pPr>
    <w:rPr>
      <w:rFonts w:eastAsiaTheme="minorHAnsi"/>
    </w:rPr>
  </w:style>
  <w:style w:type="paragraph" w:customStyle="1" w:styleId="E4A2115511474AEF9DFCECDF5625DF3F15">
    <w:name w:val="E4A2115511474AEF9DFCECDF5625DF3F15"/>
    <w:rsid w:val="00B40027"/>
    <w:pPr>
      <w:spacing w:after="0" w:line="240" w:lineRule="auto"/>
    </w:pPr>
    <w:rPr>
      <w:rFonts w:eastAsiaTheme="minorHAnsi"/>
    </w:rPr>
  </w:style>
  <w:style w:type="paragraph" w:customStyle="1" w:styleId="230444CC79FB493FA3078D8B4992AEB013">
    <w:name w:val="230444CC79FB493FA3078D8B4992AEB013"/>
    <w:rsid w:val="00B40027"/>
    <w:pPr>
      <w:spacing w:after="0" w:line="240" w:lineRule="auto"/>
    </w:pPr>
    <w:rPr>
      <w:rFonts w:eastAsiaTheme="minorHAnsi"/>
    </w:rPr>
  </w:style>
  <w:style w:type="paragraph" w:customStyle="1" w:styleId="968FDF3371D44243B265BBD24A310F9E2">
    <w:name w:val="968FDF3371D44243B265BBD24A310F9E2"/>
    <w:rsid w:val="00B40027"/>
    <w:pPr>
      <w:spacing w:after="0" w:line="240" w:lineRule="auto"/>
    </w:pPr>
    <w:rPr>
      <w:rFonts w:eastAsiaTheme="minorHAnsi"/>
    </w:rPr>
  </w:style>
  <w:style w:type="paragraph" w:customStyle="1" w:styleId="FC2FEA3111CB4681B019CD98EA08ABE92">
    <w:name w:val="FC2FEA3111CB4681B019CD98EA08ABE92"/>
    <w:rsid w:val="00B40027"/>
    <w:pPr>
      <w:spacing w:after="0" w:line="240" w:lineRule="auto"/>
    </w:pPr>
    <w:rPr>
      <w:rFonts w:eastAsiaTheme="minorHAnsi"/>
    </w:rPr>
  </w:style>
  <w:style w:type="paragraph" w:customStyle="1" w:styleId="C8239069A5DB4A1B9A4BE52AEAFE72D84">
    <w:name w:val="C8239069A5DB4A1B9A4BE52AEAFE72D84"/>
    <w:rsid w:val="00B40027"/>
    <w:pPr>
      <w:spacing w:after="0" w:line="240" w:lineRule="auto"/>
    </w:pPr>
    <w:rPr>
      <w:rFonts w:eastAsiaTheme="minorHAnsi"/>
    </w:rPr>
  </w:style>
  <w:style w:type="paragraph" w:customStyle="1" w:styleId="C9DFD62CB7E84D1D87D4F3D909261F554">
    <w:name w:val="C9DFD62CB7E84D1D87D4F3D909261F554"/>
    <w:rsid w:val="00B40027"/>
    <w:pPr>
      <w:spacing w:after="0" w:line="240" w:lineRule="auto"/>
    </w:pPr>
    <w:rPr>
      <w:rFonts w:eastAsiaTheme="minorHAnsi"/>
    </w:rPr>
  </w:style>
  <w:style w:type="paragraph" w:customStyle="1" w:styleId="FC44AF16534B43FCB37CB8FE608D7A234">
    <w:name w:val="FC44AF16534B43FCB37CB8FE608D7A234"/>
    <w:rsid w:val="00B40027"/>
    <w:pPr>
      <w:spacing w:after="0" w:line="240" w:lineRule="auto"/>
    </w:pPr>
    <w:rPr>
      <w:rFonts w:eastAsiaTheme="minorHAnsi"/>
    </w:rPr>
  </w:style>
  <w:style w:type="paragraph" w:customStyle="1" w:styleId="D33EAE6BD8F5434FBA94021419FCDB204">
    <w:name w:val="D33EAE6BD8F5434FBA94021419FCDB204"/>
    <w:rsid w:val="00B40027"/>
    <w:pPr>
      <w:spacing w:after="0" w:line="240" w:lineRule="auto"/>
    </w:pPr>
    <w:rPr>
      <w:rFonts w:eastAsiaTheme="minorHAnsi"/>
    </w:rPr>
  </w:style>
  <w:style w:type="paragraph" w:customStyle="1" w:styleId="2EAD60BBE2944F70B388598B78E91A0F4">
    <w:name w:val="2EAD60BBE2944F70B388598B78E91A0F4"/>
    <w:rsid w:val="00B40027"/>
    <w:pPr>
      <w:spacing w:after="0" w:line="240" w:lineRule="auto"/>
    </w:pPr>
    <w:rPr>
      <w:rFonts w:eastAsiaTheme="minorHAnsi"/>
    </w:rPr>
  </w:style>
  <w:style w:type="paragraph" w:customStyle="1" w:styleId="440AE17A6DD6447ABBB1A32E761A63573">
    <w:name w:val="440AE17A6DD6447ABBB1A32E761A63573"/>
    <w:rsid w:val="00B40027"/>
    <w:pPr>
      <w:spacing w:after="0" w:line="240" w:lineRule="auto"/>
    </w:pPr>
    <w:rPr>
      <w:rFonts w:eastAsiaTheme="minorHAnsi"/>
    </w:rPr>
  </w:style>
  <w:style w:type="paragraph" w:customStyle="1" w:styleId="E8F7948A3CF540398C48A7FA40B402AE">
    <w:name w:val="E8F7948A3CF540398C48A7FA40B402AE"/>
    <w:rsid w:val="00265009"/>
    <w:pPr>
      <w:spacing w:after="160" w:line="259" w:lineRule="auto"/>
    </w:pPr>
  </w:style>
  <w:style w:type="paragraph" w:customStyle="1" w:styleId="867674C2BEE94161B17AC9A7748E2C25">
    <w:name w:val="867674C2BEE94161B17AC9A7748E2C25"/>
    <w:rsid w:val="00265009"/>
    <w:pPr>
      <w:spacing w:after="160" w:line="259" w:lineRule="auto"/>
    </w:pPr>
  </w:style>
  <w:style w:type="paragraph" w:customStyle="1" w:styleId="3B62DAB040D74870B22053A78B79CF77">
    <w:name w:val="3B62DAB040D74870B22053A78B79CF77"/>
    <w:rsid w:val="00265009"/>
    <w:pPr>
      <w:spacing w:after="160" w:line="259" w:lineRule="auto"/>
    </w:pPr>
  </w:style>
  <w:style w:type="paragraph" w:customStyle="1" w:styleId="8DFA217BE65146FE86276E1A0BD06AA0">
    <w:name w:val="8DFA217BE65146FE86276E1A0BD06AA0"/>
    <w:rsid w:val="00265009"/>
    <w:pPr>
      <w:spacing w:after="160" w:line="259" w:lineRule="auto"/>
    </w:pPr>
  </w:style>
  <w:style w:type="paragraph" w:customStyle="1" w:styleId="AC639B6878C74F508774004716E05FBA">
    <w:name w:val="AC639B6878C74F508774004716E05FBA"/>
    <w:rsid w:val="00265009"/>
    <w:pPr>
      <w:spacing w:after="160" w:line="259" w:lineRule="auto"/>
    </w:pPr>
  </w:style>
  <w:style w:type="paragraph" w:customStyle="1" w:styleId="68CC0CC0EB764FAAB3602208459DDBBB22">
    <w:name w:val="68CC0CC0EB764FAAB3602208459DDBBB22"/>
    <w:rsid w:val="00265009"/>
    <w:pPr>
      <w:spacing w:after="0" w:line="240" w:lineRule="auto"/>
    </w:pPr>
    <w:rPr>
      <w:rFonts w:eastAsiaTheme="minorHAnsi"/>
    </w:rPr>
  </w:style>
  <w:style w:type="paragraph" w:customStyle="1" w:styleId="9CAB153516BF40C687DECD22B96F147B21">
    <w:name w:val="9CAB153516BF40C687DECD22B96F147B21"/>
    <w:rsid w:val="00265009"/>
    <w:pPr>
      <w:spacing w:after="0" w:line="240" w:lineRule="auto"/>
    </w:pPr>
    <w:rPr>
      <w:rFonts w:eastAsiaTheme="minorHAnsi"/>
    </w:rPr>
  </w:style>
  <w:style w:type="paragraph" w:customStyle="1" w:styleId="A8CF3CEFC8F746CFA414E78B2D8D2B3F20">
    <w:name w:val="A8CF3CEFC8F746CFA414E78B2D8D2B3F20"/>
    <w:rsid w:val="00265009"/>
    <w:pPr>
      <w:spacing w:after="0" w:line="240" w:lineRule="auto"/>
    </w:pPr>
    <w:rPr>
      <w:rFonts w:eastAsiaTheme="minorHAnsi"/>
    </w:rPr>
  </w:style>
  <w:style w:type="paragraph" w:customStyle="1" w:styleId="3368C97E3E4640FDB6DE7C08BE938C6520">
    <w:name w:val="3368C97E3E4640FDB6DE7C08BE938C6520"/>
    <w:rsid w:val="00265009"/>
    <w:pPr>
      <w:spacing w:after="0" w:line="240" w:lineRule="auto"/>
    </w:pPr>
    <w:rPr>
      <w:rFonts w:eastAsiaTheme="minorHAnsi"/>
    </w:rPr>
  </w:style>
  <w:style w:type="paragraph" w:customStyle="1" w:styleId="493A410C66C84463B5016A09EC03E63C19">
    <w:name w:val="493A410C66C84463B5016A09EC03E63C19"/>
    <w:rsid w:val="00265009"/>
    <w:pPr>
      <w:spacing w:after="0" w:line="240" w:lineRule="auto"/>
    </w:pPr>
    <w:rPr>
      <w:rFonts w:eastAsiaTheme="minorHAnsi"/>
    </w:rPr>
  </w:style>
  <w:style w:type="paragraph" w:customStyle="1" w:styleId="4EA5224869764DDAB348BAEE571A6C0B19">
    <w:name w:val="4EA5224869764DDAB348BAEE571A6C0B19"/>
    <w:rsid w:val="00265009"/>
    <w:pPr>
      <w:spacing w:after="0" w:line="240" w:lineRule="auto"/>
    </w:pPr>
    <w:rPr>
      <w:rFonts w:eastAsiaTheme="minorHAnsi"/>
    </w:rPr>
  </w:style>
  <w:style w:type="paragraph" w:customStyle="1" w:styleId="C5F354D20B7D427196E0AC4E8FAD0A6219">
    <w:name w:val="C5F354D20B7D427196E0AC4E8FAD0A6219"/>
    <w:rsid w:val="00265009"/>
    <w:pPr>
      <w:spacing w:after="0" w:line="240" w:lineRule="auto"/>
    </w:pPr>
    <w:rPr>
      <w:rFonts w:eastAsiaTheme="minorHAnsi"/>
    </w:rPr>
  </w:style>
  <w:style w:type="paragraph" w:customStyle="1" w:styleId="A2A78C669701483A993B57F8CB63AC1B20">
    <w:name w:val="A2A78C669701483A993B57F8CB63AC1B20"/>
    <w:rsid w:val="00265009"/>
    <w:pPr>
      <w:spacing w:after="0" w:line="240" w:lineRule="auto"/>
    </w:pPr>
    <w:rPr>
      <w:rFonts w:eastAsiaTheme="minorHAnsi"/>
    </w:rPr>
  </w:style>
  <w:style w:type="paragraph" w:customStyle="1" w:styleId="E8F7948A3CF540398C48A7FA40B402AE1">
    <w:name w:val="E8F7948A3CF540398C48A7FA40B402AE1"/>
    <w:rsid w:val="00265009"/>
    <w:rPr>
      <w:rFonts w:eastAsiaTheme="minorHAnsi"/>
    </w:rPr>
  </w:style>
  <w:style w:type="paragraph" w:customStyle="1" w:styleId="867674C2BEE94161B17AC9A7748E2C251">
    <w:name w:val="867674C2BEE94161B17AC9A7748E2C251"/>
    <w:rsid w:val="00265009"/>
    <w:rPr>
      <w:rFonts w:eastAsiaTheme="minorHAnsi"/>
    </w:rPr>
  </w:style>
  <w:style w:type="paragraph" w:customStyle="1" w:styleId="3B62DAB040D74870B22053A78B79CF771">
    <w:name w:val="3B62DAB040D74870B22053A78B79CF771"/>
    <w:rsid w:val="00265009"/>
    <w:rPr>
      <w:rFonts w:eastAsiaTheme="minorHAnsi"/>
    </w:rPr>
  </w:style>
  <w:style w:type="paragraph" w:customStyle="1" w:styleId="8DFA217BE65146FE86276E1A0BD06AA01">
    <w:name w:val="8DFA217BE65146FE86276E1A0BD06AA01"/>
    <w:rsid w:val="00265009"/>
    <w:rPr>
      <w:rFonts w:eastAsiaTheme="minorHAnsi"/>
    </w:rPr>
  </w:style>
  <w:style w:type="paragraph" w:customStyle="1" w:styleId="AC639B6878C74F508774004716E05FBA1">
    <w:name w:val="AC639B6878C74F508774004716E05FBA1"/>
    <w:rsid w:val="00265009"/>
    <w:rPr>
      <w:rFonts w:eastAsiaTheme="minorHAnsi"/>
    </w:rPr>
  </w:style>
  <w:style w:type="paragraph" w:customStyle="1" w:styleId="E4A2115511474AEF9DFCECDF5625DF3F16">
    <w:name w:val="E4A2115511474AEF9DFCECDF5625DF3F16"/>
    <w:rsid w:val="00265009"/>
    <w:rPr>
      <w:rFonts w:eastAsiaTheme="minorHAnsi"/>
    </w:rPr>
  </w:style>
  <w:style w:type="paragraph" w:customStyle="1" w:styleId="230444CC79FB493FA3078D8B4992AEB014">
    <w:name w:val="230444CC79FB493FA3078D8B4992AEB014"/>
    <w:rsid w:val="00265009"/>
    <w:pPr>
      <w:spacing w:after="0" w:line="240" w:lineRule="auto"/>
    </w:pPr>
    <w:rPr>
      <w:rFonts w:eastAsiaTheme="minorHAnsi"/>
    </w:rPr>
  </w:style>
  <w:style w:type="paragraph" w:customStyle="1" w:styleId="968FDF3371D44243B265BBD24A310F9E3">
    <w:name w:val="968FDF3371D44243B265BBD24A310F9E3"/>
    <w:rsid w:val="00265009"/>
    <w:pPr>
      <w:spacing w:after="0" w:line="240" w:lineRule="auto"/>
    </w:pPr>
    <w:rPr>
      <w:rFonts w:eastAsiaTheme="minorHAnsi"/>
    </w:rPr>
  </w:style>
  <w:style w:type="paragraph" w:customStyle="1" w:styleId="FC2FEA3111CB4681B019CD98EA08ABE93">
    <w:name w:val="FC2FEA3111CB4681B019CD98EA08ABE93"/>
    <w:rsid w:val="00265009"/>
    <w:pPr>
      <w:spacing w:after="0" w:line="240" w:lineRule="auto"/>
    </w:pPr>
    <w:rPr>
      <w:rFonts w:eastAsiaTheme="minorHAnsi"/>
    </w:rPr>
  </w:style>
  <w:style w:type="paragraph" w:customStyle="1" w:styleId="C8239069A5DB4A1B9A4BE52AEAFE72D85">
    <w:name w:val="C8239069A5DB4A1B9A4BE52AEAFE72D85"/>
    <w:rsid w:val="00265009"/>
    <w:pPr>
      <w:spacing w:after="0" w:line="240" w:lineRule="auto"/>
    </w:pPr>
    <w:rPr>
      <w:rFonts w:eastAsiaTheme="minorHAnsi"/>
    </w:rPr>
  </w:style>
  <w:style w:type="paragraph" w:customStyle="1" w:styleId="C9DFD62CB7E84D1D87D4F3D909261F555">
    <w:name w:val="C9DFD62CB7E84D1D87D4F3D909261F555"/>
    <w:rsid w:val="00265009"/>
    <w:pPr>
      <w:spacing w:after="0" w:line="240" w:lineRule="auto"/>
    </w:pPr>
    <w:rPr>
      <w:rFonts w:eastAsiaTheme="minorHAnsi"/>
    </w:rPr>
  </w:style>
  <w:style w:type="paragraph" w:customStyle="1" w:styleId="FC44AF16534B43FCB37CB8FE608D7A235">
    <w:name w:val="FC44AF16534B43FCB37CB8FE608D7A235"/>
    <w:rsid w:val="00265009"/>
    <w:pPr>
      <w:spacing w:after="0" w:line="240" w:lineRule="auto"/>
    </w:pPr>
    <w:rPr>
      <w:rFonts w:eastAsiaTheme="minorHAnsi"/>
    </w:rPr>
  </w:style>
  <w:style w:type="paragraph" w:customStyle="1" w:styleId="D33EAE6BD8F5434FBA94021419FCDB205">
    <w:name w:val="D33EAE6BD8F5434FBA94021419FCDB205"/>
    <w:rsid w:val="00265009"/>
    <w:pPr>
      <w:spacing w:after="0" w:line="240" w:lineRule="auto"/>
    </w:pPr>
    <w:rPr>
      <w:rFonts w:eastAsiaTheme="minorHAnsi"/>
    </w:rPr>
  </w:style>
  <w:style w:type="paragraph" w:customStyle="1" w:styleId="2EAD60BBE2944F70B388598B78E91A0F5">
    <w:name w:val="2EAD60BBE2944F70B388598B78E91A0F5"/>
    <w:rsid w:val="00265009"/>
    <w:pPr>
      <w:spacing w:after="0" w:line="240" w:lineRule="auto"/>
    </w:pPr>
    <w:rPr>
      <w:rFonts w:eastAsiaTheme="minorHAnsi"/>
    </w:rPr>
  </w:style>
  <w:style w:type="paragraph" w:customStyle="1" w:styleId="440AE17A6DD6447ABBB1A32E761A63574">
    <w:name w:val="440AE17A6DD6447ABBB1A32E761A63574"/>
    <w:rsid w:val="00265009"/>
    <w:pPr>
      <w:spacing w:after="0" w:line="240" w:lineRule="auto"/>
    </w:pPr>
    <w:rPr>
      <w:rFonts w:eastAsiaTheme="minorHAnsi"/>
    </w:rPr>
  </w:style>
  <w:style w:type="paragraph" w:customStyle="1" w:styleId="68CC0CC0EB764FAAB3602208459DDBBB23">
    <w:name w:val="68CC0CC0EB764FAAB3602208459DDBBB23"/>
    <w:rsid w:val="00265009"/>
    <w:pPr>
      <w:spacing w:after="0" w:line="240" w:lineRule="auto"/>
    </w:pPr>
    <w:rPr>
      <w:rFonts w:eastAsiaTheme="minorHAnsi"/>
    </w:rPr>
  </w:style>
  <w:style w:type="paragraph" w:customStyle="1" w:styleId="9CAB153516BF40C687DECD22B96F147B22">
    <w:name w:val="9CAB153516BF40C687DECD22B96F147B22"/>
    <w:rsid w:val="00265009"/>
    <w:pPr>
      <w:spacing w:after="0" w:line="240" w:lineRule="auto"/>
    </w:pPr>
    <w:rPr>
      <w:rFonts w:eastAsiaTheme="minorHAnsi"/>
    </w:rPr>
  </w:style>
  <w:style w:type="paragraph" w:customStyle="1" w:styleId="A8CF3CEFC8F746CFA414E78B2D8D2B3F21">
    <w:name w:val="A8CF3CEFC8F746CFA414E78B2D8D2B3F21"/>
    <w:rsid w:val="00265009"/>
    <w:pPr>
      <w:spacing w:after="0" w:line="240" w:lineRule="auto"/>
    </w:pPr>
    <w:rPr>
      <w:rFonts w:eastAsiaTheme="minorHAnsi"/>
    </w:rPr>
  </w:style>
  <w:style w:type="paragraph" w:customStyle="1" w:styleId="3368C97E3E4640FDB6DE7C08BE938C6521">
    <w:name w:val="3368C97E3E4640FDB6DE7C08BE938C6521"/>
    <w:rsid w:val="00265009"/>
    <w:pPr>
      <w:spacing w:after="0" w:line="240" w:lineRule="auto"/>
    </w:pPr>
    <w:rPr>
      <w:rFonts w:eastAsiaTheme="minorHAnsi"/>
    </w:rPr>
  </w:style>
  <w:style w:type="paragraph" w:customStyle="1" w:styleId="493A410C66C84463B5016A09EC03E63C20">
    <w:name w:val="493A410C66C84463B5016A09EC03E63C20"/>
    <w:rsid w:val="00265009"/>
    <w:pPr>
      <w:spacing w:after="0" w:line="240" w:lineRule="auto"/>
    </w:pPr>
    <w:rPr>
      <w:rFonts w:eastAsiaTheme="minorHAnsi"/>
    </w:rPr>
  </w:style>
  <w:style w:type="paragraph" w:customStyle="1" w:styleId="4EA5224869764DDAB348BAEE571A6C0B20">
    <w:name w:val="4EA5224869764DDAB348BAEE571A6C0B20"/>
    <w:rsid w:val="00265009"/>
    <w:pPr>
      <w:spacing w:after="0" w:line="240" w:lineRule="auto"/>
    </w:pPr>
    <w:rPr>
      <w:rFonts w:eastAsiaTheme="minorHAnsi"/>
    </w:rPr>
  </w:style>
  <w:style w:type="paragraph" w:customStyle="1" w:styleId="C5F354D20B7D427196E0AC4E8FAD0A6220">
    <w:name w:val="C5F354D20B7D427196E0AC4E8FAD0A6220"/>
    <w:rsid w:val="00265009"/>
    <w:pPr>
      <w:spacing w:after="0" w:line="240" w:lineRule="auto"/>
    </w:pPr>
    <w:rPr>
      <w:rFonts w:eastAsiaTheme="minorHAnsi"/>
    </w:rPr>
  </w:style>
  <w:style w:type="paragraph" w:customStyle="1" w:styleId="A2A78C669701483A993B57F8CB63AC1B21">
    <w:name w:val="A2A78C669701483A993B57F8CB63AC1B21"/>
    <w:rsid w:val="00265009"/>
    <w:pPr>
      <w:spacing w:after="0" w:line="240" w:lineRule="auto"/>
    </w:pPr>
    <w:rPr>
      <w:rFonts w:eastAsiaTheme="minorHAnsi"/>
    </w:rPr>
  </w:style>
  <w:style w:type="paragraph" w:customStyle="1" w:styleId="E8F7948A3CF540398C48A7FA40B402AE2">
    <w:name w:val="E8F7948A3CF540398C48A7FA40B402AE2"/>
    <w:rsid w:val="00265009"/>
    <w:rPr>
      <w:rFonts w:eastAsiaTheme="minorHAnsi"/>
    </w:rPr>
  </w:style>
  <w:style w:type="paragraph" w:customStyle="1" w:styleId="867674C2BEE94161B17AC9A7748E2C252">
    <w:name w:val="867674C2BEE94161B17AC9A7748E2C252"/>
    <w:rsid w:val="00265009"/>
    <w:rPr>
      <w:rFonts w:eastAsiaTheme="minorHAnsi"/>
    </w:rPr>
  </w:style>
  <w:style w:type="paragraph" w:customStyle="1" w:styleId="3B62DAB040D74870B22053A78B79CF772">
    <w:name w:val="3B62DAB040D74870B22053A78B79CF772"/>
    <w:rsid w:val="00265009"/>
    <w:rPr>
      <w:rFonts w:eastAsiaTheme="minorHAnsi"/>
    </w:rPr>
  </w:style>
  <w:style w:type="paragraph" w:customStyle="1" w:styleId="8DFA217BE65146FE86276E1A0BD06AA02">
    <w:name w:val="8DFA217BE65146FE86276E1A0BD06AA02"/>
    <w:rsid w:val="00265009"/>
    <w:rPr>
      <w:rFonts w:eastAsiaTheme="minorHAnsi"/>
    </w:rPr>
  </w:style>
  <w:style w:type="paragraph" w:customStyle="1" w:styleId="AC639B6878C74F508774004716E05FBA2">
    <w:name w:val="AC639B6878C74F508774004716E05FBA2"/>
    <w:rsid w:val="00265009"/>
    <w:rPr>
      <w:rFonts w:eastAsiaTheme="minorHAnsi"/>
    </w:rPr>
  </w:style>
  <w:style w:type="paragraph" w:customStyle="1" w:styleId="E4A2115511474AEF9DFCECDF5625DF3F17">
    <w:name w:val="E4A2115511474AEF9DFCECDF5625DF3F17"/>
    <w:rsid w:val="00265009"/>
    <w:rPr>
      <w:rFonts w:eastAsiaTheme="minorHAnsi"/>
    </w:rPr>
  </w:style>
  <w:style w:type="paragraph" w:customStyle="1" w:styleId="230444CC79FB493FA3078D8B4992AEB015">
    <w:name w:val="230444CC79FB493FA3078D8B4992AEB015"/>
    <w:rsid w:val="00265009"/>
    <w:pPr>
      <w:spacing w:after="0" w:line="240" w:lineRule="auto"/>
    </w:pPr>
    <w:rPr>
      <w:rFonts w:eastAsiaTheme="minorHAnsi"/>
    </w:rPr>
  </w:style>
  <w:style w:type="paragraph" w:customStyle="1" w:styleId="968FDF3371D44243B265BBD24A310F9E4">
    <w:name w:val="968FDF3371D44243B265BBD24A310F9E4"/>
    <w:rsid w:val="00265009"/>
    <w:pPr>
      <w:spacing w:after="0" w:line="240" w:lineRule="auto"/>
    </w:pPr>
    <w:rPr>
      <w:rFonts w:eastAsiaTheme="minorHAnsi"/>
    </w:rPr>
  </w:style>
  <w:style w:type="paragraph" w:customStyle="1" w:styleId="FC2FEA3111CB4681B019CD98EA08ABE94">
    <w:name w:val="FC2FEA3111CB4681B019CD98EA08ABE94"/>
    <w:rsid w:val="00265009"/>
    <w:pPr>
      <w:spacing w:after="0" w:line="240" w:lineRule="auto"/>
    </w:pPr>
    <w:rPr>
      <w:rFonts w:eastAsiaTheme="minorHAnsi"/>
    </w:rPr>
  </w:style>
  <w:style w:type="paragraph" w:customStyle="1" w:styleId="C8239069A5DB4A1B9A4BE52AEAFE72D86">
    <w:name w:val="C8239069A5DB4A1B9A4BE52AEAFE72D86"/>
    <w:rsid w:val="00265009"/>
    <w:pPr>
      <w:spacing w:after="0" w:line="240" w:lineRule="auto"/>
    </w:pPr>
    <w:rPr>
      <w:rFonts w:eastAsiaTheme="minorHAnsi"/>
    </w:rPr>
  </w:style>
  <w:style w:type="paragraph" w:customStyle="1" w:styleId="C9DFD62CB7E84D1D87D4F3D909261F556">
    <w:name w:val="C9DFD62CB7E84D1D87D4F3D909261F556"/>
    <w:rsid w:val="00265009"/>
    <w:pPr>
      <w:spacing w:after="0" w:line="240" w:lineRule="auto"/>
    </w:pPr>
    <w:rPr>
      <w:rFonts w:eastAsiaTheme="minorHAnsi"/>
    </w:rPr>
  </w:style>
  <w:style w:type="paragraph" w:customStyle="1" w:styleId="FC44AF16534B43FCB37CB8FE608D7A236">
    <w:name w:val="FC44AF16534B43FCB37CB8FE608D7A236"/>
    <w:rsid w:val="00265009"/>
    <w:pPr>
      <w:spacing w:after="0" w:line="240" w:lineRule="auto"/>
    </w:pPr>
    <w:rPr>
      <w:rFonts w:eastAsiaTheme="minorHAnsi"/>
    </w:rPr>
  </w:style>
  <w:style w:type="paragraph" w:customStyle="1" w:styleId="D33EAE6BD8F5434FBA94021419FCDB206">
    <w:name w:val="D33EAE6BD8F5434FBA94021419FCDB206"/>
    <w:rsid w:val="00265009"/>
    <w:pPr>
      <w:spacing w:after="0" w:line="240" w:lineRule="auto"/>
    </w:pPr>
    <w:rPr>
      <w:rFonts w:eastAsiaTheme="minorHAnsi"/>
    </w:rPr>
  </w:style>
  <w:style w:type="paragraph" w:customStyle="1" w:styleId="2EAD60BBE2944F70B388598B78E91A0F6">
    <w:name w:val="2EAD60BBE2944F70B388598B78E91A0F6"/>
    <w:rsid w:val="00265009"/>
    <w:pPr>
      <w:spacing w:after="0" w:line="240" w:lineRule="auto"/>
    </w:pPr>
    <w:rPr>
      <w:rFonts w:eastAsiaTheme="minorHAnsi"/>
    </w:rPr>
  </w:style>
  <w:style w:type="paragraph" w:customStyle="1" w:styleId="440AE17A6DD6447ABBB1A32E761A63575">
    <w:name w:val="440AE17A6DD6447ABBB1A32E761A63575"/>
    <w:rsid w:val="00265009"/>
    <w:pPr>
      <w:spacing w:after="0" w:line="240" w:lineRule="auto"/>
    </w:pPr>
    <w:rPr>
      <w:rFonts w:eastAsiaTheme="minorHAnsi"/>
    </w:rPr>
  </w:style>
  <w:style w:type="paragraph" w:customStyle="1" w:styleId="68CC0CC0EB764FAAB3602208459DDBBB24">
    <w:name w:val="68CC0CC0EB764FAAB3602208459DDBBB24"/>
    <w:rsid w:val="00265009"/>
    <w:pPr>
      <w:spacing w:after="0" w:line="240" w:lineRule="auto"/>
    </w:pPr>
    <w:rPr>
      <w:rFonts w:eastAsiaTheme="minorHAnsi"/>
    </w:rPr>
  </w:style>
  <w:style w:type="paragraph" w:customStyle="1" w:styleId="9CAB153516BF40C687DECD22B96F147B23">
    <w:name w:val="9CAB153516BF40C687DECD22B96F147B23"/>
    <w:rsid w:val="00265009"/>
    <w:pPr>
      <w:spacing w:after="0" w:line="240" w:lineRule="auto"/>
    </w:pPr>
    <w:rPr>
      <w:rFonts w:eastAsiaTheme="minorHAnsi"/>
    </w:rPr>
  </w:style>
  <w:style w:type="paragraph" w:customStyle="1" w:styleId="A8CF3CEFC8F746CFA414E78B2D8D2B3F22">
    <w:name w:val="A8CF3CEFC8F746CFA414E78B2D8D2B3F22"/>
    <w:rsid w:val="00265009"/>
    <w:pPr>
      <w:spacing w:after="0" w:line="240" w:lineRule="auto"/>
    </w:pPr>
    <w:rPr>
      <w:rFonts w:eastAsiaTheme="minorHAnsi"/>
    </w:rPr>
  </w:style>
  <w:style w:type="paragraph" w:customStyle="1" w:styleId="3368C97E3E4640FDB6DE7C08BE938C6522">
    <w:name w:val="3368C97E3E4640FDB6DE7C08BE938C6522"/>
    <w:rsid w:val="00265009"/>
    <w:pPr>
      <w:spacing w:after="0" w:line="240" w:lineRule="auto"/>
    </w:pPr>
    <w:rPr>
      <w:rFonts w:eastAsiaTheme="minorHAnsi"/>
    </w:rPr>
  </w:style>
  <w:style w:type="paragraph" w:customStyle="1" w:styleId="493A410C66C84463B5016A09EC03E63C21">
    <w:name w:val="493A410C66C84463B5016A09EC03E63C21"/>
    <w:rsid w:val="00265009"/>
    <w:pPr>
      <w:spacing w:after="0" w:line="240" w:lineRule="auto"/>
    </w:pPr>
    <w:rPr>
      <w:rFonts w:eastAsiaTheme="minorHAnsi"/>
    </w:rPr>
  </w:style>
  <w:style w:type="paragraph" w:customStyle="1" w:styleId="4EA5224869764DDAB348BAEE571A6C0B21">
    <w:name w:val="4EA5224869764DDAB348BAEE571A6C0B21"/>
    <w:rsid w:val="00265009"/>
    <w:pPr>
      <w:spacing w:after="0" w:line="240" w:lineRule="auto"/>
    </w:pPr>
    <w:rPr>
      <w:rFonts w:eastAsiaTheme="minorHAnsi"/>
    </w:rPr>
  </w:style>
  <w:style w:type="paragraph" w:customStyle="1" w:styleId="C5F354D20B7D427196E0AC4E8FAD0A6221">
    <w:name w:val="C5F354D20B7D427196E0AC4E8FAD0A6221"/>
    <w:rsid w:val="00265009"/>
    <w:pPr>
      <w:spacing w:after="0" w:line="240" w:lineRule="auto"/>
    </w:pPr>
    <w:rPr>
      <w:rFonts w:eastAsiaTheme="minorHAnsi"/>
    </w:rPr>
  </w:style>
  <w:style w:type="paragraph" w:customStyle="1" w:styleId="A2A78C669701483A993B57F8CB63AC1B22">
    <w:name w:val="A2A78C669701483A993B57F8CB63AC1B22"/>
    <w:rsid w:val="00265009"/>
    <w:pPr>
      <w:spacing w:after="0" w:line="240" w:lineRule="auto"/>
    </w:pPr>
    <w:rPr>
      <w:rFonts w:eastAsiaTheme="minorHAnsi"/>
    </w:rPr>
  </w:style>
  <w:style w:type="paragraph" w:customStyle="1" w:styleId="E8F7948A3CF540398C48A7FA40B402AE3">
    <w:name w:val="E8F7948A3CF540398C48A7FA40B402AE3"/>
    <w:rsid w:val="00265009"/>
    <w:rPr>
      <w:rFonts w:eastAsiaTheme="minorHAnsi"/>
    </w:rPr>
  </w:style>
  <w:style w:type="paragraph" w:customStyle="1" w:styleId="867674C2BEE94161B17AC9A7748E2C253">
    <w:name w:val="867674C2BEE94161B17AC9A7748E2C253"/>
    <w:rsid w:val="00265009"/>
    <w:rPr>
      <w:rFonts w:eastAsiaTheme="minorHAnsi"/>
    </w:rPr>
  </w:style>
  <w:style w:type="paragraph" w:customStyle="1" w:styleId="3B62DAB040D74870B22053A78B79CF773">
    <w:name w:val="3B62DAB040D74870B22053A78B79CF773"/>
    <w:rsid w:val="00265009"/>
    <w:pPr>
      <w:spacing w:after="0" w:line="240" w:lineRule="auto"/>
    </w:pPr>
    <w:rPr>
      <w:rFonts w:eastAsiaTheme="minorHAnsi"/>
    </w:rPr>
  </w:style>
  <w:style w:type="paragraph" w:customStyle="1" w:styleId="8DFA217BE65146FE86276E1A0BD06AA03">
    <w:name w:val="8DFA217BE65146FE86276E1A0BD06AA03"/>
    <w:rsid w:val="00265009"/>
    <w:pPr>
      <w:spacing w:after="0" w:line="240" w:lineRule="auto"/>
    </w:pPr>
    <w:rPr>
      <w:rFonts w:eastAsiaTheme="minorHAnsi"/>
    </w:rPr>
  </w:style>
  <w:style w:type="paragraph" w:customStyle="1" w:styleId="AC639B6878C74F508774004716E05FBA3">
    <w:name w:val="AC639B6878C74F508774004716E05FBA3"/>
    <w:rsid w:val="00265009"/>
    <w:pPr>
      <w:spacing w:after="0" w:line="240" w:lineRule="auto"/>
    </w:pPr>
    <w:rPr>
      <w:rFonts w:eastAsiaTheme="minorHAnsi"/>
    </w:rPr>
  </w:style>
  <w:style w:type="paragraph" w:customStyle="1" w:styleId="CC2BEE8F1820431C8249D705197F1F9F">
    <w:name w:val="CC2BEE8F1820431C8249D705197F1F9F"/>
    <w:rsid w:val="00265009"/>
    <w:rPr>
      <w:rFonts w:eastAsiaTheme="minorHAnsi"/>
    </w:rPr>
  </w:style>
  <w:style w:type="paragraph" w:customStyle="1" w:styleId="E4A2115511474AEF9DFCECDF5625DF3F18">
    <w:name w:val="E4A2115511474AEF9DFCECDF5625DF3F18"/>
    <w:rsid w:val="00265009"/>
    <w:rPr>
      <w:rFonts w:eastAsiaTheme="minorHAnsi"/>
    </w:rPr>
  </w:style>
  <w:style w:type="paragraph" w:customStyle="1" w:styleId="C8239069A5DB4A1B9A4BE52AEAFE72D87">
    <w:name w:val="C8239069A5DB4A1B9A4BE52AEAFE72D87"/>
    <w:rsid w:val="00265009"/>
    <w:pPr>
      <w:spacing w:after="0" w:line="240" w:lineRule="auto"/>
    </w:pPr>
    <w:rPr>
      <w:rFonts w:eastAsiaTheme="minorHAnsi"/>
    </w:rPr>
  </w:style>
  <w:style w:type="paragraph" w:customStyle="1" w:styleId="C9DFD62CB7E84D1D87D4F3D909261F557">
    <w:name w:val="C9DFD62CB7E84D1D87D4F3D909261F557"/>
    <w:rsid w:val="00265009"/>
    <w:pPr>
      <w:spacing w:after="0" w:line="240" w:lineRule="auto"/>
    </w:pPr>
    <w:rPr>
      <w:rFonts w:eastAsiaTheme="minorHAnsi"/>
    </w:rPr>
  </w:style>
  <w:style w:type="paragraph" w:customStyle="1" w:styleId="FC44AF16534B43FCB37CB8FE608D7A237">
    <w:name w:val="FC44AF16534B43FCB37CB8FE608D7A237"/>
    <w:rsid w:val="00265009"/>
    <w:pPr>
      <w:spacing w:after="0" w:line="240" w:lineRule="auto"/>
    </w:pPr>
    <w:rPr>
      <w:rFonts w:eastAsiaTheme="minorHAnsi"/>
    </w:rPr>
  </w:style>
  <w:style w:type="paragraph" w:customStyle="1" w:styleId="D33EAE6BD8F5434FBA94021419FCDB207">
    <w:name w:val="D33EAE6BD8F5434FBA94021419FCDB207"/>
    <w:rsid w:val="00265009"/>
    <w:pPr>
      <w:spacing w:after="0" w:line="240" w:lineRule="auto"/>
    </w:pPr>
    <w:rPr>
      <w:rFonts w:eastAsiaTheme="minorHAnsi"/>
    </w:rPr>
  </w:style>
  <w:style w:type="paragraph" w:customStyle="1" w:styleId="2EAD60BBE2944F70B388598B78E91A0F7">
    <w:name w:val="2EAD60BBE2944F70B388598B78E91A0F7"/>
    <w:rsid w:val="00265009"/>
    <w:pPr>
      <w:spacing w:after="0" w:line="240" w:lineRule="auto"/>
    </w:pPr>
    <w:rPr>
      <w:rFonts w:eastAsiaTheme="minorHAnsi"/>
    </w:rPr>
  </w:style>
  <w:style w:type="paragraph" w:customStyle="1" w:styleId="440AE17A6DD6447ABBB1A32E761A63576">
    <w:name w:val="440AE17A6DD6447ABBB1A32E761A63576"/>
    <w:rsid w:val="00265009"/>
    <w:pPr>
      <w:spacing w:after="0" w:line="240" w:lineRule="auto"/>
    </w:pPr>
    <w:rPr>
      <w:rFonts w:eastAsiaTheme="minorHAnsi"/>
    </w:rPr>
  </w:style>
  <w:style w:type="paragraph" w:customStyle="1" w:styleId="F357402A9A27411FA3A385889C205184">
    <w:name w:val="F357402A9A27411FA3A385889C205184"/>
    <w:rsid w:val="00265009"/>
    <w:pPr>
      <w:spacing w:after="160" w:line="259" w:lineRule="auto"/>
    </w:pPr>
  </w:style>
  <w:style w:type="paragraph" w:customStyle="1" w:styleId="1DEBBE2561934D06831218DD225B03D2">
    <w:name w:val="1DEBBE2561934D06831218DD225B03D2"/>
    <w:rsid w:val="00265009"/>
    <w:pPr>
      <w:spacing w:after="160" w:line="259" w:lineRule="auto"/>
    </w:pPr>
  </w:style>
  <w:style w:type="paragraph" w:customStyle="1" w:styleId="68CC0CC0EB764FAAB3602208459DDBBB25">
    <w:name w:val="68CC0CC0EB764FAAB3602208459DDBBB25"/>
    <w:rsid w:val="00265009"/>
    <w:pPr>
      <w:spacing w:after="0" w:line="240" w:lineRule="auto"/>
    </w:pPr>
    <w:rPr>
      <w:rFonts w:eastAsiaTheme="minorHAnsi"/>
    </w:rPr>
  </w:style>
  <w:style w:type="paragraph" w:customStyle="1" w:styleId="9CAB153516BF40C687DECD22B96F147B24">
    <w:name w:val="9CAB153516BF40C687DECD22B96F147B24"/>
    <w:rsid w:val="00265009"/>
    <w:pPr>
      <w:spacing w:after="0" w:line="240" w:lineRule="auto"/>
    </w:pPr>
    <w:rPr>
      <w:rFonts w:eastAsiaTheme="minorHAnsi"/>
    </w:rPr>
  </w:style>
  <w:style w:type="paragraph" w:customStyle="1" w:styleId="A8CF3CEFC8F746CFA414E78B2D8D2B3F23">
    <w:name w:val="A8CF3CEFC8F746CFA414E78B2D8D2B3F23"/>
    <w:rsid w:val="00265009"/>
    <w:pPr>
      <w:spacing w:after="0" w:line="240" w:lineRule="auto"/>
    </w:pPr>
    <w:rPr>
      <w:rFonts w:eastAsiaTheme="minorHAnsi"/>
    </w:rPr>
  </w:style>
  <w:style w:type="paragraph" w:customStyle="1" w:styleId="3368C97E3E4640FDB6DE7C08BE938C6523">
    <w:name w:val="3368C97E3E4640FDB6DE7C08BE938C6523"/>
    <w:rsid w:val="00265009"/>
    <w:pPr>
      <w:spacing w:after="0" w:line="240" w:lineRule="auto"/>
    </w:pPr>
    <w:rPr>
      <w:rFonts w:eastAsiaTheme="minorHAnsi"/>
    </w:rPr>
  </w:style>
  <w:style w:type="paragraph" w:customStyle="1" w:styleId="493A410C66C84463B5016A09EC03E63C22">
    <w:name w:val="493A410C66C84463B5016A09EC03E63C22"/>
    <w:rsid w:val="00265009"/>
    <w:pPr>
      <w:spacing w:after="0" w:line="240" w:lineRule="auto"/>
    </w:pPr>
    <w:rPr>
      <w:rFonts w:eastAsiaTheme="minorHAnsi"/>
    </w:rPr>
  </w:style>
  <w:style w:type="paragraph" w:customStyle="1" w:styleId="4EA5224869764DDAB348BAEE571A6C0B22">
    <w:name w:val="4EA5224869764DDAB348BAEE571A6C0B22"/>
    <w:rsid w:val="00265009"/>
    <w:pPr>
      <w:spacing w:after="0" w:line="240" w:lineRule="auto"/>
    </w:pPr>
    <w:rPr>
      <w:rFonts w:eastAsiaTheme="minorHAnsi"/>
    </w:rPr>
  </w:style>
  <w:style w:type="paragraph" w:customStyle="1" w:styleId="C5F354D20B7D427196E0AC4E8FAD0A6222">
    <w:name w:val="C5F354D20B7D427196E0AC4E8FAD0A6222"/>
    <w:rsid w:val="00265009"/>
    <w:pPr>
      <w:spacing w:after="0" w:line="240" w:lineRule="auto"/>
    </w:pPr>
    <w:rPr>
      <w:rFonts w:eastAsiaTheme="minorHAnsi"/>
    </w:rPr>
  </w:style>
  <w:style w:type="paragraph" w:customStyle="1" w:styleId="A2A78C669701483A993B57F8CB63AC1B23">
    <w:name w:val="A2A78C669701483A993B57F8CB63AC1B23"/>
    <w:rsid w:val="00265009"/>
    <w:pPr>
      <w:spacing w:after="0" w:line="240" w:lineRule="auto"/>
    </w:pPr>
    <w:rPr>
      <w:rFonts w:eastAsiaTheme="minorHAnsi"/>
    </w:rPr>
  </w:style>
  <w:style w:type="paragraph" w:customStyle="1" w:styleId="E8F7948A3CF540398C48A7FA40B402AE4">
    <w:name w:val="E8F7948A3CF540398C48A7FA40B402AE4"/>
    <w:rsid w:val="00265009"/>
    <w:rPr>
      <w:rFonts w:eastAsiaTheme="minorHAnsi"/>
    </w:rPr>
  </w:style>
  <w:style w:type="paragraph" w:customStyle="1" w:styleId="867674C2BEE94161B17AC9A7748E2C254">
    <w:name w:val="867674C2BEE94161B17AC9A7748E2C254"/>
    <w:rsid w:val="00265009"/>
    <w:rPr>
      <w:rFonts w:eastAsiaTheme="minorHAnsi"/>
    </w:rPr>
  </w:style>
  <w:style w:type="paragraph" w:customStyle="1" w:styleId="3B62DAB040D74870B22053A78B79CF774">
    <w:name w:val="3B62DAB040D74870B22053A78B79CF774"/>
    <w:rsid w:val="00265009"/>
    <w:pPr>
      <w:spacing w:after="0" w:line="240" w:lineRule="auto"/>
    </w:pPr>
    <w:rPr>
      <w:rFonts w:eastAsiaTheme="minorHAnsi"/>
    </w:rPr>
  </w:style>
  <w:style w:type="paragraph" w:customStyle="1" w:styleId="8DFA217BE65146FE86276E1A0BD06AA04">
    <w:name w:val="8DFA217BE65146FE86276E1A0BD06AA04"/>
    <w:rsid w:val="00265009"/>
    <w:pPr>
      <w:spacing w:after="0" w:line="240" w:lineRule="auto"/>
    </w:pPr>
    <w:rPr>
      <w:rFonts w:eastAsiaTheme="minorHAnsi"/>
    </w:rPr>
  </w:style>
  <w:style w:type="paragraph" w:customStyle="1" w:styleId="AC639B6878C74F508774004716E05FBA4">
    <w:name w:val="AC639B6878C74F508774004716E05FBA4"/>
    <w:rsid w:val="00265009"/>
    <w:pPr>
      <w:spacing w:after="0" w:line="240" w:lineRule="auto"/>
    </w:pPr>
    <w:rPr>
      <w:rFonts w:eastAsiaTheme="minorHAnsi"/>
    </w:rPr>
  </w:style>
  <w:style w:type="paragraph" w:customStyle="1" w:styleId="F357402A9A27411FA3A385889C2051841">
    <w:name w:val="F357402A9A27411FA3A385889C2051841"/>
    <w:rsid w:val="00265009"/>
    <w:rPr>
      <w:rFonts w:eastAsiaTheme="minorHAnsi"/>
    </w:rPr>
  </w:style>
  <w:style w:type="paragraph" w:customStyle="1" w:styleId="1DEBBE2561934D06831218DD225B03D21">
    <w:name w:val="1DEBBE2561934D06831218DD225B03D21"/>
    <w:rsid w:val="00265009"/>
    <w:rPr>
      <w:rFonts w:eastAsiaTheme="minorHAnsi"/>
    </w:rPr>
  </w:style>
  <w:style w:type="paragraph" w:customStyle="1" w:styleId="E4A2115511474AEF9DFCECDF5625DF3F19">
    <w:name w:val="E4A2115511474AEF9DFCECDF5625DF3F19"/>
    <w:rsid w:val="00265009"/>
    <w:rPr>
      <w:rFonts w:eastAsiaTheme="minorHAnsi"/>
    </w:rPr>
  </w:style>
  <w:style w:type="paragraph" w:customStyle="1" w:styleId="C8239069A5DB4A1B9A4BE52AEAFE72D88">
    <w:name w:val="C8239069A5DB4A1B9A4BE52AEAFE72D88"/>
    <w:rsid w:val="00265009"/>
    <w:pPr>
      <w:spacing w:after="0" w:line="240" w:lineRule="auto"/>
    </w:pPr>
    <w:rPr>
      <w:rFonts w:eastAsiaTheme="minorHAnsi"/>
    </w:rPr>
  </w:style>
  <w:style w:type="paragraph" w:customStyle="1" w:styleId="C9DFD62CB7E84D1D87D4F3D909261F558">
    <w:name w:val="C9DFD62CB7E84D1D87D4F3D909261F558"/>
    <w:rsid w:val="00265009"/>
    <w:pPr>
      <w:spacing w:after="0" w:line="240" w:lineRule="auto"/>
    </w:pPr>
    <w:rPr>
      <w:rFonts w:eastAsiaTheme="minorHAnsi"/>
    </w:rPr>
  </w:style>
  <w:style w:type="paragraph" w:customStyle="1" w:styleId="FC44AF16534B43FCB37CB8FE608D7A238">
    <w:name w:val="FC44AF16534B43FCB37CB8FE608D7A238"/>
    <w:rsid w:val="00265009"/>
    <w:pPr>
      <w:spacing w:after="0" w:line="240" w:lineRule="auto"/>
    </w:pPr>
    <w:rPr>
      <w:rFonts w:eastAsiaTheme="minorHAnsi"/>
    </w:rPr>
  </w:style>
  <w:style w:type="paragraph" w:customStyle="1" w:styleId="D33EAE6BD8F5434FBA94021419FCDB208">
    <w:name w:val="D33EAE6BD8F5434FBA94021419FCDB208"/>
    <w:rsid w:val="00265009"/>
    <w:pPr>
      <w:spacing w:after="0" w:line="240" w:lineRule="auto"/>
    </w:pPr>
    <w:rPr>
      <w:rFonts w:eastAsiaTheme="minorHAnsi"/>
    </w:rPr>
  </w:style>
  <w:style w:type="paragraph" w:customStyle="1" w:styleId="2EAD60BBE2944F70B388598B78E91A0F8">
    <w:name w:val="2EAD60BBE2944F70B388598B78E91A0F8"/>
    <w:rsid w:val="00265009"/>
    <w:pPr>
      <w:spacing w:after="0" w:line="240" w:lineRule="auto"/>
    </w:pPr>
    <w:rPr>
      <w:rFonts w:eastAsiaTheme="minorHAnsi"/>
    </w:rPr>
  </w:style>
  <w:style w:type="paragraph" w:customStyle="1" w:styleId="440AE17A6DD6447ABBB1A32E761A63577">
    <w:name w:val="440AE17A6DD6447ABBB1A32E761A63577"/>
    <w:rsid w:val="00265009"/>
    <w:pPr>
      <w:spacing w:after="0" w:line="240" w:lineRule="auto"/>
    </w:pPr>
    <w:rPr>
      <w:rFonts w:eastAsiaTheme="minorHAnsi"/>
    </w:rPr>
  </w:style>
  <w:style w:type="paragraph" w:customStyle="1" w:styleId="21C4BE5BE66B49699DC675D75451DF1C">
    <w:name w:val="21C4BE5BE66B49699DC675D75451DF1C"/>
    <w:rsid w:val="00265009"/>
    <w:pPr>
      <w:spacing w:after="160" w:line="259" w:lineRule="auto"/>
    </w:pPr>
  </w:style>
  <w:style w:type="paragraph" w:customStyle="1" w:styleId="8CEC20FABBD64809A003309EC45BF105">
    <w:name w:val="8CEC20FABBD64809A003309EC45BF105"/>
    <w:rsid w:val="00265009"/>
    <w:pPr>
      <w:spacing w:after="160" w:line="259" w:lineRule="auto"/>
    </w:pPr>
  </w:style>
  <w:style w:type="paragraph" w:customStyle="1" w:styleId="68CC0CC0EB764FAAB3602208459DDBBB26">
    <w:name w:val="68CC0CC0EB764FAAB3602208459DDBBB26"/>
    <w:rsid w:val="00265009"/>
    <w:pPr>
      <w:spacing w:after="0" w:line="240" w:lineRule="auto"/>
    </w:pPr>
    <w:rPr>
      <w:rFonts w:eastAsiaTheme="minorHAnsi"/>
    </w:rPr>
  </w:style>
  <w:style w:type="paragraph" w:customStyle="1" w:styleId="9CAB153516BF40C687DECD22B96F147B25">
    <w:name w:val="9CAB153516BF40C687DECD22B96F147B25"/>
    <w:rsid w:val="00265009"/>
    <w:pPr>
      <w:spacing w:after="0" w:line="240" w:lineRule="auto"/>
    </w:pPr>
    <w:rPr>
      <w:rFonts w:eastAsiaTheme="minorHAnsi"/>
    </w:rPr>
  </w:style>
  <w:style w:type="paragraph" w:customStyle="1" w:styleId="A8CF3CEFC8F746CFA414E78B2D8D2B3F24">
    <w:name w:val="A8CF3CEFC8F746CFA414E78B2D8D2B3F24"/>
    <w:rsid w:val="00265009"/>
    <w:pPr>
      <w:spacing w:after="0" w:line="240" w:lineRule="auto"/>
    </w:pPr>
    <w:rPr>
      <w:rFonts w:eastAsiaTheme="minorHAnsi"/>
    </w:rPr>
  </w:style>
  <w:style w:type="paragraph" w:customStyle="1" w:styleId="3368C97E3E4640FDB6DE7C08BE938C6524">
    <w:name w:val="3368C97E3E4640FDB6DE7C08BE938C6524"/>
    <w:rsid w:val="00265009"/>
    <w:pPr>
      <w:spacing w:after="0" w:line="240" w:lineRule="auto"/>
    </w:pPr>
    <w:rPr>
      <w:rFonts w:eastAsiaTheme="minorHAnsi"/>
    </w:rPr>
  </w:style>
  <w:style w:type="paragraph" w:customStyle="1" w:styleId="493A410C66C84463B5016A09EC03E63C23">
    <w:name w:val="493A410C66C84463B5016A09EC03E63C23"/>
    <w:rsid w:val="00265009"/>
    <w:pPr>
      <w:spacing w:after="0" w:line="240" w:lineRule="auto"/>
    </w:pPr>
    <w:rPr>
      <w:rFonts w:eastAsiaTheme="minorHAnsi"/>
    </w:rPr>
  </w:style>
  <w:style w:type="paragraph" w:customStyle="1" w:styleId="4EA5224869764DDAB348BAEE571A6C0B23">
    <w:name w:val="4EA5224869764DDAB348BAEE571A6C0B23"/>
    <w:rsid w:val="00265009"/>
    <w:pPr>
      <w:spacing w:after="0" w:line="240" w:lineRule="auto"/>
    </w:pPr>
    <w:rPr>
      <w:rFonts w:eastAsiaTheme="minorHAnsi"/>
    </w:rPr>
  </w:style>
  <w:style w:type="paragraph" w:customStyle="1" w:styleId="C5F354D20B7D427196E0AC4E8FAD0A6223">
    <w:name w:val="C5F354D20B7D427196E0AC4E8FAD0A6223"/>
    <w:rsid w:val="00265009"/>
    <w:pPr>
      <w:spacing w:after="0" w:line="240" w:lineRule="auto"/>
    </w:pPr>
    <w:rPr>
      <w:rFonts w:eastAsiaTheme="minorHAnsi"/>
    </w:rPr>
  </w:style>
  <w:style w:type="paragraph" w:customStyle="1" w:styleId="A2A78C669701483A993B57F8CB63AC1B24">
    <w:name w:val="A2A78C669701483A993B57F8CB63AC1B24"/>
    <w:rsid w:val="00265009"/>
    <w:pPr>
      <w:spacing w:after="0" w:line="240" w:lineRule="auto"/>
    </w:pPr>
    <w:rPr>
      <w:rFonts w:eastAsiaTheme="minorHAnsi"/>
    </w:rPr>
  </w:style>
  <w:style w:type="paragraph" w:customStyle="1" w:styleId="E8F7948A3CF540398C48A7FA40B402AE5">
    <w:name w:val="E8F7948A3CF540398C48A7FA40B402AE5"/>
    <w:rsid w:val="00265009"/>
    <w:rPr>
      <w:rFonts w:eastAsiaTheme="minorHAnsi"/>
    </w:rPr>
  </w:style>
  <w:style w:type="paragraph" w:customStyle="1" w:styleId="867674C2BEE94161B17AC9A7748E2C255">
    <w:name w:val="867674C2BEE94161B17AC9A7748E2C255"/>
    <w:rsid w:val="00265009"/>
    <w:rPr>
      <w:rFonts w:eastAsiaTheme="minorHAnsi"/>
    </w:rPr>
  </w:style>
  <w:style w:type="paragraph" w:customStyle="1" w:styleId="3B62DAB040D74870B22053A78B79CF775">
    <w:name w:val="3B62DAB040D74870B22053A78B79CF775"/>
    <w:rsid w:val="00265009"/>
    <w:pPr>
      <w:spacing w:after="0" w:line="240" w:lineRule="auto"/>
    </w:pPr>
    <w:rPr>
      <w:rFonts w:eastAsiaTheme="minorHAnsi"/>
    </w:rPr>
  </w:style>
  <w:style w:type="paragraph" w:customStyle="1" w:styleId="8DFA217BE65146FE86276E1A0BD06AA05">
    <w:name w:val="8DFA217BE65146FE86276E1A0BD06AA05"/>
    <w:rsid w:val="00265009"/>
    <w:pPr>
      <w:spacing w:after="0" w:line="240" w:lineRule="auto"/>
    </w:pPr>
    <w:rPr>
      <w:rFonts w:eastAsiaTheme="minorHAnsi"/>
    </w:rPr>
  </w:style>
  <w:style w:type="paragraph" w:customStyle="1" w:styleId="AC639B6878C74F508774004716E05FBA5">
    <w:name w:val="AC639B6878C74F508774004716E05FBA5"/>
    <w:rsid w:val="00265009"/>
    <w:pPr>
      <w:spacing w:after="0" w:line="240" w:lineRule="auto"/>
    </w:pPr>
    <w:rPr>
      <w:rFonts w:eastAsiaTheme="minorHAnsi"/>
    </w:rPr>
  </w:style>
  <w:style w:type="paragraph" w:customStyle="1" w:styleId="F357402A9A27411FA3A385889C2051842">
    <w:name w:val="F357402A9A27411FA3A385889C2051842"/>
    <w:rsid w:val="00265009"/>
    <w:rPr>
      <w:rFonts w:eastAsiaTheme="minorHAnsi"/>
    </w:rPr>
  </w:style>
  <w:style w:type="paragraph" w:customStyle="1" w:styleId="E4A2115511474AEF9DFCECDF5625DF3F20">
    <w:name w:val="E4A2115511474AEF9DFCECDF5625DF3F20"/>
    <w:rsid w:val="00265009"/>
    <w:rPr>
      <w:rFonts w:eastAsiaTheme="minorHAnsi"/>
    </w:rPr>
  </w:style>
  <w:style w:type="paragraph" w:customStyle="1" w:styleId="C8239069A5DB4A1B9A4BE52AEAFE72D89">
    <w:name w:val="C8239069A5DB4A1B9A4BE52AEAFE72D89"/>
    <w:rsid w:val="00265009"/>
    <w:pPr>
      <w:spacing w:after="0" w:line="240" w:lineRule="auto"/>
    </w:pPr>
    <w:rPr>
      <w:rFonts w:eastAsiaTheme="minorHAnsi"/>
    </w:rPr>
  </w:style>
  <w:style w:type="paragraph" w:customStyle="1" w:styleId="C9DFD62CB7E84D1D87D4F3D909261F559">
    <w:name w:val="C9DFD62CB7E84D1D87D4F3D909261F559"/>
    <w:rsid w:val="00265009"/>
    <w:pPr>
      <w:spacing w:after="0" w:line="240" w:lineRule="auto"/>
    </w:pPr>
    <w:rPr>
      <w:rFonts w:eastAsiaTheme="minorHAnsi"/>
    </w:rPr>
  </w:style>
  <w:style w:type="paragraph" w:customStyle="1" w:styleId="FC44AF16534B43FCB37CB8FE608D7A239">
    <w:name w:val="FC44AF16534B43FCB37CB8FE608D7A239"/>
    <w:rsid w:val="00265009"/>
    <w:pPr>
      <w:spacing w:after="0" w:line="240" w:lineRule="auto"/>
    </w:pPr>
    <w:rPr>
      <w:rFonts w:eastAsiaTheme="minorHAnsi"/>
    </w:rPr>
  </w:style>
  <w:style w:type="paragraph" w:customStyle="1" w:styleId="D33EAE6BD8F5434FBA94021419FCDB209">
    <w:name w:val="D33EAE6BD8F5434FBA94021419FCDB209"/>
    <w:rsid w:val="00265009"/>
    <w:pPr>
      <w:spacing w:after="0" w:line="240" w:lineRule="auto"/>
    </w:pPr>
    <w:rPr>
      <w:rFonts w:eastAsiaTheme="minorHAnsi"/>
    </w:rPr>
  </w:style>
  <w:style w:type="paragraph" w:customStyle="1" w:styleId="2EAD60BBE2944F70B388598B78E91A0F9">
    <w:name w:val="2EAD60BBE2944F70B388598B78E91A0F9"/>
    <w:rsid w:val="00265009"/>
    <w:pPr>
      <w:spacing w:after="0" w:line="240" w:lineRule="auto"/>
    </w:pPr>
    <w:rPr>
      <w:rFonts w:eastAsiaTheme="minorHAnsi"/>
    </w:rPr>
  </w:style>
  <w:style w:type="paragraph" w:customStyle="1" w:styleId="440AE17A6DD6447ABBB1A32E761A63578">
    <w:name w:val="440AE17A6DD6447ABBB1A32E761A63578"/>
    <w:rsid w:val="00265009"/>
    <w:pPr>
      <w:spacing w:after="0" w:line="240" w:lineRule="auto"/>
    </w:pPr>
    <w:rPr>
      <w:rFonts w:eastAsiaTheme="minorHAnsi"/>
    </w:rPr>
  </w:style>
  <w:style w:type="paragraph" w:customStyle="1" w:styleId="73CE9B32F5274A219639C5F3128D87BE">
    <w:name w:val="73CE9B32F5274A219639C5F3128D87BE"/>
    <w:rsid w:val="00265009"/>
    <w:pPr>
      <w:spacing w:after="160" w:line="259" w:lineRule="auto"/>
    </w:pPr>
  </w:style>
  <w:style w:type="paragraph" w:customStyle="1" w:styleId="2CF1A57A689A4CAFA36E1E6079C69765">
    <w:name w:val="2CF1A57A689A4CAFA36E1E6079C69765"/>
    <w:rsid w:val="00265009"/>
    <w:pPr>
      <w:spacing w:after="160" w:line="259" w:lineRule="auto"/>
    </w:pPr>
  </w:style>
  <w:style w:type="paragraph" w:customStyle="1" w:styleId="5BE87828DA504C768D154442976252A2">
    <w:name w:val="5BE87828DA504C768D154442976252A2"/>
    <w:rsid w:val="00265009"/>
    <w:pPr>
      <w:spacing w:after="160" w:line="259" w:lineRule="auto"/>
    </w:pPr>
  </w:style>
  <w:style w:type="paragraph" w:customStyle="1" w:styleId="68CC0CC0EB764FAAB3602208459DDBBB27">
    <w:name w:val="68CC0CC0EB764FAAB3602208459DDBBB27"/>
    <w:rsid w:val="00265009"/>
    <w:pPr>
      <w:spacing w:after="0" w:line="240" w:lineRule="auto"/>
    </w:pPr>
    <w:rPr>
      <w:rFonts w:eastAsiaTheme="minorHAnsi"/>
    </w:rPr>
  </w:style>
  <w:style w:type="paragraph" w:customStyle="1" w:styleId="9CAB153516BF40C687DECD22B96F147B26">
    <w:name w:val="9CAB153516BF40C687DECD22B96F147B26"/>
    <w:rsid w:val="00265009"/>
    <w:pPr>
      <w:spacing w:after="0" w:line="240" w:lineRule="auto"/>
    </w:pPr>
    <w:rPr>
      <w:rFonts w:eastAsiaTheme="minorHAnsi"/>
    </w:rPr>
  </w:style>
  <w:style w:type="paragraph" w:customStyle="1" w:styleId="A8CF3CEFC8F746CFA414E78B2D8D2B3F25">
    <w:name w:val="A8CF3CEFC8F746CFA414E78B2D8D2B3F25"/>
    <w:rsid w:val="00265009"/>
    <w:pPr>
      <w:spacing w:after="0" w:line="240" w:lineRule="auto"/>
    </w:pPr>
    <w:rPr>
      <w:rFonts w:eastAsiaTheme="minorHAnsi"/>
    </w:rPr>
  </w:style>
  <w:style w:type="paragraph" w:customStyle="1" w:styleId="3368C97E3E4640FDB6DE7C08BE938C6525">
    <w:name w:val="3368C97E3E4640FDB6DE7C08BE938C6525"/>
    <w:rsid w:val="00265009"/>
    <w:pPr>
      <w:spacing w:after="0" w:line="240" w:lineRule="auto"/>
    </w:pPr>
    <w:rPr>
      <w:rFonts w:eastAsiaTheme="minorHAnsi"/>
    </w:rPr>
  </w:style>
  <w:style w:type="paragraph" w:customStyle="1" w:styleId="493A410C66C84463B5016A09EC03E63C24">
    <w:name w:val="493A410C66C84463B5016A09EC03E63C24"/>
    <w:rsid w:val="00265009"/>
    <w:pPr>
      <w:spacing w:after="0" w:line="240" w:lineRule="auto"/>
    </w:pPr>
    <w:rPr>
      <w:rFonts w:eastAsiaTheme="minorHAnsi"/>
    </w:rPr>
  </w:style>
  <w:style w:type="paragraph" w:customStyle="1" w:styleId="4EA5224869764DDAB348BAEE571A6C0B24">
    <w:name w:val="4EA5224869764DDAB348BAEE571A6C0B24"/>
    <w:rsid w:val="00265009"/>
    <w:pPr>
      <w:spacing w:after="0" w:line="240" w:lineRule="auto"/>
    </w:pPr>
    <w:rPr>
      <w:rFonts w:eastAsiaTheme="minorHAnsi"/>
    </w:rPr>
  </w:style>
  <w:style w:type="paragraph" w:customStyle="1" w:styleId="C5F354D20B7D427196E0AC4E8FAD0A6224">
    <w:name w:val="C5F354D20B7D427196E0AC4E8FAD0A6224"/>
    <w:rsid w:val="00265009"/>
    <w:pPr>
      <w:spacing w:after="0" w:line="240" w:lineRule="auto"/>
    </w:pPr>
    <w:rPr>
      <w:rFonts w:eastAsiaTheme="minorHAnsi"/>
    </w:rPr>
  </w:style>
  <w:style w:type="paragraph" w:customStyle="1" w:styleId="A2A78C669701483A993B57F8CB63AC1B25">
    <w:name w:val="A2A78C669701483A993B57F8CB63AC1B25"/>
    <w:rsid w:val="00265009"/>
    <w:pPr>
      <w:spacing w:after="0" w:line="240" w:lineRule="auto"/>
    </w:pPr>
    <w:rPr>
      <w:rFonts w:eastAsiaTheme="minorHAnsi"/>
    </w:rPr>
  </w:style>
  <w:style w:type="paragraph" w:customStyle="1" w:styleId="E8F7948A3CF540398C48A7FA40B402AE6">
    <w:name w:val="E8F7948A3CF540398C48A7FA40B402AE6"/>
    <w:rsid w:val="00265009"/>
    <w:rPr>
      <w:rFonts w:eastAsiaTheme="minorHAnsi"/>
    </w:rPr>
  </w:style>
  <w:style w:type="paragraph" w:customStyle="1" w:styleId="867674C2BEE94161B17AC9A7748E2C256">
    <w:name w:val="867674C2BEE94161B17AC9A7748E2C256"/>
    <w:rsid w:val="00265009"/>
    <w:rPr>
      <w:rFonts w:eastAsiaTheme="minorHAnsi"/>
    </w:rPr>
  </w:style>
  <w:style w:type="paragraph" w:customStyle="1" w:styleId="3B62DAB040D74870B22053A78B79CF776">
    <w:name w:val="3B62DAB040D74870B22053A78B79CF776"/>
    <w:rsid w:val="00265009"/>
    <w:pPr>
      <w:spacing w:after="0" w:line="240" w:lineRule="auto"/>
    </w:pPr>
    <w:rPr>
      <w:rFonts w:eastAsiaTheme="minorHAnsi"/>
    </w:rPr>
  </w:style>
  <w:style w:type="paragraph" w:customStyle="1" w:styleId="8DFA217BE65146FE86276E1A0BD06AA06">
    <w:name w:val="8DFA217BE65146FE86276E1A0BD06AA06"/>
    <w:rsid w:val="00265009"/>
    <w:pPr>
      <w:spacing w:after="0" w:line="240" w:lineRule="auto"/>
    </w:pPr>
    <w:rPr>
      <w:rFonts w:eastAsiaTheme="minorHAnsi"/>
    </w:rPr>
  </w:style>
  <w:style w:type="paragraph" w:customStyle="1" w:styleId="AC639B6878C74F508774004716E05FBA6">
    <w:name w:val="AC639B6878C74F508774004716E05FBA6"/>
    <w:rsid w:val="00265009"/>
    <w:pPr>
      <w:spacing w:after="0" w:line="240" w:lineRule="auto"/>
    </w:pPr>
    <w:rPr>
      <w:rFonts w:eastAsiaTheme="minorHAnsi"/>
    </w:rPr>
  </w:style>
  <w:style w:type="paragraph" w:customStyle="1" w:styleId="E4A2115511474AEF9DFCECDF5625DF3F21">
    <w:name w:val="E4A2115511474AEF9DFCECDF5625DF3F21"/>
    <w:rsid w:val="00265009"/>
    <w:rPr>
      <w:rFonts w:eastAsiaTheme="minorHAnsi"/>
    </w:rPr>
  </w:style>
  <w:style w:type="paragraph" w:customStyle="1" w:styleId="C8239069A5DB4A1B9A4BE52AEAFE72D810">
    <w:name w:val="C8239069A5DB4A1B9A4BE52AEAFE72D810"/>
    <w:rsid w:val="00265009"/>
    <w:pPr>
      <w:spacing w:after="0" w:line="240" w:lineRule="auto"/>
    </w:pPr>
    <w:rPr>
      <w:rFonts w:eastAsiaTheme="minorHAnsi"/>
    </w:rPr>
  </w:style>
  <w:style w:type="paragraph" w:customStyle="1" w:styleId="C9DFD62CB7E84D1D87D4F3D909261F5510">
    <w:name w:val="C9DFD62CB7E84D1D87D4F3D909261F5510"/>
    <w:rsid w:val="00265009"/>
    <w:pPr>
      <w:spacing w:after="0" w:line="240" w:lineRule="auto"/>
    </w:pPr>
    <w:rPr>
      <w:rFonts w:eastAsiaTheme="minorHAnsi"/>
    </w:rPr>
  </w:style>
  <w:style w:type="paragraph" w:customStyle="1" w:styleId="FC44AF16534B43FCB37CB8FE608D7A2310">
    <w:name w:val="FC44AF16534B43FCB37CB8FE608D7A2310"/>
    <w:rsid w:val="00265009"/>
    <w:pPr>
      <w:spacing w:after="0" w:line="240" w:lineRule="auto"/>
    </w:pPr>
    <w:rPr>
      <w:rFonts w:eastAsiaTheme="minorHAnsi"/>
    </w:rPr>
  </w:style>
  <w:style w:type="paragraph" w:customStyle="1" w:styleId="D33EAE6BD8F5434FBA94021419FCDB2010">
    <w:name w:val="D33EAE6BD8F5434FBA94021419FCDB2010"/>
    <w:rsid w:val="00265009"/>
    <w:pPr>
      <w:spacing w:after="0" w:line="240" w:lineRule="auto"/>
    </w:pPr>
    <w:rPr>
      <w:rFonts w:eastAsiaTheme="minorHAnsi"/>
    </w:rPr>
  </w:style>
  <w:style w:type="paragraph" w:customStyle="1" w:styleId="2EAD60BBE2944F70B388598B78E91A0F10">
    <w:name w:val="2EAD60BBE2944F70B388598B78E91A0F10"/>
    <w:rsid w:val="00265009"/>
    <w:pPr>
      <w:spacing w:after="0" w:line="240" w:lineRule="auto"/>
    </w:pPr>
    <w:rPr>
      <w:rFonts w:eastAsiaTheme="minorHAnsi"/>
    </w:rPr>
  </w:style>
  <w:style w:type="paragraph" w:customStyle="1" w:styleId="440AE17A6DD6447ABBB1A32E761A63579">
    <w:name w:val="440AE17A6DD6447ABBB1A32E761A63579"/>
    <w:rsid w:val="00265009"/>
    <w:pPr>
      <w:spacing w:after="0" w:line="240" w:lineRule="auto"/>
    </w:pPr>
    <w:rPr>
      <w:rFonts w:eastAsiaTheme="minorHAnsi"/>
    </w:rPr>
  </w:style>
  <w:style w:type="paragraph" w:customStyle="1" w:styleId="A5FE399F42FA4DB2A0D195A2194FE413">
    <w:name w:val="A5FE399F42FA4DB2A0D195A2194FE413"/>
    <w:rsid w:val="00265009"/>
    <w:pPr>
      <w:spacing w:after="160" w:line="259" w:lineRule="auto"/>
    </w:pPr>
  </w:style>
  <w:style w:type="paragraph" w:customStyle="1" w:styleId="F40EFA345AE4460A9E482234E57C7E6D">
    <w:name w:val="F40EFA345AE4460A9E482234E57C7E6D"/>
    <w:rsid w:val="00265009"/>
    <w:pPr>
      <w:spacing w:after="160" w:line="259" w:lineRule="auto"/>
    </w:pPr>
  </w:style>
  <w:style w:type="paragraph" w:customStyle="1" w:styleId="F906B6583C644FBA997BB563329A271B">
    <w:name w:val="F906B6583C644FBA997BB563329A271B"/>
    <w:rsid w:val="00265009"/>
    <w:pPr>
      <w:spacing w:after="160" w:line="259" w:lineRule="auto"/>
    </w:pPr>
  </w:style>
  <w:style w:type="paragraph" w:customStyle="1" w:styleId="60B1A9226AFA4FC3A44EE7AF42FA249F">
    <w:name w:val="60B1A9226AFA4FC3A44EE7AF42FA249F"/>
    <w:rsid w:val="00265009"/>
    <w:pPr>
      <w:spacing w:after="160" w:line="259" w:lineRule="auto"/>
    </w:pPr>
  </w:style>
  <w:style w:type="paragraph" w:customStyle="1" w:styleId="923BB6F5297E4F1AA008E3C105FA6D6D">
    <w:name w:val="923BB6F5297E4F1AA008E3C105FA6D6D"/>
    <w:rsid w:val="00265009"/>
    <w:pPr>
      <w:spacing w:after="160" w:line="259" w:lineRule="auto"/>
    </w:pPr>
  </w:style>
  <w:style w:type="paragraph" w:customStyle="1" w:styleId="68CC0CC0EB764FAAB3602208459DDBBB28">
    <w:name w:val="68CC0CC0EB764FAAB3602208459DDBBB28"/>
    <w:rsid w:val="00265009"/>
    <w:pPr>
      <w:spacing w:after="0" w:line="240" w:lineRule="auto"/>
    </w:pPr>
    <w:rPr>
      <w:rFonts w:eastAsiaTheme="minorHAnsi"/>
    </w:rPr>
  </w:style>
  <w:style w:type="paragraph" w:customStyle="1" w:styleId="9CAB153516BF40C687DECD22B96F147B27">
    <w:name w:val="9CAB153516BF40C687DECD22B96F147B27"/>
    <w:rsid w:val="00265009"/>
    <w:pPr>
      <w:spacing w:after="0" w:line="240" w:lineRule="auto"/>
    </w:pPr>
    <w:rPr>
      <w:rFonts w:eastAsiaTheme="minorHAnsi"/>
    </w:rPr>
  </w:style>
  <w:style w:type="paragraph" w:customStyle="1" w:styleId="A8CF3CEFC8F746CFA414E78B2D8D2B3F26">
    <w:name w:val="A8CF3CEFC8F746CFA414E78B2D8D2B3F26"/>
    <w:rsid w:val="00265009"/>
    <w:pPr>
      <w:spacing w:after="0" w:line="240" w:lineRule="auto"/>
    </w:pPr>
    <w:rPr>
      <w:rFonts w:eastAsiaTheme="minorHAnsi"/>
    </w:rPr>
  </w:style>
  <w:style w:type="paragraph" w:customStyle="1" w:styleId="3368C97E3E4640FDB6DE7C08BE938C6526">
    <w:name w:val="3368C97E3E4640FDB6DE7C08BE938C6526"/>
    <w:rsid w:val="00265009"/>
    <w:pPr>
      <w:spacing w:after="0" w:line="240" w:lineRule="auto"/>
    </w:pPr>
    <w:rPr>
      <w:rFonts w:eastAsiaTheme="minorHAnsi"/>
    </w:rPr>
  </w:style>
  <w:style w:type="paragraph" w:customStyle="1" w:styleId="493A410C66C84463B5016A09EC03E63C25">
    <w:name w:val="493A410C66C84463B5016A09EC03E63C25"/>
    <w:rsid w:val="00265009"/>
    <w:pPr>
      <w:spacing w:after="0" w:line="240" w:lineRule="auto"/>
    </w:pPr>
    <w:rPr>
      <w:rFonts w:eastAsiaTheme="minorHAnsi"/>
    </w:rPr>
  </w:style>
  <w:style w:type="paragraph" w:customStyle="1" w:styleId="4EA5224869764DDAB348BAEE571A6C0B25">
    <w:name w:val="4EA5224869764DDAB348BAEE571A6C0B25"/>
    <w:rsid w:val="00265009"/>
    <w:pPr>
      <w:spacing w:after="0" w:line="240" w:lineRule="auto"/>
    </w:pPr>
    <w:rPr>
      <w:rFonts w:eastAsiaTheme="minorHAnsi"/>
    </w:rPr>
  </w:style>
  <w:style w:type="paragraph" w:customStyle="1" w:styleId="C5F354D20B7D427196E0AC4E8FAD0A6225">
    <w:name w:val="C5F354D20B7D427196E0AC4E8FAD0A6225"/>
    <w:rsid w:val="00265009"/>
    <w:pPr>
      <w:spacing w:after="0" w:line="240" w:lineRule="auto"/>
    </w:pPr>
    <w:rPr>
      <w:rFonts w:eastAsiaTheme="minorHAnsi"/>
    </w:rPr>
  </w:style>
  <w:style w:type="paragraph" w:customStyle="1" w:styleId="A2A78C669701483A993B57F8CB63AC1B26">
    <w:name w:val="A2A78C669701483A993B57F8CB63AC1B26"/>
    <w:rsid w:val="00265009"/>
    <w:pPr>
      <w:spacing w:after="0" w:line="240" w:lineRule="auto"/>
    </w:pPr>
    <w:rPr>
      <w:rFonts w:eastAsiaTheme="minorHAnsi"/>
    </w:rPr>
  </w:style>
  <w:style w:type="paragraph" w:customStyle="1" w:styleId="E8F7948A3CF540398C48A7FA40B402AE7">
    <w:name w:val="E8F7948A3CF540398C48A7FA40B402AE7"/>
    <w:rsid w:val="00265009"/>
    <w:rPr>
      <w:rFonts w:eastAsiaTheme="minorHAnsi"/>
    </w:rPr>
  </w:style>
  <w:style w:type="paragraph" w:customStyle="1" w:styleId="867674C2BEE94161B17AC9A7748E2C257">
    <w:name w:val="867674C2BEE94161B17AC9A7748E2C257"/>
    <w:rsid w:val="00265009"/>
    <w:rPr>
      <w:rFonts w:eastAsiaTheme="minorHAnsi"/>
    </w:rPr>
  </w:style>
  <w:style w:type="paragraph" w:customStyle="1" w:styleId="3B62DAB040D74870B22053A78B79CF777">
    <w:name w:val="3B62DAB040D74870B22053A78B79CF777"/>
    <w:rsid w:val="00265009"/>
    <w:rPr>
      <w:rFonts w:eastAsiaTheme="minorHAnsi"/>
    </w:rPr>
  </w:style>
  <w:style w:type="paragraph" w:customStyle="1" w:styleId="AC639B6878C74F508774004716E05FBA7">
    <w:name w:val="AC639B6878C74F508774004716E05FBA7"/>
    <w:rsid w:val="00265009"/>
    <w:rPr>
      <w:rFonts w:eastAsiaTheme="minorHAnsi"/>
    </w:rPr>
  </w:style>
  <w:style w:type="paragraph" w:customStyle="1" w:styleId="A5FE399F42FA4DB2A0D195A2194FE4131">
    <w:name w:val="A5FE399F42FA4DB2A0D195A2194FE4131"/>
    <w:rsid w:val="00265009"/>
    <w:rPr>
      <w:rFonts w:eastAsiaTheme="minorHAnsi"/>
    </w:rPr>
  </w:style>
  <w:style w:type="paragraph" w:customStyle="1" w:styleId="F40EFA345AE4460A9E482234E57C7E6D1">
    <w:name w:val="F40EFA345AE4460A9E482234E57C7E6D1"/>
    <w:rsid w:val="00265009"/>
    <w:rPr>
      <w:rFonts w:eastAsiaTheme="minorHAnsi"/>
    </w:rPr>
  </w:style>
  <w:style w:type="paragraph" w:customStyle="1" w:styleId="923BB6F5297E4F1AA008E3C105FA6D6D1">
    <w:name w:val="923BB6F5297E4F1AA008E3C105FA6D6D1"/>
    <w:rsid w:val="00265009"/>
    <w:rPr>
      <w:rFonts w:eastAsiaTheme="minorHAnsi"/>
    </w:rPr>
  </w:style>
  <w:style w:type="paragraph" w:customStyle="1" w:styleId="60B1A9226AFA4FC3A44EE7AF42FA249F1">
    <w:name w:val="60B1A9226AFA4FC3A44EE7AF42FA249F1"/>
    <w:rsid w:val="00265009"/>
    <w:rPr>
      <w:rFonts w:eastAsiaTheme="minorHAnsi"/>
    </w:rPr>
  </w:style>
  <w:style w:type="paragraph" w:customStyle="1" w:styleId="E4A2115511474AEF9DFCECDF5625DF3F22">
    <w:name w:val="E4A2115511474AEF9DFCECDF5625DF3F22"/>
    <w:rsid w:val="00265009"/>
    <w:rPr>
      <w:rFonts w:eastAsiaTheme="minorHAnsi"/>
    </w:rPr>
  </w:style>
  <w:style w:type="paragraph" w:customStyle="1" w:styleId="C8239069A5DB4A1B9A4BE52AEAFE72D811">
    <w:name w:val="C8239069A5DB4A1B9A4BE52AEAFE72D811"/>
    <w:rsid w:val="00265009"/>
    <w:pPr>
      <w:spacing w:after="0" w:line="240" w:lineRule="auto"/>
    </w:pPr>
    <w:rPr>
      <w:rFonts w:eastAsiaTheme="minorHAnsi"/>
    </w:rPr>
  </w:style>
  <w:style w:type="paragraph" w:customStyle="1" w:styleId="C9DFD62CB7E84D1D87D4F3D909261F5511">
    <w:name w:val="C9DFD62CB7E84D1D87D4F3D909261F5511"/>
    <w:rsid w:val="00265009"/>
    <w:pPr>
      <w:spacing w:after="0" w:line="240" w:lineRule="auto"/>
    </w:pPr>
    <w:rPr>
      <w:rFonts w:eastAsiaTheme="minorHAnsi"/>
    </w:rPr>
  </w:style>
  <w:style w:type="paragraph" w:customStyle="1" w:styleId="FC44AF16534B43FCB37CB8FE608D7A2311">
    <w:name w:val="FC44AF16534B43FCB37CB8FE608D7A2311"/>
    <w:rsid w:val="00265009"/>
    <w:pPr>
      <w:spacing w:after="0" w:line="240" w:lineRule="auto"/>
    </w:pPr>
    <w:rPr>
      <w:rFonts w:eastAsiaTheme="minorHAnsi"/>
    </w:rPr>
  </w:style>
  <w:style w:type="paragraph" w:customStyle="1" w:styleId="D33EAE6BD8F5434FBA94021419FCDB2011">
    <w:name w:val="D33EAE6BD8F5434FBA94021419FCDB2011"/>
    <w:rsid w:val="00265009"/>
    <w:pPr>
      <w:spacing w:after="0" w:line="240" w:lineRule="auto"/>
    </w:pPr>
    <w:rPr>
      <w:rFonts w:eastAsiaTheme="minorHAnsi"/>
    </w:rPr>
  </w:style>
  <w:style w:type="paragraph" w:customStyle="1" w:styleId="2EAD60BBE2944F70B388598B78E91A0F11">
    <w:name w:val="2EAD60BBE2944F70B388598B78E91A0F11"/>
    <w:rsid w:val="00265009"/>
    <w:pPr>
      <w:spacing w:after="0" w:line="240" w:lineRule="auto"/>
    </w:pPr>
    <w:rPr>
      <w:rFonts w:eastAsiaTheme="minorHAnsi"/>
    </w:rPr>
  </w:style>
  <w:style w:type="paragraph" w:customStyle="1" w:styleId="440AE17A6DD6447ABBB1A32E761A635710">
    <w:name w:val="440AE17A6DD6447ABBB1A32E761A635710"/>
    <w:rsid w:val="00265009"/>
    <w:pPr>
      <w:spacing w:after="0" w:line="240" w:lineRule="auto"/>
    </w:pPr>
    <w:rPr>
      <w:rFonts w:eastAsiaTheme="minorHAnsi"/>
    </w:rPr>
  </w:style>
  <w:style w:type="paragraph" w:customStyle="1" w:styleId="899499A503194D92B9B9D56FF78881AC">
    <w:name w:val="899499A503194D92B9B9D56FF78881AC"/>
    <w:rsid w:val="00265009"/>
    <w:pPr>
      <w:spacing w:after="160" w:line="259" w:lineRule="auto"/>
    </w:pPr>
  </w:style>
  <w:style w:type="paragraph" w:customStyle="1" w:styleId="68CC0CC0EB764FAAB3602208459DDBBB29">
    <w:name w:val="68CC0CC0EB764FAAB3602208459DDBBB29"/>
    <w:rsid w:val="00265009"/>
    <w:pPr>
      <w:spacing w:after="0" w:line="240" w:lineRule="auto"/>
    </w:pPr>
    <w:rPr>
      <w:rFonts w:eastAsiaTheme="minorHAnsi"/>
    </w:rPr>
  </w:style>
  <w:style w:type="paragraph" w:customStyle="1" w:styleId="9CAB153516BF40C687DECD22B96F147B28">
    <w:name w:val="9CAB153516BF40C687DECD22B96F147B28"/>
    <w:rsid w:val="00265009"/>
    <w:pPr>
      <w:spacing w:after="0" w:line="240" w:lineRule="auto"/>
    </w:pPr>
    <w:rPr>
      <w:rFonts w:eastAsiaTheme="minorHAnsi"/>
    </w:rPr>
  </w:style>
  <w:style w:type="paragraph" w:customStyle="1" w:styleId="A8CF3CEFC8F746CFA414E78B2D8D2B3F27">
    <w:name w:val="A8CF3CEFC8F746CFA414E78B2D8D2B3F27"/>
    <w:rsid w:val="00265009"/>
    <w:pPr>
      <w:spacing w:after="0" w:line="240" w:lineRule="auto"/>
    </w:pPr>
    <w:rPr>
      <w:rFonts w:eastAsiaTheme="minorHAnsi"/>
    </w:rPr>
  </w:style>
  <w:style w:type="paragraph" w:customStyle="1" w:styleId="3368C97E3E4640FDB6DE7C08BE938C6527">
    <w:name w:val="3368C97E3E4640FDB6DE7C08BE938C6527"/>
    <w:rsid w:val="00265009"/>
    <w:pPr>
      <w:spacing w:after="0" w:line="240" w:lineRule="auto"/>
    </w:pPr>
    <w:rPr>
      <w:rFonts w:eastAsiaTheme="minorHAnsi"/>
    </w:rPr>
  </w:style>
  <w:style w:type="paragraph" w:customStyle="1" w:styleId="493A410C66C84463B5016A09EC03E63C26">
    <w:name w:val="493A410C66C84463B5016A09EC03E63C26"/>
    <w:rsid w:val="00265009"/>
    <w:pPr>
      <w:spacing w:after="0" w:line="240" w:lineRule="auto"/>
    </w:pPr>
    <w:rPr>
      <w:rFonts w:eastAsiaTheme="minorHAnsi"/>
    </w:rPr>
  </w:style>
  <w:style w:type="paragraph" w:customStyle="1" w:styleId="4EA5224869764DDAB348BAEE571A6C0B26">
    <w:name w:val="4EA5224869764DDAB348BAEE571A6C0B26"/>
    <w:rsid w:val="00265009"/>
    <w:pPr>
      <w:spacing w:after="0" w:line="240" w:lineRule="auto"/>
    </w:pPr>
    <w:rPr>
      <w:rFonts w:eastAsiaTheme="minorHAnsi"/>
    </w:rPr>
  </w:style>
  <w:style w:type="paragraph" w:customStyle="1" w:styleId="C5F354D20B7D427196E0AC4E8FAD0A6226">
    <w:name w:val="C5F354D20B7D427196E0AC4E8FAD0A6226"/>
    <w:rsid w:val="00265009"/>
    <w:pPr>
      <w:spacing w:after="0" w:line="240" w:lineRule="auto"/>
    </w:pPr>
    <w:rPr>
      <w:rFonts w:eastAsiaTheme="minorHAnsi"/>
    </w:rPr>
  </w:style>
  <w:style w:type="paragraph" w:customStyle="1" w:styleId="A2A78C669701483A993B57F8CB63AC1B27">
    <w:name w:val="A2A78C669701483A993B57F8CB63AC1B27"/>
    <w:rsid w:val="00265009"/>
    <w:pPr>
      <w:spacing w:after="0" w:line="240" w:lineRule="auto"/>
    </w:pPr>
    <w:rPr>
      <w:rFonts w:eastAsiaTheme="minorHAnsi"/>
    </w:rPr>
  </w:style>
  <w:style w:type="paragraph" w:customStyle="1" w:styleId="E8F7948A3CF540398C48A7FA40B402AE8">
    <w:name w:val="E8F7948A3CF540398C48A7FA40B402AE8"/>
    <w:rsid w:val="00265009"/>
    <w:rPr>
      <w:rFonts w:eastAsiaTheme="minorHAnsi"/>
    </w:rPr>
  </w:style>
  <w:style w:type="paragraph" w:customStyle="1" w:styleId="867674C2BEE94161B17AC9A7748E2C258">
    <w:name w:val="867674C2BEE94161B17AC9A7748E2C258"/>
    <w:rsid w:val="00265009"/>
    <w:rPr>
      <w:rFonts w:eastAsiaTheme="minorHAnsi"/>
    </w:rPr>
  </w:style>
  <w:style w:type="paragraph" w:customStyle="1" w:styleId="3B62DAB040D74870B22053A78B79CF778">
    <w:name w:val="3B62DAB040D74870B22053A78B79CF778"/>
    <w:rsid w:val="00265009"/>
    <w:rPr>
      <w:rFonts w:eastAsiaTheme="minorHAnsi"/>
    </w:rPr>
  </w:style>
  <w:style w:type="paragraph" w:customStyle="1" w:styleId="AC639B6878C74F508774004716E05FBA8">
    <w:name w:val="AC639B6878C74F508774004716E05FBA8"/>
    <w:rsid w:val="00265009"/>
    <w:rPr>
      <w:rFonts w:eastAsiaTheme="minorHAnsi"/>
    </w:rPr>
  </w:style>
  <w:style w:type="paragraph" w:customStyle="1" w:styleId="A5FE399F42FA4DB2A0D195A2194FE4132">
    <w:name w:val="A5FE399F42FA4DB2A0D195A2194FE4132"/>
    <w:rsid w:val="00265009"/>
    <w:rPr>
      <w:rFonts w:eastAsiaTheme="minorHAnsi"/>
    </w:rPr>
  </w:style>
  <w:style w:type="paragraph" w:customStyle="1" w:styleId="F40EFA345AE4460A9E482234E57C7E6D2">
    <w:name w:val="F40EFA345AE4460A9E482234E57C7E6D2"/>
    <w:rsid w:val="00265009"/>
    <w:rPr>
      <w:rFonts w:eastAsiaTheme="minorHAnsi"/>
    </w:rPr>
  </w:style>
  <w:style w:type="paragraph" w:customStyle="1" w:styleId="899499A503194D92B9B9D56FF78881AC1">
    <w:name w:val="899499A503194D92B9B9D56FF78881AC1"/>
    <w:rsid w:val="00265009"/>
    <w:rPr>
      <w:rFonts w:eastAsiaTheme="minorHAnsi"/>
    </w:rPr>
  </w:style>
  <w:style w:type="paragraph" w:customStyle="1" w:styleId="923BB6F5297E4F1AA008E3C105FA6D6D2">
    <w:name w:val="923BB6F5297E4F1AA008E3C105FA6D6D2"/>
    <w:rsid w:val="00265009"/>
    <w:rPr>
      <w:rFonts w:eastAsiaTheme="minorHAnsi"/>
    </w:rPr>
  </w:style>
  <w:style w:type="paragraph" w:customStyle="1" w:styleId="60B1A9226AFA4FC3A44EE7AF42FA249F2">
    <w:name w:val="60B1A9226AFA4FC3A44EE7AF42FA249F2"/>
    <w:rsid w:val="00265009"/>
    <w:rPr>
      <w:rFonts w:eastAsiaTheme="minorHAnsi"/>
    </w:rPr>
  </w:style>
  <w:style w:type="paragraph" w:customStyle="1" w:styleId="E4A2115511474AEF9DFCECDF5625DF3F23">
    <w:name w:val="E4A2115511474AEF9DFCECDF5625DF3F23"/>
    <w:rsid w:val="00265009"/>
    <w:rPr>
      <w:rFonts w:eastAsiaTheme="minorHAnsi"/>
    </w:rPr>
  </w:style>
  <w:style w:type="paragraph" w:customStyle="1" w:styleId="C8239069A5DB4A1B9A4BE52AEAFE72D812">
    <w:name w:val="C8239069A5DB4A1B9A4BE52AEAFE72D812"/>
    <w:rsid w:val="00265009"/>
    <w:pPr>
      <w:spacing w:after="0" w:line="240" w:lineRule="auto"/>
    </w:pPr>
    <w:rPr>
      <w:rFonts w:eastAsiaTheme="minorHAnsi"/>
    </w:rPr>
  </w:style>
  <w:style w:type="paragraph" w:customStyle="1" w:styleId="C9DFD62CB7E84D1D87D4F3D909261F5512">
    <w:name w:val="C9DFD62CB7E84D1D87D4F3D909261F5512"/>
    <w:rsid w:val="00265009"/>
    <w:pPr>
      <w:spacing w:after="0" w:line="240" w:lineRule="auto"/>
    </w:pPr>
    <w:rPr>
      <w:rFonts w:eastAsiaTheme="minorHAnsi"/>
    </w:rPr>
  </w:style>
  <w:style w:type="paragraph" w:customStyle="1" w:styleId="FC44AF16534B43FCB37CB8FE608D7A2312">
    <w:name w:val="FC44AF16534B43FCB37CB8FE608D7A2312"/>
    <w:rsid w:val="00265009"/>
    <w:pPr>
      <w:spacing w:after="0" w:line="240" w:lineRule="auto"/>
    </w:pPr>
    <w:rPr>
      <w:rFonts w:eastAsiaTheme="minorHAnsi"/>
    </w:rPr>
  </w:style>
  <w:style w:type="paragraph" w:customStyle="1" w:styleId="D33EAE6BD8F5434FBA94021419FCDB2012">
    <w:name w:val="D33EAE6BD8F5434FBA94021419FCDB2012"/>
    <w:rsid w:val="00265009"/>
    <w:pPr>
      <w:spacing w:after="0" w:line="240" w:lineRule="auto"/>
    </w:pPr>
    <w:rPr>
      <w:rFonts w:eastAsiaTheme="minorHAnsi"/>
    </w:rPr>
  </w:style>
  <w:style w:type="paragraph" w:customStyle="1" w:styleId="2EAD60BBE2944F70B388598B78E91A0F12">
    <w:name w:val="2EAD60BBE2944F70B388598B78E91A0F12"/>
    <w:rsid w:val="00265009"/>
    <w:pPr>
      <w:spacing w:after="0" w:line="240" w:lineRule="auto"/>
    </w:pPr>
    <w:rPr>
      <w:rFonts w:eastAsiaTheme="minorHAnsi"/>
    </w:rPr>
  </w:style>
  <w:style w:type="paragraph" w:customStyle="1" w:styleId="440AE17A6DD6447ABBB1A32E761A635711">
    <w:name w:val="440AE17A6DD6447ABBB1A32E761A635711"/>
    <w:rsid w:val="00265009"/>
    <w:pPr>
      <w:spacing w:after="0" w:line="240" w:lineRule="auto"/>
    </w:pPr>
    <w:rPr>
      <w:rFonts w:eastAsiaTheme="minorHAnsi"/>
    </w:rPr>
  </w:style>
  <w:style w:type="paragraph" w:customStyle="1" w:styleId="E6EFD37F637B48C3B22E04126B3BED39">
    <w:name w:val="E6EFD37F637B48C3B22E04126B3BED39"/>
    <w:rsid w:val="00265009"/>
    <w:pPr>
      <w:spacing w:after="160" w:line="259" w:lineRule="auto"/>
    </w:pPr>
  </w:style>
  <w:style w:type="paragraph" w:customStyle="1" w:styleId="1DBB0443016046179242B890875CA047">
    <w:name w:val="1DBB0443016046179242B890875CA047"/>
    <w:rsid w:val="00265009"/>
    <w:pPr>
      <w:spacing w:after="160" w:line="259" w:lineRule="auto"/>
    </w:pPr>
  </w:style>
  <w:style w:type="paragraph" w:customStyle="1" w:styleId="68CC0CC0EB764FAAB3602208459DDBBB30">
    <w:name w:val="68CC0CC0EB764FAAB3602208459DDBBB30"/>
    <w:rsid w:val="00265009"/>
    <w:pPr>
      <w:spacing w:after="0" w:line="240" w:lineRule="auto"/>
    </w:pPr>
    <w:rPr>
      <w:rFonts w:eastAsiaTheme="minorHAnsi"/>
    </w:rPr>
  </w:style>
  <w:style w:type="paragraph" w:customStyle="1" w:styleId="9CAB153516BF40C687DECD22B96F147B29">
    <w:name w:val="9CAB153516BF40C687DECD22B96F147B29"/>
    <w:rsid w:val="00265009"/>
    <w:pPr>
      <w:spacing w:after="0" w:line="240" w:lineRule="auto"/>
    </w:pPr>
    <w:rPr>
      <w:rFonts w:eastAsiaTheme="minorHAnsi"/>
    </w:rPr>
  </w:style>
  <w:style w:type="paragraph" w:customStyle="1" w:styleId="A8CF3CEFC8F746CFA414E78B2D8D2B3F28">
    <w:name w:val="A8CF3CEFC8F746CFA414E78B2D8D2B3F28"/>
    <w:rsid w:val="00265009"/>
    <w:pPr>
      <w:spacing w:after="0" w:line="240" w:lineRule="auto"/>
    </w:pPr>
    <w:rPr>
      <w:rFonts w:eastAsiaTheme="minorHAnsi"/>
    </w:rPr>
  </w:style>
  <w:style w:type="paragraph" w:customStyle="1" w:styleId="3368C97E3E4640FDB6DE7C08BE938C6528">
    <w:name w:val="3368C97E3E4640FDB6DE7C08BE938C6528"/>
    <w:rsid w:val="00265009"/>
    <w:pPr>
      <w:spacing w:after="0" w:line="240" w:lineRule="auto"/>
    </w:pPr>
    <w:rPr>
      <w:rFonts w:eastAsiaTheme="minorHAnsi"/>
    </w:rPr>
  </w:style>
  <w:style w:type="paragraph" w:customStyle="1" w:styleId="493A410C66C84463B5016A09EC03E63C27">
    <w:name w:val="493A410C66C84463B5016A09EC03E63C27"/>
    <w:rsid w:val="00265009"/>
    <w:pPr>
      <w:spacing w:after="0" w:line="240" w:lineRule="auto"/>
    </w:pPr>
    <w:rPr>
      <w:rFonts w:eastAsiaTheme="minorHAnsi"/>
    </w:rPr>
  </w:style>
  <w:style w:type="paragraph" w:customStyle="1" w:styleId="4EA5224869764DDAB348BAEE571A6C0B27">
    <w:name w:val="4EA5224869764DDAB348BAEE571A6C0B27"/>
    <w:rsid w:val="00265009"/>
    <w:pPr>
      <w:spacing w:after="0" w:line="240" w:lineRule="auto"/>
    </w:pPr>
    <w:rPr>
      <w:rFonts w:eastAsiaTheme="minorHAnsi"/>
    </w:rPr>
  </w:style>
  <w:style w:type="paragraph" w:customStyle="1" w:styleId="C5F354D20B7D427196E0AC4E8FAD0A6227">
    <w:name w:val="C5F354D20B7D427196E0AC4E8FAD0A6227"/>
    <w:rsid w:val="00265009"/>
    <w:pPr>
      <w:spacing w:after="0" w:line="240" w:lineRule="auto"/>
    </w:pPr>
    <w:rPr>
      <w:rFonts w:eastAsiaTheme="minorHAnsi"/>
    </w:rPr>
  </w:style>
  <w:style w:type="paragraph" w:customStyle="1" w:styleId="A2A78C669701483A993B57F8CB63AC1B28">
    <w:name w:val="A2A78C669701483A993B57F8CB63AC1B28"/>
    <w:rsid w:val="00265009"/>
    <w:pPr>
      <w:spacing w:after="0" w:line="240" w:lineRule="auto"/>
    </w:pPr>
    <w:rPr>
      <w:rFonts w:eastAsiaTheme="minorHAnsi"/>
    </w:rPr>
  </w:style>
  <w:style w:type="paragraph" w:customStyle="1" w:styleId="E8F7948A3CF540398C48A7FA40B402AE9">
    <w:name w:val="E8F7948A3CF540398C48A7FA40B402AE9"/>
    <w:rsid w:val="00265009"/>
    <w:rPr>
      <w:rFonts w:eastAsiaTheme="minorHAnsi"/>
    </w:rPr>
  </w:style>
  <w:style w:type="paragraph" w:customStyle="1" w:styleId="867674C2BEE94161B17AC9A7748E2C259">
    <w:name w:val="867674C2BEE94161B17AC9A7748E2C259"/>
    <w:rsid w:val="00265009"/>
    <w:rPr>
      <w:rFonts w:eastAsiaTheme="minorHAnsi"/>
    </w:rPr>
  </w:style>
  <w:style w:type="paragraph" w:customStyle="1" w:styleId="3B62DAB040D74870B22053A78B79CF779">
    <w:name w:val="3B62DAB040D74870B22053A78B79CF779"/>
    <w:rsid w:val="00265009"/>
    <w:rPr>
      <w:rFonts w:eastAsiaTheme="minorHAnsi"/>
    </w:rPr>
  </w:style>
  <w:style w:type="paragraph" w:customStyle="1" w:styleId="AC639B6878C74F508774004716E05FBA9">
    <w:name w:val="AC639B6878C74F508774004716E05FBA9"/>
    <w:rsid w:val="00265009"/>
    <w:rPr>
      <w:rFonts w:eastAsiaTheme="minorHAnsi"/>
    </w:rPr>
  </w:style>
  <w:style w:type="paragraph" w:customStyle="1" w:styleId="E7C9217598194538AD613A80F118A78F">
    <w:name w:val="E7C9217598194538AD613A80F118A78F"/>
    <w:rsid w:val="00265009"/>
    <w:rPr>
      <w:rFonts w:eastAsiaTheme="minorHAnsi"/>
    </w:rPr>
  </w:style>
  <w:style w:type="paragraph" w:customStyle="1" w:styleId="A5FE399F42FA4DB2A0D195A2194FE4133">
    <w:name w:val="A5FE399F42FA4DB2A0D195A2194FE4133"/>
    <w:rsid w:val="00265009"/>
    <w:rPr>
      <w:rFonts w:eastAsiaTheme="minorHAnsi"/>
    </w:rPr>
  </w:style>
  <w:style w:type="paragraph" w:customStyle="1" w:styleId="F40EFA345AE4460A9E482234E57C7E6D3">
    <w:name w:val="F40EFA345AE4460A9E482234E57C7E6D3"/>
    <w:rsid w:val="00265009"/>
    <w:rPr>
      <w:rFonts w:eastAsiaTheme="minorHAnsi"/>
    </w:rPr>
  </w:style>
  <w:style w:type="paragraph" w:customStyle="1" w:styleId="899499A503194D92B9B9D56FF78881AC2">
    <w:name w:val="899499A503194D92B9B9D56FF78881AC2"/>
    <w:rsid w:val="00265009"/>
    <w:rPr>
      <w:rFonts w:eastAsiaTheme="minorHAnsi"/>
    </w:rPr>
  </w:style>
  <w:style w:type="paragraph" w:customStyle="1" w:styleId="923BB6F5297E4F1AA008E3C105FA6D6D3">
    <w:name w:val="923BB6F5297E4F1AA008E3C105FA6D6D3"/>
    <w:rsid w:val="00265009"/>
    <w:rPr>
      <w:rFonts w:eastAsiaTheme="minorHAnsi"/>
    </w:rPr>
  </w:style>
  <w:style w:type="paragraph" w:customStyle="1" w:styleId="60B1A9226AFA4FC3A44EE7AF42FA249F3">
    <w:name w:val="60B1A9226AFA4FC3A44EE7AF42FA249F3"/>
    <w:rsid w:val="00265009"/>
    <w:rPr>
      <w:rFonts w:eastAsiaTheme="minorHAnsi"/>
    </w:rPr>
  </w:style>
  <w:style w:type="paragraph" w:customStyle="1" w:styleId="1DBB0443016046179242B890875CA0471">
    <w:name w:val="1DBB0443016046179242B890875CA0471"/>
    <w:rsid w:val="00265009"/>
    <w:rPr>
      <w:rFonts w:eastAsiaTheme="minorHAnsi"/>
    </w:rPr>
  </w:style>
  <w:style w:type="paragraph" w:customStyle="1" w:styleId="E6EFD37F637B48C3B22E04126B3BED391">
    <w:name w:val="E6EFD37F637B48C3B22E04126B3BED391"/>
    <w:rsid w:val="00265009"/>
    <w:rPr>
      <w:rFonts w:eastAsiaTheme="minorHAnsi"/>
    </w:rPr>
  </w:style>
  <w:style w:type="paragraph" w:customStyle="1" w:styleId="E4A2115511474AEF9DFCECDF5625DF3F24">
    <w:name w:val="E4A2115511474AEF9DFCECDF5625DF3F24"/>
    <w:rsid w:val="00265009"/>
    <w:rPr>
      <w:rFonts w:eastAsiaTheme="minorHAnsi"/>
    </w:rPr>
  </w:style>
  <w:style w:type="paragraph" w:customStyle="1" w:styleId="C8239069A5DB4A1B9A4BE52AEAFE72D813">
    <w:name w:val="C8239069A5DB4A1B9A4BE52AEAFE72D813"/>
    <w:rsid w:val="00265009"/>
    <w:pPr>
      <w:spacing w:after="0" w:line="240" w:lineRule="auto"/>
    </w:pPr>
    <w:rPr>
      <w:rFonts w:eastAsiaTheme="minorHAnsi"/>
    </w:rPr>
  </w:style>
  <w:style w:type="paragraph" w:customStyle="1" w:styleId="C9DFD62CB7E84D1D87D4F3D909261F5513">
    <w:name w:val="C9DFD62CB7E84D1D87D4F3D909261F5513"/>
    <w:rsid w:val="00265009"/>
    <w:pPr>
      <w:spacing w:after="0" w:line="240" w:lineRule="auto"/>
    </w:pPr>
    <w:rPr>
      <w:rFonts w:eastAsiaTheme="minorHAnsi"/>
    </w:rPr>
  </w:style>
  <w:style w:type="paragraph" w:customStyle="1" w:styleId="FC44AF16534B43FCB37CB8FE608D7A2313">
    <w:name w:val="FC44AF16534B43FCB37CB8FE608D7A2313"/>
    <w:rsid w:val="00265009"/>
    <w:pPr>
      <w:spacing w:after="0" w:line="240" w:lineRule="auto"/>
    </w:pPr>
    <w:rPr>
      <w:rFonts w:eastAsiaTheme="minorHAnsi"/>
    </w:rPr>
  </w:style>
  <w:style w:type="paragraph" w:customStyle="1" w:styleId="D33EAE6BD8F5434FBA94021419FCDB2013">
    <w:name w:val="D33EAE6BD8F5434FBA94021419FCDB2013"/>
    <w:rsid w:val="00265009"/>
    <w:pPr>
      <w:spacing w:after="0" w:line="240" w:lineRule="auto"/>
    </w:pPr>
    <w:rPr>
      <w:rFonts w:eastAsiaTheme="minorHAnsi"/>
    </w:rPr>
  </w:style>
  <w:style w:type="paragraph" w:customStyle="1" w:styleId="2EAD60BBE2944F70B388598B78E91A0F13">
    <w:name w:val="2EAD60BBE2944F70B388598B78E91A0F13"/>
    <w:rsid w:val="00265009"/>
    <w:pPr>
      <w:spacing w:after="0" w:line="240" w:lineRule="auto"/>
    </w:pPr>
    <w:rPr>
      <w:rFonts w:eastAsiaTheme="minorHAnsi"/>
    </w:rPr>
  </w:style>
  <w:style w:type="paragraph" w:customStyle="1" w:styleId="440AE17A6DD6447ABBB1A32E761A635712">
    <w:name w:val="440AE17A6DD6447ABBB1A32E761A635712"/>
    <w:rsid w:val="00265009"/>
    <w:pPr>
      <w:spacing w:after="0" w:line="240" w:lineRule="auto"/>
    </w:pPr>
    <w:rPr>
      <w:rFonts w:eastAsiaTheme="minorHAnsi"/>
    </w:rPr>
  </w:style>
  <w:style w:type="paragraph" w:customStyle="1" w:styleId="ADB7F19556FB460FB0904913D62076F2">
    <w:name w:val="ADB7F19556FB460FB0904913D62076F2"/>
    <w:rsid w:val="00265009"/>
    <w:pPr>
      <w:spacing w:after="160" w:line="259" w:lineRule="auto"/>
    </w:pPr>
  </w:style>
  <w:style w:type="paragraph" w:customStyle="1" w:styleId="68CC0CC0EB764FAAB3602208459DDBBB31">
    <w:name w:val="68CC0CC0EB764FAAB3602208459DDBBB31"/>
    <w:rsid w:val="00265009"/>
    <w:pPr>
      <w:spacing w:after="0" w:line="240" w:lineRule="auto"/>
    </w:pPr>
    <w:rPr>
      <w:rFonts w:eastAsiaTheme="minorHAnsi"/>
    </w:rPr>
  </w:style>
  <w:style w:type="paragraph" w:customStyle="1" w:styleId="9CAB153516BF40C687DECD22B96F147B30">
    <w:name w:val="9CAB153516BF40C687DECD22B96F147B30"/>
    <w:rsid w:val="00265009"/>
    <w:pPr>
      <w:spacing w:after="0" w:line="240" w:lineRule="auto"/>
    </w:pPr>
    <w:rPr>
      <w:rFonts w:eastAsiaTheme="minorHAnsi"/>
    </w:rPr>
  </w:style>
  <w:style w:type="paragraph" w:customStyle="1" w:styleId="A8CF3CEFC8F746CFA414E78B2D8D2B3F29">
    <w:name w:val="A8CF3CEFC8F746CFA414E78B2D8D2B3F29"/>
    <w:rsid w:val="00265009"/>
    <w:pPr>
      <w:spacing w:after="0" w:line="240" w:lineRule="auto"/>
    </w:pPr>
    <w:rPr>
      <w:rFonts w:eastAsiaTheme="minorHAnsi"/>
    </w:rPr>
  </w:style>
  <w:style w:type="paragraph" w:customStyle="1" w:styleId="3368C97E3E4640FDB6DE7C08BE938C6529">
    <w:name w:val="3368C97E3E4640FDB6DE7C08BE938C6529"/>
    <w:rsid w:val="00265009"/>
    <w:pPr>
      <w:spacing w:after="0" w:line="240" w:lineRule="auto"/>
    </w:pPr>
    <w:rPr>
      <w:rFonts w:eastAsiaTheme="minorHAnsi"/>
    </w:rPr>
  </w:style>
  <w:style w:type="paragraph" w:customStyle="1" w:styleId="493A410C66C84463B5016A09EC03E63C28">
    <w:name w:val="493A410C66C84463B5016A09EC03E63C28"/>
    <w:rsid w:val="00265009"/>
    <w:pPr>
      <w:spacing w:after="0" w:line="240" w:lineRule="auto"/>
    </w:pPr>
    <w:rPr>
      <w:rFonts w:eastAsiaTheme="minorHAnsi"/>
    </w:rPr>
  </w:style>
  <w:style w:type="paragraph" w:customStyle="1" w:styleId="4EA5224869764DDAB348BAEE571A6C0B28">
    <w:name w:val="4EA5224869764DDAB348BAEE571A6C0B28"/>
    <w:rsid w:val="00265009"/>
    <w:pPr>
      <w:spacing w:after="0" w:line="240" w:lineRule="auto"/>
    </w:pPr>
    <w:rPr>
      <w:rFonts w:eastAsiaTheme="minorHAnsi"/>
    </w:rPr>
  </w:style>
  <w:style w:type="paragraph" w:customStyle="1" w:styleId="C5F354D20B7D427196E0AC4E8FAD0A6228">
    <w:name w:val="C5F354D20B7D427196E0AC4E8FAD0A6228"/>
    <w:rsid w:val="00265009"/>
    <w:pPr>
      <w:spacing w:after="0" w:line="240" w:lineRule="auto"/>
    </w:pPr>
    <w:rPr>
      <w:rFonts w:eastAsiaTheme="minorHAnsi"/>
    </w:rPr>
  </w:style>
  <w:style w:type="paragraph" w:customStyle="1" w:styleId="A2A78C669701483A993B57F8CB63AC1B29">
    <w:name w:val="A2A78C669701483A993B57F8CB63AC1B29"/>
    <w:rsid w:val="00265009"/>
    <w:pPr>
      <w:spacing w:after="0" w:line="240" w:lineRule="auto"/>
    </w:pPr>
    <w:rPr>
      <w:rFonts w:eastAsiaTheme="minorHAnsi"/>
    </w:rPr>
  </w:style>
  <w:style w:type="paragraph" w:customStyle="1" w:styleId="E8F7948A3CF540398C48A7FA40B402AE10">
    <w:name w:val="E8F7948A3CF540398C48A7FA40B402AE10"/>
    <w:rsid w:val="00265009"/>
    <w:rPr>
      <w:rFonts w:eastAsiaTheme="minorHAnsi"/>
    </w:rPr>
  </w:style>
  <w:style w:type="paragraph" w:customStyle="1" w:styleId="867674C2BEE94161B17AC9A7748E2C2510">
    <w:name w:val="867674C2BEE94161B17AC9A7748E2C2510"/>
    <w:rsid w:val="00265009"/>
    <w:rPr>
      <w:rFonts w:eastAsiaTheme="minorHAnsi"/>
    </w:rPr>
  </w:style>
  <w:style w:type="paragraph" w:customStyle="1" w:styleId="3B62DAB040D74870B22053A78B79CF7710">
    <w:name w:val="3B62DAB040D74870B22053A78B79CF7710"/>
    <w:rsid w:val="00265009"/>
    <w:rPr>
      <w:rFonts w:eastAsiaTheme="minorHAnsi"/>
    </w:rPr>
  </w:style>
  <w:style w:type="paragraph" w:customStyle="1" w:styleId="AC639B6878C74F508774004716E05FBA10">
    <w:name w:val="AC639B6878C74F508774004716E05FBA10"/>
    <w:rsid w:val="00265009"/>
    <w:rPr>
      <w:rFonts w:eastAsiaTheme="minorHAnsi"/>
    </w:rPr>
  </w:style>
  <w:style w:type="paragraph" w:customStyle="1" w:styleId="E7C9217598194538AD613A80F118A78F1">
    <w:name w:val="E7C9217598194538AD613A80F118A78F1"/>
    <w:rsid w:val="00265009"/>
    <w:rPr>
      <w:rFonts w:eastAsiaTheme="minorHAnsi"/>
    </w:rPr>
  </w:style>
  <w:style w:type="paragraph" w:customStyle="1" w:styleId="ADB7F19556FB460FB0904913D62076F21">
    <w:name w:val="ADB7F19556FB460FB0904913D62076F21"/>
    <w:rsid w:val="00265009"/>
    <w:rPr>
      <w:rFonts w:eastAsiaTheme="minorHAnsi"/>
    </w:rPr>
  </w:style>
  <w:style w:type="paragraph" w:customStyle="1" w:styleId="A5FE399F42FA4DB2A0D195A2194FE4134">
    <w:name w:val="A5FE399F42FA4DB2A0D195A2194FE4134"/>
    <w:rsid w:val="00265009"/>
    <w:rPr>
      <w:rFonts w:eastAsiaTheme="minorHAnsi"/>
    </w:rPr>
  </w:style>
  <w:style w:type="paragraph" w:customStyle="1" w:styleId="F40EFA345AE4460A9E482234E57C7E6D4">
    <w:name w:val="F40EFA345AE4460A9E482234E57C7E6D4"/>
    <w:rsid w:val="00265009"/>
    <w:rPr>
      <w:rFonts w:eastAsiaTheme="minorHAnsi"/>
    </w:rPr>
  </w:style>
  <w:style w:type="paragraph" w:customStyle="1" w:styleId="899499A503194D92B9B9D56FF78881AC3">
    <w:name w:val="899499A503194D92B9B9D56FF78881AC3"/>
    <w:rsid w:val="00265009"/>
    <w:rPr>
      <w:rFonts w:eastAsiaTheme="minorHAnsi"/>
    </w:rPr>
  </w:style>
  <w:style w:type="paragraph" w:customStyle="1" w:styleId="923BB6F5297E4F1AA008E3C105FA6D6D4">
    <w:name w:val="923BB6F5297E4F1AA008E3C105FA6D6D4"/>
    <w:rsid w:val="00265009"/>
    <w:rPr>
      <w:rFonts w:eastAsiaTheme="minorHAnsi"/>
    </w:rPr>
  </w:style>
  <w:style w:type="paragraph" w:customStyle="1" w:styleId="60B1A9226AFA4FC3A44EE7AF42FA249F4">
    <w:name w:val="60B1A9226AFA4FC3A44EE7AF42FA249F4"/>
    <w:rsid w:val="00265009"/>
    <w:rPr>
      <w:rFonts w:eastAsiaTheme="minorHAnsi"/>
    </w:rPr>
  </w:style>
  <w:style w:type="paragraph" w:customStyle="1" w:styleId="1DBB0443016046179242B890875CA0472">
    <w:name w:val="1DBB0443016046179242B890875CA0472"/>
    <w:rsid w:val="00265009"/>
    <w:rPr>
      <w:rFonts w:eastAsiaTheme="minorHAnsi"/>
    </w:rPr>
  </w:style>
  <w:style w:type="paragraph" w:customStyle="1" w:styleId="E6EFD37F637B48C3B22E04126B3BED392">
    <w:name w:val="E6EFD37F637B48C3B22E04126B3BED392"/>
    <w:rsid w:val="00265009"/>
    <w:rPr>
      <w:rFonts w:eastAsiaTheme="minorHAnsi"/>
    </w:rPr>
  </w:style>
  <w:style w:type="paragraph" w:customStyle="1" w:styleId="E4A2115511474AEF9DFCECDF5625DF3F25">
    <w:name w:val="E4A2115511474AEF9DFCECDF5625DF3F25"/>
    <w:rsid w:val="00265009"/>
    <w:rPr>
      <w:rFonts w:eastAsiaTheme="minorHAnsi"/>
    </w:rPr>
  </w:style>
  <w:style w:type="paragraph" w:customStyle="1" w:styleId="C8239069A5DB4A1B9A4BE52AEAFE72D814">
    <w:name w:val="C8239069A5DB4A1B9A4BE52AEAFE72D814"/>
    <w:rsid w:val="00265009"/>
    <w:pPr>
      <w:spacing w:after="0" w:line="240" w:lineRule="auto"/>
    </w:pPr>
    <w:rPr>
      <w:rFonts w:eastAsiaTheme="minorHAnsi"/>
    </w:rPr>
  </w:style>
  <w:style w:type="paragraph" w:customStyle="1" w:styleId="C9DFD62CB7E84D1D87D4F3D909261F5514">
    <w:name w:val="C9DFD62CB7E84D1D87D4F3D909261F5514"/>
    <w:rsid w:val="00265009"/>
    <w:pPr>
      <w:spacing w:after="0" w:line="240" w:lineRule="auto"/>
    </w:pPr>
    <w:rPr>
      <w:rFonts w:eastAsiaTheme="minorHAnsi"/>
    </w:rPr>
  </w:style>
  <w:style w:type="paragraph" w:customStyle="1" w:styleId="FC44AF16534B43FCB37CB8FE608D7A2314">
    <w:name w:val="FC44AF16534B43FCB37CB8FE608D7A2314"/>
    <w:rsid w:val="00265009"/>
    <w:pPr>
      <w:spacing w:after="0" w:line="240" w:lineRule="auto"/>
    </w:pPr>
    <w:rPr>
      <w:rFonts w:eastAsiaTheme="minorHAnsi"/>
    </w:rPr>
  </w:style>
  <w:style w:type="paragraph" w:customStyle="1" w:styleId="D33EAE6BD8F5434FBA94021419FCDB2014">
    <w:name w:val="D33EAE6BD8F5434FBA94021419FCDB2014"/>
    <w:rsid w:val="00265009"/>
    <w:pPr>
      <w:spacing w:after="0" w:line="240" w:lineRule="auto"/>
    </w:pPr>
    <w:rPr>
      <w:rFonts w:eastAsiaTheme="minorHAnsi"/>
    </w:rPr>
  </w:style>
  <w:style w:type="paragraph" w:customStyle="1" w:styleId="2EAD60BBE2944F70B388598B78E91A0F14">
    <w:name w:val="2EAD60BBE2944F70B388598B78E91A0F14"/>
    <w:rsid w:val="00265009"/>
    <w:pPr>
      <w:spacing w:after="0" w:line="240" w:lineRule="auto"/>
    </w:pPr>
    <w:rPr>
      <w:rFonts w:eastAsiaTheme="minorHAnsi"/>
    </w:rPr>
  </w:style>
  <w:style w:type="paragraph" w:customStyle="1" w:styleId="440AE17A6DD6447ABBB1A32E761A635713">
    <w:name w:val="440AE17A6DD6447ABBB1A32E761A635713"/>
    <w:rsid w:val="00265009"/>
    <w:pPr>
      <w:spacing w:after="0" w:line="240" w:lineRule="auto"/>
    </w:pPr>
    <w:rPr>
      <w:rFonts w:eastAsiaTheme="minorHAnsi"/>
    </w:rPr>
  </w:style>
  <w:style w:type="paragraph" w:customStyle="1" w:styleId="68CC0CC0EB764FAAB3602208459DDBBB32">
    <w:name w:val="68CC0CC0EB764FAAB3602208459DDBBB32"/>
    <w:rsid w:val="00265009"/>
    <w:pPr>
      <w:spacing w:after="0" w:line="240" w:lineRule="auto"/>
    </w:pPr>
    <w:rPr>
      <w:rFonts w:eastAsiaTheme="minorHAnsi"/>
    </w:rPr>
  </w:style>
  <w:style w:type="paragraph" w:customStyle="1" w:styleId="9CAB153516BF40C687DECD22B96F147B31">
    <w:name w:val="9CAB153516BF40C687DECD22B96F147B31"/>
    <w:rsid w:val="00265009"/>
    <w:pPr>
      <w:spacing w:after="0" w:line="240" w:lineRule="auto"/>
    </w:pPr>
    <w:rPr>
      <w:rFonts w:eastAsiaTheme="minorHAnsi"/>
    </w:rPr>
  </w:style>
  <w:style w:type="paragraph" w:customStyle="1" w:styleId="A8CF3CEFC8F746CFA414E78B2D8D2B3F30">
    <w:name w:val="A8CF3CEFC8F746CFA414E78B2D8D2B3F30"/>
    <w:rsid w:val="00265009"/>
    <w:pPr>
      <w:spacing w:after="0" w:line="240" w:lineRule="auto"/>
    </w:pPr>
    <w:rPr>
      <w:rFonts w:eastAsiaTheme="minorHAnsi"/>
    </w:rPr>
  </w:style>
  <w:style w:type="paragraph" w:customStyle="1" w:styleId="3368C97E3E4640FDB6DE7C08BE938C6530">
    <w:name w:val="3368C97E3E4640FDB6DE7C08BE938C6530"/>
    <w:rsid w:val="00265009"/>
    <w:pPr>
      <w:spacing w:after="0" w:line="240" w:lineRule="auto"/>
    </w:pPr>
    <w:rPr>
      <w:rFonts w:eastAsiaTheme="minorHAnsi"/>
    </w:rPr>
  </w:style>
  <w:style w:type="paragraph" w:customStyle="1" w:styleId="493A410C66C84463B5016A09EC03E63C29">
    <w:name w:val="493A410C66C84463B5016A09EC03E63C29"/>
    <w:rsid w:val="00265009"/>
    <w:pPr>
      <w:spacing w:after="0" w:line="240" w:lineRule="auto"/>
    </w:pPr>
    <w:rPr>
      <w:rFonts w:eastAsiaTheme="minorHAnsi"/>
    </w:rPr>
  </w:style>
  <w:style w:type="paragraph" w:customStyle="1" w:styleId="4EA5224869764DDAB348BAEE571A6C0B29">
    <w:name w:val="4EA5224869764DDAB348BAEE571A6C0B29"/>
    <w:rsid w:val="00265009"/>
    <w:pPr>
      <w:spacing w:after="0" w:line="240" w:lineRule="auto"/>
    </w:pPr>
    <w:rPr>
      <w:rFonts w:eastAsiaTheme="minorHAnsi"/>
    </w:rPr>
  </w:style>
  <w:style w:type="paragraph" w:customStyle="1" w:styleId="C5F354D20B7D427196E0AC4E8FAD0A6229">
    <w:name w:val="C5F354D20B7D427196E0AC4E8FAD0A6229"/>
    <w:rsid w:val="00265009"/>
    <w:pPr>
      <w:spacing w:after="0" w:line="240" w:lineRule="auto"/>
    </w:pPr>
    <w:rPr>
      <w:rFonts w:eastAsiaTheme="minorHAnsi"/>
    </w:rPr>
  </w:style>
  <w:style w:type="paragraph" w:customStyle="1" w:styleId="A2A78C669701483A993B57F8CB63AC1B30">
    <w:name w:val="A2A78C669701483A993B57F8CB63AC1B30"/>
    <w:rsid w:val="00265009"/>
    <w:pPr>
      <w:spacing w:after="0" w:line="240" w:lineRule="auto"/>
    </w:pPr>
    <w:rPr>
      <w:rFonts w:eastAsiaTheme="minorHAnsi"/>
    </w:rPr>
  </w:style>
  <w:style w:type="paragraph" w:customStyle="1" w:styleId="E8F7948A3CF540398C48A7FA40B402AE11">
    <w:name w:val="E8F7948A3CF540398C48A7FA40B402AE11"/>
    <w:rsid w:val="00265009"/>
    <w:rPr>
      <w:rFonts w:eastAsiaTheme="minorHAnsi"/>
    </w:rPr>
  </w:style>
  <w:style w:type="paragraph" w:customStyle="1" w:styleId="867674C2BEE94161B17AC9A7748E2C2511">
    <w:name w:val="867674C2BEE94161B17AC9A7748E2C2511"/>
    <w:rsid w:val="00265009"/>
    <w:rPr>
      <w:rFonts w:eastAsiaTheme="minorHAnsi"/>
    </w:rPr>
  </w:style>
  <w:style w:type="paragraph" w:customStyle="1" w:styleId="3B62DAB040D74870B22053A78B79CF7711">
    <w:name w:val="3B62DAB040D74870B22053A78B79CF7711"/>
    <w:rsid w:val="00265009"/>
    <w:rPr>
      <w:rFonts w:eastAsiaTheme="minorHAnsi"/>
    </w:rPr>
  </w:style>
  <w:style w:type="paragraph" w:customStyle="1" w:styleId="AC639B6878C74F508774004716E05FBA11">
    <w:name w:val="AC639B6878C74F508774004716E05FBA11"/>
    <w:rsid w:val="00265009"/>
    <w:rPr>
      <w:rFonts w:eastAsiaTheme="minorHAnsi"/>
    </w:rPr>
  </w:style>
  <w:style w:type="paragraph" w:customStyle="1" w:styleId="E7C9217598194538AD613A80F118A78F2">
    <w:name w:val="E7C9217598194538AD613A80F118A78F2"/>
    <w:rsid w:val="00265009"/>
    <w:rPr>
      <w:rFonts w:eastAsiaTheme="minorHAnsi"/>
    </w:rPr>
  </w:style>
  <w:style w:type="paragraph" w:customStyle="1" w:styleId="ADB7F19556FB460FB0904913D62076F22">
    <w:name w:val="ADB7F19556FB460FB0904913D62076F22"/>
    <w:rsid w:val="00265009"/>
    <w:rPr>
      <w:rFonts w:eastAsiaTheme="minorHAnsi"/>
    </w:rPr>
  </w:style>
  <w:style w:type="paragraph" w:customStyle="1" w:styleId="A5FE399F42FA4DB2A0D195A2194FE4135">
    <w:name w:val="A5FE399F42FA4DB2A0D195A2194FE4135"/>
    <w:rsid w:val="00265009"/>
    <w:rPr>
      <w:rFonts w:eastAsiaTheme="minorHAnsi"/>
    </w:rPr>
  </w:style>
  <w:style w:type="paragraph" w:customStyle="1" w:styleId="F40EFA345AE4460A9E482234E57C7E6D5">
    <w:name w:val="F40EFA345AE4460A9E482234E57C7E6D5"/>
    <w:rsid w:val="00265009"/>
    <w:rPr>
      <w:rFonts w:eastAsiaTheme="minorHAnsi"/>
    </w:rPr>
  </w:style>
  <w:style w:type="paragraph" w:customStyle="1" w:styleId="899499A503194D92B9B9D56FF78881AC4">
    <w:name w:val="899499A503194D92B9B9D56FF78881AC4"/>
    <w:rsid w:val="00265009"/>
    <w:rPr>
      <w:rFonts w:eastAsiaTheme="minorHAnsi"/>
    </w:rPr>
  </w:style>
  <w:style w:type="paragraph" w:customStyle="1" w:styleId="923BB6F5297E4F1AA008E3C105FA6D6D5">
    <w:name w:val="923BB6F5297E4F1AA008E3C105FA6D6D5"/>
    <w:rsid w:val="00265009"/>
    <w:rPr>
      <w:rFonts w:eastAsiaTheme="minorHAnsi"/>
    </w:rPr>
  </w:style>
  <w:style w:type="paragraph" w:customStyle="1" w:styleId="60B1A9226AFA4FC3A44EE7AF42FA249F5">
    <w:name w:val="60B1A9226AFA4FC3A44EE7AF42FA249F5"/>
    <w:rsid w:val="00265009"/>
    <w:rPr>
      <w:rFonts w:eastAsiaTheme="minorHAnsi"/>
    </w:rPr>
  </w:style>
  <w:style w:type="paragraph" w:customStyle="1" w:styleId="1DBB0443016046179242B890875CA0473">
    <w:name w:val="1DBB0443016046179242B890875CA0473"/>
    <w:rsid w:val="00265009"/>
    <w:rPr>
      <w:rFonts w:eastAsiaTheme="minorHAnsi"/>
    </w:rPr>
  </w:style>
  <w:style w:type="paragraph" w:customStyle="1" w:styleId="E6EFD37F637B48C3B22E04126B3BED393">
    <w:name w:val="E6EFD37F637B48C3B22E04126B3BED393"/>
    <w:rsid w:val="00265009"/>
    <w:rPr>
      <w:rFonts w:eastAsiaTheme="minorHAnsi"/>
    </w:rPr>
  </w:style>
  <w:style w:type="paragraph" w:customStyle="1" w:styleId="E4A2115511474AEF9DFCECDF5625DF3F26">
    <w:name w:val="E4A2115511474AEF9DFCECDF5625DF3F26"/>
    <w:rsid w:val="00265009"/>
    <w:rPr>
      <w:rFonts w:eastAsiaTheme="minorHAnsi"/>
    </w:rPr>
  </w:style>
  <w:style w:type="paragraph" w:customStyle="1" w:styleId="C8239069A5DB4A1B9A4BE52AEAFE72D815">
    <w:name w:val="C8239069A5DB4A1B9A4BE52AEAFE72D815"/>
    <w:rsid w:val="00265009"/>
    <w:pPr>
      <w:spacing w:after="0" w:line="240" w:lineRule="auto"/>
    </w:pPr>
    <w:rPr>
      <w:rFonts w:eastAsiaTheme="minorHAnsi"/>
    </w:rPr>
  </w:style>
  <w:style w:type="paragraph" w:customStyle="1" w:styleId="C9DFD62CB7E84D1D87D4F3D909261F5515">
    <w:name w:val="C9DFD62CB7E84D1D87D4F3D909261F5515"/>
    <w:rsid w:val="00265009"/>
    <w:pPr>
      <w:spacing w:after="0" w:line="240" w:lineRule="auto"/>
    </w:pPr>
    <w:rPr>
      <w:rFonts w:eastAsiaTheme="minorHAnsi"/>
    </w:rPr>
  </w:style>
  <w:style w:type="paragraph" w:customStyle="1" w:styleId="FC44AF16534B43FCB37CB8FE608D7A2315">
    <w:name w:val="FC44AF16534B43FCB37CB8FE608D7A2315"/>
    <w:rsid w:val="00265009"/>
    <w:pPr>
      <w:spacing w:after="0" w:line="240" w:lineRule="auto"/>
    </w:pPr>
    <w:rPr>
      <w:rFonts w:eastAsiaTheme="minorHAnsi"/>
    </w:rPr>
  </w:style>
  <w:style w:type="paragraph" w:customStyle="1" w:styleId="D33EAE6BD8F5434FBA94021419FCDB2015">
    <w:name w:val="D33EAE6BD8F5434FBA94021419FCDB2015"/>
    <w:rsid w:val="00265009"/>
    <w:pPr>
      <w:spacing w:after="0" w:line="240" w:lineRule="auto"/>
    </w:pPr>
    <w:rPr>
      <w:rFonts w:eastAsiaTheme="minorHAnsi"/>
    </w:rPr>
  </w:style>
  <w:style w:type="paragraph" w:customStyle="1" w:styleId="2EAD60BBE2944F70B388598B78E91A0F15">
    <w:name w:val="2EAD60BBE2944F70B388598B78E91A0F15"/>
    <w:rsid w:val="00265009"/>
    <w:pPr>
      <w:spacing w:after="0" w:line="240" w:lineRule="auto"/>
    </w:pPr>
    <w:rPr>
      <w:rFonts w:eastAsiaTheme="minorHAnsi"/>
    </w:rPr>
  </w:style>
  <w:style w:type="paragraph" w:customStyle="1" w:styleId="440AE17A6DD6447ABBB1A32E761A635714">
    <w:name w:val="440AE17A6DD6447ABBB1A32E761A635714"/>
    <w:rsid w:val="00265009"/>
    <w:pPr>
      <w:spacing w:after="0" w:line="240" w:lineRule="auto"/>
    </w:pPr>
    <w:rPr>
      <w:rFonts w:eastAsiaTheme="minorHAnsi"/>
    </w:rPr>
  </w:style>
  <w:style w:type="paragraph" w:customStyle="1" w:styleId="68CC0CC0EB764FAAB3602208459DDBBB33">
    <w:name w:val="68CC0CC0EB764FAAB3602208459DDBBB33"/>
    <w:rsid w:val="00E617DD"/>
    <w:pPr>
      <w:spacing w:after="0" w:line="240" w:lineRule="auto"/>
    </w:pPr>
    <w:rPr>
      <w:rFonts w:eastAsiaTheme="minorHAnsi"/>
    </w:rPr>
  </w:style>
  <w:style w:type="paragraph" w:customStyle="1" w:styleId="9CAB153516BF40C687DECD22B96F147B32">
    <w:name w:val="9CAB153516BF40C687DECD22B96F147B32"/>
    <w:rsid w:val="00E617DD"/>
    <w:pPr>
      <w:spacing w:after="0" w:line="240" w:lineRule="auto"/>
    </w:pPr>
    <w:rPr>
      <w:rFonts w:eastAsiaTheme="minorHAnsi"/>
    </w:rPr>
  </w:style>
  <w:style w:type="paragraph" w:customStyle="1" w:styleId="A8CF3CEFC8F746CFA414E78B2D8D2B3F31">
    <w:name w:val="A8CF3CEFC8F746CFA414E78B2D8D2B3F31"/>
    <w:rsid w:val="00E617DD"/>
    <w:pPr>
      <w:spacing w:after="0" w:line="240" w:lineRule="auto"/>
    </w:pPr>
    <w:rPr>
      <w:rFonts w:eastAsiaTheme="minorHAnsi"/>
    </w:rPr>
  </w:style>
  <w:style w:type="paragraph" w:customStyle="1" w:styleId="3368C97E3E4640FDB6DE7C08BE938C6531">
    <w:name w:val="3368C97E3E4640FDB6DE7C08BE938C6531"/>
    <w:rsid w:val="00E617DD"/>
    <w:pPr>
      <w:spacing w:after="0" w:line="240" w:lineRule="auto"/>
    </w:pPr>
    <w:rPr>
      <w:rFonts w:eastAsiaTheme="minorHAnsi"/>
    </w:rPr>
  </w:style>
  <w:style w:type="paragraph" w:customStyle="1" w:styleId="493A410C66C84463B5016A09EC03E63C30">
    <w:name w:val="493A410C66C84463B5016A09EC03E63C30"/>
    <w:rsid w:val="00E617DD"/>
    <w:pPr>
      <w:spacing w:after="0" w:line="240" w:lineRule="auto"/>
    </w:pPr>
    <w:rPr>
      <w:rFonts w:eastAsiaTheme="minorHAnsi"/>
    </w:rPr>
  </w:style>
  <w:style w:type="paragraph" w:customStyle="1" w:styleId="4EA5224869764DDAB348BAEE571A6C0B30">
    <w:name w:val="4EA5224869764DDAB348BAEE571A6C0B30"/>
    <w:rsid w:val="00E617DD"/>
    <w:pPr>
      <w:spacing w:after="0" w:line="240" w:lineRule="auto"/>
    </w:pPr>
    <w:rPr>
      <w:rFonts w:eastAsiaTheme="minorHAnsi"/>
    </w:rPr>
  </w:style>
  <w:style w:type="paragraph" w:customStyle="1" w:styleId="C5F354D20B7D427196E0AC4E8FAD0A6230">
    <w:name w:val="C5F354D20B7D427196E0AC4E8FAD0A6230"/>
    <w:rsid w:val="00E617DD"/>
    <w:pPr>
      <w:spacing w:after="0" w:line="240" w:lineRule="auto"/>
    </w:pPr>
    <w:rPr>
      <w:rFonts w:eastAsiaTheme="minorHAnsi"/>
    </w:rPr>
  </w:style>
  <w:style w:type="paragraph" w:customStyle="1" w:styleId="A2A78C669701483A993B57F8CB63AC1B31">
    <w:name w:val="A2A78C669701483A993B57F8CB63AC1B31"/>
    <w:rsid w:val="00E617DD"/>
    <w:pPr>
      <w:spacing w:after="0" w:line="240" w:lineRule="auto"/>
    </w:pPr>
    <w:rPr>
      <w:rFonts w:eastAsiaTheme="minorHAnsi"/>
    </w:rPr>
  </w:style>
  <w:style w:type="paragraph" w:customStyle="1" w:styleId="E8F7948A3CF540398C48A7FA40B402AE12">
    <w:name w:val="E8F7948A3CF540398C48A7FA40B402AE12"/>
    <w:rsid w:val="00E617DD"/>
    <w:rPr>
      <w:rFonts w:eastAsiaTheme="minorHAnsi"/>
    </w:rPr>
  </w:style>
  <w:style w:type="paragraph" w:customStyle="1" w:styleId="867674C2BEE94161B17AC9A7748E2C2512">
    <w:name w:val="867674C2BEE94161B17AC9A7748E2C2512"/>
    <w:rsid w:val="00E617DD"/>
    <w:rPr>
      <w:rFonts w:eastAsiaTheme="minorHAnsi"/>
    </w:rPr>
  </w:style>
  <w:style w:type="paragraph" w:customStyle="1" w:styleId="3B62DAB040D74870B22053A78B79CF7712">
    <w:name w:val="3B62DAB040D74870B22053A78B79CF7712"/>
    <w:rsid w:val="00E617DD"/>
    <w:rPr>
      <w:rFonts w:eastAsiaTheme="minorHAnsi"/>
    </w:rPr>
  </w:style>
  <w:style w:type="paragraph" w:customStyle="1" w:styleId="AC639B6878C74F508774004716E05FBA12">
    <w:name w:val="AC639B6878C74F508774004716E05FBA12"/>
    <w:rsid w:val="00E617DD"/>
    <w:rPr>
      <w:rFonts w:eastAsiaTheme="minorHAnsi"/>
    </w:rPr>
  </w:style>
  <w:style w:type="paragraph" w:customStyle="1" w:styleId="E7C9217598194538AD613A80F118A78F3">
    <w:name w:val="E7C9217598194538AD613A80F118A78F3"/>
    <w:rsid w:val="00E617DD"/>
    <w:rPr>
      <w:rFonts w:eastAsiaTheme="minorHAnsi"/>
    </w:rPr>
  </w:style>
  <w:style w:type="paragraph" w:customStyle="1" w:styleId="ADB7F19556FB460FB0904913D62076F23">
    <w:name w:val="ADB7F19556FB460FB0904913D62076F23"/>
    <w:rsid w:val="00E617DD"/>
    <w:rPr>
      <w:rFonts w:eastAsiaTheme="minorHAnsi"/>
    </w:rPr>
  </w:style>
  <w:style w:type="paragraph" w:customStyle="1" w:styleId="A5FE399F42FA4DB2A0D195A2194FE4136">
    <w:name w:val="A5FE399F42FA4DB2A0D195A2194FE4136"/>
    <w:rsid w:val="00E617DD"/>
    <w:rPr>
      <w:rFonts w:eastAsiaTheme="minorHAnsi"/>
    </w:rPr>
  </w:style>
  <w:style w:type="paragraph" w:customStyle="1" w:styleId="F40EFA345AE4460A9E482234E57C7E6D6">
    <w:name w:val="F40EFA345AE4460A9E482234E57C7E6D6"/>
    <w:rsid w:val="00E617DD"/>
    <w:rPr>
      <w:rFonts w:eastAsiaTheme="minorHAnsi"/>
    </w:rPr>
  </w:style>
  <w:style w:type="paragraph" w:customStyle="1" w:styleId="899499A503194D92B9B9D56FF78881AC5">
    <w:name w:val="899499A503194D92B9B9D56FF78881AC5"/>
    <w:rsid w:val="00E617DD"/>
    <w:rPr>
      <w:rFonts w:eastAsiaTheme="minorHAnsi"/>
    </w:rPr>
  </w:style>
  <w:style w:type="paragraph" w:customStyle="1" w:styleId="923BB6F5297E4F1AA008E3C105FA6D6D6">
    <w:name w:val="923BB6F5297E4F1AA008E3C105FA6D6D6"/>
    <w:rsid w:val="00E617DD"/>
    <w:rPr>
      <w:rFonts w:eastAsiaTheme="minorHAnsi"/>
    </w:rPr>
  </w:style>
  <w:style w:type="paragraph" w:customStyle="1" w:styleId="60B1A9226AFA4FC3A44EE7AF42FA249F6">
    <w:name w:val="60B1A9226AFA4FC3A44EE7AF42FA249F6"/>
    <w:rsid w:val="00E617DD"/>
    <w:rPr>
      <w:rFonts w:eastAsiaTheme="minorHAnsi"/>
    </w:rPr>
  </w:style>
  <w:style w:type="paragraph" w:customStyle="1" w:styleId="1DBB0443016046179242B890875CA0474">
    <w:name w:val="1DBB0443016046179242B890875CA0474"/>
    <w:rsid w:val="00E617DD"/>
    <w:rPr>
      <w:rFonts w:eastAsiaTheme="minorHAnsi"/>
    </w:rPr>
  </w:style>
  <w:style w:type="paragraph" w:customStyle="1" w:styleId="E6EFD37F637B48C3B22E04126B3BED394">
    <w:name w:val="E6EFD37F637B48C3B22E04126B3BED394"/>
    <w:rsid w:val="00E617DD"/>
    <w:rPr>
      <w:rFonts w:eastAsiaTheme="minorHAnsi"/>
    </w:rPr>
  </w:style>
  <w:style w:type="paragraph" w:customStyle="1" w:styleId="440AE17A6DD6447ABBB1A32E761A635715">
    <w:name w:val="440AE17A6DD6447ABBB1A32E761A635715"/>
    <w:rsid w:val="00E617DD"/>
    <w:pPr>
      <w:spacing w:after="0" w:line="240" w:lineRule="auto"/>
    </w:pPr>
    <w:rPr>
      <w:rFonts w:eastAsiaTheme="minorHAnsi"/>
    </w:rPr>
  </w:style>
  <w:style w:type="paragraph" w:customStyle="1" w:styleId="68CC0CC0EB764FAAB3602208459DDBBB34">
    <w:name w:val="68CC0CC0EB764FAAB3602208459DDBBB34"/>
    <w:rsid w:val="00E617DD"/>
    <w:pPr>
      <w:spacing w:after="0" w:line="240" w:lineRule="auto"/>
    </w:pPr>
    <w:rPr>
      <w:rFonts w:eastAsiaTheme="minorHAnsi"/>
    </w:rPr>
  </w:style>
  <w:style w:type="paragraph" w:customStyle="1" w:styleId="9CAB153516BF40C687DECD22B96F147B33">
    <w:name w:val="9CAB153516BF40C687DECD22B96F147B33"/>
    <w:rsid w:val="00E617DD"/>
    <w:pPr>
      <w:spacing w:after="0" w:line="240" w:lineRule="auto"/>
    </w:pPr>
    <w:rPr>
      <w:rFonts w:eastAsiaTheme="minorHAnsi"/>
    </w:rPr>
  </w:style>
  <w:style w:type="paragraph" w:customStyle="1" w:styleId="A8CF3CEFC8F746CFA414E78B2D8D2B3F32">
    <w:name w:val="A8CF3CEFC8F746CFA414E78B2D8D2B3F32"/>
    <w:rsid w:val="00E617DD"/>
    <w:pPr>
      <w:spacing w:after="0" w:line="240" w:lineRule="auto"/>
    </w:pPr>
    <w:rPr>
      <w:rFonts w:eastAsiaTheme="minorHAnsi"/>
    </w:rPr>
  </w:style>
  <w:style w:type="paragraph" w:customStyle="1" w:styleId="3368C97E3E4640FDB6DE7C08BE938C6532">
    <w:name w:val="3368C97E3E4640FDB6DE7C08BE938C6532"/>
    <w:rsid w:val="00E617DD"/>
    <w:pPr>
      <w:spacing w:after="0" w:line="240" w:lineRule="auto"/>
    </w:pPr>
    <w:rPr>
      <w:rFonts w:eastAsiaTheme="minorHAnsi"/>
    </w:rPr>
  </w:style>
  <w:style w:type="paragraph" w:customStyle="1" w:styleId="493A410C66C84463B5016A09EC03E63C31">
    <w:name w:val="493A410C66C84463B5016A09EC03E63C31"/>
    <w:rsid w:val="00E617DD"/>
    <w:pPr>
      <w:spacing w:after="0" w:line="240" w:lineRule="auto"/>
    </w:pPr>
    <w:rPr>
      <w:rFonts w:eastAsiaTheme="minorHAnsi"/>
    </w:rPr>
  </w:style>
  <w:style w:type="paragraph" w:customStyle="1" w:styleId="4EA5224869764DDAB348BAEE571A6C0B31">
    <w:name w:val="4EA5224869764DDAB348BAEE571A6C0B31"/>
    <w:rsid w:val="00E617DD"/>
    <w:pPr>
      <w:spacing w:after="0" w:line="240" w:lineRule="auto"/>
    </w:pPr>
    <w:rPr>
      <w:rFonts w:eastAsiaTheme="minorHAnsi"/>
    </w:rPr>
  </w:style>
  <w:style w:type="paragraph" w:customStyle="1" w:styleId="C5F354D20B7D427196E0AC4E8FAD0A6231">
    <w:name w:val="C5F354D20B7D427196E0AC4E8FAD0A6231"/>
    <w:rsid w:val="00E617DD"/>
    <w:pPr>
      <w:spacing w:after="0" w:line="240" w:lineRule="auto"/>
    </w:pPr>
    <w:rPr>
      <w:rFonts w:eastAsiaTheme="minorHAnsi"/>
    </w:rPr>
  </w:style>
  <w:style w:type="paragraph" w:customStyle="1" w:styleId="A2A78C669701483A993B57F8CB63AC1B32">
    <w:name w:val="A2A78C669701483A993B57F8CB63AC1B32"/>
    <w:rsid w:val="00E617DD"/>
    <w:pPr>
      <w:spacing w:after="0" w:line="240" w:lineRule="auto"/>
    </w:pPr>
    <w:rPr>
      <w:rFonts w:eastAsiaTheme="minorHAnsi"/>
    </w:rPr>
  </w:style>
  <w:style w:type="paragraph" w:customStyle="1" w:styleId="E8F7948A3CF540398C48A7FA40B402AE13">
    <w:name w:val="E8F7948A3CF540398C48A7FA40B402AE13"/>
    <w:rsid w:val="00E617DD"/>
    <w:rPr>
      <w:rFonts w:eastAsiaTheme="minorHAnsi"/>
    </w:rPr>
  </w:style>
  <w:style w:type="paragraph" w:customStyle="1" w:styleId="867674C2BEE94161B17AC9A7748E2C2513">
    <w:name w:val="867674C2BEE94161B17AC9A7748E2C2513"/>
    <w:rsid w:val="00E617DD"/>
    <w:rPr>
      <w:rFonts w:eastAsiaTheme="minorHAnsi"/>
    </w:rPr>
  </w:style>
  <w:style w:type="paragraph" w:customStyle="1" w:styleId="3B62DAB040D74870B22053A78B79CF7713">
    <w:name w:val="3B62DAB040D74870B22053A78B79CF7713"/>
    <w:rsid w:val="00E617DD"/>
    <w:rPr>
      <w:rFonts w:eastAsiaTheme="minorHAnsi"/>
    </w:rPr>
  </w:style>
  <w:style w:type="paragraph" w:customStyle="1" w:styleId="AC639B6878C74F508774004716E05FBA13">
    <w:name w:val="AC639B6878C74F508774004716E05FBA13"/>
    <w:rsid w:val="00E617DD"/>
    <w:rPr>
      <w:rFonts w:eastAsiaTheme="minorHAnsi"/>
    </w:rPr>
  </w:style>
  <w:style w:type="paragraph" w:customStyle="1" w:styleId="E7C9217598194538AD613A80F118A78F4">
    <w:name w:val="E7C9217598194538AD613A80F118A78F4"/>
    <w:rsid w:val="00E617DD"/>
    <w:rPr>
      <w:rFonts w:eastAsiaTheme="minorHAnsi"/>
    </w:rPr>
  </w:style>
  <w:style w:type="paragraph" w:customStyle="1" w:styleId="ADB7F19556FB460FB0904913D62076F24">
    <w:name w:val="ADB7F19556FB460FB0904913D62076F24"/>
    <w:rsid w:val="00E617DD"/>
    <w:rPr>
      <w:rFonts w:eastAsiaTheme="minorHAnsi"/>
    </w:rPr>
  </w:style>
  <w:style w:type="paragraph" w:customStyle="1" w:styleId="A5FE399F42FA4DB2A0D195A2194FE4137">
    <w:name w:val="A5FE399F42FA4DB2A0D195A2194FE4137"/>
    <w:rsid w:val="00E617DD"/>
    <w:rPr>
      <w:rFonts w:eastAsiaTheme="minorHAnsi"/>
    </w:rPr>
  </w:style>
  <w:style w:type="paragraph" w:customStyle="1" w:styleId="F40EFA345AE4460A9E482234E57C7E6D7">
    <w:name w:val="F40EFA345AE4460A9E482234E57C7E6D7"/>
    <w:rsid w:val="00E617DD"/>
    <w:rPr>
      <w:rFonts w:eastAsiaTheme="minorHAnsi"/>
    </w:rPr>
  </w:style>
  <w:style w:type="paragraph" w:customStyle="1" w:styleId="899499A503194D92B9B9D56FF78881AC6">
    <w:name w:val="899499A503194D92B9B9D56FF78881AC6"/>
    <w:rsid w:val="00E617DD"/>
    <w:rPr>
      <w:rFonts w:eastAsiaTheme="minorHAnsi"/>
    </w:rPr>
  </w:style>
  <w:style w:type="paragraph" w:customStyle="1" w:styleId="923BB6F5297E4F1AA008E3C105FA6D6D7">
    <w:name w:val="923BB6F5297E4F1AA008E3C105FA6D6D7"/>
    <w:rsid w:val="00E617DD"/>
    <w:rPr>
      <w:rFonts w:eastAsiaTheme="minorHAnsi"/>
    </w:rPr>
  </w:style>
  <w:style w:type="paragraph" w:customStyle="1" w:styleId="60B1A9226AFA4FC3A44EE7AF42FA249F7">
    <w:name w:val="60B1A9226AFA4FC3A44EE7AF42FA249F7"/>
    <w:rsid w:val="00E617DD"/>
    <w:rPr>
      <w:rFonts w:eastAsiaTheme="minorHAnsi"/>
    </w:rPr>
  </w:style>
  <w:style w:type="paragraph" w:customStyle="1" w:styleId="1DBB0443016046179242B890875CA0475">
    <w:name w:val="1DBB0443016046179242B890875CA0475"/>
    <w:rsid w:val="00E617DD"/>
    <w:rPr>
      <w:rFonts w:eastAsiaTheme="minorHAnsi"/>
    </w:rPr>
  </w:style>
  <w:style w:type="paragraph" w:customStyle="1" w:styleId="E6EFD37F637B48C3B22E04126B3BED395">
    <w:name w:val="E6EFD37F637B48C3B22E04126B3BED395"/>
    <w:rsid w:val="00E617DD"/>
    <w:rPr>
      <w:rFonts w:eastAsiaTheme="minorHAnsi"/>
    </w:rPr>
  </w:style>
  <w:style w:type="paragraph" w:customStyle="1" w:styleId="440AE17A6DD6447ABBB1A32E761A635716">
    <w:name w:val="440AE17A6DD6447ABBB1A32E761A635716"/>
    <w:rsid w:val="00E617DD"/>
    <w:pPr>
      <w:spacing w:after="0" w:line="240" w:lineRule="auto"/>
    </w:pPr>
    <w:rPr>
      <w:rFonts w:eastAsiaTheme="minorHAnsi"/>
    </w:rPr>
  </w:style>
  <w:style w:type="paragraph" w:customStyle="1" w:styleId="68CC0CC0EB764FAAB3602208459DDBBB35">
    <w:name w:val="68CC0CC0EB764FAAB3602208459DDBBB35"/>
    <w:rsid w:val="00E617DD"/>
    <w:pPr>
      <w:spacing w:after="0" w:line="240" w:lineRule="auto"/>
    </w:pPr>
    <w:rPr>
      <w:rFonts w:eastAsiaTheme="minorHAnsi"/>
    </w:rPr>
  </w:style>
  <w:style w:type="paragraph" w:customStyle="1" w:styleId="9CAB153516BF40C687DECD22B96F147B34">
    <w:name w:val="9CAB153516BF40C687DECD22B96F147B34"/>
    <w:rsid w:val="00E617DD"/>
    <w:pPr>
      <w:spacing w:after="0" w:line="240" w:lineRule="auto"/>
    </w:pPr>
    <w:rPr>
      <w:rFonts w:eastAsiaTheme="minorHAnsi"/>
    </w:rPr>
  </w:style>
  <w:style w:type="paragraph" w:customStyle="1" w:styleId="A8CF3CEFC8F746CFA414E78B2D8D2B3F33">
    <w:name w:val="A8CF3CEFC8F746CFA414E78B2D8D2B3F33"/>
    <w:rsid w:val="00E617DD"/>
    <w:pPr>
      <w:spacing w:after="0" w:line="240" w:lineRule="auto"/>
    </w:pPr>
    <w:rPr>
      <w:rFonts w:eastAsiaTheme="minorHAnsi"/>
    </w:rPr>
  </w:style>
  <w:style w:type="paragraph" w:customStyle="1" w:styleId="3368C97E3E4640FDB6DE7C08BE938C6533">
    <w:name w:val="3368C97E3E4640FDB6DE7C08BE938C6533"/>
    <w:rsid w:val="00E617DD"/>
    <w:pPr>
      <w:spacing w:after="0" w:line="240" w:lineRule="auto"/>
    </w:pPr>
    <w:rPr>
      <w:rFonts w:eastAsiaTheme="minorHAnsi"/>
    </w:rPr>
  </w:style>
  <w:style w:type="paragraph" w:customStyle="1" w:styleId="493A410C66C84463B5016A09EC03E63C32">
    <w:name w:val="493A410C66C84463B5016A09EC03E63C32"/>
    <w:rsid w:val="00E617DD"/>
    <w:pPr>
      <w:spacing w:after="0" w:line="240" w:lineRule="auto"/>
    </w:pPr>
    <w:rPr>
      <w:rFonts w:eastAsiaTheme="minorHAnsi"/>
    </w:rPr>
  </w:style>
  <w:style w:type="paragraph" w:customStyle="1" w:styleId="4EA5224869764DDAB348BAEE571A6C0B32">
    <w:name w:val="4EA5224869764DDAB348BAEE571A6C0B32"/>
    <w:rsid w:val="00E617DD"/>
    <w:pPr>
      <w:spacing w:after="0" w:line="240" w:lineRule="auto"/>
    </w:pPr>
    <w:rPr>
      <w:rFonts w:eastAsiaTheme="minorHAnsi"/>
    </w:rPr>
  </w:style>
  <w:style w:type="paragraph" w:customStyle="1" w:styleId="C5F354D20B7D427196E0AC4E8FAD0A6232">
    <w:name w:val="C5F354D20B7D427196E0AC4E8FAD0A6232"/>
    <w:rsid w:val="00E617DD"/>
    <w:pPr>
      <w:spacing w:after="0" w:line="240" w:lineRule="auto"/>
    </w:pPr>
    <w:rPr>
      <w:rFonts w:eastAsiaTheme="minorHAnsi"/>
    </w:rPr>
  </w:style>
  <w:style w:type="paragraph" w:customStyle="1" w:styleId="A2A78C669701483A993B57F8CB63AC1B33">
    <w:name w:val="A2A78C669701483A993B57F8CB63AC1B33"/>
    <w:rsid w:val="00E617DD"/>
    <w:pPr>
      <w:spacing w:after="0" w:line="240" w:lineRule="auto"/>
    </w:pPr>
    <w:rPr>
      <w:rFonts w:eastAsiaTheme="minorHAnsi"/>
    </w:rPr>
  </w:style>
  <w:style w:type="paragraph" w:customStyle="1" w:styleId="E8F7948A3CF540398C48A7FA40B402AE14">
    <w:name w:val="E8F7948A3CF540398C48A7FA40B402AE14"/>
    <w:rsid w:val="00E617DD"/>
    <w:rPr>
      <w:rFonts w:eastAsiaTheme="minorHAnsi"/>
    </w:rPr>
  </w:style>
  <w:style w:type="paragraph" w:customStyle="1" w:styleId="867674C2BEE94161B17AC9A7748E2C2514">
    <w:name w:val="867674C2BEE94161B17AC9A7748E2C2514"/>
    <w:rsid w:val="00E617DD"/>
    <w:rPr>
      <w:rFonts w:eastAsiaTheme="minorHAnsi"/>
    </w:rPr>
  </w:style>
  <w:style w:type="paragraph" w:customStyle="1" w:styleId="3B62DAB040D74870B22053A78B79CF7714">
    <w:name w:val="3B62DAB040D74870B22053A78B79CF7714"/>
    <w:rsid w:val="00E617DD"/>
    <w:rPr>
      <w:rFonts w:eastAsiaTheme="minorHAnsi"/>
    </w:rPr>
  </w:style>
  <w:style w:type="paragraph" w:customStyle="1" w:styleId="AC639B6878C74F508774004716E05FBA14">
    <w:name w:val="AC639B6878C74F508774004716E05FBA14"/>
    <w:rsid w:val="00E617DD"/>
    <w:rPr>
      <w:rFonts w:eastAsiaTheme="minorHAnsi"/>
    </w:rPr>
  </w:style>
  <w:style w:type="paragraph" w:customStyle="1" w:styleId="E7C9217598194538AD613A80F118A78F5">
    <w:name w:val="E7C9217598194538AD613A80F118A78F5"/>
    <w:rsid w:val="00E617DD"/>
    <w:rPr>
      <w:rFonts w:eastAsiaTheme="minorHAnsi"/>
    </w:rPr>
  </w:style>
  <w:style w:type="paragraph" w:customStyle="1" w:styleId="ADB7F19556FB460FB0904913D62076F25">
    <w:name w:val="ADB7F19556FB460FB0904913D62076F25"/>
    <w:rsid w:val="00E617DD"/>
    <w:rPr>
      <w:rFonts w:eastAsiaTheme="minorHAnsi"/>
    </w:rPr>
  </w:style>
  <w:style w:type="paragraph" w:customStyle="1" w:styleId="A5FE399F42FA4DB2A0D195A2194FE4138">
    <w:name w:val="A5FE399F42FA4DB2A0D195A2194FE4138"/>
    <w:rsid w:val="00E617DD"/>
    <w:rPr>
      <w:rFonts w:eastAsiaTheme="minorHAnsi"/>
    </w:rPr>
  </w:style>
  <w:style w:type="paragraph" w:customStyle="1" w:styleId="F40EFA345AE4460A9E482234E57C7E6D8">
    <w:name w:val="F40EFA345AE4460A9E482234E57C7E6D8"/>
    <w:rsid w:val="00E617DD"/>
    <w:rPr>
      <w:rFonts w:eastAsiaTheme="minorHAnsi"/>
    </w:rPr>
  </w:style>
  <w:style w:type="paragraph" w:customStyle="1" w:styleId="899499A503194D92B9B9D56FF78881AC7">
    <w:name w:val="899499A503194D92B9B9D56FF78881AC7"/>
    <w:rsid w:val="00E617DD"/>
    <w:rPr>
      <w:rFonts w:eastAsiaTheme="minorHAnsi"/>
    </w:rPr>
  </w:style>
  <w:style w:type="paragraph" w:customStyle="1" w:styleId="923BB6F5297E4F1AA008E3C105FA6D6D8">
    <w:name w:val="923BB6F5297E4F1AA008E3C105FA6D6D8"/>
    <w:rsid w:val="00E617DD"/>
    <w:rPr>
      <w:rFonts w:eastAsiaTheme="minorHAnsi"/>
    </w:rPr>
  </w:style>
  <w:style w:type="paragraph" w:customStyle="1" w:styleId="60B1A9226AFA4FC3A44EE7AF42FA249F8">
    <w:name w:val="60B1A9226AFA4FC3A44EE7AF42FA249F8"/>
    <w:rsid w:val="00E617DD"/>
    <w:rPr>
      <w:rFonts w:eastAsiaTheme="minorHAnsi"/>
    </w:rPr>
  </w:style>
  <w:style w:type="paragraph" w:customStyle="1" w:styleId="1DBB0443016046179242B890875CA0476">
    <w:name w:val="1DBB0443016046179242B890875CA0476"/>
    <w:rsid w:val="00E617DD"/>
    <w:rPr>
      <w:rFonts w:eastAsiaTheme="minorHAnsi"/>
    </w:rPr>
  </w:style>
  <w:style w:type="paragraph" w:customStyle="1" w:styleId="E6EFD37F637B48C3B22E04126B3BED396">
    <w:name w:val="E6EFD37F637B48C3B22E04126B3BED396"/>
    <w:rsid w:val="00E617DD"/>
    <w:rPr>
      <w:rFonts w:eastAsiaTheme="minorHAnsi"/>
    </w:rPr>
  </w:style>
  <w:style w:type="paragraph" w:customStyle="1" w:styleId="440AE17A6DD6447ABBB1A32E761A635717">
    <w:name w:val="440AE17A6DD6447ABBB1A32E761A635717"/>
    <w:rsid w:val="00E617DD"/>
    <w:pPr>
      <w:spacing w:after="0" w:line="240" w:lineRule="auto"/>
    </w:pPr>
    <w:rPr>
      <w:rFonts w:eastAsiaTheme="minorHAnsi"/>
    </w:rPr>
  </w:style>
  <w:style w:type="paragraph" w:customStyle="1" w:styleId="68CC0CC0EB764FAAB3602208459DDBBB36">
    <w:name w:val="68CC0CC0EB764FAAB3602208459DDBBB36"/>
    <w:rsid w:val="00E617DD"/>
    <w:pPr>
      <w:spacing w:after="0" w:line="240" w:lineRule="auto"/>
    </w:pPr>
    <w:rPr>
      <w:rFonts w:eastAsiaTheme="minorHAnsi"/>
    </w:rPr>
  </w:style>
  <w:style w:type="paragraph" w:customStyle="1" w:styleId="9CAB153516BF40C687DECD22B96F147B35">
    <w:name w:val="9CAB153516BF40C687DECD22B96F147B35"/>
    <w:rsid w:val="00E617DD"/>
    <w:pPr>
      <w:spacing w:after="0" w:line="240" w:lineRule="auto"/>
    </w:pPr>
    <w:rPr>
      <w:rFonts w:eastAsiaTheme="minorHAnsi"/>
    </w:rPr>
  </w:style>
  <w:style w:type="paragraph" w:customStyle="1" w:styleId="A8CF3CEFC8F746CFA414E78B2D8D2B3F34">
    <w:name w:val="A8CF3CEFC8F746CFA414E78B2D8D2B3F34"/>
    <w:rsid w:val="00E617DD"/>
    <w:pPr>
      <w:spacing w:after="0" w:line="240" w:lineRule="auto"/>
    </w:pPr>
    <w:rPr>
      <w:rFonts w:eastAsiaTheme="minorHAnsi"/>
    </w:rPr>
  </w:style>
  <w:style w:type="paragraph" w:customStyle="1" w:styleId="3368C97E3E4640FDB6DE7C08BE938C6534">
    <w:name w:val="3368C97E3E4640FDB6DE7C08BE938C6534"/>
    <w:rsid w:val="00E617DD"/>
    <w:pPr>
      <w:spacing w:after="0" w:line="240" w:lineRule="auto"/>
    </w:pPr>
    <w:rPr>
      <w:rFonts w:eastAsiaTheme="minorHAnsi"/>
    </w:rPr>
  </w:style>
  <w:style w:type="paragraph" w:customStyle="1" w:styleId="493A410C66C84463B5016A09EC03E63C33">
    <w:name w:val="493A410C66C84463B5016A09EC03E63C33"/>
    <w:rsid w:val="00E617DD"/>
    <w:pPr>
      <w:spacing w:after="0" w:line="240" w:lineRule="auto"/>
    </w:pPr>
    <w:rPr>
      <w:rFonts w:eastAsiaTheme="minorHAnsi"/>
    </w:rPr>
  </w:style>
  <w:style w:type="paragraph" w:customStyle="1" w:styleId="4EA5224869764DDAB348BAEE571A6C0B33">
    <w:name w:val="4EA5224869764DDAB348BAEE571A6C0B33"/>
    <w:rsid w:val="00E617DD"/>
    <w:pPr>
      <w:spacing w:after="0" w:line="240" w:lineRule="auto"/>
    </w:pPr>
    <w:rPr>
      <w:rFonts w:eastAsiaTheme="minorHAnsi"/>
    </w:rPr>
  </w:style>
  <w:style w:type="paragraph" w:customStyle="1" w:styleId="C5F354D20B7D427196E0AC4E8FAD0A6233">
    <w:name w:val="C5F354D20B7D427196E0AC4E8FAD0A6233"/>
    <w:rsid w:val="00E617DD"/>
    <w:pPr>
      <w:spacing w:after="0" w:line="240" w:lineRule="auto"/>
    </w:pPr>
    <w:rPr>
      <w:rFonts w:eastAsiaTheme="minorHAnsi"/>
    </w:rPr>
  </w:style>
  <w:style w:type="paragraph" w:customStyle="1" w:styleId="A2A78C669701483A993B57F8CB63AC1B34">
    <w:name w:val="A2A78C669701483A993B57F8CB63AC1B34"/>
    <w:rsid w:val="00E617DD"/>
    <w:pPr>
      <w:spacing w:after="0" w:line="240" w:lineRule="auto"/>
    </w:pPr>
    <w:rPr>
      <w:rFonts w:eastAsiaTheme="minorHAnsi"/>
    </w:rPr>
  </w:style>
  <w:style w:type="paragraph" w:customStyle="1" w:styleId="E8F7948A3CF540398C48A7FA40B402AE15">
    <w:name w:val="E8F7948A3CF540398C48A7FA40B402AE15"/>
    <w:rsid w:val="00E617DD"/>
    <w:rPr>
      <w:rFonts w:eastAsiaTheme="minorHAnsi"/>
    </w:rPr>
  </w:style>
  <w:style w:type="paragraph" w:customStyle="1" w:styleId="867674C2BEE94161B17AC9A7748E2C2515">
    <w:name w:val="867674C2BEE94161B17AC9A7748E2C2515"/>
    <w:rsid w:val="00E617DD"/>
    <w:rPr>
      <w:rFonts w:eastAsiaTheme="minorHAnsi"/>
    </w:rPr>
  </w:style>
  <w:style w:type="paragraph" w:customStyle="1" w:styleId="3B62DAB040D74870B22053A78B79CF7715">
    <w:name w:val="3B62DAB040D74870B22053A78B79CF7715"/>
    <w:rsid w:val="00E617DD"/>
    <w:rPr>
      <w:rFonts w:eastAsiaTheme="minorHAnsi"/>
    </w:rPr>
  </w:style>
  <w:style w:type="paragraph" w:customStyle="1" w:styleId="AC639B6878C74F508774004716E05FBA15">
    <w:name w:val="AC639B6878C74F508774004716E05FBA15"/>
    <w:rsid w:val="00E617DD"/>
    <w:rPr>
      <w:rFonts w:eastAsiaTheme="minorHAnsi"/>
    </w:rPr>
  </w:style>
  <w:style w:type="paragraph" w:customStyle="1" w:styleId="E7C9217598194538AD613A80F118A78F6">
    <w:name w:val="E7C9217598194538AD613A80F118A78F6"/>
    <w:rsid w:val="00E617DD"/>
    <w:rPr>
      <w:rFonts w:eastAsiaTheme="minorHAnsi"/>
    </w:rPr>
  </w:style>
  <w:style w:type="paragraph" w:customStyle="1" w:styleId="ADB7F19556FB460FB0904913D62076F26">
    <w:name w:val="ADB7F19556FB460FB0904913D62076F26"/>
    <w:rsid w:val="00E617DD"/>
    <w:rPr>
      <w:rFonts w:eastAsiaTheme="minorHAnsi"/>
    </w:rPr>
  </w:style>
  <w:style w:type="paragraph" w:customStyle="1" w:styleId="A5FE399F42FA4DB2A0D195A2194FE4139">
    <w:name w:val="A5FE399F42FA4DB2A0D195A2194FE4139"/>
    <w:rsid w:val="00E617DD"/>
    <w:rPr>
      <w:rFonts w:eastAsiaTheme="minorHAnsi"/>
    </w:rPr>
  </w:style>
  <w:style w:type="paragraph" w:customStyle="1" w:styleId="F40EFA345AE4460A9E482234E57C7E6D9">
    <w:name w:val="F40EFA345AE4460A9E482234E57C7E6D9"/>
    <w:rsid w:val="00E617DD"/>
    <w:rPr>
      <w:rFonts w:eastAsiaTheme="minorHAnsi"/>
    </w:rPr>
  </w:style>
  <w:style w:type="paragraph" w:customStyle="1" w:styleId="899499A503194D92B9B9D56FF78881AC8">
    <w:name w:val="899499A503194D92B9B9D56FF78881AC8"/>
    <w:rsid w:val="00E617DD"/>
    <w:rPr>
      <w:rFonts w:eastAsiaTheme="minorHAnsi"/>
    </w:rPr>
  </w:style>
  <w:style w:type="paragraph" w:customStyle="1" w:styleId="923BB6F5297E4F1AA008E3C105FA6D6D9">
    <w:name w:val="923BB6F5297E4F1AA008E3C105FA6D6D9"/>
    <w:rsid w:val="00E617DD"/>
    <w:rPr>
      <w:rFonts w:eastAsiaTheme="minorHAnsi"/>
    </w:rPr>
  </w:style>
  <w:style w:type="paragraph" w:customStyle="1" w:styleId="60B1A9226AFA4FC3A44EE7AF42FA249F9">
    <w:name w:val="60B1A9226AFA4FC3A44EE7AF42FA249F9"/>
    <w:rsid w:val="00E617DD"/>
    <w:rPr>
      <w:rFonts w:eastAsiaTheme="minorHAnsi"/>
    </w:rPr>
  </w:style>
  <w:style w:type="paragraph" w:customStyle="1" w:styleId="1DBB0443016046179242B890875CA0477">
    <w:name w:val="1DBB0443016046179242B890875CA0477"/>
    <w:rsid w:val="00E617DD"/>
    <w:rPr>
      <w:rFonts w:eastAsiaTheme="minorHAnsi"/>
    </w:rPr>
  </w:style>
  <w:style w:type="paragraph" w:customStyle="1" w:styleId="E6EFD37F637B48C3B22E04126B3BED397">
    <w:name w:val="E6EFD37F637B48C3B22E04126B3BED397"/>
    <w:rsid w:val="00E617DD"/>
    <w:rPr>
      <w:rFonts w:eastAsiaTheme="minorHAnsi"/>
    </w:rPr>
  </w:style>
  <w:style w:type="paragraph" w:customStyle="1" w:styleId="440AE17A6DD6447ABBB1A32E761A635718">
    <w:name w:val="440AE17A6DD6447ABBB1A32E761A635718"/>
    <w:rsid w:val="00E617DD"/>
    <w:pPr>
      <w:spacing w:after="0" w:line="240" w:lineRule="auto"/>
    </w:pPr>
    <w:rPr>
      <w:rFonts w:eastAsiaTheme="minorHAnsi"/>
    </w:rPr>
  </w:style>
  <w:style w:type="paragraph" w:customStyle="1" w:styleId="68CC0CC0EB764FAAB3602208459DDBBB37">
    <w:name w:val="68CC0CC0EB764FAAB3602208459DDBBB37"/>
    <w:rsid w:val="009558C9"/>
    <w:pPr>
      <w:spacing w:after="0" w:line="240" w:lineRule="auto"/>
    </w:pPr>
    <w:rPr>
      <w:rFonts w:eastAsiaTheme="minorHAnsi"/>
    </w:rPr>
  </w:style>
  <w:style w:type="paragraph" w:customStyle="1" w:styleId="9CAB153516BF40C687DECD22B96F147B36">
    <w:name w:val="9CAB153516BF40C687DECD22B96F147B36"/>
    <w:rsid w:val="009558C9"/>
    <w:pPr>
      <w:spacing w:after="0" w:line="240" w:lineRule="auto"/>
    </w:pPr>
    <w:rPr>
      <w:rFonts w:eastAsiaTheme="minorHAnsi"/>
    </w:rPr>
  </w:style>
  <w:style w:type="paragraph" w:customStyle="1" w:styleId="A8CF3CEFC8F746CFA414E78B2D8D2B3F35">
    <w:name w:val="A8CF3CEFC8F746CFA414E78B2D8D2B3F35"/>
    <w:rsid w:val="009558C9"/>
    <w:pPr>
      <w:spacing w:after="0" w:line="240" w:lineRule="auto"/>
    </w:pPr>
    <w:rPr>
      <w:rFonts w:eastAsiaTheme="minorHAnsi"/>
    </w:rPr>
  </w:style>
  <w:style w:type="paragraph" w:customStyle="1" w:styleId="3368C97E3E4640FDB6DE7C08BE938C6535">
    <w:name w:val="3368C97E3E4640FDB6DE7C08BE938C6535"/>
    <w:rsid w:val="009558C9"/>
    <w:pPr>
      <w:spacing w:after="0" w:line="240" w:lineRule="auto"/>
    </w:pPr>
    <w:rPr>
      <w:rFonts w:eastAsiaTheme="minorHAnsi"/>
    </w:rPr>
  </w:style>
  <w:style w:type="paragraph" w:customStyle="1" w:styleId="493A410C66C84463B5016A09EC03E63C34">
    <w:name w:val="493A410C66C84463B5016A09EC03E63C34"/>
    <w:rsid w:val="009558C9"/>
    <w:pPr>
      <w:spacing w:after="0" w:line="240" w:lineRule="auto"/>
    </w:pPr>
    <w:rPr>
      <w:rFonts w:eastAsiaTheme="minorHAnsi"/>
    </w:rPr>
  </w:style>
  <w:style w:type="paragraph" w:customStyle="1" w:styleId="4EA5224869764DDAB348BAEE571A6C0B34">
    <w:name w:val="4EA5224869764DDAB348BAEE571A6C0B34"/>
    <w:rsid w:val="009558C9"/>
    <w:pPr>
      <w:spacing w:after="0" w:line="240" w:lineRule="auto"/>
    </w:pPr>
    <w:rPr>
      <w:rFonts w:eastAsiaTheme="minorHAnsi"/>
    </w:rPr>
  </w:style>
  <w:style w:type="paragraph" w:customStyle="1" w:styleId="C5F354D20B7D427196E0AC4E8FAD0A6234">
    <w:name w:val="C5F354D20B7D427196E0AC4E8FAD0A6234"/>
    <w:rsid w:val="009558C9"/>
    <w:pPr>
      <w:spacing w:after="0" w:line="240" w:lineRule="auto"/>
    </w:pPr>
    <w:rPr>
      <w:rFonts w:eastAsiaTheme="minorHAnsi"/>
    </w:rPr>
  </w:style>
  <w:style w:type="paragraph" w:customStyle="1" w:styleId="A2A78C669701483A993B57F8CB63AC1B35">
    <w:name w:val="A2A78C669701483A993B57F8CB63AC1B35"/>
    <w:rsid w:val="009558C9"/>
    <w:pPr>
      <w:spacing w:after="0" w:line="240" w:lineRule="auto"/>
    </w:pPr>
    <w:rPr>
      <w:rFonts w:eastAsiaTheme="minorHAnsi"/>
    </w:rPr>
  </w:style>
  <w:style w:type="paragraph" w:customStyle="1" w:styleId="E8F7948A3CF540398C48A7FA40B402AE16">
    <w:name w:val="E8F7948A3CF540398C48A7FA40B402AE16"/>
    <w:rsid w:val="009558C9"/>
    <w:rPr>
      <w:rFonts w:eastAsiaTheme="minorHAnsi"/>
    </w:rPr>
  </w:style>
  <w:style w:type="paragraph" w:customStyle="1" w:styleId="867674C2BEE94161B17AC9A7748E2C2516">
    <w:name w:val="867674C2BEE94161B17AC9A7748E2C2516"/>
    <w:rsid w:val="009558C9"/>
    <w:rPr>
      <w:rFonts w:eastAsiaTheme="minorHAnsi"/>
    </w:rPr>
  </w:style>
  <w:style w:type="paragraph" w:customStyle="1" w:styleId="3B62DAB040D74870B22053A78B79CF7716">
    <w:name w:val="3B62DAB040D74870B22053A78B79CF7716"/>
    <w:rsid w:val="009558C9"/>
    <w:rPr>
      <w:rFonts w:eastAsiaTheme="minorHAnsi"/>
    </w:rPr>
  </w:style>
  <w:style w:type="paragraph" w:customStyle="1" w:styleId="AC639B6878C74F508774004716E05FBA16">
    <w:name w:val="AC639B6878C74F508774004716E05FBA16"/>
    <w:rsid w:val="009558C9"/>
    <w:rPr>
      <w:rFonts w:eastAsiaTheme="minorHAnsi"/>
    </w:rPr>
  </w:style>
  <w:style w:type="paragraph" w:customStyle="1" w:styleId="E7C9217598194538AD613A80F118A78F7">
    <w:name w:val="E7C9217598194538AD613A80F118A78F7"/>
    <w:rsid w:val="009558C9"/>
    <w:rPr>
      <w:rFonts w:eastAsiaTheme="minorHAnsi"/>
    </w:rPr>
  </w:style>
  <w:style w:type="paragraph" w:customStyle="1" w:styleId="ADB7F19556FB460FB0904913D62076F27">
    <w:name w:val="ADB7F19556FB460FB0904913D62076F27"/>
    <w:rsid w:val="009558C9"/>
    <w:rPr>
      <w:rFonts w:eastAsiaTheme="minorHAnsi"/>
    </w:rPr>
  </w:style>
  <w:style w:type="paragraph" w:customStyle="1" w:styleId="A5FE399F42FA4DB2A0D195A2194FE41310">
    <w:name w:val="A5FE399F42FA4DB2A0D195A2194FE41310"/>
    <w:rsid w:val="009558C9"/>
    <w:rPr>
      <w:rFonts w:eastAsiaTheme="minorHAnsi"/>
    </w:rPr>
  </w:style>
  <w:style w:type="paragraph" w:customStyle="1" w:styleId="F40EFA345AE4460A9E482234E57C7E6D10">
    <w:name w:val="F40EFA345AE4460A9E482234E57C7E6D10"/>
    <w:rsid w:val="009558C9"/>
    <w:rPr>
      <w:rFonts w:eastAsiaTheme="minorHAnsi"/>
    </w:rPr>
  </w:style>
  <w:style w:type="paragraph" w:customStyle="1" w:styleId="899499A503194D92B9B9D56FF78881AC9">
    <w:name w:val="899499A503194D92B9B9D56FF78881AC9"/>
    <w:rsid w:val="009558C9"/>
    <w:rPr>
      <w:rFonts w:eastAsiaTheme="minorHAnsi"/>
    </w:rPr>
  </w:style>
  <w:style w:type="paragraph" w:customStyle="1" w:styleId="923BB6F5297E4F1AA008E3C105FA6D6D10">
    <w:name w:val="923BB6F5297E4F1AA008E3C105FA6D6D10"/>
    <w:rsid w:val="009558C9"/>
    <w:rPr>
      <w:rFonts w:eastAsiaTheme="minorHAnsi"/>
    </w:rPr>
  </w:style>
  <w:style w:type="paragraph" w:customStyle="1" w:styleId="60B1A9226AFA4FC3A44EE7AF42FA249F10">
    <w:name w:val="60B1A9226AFA4FC3A44EE7AF42FA249F10"/>
    <w:rsid w:val="009558C9"/>
    <w:rPr>
      <w:rFonts w:eastAsiaTheme="minorHAnsi"/>
    </w:rPr>
  </w:style>
  <w:style w:type="paragraph" w:customStyle="1" w:styleId="1DBB0443016046179242B890875CA0478">
    <w:name w:val="1DBB0443016046179242B890875CA0478"/>
    <w:rsid w:val="009558C9"/>
    <w:rPr>
      <w:rFonts w:eastAsiaTheme="minorHAnsi"/>
    </w:rPr>
  </w:style>
  <w:style w:type="paragraph" w:customStyle="1" w:styleId="E6EFD37F637B48C3B22E04126B3BED398">
    <w:name w:val="E6EFD37F637B48C3B22E04126B3BED398"/>
    <w:rsid w:val="009558C9"/>
    <w:rPr>
      <w:rFonts w:eastAsiaTheme="minorHAnsi"/>
    </w:rPr>
  </w:style>
  <w:style w:type="paragraph" w:customStyle="1" w:styleId="440AE17A6DD6447ABBB1A32E761A635719">
    <w:name w:val="440AE17A6DD6447ABBB1A32E761A635719"/>
    <w:rsid w:val="009558C9"/>
    <w:pPr>
      <w:spacing w:after="0" w:line="240" w:lineRule="auto"/>
    </w:pPr>
    <w:rPr>
      <w:rFonts w:eastAsiaTheme="minorHAnsi"/>
    </w:rPr>
  </w:style>
  <w:style w:type="paragraph" w:customStyle="1" w:styleId="68CC0CC0EB764FAAB3602208459DDBBB38">
    <w:name w:val="68CC0CC0EB764FAAB3602208459DDBBB38"/>
    <w:rsid w:val="009558C9"/>
    <w:pPr>
      <w:spacing w:after="0" w:line="240" w:lineRule="auto"/>
    </w:pPr>
    <w:rPr>
      <w:rFonts w:eastAsiaTheme="minorHAnsi"/>
    </w:rPr>
  </w:style>
  <w:style w:type="paragraph" w:customStyle="1" w:styleId="9CAB153516BF40C687DECD22B96F147B37">
    <w:name w:val="9CAB153516BF40C687DECD22B96F147B37"/>
    <w:rsid w:val="009558C9"/>
    <w:pPr>
      <w:spacing w:after="0" w:line="240" w:lineRule="auto"/>
    </w:pPr>
    <w:rPr>
      <w:rFonts w:eastAsiaTheme="minorHAnsi"/>
    </w:rPr>
  </w:style>
  <w:style w:type="paragraph" w:customStyle="1" w:styleId="A8CF3CEFC8F746CFA414E78B2D8D2B3F36">
    <w:name w:val="A8CF3CEFC8F746CFA414E78B2D8D2B3F36"/>
    <w:rsid w:val="009558C9"/>
    <w:pPr>
      <w:spacing w:after="0" w:line="240" w:lineRule="auto"/>
    </w:pPr>
    <w:rPr>
      <w:rFonts w:eastAsiaTheme="minorHAnsi"/>
    </w:rPr>
  </w:style>
  <w:style w:type="paragraph" w:customStyle="1" w:styleId="3368C97E3E4640FDB6DE7C08BE938C6536">
    <w:name w:val="3368C97E3E4640FDB6DE7C08BE938C6536"/>
    <w:rsid w:val="009558C9"/>
    <w:pPr>
      <w:spacing w:after="0" w:line="240" w:lineRule="auto"/>
    </w:pPr>
    <w:rPr>
      <w:rFonts w:eastAsiaTheme="minorHAnsi"/>
    </w:rPr>
  </w:style>
  <w:style w:type="paragraph" w:customStyle="1" w:styleId="493A410C66C84463B5016A09EC03E63C35">
    <w:name w:val="493A410C66C84463B5016A09EC03E63C35"/>
    <w:rsid w:val="009558C9"/>
    <w:pPr>
      <w:spacing w:after="0" w:line="240" w:lineRule="auto"/>
    </w:pPr>
    <w:rPr>
      <w:rFonts w:eastAsiaTheme="minorHAnsi"/>
    </w:rPr>
  </w:style>
  <w:style w:type="paragraph" w:customStyle="1" w:styleId="4EA5224869764DDAB348BAEE571A6C0B35">
    <w:name w:val="4EA5224869764DDAB348BAEE571A6C0B35"/>
    <w:rsid w:val="009558C9"/>
    <w:pPr>
      <w:spacing w:after="0" w:line="240" w:lineRule="auto"/>
    </w:pPr>
    <w:rPr>
      <w:rFonts w:eastAsiaTheme="minorHAnsi"/>
    </w:rPr>
  </w:style>
  <w:style w:type="paragraph" w:customStyle="1" w:styleId="C5F354D20B7D427196E0AC4E8FAD0A6235">
    <w:name w:val="C5F354D20B7D427196E0AC4E8FAD0A6235"/>
    <w:rsid w:val="009558C9"/>
    <w:pPr>
      <w:spacing w:after="0" w:line="240" w:lineRule="auto"/>
    </w:pPr>
    <w:rPr>
      <w:rFonts w:eastAsiaTheme="minorHAnsi"/>
    </w:rPr>
  </w:style>
  <w:style w:type="paragraph" w:customStyle="1" w:styleId="A2A78C669701483A993B57F8CB63AC1B36">
    <w:name w:val="A2A78C669701483A993B57F8CB63AC1B36"/>
    <w:rsid w:val="009558C9"/>
    <w:pPr>
      <w:spacing w:after="0" w:line="240" w:lineRule="auto"/>
    </w:pPr>
    <w:rPr>
      <w:rFonts w:eastAsiaTheme="minorHAnsi"/>
    </w:rPr>
  </w:style>
  <w:style w:type="paragraph" w:customStyle="1" w:styleId="E8F7948A3CF540398C48A7FA40B402AE17">
    <w:name w:val="E8F7948A3CF540398C48A7FA40B402AE17"/>
    <w:rsid w:val="009558C9"/>
    <w:rPr>
      <w:rFonts w:eastAsiaTheme="minorHAnsi"/>
    </w:rPr>
  </w:style>
  <w:style w:type="paragraph" w:customStyle="1" w:styleId="867674C2BEE94161B17AC9A7748E2C2517">
    <w:name w:val="867674C2BEE94161B17AC9A7748E2C2517"/>
    <w:rsid w:val="009558C9"/>
    <w:rPr>
      <w:rFonts w:eastAsiaTheme="minorHAnsi"/>
    </w:rPr>
  </w:style>
  <w:style w:type="paragraph" w:customStyle="1" w:styleId="3B62DAB040D74870B22053A78B79CF7717">
    <w:name w:val="3B62DAB040D74870B22053A78B79CF7717"/>
    <w:rsid w:val="009558C9"/>
    <w:rPr>
      <w:rFonts w:eastAsiaTheme="minorHAnsi"/>
    </w:rPr>
  </w:style>
  <w:style w:type="paragraph" w:customStyle="1" w:styleId="AC639B6878C74F508774004716E05FBA17">
    <w:name w:val="AC639B6878C74F508774004716E05FBA17"/>
    <w:rsid w:val="009558C9"/>
    <w:rPr>
      <w:rFonts w:eastAsiaTheme="minorHAnsi"/>
    </w:rPr>
  </w:style>
  <w:style w:type="paragraph" w:customStyle="1" w:styleId="E7C9217598194538AD613A80F118A78F8">
    <w:name w:val="E7C9217598194538AD613A80F118A78F8"/>
    <w:rsid w:val="009558C9"/>
    <w:rPr>
      <w:rFonts w:eastAsiaTheme="minorHAnsi"/>
    </w:rPr>
  </w:style>
  <w:style w:type="paragraph" w:customStyle="1" w:styleId="ADB7F19556FB460FB0904913D62076F28">
    <w:name w:val="ADB7F19556FB460FB0904913D62076F28"/>
    <w:rsid w:val="009558C9"/>
    <w:rPr>
      <w:rFonts w:eastAsiaTheme="minorHAnsi"/>
    </w:rPr>
  </w:style>
  <w:style w:type="paragraph" w:customStyle="1" w:styleId="A5FE399F42FA4DB2A0D195A2194FE41311">
    <w:name w:val="A5FE399F42FA4DB2A0D195A2194FE41311"/>
    <w:rsid w:val="009558C9"/>
    <w:rPr>
      <w:rFonts w:eastAsiaTheme="minorHAnsi"/>
    </w:rPr>
  </w:style>
  <w:style w:type="paragraph" w:customStyle="1" w:styleId="F40EFA345AE4460A9E482234E57C7E6D11">
    <w:name w:val="F40EFA345AE4460A9E482234E57C7E6D11"/>
    <w:rsid w:val="009558C9"/>
    <w:rPr>
      <w:rFonts w:eastAsiaTheme="minorHAnsi"/>
    </w:rPr>
  </w:style>
  <w:style w:type="paragraph" w:customStyle="1" w:styleId="899499A503194D92B9B9D56FF78881AC10">
    <w:name w:val="899499A503194D92B9B9D56FF78881AC10"/>
    <w:rsid w:val="009558C9"/>
    <w:rPr>
      <w:rFonts w:eastAsiaTheme="minorHAnsi"/>
    </w:rPr>
  </w:style>
  <w:style w:type="paragraph" w:customStyle="1" w:styleId="923BB6F5297E4F1AA008E3C105FA6D6D11">
    <w:name w:val="923BB6F5297E4F1AA008E3C105FA6D6D11"/>
    <w:rsid w:val="009558C9"/>
    <w:rPr>
      <w:rFonts w:eastAsiaTheme="minorHAnsi"/>
    </w:rPr>
  </w:style>
  <w:style w:type="paragraph" w:customStyle="1" w:styleId="60B1A9226AFA4FC3A44EE7AF42FA249F11">
    <w:name w:val="60B1A9226AFA4FC3A44EE7AF42FA249F11"/>
    <w:rsid w:val="009558C9"/>
    <w:rPr>
      <w:rFonts w:eastAsiaTheme="minorHAnsi"/>
    </w:rPr>
  </w:style>
  <w:style w:type="paragraph" w:customStyle="1" w:styleId="1DBB0443016046179242B890875CA0479">
    <w:name w:val="1DBB0443016046179242B890875CA0479"/>
    <w:rsid w:val="009558C9"/>
    <w:rPr>
      <w:rFonts w:eastAsiaTheme="minorHAnsi"/>
    </w:rPr>
  </w:style>
  <w:style w:type="paragraph" w:customStyle="1" w:styleId="E6EFD37F637B48C3B22E04126B3BED399">
    <w:name w:val="E6EFD37F637B48C3B22E04126B3BED399"/>
    <w:rsid w:val="009558C9"/>
    <w:rPr>
      <w:rFonts w:eastAsiaTheme="minorHAnsi"/>
    </w:rPr>
  </w:style>
  <w:style w:type="paragraph" w:customStyle="1" w:styleId="440AE17A6DD6447ABBB1A32E761A635720">
    <w:name w:val="440AE17A6DD6447ABBB1A32E761A635720"/>
    <w:rsid w:val="009558C9"/>
    <w:pPr>
      <w:spacing w:after="0" w:line="240" w:lineRule="auto"/>
    </w:pPr>
    <w:rPr>
      <w:rFonts w:eastAsiaTheme="minorHAnsi"/>
    </w:rPr>
  </w:style>
  <w:style w:type="paragraph" w:customStyle="1" w:styleId="68CC0CC0EB764FAAB3602208459DDBBB39">
    <w:name w:val="68CC0CC0EB764FAAB3602208459DDBBB39"/>
    <w:rsid w:val="009558C9"/>
    <w:pPr>
      <w:spacing w:after="0" w:line="240" w:lineRule="auto"/>
    </w:pPr>
    <w:rPr>
      <w:rFonts w:eastAsiaTheme="minorHAnsi"/>
    </w:rPr>
  </w:style>
  <w:style w:type="paragraph" w:customStyle="1" w:styleId="9CAB153516BF40C687DECD22B96F147B38">
    <w:name w:val="9CAB153516BF40C687DECD22B96F147B38"/>
    <w:rsid w:val="009558C9"/>
    <w:pPr>
      <w:spacing w:after="0" w:line="240" w:lineRule="auto"/>
    </w:pPr>
    <w:rPr>
      <w:rFonts w:eastAsiaTheme="minorHAnsi"/>
    </w:rPr>
  </w:style>
  <w:style w:type="paragraph" w:customStyle="1" w:styleId="A8CF3CEFC8F746CFA414E78B2D8D2B3F37">
    <w:name w:val="A8CF3CEFC8F746CFA414E78B2D8D2B3F37"/>
    <w:rsid w:val="009558C9"/>
    <w:pPr>
      <w:spacing w:after="0" w:line="240" w:lineRule="auto"/>
    </w:pPr>
    <w:rPr>
      <w:rFonts w:eastAsiaTheme="minorHAnsi"/>
    </w:rPr>
  </w:style>
  <w:style w:type="paragraph" w:customStyle="1" w:styleId="3368C97E3E4640FDB6DE7C08BE938C6537">
    <w:name w:val="3368C97E3E4640FDB6DE7C08BE938C6537"/>
    <w:rsid w:val="009558C9"/>
    <w:pPr>
      <w:spacing w:after="0" w:line="240" w:lineRule="auto"/>
    </w:pPr>
    <w:rPr>
      <w:rFonts w:eastAsiaTheme="minorHAnsi"/>
    </w:rPr>
  </w:style>
  <w:style w:type="paragraph" w:customStyle="1" w:styleId="493A410C66C84463B5016A09EC03E63C36">
    <w:name w:val="493A410C66C84463B5016A09EC03E63C36"/>
    <w:rsid w:val="009558C9"/>
    <w:pPr>
      <w:spacing w:after="0" w:line="240" w:lineRule="auto"/>
    </w:pPr>
    <w:rPr>
      <w:rFonts w:eastAsiaTheme="minorHAnsi"/>
    </w:rPr>
  </w:style>
  <w:style w:type="paragraph" w:customStyle="1" w:styleId="4EA5224869764DDAB348BAEE571A6C0B36">
    <w:name w:val="4EA5224869764DDAB348BAEE571A6C0B36"/>
    <w:rsid w:val="009558C9"/>
    <w:pPr>
      <w:spacing w:after="0" w:line="240" w:lineRule="auto"/>
    </w:pPr>
    <w:rPr>
      <w:rFonts w:eastAsiaTheme="minorHAnsi"/>
    </w:rPr>
  </w:style>
  <w:style w:type="paragraph" w:customStyle="1" w:styleId="C5F354D20B7D427196E0AC4E8FAD0A6236">
    <w:name w:val="C5F354D20B7D427196E0AC4E8FAD0A6236"/>
    <w:rsid w:val="009558C9"/>
    <w:pPr>
      <w:spacing w:after="0" w:line="240" w:lineRule="auto"/>
    </w:pPr>
    <w:rPr>
      <w:rFonts w:eastAsiaTheme="minorHAnsi"/>
    </w:rPr>
  </w:style>
  <w:style w:type="paragraph" w:customStyle="1" w:styleId="A2A78C669701483A993B57F8CB63AC1B37">
    <w:name w:val="A2A78C669701483A993B57F8CB63AC1B37"/>
    <w:rsid w:val="009558C9"/>
    <w:pPr>
      <w:spacing w:after="0" w:line="240" w:lineRule="auto"/>
    </w:pPr>
    <w:rPr>
      <w:rFonts w:eastAsiaTheme="minorHAnsi"/>
    </w:rPr>
  </w:style>
  <w:style w:type="paragraph" w:customStyle="1" w:styleId="E8F7948A3CF540398C48A7FA40B402AE18">
    <w:name w:val="E8F7948A3CF540398C48A7FA40B402AE18"/>
    <w:rsid w:val="009558C9"/>
    <w:rPr>
      <w:rFonts w:eastAsiaTheme="minorHAnsi"/>
    </w:rPr>
  </w:style>
  <w:style w:type="paragraph" w:customStyle="1" w:styleId="867674C2BEE94161B17AC9A7748E2C2518">
    <w:name w:val="867674C2BEE94161B17AC9A7748E2C2518"/>
    <w:rsid w:val="009558C9"/>
    <w:rPr>
      <w:rFonts w:eastAsiaTheme="minorHAnsi"/>
    </w:rPr>
  </w:style>
  <w:style w:type="paragraph" w:customStyle="1" w:styleId="3B62DAB040D74870B22053A78B79CF7718">
    <w:name w:val="3B62DAB040D74870B22053A78B79CF7718"/>
    <w:rsid w:val="009558C9"/>
    <w:rPr>
      <w:rFonts w:eastAsiaTheme="minorHAnsi"/>
    </w:rPr>
  </w:style>
  <w:style w:type="paragraph" w:customStyle="1" w:styleId="AC639B6878C74F508774004716E05FBA18">
    <w:name w:val="AC639B6878C74F508774004716E05FBA18"/>
    <w:rsid w:val="009558C9"/>
    <w:rPr>
      <w:rFonts w:eastAsiaTheme="minorHAnsi"/>
    </w:rPr>
  </w:style>
  <w:style w:type="paragraph" w:customStyle="1" w:styleId="E7C9217598194538AD613A80F118A78F9">
    <w:name w:val="E7C9217598194538AD613A80F118A78F9"/>
    <w:rsid w:val="009558C9"/>
    <w:rPr>
      <w:rFonts w:eastAsiaTheme="minorHAnsi"/>
    </w:rPr>
  </w:style>
  <w:style w:type="paragraph" w:customStyle="1" w:styleId="ADB7F19556FB460FB0904913D62076F29">
    <w:name w:val="ADB7F19556FB460FB0904913D62076F29"/>
    <w:rsid w:val="009558C9"/>
    <w:rPr>
      <w:rFonts w:eastAsiaTheme="minorHAnsi"/>
    </w:rPr>
  </w:style>
  <w:style w:type="paragraph" w:customStyle="1" w:styleId="A5FE399F42FA4DB2A0D195A2194FE41312">
    <w:name w:val="A5FE399F42FA4DB2A0D195A2194FE41312"/>
    <w:rsid w:val="009558C9"/>
    <w:rPr>
      <w:rFonts w:eastAsiaTheme="minorHAnsi"/>
    </w:rPr>
  </w:style>
  <w:style w:type="paragraph" w:customStyle="1" w:styleId="F40EFA345AE4460A9E482234E57C7E6D12">
    <w:name w:val="F40EFA345AE4460A9E482234E57C7E6D12"/>
    <w:rsid w:val="009558C9"/>
    <w:rPr>
      <w:rFonts w:eastAsiaTheme="minorHAnsi"/>
    </w:rPr>
  </w:style>
  <w:style w:type="paragraph" w:customStyle="1" w:styleId="899499A503194D92B9B9D56FF78881AC11">
    <w:name w:val="899499A503194D92B9B9D56FF78881AC11"/>
    <w:rsid w:val="009558C9"/>
    <w:rPr>
      <w:rFonts w:eastAsiaTheme="minorHAnsi"/>
    </w:rPr>
  </w:style>
  <w:style w:type="paragraph" w:customStyle="1" w:styleId="923BB6F5297E4F1AA008E3C105FA6D6D12">
    <w:name w:val="923BB6F5297E4F1AA008E3C105FA6D6D12"/>
    <w:rsid w:val="009558C9"/>
    <w:rPr>
      <w:rFonts w:eastAsiaTheme="minorHAnsi"/>
    </w:rPr>
  </w:style>
  <w:style w:type="paragraph" w:customStyle="1" w:styleId="60B1A9226AFA4FC3A44EE7AF42FA249F12">
    <w:name w:val="60B1A9226AFA4FC3A44EE7AF42FA249F12"/>
    <w:rsid w:val="009558C9"/>
    <w:rPr>
      <w:rFonts w:eastAsiaTheme="minorHAnsi"/>
    </w:rPr>
  </w:style>
  <w:style w:type="paragraph" w:customStyle="1" w:styleId="1DBB0443016046179242B890875CA04710">
    <w:name w:val="1DBB0443016046179242B890875CA04710"/>
    <w:rsid w:val="009558C9"/>
    <w:rPr>
      <w:rFonts w:eastAsiaTheme="minorHAnsi"/>
    </w:rPr>
  </w:style>
  <w:style w:type="paragraph" w:customStyle="1" w:styleId="E6EFD37F637B48C3B22E04126B3BED3910">
    <w:name w:val="E6EFD37F637B48C3B22E04126B3BED3910"/>
    <w:rsid w:val="009558C9"/>
    <w:rPr>
      <w:rFonts w:eastAsiaTheme="minorHAnsi"/>
    </w:rPr>
  </w:style>
  <w:style w:type="paragraph" w:customStyle="1" w:styleId="440AE17A6DD6447ABBB1A32E761A635721">
    <w:name w:val="440AE17A6DD6447ABBB1A32E761A635721"/>
    <w:rsid w:val="009558C9"/>
    <w:pPr>
      <w:spacing w:after="0" w:line="240" w:lineRule="auto"/>
    </w:pPr>
    <w:rPr>
      <w:rFonts w:eastAsiaTheme="minorHAnsi"/>
    </w:rPr>
  </w:style>
  <w:style w:type="paragraph" w:customStyle="1" w:styleId="68CC0CC0EB764FAAB3602208459DDBBB40">
    <w:name w:val="68CC0CC0EB764FAAB3602208459DDBBB40"/>
    <w:rsid w:val="009558C9"/>
    <w:pPr>
      <w:spacing w:after="0" w:line="240" w:lineRule="auto"/>
    </w:pPr>
    <w:rPr>
      <w:rFonts w:eastAsiaTheme="minorHAnsi"/>
    </w:rPr>
  </w:style>
  <w:style w:type="paragraph" w:customStyle="1" w:styleId="9CAB153516BF40C687DECD22B96F147B39">
    <w:name w:val="9CAB153516BF40C687DECD22B96F147B39"/>
    <w:rsid w:val="009558C9"/>
    <w:pPr>
      <w:spacing w:after="0" w:line="240" w:lineRule="auto"/>
    </w:pPr>
    <w:rPr>
      <w:rFonts w:eastAsiaTheme="minorHAnsi"/>
    </w:rPr>
  </w:style>
  <w:style w:type="paragraph" w:customStyle="1" w:styleId="A8CF3CEFC8F746CFA414E78B2D8D2B3F38">
    <w:name w:val="A8CF3CEFC8F746CFA414E78B2D8D2B3F38"/>
    <w:rsid w:val="009558C9"/>
    <w:pPr>
      <w:spacing w:after="0" w:line="240" w:lineRule="auto"/>
    </w:pPr>
    <w:rPr>
      <w:rFonts w:eastAsiaTheme="minorHAnsi"/>
    </w:rPr>
  </w:style>
  <w:style w:type="paragraph" w:customStyle="1" w:styleId="3368C97E3E4640FDB6DE7C08BE938C6538">
    <w:name w:val="3368C97E3E4640FDB6DE7C08BE938C6538"/>
    <w:rsid w:val="009558C9"/>
    <w:pPr>
      <w:spacing w:after="0" w:line="240" w:lineRule="auto"/>
    </w:pPr>
    <w:rPr>
      <w:rFonts w:eastAsiaTheme="minorHAnsi"/>
    </w:rPr>
  </w:style>
  <w:style w:type="paragraph" w:customStyle="1" w:styleId="493A410C66C84463B5016A09EC03E63C37">
    <w:name w:val="493A410C66C84463B5016A09EC03E63C37"/>
    <w:rsid w:val="009558C9"/>
    <w:pPr>
      <w:spacing w:after="0" w:line="240" w:lineRule="auto"/>
    </w:pPr>
    <w:rPr>
      <w:rFonts w:eastAsiaTheme="minorHAnsi"/>
    </w:rPr>
  </w:style>
  <w:style w:type="paragraph" w:customStyle="1" w:styleId="4EA5224869764DDAB348BAEE571A6C0B37">
    <w:name w:val="4EA5224869764DDAB348BAEE571A6C0B37"/>
    <w:rsid w:val="009558C9"/>
    <w:pPr>
      <w:spacing w:after="0" w:line="240" w:lineRule="auto"/>
    </w:pPr>
    <w:rPr>
      <w:rFonts w:eastAsiaTheme="minorHAnsi"/>
    </w:rPr>
  </w:style>
  <w:style w:type="paragraph" w:customStyle="1" w:styleId="C5F354D20B7D427196E0AC4E8FAD0A6237">
    <w:name w:val="C5F354D20B7D427196E0AC4E8FAD0A6237"/>
    <w:rsid w:val="009558C9"/>
    <w:pPr>
      <w:spacing w:after="0" w:line="240" w:lineRule="auto"/>
    </w:pPr>
    <w:rPr>
      <w:rFonts w:eastAsiaTheme="minorHAnsi"/>
    </w:rPr>
  </w:style>
  <w:style w:type="paragraph" w:customStyle="1" w:styleId="A2A78C669701483A993B57F8CB63AC1B38">
    <w:name w:val="A2A78C669701483A993B57F8CB63AC1B38"/>
    <w:rsid w:val="009558C9"/>
    <w:pPr>
      <w:spacing w:after="0" w:line="240" w:lineRule="auto"/>
    </w:pPr>
    <w:rPr>
      <w:rFonts w:eastAsiaTheme="minorHAnsi"/>
    </w:rPr>
  </w:style>
  <w:style w:type="paragraph" w:customStyle="1" w:styleId="E8F7948A3CF540398C48A7FA40B402AE19">
    <w:name w:val="E8F7948A3CF540398C48A7FA40B402AE19"/>
    <w:rsid w:val="009558C9"/>
    <w:rPr>
      <w:rFonts w:eastAsiaTheme="minorHAnsi"/>
    </w:rPr>
  </w:style>
  <w:style w:type="paragraph" w:customStyle="1" w:styleId="867674C2BEE94161B17AC9A7748E2C2519">
    <w:name w:val="867674C2BEE94161B17AC9A7748E2C2519"/>
    <w:rsid w:val="009558C9"/>
    <w:rPr>
      <w:rFonts w:eastAsiaTheme="minorHAnsi"/>
    </w:rPr>
  </w:style>
  <w:style w:type="paragraph" w:customStyle="1" w:styleId="3B62DAB040D74870B22053A78B79CF7719">
    <w:name w:val="3B62DAB040D74870B22053A78B79CF7719"/>
    <w:rsid w:val="009558C9"/>
    <w:rPr>
      <w:rFonts w:eastAsiaTheme="minorHAnsi"/>
    </w:rPr>
  </w:style>
  <w:style w:type="paragraph" w:customStyle="1" w:styleId="AC639B6878C74F508774004716E05FBA19">
    <w:name w:val="AC639B6878C74F508774004716E05FBA19"/>
    <w:rsid w:val="009558C9"/>
    <w:rPr>
      <w:rFonts w:eastAsiaTheme="minorHAnsi"/>
    </w:rPr>
  </w:style>
  <w:style w:type="paragraph" w:customStyle="1" w:styleId="E7C9217598194538AD613A80F118A78F10">
    <w:name w:val="E7C9217598194538AD613A80F118A78F10"/>
    <w:rsid w:val="009558C9"/>
    <w:rPr>
      <w:rFonts w:eastAsiaTheme="minorHAnsi"/>
    </w:rPr>
  </w:style>
  <w:style w:type="paragraph" w:customStyle="1" w:styleId="ADB7F19556FB460FB0904913D62076F210">
    <w:name w:val="ADB7F19556FB460FB0904913D62076F210"/>
    <w:rsid w:val="009558C9"/>
    <w:rPr>
      <w:rFonts w:eastAsiaTheme="minorHAnsi"/>
    </w:rPr>
  </w:style>
  <w:style w:type="paragraph" w:customStyle="1" w:styleId="A5FE399F42FA4DB2A0D195A2194FE41313">
    <w:name w:val="A5FE399F42FA4DB2A0D195A2194FE41313"/>
    <w:rsid w:val="009558C9"/>
    <w:rPr>
      <w:rFonts w:eastAsiaTheme="minorHAnsi"/>
    </w:rPr>
  </w:style>
  <w:style w:type="paragraph" w:customStyle="1" w:styleId="F40EFA345AE4460A9E482234E57C7E6D13">
    <w:name w:val="F40EFA345AE4460A9E482234E57C7E6D13"/>
    <w:rsid w:val="009558C9"/>
    <w:rPr>
      <w:rFonts w:eastAsiaTheme="minorHAnsi"/>
    </w:rPr>
  </w:style>
  <w:style w:type="paragraph" w:customStyle="1" w:styleId="899499A503194D92B9B9D56FF78881AC12">
    <w:name w:val="899499A503194D92B9B9D56FF78881AC12"/>
    <w:rsid w:val="009558C9"/>
    <w:rPr>
      <w:rFonts w:eastAsiaTheme="minorHAnsi"/>
    </w:rPr>
  </w:style>
  <w:style w:type="paragraph" w:customStyle="1" w:styleId="923BB6F5297E4F1AA008E3C105FA6D6D13">
    <w:name w:val="923BB6F5297E4F1AA008E3C105FA6D6D13"/>
    <w:rsid w:val="009558C9"/>
    <w:rPr>
      <w:rFonts w:eastAsiaTheme="minorHAnsi"/>
    </w:rPr>
  </w:style>
  <w:style w:type="paragraph" w:customStyle="1" w:styleId="60B1A9226AFA4FC3A44EE7AF42FA249F13">
    <w:name w:val="60B1A9226AFA4FC3A44EE7AF42FA249F13"/>
    <w:rsid w:val="009558C9"/>
    <w:rPr>
      <w:rFonts w:eastAsiaTheme="minorHAnsi"/>
    </w:rPr>
  </w:style>
  <w:style w:type="paragraph" w:customStyle="1" w:styleId="1DBB0443016046179242B890875CA04711">
    <w:name w:val="1DBB0443016046179242B890875CA04711"/>
    <w:rsid w:val="009558C9"/>
    <w:rPr>
      <w:rFonts w:eastAsiaTheme="minorHAnsi"/>
    </w:rPr>
  </w:style>
  <w:style w:type="paragraph" w:customStyle="1" w:styleId="E6EFD37F637B48C3B22E04126B3BED3911">
    <w:name w:val="E6EFD37F637B48C3B22E04126B3BED3911"/>
    <w:rsid w:val="009558C9"/>
    <w:rPr>
      <w:rFonts w:eastAsiaTheme="minorHAnsi"/>
    </w:rPr>
  </w:style>
  <w:style w:type="paragraph" w:customStyle="1" w:styleId="440AE17A6DD6447ABBB1A32E761A635722">
    <w:name w:val="440AE17A6DD6447ABBB1A32E761A635722"/>
    <w:rsid w:val="009558C9"/>
    <w:pPr>
      <w:spacing w:after="0" w:line="240" w:lineRule="auto"/>
    </w:pPr>
    <w:rPr>
      <w:rFonts w:eastAsiaTheme="minorHAnsi"/>
    </w:rPr>
  </w:style>
  <w:style w:type="paragraph" w:customStyle="1" w:styleId="68CC0CC0EB764FAAB3602208459DDBBB41">
    <w:name w:val="68CC0CC0EB764FAAB3602208459DDBBB41"/>
    <w:rsid w:val="009558C9"/>
    <w:pPr>
      <w:spacing w:after="0" w:line="240" w:lineRule="auto"/>
    </w:pPr>
    <w:rPr>
      <w:rFonts w:eastAsiaTheme="minorHAnsi"/>
    </w:rPr>
  </w:style>
  <w:style w:type="paragraph" w:customStyle="1" w:styleId="9CAB153516BF40C687DECD22B96F147B40">
    <w:name w:val="9CAB153516BF40C687DECD22B96F147B40"/>
    <w:rsid w:val="009558C9"/>
    <w:pPr>
      <w:spacing w:after="0" w:line="240" w:lineRule="auto"/>
    </w:pPr>
    <w:rPr>
      <w:rFonts w:eastAsiaTheme="minorHAnsi"/>
    </w:rPr>
  </w:style>
  <w:style w:type="paragraph" w:customStyle="1" w:styleId="A8CF3CEFC8F746CFA414E78B2D8D2B3F39">
    <w:name w:val="A8CF3CEFC8F746CFA414E78B2D8D2B3F39"/>
    <w:rsid w:val="009558C9"/>
    <w:pPr>
      <w:spacing w:after="0" w:line="240" w:lineRule="auto"/>
    </w:pPr>
    <w:rPr>
      <w:rFonts w:eastAsiaTheme="minorHAnsi"/>
    </w:rPr>
  </w:style>
  <w:style w:type="paragraph" w:customStyle="1" w:styleId="3368C97E3E4640FDB6DE7C08BE938C6539">
    <w:name w:val="3368C97E3E4640FDB6DE7C08BE938C6539"/>
    <w:rsid w:val="009558C9"/>
    <w:pPr>
      <w:spacing w:after="0" w:line="240" w:lineRule="auto"/>
    </w:pPr>
    <w:rPr>
      <w:rFonts w:eastAsiaTheme="minorHAnsi"/>
    </w:rPr>
  </w:style>
  <w:style w:type="paragraph" w:customStyle="1" w:styleId="493A410C66C84463B5016A09EC03E63C38">
    <w:name w:val="493A410C66C84463B5016A09EC03E63C38"/>
    <w:rsid w:val="009558C9"/>
    <w:pPr>
      <w:spacing w:after="0" w:line="240" w:lineRule="auto"/>
    </w:pPr>
    <w:rPr>
      <w:rFonts w:eastAsiaTheme="minorHAnsi"/>
    </w:rPr>
  </w:style>
  <w:style w:type="paragraph" w:customStyle="1" w:styleId="4EA5224869764DDAB348BAEE571A6C0B38">
    <w:name w:val="4EA5224869764DDAB348BAEE571A6C0B38"/>
    <w:rsid w:val="009558C9"/>
    <w:pPr>
      <w:spacing w:after="0" w:line="240" w:lineRule="auto"/>
    </w:pPr>
    <w:rPr>
      <w:rFonts w:eastAsiaTheme="minorHAnsi"/>
    </w:rPr>
  </w:style>
  <w:style w:type="paragraph" w:customStyle="1" w:styleId="C5F354D20B7D427196E0AC4E8FAD0A6238">
    <w:name w:val="C5F354D20B7D427196E0AC4E8FAD0A6238"/>
    <w:rsid w:val="009558C9"/>
    <w:pPr>
      <w:spacing w:after="0" w:line="240" w:lineRule="auto"/>
    </w:pPr>
    <w:rPr>
      <w:rFonts w:eastAsiaTheme="minorHAnsi"/>
    </w:rPr>
  </w:style>
  <w:style w:type="paragraph" w:customStyle="1" w:styleId="A2A78C669701483A993B57F8CB63AC1B39">
    <w:name w:val="A2A78C669701483A993B57F8CB63AC1B39"/>
    <w:rsid w:val="009558C9"/>
    <w:pPr>
      <w:spacing w:after="0" w:line="240" w:lineRule="auto"/>
    </w:pPr>
    <w:rPr>
      <w:rFonts w:eastAsiaTheme="minorHAnsi"/>
    </w:rPr>
  </w:style>
  <w:style w:type="paragraph" w:customStyle="1" w:styleId="E8F7948A3CF540398C48A7FA40B402AE20">
    <w:name w:val="E8F7948A3CF540398C48A7FA40B402AE20"/>
    <w:rsid w:val="009558C9"/>
    <w:rPr>
      <w:rFonts w:eastAsiaTheme="minorHAnsi"/>
    </w:rPr>
  </w:style>
  <w:style w:type="paragraph" w:customStyle="1" w:styleId="867674C2BEE94161B17AC9A7748E2C2520">
    <w:name w:val="867674C2BEE94161B17AC9A7748E2C2520"/>
    <w:rsid w:val="009558C9"/>
    <w:rPr>
      <w:rFonts w:eastAsiaTheme="minorHAnsi"/>
    </w:rPr>
  </w:style>
  <w:style w:type="paragraph" w:customStyle="1" w:styleId="3B62DAB040D74870B22053A78B79CF7720">
    <w:name w:val="3B62DAB040D74870B22053A78B79CF7720"/>
    <w:rsid w:val="009558C9"/>
    <w:rPr>
      <w:rFonts w:eastAsiaTheme="minorHAnsi"/>
    </w:rPr>
  </w:style>
  <w:style w:type="paragraph" w:customStyle="1" w:styleId="AC639B6878C74F508774004716E05FBA20">
    <w:name w:val="AC639B6878C74F508774004716E05FBA20"/>
    <w:rsid w:val="009558C9"/>
    <w:rPr>
      <w:rFonts w:eastAsiaTheme="minorHAnsi"/>
    </w:rPr>
  </w:style>
  <w:style w:type="paragraph" w:customStyle="1" w:styleId="E7C9217598194538AD613A80F118A78F11">
    <w:name w:val="E7C9217598194538AD613A80F118A78F11"/>
    <w:rsid w:val="009558C9"/>
    <w:rPr>
      <w:rFonts w:eastAsiaTheme="minorHAnsi"/>
    </w:rPr>
  </w:style>
  <w:style w:type="paragraph" w:customStyle="1" w:styleId="ADB7F19556FB460FB0904913D62076F211">
    <w:name w:val="ADB7F19556FB460FB0904913D62076F211"/>
    <w:rsid w:val="009558C9"/>
    <w:rPr>
      <w:rFonts w:eastAsiaTheme="minorHAnsi"/>
    </w:rPr>
  </w:style>
  <w:style w:type="paragraph" w:customStyle="1" w:styleId="A5FE399F42FA4DB2A0D195A2194FE41314">
    <w:name w:val="A5FE399F42FA4DB2A0D195A2194FE41314"/>
    <w:rsid w:val="009558C9"/>
    <w:rPr>
      <w:rFonts w:eastAsiaTheme="minorHAnsi"/>
    </w:rPr>
  </w:style>
  <w:style w:type="paragraph" w:customStyle="1" w:styleId="F40EFA345AE4460A9E482234E57C7E6D14">
    <w:name w:val="F40EFA345AE4460A9E482234E57C7E6D14"/>
    <w:rsid w:val="009558C9"/>
    <w:rPr>
      <w:rFonts w:eastAsiaTheme="minorHAnsi"/>
    </w:rPr>
  </w:style>
  <w:style w:type="paragraph" w:customStyle="1" w:styleId="899499A503194D92B9B9D56FF78881AC13">
    <w:name w:val="899499A503194D92B9B9D56FF78881AC13"/>
    <w:rsid w:val="009558C9"/>
    <w:rPr>
      <w:rFonts w:eastAsiaTheme="minorHAnsi"/>
    </w:rPr>
  </w:style>
  <w:style w:type="paragraph" w:customStyle="1" w:styleId="923BB6F5297E4F1AA008E3C105FA6D6D14">
    <w:name w:val="923BB6F5297E4F1AA008E3C105FA6D6D14"/>
    <w:rsid w:val="009558C9"/>
    <w:rPr>
      <w:rFonts w:eastAsiaTheme="minorHAnsi"/>
    </w:rPr>
  </w:style>
  <w:style w:type="paragraph" w:customStyle="1" w:styleId="60B1A9226AFA4FC3A44EE7AF42FA249F14">
    <w:name w:val="60B1A9226AFA4FC3A44EE7AF42FA249F14"/>
    <w:rsid w:val="009558C9"/>
    <w:rPr>
      <w:rFonts w:eastAsiaTheme="minorHAnsi"/>
    </w:rPr>
  </w:style>
  <w:style w:type="paragraph" w:customStyle="1" w:styleId="1DBB0443016046179242B890875CA04712">
    <w:name w:val="1DBB0443016046179242B890875CA04712"/>
    <w:rsid w:val="009558C9"/>
    <w:rPr>
      <w:rFonts w:eastAsiaTheme="minorHAnsi"/>
    </w:rPr>
  </w:style>
  <w:style w:type="paragraph" w:customStyle="1" w:styleId="E6EFD37F637B48C3B22E04126B3BED3912">
    <w:name w:val="E6EFD37F637B48C3B22E04126B3BED3912"/>
    <w:rsid w:val="009558C9"/>
    <w:rPr>
      <w:rFonts w:eastAsiaTheme="minorHAnsi"/>
    </w:rPr>
  </w:style>
  <w:style w:type="paragraph" w:customStyle="1" w:styleId="440AE17A6DD6447ABBB1A32E761A635723">
    <w:name w:val="440AE17A6DD6447ABBB1A32E761A635723"/>
    <w:rsid w:val="009558C9"/>
    <w:pPr>
      <w:spacing w:after="0" w:line="240" w:lineRule="auto"/>
    </w:pPr>
    <w:rPr>
      <w:rFonts w:eastAsiaTheme="minorHAnsi"/>
    </w:rPr>
  </w:style>
  <w:style w:type="paragraph" w:customStyle="1" w:styleId="68CC0CC0EB764FAAB3602208459DDBBB42">
    <w:name w:val="68CC0CC0EB764FAAB3602208459DDBBB42"/>
    <w:rsid w:val="009558C9"/>
    <w:pPr>
      <w:spacing w:after="0" w:line="240" w:lineRule="auto"/>
    </w:pPr>
    <w:rPr>
      <w:rFonts w:eastAsiaTheme="minorHAnsi"/>
    </w:rPr>
  </w:style>
  <w:style w:type="paragraph" w:customStyle="1" w:styleId="9CAB153516BF40C687DECD22B96F147B41">
    <w:name w:val="9CAB153516BF40C687DECD22B96F147B41"/>
    <w:rsid w:val="009558C9"/>
    <w:pPr>
      <w:spacing w:after="0" w:line="240" w:lineRule="auto"/>
    </w:pPr>
    <w:rPr>
      <w:rFonts w:eastAsiaTheme="minorHAnsi"/>
    </w:rPr>
  </w:style>
  <w:style w:type="paragraph" w:customStyle="1" w:styleId="A8CF3CEFC8F746CFA414E78B2D8D2B3F40">
    <w:name w:val="A8CF3CEFC8F746CFA414E78B2D8D2B3F40"/>
    <w:rsid w:val="009558C9"/>
    <w:pPr>
      <w:spacing w:after="0" w:line="240" w:lineRule="auto"/>
    </w:pPr>
    <w:rPr>
      <w:rFonts w:eastAsiaTheme="minorHAnsi"/>
    </w:rPr>
  </w:style>
  <w:style w:type="paragraph" w:customStyle="1" w:styleId="3368C97E3E4640FDB6DE7C08BE938C6540">
    <w:name w:val="3368C97E3E4640FDB6DE7C08BE938C6540"/>
    <w:rsid w:val="009558C9"/>
    <w:pPr>
      <w:spacing w:after="0" w:line="240" w:lineRule="auto"/>
    </w:pPr>
    <w:rPr>
      <w:rFonts w:eastAsiaTheme="minorHAnsi"/>
    </w:rPr>
  </w:style>
  <w:style w:type="paragraph" w:customStyle="1" w:styleId="493A410C66C84463B5016A09EC03E63C39">
    <w:name w:val="493A410C66C84463B5016A09EC03E63C39"/>
    <w:rsid w:val="009558C9"/>
    <w:pPr>
      <w:spacing w:after="0" w:line="240" w:lineRule="auto"/>
    </w:pPr>
    <w:rPr>
      <w:rFonts w:eastAsiaTheme="minorHAnsi"/>
    </w:rPr>
  </w:style>
  <w:style w:type="paragraph" w:customStyle="1" w:styleId="4EA5224869764DDAB348BAEE571A6C0B39">
    <w:name w:val="4EA5224869764DDAB348BAEE571A6C0B39"/>
    <w:rsid w:val="009558C9"/>
    <w:pPr>
      <w:spacing w:after="0" w:line="240" w:lineRule="auto"/>
    </w:pPr>
    <w:rPr>
      <w:rFonts w:eastAsiaTheme="minorHAnsi"/>
    </w:rPr>
  </w:style>
  <w:style w:type="paragraph" w:customStyle="1" w:styleId="C5F354D20B7D427196E0AC4E8FAD0A6239">
    <w:name w:val="C5F354D20B7D427196E0AC4E8FAD0A6239"/>
    <w:rsid w:val="009558C9"/>
    <w:pPr>
      <w:spacing w:after="0" w:line="240" w:lineRule="auto"/>
    </w:pPr>
    <w:rPr>
      <w:rFonts w:eastAsiaTheme="minorHAnsi"/>
    </w:rPr>
  </w:style>
  <w:style w:type="paragraph" w:customStyle="1" w:styleId="A2A78C669701483A993B57F8CB63AC1B40">
    <w:name w:val="A2A78C669701483A993B57F8CB63AC1B40"/>
    <w:rsid w:val="009558C9"/>
    <w:pPr>
      <w:spacing w:after="0" w:line="240" w:lineRule="auto"/>
    </w:pPr>
    <w:rPr>
      <w:rFonts w:eastAsiaTheme="minorHAnsi"/>
    </w:rPr>
  </w:style>
  <w:style w:type="paragraph" w:customStyle="1" w:styleId="E8F7948A3CF540398C48A7FA40B402AE21">
    <w:name w:val="E8F7948A3CF540398C48A7FA40B402AE21"/>
    <w:rsid w:val="009558C9"/>
    <w:rPr>
      <w:rFonts w:eastAsiaTheme="minorHAnsi"/>
    </w:rPr>
  </w:style>
  <w:style w:type="paragraph" w:customStyle="1" w:styleId="867674C2BEE94161B17AC9A7748E2C2521">
    <w:name w:val="867674C2BEE94161B17AC9A7748E2C2521"/>
    <w:rsid w:val="009558C9"/>
    <w:rPr>
      <w:rFonts w:eastAsiaTheme="minorHAnsi"/>
    </w:rPr>
  </w:style>
  <w:style w:type="paragraph" w:customStyle="1" w:styleId="3B62DAB040D74870B22053A78B79CF7721">
    <w:name w:val="3B62DAB040D74870B22053A78B79CF7721"/>
    <w:rsid w:val="009558C9"/>
    <w:rPr>
      <w:rFonts w:eastAsiaTheme="minorHAnsi"/>
    </w:rPr>
  </w:style>
  <w:style w:type="paragraph" w:customStyle="1" w:styleId="AC639B6878C74F508774004716E05FBA21">
    <w:name w:val="AC639B6878C74F508774004716E05FBA21"/>
    <w:rsid w:val="009558C9"/>
    <w:rPr>
      <w:rFonts w:eastAsiaTheme="minorHAnsi"/>
    </w:rPr>
  </w:style>
  <w:style w:type="paragraph" w:customStyle="1" w:styleId="E7C9217598194538AD613A80F118A78F12">
    <w:name w:val="E7C9217598194538AD613A80F118A78F12"/>
    <w:rsid w:val="009558C9"/>
    <w:rPr>
      <w:rFonts w:eastAsiaTheme="minorHAnsi"/>
    </w:rPr>
  </w:style>
  <w:style w:type="paragraph" w:customStyle="1" w:styleId="ADB7F19556FB460FB0904913D62076F212">
    <w:name w:val="ADB7F19556FB460FB0904913D62076F212"/>
    <w:rsid w:val="009558C9"/>
    <w:rPr>
      <w:rFonts w:eastAsiaTheme="minorHAnsi"/>
    </w:rPr>
  </w:style>
  <w:style w:type="paragraph" w:customStyle="1" w:styleId="A5FE399F42FA4DB2A0D195A2194FE41315">
    <w:name w:val="A5FE399F42FA4DB2A0D195A2194FE41315"/>
    <w:rsid w:val="009558C9"/>
    <w:rPr>
      <w:rFonts w:eastAsiaTheme="minorHAnsi"/>
    </w:rPr>
  </w:style>
  <w:style w:type="paragraph" w:customStyle="1" w:styleId="F40EFA345AE4460A9E482234E57C7E6D15">
    <w:name w:val="F40EFA345AE4460A9E482234E57C7E6D15"/>
    <w:rsid w:val="009558C9"/>
    <w:rPr>
      <w:rFonts w:eastAsiaTheme="minorHAnsi"/>
    </w:rPr>
  </w:style>
  <w:style w:type="paragraph" w:customStyle="1" w:styleId="899499A503194D92B9B9D56FF78881AC14">
    <w:name w:val="899499A503194D92B9B9D56FF78881AC14"/>
    <w:rsid w:val="009558C9"/>
    <w:rPr>
      <w:rFonts w:eastAsiaTheme="minorHAnsi"/>
    </w:rPr>
  </w:style>
  <w:style w:type="paragraph" w:customStyle="1" w:styleId="923BB6F5297E4F1AA008E3C105FA6D6D15">
    <w:name w:val="923BB6F5297E4F1AA008E3C105FA6D6D15"/>
    <w:rsid w:val="009558C9"/>
    <w:rPr>
      <w:rFonts w:eastAsiaTheme="minorHAnsi"/>
    </w:rPr>
  </w:style>
  <w:style w:type="paragraph" w:customStyle="1" w:styleId="60B1A9226AFA4FC3A44EE7AF42FA249F15">
    <w:name w:val="60B1A9226AFA4FC3A44EE7AF42FA249F15"/>
    <w:rsid w:val="009558C9"/>
    <w:rPr>
      <w:rFonts w:eastAsiaTheme="minorHAnsi"/>
    </w:rPr>
  </w:style>
  <w:style w:type="paragraph" w:customStyle="1" w:styleId="1DBB0443016046179242B890875CA04713">
    <w:name w:val="1DBB0443016046179242B890875CA04713"/>
    <w:rsid w:val="009558C9"/>
    <w:rPr>
      <w:rFonts w:eastAsiaTheme="minorHAnsi"/>
    </w:rPr>
  </w:style>
  <w:style w:type="paragraph" w:customStyle="1" w:styleId="E6EFD37F637B48C3B22E04126B3BED3913">
    <w:name w:val="E6EFD37F637B48C3B22E04126B3BED3913"/>
    <w:rsid w:val="009558C9"/>
    <w:rPr>
      <w:rFonts w:eastAsiaTheme="minorHAnsi"/>
    </w:rPr>
  </w:style>
  <w:style w:type="paragraph" w:customStyle="1" w:styleId="440AE17A6DD6447ABBB1A32E761A635724">
    <w:name w:val="440AE17A6DD6447ABBB1A32E761A635724"/>
    <w:rsid w:val="009558C9"/>
    <w:pPr>
      <w:spacing w:after="0" w:line="240" w:lineRule="auto"/>
    </w:pPr>
    <w:rPr>
      <w:rFonts w:eastAsiaTheme="minorHAnsi"/>
    </w:rPr>
  </w:style>
  <w:style w:type="paragraph" w:customStyle="1" w:styleId="68CC0CC0EB764FAAB3602208459DDBBB43">
    <w:name w:val="68CC0CC0EB764FAAB3602208459DDBBB43"/>
    <w:rsid w:val="009558C9"/>
    <w:pPr>
      <w:spacing w:after="0" w:line="240" w:lineRule="auto"/>
    </w:pPr>
    <w:rPr>
      <w:rFonts w:eastAsiaTheme="minorHAnsi"/>
    </w:rPr>
  </w:style>
  <w:style w:type="paragraph" w:customStyle="1" w:styleId="9CAB153516BF40C687DECD22B96F147B42">
    <w:name w:val="9CAB153516BF40C687DECD22B96F147B42"/>
    <w:rsid w:val="009558C9"/>
    <w:pPr>
      <w:spacing w:after="0" w:line="240" w:lineRule="auto"/>
    </w:pPr>
    <w:rPr>
      <w:rFonts w:eastAsiaTheme="minorHAnsi"/>
    </w:rPr>
  </w:style>
  <w:style w:type="paragraph" w:customStyle="1" w:styleId="A8CF3CEFC8F746CFA414E78B2D8D2B3F41">
    <w:name w:val="A8CF3CEFC8F746CFA414E78B2D8D2B3F41"/>
    <w:rsid w:val="009558C9"/>
    <w:pPr>
      <w:spacing w:after="0" w:line="240" w:lineRule="auto"/>
    </w:pPr>
    <w:rPr>
      <w:rFonts w:eastAsiaTheme="minorHAnsi"/>
    </w:rPr>
  </w:style>
  <w:style w:type="paragraph" w:customStyle="1" w:styleId="3368C97E3E4640FDB6DE7C08BE938C6541">
    <w:name w:val="3368C97E3E4640FDB6DE7C08BE938C6541"/>
    <w:rsid w:val="009558C9"/>
    <w:pPr>
      <w:spacing w:after="0" w:line="240" w:lineRule="auto"/>
    </w:pPr>
    <w:rPr>
      <w:rFonts w:eastAsiaTheme="minorHAnsi"/>
    </w:rPr>
  </w:style>
  <w:style w:type="paragraph" w:customStyle="1" w:styleId="493A410C66C84463B5016A09EC03E63C40">
    <w:name w:val="493A410C66C84463B5016A09EC03E63C40"/>
    <w:rsid w:val="009558C9"/>
    <w:pPr>
      <w:spacing w:after="0" w:line="240" w:lineRule="auto"/>
    </w:pPr>
    <w:rPr>
      <w:rFonts w:eastAsiaTheme="minorHAnsi"/>
    </w:rPr>
  </w:style>
  <w:style w:type="paragraph" w:customStyle="1" w:styleId="4EA5224869764DDAB348BAEE571A6C0B40">
    <w:name w:val="4EA5224869764DDAB348BAEE571A6C0B40"/>
    <w:rsid w:val="009558C9"/>
    <w:pPr>
      <w:spacing w:after="0" w:line="240" w:lineRule="auto"/>
    </w:pPr>
    <w:rPr>
      <w:rFonts w:eastAsiaTheme="minorHAnsi"/>
    </w:rPr>
  </w:style>
  <w:style w:type="paragraph" w:customStyle="1" w:styleId="C5F354D20B7D427196E0AC4E8FAD0A6240">
    <w:name w:val="C5F354D20B7D427196E0AC4E8FAD0A6240"/>
    <w:rsid w:val="009558C9"/>
    <w:pPr>
      <w:spacing w:after="0" w:line="240" w:lineRule="auto"/>
    </w:pPr>
    <w:rPr>
      <w:rFonts w:eastAsiaTheme="minorHAnsi"/>
    </w:rPr>
  </w:style>
  <w:style w:type="paragraph" w:customStyle="1" w:styleId="A2A78C669701483A993B57F8CB63AC1B41">
    <w:name w:val="A2A78C669701483A993B57F8CB63AC1B41"/>
    <w:rsid w:val="009558C9"/>
    <w:pPr>
      <w:spacing w:after="0" w:line="240" w:lineRule="auto"/>
    </w:pPr>
    <w:rPr>
      <w:rFonts w:eastAsiaTheme="minorHAnsi"/>
    </w:rPr>
  </w:style>
  <w:style w:type="paragraph" w:customStyle="1" w:styleId="E8F7948A3CF540398C48A7FA40B402AE22">
    <w:name w:val="E8F7948A3CF540398C48A7FA40B402AE22"/>
    <w:rsid w:val="009558C9"/>
    <w:rPr>
      <w:rFonts w:eastAsiaTheme="minorHAnsi"/>
    </w:rPr>
  </w:style>
  <w:style w:type="paragraph" w:customStyle="1" w:styleId="867674C2BEE94161B17AC9A7748E2C2522">
    <w:name w:val="867674C2BEE94161B17AC9A7748E2C2522"/>
    <w:rsid w:val="009558C9"/>
    <w:rPr>
      <w:rFonts w:eastAsiaTheme="minorHAnsi"/>
    </w:rPr>
  </w:style>
  <w:style w:type="paragraph" w:customStyle="1" w:styleId="3B62DAB040D74870B22053A78B79CF7722">
    <w:name w:val="3B62DAB040D74870B22053A78B79CF7722"/>
    <w:rsid w:val="009558C9"/>
    <w:rPr>
      <w:rFonts w:eastAsiaTheme="minorHAnsi"/>
    </w:rPr>
  </w:style>
  <w:style w:type="paragraph" w:customStyle="1" w:styleId="AC639B6878C74F508774004716E05FBA22">
    <w:name w:val="AC639B6878C74F508774004716E05FBA22"/>
    <w:rsid w:val="009558C9"/>
    <w:rPr>
      <w:rFonts w:eastAsiaTheme="minorHAnsi"/>
    </w:rPr>
  </w:style>
  <w:style w:type="paragraph" w:customStyle="1" w:styleId="35D35F8E90F440458BDC14C2F9E947AC">
    <w:name w:val="35D35F8E90F440458BDC14C2F9E947AC"/>
    <w:rsid w:val="009558C9"/>
    <w:rPr>
      <w:rFonts w:eastAsiaTheme="minorHAnsi"/>
    </w:rPr>
  </w:style>
  <w:style w:type="paragraph" w:customStyle="1" w:styleId="E7C9217598194538AD613A80F118A78F13">
    <w:name w:val="E7C9217598194538AD613A80F118A78F13"/>
    <w:rsid w:val="009558C9"/>
    <w:rPr>
      <w:rFonts w:eastAsiaTheme="minorHAnsi"/>
    </w:rPr>
  </w:style>
  <w:style w:type="paragraph" w:customStyle="1" w:styleId="ADB7F19556FB460FB0904913D62076F213">
    <w:name w:val="ADB7F19556FB460FB0904913D62076F213"/>
    <w:rsid w:val="009558C9"/>
    <w:rPr>
      <w:rFonts w:eastAsiaTheme="minorHAnsi"/>
    </w:rPr>
  </w:style>
  <w:style w:type="paragraph" w:customStyle="1" w:styleId="A5FE399F42FA4DB2A0D195A2194FE41316">
    <w:name w:val="A5FE399F42FA4DB2A0D195A2194FE41316"/>
    <w:rsid w:val="009558C9"/>
    <w:rPr>
      <w:rFonts w:eastAsiaTheme="minorHAnsi"/>
    </w:rPr>
  </w:style>
  <w:style w:type="paragraph" w:customStyle="1" w:styleId="F40EFA345AE4460A9E482234E57C7E6D16">
    <w:name w:val="F40EFA345AE4460A9E482234E57C7E6D16"/>
    <w:rsid w:val="009558C9"/>
    <w:rPr>
      <w:rFonts w:eastAsiaTheme="minorHAnsi"/>
    </w:rPr>
  </w:style>
  <w:style w:type="paragraph" w:customStyle="1" w:styleId="899499A503194D92B9B9D56FF78881AC15">
    <w:name w:val="899499A503194D92B9B9D56FF78881AC15"/>
    <w:rsid w:val="009558C9"/>
    <w:rPr>
      <w:rFonts w:eastAsiaTheme="minorHAnsi"/>
    </w:rPr>
  </w:style>
  <w:style w:type="paragraph" w:customStyle="1" w:styleId="923BB6F5297E4F1AA008E3C105FA6D6D16">
    <w:name w:val="923BB6F5297E4F1AA008E3C105FA6D6D16"/>
    <w:rsid w:val="009558C9"/>
    <w:rPr>
      <w:rFonts w:eastAsiaTheme="minorHAnsi"/>
    </w:rPr>
  </w:style>
  <w:style w:type="paragraph" w:customStyle="1" w:styleId="60B1A9226AFA4FC3A44EE7AF42FA249F16">
    <w:name w:val="60B1A9226AFA4FC3A44EE7AF42FA249F16"/>
    <w:rsid w:val="009558C9"/>
    <w:rPr>
      <w:rFonts w:eastAsiaTheme="minorHAnsi"/>
    </w:rPr>
  </w:style>
  <w:style w:type="paragraph" w:customStyle="1" w:styleId="1DBB0443016046179242B890875CA04714">
    <w:name w:val="1DBB0443016046179242B890875CA04714"/>
    <w:rsid w:val="009558C9"/>
    <w:rPr>
      <w:rFonts w:eastAsiaTheme="minorHAnsi"/>
    </w:rPr>
  </w:style>
  <w:style w:type="paragraph" w:customStyle="1" w:styleId="E6EFD37F637B48C3B22E04126B3BED3914">
    <w:name w:val="E6EFD37F637B48C3B22E04126B3BED3914"/>
    <w:rsid w:val="009558C9"/>
    <w:rPr>
      <w:rFonts w:eastAsiaTheme="minorHAnsi"/>
    </w:rPr>
  </w:style>
  <w:style w:type="paragraph" w:customStyle="1" w:styleId="440AE17A6DD6447ABBB1A32E761A635725">
    <w:name w:val="440AE17A6DD6447ABBB1A32E761A635725"/>
    <w:rsid w:val="009558C9"/>
    <w:pPr>
      <w:spacing w:after="0" w:line="240" w:lineRule="auto"/>
    </w:pPr>
    <w:rPr>
      <w:rFonts w:eastAsiaTheme="minorHAnsi"/>
    </w:rPr>
  </w:style>
  <w:style w:type="paragraph" w:customStyle="1" w:styleId="68CC0CC0EB764FAAB3602208459DDBBB44">
    <w:name w:val="68CC0CC0EB764FAAB3602208459DDBBB44"/>
    <w:rsid w:val="009558C9"/>
    <w:pPr>
      <w:spacing w:after="0" w:line="240" w:lineRule="auto"/>
    </w:pPr>
    <w:rPr>
      <w:rFonts w:eastAsiaTheme="minorHAnsi"/>
    </w:rPr>
  </w:style>
  <w:style w:type="paragraph" w:customStyle="1" w:styleId="9CAB153516BF40C687DECD22B96F147B43">
    <w:name w:val="9CAB153516BF40C687DECD22B96F147B43"/>
    <w:rsid w:val="009558C9"/>
    <w:pPr>
      <w:spacing w:after="0" w:line="240" w:lineRule="auto"/>
    </w:pPr>
    <w:rPr>
      <w:rFonts w:eastAsiaTheme="minorHAnsi"/>
    </w:rPr>
  </w:style>
  <w:style w:type="paragraph" w:customStyle="1" w:styleId="A8CF3CEFC8F746CFA414E78B2D8D2B3F42">
    <w:name w:val="A8CF3CEFC8F746CFA414E78B2D8D2B3F42"/>
    <w:rsid w:val="009558C9"/>
    <w:pPr>
      <w:spacing w:after="0" w:line="240" w:lineRule="auto"/>
    </w:pPr>
    <w:rPr>
      <w:rFonts w:eastAsiaTheme="minorHAnsi"/>
    </w:rPr>
  </w:style>
  <w:style w:type="paragraph" w:customStyle="1" w:styleId="3368C97E3E4640FDB6DE7C08BE938C6542">
    <w:name w:val="3368C97E3E4640FDB6DE7C08BE938C6542"/>
    <w:rsid w:val="009558C9"/>
    <w:pPr>
      <w:spacing w:after="0" w:line="240" w:lineRule="auto"/>
    </w:pPr>
    <w:rPr>
      <w:rFonts w:eastAsiaTheme="minorHAnsi"/>
    </w:rPr>
  </w:style>
  <w:style w:type="paragraph" w:customStyle="1" w:styleId="493A410C66C84463B5016A09EC03E63C41">
    <w:name w:val="493A410C66C84463B5016A09EC03E63C41"/>
    <w:rsid w:val="009558C9"/>
    <w:pPr>
      <w:spacing w:after="0" w:line="240" w:lineRule="auto"/>
    </w:pPr>
    <w:rPr>
      <w:rFonts w:eastAsiaTheme="minorHAnsi"/>
    </w:rPr>
  </w:style>
  <w:style w:type="paragraph" w:customStyle="1" w:styleId="4EA5224869764DDAB348BAEE571A6C0B41">
    <w:name w:val="4EA5224869764DDAB348BAEE571A6C0B41"/>
    <w:rsid w:val="009558C9"/>
    <w:pPr>
      <w:spacing w:after="0" w:line="240" w:lineRule="auto"/>
    </w:pPr>
    <w:rPr>
      <w:rFonts w:eastAsiaTheme="minorHAnsi"/>
    </w:rPr>
  </w:style>
  <w:style w:type="paragraph" w:customStyle="1" w:styleId="C5F354D20B7D427196E0AC4E8FAD0A6241">
    <w:name w:val="C5F354D20B7D427196E0AC4E8FAD0A6241"/>
    <w:rsid w:val="009558C9"/>
    <w:pPr>
      <w:spacing w:after="0" w:line="240" w:lineRule="auto"/>
    </w:pPr>
    <w:rPr>
      <w:rFonts w:eastAsiaTheme="minorHAnsi"/>
    </w:rPr>
  </w:style>
  <w:style w:type="paragraph" w:customStyle="1" w:styleId="A2A78C669701483A993B57F8CB63AC1B42">
    <w:name w:val="A2A78C669701483A993B57F8CB63AC1B42"/>
    <w:rsid w:val="009558C9"/>
    <w:pPr>
      <w:spacing w:after="0" w:line="240" w:lineRule="auto"/>
    </w:pPr>
    <w:rPr>
      <w:rFonts w:eastAsiaTheme="minorHAnsi"/>
    </w:rPr>
  </w:style>
  <w:style w:type="paragraph" w:customStyle="1" w:styleId="E8F7948A3CF540398C48A7FA40B402AE23">
    <w:name w:val="E8F7948A3CF540398C48A7FA40B402AE23"/>
    <w:rsid w:val="009558C9"/>
    <w:rPr>
      <w:rFonts w:eastAsiaTheme="minorHAnsi"/>
    </w:rPr>
  </w:style>
  <w:style w:type="paragraph" w:customStyle="1" w:styleId="867674C2BEE94161B17AC9A7748E2C2523">
    <w:name w:val="867674C2BEE94161B17AC9A7748E2C2523"/>
    <w:rsid w:val="009558C9"/>
    <w:rPr>
      <w:rFonts w:eastAsiaTheme="minorHAnsi"/>
    </w:rPr>
  </w:style>
  <w:style w:type="paragraph" w:customStyle="1" w:styleId="3B62DAB040D74870B22053A78B79CF7723">
    <w:name w:val="3B62DAB040D74870B22053A78B79CF7723"/>
    <w:rsid w:val="009558C9"/>
    <w:rPr>
      <w:rFonts w:eastAsiaTheme="minorHAnsi"/>
    </w:rPr>
  </w:style>
  <w:style w:type="paragraph" w:customStyle="1" w:styleId="AC639B6878C74F508774004716E05FBA23">
    <w:name w:val="AC639B6878C74F508774004716E05FBA23"/>
    <w:rsid w:val="009558C9"/>
    <w:rPr>
      <w:rFonts w:eastAsiaTheme="minorHAnsi"/>
    </w:rPr>
  </w:style>
  <w:style w:type="paragraph" w:customStyle="1" w:styleId="E7C9217598194538AD613A80F118A78F14">
    <w:name w:val="E7C9217598194538AD613A80F118A78F14"/>
    <w:rsid w:val="009558C9"/>
    <w:rPr>
      <w:rFonts w:eastAsiaTheme="minorHAnsi"/>
    </w:rPr>
  </w:style>
  <w:style w:type="paragraph" w:customStyle="1" w:styleId="ADB7F19556FB460FB0904913D62076F214">
    <w:name w:val="ADB7F19556FB460FB0904913D62076F214"/>
    <w:rsid w:val="009558C9"/>
    <w:rPr>
      <w:rFonts w:eastAsiaTheme="minorHAnsi"/>
    </w:rPr>
  </w:style>
  <w:style w:type="paragraph" w:customStyle="1" w:styleId="A5FE399F42FA4DB2A0D195A2194FE41317">
    <w:name w:val="A5FE399F42FA4DB2A0D195A2194FE41317"/>
    <w:rsid w:val="009558C9"/>
    <w:rPr>
      <w:rFonts w:eastAsiaTheme="minorHAnsi"/>
    </w:rPr>
  </w:style>
  <w:style w:type="paragraph" w:customStyle="1" w:styleId="F40EFA345AE4460A9E482234E57C7E6D17">
    <w:name w:val="F40EFA345AE4460A9E482234E57C7E6D17"/>
    <w:rsid w:val="009558C9"/>
    <w:rPr>
      <w:rFonts w:eastAsiaTheme="minorHAnsi"/>
    </w:rPr>
  </w:style>
  <w:style w:type="paragraph" w:customStyle="1" w:styleId="899499A503194D92B9B9D56FF78881AC16">
    <w:name w:val="899499A503194D92B9B9D56FF78881AC16"/>
    <w:rsid w:val="009558C9"/>
    <w:rPr>
      <w:rFonts w:eastAsiaTheme="minorHAnsi"/>
    </w:rPr>
  </w:style>
  <w:style w:type="paragraph" w:customStyle="1" w:styleId="923BB6F5297E4F1AA008E3C105FA6D6D17">
    <w:name w:val="923BB6F5297E4F1AA008E3C105FA6D6D17"/>
    <w:rsid w:val="009558C9"/>
    <w:rPr>
      <w:rFonts w:eastAsiaTheme="minorHAnsi"/>
    </w:rPr>
  </w:style>
  <w:style w:type="paragraph" w:customStyle="1" w:styleId="60B1A9226AFA4FC3A44EE7AF42FA249F17">
    <w:name w:val="60B1A9226AFA4FC3A44EE7AF42FA249F17"/>
    <w:rsid w:val="009558C9"/>
    <w:rPr>
      <w:rFonts w:eastAsiaTheme="minorHAnsi"/>
    </w:rPr>
  </w:style>
  <w:style w:type="paragraph" w:customStyle="1" w:styleId="1DBB0443016046179242B890875CA04715">
    <w:name w:val="1DBB0443016046179242B890875CA04715"/>
    <w:rsid w:val="009558C9"/>
    <w:rPr>
      <w:rFonts w:eastAsiaTheme="minorHAnsi"/>
    </w:rPr>
  </w:style>
  <w:style w:type="paragraph" w:customStyle="1" w:styleId="E6EFD37F637B48C3B22E04126B3BED3915">
    <w:name w:val="E6EFD37F637B48C3B22E04126B3BED3915"/>
    <w:rsid w:val="009558C9"/>
    <w:rPr>
      <w:rFonts w:eastAsiaTheme="minorHAnsi"/>
    </w:rPr>
  </w:style>
  <w:style w:type="paragraph" w:customStyle="1" w:styleId="440AE17A6DD6447ABBB1A32E761A635726">
    <w:name w:val="440AE17A6DD6447ABBB1A32E761A635726"/>
    <w:rsid w:val="009558C9"/>
    <w:pPr>
      <w:spacing w:after="0" w:line="240" w:lineRule="auto"/>
    </w:pPr>
    <w:rPr>
      <w:rFonts w:eastAsiaTheme="minorHAnsi"/>
    </w:rPr>
  </w:style>
  <w:style w:type="paragraph" w:customStyle="1" w:styleId="68CC0CC0EB764FAAB3602208459DDBBB45">
    <w:name w:val="68CC0CC0EB764FAAB3602208459DDBBB45"/>
    <w:rsid w:val="009558C9"/>
    <w:pPr>
      <w:spacing w:after="0" w:line="240" w:lineRule="auto"/>
    </w:pPr>
    <w:rPr>
      <w:rFonts w:eastAsiaTheme="minorHAnsi"/>
    </w:rPr>
  </w:style>
  <w:style w:type="paragraph" w:customStyle="1" w:styleId="9CAB153516BF40C687DECD22B96F147B44">
    <w:name w:val="9CAB153516BF40C687DECD22B96F147B44"/>
    <w:rsid w:val="009558C9"/>
    <w:pPr>
      <w:spacing w:after="0" w:line="240" w:lineRule="auto"/>
    </w:pPr>
    <w:rPr>
      <w:rFonts w:eastAsiaTheme="minorHAnsi"/>
    </w:rPr>
  </w:style>
  <w:style w:type="paragraph" w:customStyle="1" w:styleId="A8CF3CEFC8F746CFA414E78B2D8D2B3F43">
    <w:name w:val="A8CF3CEFC8F746CFA414E78B2D8D2B3F43"/>
    <w:rsid w:val="009558C9"/>
    <w:pPr>
      <w:spacing w:after="0" w:line="240" w:lineRule="auto"/>
    </w:pPr>
    <w:rPr>
      <w:rFonts w:eastAsiaTheme="minorHAnsi"/>
    </w:rPr>
  </w:style>
  <w:style w:type="paragraph" w:customStyle="1" w:styleId="3368C97E3E4640FDB6DE7C08BE938C6543">
    <w:name w:val="3368C97E3E4640FDB6DE7C08BE938C6543"/>
    <w:rsid w:val="009558C9"/>
    <w:pPr>
      <w:spacing w:after="0" w:line="240" w:lineRule="auto"/>
    </w:pPr>
    <w:rPr>
      <w:rFonts w:eastAsiaTheme="minorHAnsi"/>
    </w:rPr>
  </w:style>
  <w:style w:type="paragraph" w:customStyle="1" w:styleId="493A410C66C84463B5016A09EC03E63C42">
    <w:name w:val="493A410C66C84463B5016A09EC03E63C42"/>
    <w:rsid w:val="009558C9"/>
    <w:pPr>
      <w:spacing w:after="0" w:line="240" w:lineRule="auto"/>
    </w:pPr>
    <w:rPr>
      <w:rFonts w:eastAsiaTheme="minorHAnsi"/>
    </w:rPr>
  </w:style>
  <w:style w:type="paragraph" w:customStyle="1" w:styleId="4EA5224869764DDAB348BAEE571A6C0B42">
    <w:name w:val="4EA5224869764DDAB348BAEE571A6C0B42"/>
    <w:rsid w:val="009558C9"/>
    <w:pPr>
      <w:spacing w:after="0" w:line="240" w:lineRule="auto"/>
    </w:pPr>
    <w:rPr>
      <w:rFonts w:eastAsiaTheme="minorHAnsi"/>
    </w:rPr>
  </w:style>
  <w:style w:type="paragraph" w:customStyle="1" w:styleId="C5F354D20B7D427196E0AC4E8FAD0A6242">
    <w:name w:val="C5F354D20B7D427196E0AC4E8FAD0A6242"/>
    <w:rsid w:val="009558C9"/>
    <w:pPr>
      <w:spacing w:after="0" w:line="240" w:lineRule="auto"/>
    </w:pPr>
    <w:rPr>
      <w:rFonts w:eastAsiaTheme="minorHAnsi"/>
    </w:rPr>
  </w:style>
  <w:style w:type="paragraph" w:customStyle="1" w:styleId="A2A78C669701483A993B57F8CB63AC1B43">
    <w:name w:val="A2A78C669701483A993B57F8CB63AC1B43"/>
    <w:rsid w:val="009558C9"/>
    <w:pPr>
      <w:spacing w:after="0" w:line="240" w:lineRule="auto"/>
    </w:pPr>
    <w:rPr>
      <w:rFonts w:eastAsiaTheme="minorHAnsi"/>
    </w:rPr>
  </w:style>
  <w:style w:type="paragraph" w:customStyle="1" w:styleId="E8F7948A3CF540398C48A7FA40B402AE24">
    <w:name w:val="E8F7948A3CF540398C48A7FA40B402AE24"/>
    <w:rsid w:val="009558C9"/>
    <w:rPr>
      <w:rFonts w:eastAsiaTheme="minorHAnsi"/>
    </w:rPr>
  </w:style>
  <w:style w:type="paragraph" w:customStyle="1" w:styleId="867674C2BEE94161B17AC9A7748E2C2524">
    <w:name w:val="867674C2BEE94161B17AC9A7748E2C2524"/>
    <w:rsid w:val="009558C9"/>
    <w:rPr>
      <w:rFonts w:eastAsiaTheme="minorHAnsi"/>
    </w:rPr>
  </w:style>
  <w:style w:type="paragraph" w:customStyle="1" w:styleId="3B62DAB040D74870B22053A78B79CF7724">
    <w:name w:val="3B62DAB040D74870B22053A78B79CF7724"/>
    <w:rsid w:val="009558C9"/>
    <w:rPr>
      <w:rFonts w:eastAsiaTheme="minorHAnsi"/>
    </w:rPr>
  </w:style>
  <w:style w:type="paragraph" w:customStyle="1" w:styleId="AC639B6878C74F508774004716E05FBA24">
    <w:name w:val="AC639B6878C74F508774004716E05FBA24"/>
    <w:rsid w:val="009558C9"/>
    <w:rPr>
      <w:rFonts w:eastAsiaTheme="minorHAnsi"/>
    </w:rPr>
  </w:style>
  <w:style w:type="paragraph" w:customStyle="1" w:styleId="854B3F6A1F82449DB3A72432236FF4C9">
    <w:name w:val="854B3F6A1F82449DB3A72432236FF4C9"/>
    <w:rsid w:val="009558C9"/>
    <w:rPr>
      <w:rFonts w:eastAsiaTheme="minorHAnsi"/>
    </w:rPr>
  </w:style>
  <w:style w:type="paragraph" w:customStyle="1" w:styleId="E7C9217598194538AD613A80F118A78F15">
    <w:name w:val="E7C9217598194538AD613A80F118A78F15"/>
    <w:rsid w:val="009558C9"/>
    <w:rPr>
      <w:rFonts w:eastAsiaTheme="minorHAnsi"/>
    </w:rPr>
  </w:style>
  <w:style w:type="paragraph" w:customStyle="1" w:styleId="ADB7F19556FB460FB0904913D62076F215">
    <w:name w:val="ADB7F19556FB460FB0904913D62076F215"/>
    <w:rsid w:val="009558C9"/>
    <w:rPr>
      <w:rFonts w:eastAsiaTheme="minorHAnsi"/>
    </w:rPr>
  </w:style>
  <w:style w:type="paragraph" w:customStyle="1" w:styleId="A5FE399F42FA4DB2A0D195A2194FE41318">
    <w:name w:val="A5FE399F42FA4DB2A0D195A2194FE41318"/>
    <w:rsid w:val="009558C9"/>
    <w:rPr>
      <w:rFonts w:eastAsiaTheme="minorHAnsi"/>
    </w:rPr>
  </w:style>
  <w:style w:type="paragraph" w:customStyle="1" w:styleId="F40EFA345AE4460A9E482234E57C7E6D18">
    <w:name w:val="F40EFA345AE4460A9E482234E57C7E6D18"/>
    <w:rsid w:val="009558C9"/>
    <w:rPr>
      <w:rFonts w:eastAsiaTheme="minorHAnsi"/>
    </w:rPr>
  </w:style>
  <w:style w:type="paragraph" w:customStyle="1" w:styleId="899499A503194D92B9B9D56FF78881AC17">
    <w:name w:val="899499A503194D92B9B9D56FF78881AC17"/>
    <w:rsid w:val="009558C9"/>
    <w:rPr>
      <w:rFonts w:eastAsiaTheme="minorHAnsi"/>
    </w:rPr>
  </w:style>
  <w:style w:type="paragraph" w:customStyle="1" w:styleId="923BB6F5297E4F1AA008E3C105FA6D6D18">
    <w:name w:val="923BB6F5297E4F1AA008E3C105FA6D6D18"/>
    <w:rsid w:val="009558C9"/>
    <w:rPr>
      <w:rFonts w:eastAsiaTheme="minorHAnsi"/>
    </w:rPr>
  </w:style>
  <w:style w:type="paragraph" w:customStyle="1" w:styleId="60B1A9226AFA4FC3A44EE7AF42FA249F18">
    <w:name w:val="60B1A9226AFA4FC3A44EE7AF42FA249F18"/>
    <w:rsid w:val="009558C9"/>
    <w:rPr>
      <w:rFonts w:eastAsiaTheme="minorHAnsi"/>
    </w:rPr>
  </w:style>
  <w:style w:type="paragraph" w:customStyle="1" w:styleId="1DBB0443016046179242B890875CA04716">
    <w:name w:val="1DBB0443016046179242B890875CA04716"/>
    <w:rsid w:val="009558C9"/>
    <w:rPr>
      <w:rFonts w:eastAsiaTheme="minorHAnsi"/>
    </w:rPr>
  </w:style>
  <w:style w:type="paragraph" w:customStyle="1" w:styleId="E6EFD37F637B48C3B22E04126B3BED3916">
    <w:name w:val="E6EFD37F637B48C3B22E04126B3BED3916"/>
    <w:rsid w:val="009558C9"/>
    <w:rPr>
      <w:rFonts w:eastAsiaTheme="minorHAnsi"/>
    </w:rPr>
  </w:style>
  <w:style w:type="paragraph" w:customStyle="1" w:styleId="440AE17A6DD6447ABBB1A32E761A635727">
    <w:name w:val="440AE17A6DD6447ABBB1A32E761A635727"/>
    <w:rsid w:val="009558C9"/>
    <w:pPr>
      <w:spacing w:after="0" w:line="240" w:lineRule="auto"/>
    </w:pPr>
    <w:rPr>
      <w:rFonts w:eastAsiaTheme="minorHAnsi"/>
    </w:rPr>
  </w:style>
  <w:style w:type="paragraph" w:customStyle="1" w:styleId="68CC0CC0EB764FAAB3602208459DDBBB46">
    <w:name w:val="68CC0CC0EB764FAAB3602208459DDBBB46"/>
    <w:rsid w:val="009558C9"/>
    <w:pPr>
      <w:spacing w:after="0" w:line="240" w:lineRule="auto"/>
    </w:pPr>
    <w:rPr>
      <w:rFonts w:eastAsiaTheme="minorHAnsi"/>
    </w:rPr>
  </w:style>
  <w:style w:type="paragraph" w:customStyle="1" w:styleId="9CAB153516BF40C687DECD22B96F147B45">
    <w:name w:val="9CAB153516BF40C687DECD22B96F147B45"/>
    <w:rsid w:val="009558C9"/>
    <w:pPr>
      <w:spacing w:after="0" w:line="240" w:lineRule="auto"/>
    </w:pPr>
    <w:rPr>
      <w:rFonts w:eastAsiaTheme="minorHAnsi"/>
    </w:rPr>
  </w:style>
  <w:style w:type="paragraph" w:customStyle="1" w:styleId="A8CF3CEFC8F746CFA414E78B2D8D2B3F44">
    <w:name w:val="A8CF3CEFC8F746CFA414E78B2D8D2B3F44"/>
    <w:rsid w:val="009558C9"/>
    <w:pPr>
      <w:spacing w:after="0" w:line="240" w:lineRule="auto"/>
    </w:pPr>
    <w:rPr>
      <w:rFonts w:eastAsiaTheme="minorHAnsi"/>
    </w:rPr>
  </w:style>
  <w:style w:type="paragraph" w:customStyle="1" w:styleId="3368C97E3E4640FDB6DE7C08BE938C6544">
    <w:name w:val="3368C97E3E4640FDB6DE7C08BE938C6544"/>
    <w:rsid w:val="009558C9"/>
    <w:pPr>
      <w:spacing w:after="0" w:line="240" w:lineRule="auto"/>
    </w:pPr>
    <w:rPr>
      <w:rFonts w:eastAsiaTheme="minorHAnsi"/>
    </w:rPr>
  </w:style>
  <w:style w:type="paragraph" w:customStyle="1" w:styleId="493A410C66C84463B5016A09EC03E63C43">
    <w:name w:val="493A410C66C84463B5016A09EC03E63C43"/>
    <w:rsid w:val="009558C9"/>
    <w:pPr>
      <w:spacing w:after="0" w:line="240" w:lineRule="auto"/>
    </w:pPr>
    <w:rPr>
      <w:rFonts w:eastAsiaTheme="minorHAnsi"/>
    </w:rPr>
  </w:style>
  <w:style w:type="paragraph" w:customStyle="1" w:styleId="4EA5224869764DDAB348BAEE571A6C0B43">
    <w:name w:val="4EA5224869764DDAB348BAEE571A6C0B43"/>
    <w:rsid w:val="009558C9"/>
    <w:pPr>
      <w:spacing w:after="0" w:line="240" w:lineRule="auto"/>
    </w:pPr>
    <w:rPr>
      <w:rFonts w:eastAsiaTheme="minorHAnsi"/>
    </w:rPr>
  </w:style>
  <w:style w:type="paragraph" w:customStyle="1" w:styleId="C5F354D20B7D427196E0AC4E8FAD0A6243">
    <w:name w:val="C5F354D20B7D427196E0AC4E8FAD0A6243"/>
    <w:rsid w:val="009558C9"/>
    <w:pPr>
      <w:spacing w:after="0" w:line="240" w:lineRule="auto"/>
    </w:pPr>
    <w:rPr>
      <w:rFonts w:eastAsiaTheme="minorHAnsi"/>
    </w:rPr>
  </w:style>
  <w:style w:type="paragraph" w:customStyle="1" w:styleId="A2A78C669701483A993B57F8CB63AC1B44">
    <w:name w:val="A2A78C669701483A993B57F8CB63AC1B44"/>
    <w:rsid w:val="009558C9"/>
    <w:pPr>
      <w:spacing w:after="0" w:line="240" w:lineRule="auto"/>
    </w:pPr>
    <w:rPr>
      <w:rFonts w:eastAsiaTheme="minorHAnsi"/>
    </w:rPr>
  </w:style>
  <w:style w:type="paragraph" w:customStyle="1" w:styleId="E8F7948A3CF540398C48A7FA40B402AE25">
    <w:name w:val="E8F7948A3CF540398C48A7FA40B402AE25"/>
    <w:rsid w:val="009558C9"/>
    <w:rPr>
      <w:rFonts w:eastAsiaTheme="minorHAnsi"/>
    </w:rPr>
  </w:style>
  <w:style w:type="paragraph" w:customStyle="1" w:styleId="867674C2BEE94161B17AC9A7748E2C2525">
    <w:name w:val="867674C2BEE94161B17AC9A7748E2C2525"/>
    <w:rsid w:val="009558C9"/>
    <w:rPr>
      <w:rFonts w:eastAsiaTheme="minorHAnsi"/>
    </w:rPr>
  </w:style>
  <w:style w:type="paragraph" w:customStyle="1" w:styleId="3B62DAB040D74870B22053A78B79CF7725">
    <w:name w:val="3B62DAB040D74870B22053A78B79CF7725"/>
    <w:rsid w:val="009558C9"/>
    <w:rPr>
      <w:rFonts w:eastAsiaTheme="minorHAnsi"/>
    </w:rPr>
  </w:style>
  <w:style w:type="paragraph" w:customStyle="1" w:styleId="AC639B6878C74F508774004716E05FBA25">
    <w:name w:val="AC639B6878C74F508774004716E05FBA25"/>
    <w:rsid w:val="009558C9"/>
    <w:rPr>
      <w:rFonts w:eastAsiaTheme="minorHAnsi"/>
    </w:rPr>
  </w:style>
  <w:style w:type="paragraph" w:customStyle="1" w:styleId="E7C9217598194538AD613A80F118A78F16">
    <w:name w:val="E7C9217598194538AD613A80F118A78F16"/>
    <w:rsid w:val="009558C9"/>
    <w:rPr>
      <w:rFonts w:eastAsiaTheme="minorHAnsi"/>
    </w:rPr>
  </w:style>
  <w:style w:type="paragraph" w:customStyle="1" w:styleId="ADB7F19556FB460FB0904913D62076F216">
    <w:name w:val="ADB7F19556FB460FB0904913D62076F216"/>
    <w:rsid w:val="009558C9"/>
    <w:rPr>
      <w:rFonts w:eastAsiaTheme="minorHAnsi"/>
    </w:rPr>
  </w:style>
  <w:style w:type="paragraph" w:customStyle="1" w:styleId="A5FE399F42FA4DB2A0D195A2194FE41319">
    <w:name w:val="A5FE399F42FA4DB2A0D195A2194FE41319"/>
    <w:rsid w:val="009558C9"/>
    <w:rPr>
      <w:rFonts w:eastAsiaTheme="minorHAnsi"/>
    </w:rPr>
  </w:style>
  <w:style w:type="paragraph" w:customStyle="1" w:styleId="F40EFA345AE4460A9E482234E57C7E6D19">
    <w:name w:val="F40EFA345AE4460A9E482234E57C7E6D19"/>
    <w:rsid w:val="009558C9"/>
    <w:rPr>
      <w:rFonts w:eastAsiaTheme="minorHAnsi"/>
    </w:rPr>
  </w:style>
  <w:style w:type="paragraph" w:customStyle="1" w:styleId="899499A503194D92B9B9D56FF78881AC18">
    <w:name w:val="899499A503194D92B9B9D56FF78881AC18"/>
    <w:rsid w:val="009558C9"/>
    <w:rPr>
      <w:rFonts w:eastAsiaTheme="minorHAnsi"/>
    </w:rPr>
  </w:style>
  <w:style w:type="paragraph" w:customStyle="1" w:styleId="923BB6F5297E4F1AA008E3C105FA6D6D19">
    <w:name w:val="923BB6F5297E4F1AA008E3C105FA6D6D19"/>
    <w:rsid w:val="009558C9"/>
    <w:rPr>
      <w:rFonts w:eastAsiaTheme="minorHAnsi"/>
    </w:rPr>
  </w:style>
  <w:style w:type="paragraph" w:customStyle="1" w:styleId="60B1A9226AFA4FC3A44EE7AF42FA249F19">
    <w:name w:val="60B1A9226AFA4FC3A44EE7AF42FA249F19"/>
    <w:rsid w:val="009558C9"/>
    <w:rPr>
      <w:rFonts w:eastAsiaTheme="minorHAnsi"/>
    </w:rPr>
  </w:style>
  <w:style w:type="paragraph" w:customStyle="1" w:styleId="1DBB0443016046179242B890875CA04717">
    <w:name w:val="1DBB0443016046179242B890875CA04717"/>
    <w:rsid w:val="009558C9"/>
    <w:rPr>
      <w:rFonts w:eastAsiaTheme="minorHAnsi"/>
    </w:rPr>
  </w:style>
  <w:style w:type="paragraph" w:customStyle="1" w:styleId="E6EFD37F637B48C3B22E04126B3BED3917">
    <w:name w:val="E6EFD37F637B48C3B22E04126B3BED3917"/>
    <w:rsid w:val="009558C9"/>
    <w:rPr>
      <w:rFonts w:eastAsiaTheme="minorHAnsi"/>
    </w:rPr>
  </w:style>
  <w:style w:type="paragraph" w:customStyle="1" w:styleId="440AE17A6DD6447ABBB1A32E761A635728">
    <w:name w:val="440AE17A6DD6447ABBB1A32E761A635728"/>
    <w:rsid w:val="009558C9"/>
    <w:pPr>
      <w:spacing w:after="0" w:line="240" w:lineRule="auto"/>
    </w:pPr>
    <w:rPr>
      <w:rFonts w:eastAsiaTheme="minorHAnsi"/>
    </w:rPr>
  </w:style>
  <w:style w:type="paragraph" w:customStyle="1" w:styleId="68CC0CC0EB764FAAB3602208459DDBBB47">
    <w:name w:val="68CC0CC0EB764FAAB3602208459DDBBB47"/>
    <w:rsid w:val="009558C9"/>
    <w:pPr>
      <w:spacing w:after="0" w:line="240" w:lineRule="auto"/>
    </w:pPr>
    <w:rPr>
      <w:rFonts w:eastAsiaTheme="minorHAnsi"/>
    </w:rPr>
  </w:style>
  <w:style w:type="paragraph" w:customStyle="1" w:styleId="9CAB153516BF40C687DECD22B96F147B46">
    <w:name w:val="9CAB153516BF40C687DECD22B96F147B46"/>
    <w:rsid w:val="009558C9"/>
    <w:pPr>
      <w:spacing w:after="0" w:line="240" w:lineRule="auto"/>
    </w:pPr>
    <w:rPr>
      <w:rFonts w:eastAsiaTheme="minorHAnsi"/>
    </w:rPr>
  </w:style>
  <w:style w:type="paragraph" w:customStyle="1" w:styleId="A8CF3CEFC8F746CFA414E78B2D8D2B3F45">
    <w:name w:val="A8CF3CEFC8F746CFA414E78B2D8D2B3F45"/>
    <w:rsid w:val="009558C9"/>
    <w:pPr>
      <w:spacing w:after="0" w:line="240" w:lineRule="auto"/>
    </w:pPr>
    <w:rPr>
      <w:rFonts w:eastAsiaTheme="minorHAnsi"/>
    </w:rPr>
  </w:style>
  <w:style w:type="paragraph" w:customStyle="1" w:styleId="3368C97E3E4640FDB6DE7C08BE938C6545">
    <w:name w:val="3368C97E3E4640FDB6DE7C08BE938C6545"/>
    <w:rsid w:val="009558C9"/>
    <w:pPr>
      <w:spacing w:after="0" w:line="240" w:lineRule="auto"/>
    </w:pPr>
    <w:rPr>
      <w:rFonts w:eastAsiaTheme="minorHAnsi"/>
    </w:rPr>
  </w:style>
  <w:style w:type="paragraph" w:customStyle="1" w:styleId="493A410C66C84463B5016A09EC03E63C44">
    <w:name w:val="493A410C66C84463B5016A09EC03E63C44"/>
    <w:rsid w:val="009558C9"/>
    <w:pPr>
      <w:spacing w:after="0" w:line="240" w:lineRule="auto"/>
    </w:pPr>
    <w:rPr>
      <w:rFonts w:eastAsiaTheme="minorHAnsi"/>
    </w:rPr>
  </w:style>
  <w:style w:type="paragraph" w:customStyle="1" w:styleId="4EA5224869764DDAB348BAEE571A6C0B44">
    <w:name w:val="4EA5224869764DDAB348BAEE571A6C0B44"/>
    <w:rsid w:val="009558C9"/>
    <w:pPr>
      <w:spacing w:after="0" w:line="240" w:lineRule="auto"/>
    </w:pPr>
    <w:rPr>
      <w:rFonts w:eastAsiaTheme="minorHAnsi"/>
    </w:rPr>
  </w:style>
  <w:style w:type="paragraph" w:customStyle="1" w:styleId="C5F354D20B7D427196E0AC4E8FAD0A6244">
    <w:name w:val="C5F354D20B7D427196E0AC4E8FAD0A6244"/>
    <w:rsid w:val="009558C9"/>
    <w:pPr>
      <w:spacing w:after="0" w:line="240" w:lineRule="auto"/>
    </w:pPr>
    <w:rPr>
      <w:rFonts w:eastAsiaTheme="minorHAnsi"/>
    </w:rPr>
  </w:style>
  <w:style w:type="paragraph" w:customStyle="1" w:styleId="A2A78C669701483A993B57F8CB63AC1B45">
    <w:name w:val="A2A78C669701483A993B57F8CB63AC1B45"/>
    <w:rsid w:val="009558C9"/>
    <w:pPr>
      <w:spacing w:after="0" w:line="240" w:lineRule="auto"/>
    </w:pPr>
    <w:rPr>
      <w:rFonts w:eastAsiaTheme="minorHAnsi"/>
    </w:rPr>
  </w:style>
  <w:style w:type="paragraph" w:customStyle="1" w:styleId="E8F7948A3CF540398C48A7FA40B402AE26">
    <w:name w:val="E8F7948A3CF540398C48A7FA40B402AE26"/>
    <w:rsid w:val="009558C9"/>
    <w:rPr>
      <w:rFonts w:eastAsiaTheme="minorHAnsi"/>
    </w:rPr>
  </w:style>
  <w:style w:type="paragraph" w:customStyle="1" w:styleId="867674C2BEE94161B17AC9A7748E2C2526">
    <w:name w:val="867674C2BEE94161B17AC9A7748E2C2526"/>
    <w:rsid w:val="009558C9"/>
    <w:rPr>
      <w:rFonts w:eastAsiaTheme="minorHAnsi"/>
    </w:rPr>
  </w:style>
  <w:style w:type="paragraph" w:customStyle="1" w:styleId="3B62DAB040D74870B22053A78B79CF7726">
    <w:name w:val="3B62DAB040D74870B22053A78B79CF7726"/>
    <w:rsid w:val="009558C9"/>
    <w:rPr>
      <w:rFonts w:eastAsiaTheme="minorHAnsi"/>
    </w:rPr>
  </w:style>
  <w:style w:type="paragraph" w:customStyle="1" w:styleId="AC639B6878C74F508774004716E05FBA26">
    <w:name w:val="AC639B6878C74F508774004716E05FBA26"/>
    <w:rsid w:val="009558C9"/>
    <w:rPr>
      <w:rFonts w:eastAsiaTheme="minorHAnsi"/>
    </w:rPr>
  </w:style>
  <w:style w:type="paragraph" w:customStyle="1" w:styleId="861867A5CE0C4909B1F0DABDAFB5F1A2">
    <w:name w:val="861867A5CE0C4909B1F0DABDAFB5F1A2"/>
    <w:rsid w:val="009558C9"/>
    <w:rPr>
      <w:rFonts w:eastAsiaTheme="minorHAnsi"/>
    </w:rPr>
  </w:style>
  <w:style w:type="paragraph" w:customStyle="1" w:styleId="E7C9217598194538AD613A80F118A78F17">
    <w:name w:val="E7C9217598194538AD613A80F118A78F17"/>
    <w:rsid w:val="009558C9"/>
    <w:rPr>
      <w:rFonts w:eastAsiaTheme="minorHAnsi"/>
    </w:rPr>
  </w:style>
  <w:style w:type="paragraph" w:customStyle="1" w:styleId="ADB7F19556FB460FB0904913D62076F217">
    <w:name w:val="ADB7F19556FB460FB0904913D62076F217"/>
    <w:rsid w:val="009558C9"/>
    <w:rPr>
      <w:rFonts w:eastAsiaTheme="minorHAnsi"/>
    </w:rPr>
  </w:style>
  <w:style w:type="paragraph" w:customStyle="1" w:styleId="A5FE399F42FA4DB2A0D195A2194FE41320">
    <w:name w:val="A5FE399F42FA4DB2A0D195A2194FE41320"/>
    <w:rsid w:val="009558C9"/>
    <w:rPr>
      <w:rFonts w:eastAsiaTheme="minorHAnsi"/>
    </w:rPr>
  </w:style>
  <w:style w:type="paragraph" w:customStyle="1" w:styleId="F40EFA345AE4460A9E482234E57C7E6D20">
    <w:name w:val="F40EFA345AE4460A9E482234E57C7E6D20"/>
    <w:rsid w:val="009558C9"/>
    <w:rPr>
      <w:rFonts w:eastAsiaTheme="minorHAnsi"/>
    </w:rPr>
  </w:style>
  <w:style w:type="paragraph" w:customStyle="1" w:styleId="899499A503194D92B9B9D56FF78881AC19">
    <w:name w:val="899499A503194D92B9B9D56FF78881AC19"/>
    <w:rsid w:val="009558C9"/>
    <w:rPr>
      <w:rFonts w:eastAsiaTheme="minorHAnsi"/>
    </w:rPr>
  </w:style>
  <w:style w:type="paragraph" w:customStyle="1" w:styleId="923BB6F5297E4F1AA008E3C105FA6D6D20">
    <w:name w:val="923BB6F5297E4F1AA008E3C105FA6D6D20"/>
    <w:rsid w:val="009558C9"/>
    <w:rPr>
      <w:rFonts w:eastAsiaTheme="minorHAnsi"/>
    </w:rPr>
  </w:style>
  <w:style w:type="paragraph" w:customStyle="1" w:styleId="60B1A9226AFA4FC3A44EE7AF42FA249F20">
    <w:name w:val="60B1A9226AFA4FC3A44EE7AF42FA249F20"/>
    <w:rsid w:val="009558C9"/>
    <w:rPr>
      <w:rFonts w:eastAsiaTheme="minorHAnsi"/>
    </w:rPr>
  </w:style>
  <w:style w:type="paragraph" w:customStyle="1" w:styleId="1DBB0443016046179242B890875CA04718">
    <w:name w:val="1DBB0443016046179242B890875CA04718"/>
    <w:rsid w:val="009558C9"/>
    <w:rPr>
      <w:rFonts w:eastAsiaTheme="minorHAnsi"/>
    </w:rPr>
  </w:style>
  <w:style w:type="paragraph" w:customStyle="1" w:styleId="E6EFD37F637B48C3B22E04126B3BED3918">
    <w:name w:val="E6EFD37F637B48C3B22E04126B3BED3918"/>
    <w:rsid w:val="009558C9"/>
    <w:rPr>
      <w:rFonts w:eastAsiaTheme="minorHAnsi"/>
    </w:rPr>
  </w:style>
  <w:style w:type="paragraph" w:customStyle="1" w:styleId="440AE17A6DD6447ABBB1A32E761A635729">
    <w:name w:val="440AE17A6DD6447ABBB1A32E761A635729"/>
    <w:rsid w:val="009558C9"/>
    <w:pPr>
      <w:spacing w:after="0" w:line="240" w:lineRule="auto"/>
    </w:pPr>
    <w:rPr>
      <w:rFonts w:eastAsiaTheme="minorHAnsi"/>
    </w:rPr>
  </w:style>
  <w:style w:type="paragraph" w:customStyle="1" w:styleId="68CC0CC0EB764FAAB3602208459DDBBB48">
    <w:name w:val="68CC0CC0EB764FAAB3602208459DDBBB48"/>
    <w:rsid w:val="009558C9"/>
    <w:pPr>
      <w:spacing w:after="0" w:line="240" w:lineRule="auto"/>
    </w:pPr>
    <w:rPr>
      <w:rFonts w:eastAsiaTheme="minorHAnsi"/>
    </w:rPr>
  </w:style>
  <w:style w:type="paragraph" w:customStyle="1" w:styleId="9CAB153516BF40C687DECD22B96F147B47">
    <w:name w:val="9CAB153516BF40C687DECD22B96F147B47"/>
    <w:rsid w:val="009558C9"/>
    <w:pPr>
      <w:spacing w:after="0" w:line="240" w:lineRule="auto"/>
    </w:pPr>
    <w:rPr>
      <w:rFonts w:eastAsiaTheme="minorHAnsi"/>
    </w:rPr>
  </w:style>
  <w:style w:type="paragraph" w:customStyle="1" w:styleId="A8CF3CEFC8F746CFA414E78B2D8D2B3F46">
    <w:name w:val="A8CF3CEFC8F746CFA414E78B2D8D2B3F46"/>
    <w:rsid w:val="009558C9"/>
    <w:pPr>
      <w:spacing w:after="0" w:line="240" w:lineRule="auto"/>
    </w:pPr>
    <w:rPr>
      <w:rFonts w:eastAsiaTheme="minorHAnsi"/>
    </w:rPr>
  </w:style>
  <w:style w:type="paragraph" w:customStyle="1" w:styleId="3368C97E3E4640FDB6DE7C08BE938C6546">
    <w:name w:val="3368C97E3E4640FDB6DE7C08BE938C6546"/>
    <w:rsid w:val="009558C9"/>
    <w:pPr>
      <w:spacing w:after="0" w:line="240" w:lineRule="auto"/>
    </w:pPr>
    <w:rPr>
      <w:rFonts w:eastAsiaTheme="minorHAnsi"/>
    </w:rPr>
  </w:style>
  <w:style w:type="paragraph" w:customStyle="1" w:styleId="493A410C66C84463B5016A09EC03E63C45">
    <w:name w:val="493A410C66C84463B5016A09EC03E63C45"/>
    <w:rsid w:val="009558C9"/>
    <w:pPr>
      <w:spacing w:after="0" w:line="240" w:lineRule="auto"/>
    </w:pPr>
    <w:rPr>
      <w:rFonts w:eastAsiaTheme="minorHAnsi"/>
    </w:rPr>
  </w:style>
  <w:style w:type="paragraph" w:customStyle="1" w:styleId="4EA5224869764DDAB348BAEE571A6C0B45">
    <w:name w:val="4EA5224869764DDAB348BAEE571A6C0B45"/>
    <w:rsid w:val="009558C9"/>
    <w:pPr>
      <w:spacing w:after="0" w:line="240" w:lineRule="auto"/>
    </w:pPr>
    <w:rPr>
      <w:rFonts w:eastAsiaTheme="minorHAnsi"/>
    </w:rPr>
  </w:style>
  <w:style w:type="paragraph" w:customStyle="1" w:styleId="C5F354D20B7D427196E0AC4E8FAD0A6245">
    <w:name w:val="C5F354D20B7D427196E0AC4E8FAD0A6245"/>
    <w:rsid w:val="009558C9"/>
    <w:pPr>
      <w:spacing w:after="0" w:line="240" w:lineRule="auto"/>
    </w:pPr>
    <w:rPr>
      <w:rFonts w:eastAsiaTheme="minorHAnsi"/>
    </w:rPr>
  </w:style>
  <w:style w:type="paragraph" w:customStyle="1" w:styleId="A2A78C669701483A993B57F8CB63AC1B46">
    <w:name w:val="A2A78C669701483A993B57F8CB63AC1B46"/>
    <w:rsid w:val="009558C9"/>
    <w:pPr>
      <w:spacing w:after="0" w:line="240" w:lineRule="auto"/>
    </w:pPr>
    <w:rPr>
      <w:rFonts w:eastAsiaTheme="minorHAnsi"/>
    </w:rPr>
  </w:style>
  <w:style w:type="paragraph" w:customStyle="1" w:styleId="E8F7948A3CF540398C48A7FA40B402AE27">
    <w:name w:val="E8F7948A3CF540398C48A7FA40B402AE27"/>
    <w:rsid w:val="009558C9"/>
    <w:rPr>
      <w:rFonts w:eastAsiaTheme="minorHAnsi"/>
    </w:rPr>
  </w:style>
  <w:style w:type="paragraph" w:customStyle="1" w:styleId="867674C2BEE94161B17AC9A7748E2C2527">
    <w:name w:val="867674C2BEE94161B17AC9A7748E2C2527"/>
    <w:rsid w:val="009558C9"/>
    <w:rPr>
      <w:rFonts w:eastAsiaTheme="minorHAnsi"/>
    </w:rPr>
  </w:style>
  <w:style w:type="paragraph" w:customStyle="1" w:styleId="3B62DAB040D74870B22053A78B79CF7727">
    <w:name w:val="3B62DAB040D74870B22053A78B79CF7727"/>
    <w:rsid w:val="009558C9"/>
    <w:rPr>
      <w:rFonts w:eastAsiaTheme="minorHAnsi"/>
    </w:rPr>
  </w:style>
  <w:style w:type="paragraph" w:customStyle="1" w:styleId="AC639B6878C74F508774004716E05FBA27">
    <w:name w:val="AC639B6878C74F508774004716E05FBA27"/>
    <w:rsid w:val="009558C9"/>
    <w:rPr>
      <w:rFonts w:eastAsiaTheme="minorHAnsi"/>
    </w:rPr>
  </w:style>
  <w:style w:type="paragraph" w:customStyle="1" w:styleId="2529A61274864DF9BEF31A7F680D411D">
    <w:name w:val="2529A61274864DF9BEF31A7F680D411D"/>
    <w:rsid w:val="009558C9"/>
    <w:rPr>
      <w:rFonts w:eastAsiaTheme="minorHAnsi"/>
    </w:rPr>
  </w:style>
  <w:style w:type="paragraph" w:customStyle="1" w:styleId="E7C9217598194538AD613A80F118A78F18">
    <w:name w:val="E7C9217598194538AD613A80F118A78F18"/>
    <w:rsid w:val="009558C9"/>
    <w:rPr>
      <w:rFonts w:eastAsiaTheme="minorHAnsi"/>
    </w:rPr>
  </w:style>
  <w:style w:type="paragraph" w:customStyle="1" w:styleId="ADB7F19556FB460FB0904913D62076F218">
    <w:name w:val="ADB7F19556FB460FB0904913D62076F218"/>
    <w:rsid w:val="009558C9"/>
    <w:rPr>
      <w:rFonts w:eastAsiaTheme="minorHAnsi"/>
    </w:rPr>
  </w:style>
  <w:style w:type="paragraph" w:customStyle="1" w:styleId="A5FE399F42FA4DB2A0D195A2194FE41321">
    <w:name w:val="A5FE399F42FA4DB2A0D195A2194FE41321"/>
    <w:rsid w:val="009558C9"/>
    <w:rPr>
      <w:rFonts w:eastAsiaTheme="minorHAnsi"/>
    </w:rPr>
  </w:style>
  <w:style w:type="paragraph" w:customStyle="1" w:styleId="F40EFA345AE4460A9E482234E57C7E6D21">
    <w:name w:val="F40EFA345AE4460A9E482234E57C7E6D21"/>
    <w:rsid w:val="009558C9"/>
    <w:rPr>
      <w:rFonts w:eastAsiaTheme="minorHAnsi"/>
    </w:rPr>
  </w:style>
  <w:style w:type="paragraph" w:customStyle="1" w:styleId="899499A503194D92B9B9D56FF78881AC20">
    <w:name w:val="899499A503194D92B9B9D56FF78881AC20"/>
    <w:rsid w:val="009558C9"/>
    <w:rPr>
      <w:rFonts w:eastAsiaTheme="minorHAnsi"/>
    </w:rPr>
  </w:style>
  <w:style w:type="paragraph" w:customStyle="1" w:styleId="923BB6F5297E4F1AA008E3C105FA6D6D21">
    <w:name w:val="923BB6F5297E4F1AA008E3C105FA6D6D21"/>
    <w:rsid w:val="009558C9"/>
    <w:rPr>
      <w:rFonts w:eastAsiaTheme="minorHAnsi"/>
    </w:rPr>
  </w:style>
  <w:style w:type="paragraph" w:customStyle="1" w:styleId="60B1A9226AFA4FC3A44EE7AF42FA249F21">
    <w:name w:val="60B1A9226AFA4FC3A44EE7AF42FA249F21"/>
    <w:rsid w:val="009558C9"/>
    <w:rPr>
      <w:rFonts w:eastAsiaTheme="minorHAnsi"/>
    </w:rPr>
  </w:style>
  <w:style w:type="paragraph" w:customStyle="1" w:styleId="1DBB0443016046179242B890875CA04719">
    <w:name w:val="1DBB0443016046179242B890875CA04719"/>
    <w:rsid w:val="009558C9"/>
    <w:rPr>
      <w:rFonts w:eastAsiaTheme="minorHAnsi"/>
    </w:rPr>
  </w:style>
  <w:style w:type="paragraph" w:customStyle="1" w:styleId="E6EFD37F637B48C3B22E04126B3BED3919">
    <w:name w:val="E6EFD37F637B48C3B22E04126B3BED3919"/>
    <w:rsid w:val="009558C9"/>
    <w:rPr>
      <w:rFonts w:eastAsiaTheme="minorHAnsi"/>
    </w:rPr>
  </w:style>
  <w:style w:type="paragraph" w:customStyle="1" w:styleId="440AE17A6DD6447ABBB1A32E761A635730">
    <w:name w:val="440AE17A6DD6447ABBB1A32E761A635730"/>
    <w:rsid w:val="009558C9"/>
    <w:pPr>
      <w:spacing w:after="0" w:line="240" w:lineRule="auto"/>
    </w:pPr>
    <w:rPr>
      <w:rFonts w:eastAsiaTheme="minorHAnsi"/>
    </w:rPr>
  </w:style>
  <w:style w:type="paragraph" w:customStyle="1" w:styleId="68CC0CC0EB764FAAB3602208459DDBBB49">
    <w:name w:val="68CC0CC0EB764FAAB3602208459DDBBB49"/>
    <w:rsid w:val="009558C9"/>
    <w:pPr>
      <w:spacing w:after="0" w:line="240" w:lineRule="auto"/>
    </w:pPr>
    <w:rPr>
      <w:rFonts w:eastAsiaTheme="minorHAnsi"/>
    </w:rPr>
  </w:style>
  <w:style w:type="paragraph" w:customStyle="1" w:styleId="9CAB153516BF40C687DECD22B96F147B48">
    <w:name w:val="9CAB153516BF40C687DECD22B96F147B48"/>
    <w:rsid w:val="009558C9"/>
    <w:pPr>
      <w:spacing w:after="0" w:line="240" w:lineRule="auto"/>
    </w:pPr>
    <w:rPr>
      <w:rFonts w:eastAsiaTheme="minorHAnsi"/>
    </w:rPr>
  </w:style>
  <w:style w:type="paragraph" w:customStyle="1" w:styleId="A8CF3CEFC8F746CFA414E78B2D8D2B3F47">
    <w:name w:val="A8CF3CEFC8F746CFA414E78B2D8D2B3F47"/>
    <w:rsid w:val="009558C9"/>
    <w:pPr>
      <w:spacing w:after="0" w:line="240" w:lineRule="auto"/>
    </w:pPr>
    <w:rPr>
      <w:rFonts w:eastAsiaTheme="minorHAnsi"/>
    </w:rPr>
  </w:style>
  <w:style w:type="paragraph" w:customStyle="1" w:styleId="3368C97E3E4640FDB6DE7C08BE938C6547">
    <w:name w:val="3368C97E3E4640FDB6DE7C08BE938C6547"/>
    <w:rsid w:val="009558C9"/>
    <w:pPr>
      <w:spacing w:after="0" w:line="240" w:lineRule="auto"/>
    </w:pPr>
    <w:rPr>
      <w:rFonts w:eastAsiaTheme="minorHAnsi"/>
    </w:rPr>
  </w:style>
  <w:style w:type="paragraph" w:customStyle="1" w:styleId="493A410C66C84463B5016A09EC03E63C46">
    <w:name w:val="493A410C66C84463B5016A09EC03E63C46"/>
    <w:rsid w:val="009558C9"/>
    <w:pPr>
      <w:spacing w:after="0" w:line="240" w:lineRule="auto"/>
    </w:pPr>
    <w:rPr>
      <w:rFonts w:eastAsiaTheme="minorHAnsi"/>
    </w:rPr>
  </w:style>
  <w:style w:type="paragraph" w:customStyle="1" w:styleId="4EA5224869764DDAB348BAEE571A6C0B46">
    <w:name w:val="4EA5224869764DDAB348BAEE571A6C0B46"/>
    <w:rsid w:val="009558C9"/>
    <w:pPr>
      <w:spacing w:after="0" w:line="240" w:lineRule="auto"/>
    </w:pPr>
    <w:rPr>
      <w:rFonts w:eastAsiaTheme="minorHAnsi"/>
    </w:rPr>
  </w:style>
  <w:style w:type="paragraph" w:customStyle="1" w:styleId="C5F354D20B7D427196E0AC4E8FAD0A6246">
    <w:name w:val="C5F354D20B7D427196E0AC4E8FAD0A6246"/>
    <w:rsid w:val="009558C9"/>
    <w:pPr>
      <w:spacing w:after="0" w:line="240" w:lineRule="auto"/>
    </w:pPr>
    <w:rPr>
      <w:rFonts w:eastAsiaTheme="minorHAnsi"/>
    </w:rPr>
  </w:style>
  <w:style w:type="paragraph" w:customStyle="1" w:styleId="A2A78C669701483A993B57F8CB63AC1B47">
    <w:name w:val="A2A78C669701483A993B57F8CB63AC1B47"/>
    <w:rsid w:val="009558C9"/>
    <w:pPr>
      <w:spacing w:after="0" w:line="240" w:lineRule="auto"/>
    </w:pPr>
    <w:rPr>
      <w:rFonts w:eastAsiaTheme="minorHAnsi"/>
    </w:rPr>
  </w:style>
  <w:style w:type="paragraph" w:customStyle="1" w:styleId="E8F7948A3CF540398C48A7FA40B402AE28">
    <w:name w:val="E8F7948A3CF540398C48A7FA40B402AE28"/>
    <w:rsid w:val="009558C9"/>
    <w:rPr>
      <w:rFonts w:eastAsiaTheme="minorHAnsi"/>
    </w:rPr>
  </w:style>
  <w:style w:type="paragraph" w:customStyle="1" w:styleId="867674C2BEE94161B17AC9A7748E2C2528">
    <w:name w:val="867674C2BEE94161B17AC9A7748E2C2528"/>
    <w:rsid w:val="009558C9"/>
    <w:rPr>
      <w:rFonts w:eastAsiaTheme="minorHAnsi"/>
    </w:rPr>
  </w:style>
  <w:style w:type="paragraph" w:customStyle="1" w:styleId="3B62DAB040D74870B22053A78B79CF7728">
    <w:name w:val="3B62DAB040D74870B22053A78B79CF7728"/>
    <w:rsid w:val="009558C9"/>
    <w:rPr>
      <w:rFonts w:eastAsiaTheme="minorHAnsi"/>
    </w:rPr>
  </w:style>
  <w:style w:type="paragraph" w:customStyle="1" w:styleId="AC639B6878C74F508774004716E05FBA28">
    <w:name w:val="AC639B6878C74F508774004716E05FBA28"/>
    <w:rsid w:val="009558C9"/>
    <w:rPr>
      <w:rFonts w:eastAsiaTheme="minorHAnsi"/>
    </w:rPr>
  </w:style>
  <w:style w:type="paragraph" w:customStyle="1" w:styleId="2529A61274864DF9BEF31A7F680D411D1">
    <w:name w:val="2529A61274864DF9BEF31A7F680D411D1"/>
    <w:rsid w:val="009558C9"/>
    <w:rPr>
      <w:rFonts w:eastAsiaTheme="minorHAnsi"/>
    </w:rPr>
  </w:style>
  <w:style w:type="paragraph" w:customStyle="1" w:styleId="0BBF2DF1E7854AA186577BB6EE1F088A">
    <w:name w:val="0BBF2DF1E7854AA186577BB6EE1F088A"/>
    <w:rsid w:val="009558C9"/>
    <w:rPr>
      <w:rFonts w:eastAsiaTheme="minorHAnsi"/>
    </w:rPr>
  </w:style>
  <w:style w:type="paragraph" w:customStyle="1" w:styleId="E7C9217598194538AD613A80F118A78F19">
    <w:name w:val="E7C9217598194538AD613A80F118A78F19"/>
    <w:rsid w:val="009558C9"/>
    <w:rPr>
      <w:rFonts w:eastAsiaTheme="minorHAnsi"/>
    </w:rPr>
  </w:style>
  <w:style w:type="paragraph" w:customStyle="1" w:styleId="ADB7F19556FB460FB0904913D62076F219">
    <w:name w:val="ADB7F19556FB460FB0904913D62076F219"/>
    <w:rsid w:val="009558C9"/>
    <w:rPr>
      <w:rFonts w:eastAsiaTheme="minorHAnsi"/>
    </w:rPr>
  </w:style>
  <w:style w:type="paragraph" w:customStyle="1" w:styleId="A5FE399F42FA4DB2A0D195A2194FE41322">
    <w:name w:val="A5FE399F42FA4DB2A0D195A2194FE41322"/>
    <w:rsid w:val="009558C9"/>
    <w:rPr>
      <w:rFonts w:eastAsiaTheme="minorHAnsi"/>
    </w:rPr>
  </w:style>
  <w:style w:type="paragraph" w:customStyle="1" w:styleId="F40EFA345AE4460A9E482234E57C7E6D22">
    <w:name w:val="F40EFA345AE4460A9E482234E57C7E6D22"/>
    <w:rsid w:val="009558C9"/>
    <w:rPr>
      <w:rFonts w:eastAsiaTheme="minorHAnsi"/>
    </w:rPr>
  </w:style>
  <w:style w:type="paragraph" w:customStyle="1" w:styleId="899499A503194D92B9B9D56FF78881AC21">
    <w:name w:val="899499A503194D92B9B9D56FF78881AC21"/>
    <w:rsid w:val="009558C9"/>
    <w:rPr>
      <w:rFonts w:eastAsiaTheme="minorHAnsi"/>
    </w:rPr>
  </w:style>
  <w:style w:type="paragraph" w:customStyle="1" w:styleId="923BB6F5297E4F1AA008E3C105FA6D6D22">
    <w:name w:val="923BB6F5297E4F1AA008E3C105FA6D6D22"/>
    <w:rsid w:val="009558C9"/>
    <w:rPr>
      <w:rFonts w:eastAsiaTheme="minorHAnsi"/>
    </w:rPr>
  </w:style>
  <w:style w:type="paragraph" w:customStyle="1" w:styleId="60B1A9226AFA4FC3A44EE7AF42FA249F22">
    <w:name w:val="60B1A9226AFA4FC3A44EE7AF42FA249F22"/>
    <w:rsid w:val="009558C9"/>
    <w:rPr>
      <w:rFonts w:eastAsiaTheme="minorHAnsi"/>
    </w:rPr>
  </w:style>
  <w:style w:type="paragraph" w:customStyle="1" w:styleId="1DBB0443016046179242B890875CA04720">
    <w:name w:val="1DBB0443016046179242B890875CA04720"/>
    <w:rsid w:val="009558C9"/>
    <w:rPr>
      <w:rFonts w:eastAsiaTheme="minorHAnsi"/>
    </w:rPr>
  </w:style>
  <w:style w:type="paragraph" w:customStyle="1" w:styleId="E6EFD37F637B48C3B22E04126B3BED3920">
    <w:name w:val="E6EFD37F637B48C3B22E04126B3BED3920"/>
    <w:rsid w:val="009558C9"/>
    <w:rPr>
      <w:rFonts w:eastAsiaTheme="minorHAnsi"/>
    </w:rPr>
  </w:style>
  <w:style w:type="paragraph" w:customStyle="1" w:styleId="440AE17A6DD6447ABBB1A32E761A635731">
    <w:name w:val="440AE17A6DD6447ABBB1A32E761A635731"/>
    <w:rsid w:val="009558C9"/>
    <w:pPr>
      <w:spacing w:after="0" w:line="240" w:lineRule="auto"/>
    </w:pPr>
    <w:rPr>
      <w:rFonts w:eastAsiaTheme="minorHAnsi"/>
    </w:rPr>
  </w:style>
  <w:style w:type="paragraph" w:customStyle="1" w:styleId="68CC0CC0EB764FAAB3602208459DDBBB50">
    <w:name w:val="68CC0CC0EB764FAAB3602208459DDBBB50"/>
    <w:rsid w:val="009558C9"/>
    <w:pPr>
      <w:spacing w:after="0" w:line="240" w:lineRule="auto"/>
    </w:pPr>
    <w:rPr>
      <w:rFonts w:eastAsiaTheme="minorHAnsi"/>
    </w:rPr>
  </w:style>
  <w:style w:type="paragraph" w:customStyle="1" w:styleId="9CAB153516BF40C687DECD22B96F147B49">
    <w:name w:val="9CAB153516BF40C687DECD22B96F147B49"/>
    <w:rsid w:val="009558C9"/>
    <w:pPr>
      <w:spacing w:after="0" w:line="240" w:lineRule="auto"/>
    </w:pPr>
    <w:rPr>
      <w:rFonts w:eastAsiaTheme="minorHAnsi"/>
    </w:rPr>
  </w:style>
  <w:style w:type="paragraph" w:customStyle="1" w:styleId="A8CF3CEFC8F746CFA414E78B2D8D2B3F48">
    <w:name w:val="A8CF3CEFC8F746CFA414E78B2D8D2B3F48"/>
    <w:rsid w:val="009558C9"/>
    <w:pPr>
      <w:spacing w:after="0" w:line="240" w:lineRule="auto"/>
    </w:pPr>
    <w:rPr>
      <w:rFonts w:eastAsiaTheme="minorHAnsi"/>
    </w:rPr>
  </w:style>
  <w:style w:type="paragraph" w:customStyle="1" w:styleId="3368C97E3E4640FDB6DE7C08BE938C6548">
    <w:name w:val="3368C97E3E4640FDB6DE7C08BE938C6548"/>
    <w:rsid w:val="009558C9"/>
    <w:pPr>
      <w:spacing w:after="0" w:line="240" w:lineRule="auto"/>
    </w:pPr>
    <w:rPr>
      <w:rFonts w:eastAsiaTheme="minorHAnsi"/>
    </w:rPr>
  </w:style>
  <w:style w:type="paragraph" w:customStyle="1" w:styleId="493A410C66C84463B5016A09EC03E63C47">
    <w:name w:val="493A410C66C84463B5016A09EC03E63C47"/>
    <w:rsid w:val="009558C9"/>
    <w:pPr>
      <w:spacing w:after="0" w:line="240" w:lineRule="auto"/>
    </w:pPr>
    <w:rPr>
      <w:rFonts w:eastAsiaTheme="minorHAnsi"/>
    </w:rPr>
  </w:style>
  <w:style w:type="paragraph" w:customStyle="1" w:styleId="4EA5224869764DDAB348BAEE571A6C0B47">
    <w:name w:val="4EA5224869764DDAB348BAEE571A6C0B47"/>
    <w:rsid w:val="009558C9"/>
    <w:pPr>
      <w:spacing w:after="0" w:line="240" w:lineRule="auto"/>
    </w:pPr>
    <w:rPr>
      <w:rFonts w:eastAsiaTheme="minorHAnsi"/>
    </w:rPr>
  </w:style>
  <w:style w:type="paragraph" w:customStyle="1" w:styleId="C5F354D20B7D427196E0AC4E8FAD0A6247">
    <w:name w:val="C5F354D20B7D427196E0AC4E8FAD0A6247"/>
    <w:rsid w:val="009558C9"/>
    <w:pPr>
      <w:spacing w:after="0" w:line="240" w:lineRule="auto"/>
    </w:pPr>
    <w:rPr>
      <w:rFonts w:eastAsiaTheme="minorHAnsi"/>
    </w:rPr>
  </w:style>
  <w:style w:type="paragraph" w:customStyle="1" w:styleId="A2A78C669701483A993B57F8CB63AC1B48">
    <w:name w:val="A2A78C669701483A993B57F8CB63AC1B48"/>
    <w:rsid w:val="009558C9"/>
    <w:pPr>
      <w:spacing w:after="0" w:line="240" w:lineRule="auto"/>
    </w:pPr>
    <w:rPr>
      <w:rFonts w:eastAsiaTheme="minorHAnsi"/>
    </w:rPr>
  </w:style>
  <w:style w:type="paragraph" w:customStyle="1" w:styleId="E8F7948A3CF540398C48A7FA40B402AE29">
    <w:name w:val="E8F7948A3CF540398C48A7FA40B402AE29"/>
    <w:rsid w:val="009558C9"/>
    <w:rPr>
      <w:rFonts w:eastAsiaTheme="minorHAnsi"/>
    </w:rPr>
  </w:style>
  <w:style w:type="paragraph" w:customStyle="1" w:styleId="867674C2BEE94161B17AC9A7748E2C2529">
    <w:name w:val="867674C2BEE94161B17AC9A7748E2C2529"/>
    <w:rsid w:val="009558C9"/>
    <w:rPr>
      <w:rFonts w:eastAsiaTheme="minorHAnsi"/>
    </w:rPr>
  </w:style>
  <w:style w:type="paragraph" w:customStyle="1" w:styleId="3B62DAB040D74870B22053A78B79CF7729">
    <w:name w:val="3B62DAB040D74870B22053A78B79CF7729"/>
    <w:rsid w:val="009558C9"/>
    <w:rPr>
      <w:rFonts w:eastAsiaTheme="minorHAnsi"/>
    </w:rPr>
  </w:style>
  <w:style w:type="paragraph" w:customStyle="1" w:styleId="AC639B6878C74F508774004716E05FBA29">
    <w:name w:val="AC639B6878C74F508774004716E05FBA29"/>
    <w:rsid w:val="009558C9"/>
    <w:rPr>
      <w:rFonts w:eastAsiaTheme="minorHAnsi"/>
    </w:rPr>
  </w:style>
  <w:style w:type="paragraph" w:customStyle="1" w:styleId="2529A61274864DF9BEF31A7F680D411D2">
    <w:name w:val="2529A61274864DF9BEF31A7F680D411D2"/>
    <w:rsid w:val="009558C9"/>
    <w:rPr>
      <w:rFonts w:eastAsiaTheme="minorHAnsi"/>
    </w:rPr>
  </w:style>
  <w:style w:type="paragraph" w:customStyle="1" w:styleId="0BBF2DF1E7854AA186577BB6EE1F088A1">
    <w:name w:val="0BBF2DF1E7854AA186577BB6EE1F088A1"/>
    <w:rsid w:val="009558C9"/>
    <w:rPr>
      <w:rFonts w:eastAsiaTheme="minorHAnsi"/>
    </w:rPr>
  </w:style>
  <w:style w:type="paragraph" w:customStyle="1" w:styleId="A7B19556904745CD8594B5CBEF01F6B6">
    <w:name w:val="A7B19556904745CD8594B5CBEF01F6B6"/>
    <w:rsid w:val="009558C9"/>
    <w:rPr>
      <w:rFonts w:eastAsiaTheme="minorHAnsi"/>
    </w:rPr>
  </w:style>
  <w:style w:type="paragraph" w:customStyle="1" w:styleId="E7C9217598194538AD613A80F118A78F20">
    <w:name w:val="E7C9217598194538AD613A80F118A78F20"/>
    <w:rsid w:val="009558C9"/>
    <w:rPr>
      <w:rFonts w:eastAsiaTheme="minorHAnsi"/>
    </w:rPr>
  </w:style>
  <w:style w:type="paragraph" w:customStyle="1" w:styleId="ADB7F19556FB460FB0904913D62076F220">
    <w:name w:val="ADB7F19556FB460FB0904913D62076F220"/>
    <w:rsid w:val="009558C9"/>
    <w:rPr>
      <w:rFonts w:eastAsiaTheme="minorHAnsi"/>
    </w:rPr>
  </w:style>
  <w:style w:type="paragraph" w:customStyle="1" w:styleId="A5FE399F42FA4DB2A0D195A2194FE41323">
    <w:name w:val="A5FE399F42FA4DB2A0D195A2194FE41323"/>
    <w:rsid w:val="009558C9"/>
    <w:rPr>
      <w:rFonts w:eastAsiaTheme="minorHAnsi"/>
    </w:rPr>
  </w:style>
  <w:style w:type="paragraph" w:customStyle="1" w:styleId="F40EFA345AE4460A9E482234E57C7E6D23">
    <w:name w:val="F40EFA345AE4460A9E482234E57C7E6D23"/>
    <w:rsid w:val="009558C9"/>
    <w:rPr>
      <w:rFonts w:eastAsiaTheme="minorHAnsi"/>
    </w:rPr>
  </w:style>
  <w:style w:type="paragraph" w:customStyle="1" w:styleId="899499A503194D92B9B9D56FF78881AC22">
    <w:name w:val="899499A503194D92B9B9D56FF78881AC22"/>
    <w:rsid w:val="009558C9"/>
    <w:rPr>
      <w:rFonts w:eastAsiaTheme="minorHAnsi"/>
    </w:rPr>
  </w:style>
  <w:style w:type="paragraph" w:customStyle="1" w:styleId="923BB6F5297E4F1AA008E3C105FA6D6D23">
    <w:name w:val="923BB6F5297E4F1AA008E3C105FA6D6D23"/>
    <w:rsid w:val="009558C9"/>
    <w:rPr>
      <w:rFonts w:eastAsiaTheme="minorHAnsi"/>
    </w:rPr>
  </w:style>
  <w:style w:type="paragraph" w:customStyle="1" w:styleId="60B1A9226AFA4FC3A44EE7AF42FA249F23">
    <w:name w:val="60B1A9226AFA4FC3A44EE7AF42FA249F23"/>
    <w:rsid w:val="009558C9"/>
    <w:rPr>
      <w:rFonts w:eastAsiaTheme="minorHAnsi"/>
    </w:rPr>
  </w:style>
  <w:style w:type="paragraph" w:customStyle="1" w:styleId="1DBB0443016046179242B890875CA04721">
    <w:name w:val="1DBB0443016046179242B890875CA04721"/>
    <w:rsid w:val="009558C9"/>
    <w:rPr>
      <w:rFonts w:eastAsiaTheme="minorHAnsi"/>
    </w:rPr>
  </w:style>
  <w:style w:type="paragraph" w:customStyle="1" w:styleId="E6EFD37F637B48C3B22E04126B3BED3921">
    <w:name w:val="E6EFD37F637B48C3B22E04126B3BED3921"/>
    <w:rsid w:val="009558C9"/>
    <w:rPr>
      <w:rFonts w:eastAsiaTheme="minorHAnsi"/>
    </w:rPr>
  </w:style>
  <w:style w:type="paragraph" w:customStyle="1" w:styleId="440AE17A6DD6447ABBB1A32E761A635732">
    <w:name w:val="440AE17A6DD6447ABBB1A32E761A635732"/>
    <w:rsid w:val="009558C9"/>
    <w:pPr>
      <w:spacing w:after="0" w:line="240" w:lineRule="auto"/>
    </w:pPr>
    <w:rPr>
      <w:rFonts w:eastAsiaTheme="minorHAnsi"/>
    </w:rPr>
  </w:style>
  <w:style w:type="paragraph" w:customStyle="1" w:styleId="68CC0CC0EB764FAAB3602208459DDBBB51">
    <w:name w:val="68CC0CC0EB764FAAB3602208459DDBBB51"/>
    <w:rsid w:val="009558C9"/>
    <w:pPr>
      <w:spacing w:after="0" w:line="240" w:lineRule="auto"/>
    </w:pPr>
    <w:rPr>
      <w:rFonts w:eastAsiaTheme="minorHAnsi"/>
    </w:rPr>
  </w:style>
  <w:style w:type="paragraph" w:customStyle="1" w:styleId="9CAB153516BF40C687DECD22B96F147B50">
    <w:name w:val="9CAB153516BF40C687DECD22B96F147B50"/>
    <w:rsid w:val="009558C9"/>
    <w:pPr>
      <w:spacing w:after="0" w:line="240" w:lineRule="auto"/>
    </w:pPr>
    <w:rPr>
      <w:rFonts w:eastAsiaTheme="minorHAnsi"/>
    </w:rPr>
  </w:style>
  <w:style w:type="paragraph" w:customStyle="1" w:styleId="A8CF3CEFC8F746CFA414E78B2D8D2B3F49">
    <w:name w:val="A8CF3CEFC8F746CFA414E78B2D8D2B3F49"/>
    <w:rsid w:val="009558C9"/>
    <w:pPr>
      <w:spacing w:after="0" w:line="240" w:lineRule="auto"/>
    </w:pPr>
    <w:rPr>
      <w:rFonts w:eastAsiaTheme="minorHAnsi"/>
    </w:rPr>
  </w:style>
  <w:style w:type="paragraph" w:customStyle="1" w:styleId="3368C97E3E4640FDB6DE7C08BE938C6549">
    <w:name w:val="3368C97E3E4640FDB6DE7C08BE938C6549"/>
    <w:rsid w:val="009558C9"/>
    <w:pPr>
      <w:spacing w:after="0" w:line="240" w:lineRule="auto"/>
    </w:pPr>
    <w:rPr>
      <w:rFonts w:eastAsiaTheme="minorHAnsi"/>
    </w:rPr>
  </w:style>
  <w:style w:type="paragraph" w:customStyle="1" w:styleId="493A410C66C84463B5016A09EC03E63C48">
    <w:name w:val="493A410C66C84463B5016A09EC03E63C48"/>
    <w:rsid w:val="009558C9"/>
    <w:pPr>
      <w:spacing w:after="0" w:line="240" w:lineRule="auto"/>
    </w:pPr>
    <w:rPr>
      <w:rFonts w:eastAsiaTheme="minorHAnsi"/>
    </w:rPr>
  </w:style>
  <w:style w:type="paragraph" w:customStyle="1" w:styleId="4EA5224869764DDAB348BAEE571A6C0B48">
    <w:name w:val="4EA5224869764DDAB348BAEE571A6C0B48"/>
    <w:rsid w:val="009558C9"/>
    <w:pPr>
      <w:spacing w:after="0" w:line="240" w:lineRule="auto"/>
    </w:pPr>
    <w:rPr>
      <w:rFonts w:eastAsiaTheme="minorHAnsi"/>
    </w:rPr>
  </w:style>
  <w:style w:type="paragraph" w:customStyle="1" w:styleId="C5F354D20B7D427196E0AC4E8FAD0A6248">
    <w:name w:val="C5F354D20B7D427196E0AC4E8FAD0A6248"/>
    <w:rsid w:val="009558C9"/>
    <w:pPr>
      <w:spacing w:after="0" w:line="240" w:lineRule="auto"/>
    </w:pPr>
    <w:rPr>
      <w:rFonts w:eastAsiaTheme="minorHAnsi"/>
    </w:rPr>
  </w:style>
  <w:style w:type="paragraph" w:customStyle="1" w:styleId="A2A78C669701483A993B57F8CB63AC1B49">
    <w:name w:val="A2A78C669701483A993B57F8CB63AC1B49"/>
    <w:rsid w:val="009558C9"/>
    <w:pPr>
      <w:spacing w:after="0" w:line="240" w:lineRule="auto"/>
    </w:pPr>
    <w:rPr>
      <w:rFonts w:eastAsiaTheme="minorHAnsi"/>
    </w:rPr>
  </w:style>
  <w:style w:type="paragraph" w:customStyle="1" w:styleId="E8F7948A3CF540398C48A7FA40B402AE30">
    <w:name w:val="E8F7948A3CF540398C48A7FA40B402AE30"/>
    <w:rsid w:val="009558C9"/>
    <w:rPr>
      <w:rFonts w:eastAsiaTheme="minorHAnsi"/>
    </w:rPr>
  </w:style>
  <w:style w:type="paragraph" w:customStyle="1" w:styleId="867674C2BEE94161B17AC9A7748E2C2530">
    <w:name w:val="867674C2BEE94161B17AC9A7748E2C2530"/>
    <w:rsid w:val="009558C9"/>
    <w:rPr>
      <w:rFonts w:eastAsiaTheme="minorHAnsi"/>
    </w:rPr>
  </w:style>
  <w:style w:type="paragraph" w:customStyle="1" w:styleId="3B62DAB040D74870B22053A78B79CF7730">
    <w:name w:val="3B62DAB040D74870B22053A78B79CF7730"/>
    <w:rsid w:val="009558C9"/>
    <w:rPr>
      <w:rFonts w:eastAsiaTheme="minorHAnsi"/>
    </w:rPr>
  </w:style>
  <w:style w:type="paragraph" w:customStyle="1" w:styleId="AC639B6878C74F508774004716E05FBA30">
    <w:name w:val="AC639B6878C74F508774004716E05FBA30"/>
    <w:rsid w:val="009558C9"/>
    <w:rPr>
      <w:rFonts w:eastAsiaTheme="minorHAnsi"/>
    </w:rPr>
  </w:style>
  <w:style w:type="paragraph" w:customStyle="1" w:styleId="2529A61274864DF9BEF31A7F680D411D3">
    <w:name w:val="2529A61274864DF9BEF31A7F680D411D3"/>
    <w:rsid w:val="009558C9"/>
    <w:rPr>
      <w:rFonts w:eastAsiaTheme="minorHAnsi"/>
    </w:rPr>
  </w:style>
  <w:style w:type="paragraph" w:customStyle="1" w:styleId="0BBF2DF1E7854AA186577BB6EE1F088A2">
    <w:name w:val="0BBF2DF1E7854AA186577BB6EE1F088A2"/>
    <w:rsid w:val="009558C9"/>
    <w:rPr>
      <w:rFonts w:eastAsiaTheme="minorHAnsi"/>
    </w:rPr>
  </w:style>
  <w:style w:type="paragraph" w:customStyle="1" w:styleId="A7B19556904745CD8594B5CBEF01F6B61">
    <w:name w:val="A7B19556904745CD8594B5CBEF01F6B61"/>
    <w:rsid w:val="009558C9"/>
    <w:rPr>
      <w:rFonts w:eastAsiaTheme="minorHAnsi"/>
    </w:rPr>
  </w:style>
  <w:style w:type="paragraph" w:customStyle="1" w:styleId="DC9B4998B434467D8A72F4C96C96AD66">
    <w:name w:val="DC9B4998B434467D8A72F4C96C96AD66"/>
    <w:rsid w:val="009558C9"/>
    <w:rPr>
      <w:rFonts w:eastAsiaTheme="minorHAnsi"/>
    </w:rPr>
  </w:style>
  <w:style w:type="paragraph" w:customStyle="1" w:styleId="E7C9217598194538AD613A80F118A78F21">
    <w:name w:val="E7C9217598194538AD613A80F118A78F21"/>
    <w:rsid w:val="009558C9"/>
    <w:rPr>
      <w:rFonts w:eastAsiaTheme="minorHAnsi"/>
    </w:rPr>
  </w:style>
  <w:style w:type="paragraph" w:customStyle="1" w:styleId="ADB7F19556FB460FB0904913D62076F221">
    <w:name w:val="ADB7F19556FB460FB0904913D62076F221"/>
    <w:rsid w:val="009558C9"/>
    <w:rPr>
      <w:rFonts w:eastAsiaTheme="minorHAnsi"/>
    </w:rPr>
  </w:style>
  <w:style w:type="paragraph" w:customStyle="1" w:styleId="A5FE399F42FA4DB2A0D195A2194FE41324">
    <w:name w:val="A5FE399F42FA4DB2A0D195A2194FE41324"/>
    <w:rsid w:val="009558C9"/>
    <w:rPr>
      <w:rFonts w:eastAsiaTheme="minorHAnsi"/>
    </w:rPr>
  </w:style>
  <w:style w:type="paragraph" w:customStyle="1" w:styleId="F40EFA345AE4460A9E482234E57C7E6D24">
    <w:name w:val="F40EFA345AE4460A9E482234E57C7E6D24"/>
    <w:rsid w:val="009558C9"/>
    <w:rPr>
      <w:rFonts w:eastAsiaTheme="minorHAnsi"/>
    </w:rPr>
  </w:style>
  <w:style w:type="paragraph" w:customStyle="1" w:styleId="899499A503194D92B9B9D56FF78881AC23">
    <w:name w:val="899499A503194D92B9B9D56FF78881AC23"/>
    <w:rsid w:val="009558C9"/>
    <w:rPr>
      <w:rFonts w:eastAsiaTheme="minorHAnsi"/>
    </w:rPr>
  </w:style>
  <w:style w:type="paragraph" w:customStyle="1" w:styleId="923BB6F5297E4F1AA008E3C105FA6D6D24">
    <w:name w:val="923BB6F5297E4F1AA008E3C105FA6D6D24"/>
    <w:rsid w:val="009558C9"/>
    <w:rPr>
      <w:rFonts w:eastAsiaTheme="minorHAnsi"/>
    </w:rPr>
  </w:style>
  <w:style w:type="paragraph" w:customStyle="1" w:styleId="60B1A9226AFA4FC3A44EE7AF42FA249F24">
    <w:name w:val="60B1A9226AFA4FC3A44EE7AF42FA249F24"/>
    <w:rsid w:val="009558C9"/>
    <w:rPr>
      <w:rFonts w:eastAsiaTheme="minorHAnsi"/>
    </w:rPr>
  </w:style>
  <w:style w:type="paragraph" w:customStyle="1" w:styleId="1DBB0443016046179242B890875CA04722">
    <w:name w:val="1DBB0443016046179242B890875CA04722"/>
    <w:rsid w:val="009558C9"/>
    <w:rPr>
      <w:rFonts w:eastAsiaTheme="minorHAnsi"/>
    </w:rPr>
  </w:style>
  <w:style w:type="paragraph" w:customStyle="1" w:styleId="E6EFD37F637B48C3B22E04126B3BED3922">
    <w:name w:val="E6EFD37F637B48C3B22E04126B3BED3922"/>
    <w:rsid w:val="009558C9"/>
    <w:rPr>
      <w:rFonts w:eastAsiaTheme="minorHAnsi"/>
    </w:rPr>
  </w:style>
  <w:style w:type="paragraph" w:customStyle="1" w:styleId="440AE17A6DD6447ABBB1A32E761A635733">
    <w:name w:val="440AE17A6DD6447ABBB1A32E761A635733"/>
    <w:rsid w:val="009558C9"/>
    <w:pPr>
      <w:spacing w:after="0" w:line="240" w:lineRule="auto"/>
    </w:pPr>
    <w:rPr>
      <w:rFonts w:eastAsiaTheme="minorHAnsi"/>
    </w:rPr>
  </w:style>
  <w:style w:type="paragraph" w:customStyle="1" w:styleId="68CC0CC0EB764FAAB3602208459DDBBB52">
    <w:name w:val="68CC0CC0EB764FAAB3602208459DDBBB52"/>
    <w:rsid w:val="009558C9"/>
    <w:pPr>
      <w:spacing w:after="0" w:line="240" w:lineRule="auto"/>
    </w:pPr>
    <w:rPr>
      <w:rFonts w:eastAsiaTheme="minorHAnsi"/>
    </w:rPr>
  </w:style>
  <w:style w:type="paragraph" w:customStyle="1" w:styleId="9CAB153516BF40C687DECD22B96F147B51">
    <w:name w:val="9CAB153516BF40C687DECD22B96F147B51"/>
    <w:rsid w:val="009558C9"/>
    <w:pPr>
      <w:spacing w:after="0" w:line="240" w:lineRule="auto"/>
    </w:pPr>
    <w:rPr>
      <w:rFonts w:eastAsiaTheme="minorHAnsi"/>
    </w:rPr>
  </w:style>
  <w:style w:type="paragraph" w:customStyle="1" w:styleId="A8CF3CEFC8F746CFA414E78B2D8D2B3F50">
    <w:name w:val="A8CF3CEFC8F746CFA414E78B2D8D2B3F50"/>
    <w:rsid w:val="009558C9"/>
    <w:pPr>
      <w:spacing w:after="0" w:line="240" w:lineRule="auto"/>
    </w:pPr>
    <w:rPr>
      <w:rFonts w:eastAsiaTheme="minorHAnsi"/>
    </w:rPr>
  </w:style>
  <w:style w:type="paragraph" w:customStyle="1" w:styleId="3368C97E3E4640FDB6DE7C08BE938C6550">
    <w:name w:val="3368C97E3E4640FDB6DE7C08BE938C6550"/>
    <w:rsid w:val="009558C9"/>
    <w:pPr>
      <w:spacing w:after="0" w:line="240" w:lineRule="auto"/>
    </w:pPr>
    <w:rPr>
      <w:rFonts w:eastAsiaTheme="minorHAnsi"/>
    </w:rPr>
  </w:style>
  <w:style w:type="paragraph" w:customStyle="1" w:styleId="493A410C66C84463B5016A09EC03E63C49">
    <w:name w:val="493A410C66C84463B5016A09EC03E63C49"/>
    <w:rsid w:val="009558C9"/>
    <w:pPr>
      <w:spacing w:after="0" w:line="240" w:lineRule="auto"/>
    </w:pPr>
    <w:rPr>
      <w:rFonts w:eastAsiaTheme="minorHAnsi"/>
    </w:rPr>
  </w:style>
  <w:style w:type="paragraph" w:customStyle="1" w:styleId="4EA5224869764DDAB348BAEE571A6C0B49">
    <w:name w:val="4EA5224869764DDAB348BAEE571A6C0B49"/>
    <w:rsid w:val="009558C9"/>
    <w:pPr>
      <w:spacing w:after="0" w:line="240" w:lineRule="auto"/>
    </w:pPr>
    <w:rPr>
      <w:rFonts w:eastAsiaTheme="minorHAnsi"/>
    </w:rPr>
  </w:style>
  <w:style w:type="paragraph" w:customStyle="1" w:styleId="C5F354D20B7D427196E0AC4E8FAD0A6249">
    <w:name w:val="C5F354D20B7D427196E0AC4E8FAD0A6249"/>
    <w:rsid w:val="009558C9"/>
    <w:pPr>
      <w:spacing w:after="0" w:line="240" w:lineRule="auto"/>
    </w:pPr>
    <w:rPr>
      <w:rFonts w:eastAsiaTheme="minorHAnsi"/>
    </w:rPr>
  </w:style>
  <w:style w:type="paragraph" w:customStyle="1" w:styleId="A2A78C669701483A993B57F8CB63AC1B50">
    <w:name w:val="A2A78C669701483A993B57F8CB63AC1B50"/>
    <w:rsid w:val="009558C9"/>
    <w:pPr>
      <w:spacing w:after="0" w:line="240" w:lineRule="auto"/>
    </w:pPr>
    <w:rPr>
      <w:rFonts w:eastAsiaTheme="minorHAnsi"/>
    </w:rPr>
  </w:style>
  <w:style w:type="paragraph" w:customStyle="1" w:styleId="E8F7948A3CF540398C48A7FA40B402AE31">
    <w:name w:val="E8F7948A3CF540398C48A7FA40B402AE31"/>
    <w:rsid w:val="009558C9"/>
    <w:rPr>
      <w:rFonts w:eastAsiaTheme="minorHAnsi"/>
    </w:rPr>
  </w:style>
  <w:style w:type="paragraph" w:customStyle="1" w:styleId="867674C2BEE94161B17AC9A7748E2C2531">
    <w:name w:val="867674C2BEE94161B17AC9A7748E2C2531"/>
    <w:rsid w:val="009558C9"/>
    <w:rPr>
      <w:rFonts w:eastAsiaTheme="minorHAnsi"/>
    </w:rPr>
  </w:style>
  <w:style w:type="paragraph" w:customStyle="1" w:styleId="3B62DAB040D74870B22053A78B79CF7731">
    <w:name w:val="3B62DAB040D74870B22053A78B79CF7731"/>
    <w:rsid w:val="009558C9"/>
    <w:rPr>
      <w:rFonts w:eastAsiaTheme="minorHAnsi"/>
    </w:rPr>
  </w:style>
  <w:style w:type="paragraph" w:customStyle="1" w:styleId="AC639B6878C74F508774004716E05FBA31">
    <w:name w:val="AC639B6878C74F508774004716E05FBA31"/>
    <w:rsid w:val="009558C9"/>
    <w:rPr>
      <w:rFonts w:eastAsiaTheme="minorHAnsi"/>
    </w:rPr>
  </w:style>
  <w:style w:type="paragraph" w:customStyle="1" w:styleId="2529A61274864DF9BEF31A7F680D411D4">
    <w:name w:val="2529A61274864DF9BEF31A7F680D411D4"/>
    <w:rsid w:val="009558C9"/>
    <w:rPr>
      <w:rFonts w:eastAsiaTheme="minorHAnsi"/>
    </w:rPr>
  </w:style>
  <w:style w:type="paragraph" w:customStyle="1" w:styleId="0BBF2DF1E7854AA186577BB6EE1F088A3">
    <w:name w:val="0BBF2DF1E7854AA186577BB6EE1F088A3"/>
    <w:rsid w:val="009558C9"/>
    <w:rPr>
      <w:rFonts w:eastAsiaTheme="minorHAnsi"/>
    </w:rPr>
  </w:style>
  <w:style w:type="paragraph" w:customStyle="1" w:styleId="A7B19556904745CD8594B5CBEF01F6B62">
    <w:name w:val="A7B19556904745CD8594B5CBEF01F6B62"/>
    <w:rsid w:val="009558C9"/>
    <w:rPr>
      <w:rFonts w:eastAsiaTheme="minorHAnsi"/>
    </w:rPr>
  </w:style>
  <w:style w:type="paragraph" w:customStyle="1" w:styleId="DC9B4998B434467D8A72F4C96C96AD661">
    <w:name w:val="DC9B4998B434467D8A72F4C96C96AD661"/>
    <w:rsid w:val="009558C9"/>
    <w:rPr>
      <w:rFonts w:eastAsiaTheme="minorHAnsi"/>
    </w:rPr>
  </w:style>
  <w:style w:type="paragraph" w:customStyle="1" w:styleId="E7C9217598194538AD613A80F118A78F22">
    <w:name w:val="E7C9217598194538AD613A80F118A78F22"/>
    <w:rsid w:val="009558C9"/>
    <w:rPr>
      <w:rFonts w:eastAsiaTheme="minorHAnsi"/>
    </w:rPr>
  </w:style>
  <w:style w:type="paragraph" w:customStyle="1" w:styleId="ADB7F19556FB460FB0904913D62076F222">
    <w:name w:val="ADB7F19556FB460FB0904913D62076F222"/>
    <w:rsid w:val="009558C9"/>
    <w:rPr>
      <w:rFonts w:eastAsiaTheme="minorHAnsi"/>
    </w:rPr>
  </w:style>
  <w:style w:type="paragraph" w:customStyle="1" w:styleId="A5FE399F42FA4DB2A0D195A2194FE41325">
    <w:name w:val="A5FE399F42FA4DB2A0D195A2194FE41325"/>
    <w:rsid w:val="009558C9"/>
    <w:rPr>
      <w:rFonts w:eastAsiaTheme="minorHAnsi"/>
    </w:rPr>
  </w:style>
  <w:style w:type="paragraph" w:customStyle="1" w:styleId="F40EFA345AE4460A9E482234E57C7E6D25">
    <w:name w:val="F40EFA345AE4460A9E482234E57C7E6D25"/>
    <w:rsid w:val="009558C9"/>
    <w:rPr>
      <w:rFonts w:eastAsiaTheme="minorHAnsi"/>
    </w:rPr>
  </w:style>
  <w:style w:type="paragraph" w:customStyle="1" w:styleId="899499A503194D92B9B9D56FF78881AC24">
    <w:name w:val="899499A503194D92B9B9D56FF78881AC24"/>
    <w:rsid w:val="009558C9"/>
    <w:rPr>
      <w:rFonts w:eastAsiaTheme="minorHAnsi"/>
    </w:rPr>
  </w:style>
  <w:style w:type="paragraph" w:customStyle="1" w:styleId="923BB6F5297E4F1AA008E3C105FA6D6D25">
    <w:name w:val="923BB6F5297E4F1AA008E3C105FA6D6D25"/>
    <w:rsid w:val="009558C9"/>
    <w:rPr>
      <w:rFonts w:eastAsiaTheme="minorHAnsi"/>
    </w:rPr>
  </w:style>
  <w:style w:type="paragraph" w:customStyle="1" w:styleId="60B1A9226AFA4FC3A44EE7AF42FA249F25">
    <w:name w:val="60B1A9226AFA4FC3A44EE7AF42FA249F25"/>
    <w:rsid w:val="009558C9"/>
    <w:rPr>
      <w:rFonts w:eastAsiaTheme="minorHAnsi"/>
    </w:rPr>
  </w:style>
  <w:style w:type="paragraph" w:customStyle="1" w:styleId="1DBB0443016046179242B890875CA04723">
    <w:name w:val="1DBB0443016046179242B890875CA04723"/>
    <w:rsid w:val="009558C9"/>
    <w:rPr>
      <w:rFonts w:eastAsiaTheme="minorHAnsi"/>
    </w:rPr>
  </w:style>
  <w:style w:type="paragraph" w:customStyle="1" w:styleId="E6EFD37F637B48C3B22E04126B3BED3923">
    <w:name w:val="E6EFD37F637B48C3B22E04126B3BED3923"/>
    <w:rsid w:val="009558C9"/>
    <w:rPr>
      <w:rFonts w:eastAsiaTheme="minorHAnsi"/>
    </w:rPr>
  </w:style>
  <w:style w:type="paragraph" w:customStyle="1" w:styleId="440AE17A6DD6447ABBB1A32E761A635734">
    <w:name w:val="440AE17A6DD6447ABBB1A32E761A635734"/>
    <w:rsid w:val="009558C9"/>
    <w:pPr>
      <w:spacing w:after="0" w:line="240" w:lineRule="auto"/>
    </w:pPr>
    <w:rPr>
      <w:rFonts w:eastAsiaTheme="minorHAnsi"/>
    </w:rPr>
  </w:style>
  <w:style w:type="paragraph" w:customStyle="1" w:styleId="68CC0CC0EB764FAAB3602208459DDBBB53">
    <w:name w:val="68CC0CC0EB764FAAB3602208459DDBBB53"/>
    <w:rsid w:val="009558C9"/>
    <w:pPr>
      <w:spacing w:after="0" w:line="240" w:lineRule="auto"/>
    </w:pPr>
    <w:rPr>
      <w:rFonts w:eastAsiaTheme="minorHAnsi"/>
    </w:rPr>
  </w:style>
  <w:style w:type="paragraph" w:customStyle="1" w:styleId="9CAB153516BF40C687DECD22B96F147B52">
    <w:name w:val="9CAB153516BF40C687DECD22B96F147B52"/>
    <w:rsid w:val="009558C9"/>
    <w:pPr>
      <w:spacing w:after="0" w:line="240" w:lineRule="auto"/>
    </w:pPr>
    <w:rPr>
      <w:rFonts w:eastAsiaTheme="minorHAnsi"/>
    </w:rPr>
  </w:style>
  <w:style w:type="paragraph" w:customStyle="1" w:styleId="A8CF3CEFC8F746CFA414E78B2D8D2B3F51">
    <w:name w:val="A8CF3CEFC8F746CFA414E78B2D8D2B3F51"/>
    <w:rsid w:val="009558C9"/>
    <w:pPr>
      <w:spacing w:after="0" w:line="240" w:lineRule="auto"/>
    </w:pPr>
    <w:rPr>
      <w:rFonts w:eastAsiaTheme="minorHAnsi"/>
    </w:rPr>
  </w:style>
  <w:style w:type="paragraph" w:customStyle="1" w:styleId="3368C97E3E4640FDB6DE7C08BE938C6551">
    <w:name w:val="3368C97E3E4640FDB6DE7C08BE938C6551"/>
    <w:rsid w:val="009558C9"/>
    <w:pPr>
      <w:spacing w:after="0" w:line="240" w:lineRule="auto"/>
    </w:pPr>
    <w:rPr>
      <w:rFonts w:eastAsiaTheme="minorHAnsi"/>
    </w:rPr>
  </w:style>
  <w:style w:type="paragraph" w:customStyle="1" w:styleId="493A410C66C84463B5016A09EC03E63C50">
    <w:name w:val="493A410C66C84463B5016A09EC03E63C50"/>
    <w:rsid w:val="009558C9"/>
    <w:pPr>
      <w:spacing w:after="0" w:line="240" w:lineRule="auto"/>
    </w:pPr>
    <w:rPr>
      <w:rFonts w:eastAsiaTheme="minorHAnsi"/>
    </w:rPr>
  </w:style>
  <w:style w:type="paragraph" w:customStyle="1" w:styleId="4EA5224869764DDAB348BAEE571A6C0B50">
    <w:name w:val="4EA5224869764DDAB348BAEE571A6C0B50"/>
    <w:rsid w:val="009558C9"/>
    <w:pPr>
      <w:spacing w:after="0" w:line="240" w:lineRule="auto"/>
    </w:pPr>
    <w:rPr>
      <w:rFonts w:eastAsiaTheme="minorHAnsi"/>
    </w:rPr>
  </w:style>
  <w:style w:type="paragraph" w:customStyle="1" w:styleId="C5F354D20B7D427196E0AC4E8FAD0A6250">
    <w:name w:val="C5F354D20B7D427196E0AC4E8FAD0A6250"/>
    <w:rsid w:val="009558C9"/>
    <w:pPr>
      <w:spacing w:after="0" w:line="240" w:lineRule="auto"/>
    </w:pPr>
    <w:rPr>
      <w:rFonts w:eastAsiaTheme="minorHAnsi"/>
    </w:rPr>
  </w:style>
  <w:style w:type="paragraph" w:customStyle="1" w:styleId="A2A78C669701483A993B57F8CB63AC1B51">
    <w:name w:val="A2A78C669701483A993B57F8CB63AC1B51"/>
    <w:rsid w:val="009558C9"/>
    <w:pPr>
      <w:spacing w:after="0" w:line="240" w:lineRule="auto"/>
    </w:pPr>
    <w:rPr>
      <w:rFonts w:eastAsiaTheme="minorHAnsi"/>
    </w:rPr>
  </w:style>
  <w:style w:type="paragraph" w:customStyle="1" w:styleId="E8F7948A3CF540398C48A7FA40B402AE32">
    <w:name w:val="E8F7948A3CF540398C48A7FA40B402AE32"/>
    <w:rsid w:val="009558C9"/>
    <w:rPr>
      <w:rFonts w:eastAsiaTheme="minorHAnsi"/>
    </w:rPr>
  </w:style>
  <w:style w:type="paragraph" w:customStyle="1" w:styleId="867674C2BEE94161B17AC9A7748E2C2532">
    <w:name w:val="867674C2BEE94161B17AC9A7748E2C2532"/>
    <w:rsid w:val="009558C9"/>
    <w:rPr>
      <w:rFonts w:eastAsiaTheme="minorHAnsi"/>
    </w:rPr>
  </w:style>
  <w:style w:type="paragraph" w:customStyle="1" w:styleId="3B62DAB040D74870B22053A78B79CF7732">
    <w:name w:val="3B62DAB040D74870B22053A78B79CF7732"/>
    <w:rsid w:val="009558C9"/>
    <w:rPr>
      <w:rFonts w:eastAsiaTheme="minorHAnsi"/>
    </w:rPr>
  </w:style>
  <w:style w:type="paragraph" w:customStyle="1" w:styleId="AC639B6878C74F508774004716E05FBA32">
    <w:name w:val="AC639B6878C74F508774004716E05FBA32"/>
    <w:rsid w:val="009558C9"/>
    <w:rPr>
      <w:rFonts w:eastAsiaTheme="minorHAnsi"/>
    </w:rPr>
  </w:style>
  <w:style w:type="paragraph" w:customStyle="1" w:styleId="2529A61274864DF9BEF31A7F680D411D5">
    <w:name w:val="2529A61274864DF9BEF31A7F680D411D5"/>
    <w:rsid w:val="009558C9"/>
    <w:rPr>
      <w:rFonts w:eastAsiaTheme="minorHAnsi"/>
    </w:rPr>
  </w:style>
  <w:style w:type="paragraph" w:customStyle="1" w:styleId="0BBF2DF1E7854AA186577BB6EE1F088A4">
    <w:name w:val="0BBF2DF1E7854AA186577BB6EE1F088A4"/>
    <w:rsid w:val="009558C9"/>
    <w:rPr>
      <w:rFonts w:eastAsiaTheme="minorHAnsi"/>
    </w:rPr>
  </w:style>
  <w:style w:type="paragraph" w:customStyle="1" w:styleId="A7B19556904745CD8594B5CBEF01F6B63">
    <w:name w:val="A7B19556904745CD8594B5CBEF01F6B63"/>
    <w:rsid w:val="009558C9"/>
    <w:rPr>
      <w:rFonts w:eastAsiaTheme="minorHAnsi"/>
    </w:rPr>
  </w:style>
  <w:style w:type="paragraph" w:customStyle="1" w:styleId="DC9B4998B434467D8A72F4C96C96AD662">
    <w:name w:val="DC9B4998B434467D8A72F4C96C96AD662"/>
    <w:rsid w:val="009558C9"/>
    <w:rPr>
      <w:rFonts w:eastAsiaTheme="minorHAnsi"/>
    </w:rPr>
  </w:style>
  <w:style w:type="paragraph" w:customStyle="1" w:styleId="BD90F10C32C44398BD281025F26E1713">
    <w:name w:val="BD90F10C32C44398BD281025F26E1713"/>
    <w:rsid w:val="009558C9"/>
    <w:rPr>
      <w:rFonts w:eastAsiaTheme="minorHAnsi"/>
    </w:rPr>
  </w:style>
  <w:style w:type="paragraph" w:customStyle="1" w:styleId="E7C9217598194538AD613A80F118A78F23">
    <w:name w:val="E7C9217598194538AD613A80F118A78F23"/>
    <w:rsid w:val="009558C9"/>
    <w:rPr>
      <w:rFonts w:eastAsiaTheme="minorHAnsi"/>
    </w:rPr>
  </w:style>
  <w:style w:type="paragraph" w:customStyle="1" w:styleId="ADB7F19556FB460FB0904913D62076F223">
    <w:name w:val="ADB7F19556FB460FB0904913D62076F223"/>
    <w:rsid w:val="009558C9"/>
    <w:rPr>
      <w:rFonts w:eastAsiaTheme="minorHAnsi"/>
    </w:rPr>
  </w:style>
  <w:style w:type="paragraph" w:customStyle="1" w:styleId="A5FE399F42FA4DB2A0D195A2194FE41326">
    <w:name w:val="A5FE399F42FA4DB2A0D195A2194FE41326"/>
    <w:rsid w:val="009558C9"/>
    <w:rPr>
      <w:rFonts w:eastAsiaTheme="minorHAnsi"/>
    </w:rPr>
  </w:style>
  <w:style w:type="paragraph" w:customStyle="1" w:styleId="F40EFA345AE4460A9E482234E57C7E6D26">
    <w:name w:val="F40EFA345AE4460A9E482234E57C7E6D26"/>
    <w:rsid w:val="009558C9"/>
    <w:rPr>
      <w:rFonts w:eastAsiaTheme="minorHAnsi"/>
    </w:rPr>
  </w:style>
  <w:style w:type="paragraph" w:customStyle="1" w:styleId="899499A503194D92B9B9D56FF78881AC25">
    <w:name w:val="899499A503194D92B9B9D56FF78881AC25"/>
    <w:rsid w:val="009558C9"/>
    <w:rPr>
      <w:rFonts w:eastAsiaTheme="minorHAnsi"/>
    </w:rPr>
  </w:style>
  <w:style w:type="paragraph" w:customStyle="1" w:styleId="923BB6F5297E4F1AA008E3C105FA6D6D26">
    <w:name w:val="923BB6F5297E4F1AA008E3C105FA6D6D26"/>
    <w:rsid w:val="009558C9"/>
    <w:rPr>
      <w:rFonts w:eastAsiaTheme="minorHAnsi"/>
    </w:rPr>
  </w:style>
  <w:style w:type="paragraph" w:customStyle="1" w:styleId="60B1A9226AFA4FC3A44EE7AF42FA249F26">
    <w:name w:val="60B1A9226AFA4FC3A44EE7AF42FA249F26"/>
    <w:rsid w:val="009558C9"/>
    <w:rPr>
      <w:rFonts w:eastAsiaTheme="minorHAnsi"/>
    </w:rPr>
  </w:style>
  <w:style w:type="paragraph" w:customStyle="1" w:styleId="1DBB0443016046179242B890875CA04724">
    <w:name w:val="1DBB0443016046179242B890875CA04724"/>
    <w:rsid w:val="009558C9"/>
    <w:rPr>
      <w:rFonts w:eastAsiaTheme="minorHAnsi"/>
    </w:rPr>
  </w:style>
  <w:style w:type="paragraph" w:customStyle="1" w:styleId="E6EFD37F637B48C3B22E04126B3BED3924">
    <w:name w:val="E6EFD37F637B48C3B22E04126B3BED3924"/>
    <w:rsid w:val="009558C9"/>
    <w:rPr>
      <w:rFonts w:eastAsiaTheme="minorHAnsi"/>
    </w:rPr>
  </w:style>
  <w:style w:type="paragraph" w:customStyle="1" w:styleId="440AE17A6DD6447ABBB1A32E761A635735">
    <w:name w:val="440AE17A6DD6447ABBB1A32E761A635735"/>
    <w:rsid w:val="009558C9"/>
    <w:pPr>
      <w:spacing w:after="0" w:line="240" w:lineRule="auto"/>
    </w:pPr>
    <w:rPr>
      <w:rFonts w:eastAsiaTheme="minorHAnsi"/>
    </w:rPr>
  </w:style>
  <w:style w:type="paragraph" w:customStyle="1" w:styleId="68CC0CC0EB764FAAB3602208459DDBBB54">
    <w:name w:val="68CC0CC0EB764FAAB3602208459DDBBB54"/>
    <w:rsid w:val="009558C9"/>
    <w:pPr>
      <w:spacing w:after="0" w:line="240" w:lineRule="auto"/>
    </w:pPr>
    <w:rPr>
      <w:rFonts w:eastAsiaTheme="minorHAnsi"/>
    </w:rPr>
  </w:style>
  <w:style w:type="paragraph" w:customStyle="1" w:styleId="9CAB153516BF40C687DECD22B96F147B53">
    <w:name w:val="9CAB153516BF40C687DECD22B96F147B53"/>
    <w:rsid w:val="009558C9"/>
    <w:pPr>
      <w:spacing w:after="0" w:line="240" w:lineRule="auto"/>
    </w:pPr>
    <w:rPr>
      <w:rFonts w:eastAsiaTheme="minorHAnsi"/>
    </w:rPr>
  </w:style>
  <w:style w:type="paragraph" w:customStyle="1" w:styleId="A8CF3CEFC8F746CFA414E78B2D8D2B3F52">
    <w:name w:val="A8CF3CEFC8F746CFA414E78B2D8D2B3F52"/>
    <w:rsid w:val="009558C9"/>
    <w:pPr>
      <w:spacing w:after="0" w:line="240" w:lineRule="auto"/>
    </w:pPr>
    <w:rPr>
      <w:rFonts w:eastAsiaTheme="minorHAnsi"/>
    </w:rPr>
  </w:style>
  <w:style w:type="paragraph" w:customStyle="1" w:styleId="3368C97E3E4640FDB6DE7C08BE938C6552">
    <w:name w:val="3368C97E3E4640FDB6DE7C08BE938C6552"/>
    <w:rsid w:val="009558C9"/>
    <w:pPr>
      <w:spacing w:after="0" w:line="240" w:lineRule="auto"/>
    </w:pPr>
    <w:rPr>
      <w:rFonts w:eastAsiaTheme="minorHAnsi"/>
    </w:rPr>
  </w:style>
  <w:style w:type="paragraph" w:customStyle="1" w:styleId="493A410C66C84463B5016A09EC03E63C51">
    <w:name w:val="493A410C66C84463B5016A09EC03E63C51"/>
    <w:rsid w:val="009558C9"/>
    <w:pPr>
      <w:spacing w:after="0" w:line="240" w:lineRule="auto"/>
    </w:pPr>
    <w:rPr>
      <w:rFonts w:eastAsiaTheme="minorHAnsi"/>
    </w:rPr>
  </w:style>
  <w:style w:type="paragraph" w:customStyle="1" w:styleId="4EA5224869764DDAB348BAEE571A6C0B51">
    <w:name w:val="4EA5224869764DDAB348BAEE571A6C0B51"/>
    <w:rsid w:val="009558C9"/>
    <w:pPr>
      <w:spacing w:after="0" w:line="240" w:lineRule="auto"/>
    </w:pPr>
    <w:rPr>
      <w:rFonts w:eastAsiaTheme="minorHAnsi"/>
    </w:rPr>
  </w:style>
  <w:style w:type="paragraph" w:customStyle="1" w:styleId="C5F354D20B7D427196E0AC4E8FAD0A6251">
    <w:name w:val="C5F354D20B7D427196E0AC4E8FAD0A6251"/>
    <w:rsid w:val="009558C9"/>
    <w:pPr>
      <w:spacing w:after="0" w:line="240" w:lineRule="auto"/>
    </w:pPr>
    <w:rPr>
      <w:rFonts w:eastAsiaTheme="minorHAnsi"/>
    </w:rPr>
  </w:style>
  <w:style w:type="paragraph" w:customStyle="1" w:styleId="A2A78C669701483A993B57F8CB63AC1B52">
    <w:name w:val="A2A78C669701483A993B57F8CB63AC1B52"/>
    <w:rsid w:val="009558C9"/>
    <w:pPr>
      <w:spacing w:after="0" w:line="240" w:lineRule="auto"/>
    </w:pPr>
    <w:rPr>
      <w:rFonts w:eastAsiaTheme="minorHAnsi"/>
    </w:rPr>
  </w:style>
  <w:style w:type="paragraph" w:customStyle="1" w:styleId="E8F7948A3CF540398C48A7FA40B402AE33">
    <w:name w:val="E8F7948A3CF540398C48A7FA40B402AE33"/>
    <w:rsid w:val="009558C9"/>
    <w:rPr>
      <w:rFonts w:eastAsiaTheme="minorHAnsi"/>
    </w:rPr>
  </w:style>
  <w:style w:type="paragraph" w:customStyle="1" w:styleId="867674C2BEE94161B17AC9A7748E2C2533">
    <w:name w:val="867674C2BEE94161B17AC9A7748E2C2533"/>
    <w:rsid w:val="009558C9"/>
    <w:rPr>
      <w:rFonts w:eastAsiaTheme="minorHAnsi"/>
    </w:rPr>
  </w:style>
  <w:style w:type="paragraph" w:customStyle="1" w:styleId="3B62DAB040D74870B22053A78B79CF7733">
    <w:name w:val="3B62DAB040D74870B22053A78B79CF7733"/>
    <w:rsid w:val="009558C9"/>
    <w:rPr>
      <w:rFonts w:eastAsiaTheme="minorHAnsi"/>
    </w:rPr>
  </w:style>
  <w:style w:type="paragraph" w:customStyle="1" w:styleId="AC639B6878C74F508774004716E05FBA33">
    <w:name w:val="AC639B6878C74F508774004716E05FBA33"/>
    <w:rsid w:val="009558C9"/>
    <w:rPr>
      <w:rFonts w:eastAsiaTheme="minorHAnsi"/>
    </w:rPr>
  </w:style>
  <w:style w:type="paragraph" w:customStyle="1" w:styleId="2529A61274864DF9BEF31A7F680D411D6">
    <w:name w:val="2529A61274864DF9BEF31A7F680D411D6"/>
    <w:rsid w:val="009558C9"/>
    <w:rPr>
      <w:rFonts w:eastAsiaTheme="minorHAnsi"/>
    </w:rPr>
  </w:style>
  <w:style w:type="paragraph" w:customStyle="1" w:styleId="0BBF2DF1E7854AA186577BB6EE1F088A5">
    <w:name w:val="0BBF2DF1E7854AA186577BB6EE1F088A5"/>
    <w:rsid w:val="009558C9"/>
    <w:rPr>
      <w:rFonts w:eastAsiaTheme="minorHAnsi"/>
    </w:rPr>
  </w:style>
  <w:style w:type="paragraph" w:customStyle="1" w:styleId="A7B19556904745CD8594B5CBEF01F6B64">
    <w:name w:val="A7B19556904745CD8594B5CBEF01F6B64"/>
    <w:rsid w:val="009558C9"/>
    <w:rPr>
      <w:rFonts w:eastAsiaTheme="minorHAnsi"/>
    </w:rPr>
  </w:style>
  <w:style w:type="paragraph" w:customStyle="1" w:styleId="DC9B4998B434467D8A72F4C96C96AD663">
    <w:name w:val="DC9B4998B434467D8A72F4C96C96AD663"/>
    <w:rsid w:val="009558C9"/>
    <w:rPr>
      <w:rFonts w:eastAsiaTheme="minorHAnsi"/>
    </w:rPr>
  </w:style>
  <w:style w:type="paragraph" w:customStyle="1" w:styleId="BD90F10C32C44398BD281025F26E17131">
    <w:name w:val="BD90F10C32C44398BD281025F26E17131"/>
    <w:rsid w:val="009558C9"/>
    <w:rPr>
      <w:rFonts w:eastAsiaTheme="minorHAnsi"/>
    </w:rPr>
  </w:style>
  <w:style w:type="paragraph" w:customStyle="1" w:styleId="3449C8D953244644911E6CEFE762E8CF">
    <w:name w:val="3449C8D953244644911E6CEFE762E8CF"/>
    <w:rsid w:val="009558C9"/>
    <w:rPr>
      <w:rFonts w:eastAsiaTheme="minorHAnsi"/>
    </w:rPr>
  </w:style>
  <w:style w:type="paragraph" w:customStyle="1" w:styleId="E7C9217598194538AD613A80F118A78F24">
    <w:name w:val="E7C9217598194538AD613A80F118A78F24"/>
    <w:rsid w:val="009558C9"/>
    <w:rPr>
      <w:rFonts w:eastAsiaTheme="minorHAnsi"/>
    </w:rPr>
  </w:style>
  <w:style w:type="paragraph" w:customStyle="1" w:styleId="ADB7F19556FB460FB0904913D62076F224">
    <w:name w:val="ADB7F19556FB460FB0904913D62076F224"/>
    <w:rsid w:val="009558C9"/>
    <w:rPr>
      <w:rFonts w:eastAsiaTheme="minorHAnsi"/>
    </w:rPr>
  </w:style>
  <w:style w:type="paragraph" w:customStyle="1" w:styleId="A5FE399F42FA4DB2A0D195A2194FE41327">
    <w:name w:val="A5FE399F42FA4DB2A0D195A2194FE41327"/>
    <w:rsid w:val="009558C9"/>
    <w:rPr>
      <w:rFonts w:eastAsiaTheme="minorHAnsi"/>
    </w:rPr>
  </w:style>
  <w:style w:type="paragraph" w:customStyle="1" w:styleId="F40EFA345AE4460A9E482234E57C7E6D27">
    <w:name w:val="F40EFA345AE4460A9E482234E57C7E6D27"/>
    <w:rsid w:val="009558C9"/>
    <w:rPr>
      <w:rFonts w:eastAsiaTheme="minorHAnsi"/>
    </w:rPr>
  </w:style>
  <w:style w:type="paragraph" w:customStyle="1" w:styleId="899499A503194D92B9B9D56FF78881AC26">
    <w:name w:val="899499A503194D92B9B9D56FF78881AC26"/>
    <w:rsid w:val="009558C9"/>
    <w:rPr>
      <w:rFonts w:eastAsiaTheme="minorHAnsi"/>
    </w:rPr>
  </w:style>
  <w:style w:type="paragraph" w:customStyle="1" w:styleId="923BB6F5297E4F1AA008E3C105FA6D6D27">
    <w:name w:val="923BB6F5297E4F1AA008E3C105FA6D6D27"/>
    <w:rsid w:val="009558C9"/>
    <w:rPr>
      <w:rFonts w:eastAsiaTheme="minorHAnsi"/>
    </w:rPr>
  </w:style>
  <w:style w:type="paragraph" w:customStyle="1" w:styleId="60B1A9226AFA4FC3A44EE7AF42FA249F27">
    <w:name w:val="60B1A9226AFA4FC3A44EE7AF42FA249F27"/>
    <w:rsid w:val="009558C9"/>
    <w:rPr>
      <w:rFonts w:eastAsiaTheme="minorHAnsi"/>
    </w:rPr>
  </w:style>
  <w:style w:type="paragraph" w:customStyle="1" w:styleId="1DBB0443016046179242B890875CA04725">
    <w:name w:val="1DBB0443016046179242B890875CA04725"/>
    <w:rsid w:val="009558C9"/>
    <w:rPr>
      <w:rFonts w:eastAsiaTheme="minorHAnsi"/>
    </w:rPr>
  </w:style>
  <w:style w:type="paragraph" w:customStyle="1" w:styleId="E6EFD37F637B48C3B22E04126B3BED3925">
    <w:name w:val="E6EFD37F637B48C3B22E04126B3BED3925"/>
    <w:rsid w:val="009558C9"/>
    <w:rPr>
      <w:rFonts w:eastAsiaTheme="minorHAnsi"/>
    </w:rPr>
  </w:style>
  <w:style w:type="paragraph" w:customStyle="1" w:styleId="440AE17A6DD6447ABBB1A32E761A635736">
    <w:name w:val="440AE17A6DD6447ABBB1A32E761A635736"/>
    <w:rsid w:val="009558C9"/>
    <w:pPr>
      <w:spacing w:after="0" w:line="240" w:lineRule="auto"/>
    </w:pPr>
    <w:rPr>
      <w:rFonts w:eastAsiaTheme="minorHAnsi"/>
    </w:rPr>
  </w:style>
  <w:style w:type="paragraph" w:customStyle="1" w:styleId="68CC0CC0EB764FAAB3602208459DDBBB55">
    <w:name w:val="68CC0CC0EB764FAAB3602208459DDBBB55"/>
    <w:rsid w:val="009558C9"/>
    <w:pPr>
      <w:spacing w:after="0" w:line="240" w:lineRule="auto"/>
    </w:pPr>
    <w:rPr>
      <w:rFonts w:eastAsiaTheme="minorHAnsi"/>
    </w:rPr>
  </w:style>
  <w:style w:type="paragraph" w:customStyle="1" w:styleId="9CAB153516BF40C687DECD22B96F147B54">
    <w:name w:val="9CAB153516BF40C687DECD22B96F147B54"/>
    <w:rsid w:val="009558C9"/>
    <w:pPr>
      <w:spacing w:after="0" w:line="240" w:lineRule="auto"/>
    </w:pPr>
    <w:rPr>
      <w:rFonts w:eastAsiaTheme="minorHAnsi"/>
    </w:rPr>
  </w:style>
  <w:style w:type="paragraph" w:customStyle="1" w:styleId="A8CF3CEFC8F746CFA414E78B2D8D2B3F53">
    <w:name w:val="A8CF3CEFC8F746CFA414E78B2D8D2B3F53"/>
    <w:rsid w:val="009558C9"/>
    <w:pPr>
      <w:spacing w:after="0" w:line="240" w:lineRule="auto"/>
    </w:pPr>
    <w:rPr>
      <w:rFonts w:eastAsiaTheme="minorHAnsi"/>
    </w:rPr>
  </w:style>
  <w:style w:type="paragraph" w:customStyle="1" w:styleId="3368C97E3E4640FDB6DE7C08BE938C6553">
    <w:name w:val="3368C97E3E4640FDB6DE7C08BE938C6553"/>
    <w:rsid w:val="009558C9"/>
    <w:pPr>
      <w:spacing w:after="0" w:line="240" w:lineRule="auto"/>
    </w:pPr>
    <w:rPr>
      <w:rFonts w:eastAsiaTheme="minorHAnsi"/>
    </w:rPr>
  </w:style>
  <w:style w:type="paragraph" w:customStyle="1" w:styleId="493A410C66C84463B5016A09EC03E63C52">
    <w:name w:val="493A410C66C84463B5016A09EC03E63C52"/>
    <w:rsid w:val="009558C9"/>
    <w:pPr>
      <w:spacing w:after="0" w:line="240" w:lineRule="auto"/>
    </w:pPr>
    <w:rPr>
      <w:rFonts w:eastAsiaTheme="minorHAnsi"/>
    </w:rPr>
  </w:style>
  <w:style w:type="paragraph" w:customStyle="1" w:styleId="4EA5224869764DDAB348BAEE571A6C0B52">
    <w:name w:val="4EA5224869764DDAB348BAEE571A6C0B52"/>
    <w:rsid w:val="009558C9"/>
    <w:pPr>
      <w:spacing w:after="0" w:line="240" w:lineRule="auto"/>
    </w:pPr>
    <w:rPr>
      <w:rFonts w:eastAsiaTheme="minorHAnsi"/>
    </w:rPr>
  </w:style>
  <w:style w:type="paragraph" w:customStyle="1" w:styleId="C5F354D20B7D427196E0AC4E8FAD0A6252">
    <w:name w:val="C5F354D20B7D427196E0AC4E8FAD0A6252"/>
    <w:rsid w:val="009558C9"/>
    <w:pPr>
      <w:spacing w:after="0" w:line="240" w:lineRule="auto"/>
    </w:pPr>
    <w:rPr>
      <w:rFonts w:eastAsiaTheme="minorHAnsi"/>
    </w:rPr>
  </w:style>
  <w:style w:type="paragraph" w:customStyle="1" w:styleId="A2A78C669701483A993B57F8CB63AC1B53">
    <w:name w:val="A2A78C669701483A993B57F8CB63AC1B53"/>
    <w:rsid w:val="009558C9"/>
    <w:pPr>
      <w:spacing w:after="0" w:line="240" w:lineRule="auto"/>
    </w:pPr>
    <w:rPr>
      <w:rFonts w:eastAsiaTheme="minorHAnsi"/>
    </w:rPr>
  </w:style>
  <w:style w:type="paragraph" w:customStyle="1" w:styleId="E8F7948A3CF540398C48A7FA40B402AE34">
    <w:name w:val="E8F7948A3CF540398C48A7FA40B402AE34"/>
    <w:rsid w:val="009558C9"/>
    <w:rPr>
      <w:rFonts w:eastAsiaTheme="minorHAnsi"/>
    </w:rPr>
  </w:style>
  <w:style w:type="paragraph" w:customStyle="1" w:styleId="867674C2BEE94161B17AC9A7748E2C2534">
    <w:name w:val="867674C2BEE94161B17AC9A7748E2C2534"/>
    <w:rsid w:val="009558C9"/>
    <w:rPr>
      <w:rFonts w:eastAsiaTheme="minorHAnsi"/>
    </w:rPr>
  </w:style>
  <w:style w:type="paragraph" w:customStyle="1" w:styleId="3B62DAB040D74870B22053A78B79CF7734">
    <w:name w:val="3B62DAB040D74870B22053A78B79CF7734"/>
    <w:rsid w:val="009558C9"/>
    <w:rPr>
      <w:rFonts w:eastAsiaTheme="minorHAnsi"/>
    </w:rPr>
  </w:style>
  <w:style w:type="paragraph" w:customStyle="1" w:styleId="AC639B6878C74F508774004716E05FBA34">
    <w:name w:val="AC639B6878C74F508774004716E05FBA34"/>
    <w:rsid w:val="009558C9"/>
    <w:rPr>
      <w:rFonts w:eastAsiaTheme="minorHAnsi"/>
    </w:rPr>
  </w:style>
  <w:style w:type="paragraph" w:customStyle="1" w:styleId="2529A61274864DF9BEF31A7F680D411D7">
    <w:name w:val="2529A61274864DF9BEF31A7F680D411D7"/>
    <w:rsid w:val="009558C9"/>
    <w:rPr>
      <w:rFonts w:eastAsiaTheme="minorHAnsi"/>
    </w:rPr>
  </w:style>
  <w:style w:type="paragraph" w:customStyle="1" w:styleId="0BBF2DF1E7854AA186577BB6EE1F088A6">
    <w:name w:val="0BBF2DF1E7854AA186577BB6EE1F088A6"/>
    <w:rsid w:val="009558C9"/>
    <w:rPr>
      <w:rFonts w:eastAsiaTheme="minorHAnsi"/>
    </w:rPr>
  </w:style>
  <w:style w:type="paragraph" w:customStyle="1" w:styleId="A7B19556904745CD8594B5CBEF01F6B65">
    <w:name w:val="A7B19556904745CD8594B5CBEF01F6B65"/>
    <w:rsid w:val="009558C9"/>
    <w:rPr>
      <w:rFonts w:eastAsiaTheme="minorHAnsi"/>
    </w:rPr>
  </w:style>
  <w:style w:type="paragraph" w:customStyle="1" w:styleId="DC9B4998B434467D8A72F4C96C96AD664">
    <w:name w:val="DC9B4998B434467D8A72F4C96C96AD664"/>
    <w:rsid w:val="009558C9"/>
    <w:rPr>
      <w:rFonts w:eastAsiaTheme="minorHAnsi"/>
    </w:rPr>
  </w:style>
  <w:style w:type="paragraph" w:customStyle="1" w:styleId="BD90F10C32C44398BD281025F26E17132">
    <w:name w:val="BD90F10C32C44398BD281025F26E17132"/>
    <w:rsid w:val="009558C9"/>
    <w:rPr>
      <w:rFonts w:eastAsiaTheme="minorHAnsi"/>
    </w:rPr>
  </w:style>
  <w:style w:type="paragraph" w:customStyle="1" w:styleId="3449C8D953244644911E6CEFE762E8CF1">
    <w:name w:val="3449C8D953244644911E6CEFE762E8CF1"/>
    <w:rsid w:val="009558C9"/>
    <w:rPr>
      <w:rFonts w:eastAsiaTheme="minorHAnsi"/>
    </w:rPr>
  </w:style>
  <w:style w:type="paragraph" w:customStyle="1" w:styleId="E7C9217598194538AD613A80F118A78F25">
    <w:name w:val="E7C9217598194538AD613A80F118A78F25"/>
    <w:rsid w:val="009558C9"/>
    <w:rPr>
      <w:rFonts w:eastAsiaTheme="minorHAnsi"/>
    </w:rPr>
  </w:style>
  <w:style w:type="paragraph" w:customStyle="1" w:styleId="ADB7F19556FB460FB0904913D62076F225">
    <w:name w:val="ADB7F19556FB460FB0904913D62076F225"/>
    <w:rsid w:val="009558C9"/>
    <w:rPr>
      <w:rFonts w:eastAsiaTheme="minorHAnsi"/>
    </w:rPr>
  </w:style>
  <w:style w:type="paragraph" w:customStyle="1" w:styleId="A5FE399F42FA4DB2A0D195A2194FE41328">
    <w:name w:val="A5FE399F42FA4DB2A0D195A2194FE41328"/>
    <w:rsid w:val="009558C9"/>
    <w:rPr>
      <w:rFonts w:eastAsiaTheme="minorHAnsi"/>
    </w:rPr>
  </w:style>
  <w:style w:type="paragraph" w:customStyle="1" w:styleId="F40EFA345AE4460A9E482234E57C7E6D28">
    <w:name w:val="F40EFA345AE4460A9E482234E57C7E6D28"/>
    <w:rsid w:val="009558C9"/>
    <w:rPr>
      <w:rFonts w:eastAsiaTheme="minorHAnsi"/>
    </w:rPr>
  </w:style>
  <w:style w:type="paragraph" w:customStyle="1" w:styleId="899499A503194D92B9B9D56FF78881AC27">
    <w:name w:val="899499A503194D92B9B9D56FF78881AC27"/>
    <w:rsid w:val="009558C9"/>
    <w:rPr>
      <w:rFonts w:eastAsiaTheme="minorHAnsi"/>
    </w:rPr>
  </w:style>
  <w:style w:type="paragraph" w:customStyle="1" w:styleId="923BB6F5297E4F1AA008E3C105FA6D6D28">
    <w:name w:val="923BB6F5297E4F1AA008E3C105FA6D6D28"/>
    <w:rsid w:val="009558C9"/>
    <w:rPr>
      <w:rFonts w:eastAsiaTheme="minorHAnsi"/>
    </w:rPr>
  </w:style>
  <w:style w:type="paragraph" w:customStyle="1" w:styleId="60B1A9226AFA4FC3A44EE7AF42FA249F28">
    <w:name w:val="60B1A9226AFA4FC3A44EE7AF42FA249F28"/>
    <w:rsid w:val="009558C9"/>
    <w:rPr>
      <w:rFonts w:eastAsiaTheme="minorHAnsi"/>
    </w:rPr>
  </w:style>
  <w:style w:type="paragraph" w:customStyle="1" w:styleId="1DBB0443016046179242B890875CA04726">
    <w:name w:val="1DBB0443016046179242B890875CA04726"/>
    <w:rsid w:val="009558C9"/>
    <w:rPr>
      <w:rFonts w:eastAsiaTheme="minorHAnsi"/>
    </w:rPr>
  </w:style>
  <w:style w:type="paragraph" w:customStyle="1" w:styleId="E6EFD37F637B48C3B22E04126B3BED3926">
    <w:name w:val="E6EFD37F637B48C3B22E04126B3BED3926"/>
    <w:rsid w:val="009558C9"/>
    <w:rPr>
      <w:rFonts w:eastAsiaTheme="minorHAnsi"/>
    </w:rPr>
  </w:style>
  <w:style w:type="paragraph" w:customStyle="1" w:styleId="440AE17A6DD6447ABBB1A32E761A635737">
    <w:name w:val="440AE17A6DD6447ABBB1A32E761A635737"/>
    <w:rsid w:val="009558C9"/>
    <w:pPr>
      <w:spacing w:after="0" w:line="240" w:lineRule="auto"/>
    </w:pPr>
    <w:rPr>
      <w:rFonts w:eastAsiaTheme="minorHAnsi"/>
    </w:rPr>
  </w:style>
  <w:style w:type="paragraph" w:customStyle="1" w:styleId="68CC0CC0EB764FAAB3602208459DDBBB56">
    <w:name w:val="68CC0CC0EB764FAAB3602208459DDBBB56"/>
    <w:rsid w:val="009558C9"/>
    <w:pPr>
      <w:spacing w:after="0" w:line="240" w:lineRule="auto"/>
    </w:pPr>
    <w:rPr>
      <w:rFonts w:eastAsiaTheme="minorHAnsi"/>
    </w:rPr>
  </w:style>
  <w:style w:type="paragraph" w:customStyle="1" w:styleId="9CAB153516BF40C687DECD22B96F147B55">
    <w:name w:val="9CAB153516BF40C687DECD22B96F147B55"/>
    <w:rsid w:val="009558C9"/>
    <w:pPr>
      <w:spacing w:after="0" w:line="240" w:lineRule="auto"/>
    </w:pPr>
    <w:rPr>
      <w:rFonts w:eastAsiaTheme="minorHAnsi"/>
    </w:rPr>
  </w:style>
  <w:style w:type="paragraph" w:customStyle="1" w:styleId="A8CF3CEFC8F746CFA414E78B2D8D2B3F54">
    <w:name w:val="A8CF3CEFC8F746CFA414E78B2D8D2B3F54"/>
    <w:rsid w:val="009558C9"/>
    <w:pPr>
      <w:spacing w:after="0" w:line="240" w:lineRule="auto"/>
    </w:pPr>
    <w:rPr>
      <w:rFonts w:eastAsiaTheme="minorHAnsi"/>
    </w:rPr>
  </w:style>
  <w:style w:type="paragraph" w:customStyle="1" w:styleId="3368C97E3E4640FDB6DE7C08BE938C6554">
    <w:name w:val="3368C97E3E4640FDB6DE7C08BE938C6554"/>
    <w:rsid w:val="009558C9"/>
    <w:pPr>
      <w:spacing w:after="0" w:line="240" w:lineRule="auto"/>
    </w:pPr>
    <w:rPr>
      <w:rFonts w:eastAsiaTheme="minorHAnsi"/>
    </w:rPr>
  </w:style>
  <w:style w:type="paragraph" w:customStyle="1" w:styleId="493A410C66C84463B5016A09EC03E63C53">
    <w:name w:val="493A410C66C84463B5016A09EC03E63C53"/>
    <w:rsid w:val="009558C9"/>
    <w:pPr>
      <w:spacing w:after="0" w:line="240" w:lineRule="auto"/>
    </w:pPr>
    <w:rPr>
      <w:rFonts w:eastAsiaTheme="minorHAnsi"/>
    </w:rPr>
  </w:style>
  <w:style w:type="paragraph" w:customStyle="1" w:styleId="4EA5224869764DDAB348BAEE571A6C0B53">
    <w:name w:val="4EA5224869764DDAB348BAEE571A6C0B53"/>
    <w:rsid w:val="009558C9"/>
    <w:pPr>
      <w:spacing w:after="0" w:line="240" w:lineRule="auto"/>
    </w:pPr>
    <w:rPr>
      <w:rFonts w:eastAsiaTheme="minorHAnsi"/>
    </w:rPr>
  </w:style>
  <w:style w:type="paragraph" w:customStyle="1" w:styleId="C5F354D20B7D427196E0AC4E8FAD0A6253">
    <w:name w:val="C5F354D20B7D427196E0AC4E8FAD0A6253"/>
    <w:rsid w:val="009558C9"/>
    <w:pPr>
      <w:spacing w:after="0" w:line="240" w:lineRule="auto"/>
    </w:pPr>
    <w:rPr>
      <w:rFonts w:eastAsiaTheme="minorHAnsi"/>
    </w:rPr>
  </w:style>
  <w:style w:type="paragraph" w:customStyle="1" w:styleId="A2A78C669701483A993B57F8CB63AC1B54">
    <w:name w:val="A2A78C669701483A993B57F8CB63AC1B54"/>
    <w:rsid w:val="009558C9"/>
    <w:pPr>
      <w:spacing w:after="0" w:line="240" w:lineRule="auto"/>
    </w:pPr>
    <w:rPr>
      <w:rFonts w:eastAsiaTheme="minorHAnsi"/>
    </w:rPr>
  </w:style>
  <w:style w:type="paragraph" w:customStyle="1" w:styleId="E8F7948A3CF540398C48A7FA40B402AE35">
    <w:name w:val="E8F7948A3CF540398C48A7FA40B402AE35"/>
    <w:rsid w:val="009558C9"/>
    <w:rPr>
      <w:rFonts w:eastAsiaTheme="minorHAnsi"/>
    </w:rPr>
  </w:style>
  <w:style w:type="paragraph" w:customStyle="1" w:styleId="867674C2BEE94161B17AC9A7748E2C2535">
    <w:name w:val="867674C2BEE94161B17AC9A7748E2C2535"/>
    <w:rsid w:val="009558C9"/>
    <w:rPr>
      <w:rFonts w:eastAsiaTheme="minorHAnsi"/>
    </w:rPr>
  </w:style>
  <w:style w:type="paragraph" w:customStyle="1" w:styleId="3B62DAB040D74870B22053A78B79CF7735">
    <w:name w:val="3B62DAB040D74870B22053A78B79CF7735"/>
    <w:rsid w:val="009558C9"/>
    <w:rPr>
      <w:rFonts w:eastAsiaTheme="minorHAnsi"/>
    </w:rPr>
  </w:style>
  <w:style w:type="paragraph" w:customStyle="1" w:styleId="AC639B6878C74F508774004716E05FBA35">
    <w:name w:val="AC639B6878C74F508774004716E05FBA35"/>
    <w:rsid w:val="009558C9"/>
    <w:rPr>
      <w:rFonts w:eastAsiaTheme="minorHAnsi"/>
    </w:rPr>
  </w:style>
  <w:style w:type="paragraph" w:customStyle="1" w:styleId="2529A61274864DF9BEF31A7F680D411D8">
    <w:name w:val="2529A61274864DF9BEF31A7F680D411D8"/>
    <w:rsid w:val="009558C9"/>
    <w:rPr>
      <w:rFonts w:eastAsiaTheme="minorHAnsi"/>
    </w:rPr>
  </w:style>
  <w:style w:type="paragraph" w:customStyle="1" w:styleId="0BBF2DF1E7854AA186577BB6EE1F088A7">
    <w:name w:val="0BBF2DF1E7854AA186577BB6EE1F088A7"/>
    <w:rsid w:val="009558C9"/>
    <w:rPr>
      <w:rFonts w:eastAsiaTheme="minorHAnsi"/>
    </w:rPr>
  </w:style>
  <w:style w:type="paragraph" w:customStyle="1" w:styleId="A7B19556904745CD8594B5CBEF01F6B66">
    <w:name w:val="A7B19556904745CD8594B5CBEF01F6B66"/>
    <w:rsid w:val="009558C9"/>
    <w:rPr>
      <w:rFonts w:eastAsiaTheme="minorHAnsi"/>
    </w:rPr>
  </w:style>
  <w:style w:type="paragraph" w:customStyle="1" w:styleId="DC9B4998B434467D8A72F4C96C96AD665">
    <w:name w:val="DC9B4998B434467D8A72F4C96C96AD665"/>
    <w:rsid w:val="009558C9"/>
    <w:rPr>
      <w:rFonts w:eastAsiaTheme="minorHAnsi"/>
    </w:rPr>
  </w:style>
  <w:style w:type="paragraph" w:customStyle="1" w:styleId="BD90F10C32C44398BD281025F26E17133">
    <w:name w:val="BD90F10C32C44398BD281025F26E17133"/>
    <w:rsid w:val="009558C9"/>
    <w:rPr>
      <w:rFonts w:eastAsiaTheme="minorHAnsi"/>
    </w:rPr>
  </w:style>
  <w:style w:type="paragraph" w:customStyle="1" w:styleId="3449C8D953244644911E6CEFE762E8CF2">
    <w:name w:val="3449C8D953244644911E6CEFE762E8CF2"/>
    <w:rsid w:val="009558C9"/>
    <w:rPr>
      <w:rFonts w:eastAsiaTheme="minorHAnsi"/>
    </w:rPr>
  </w:style>
  <w:style w:type="paragraph" w:customStyle="1" w:styleId="2F02F3AD6AA44A36ADC957E3FBEEACA4">
    <w:name w:val="2F02F3AD6AA44A36ADC957E3FBEEACA4"/>
    <w:rsid w:val="009558C9"/>
    <w:rPr>
      <w:rFonts w:eastAsiaTheme="minorHAnsi"/>
    </w:rPr>
  </w:style>
  <w:style w:type="paragraph" w:customStyle="1" w:styleId="E7C9217598194538AD613A80F118A78F26">
    <w:name w:val="E7C9217598194538AD613A80F118A78F26"/>
    <w:rsid w:val="009558C9"/>
    <w:rPr>
      <w:rFonts w:eastAsiaTheme="minorHAnsi"/>
    </w:rPr>
  </w:style>
  <w:style w:type="paragraph" w:customStyle="1" w:styleId="ADB7F19556FB460FB0904913D62076F226">
    <w:name w:val="ADB7F19556FB460FB0904913D62076F226"/>
    <w:rsid w:val="009558C9"/>
    <w:rPr>
      <w:rFonts w:eastAsiaTheme="minorHAnsi"/>
    </w:rPr>
  </w:style>
  <w:style w:type="paragraph" w:customStyle="1" w:styleId="A5FE399F42FA4DB2A0D195A2194FE41329">
    <w:name w:val="A5FE399F42FA4DB2A0D195A2194FE41329"/>
    <w:rsid w:val="009558C9"/>
    <w:rPr>
      <w:rFonts w:eastAsiaTheme="minorHAnsi"/>
    </w:rPr>
  </w:style>
  <w:style w:type="paragraph" w:customStyle="1" w:styleId="F40EFA345AE4460A9E482234E57C7E6D29">
    <w:name w:val="F40EFA345AE4460A9E482234E57C7E6D29"/>
    <w:rsid w:val="009558C9"/>
    <w:rPr>
      <w:rFonts w:eastAsiaTheme="minorHAnsi"/>
    </w:rPr>
  </w:style>
  <w:style w:type="paragraph" w:customStyle="1" w:styleId="899499A503194D92B9B9D56FF78881AC28">
    <w:name w:val="899499A503194D92B9B9D56FF78881AC28"/>
    <w:rsid w:val="009558C9"/>
    <w:rPr>
      <w:rFonts w:eastAsiaTheme="minorHAnsi"/>
    </w:rPr>
  </w:style>
  <w:style w:type="paragraph" w:customStyle="1" w:styleId="923BB6F5297E4F1AA008E3C105FA6D6D29">
    <w:name w:val="923BB6F5297E4F1AA008E3C105FA6D6D29"/>
    <w:rsid w:val="009558C9"/>
    <w:rPr>
      <w:rFonts w:eastAsiaTheme="minorHAnsi"/>
    </w:rPr>
  </w:style>
  <w:style w:type="paragraph" w:customStyle="1" w:styleId="60B1A9226AFA4FC3A44EE7AF42FA249F29">
    <w:name w:val="60B1A9226AFA4FC3A44EE7AF42FA249F29"/>
    <w:rsid w:val="009558C9"/>
    <w:rPr>
      <w:rFonts w:eastAsiaTheme="minorHAnsi"/>
    </w:rPr>
  </w:style>
  <w:style w:type="paragraph" w:customStyle="1" w:styleId="1DBB0443016046179242B890875CA04727">
    <w:name w:val="1DBB0443016046179242B890875CA04727"/>
    <w:rsid w:val="009558C9"/>
    <w:rPr>
      <w:rFonts w:eastAsiaTheme="minorHAnsi"/>
    </w:rPr>
  </w:style>
  <w:style w:type="paragraph" w:customStyle="1" w:styleId="E6EFD37F637B48C3B22E04126B3BED3927">
    <w:name w:val="E6EFD37F637B48C3B22E04126B3BED3927"/>
    <w:rsid w:val="009558C9"/>
    <w:rPr>
      <w:rFonts w:eastAsiaTheme="minorHAnsi"/>
    </w:rPr>
  </w:style>
  <w:style w:type="paragraph" w:customStyle="1" w:styleId="440AE17A6DD6447ABBB1A32E761A635738">
    <w:name w:val="440AE17A6DD6447ABBB1A32E761A635738"/>
    <w:rsid w:val="009558C9"/>
    <w:pPr>
      <w:spacing w:after="0" w:line="240" w:lineRule="auto"/>
    </w:pPr>
    <w:rPr>
      <w:rFonts w:eastAsiaTheme="minorHAnsi"/>
    </w:rPr>
  </w:style>
  <w:style w:type="paragraph" w:customStyle="1" w:styleId="68CC0CC0EB764FAAB3602208459DDBBB57">
    <w:name w:val="68CC0CC0EB764FAAB3602208459DDBBB57"/>
    <w:rsid w:val="009558C9"/>
    <w:pPr>
      <w:spacing w:after="0" w:line="240" w:lineRule="auto"/>
    </w:pPr>
    <w:rPr>
      <w:rFonts w:eastAsiaTheme="minorHAnsi"/>
    </w:rPr>
  </w:style>
  <w:style w:type="paragraph" w:customStyle="1" w:styleId="9CAB153516BF40C687DECD22B96F147B56">
    <w:name w:val="9CAB153516BF40C687DECD22B96F147B56"/>
    <w:rsid w:val="009558C9"/>
    <w:pPr>
      <w:spacing w:after="0" w:line="240" w:lineRule="auto"/>
    </w:pPr>
    <w:rPr>
      <w:rFonts w:eastAsiaTheme="minorHAnsi"/>
    </w:rPr>
  </w:style>
  <w:style w:type="paragraph" w:customStyle="1" w:styleId="A8CF3CEFC8F746CFA414E78B2D8D2B3F55">
    <w:name w:val="A8CF3CEFC8F746CFA414E78B2D8D2B3F55"/>
    <w:rsid w:val="009558C9"/>
    <w:pPr>
      <w:spacing w:after="0" w:line="240" w:lineRule="auto"/>
    </w:pPr>
    <w:rPr>
      <w:rFonts w:eastAsiaTheme="minorHAnsi"/>
    </w:rPr>
  </w:style>
  <w:style w:type="paragraph" w:customStyle="1" w:styleId="3368C97E3E4640FDB6DE7C08BE938C6555">
    <w:name w:val="3368C97E3E4640FDB6DE7C08BE938C6555"/>
    <w:rsid w:val="009558C9"/>
    <w:pPr>
      <w:spacing w:after="0" w:line="240" w:lineRule="auto"/>
    </w:pPr>
    <w:rPr>
      <w:rFonts w:eastAsiaTheme="minorHAnsi"/>
    </w:rPr>
  </w:style>
  <w:style w:type="paragraph" w:customStyle="1" w:styleId="493A410C66C84463B5016A09EC03E63C54">
    <w:name w:val="493A410C66C84463B5016A09EC03E63C54"/>
    <w:rsid w:val="009558C9"/>
    <w:pPr>
      <w:spacing w:after="0" w:line="240" w:lineRule="auto"/>
    </w:pPr>
    <w:rPr>
      <w:rFonts w:eastAsiaTheme="minorHAnsi"/>
    </w:rPr>
  </w:style>
  <w:style w:type="paragraph" w:customStyle="1" w:styleId="4EA5224869764DDAB348BAEE571A6C0B54">
    <w:name w:val="4EA5224869764DDAB348BAEE571A6C0B54"/>
    <w:rsid w:val="009558C9"/>
    <w:pPr>
      <w:spacing w:after="0" w:line="240" w:lineRule="auto"/>
    </w:pPr>
    <w:rPr>
      <w:rFonts w:eastAsiaTheme="minorHAnsi"/>
    </w:rPr>
  </w:style>
  <w:style w:type="paragraph" w:customStyle="1" w:styleId="C5F354D20B7D427196E0AC4E8FAD0A6254">
    <w:name w:val="C5F354D20B7D427196E0AC4E8FAD0A6254"/>
    <w:rsid w:val="009558C9"/>
    <w:pPr>
      <w:spacing w:after="0" w:line="240" w:lineRule="auto"/>
    </w:pPr>
    <w:rPr>
      <w:rFonts w:eastAsiaTheme="minorHAnsi"/>
    </w:rPr>
  </w:style>
  <w:style w:type="paragraph" w:customStyle="1" w:styleId="A2A78C669701483A993B57F8CB63AC1B55">
    <w:name w:val="A2A78C669701483A993B57F8CB63AC1B55"/>
    <w:rsid w:val="009558C9"/>
    <w:pPr>
      <w:spacing w:after="0" w:line="240" w:lineRule="auto"/>
    </w:pPr>
    <w:rPr>
      <w:rFonts w:eastAsiaTheme="minorHAnsi"/>
    </w:rPr>
  </w:style>
  <w:style w:type="paragraph" w:customStyle="1" w:styleId="E8F7948A3CF540398C48A7FA40B402AE36">
    <w:name w:val="E8F7948A3CF540398C48A7FA40B402AE36"/>
    <w:rsid w:val="009558C9"/>
    <w:rPr>
      <w:rFonts w:eastAsiaTheme="minorHAnsi"/>
    </w:rPr>
  </w:style>
  <w:style w:type="paragraph" w:customStyle="1" w:styleId="867674C2BEE94161B17AC9A7748E2C2536">
    <w:name w:val="867674C2BEE94161B17AC9A7748E2C2536"/>
    <w:rsid w:val="009558C9"/>
    <w:rPr>
      <w:rFonts w:eastAsiaTheme="minorHAnsi"/>
    </w:rPr>
  </w:style>
  <w:style w:type="paragraph" w:customStyle="1" w:styleId="3B62DAB040D74870B22053A78B79CF7736">
    <w:name w:val="3B62DAB040D74870B22053A78B79CF7736"/>
    <w:rsid w:val="009558C9"/>
    <w:rPr>
      <w:rFonts w:eastAsiaTheme="minorHAnsi"/>
    </w:rPr>
  </w:style>
  <w:style w:type="paragraph" w:customStyle="1" w:styleId="AC639B6878C74F508774004716E05FBA36">
    <w:name w:val="AC639B6878C74F508774004716E05FBA36"/>
    <w:rsid w:val="009558C9"/>
    <w:rPr>
      <w:rFonts w:eastAsiaTheme="minorHAnsi"/>
    </w:rPr>
  </w:style>
  <w:style w:type="paragraph" w:customStyle="1" w:styleId="2529A61274864DF9BEF31A7F680D411D9">
    <w:name w:val="2529A61274864DF9BEF31A7F680D411D9"/>
    <w:rsid w:val="009558C9"/>
    <w:rPr>
      <w:rFonts w:eastAsiaTheme="minorHAnsi"/>
    </w:rPr>
  </w:style>
  <w:style w:type="paragraph" w:customStyle="1" w:styleId="0BBF2DF1E7854AA186577BB6EE1F088A8">
    <w:name w:val="0BBF2DF1E7854AA186577BB6EE1F088A8"/>
    <w:rsid w:val="009558C9"/>
    <w:rPr>
      <w:rFonts w:eastAsiaTheme="minorHAnsi"/>
    </w:rPr>
  </w:style>
  <w:style w:type="paragraph" w:customStyle="1" w:styleId="A7B19556904745CD8594B5CBEF01F6B67">
    <w:name w:val="A7B19556904745CD8594B5CBEF01F6B67"/>
    <w:rsid w:val="009558C9"/>
    <w:rPr>
      <w:rFonts w:eastAsiaTheme="minorHAnsi"/>
    </w:rPr>
  </w:style>
  <w:style w:type="paragraph" w:customStyle="1" w:styleId="DC9B4998B434467D8A72F4C96C96AD666">
    <w:name w:val="DC9B4998B434467D8A72F4C96C96AD666"/>
    <w:rsid w:val="009558C9"/>
    <w:rPr>
      <w:rFonts w:eastAsiaTheme="minorHAnsi"/>
    </w:rPr>
  </w:style>
  <w:style w:type="paragraph" w:customStyle="1" w:styleId="BD90F10C32C44398BD281025F26E17134">
    <w:name w:val="BD90F10C32C44398BD281025F26E17134"/>
    <w:rsid w:val="009558C9"/>
    <w:rPr>
      <w:rFonts w:eastAsiaTheme="minorHAnsi"/>
    </w:rPr>
  </w:style>
  <w:style w:type="paragraph" w:customStyle="1" w:styleId="3449C8D953244644911E6CEFE762E8CF3">
    <w:name w:val="3449C8D953244644911E6CEFE762E8CF3"/>
    <w:rsid w:val="009558C9"/>
    <w:rPr>
      <w:rFonts w:eastAsiaTheme="minorHAnsi"/>
    </w:rPr>
  </w:style>
  <w:style w:type="paragraph" w:customStyle="1" w:styleId="2F02F3AD6AA44A36ADC957E3FBEEACA41">
    <w:name w:val="2F02F3AD6AA44A36ADC957E3FBEEACA41"/>
    <w:rsid w:val="009558C9"/>
    <w:rPr>
      <w:rFonts w:eastAsiaTheme="minorHAnsi"/>
    </w:rPr>
  </w:style>
  <w:style w:type="paragraph" w:customStyle="1" w:styleId="706CD67C65D54901A59422AB6DF6A4E2">
    <w:name w:val="706CD67C65D54901A59422AB6DF6A4E2"/>
    <w:rsid w:val="009558C9"/>
    <w:rPr>
      <w:rFonts w:eastAsiaTheme="minorHAnsi"/>
    </w:rPr>
  </w:style>
  <w:style w:type="paragraph" w:customStyle="1" w:styleId="E7C9217598194538AD613A80F118A78F27">
    <w:name w:val="E7C9217598194538AD613A80F118A78F27"/>
    <w:rsid w:val="009558C9"/>
    <w:rPr>
      <w:rFonts w:eastAsiaTheme="minorHAnsi"/>
    </w:rPr>
  </w:style>
  <w:style w:type="paragraph" w:customStyle="1" w:styleId="ADB7F19556FB460FB0904913D62076F227">
    <w:name w:val="ADB7F19556FB460FB0904913D62076F227"/>
    <w:rsid w:val="009558C9"/>
    <w:rPr>
      <w:rFonts w:eastAsiaTheme="minorHAnsi"/>
    </w:rPr>
  </w:style>
  <w:style w:type="paragraph" w:customStyle="1" w:styleId="A5FE399F42FA4DB2A0D195A2194FE41330">
    <w:name w:val="A5FE399F42FA4DB2A0D195A2194FE41330"/>
    <w:rsid w:val="009558C9"/>
    <w:rPr>
      <w:rFonts w:eastAsiaTheme="minorHAnsi"/>
    </w:rPr>
  </w:style>
  <w:style w:type="paragraph" w:customStyle="1" w:styleId="F40EFA345AE4460A9E482234E57C7E6D30">
    <w:name w:val="F40EFA345AE4460A9E482234E57C7E6D30"/>
    <w:rsid w:val="009558C9"/>
    <w:rPr>
      <w:rFonts w:eastAsiaTheme="minorHAnsi"/>
    </w:rPr>
  </w:style>
  <w:style w:type="paragraph" w:customStyle="1" w:styleId="899499A503194D92B9B9D56FF78881AC29">
    <w:name w:val="899499A503194D92B9B9D56FF78881AC29"/>
    <w:rsid w:val="009558C9"/>
    <w:rPr>
      <w:rFonts w:eastAsiaTheme="minorHAnsi"/>
    </w:rPr>
  </w:style>
  <w:style w:type="paragraph" w:customStyle="1" w:styleId="923BB6F5297E4F1AA008E3C105FA6D6D30">
    <w:name w:val="923BB6F5297E4F1AA008E3C105FA6D6D30"/>
    <w:rsid w:val="009558C9"/>
    <w:rPr>
      <w:rFonts w:eastAsiaTheme="minorHAnsi"/>
    </w:rPr>
  </w:style>
  <w:style w:type="paragraph" w:customStyle="1" w:styleId="60B1A9226AFA4FC3A44EE7AF42FA249F30">
    <w:name w:val="60B1A9226AFA4FC3A44EE7AF42FA249F30"/>
    <w:rsid w:val="009558C9"/>
    <w:rPr>
      <w:rFonts w:eastAsiaTheme="minorHAnsi"/>
    </w:rPr>
  </w:style>
  <w:style w:type="paragraph" w:customStyle="1" w:styleId="1DBB0443016046179242B890875CA04728">
    <w:name w:val="1DBB0443016046179242B890875CA04728"/>
    <w:rsid w:val="009558C9"/>
    <w:rPr>
      <w:rFonts w:eastAsiaTheme="minorHAnsi"/>
    </w:rPr>
  </w:style>
  <w:style w:type="paragraph" w:customStyle="1" w:styleId="E6EFD37F637B48C3B22E04126B3BED3928">
    <w:name w:val="E6EFD37F637B48C3B22E04126B3BED3928"/>
    <w:rsid w:val="009558C9"/>
    <w:rPr>
      <w:rFonts w:eastAsiaTheme="minorHAnsi"/>
    </w:rPr>
  </w:style>
  <w:style w:type="paragraph" w:customStyle="1" w:styleId="440AE17A6DD6447ABBB1A32E761A635739">
    <w:name w:val="440AE17A6DD6447ABBB1A32E761A635739"/>
    <w:rsid w:val="009558C9"/>
    <w:pPr>
      <w:spacing w:after="0" w:line="240" w:lineRule="auto"/>
    </w:pPr>
    <w:rPr>
      <w:rFonts w:eastAsiaTheme="minorHAnsi"/>
    </w:rPr>
  </w:style>
  <w:style w:type="paragraph" w:customStyle="1" w:styleId="68CC0CC0EB764FAAB3602208459DDBBB58">
    <w:name w:val="68CC0CC0EB764FAAB3602208459DDBBB58"/>
    <w:rsid w:val="009558C9"/>
    <w:pPr>
      <w:spacing w:after="0" w:line="240" w:lineRule="auto"/>
    </w:pPr>
    <w:rPr>
      <w:rFonts w:eastAsiaTheme="minorHAnsi"/>
    </w:rPr>
  </w:style>
  <w:style w:type="paragraph" w:customStyle="1" w:styleId="9CAB153516BF40C687DECD22B96F147B57">
    <w:name w:val="9CAB153516BF40C687DECD22B96F147B57"/>
    <w:rsid w:val="009558C9"/>
    <w:pPr>
      <w:spacing w:after="0" w:line="240" w:lineRule="auto"/>
    </w:pPr>
    <w:rPr>
      <w:rFonts w:eastAsiaTheme="minorHAnsi"/>
    </w:rPr>
  </w:style>
  <w:style w:type="paragraph" w:customStyle="1" w:styleId="A8CF3CEFC8F746CFA414E78B2D8D2B3F56">
    <w:name w:val="A8CF3CEFC8F746CFA414E78B2D8D2B3F56"/>
    <w:rsid w:val="009558C9"/>
    <w:pPr>
      <w:spacing w:after="0" w:line="240" w:lineRule="auto"/>
    </w:pPr>
    <w:rPr>
      <w:rFonts w:eastAsiaTheme="minorHAnsi"/>
    </w:rPr>
  </w:style>
  <w:style w:type="paragraph" w:customStyle="1" w:styleId="3368C97E3E4640FDB6DE7C08BE938C6556">
    <w:name w:val="3368C97E3E4640FDB6DE7C08BE938C6556"/>
    <w:rsid w:val="009558C9"/>
    <w:pPr>
      <w:spacing w:after="0" w:line="240" w:lineRule="auto"/>
    </w:pPr>
    <w:rPr>
      <w:rFonts w:eastAsiaTheme="minorHAnsi"/>
    </w:rPr>
  </w:style>
  <w:style w:type="paragraph" w:customStyle="1" w:styleId="493A410C66C84463B5016A09EC03E63C55">
    <w:name w:val="493A410C66C84463B5016A09EC03E63C55"/>
    <w:rsid w:val="009558C9"/>
    <w:pPr>
      <w:spacing w:after="0" w:line="240" w:lineRule="auto"/>
    </w:pPr>
    <w:rPr>
      <w:rFonts w:eastAsiaTheme="minorHAnsi"/>
    </w:rPr>
  </w:style>
  <w:style w:type="paragraph" w:customStyle="1" w:styleId="4EA5224869764DDAB348BAEE571A6C0B55">
    <w:name w:val="4EA5224869764DDAB348BAEE571A6C0B55"/>
    <w:rsid w:val="009558C9"/>
    <w:pPr>
      <w:spacing w:after="0" w:line="240" w:lineRule="auto"/>
    </w:pPr>
    <w:rPr>
      <w:rFonts w:eastAsiaTheme="minorHAnsi"/>
    </w:rPr>
  </w:style>
  <w:style w:type="paragraph" w:customStyle="1" w:styleId="C5F354D20B7D427196E0AC4E8FAD0A6255">
    <w:name w:val="C5F354D20B7D427196E0AC4E8FAD0A6255"/>
    <w:rsid w:val="009558C9"/>
    <w:pPr>
      <w:spacing w:after="0" w:line="240" w:lineRule="auto"/>
    </w:pPr>
    <w:rPr>
      <w:rFonts w:eastAsiaTheme="minorHAnsi"/>
    </w:rPr>
  </w:style>
  <w:style w:type="paragraph" w:customStyle="1" w:styleId="A2A78C669701483A993B57F8CB63AC1B56">
    <w:name w:val="A2A78C669701483A993B57F8CB63AC1B56"/>
    <w:rsid w:val="009558C9"/>
    <w:pPr>
      <w:spacing w:after="0" w:line="240" w:lineRule="auto"/>
    </w:pPr>
    <w:rPr>
      <w:rFonts w:eastAsiaTheme="minorHAnsi"/>
    </w:rPr>
  </w:style>
  <w:style w:type="paragraph" w:customStyle="1" w:styleId="E8F7948A3CF540398C48A7FA40B402AE37">
    <w:name w:val="E8F7948A3CF540398C48A7FA40B402AE37"/>
    <w:rsid w:val="009558C9"/>
    <w:rPr>
      <w:rFonts w:eastAsiaTheme="minorHAnsi"/>
    </w:rPr>
  </w:style>
  <w:style w:type="paragraph" w:customStyle="1" w:styleId="867674C2BEE94161B17AC9A7748E2C2537">
    <w:name w:val="867674C2BEE94161B17AC9A7748E2C2537"/>
    <w:rsid w:val="009558C9"/>
    <w:rPr>
      <w:rFonts w:eastAsiaTheme="minorHAnsi"/>
    </w:rPr>
  </w:style>
  <w:style w:type="paragraph" w:customStyle="1" w:styleId="3B62DAB040D74870B22053A78B79CF7737">
    <w:name w:val="3B62DAB040D74870B22053A78B79CF7737"/>
    <w:rsid w:val="009558C9"/>
    <w:rPr>
      <w:rFonts w:eastAsiaTheme="minorHAnsi"/>
    </w:rPr>
  </w:style>
  <w:style w:type="paragraph" w:customStyle="1" w:styleId="AC639B6878C74F508774004716E05FBA37">
    <w:name w:val="AC639B6878C74F508774004716E05FBA37"/>
    <w:rsid w:val="009558C9"/>
    <w:rPr>
      <w:rFonts w:eastAsiaTheme="minorHAnsi"/>
    </w:rPr>
  </w:style>
  <w:style w:type="paragraph" w:customStyle="1" w:styleId="2529A61274864DF9BEF31A7F680D411D10">
    <w:name w:val="2529A61274864DF9BEF31A7F680D411D10"/>
    <w:rsid w:val="009558C9"/>
    <w:rPr>
      <w:rFonts w:eastAsiaTheme="minorHAnsi"/>
    </w:rPr>
  </w:style>
  <w:style w:type="paragraph" w:customStyle="1" w:styleId="0BBF2DF1E7854AA186577BB6EE1F088A9">
    <w:name w:val="0BBF2DF1E7854AA186577BB6EE1F088A9"/>
    <w:rsid w:val="009558C9"/>
    <w:rPr>
      <w:rFonts w:eastAsiaTheme="minorHAnsi"/>
    </w:rPr>
  </w:style>
  <w:style w:type="paragraph" w:customStyle="1" w:styleId="A7B19556904745CD8594B5CBEF01F6B68">
    <w:name w:val="A7B19556904745CD8594B5CBEF01F6B68"/>
    <w:rsid w:val="009558C9"/>
    <w:rPr>
      <w:rFonts w:eastAsiaTheme="minorHAnsi"/>
    </w:rPr>
  </w:style>
  <w:style w:type="paragraph" w:customStyle="1" w:styleId="DC9B4998B434467D8A72F4C96C96AD667">
    <w:name w:val="DC9B4998B434467D8A72F4C96C96AD667"/>
    <w:rsid w:val="009558C9"/>
    <w:rPr>
      <w:rFonts w:eastAsiaTheme="minorHAnsi"/>
    </w:rPr>
  </w:style>
  <w:style w:type="paragraph" w:customStyle="1" w:styleId="BD90F10C32C44398BD281025F26E17135">
    <w:name w:val="BD90F10C32C44398BD281025F26E17135"/>
    <w:rsid w:val="009558C9"/>
    <w:rPr>
      <w:rFonts w:eastAsiaTheme="minorHAnsi"/>
    </w:rPr>
  </w:style>
  <w:style w:type="paragraph" w:customStyle="1" w:styleId="3449C8D953244644911E6CEFE762E8CF4">
    <w:name w:val="3449C8D953244644911E6CEFE762E8CF4"/>
    <w:rsid w:val="009558C9"/>
    <w:rPr>
      <w:rFonts w:eastAsiaTheme="minorHAnsi"/>
    </w:rPr>
  </w:style>
  <w:style w:type="paragraph" w:customStyle="1" w:styleId="2F02F3AD6AA44A36ADC957E3FBEEACA42">
    <w:name w:val="2F02F3AD6AA44A36ADC957E3FBEEACA42"/>
    <w:rsid w:val="009558C9"/>
    <w:rPr>
      <w:rFonts w:eastAsiaTheme="minorHAnsi"/>
    </w:rPr>
  </w:style>
  <w:style w:type="paragraph" w:customStyle="1" w:styleId="706CD67C65D54901A59422AB6DF6A4E21">
    <w:name w:val="706CD67C65D54901A59422AB6DF6A4E21"/>
    <w:rsid w:val="009558C9"/>
    <w:rPr>
      <w:rFonts w:eastAsiaTheme="minorHAnsi"/>
    </w:rPr>
  </w:style>
  <w:style w:type="paragraph" w:customStyle="1" w:styleId="E7C9217598194538AD613A80F118A78F28">
    <w:name w:val="E7C9217598194538AD613A80F118A78F28"/>
    <w:rsid w:val="009558C9"/>
    <w:rPr>
      <w:rFonts w:eastAsiaTheme="minorHAnsi"/>
    </w:rPr>
  </w:style>
  <w:style w:type="paragraph" w:customStyle="1" w:styleId="ADB7F19556FB460FB0904913D62076F228">
    <w:name w:val="ADB7F19556FB460FB0904913D62076F228"/>
    <w:rsid w:val="009558C9"/>
    <w:rPr>
      <w:rFonts w:eastAsiaTheme="minorHAnsi"/>
    </w:rPr>
  </w:style>
  <w:style w:type="paragraph" w:customStyle="1" w:styleId="A5FE399F42FA4DB2A0D195A2194FE41331">
    <w:name w:val="A5FE399F42FA4DB2A0D195A2194FE41331"/>
    <w:rsid w:val="009558C9"/>
    <w:rPr>
      <w:rFonts w:eastAsiaTheme="minorHAnsi"/>
    </w:rPr>
  </w:style>
  <w:style w:type="paragraph" w:customStyle="1" w:styleId="F40EFA345AE4460A9E482234E57C7E6D31">
    <w:name w:val="F40EFA345AE4460A9E482234E57C7E6D31"/>
    <w:rsid w:val="009558C9"/>
    <w:rPr>
      <w:rFonts w:eastAsiaTheme="minorHAnsi"/>
    </w:rPr>
  </w:style>
  <w:style w:type="paragraph" w:customStyle="1" w:styleId="899499A503194D92B9B9D56FF78881AC30">
    <w:name w:val="899499A503194D92B9B9D56FF78881AC30"/>
    <w:rsid w:val="009558C9"/>
    <w:rPr>
      <w:rFonts w:eastAsiaTheme="minorHAnsi"/>
    </w:rPr>
  </w:style>
  <w:style w:type="paragraph" w:customStyle="1" w:styleId="923BB6F5297E4F1AA008E3C105FA6D6D31">
    <w:name w:val="923BB6F5297E4F1AA008E3C105FA6D6D31"/>
    <w:rsid w:val="009558C9"/>
    <w:rPr>
      <w:rFonts w:eastAsiaTheme="minorHAnsi"/>
    </w:rPr>
  </w:style>
  <w:style w:type="paragraph" w:customStyle="1" w:styleId="60B1A9226AFA4FC3A44EE7AF42FA249F31">
    <w:name w:val="60B1A9226AFA4FC3A44EE7AF42FA249F31"/>
    <w:rsid w:val="009558C9"/>
    <w:rPr>
      <w:rFonts w:eastAsiaTheme="minorHAnsi"/>
    </w:rPr>
  </w:style>
  <w:style w:type="paragraph" w:customStyle="1" w:styleId="1DBB0443016046179242B890875CA04729">
    <w:name w:val="1DBB0443016046179242B890875CA04729"/>
    <w:rsid w:val="009558C9"/>
    <w:rPr>
      <w:rFonts w:eastAsiaTheme="minorHAnsi"/>
    </w:rPr>
  </w:style>
  <w:style w:type="paragraph" w:customStyle="1" w:styleId="E6EFD37F637B48C3B22E04126B3BED3929">
    <w:name w:val="E6EFD37F637B48C3B22E04126B3BED3929"/>
    <w:rsid w:val="009558C9"/>
    <w:rPr>
      <w:rFonts w:eastAsiaTheme="minorHAnsi"/>
    </w:rPr>
  </w:style>
  <w:style w:type="paragraph" w:customStyle="1" w:styleId="440AE17A6DD6447ABBB1A32E761A635740">
    <w:name w:val="440AE17A6DD6447ABBB1A32E761A635740"/>
    <w:rsid w:val="009558C9"/>
    <w:pPr>
      <w:spacing w:after="0" w:line="240" w:lineRule="auto"/>
    </w:pPr>
    <w:rPr>
      <w:rFonts w:eastAsiaTheme="minorHAnsi"/>
    </w:rPr>
  </w:style>
  <w:style w:type="paragraph" w:customStyle="1" w:styleId="68CC0CC0EB764FAAB3602208459DDBBB59">
    <w:name w:val="68CC0CC0EB764FAAB3602208459DDBBB59"/>
    <w:rsid w:val="009558C9"/>
    <w:pPr>
      <w:spacing w:after="0" w:line="240" w:lineRule="auto"/>
    </w:pPr>
    <w:rPr>
      <w:rFonts w:eastAsiaTheme="minorHAnsi"/>
    </w:rPr>
  </w:style>
  <w:style w:type="paragraph" w:customStyle="1" w:styleId="9CAB153516BF40C687DECD22B96F147B58">
    <w:name w:val="9CAB153516BF40C687DECD22B96F147B58"/>
    <w:rsid w:val="009558C9"/>
    <w:pPr>
      <w:spacing w:after="0" w:line="240" w:lineRule="auto"/>
    </w:pPr>
    <w:rPr>
      <w:rFonts w:eastAsiaTheme="minorHAnsi"/>
    </w:rPr>
  </w:style>
  <w:style w:type="paragraph" w:customStyle="1" w:styleId="A8CF3CEFC8F746CFA414E78B2D8D2B3F57">
    <w:name w:val="A8CF3CEFC8F746CFA414E78B2D8D2B3F57"/>
    <w:rsid w:val="009558C9"/>
    <w:pPr>
      <w:spacing w:after="0" w:line="240" w:lineRule="auto"/>
    </w:pPr>
    <w:rPr>
      <w:rFonts w:eastAsiaTheme="minorHAnsi"/>
    </w:rPr>
  </w:style>
  <w:style w:type="paragraph" w:customStyle="1" w:styleId="3368C97E3E4640FDB6DE7C08BE938C6557">
    <w:name w:val="3368C97E3E4640FDB6DE7C08BE938C6557"/>
    <w:rsid w:val="009558C9"/>
    <w:pPr>
      <w:spacing w:after="0" w:line="240" w:lineRule="auto"/>
    </w:pPr>
    <w:rPr>
      <w:rFonts w:eastAsiaTheme="minorHAnsi"/>
    </w:rPr>
  </w:style>
  <w:style w:type="paragraph" w:customStyle="1" w:styleId="493A410C66C84463B5016A09EC03E63C56">
    <w:name w:val="493A410C66C84463B5016A09EC03E63C56"/>
    <w:rsid w:val="009558C9"/>
    <w:pPr>
      <w:spacing w:after="0" w:line="240" w:lineRule="auto"/>
    </w:pPr>
    <w:rPr>
      <w:rFonts w:eastAsiaTheme="minorHAnsi"/>
    </w:rPr>
  </w:style>
  <w:style w:type="paragraph" w:customStyle="1" w:styleId="4EA5224869764DDAB348BAEE571A6C0B56">
    <w:name w:val="4EA5224869764DDAB348BAEE571A6C0B56"/>
    <w:rsid w:val="009558C9"/>
    <w:pPr>
      <w:spacing w:after="0" w:line="240" w:lineRule="auto"/>
    </w:pPr>
    <w:rPr>
      <w:rFonts w:eastAsiaTheme="minorHAnsi"/>
    </w:rPr>
  </w:style>
  <w:style w:type="paragraph" w:customStyle="1" w:styleId="C5F354D20B7D427196E0AC4E8FAD0A6256">
    <w:name w:val="C5F354D20B7D427196E0AC4E8FAD0A6256"/>
    <w:rsid w:val="009558C9"/>
    <w:pPr>
      <w:spacing w:after="0" w:line="240" w:lineRule="auto"/>
    </w:pPr>
    <w:rPr>
      <w:rFonts w:eastAsiaTheme="minorHAnsi"/>
    </w:rPr>
  </w:style>
  <w:style w:type="paragraph" w:customStyle="1" w:styleId="A2A78C669701483A993B57F8CB63AC1B57">
    <w:name w:val="A2A78C669701483A993B57F8CB63AC1B57"/>
    <w:rsid w:val="009558C9"/>
    <w:pPr>
      <w:spacing w:after="0" w:line="240" w:lineRule="auto"/>
    </w:pPr>
    <w:rPr>
      <w:rFonts w:eastAsiaTheme="minorHAnsi"/>
    </w:rPr>
  </w:style>
  <w:style w:type="paragraph" w:customStyle="1" w:styleId="E8F7948A3CF540398C48A7FA40B402AE38">
    <w:name w:val="E8F7948A3CF540398C48A7FA40B402AE38"/>
    <w:rsid w:val="009558C9"/>
    <w:rPr>
      <w:rFonts w:eastAsiaTheme="minorHAnsi"/>
    </w:rPr>
  </w:style>
  <w:style w:type="paragraph" w:customStyle="1" w:styleId="867674C2BEE94161B17AC9A7748E2C2538">
    <w:name w:val="867674C2BEE94161B17AC9A7748E2C2538"/>
    <w:rsid w:val="009558C9"/>
    <w:rPr>
      <w:rFonts w:eastAsiaTheme="minorHAnsi"/>
    </w:rPr>
  </w:style>
  <w:style w:type="paragraph" w:customStyle="1" w:styleId="3B62DAB040D74870B22053A78B79CF7738">
    <w:name w:val="3B62DAB040D74870B22053A78B79CF7738"/>
    <w:rsid w:val="009558C9"/>
    <w:rPr>
      <w:rFonts w:eastAsiaTheme="minorHAnsi"/>
    </w:rPr>
  </w:style>
  <w:style w:type="paragraph" w:customStyle="1" w:styleId="AC639B6878C74F508774004716E05FBA38">
    <w:name w:val="AC639B6878C74F508774004716E05FBA38"/>
    <w:rsid w:val="009558C9"/>
    <w:rPr>
      <w:rFonts w:eastAsiaTheme="minorHAnsi"/>
    </w:rPr>
  </w:style>
  <w:style w:type="paragraph" w:customStyle="1" w:styleId="2529A61274864DF9BEF31A7F680D411D11">
    <w:name w:val="2529A61274864DF9BEF31A7F680D411D11"/>
    <w:rsid w:val="009558C9"/>
    <w:rPr>
      <w:rFonts w:eastAsiaTheme="minorHAnsi"/>
    </w:rPr>
  </w:style>
  <w:style w:type="paragraph" w:customStyle="1" w:styleId="0BBF2DF1E7854AA186577BB6EE1F088A10">
    <w:name w:val="0BBF2DF1E7854AA186577BB6EE1F088A10"/>
    <w:rsid w:val="009558C9"/>
    <w:rPr>
      <w:rFonts w:eastAsiaTheme="minorHAnsi"/>
    </w:rPr>
  </w:style>
  <w:style w:type="paragraph" w:customStyle="1" w:styleId="A7B19556904745CD8594B5CBEF01F6B69">
    <w:name w:val="A7B19556904745CD8594B5CBEF01F6B69"/>
    <w:rsid w:val="009558C9"/>
    <w:rPr>
      <w:rFonts w:eastAsiaTheme="minorHAnsi"/>
    </w:rPr>
  </w:style>
  <w:style w:type="paragraph" w:customStyle="1" w:styleId="DC9B4998B434467D8A72F4C96C96AD668">
    <w:name w:val="DC9B4998B434467D8A72F4C96C96AD668"/>
    <w:rsid w:val="009558C9"/>
    <w:rPr>
      <w:rFonts w:eastAsiaTheme="minorHAnsi"/>
    </w:rPr>
  </w:style>
  <w:style w:type="paragraph" w:customStyle="1" w:styleId="BD90F10C32C44398BD281025F26E17136">
    <w:name w:val="BD90F10C32C44398BD281025F26E17136"/>
    <w:rsid w:val="009558C9"/>
    <w:rPr>
      <w:rFonts w:eastAsiaTheme="minorHAnsi"/>
    </w:rPr>
  </w:style>
  <w:style w:type="paragraph" w:customStyle="1" w:styleId="3449C8D953244644911E6CEFE762E8CF5">
    <w:name w:val="3449C8D953244644911E6CEFE762E8CF5"/>
    <w:rsid w:val="009558C9"/>
    <w:rPr>
      <w:rFonts w:eastAsiaTheme="minorHAnsi"/>
    </w:rPr>
  </w:style>
  <w:style w:type="paragraph" w:customStyle="1" w:styleId="2F02F3AD6AA44A36ADC957E3FBEEACA43">
    <w:name w:val="2F02F3AD6AA44A36ADC957E3FBEEACA43"/>
    <w:rsid w:val="009558C9"/>
    <w:rPr>
      <w:rFonts w:eastAsiaTheme="minorHAnsi"/>
    </w:rPr>
  </w:style>
  <w:style w:type="paragraph" w:customStyle="1" w:styleId="706CD67C65D54901A59422AB6DF6A4E22">
    <w:name w:val="706CD67C65D54901A59422AB6DF6A4E22"/>
    <w:rsid w:val="009558C9"/>
    <w:rPr>
      <w:rFonts w:eastAsiaTheme="minorHAnsi"/>
    </w:rPr>
  </w:style>
  <w:style w:type="paragraph" w:customStyle="1" w:styleId="B1E4270DCD384F74AC423473D4796B91">
    <w:name w:val="B1E4270DCD384F74AC423473D4796B91"/>
    <w:rsid w:val="009558C9"/>
    <w:rPr>
      <w:rFonts w:eastAsiaTheme="minorHAnsi"/>
    </w:rPr>
  </w:style>
  <w:style w:type="paragraph" w:customStyle="1" w:styleId="E7C9217598194538AD613A80F118A78F29">
    <w:name w:val="E7C9217598194538AD613A80F118A78F29"/>
    <w:rsid w:val="009558C9"/>
    <w:rPr>
      <w:rFonts w:eastAsiaTheme="minorHAnsi"/>
    </w:rPr>
  </w:style>
  <w:style w:type="paragraph" w:customStyle="1" w:styleId="ADB7F19556FB460FB0904913D62076F229">
    <w:name w:val="ADB7F19556FB460FB0904913D62076F229"/>
    <w:rsid w:val="009558C9"/>
    <w:rPr>
      <w:rFonts w:eastAsiaTheme="minorHAnsi"/>
    </w:rPr>
  </w:style>
  <w:style w:type="paragraph" w:customStyle="1" w:styleId="A5FE399F42FA4DB2A0D195A2194FE41332">
    <w:name w:val="A5FE399F42FA4DB2A0D195A2194FE41332"/>
    <w:rsid w:val="009558C9"/>
    <w:rPr>
      <w:rFonts w:eastAsiaTheme="minorHAnsi"/>
    </w:rPr>
  </w:style>
  <w:style w:type="paragraph" w:customStyle="1" w:styleId="F40EFA345AE4460A9E482234E57C7E6D32">
    <w:name w:val="F40EFA345AE4460A9E482234E57C7E6D32"/>
    <w:rsid w:val="009558C9"/>
    <w:rPr>
      <w:rFonts w:eastAsiaTheme="minorHAnsi"/>
    </w:rPr>
  </w:style>
  <w:style w:type="paragraph" w:customStyle="1" w:styleId="899499A503194D92B9B9D56FF78881AC31">
    <w:name w:val="899499A503194D92B9B9D56FF78881AC31"/>
    <w:rsid w:val="009558C9"/>
    <w:rPr>
      <w:rFonts w:eastAsiaTheme="minorHAnsi"/>
    </w:rPr>
  </w:style>
  <w:style w:type="paragraph" w:customStyle="1" w:styleId="923BB6F5297E4F1AA008E3C105FA6D6D32">
    <w:name w:val="923BB6F5297E4F1AA008E3C105FA6D6D32"/>
    <w:rsid w:val="009558C9"/>
    <w:rPr>
      <w:rFonts w:eastAsiaTheme="minorHAnsi"/>
    </w:rPr>
  </w:style>
  <w:style w:type="paragraph" w:customStyle="1" w:styleId="60B1A9226AFA4FC3A44EE7AF42FA249F32">
    <w:name w:val="60B1A9226AFA4FC3A44EE7AF42FA249F32"/>
    <w:rsid w:val="009558C9"/>
    <w:rPr>
      <w:rFonts w:eastAsiaTheme="minorHAnsi"/>
    </w:rPr>
  </w:style>
  <w:style w:type="paragraph" w:customStyle="1" w:styleId="1DBB0443016046179242B890875CA04730">
    <w:name w:val="1DBB0443016046179242B890875CA04730"/>
    <w:rsid w:val="009558C9"/>
    <w:rPr>
      <w:rFonts w:eastAsiaTheme="minorHAnsi"/>
    </w:rPr>
  </w:style>
  <w:style w:type="paragraph" w:customStyle="1" w:styleId="E6EFD37F637B48C3B22E04126B3BED3930">
    <w:name w:val="E6EFD37F637B48C3B22E04126B3BED3930"/>
    <w:rsid w:val="009558C9"/>
    <w:rPr>
      <w:rFonts w:eastAsiaTheme="minorHAnsi"/>
    </w:rPr>
  </w:style>
  <w:style w:type="paragraph" w:customStyle="1" w:styleId="440AE17A6DD6447ABBB1A32E761A635741">
    <w:name w:val="440AE17A6DD6447ABBB1A32E761A635741"/>
    <w:rsid w:val="009558C9"/>
    <w:pPr>
      <w:spacing w:after="0" w:line="240" w:lineRule="auto"/>
    </w:pPr>
    <w:rPr>
      <w:rFonts w:eastAsiaTheme="minorHAnsi"/>
    </w:rPr>
  </w:style>
  <w:style w:type="paragraph" w:customStyle="1" w:styleId="68CC0CC0EB764FAAB3602208459DDBBB60">
    <w:name w:val="68CC0CC0EB764FAAB3602208459DDBBB60"/>
    <w:rsid w:val="009558C9"/>
    <w:pPr>
      <w:spacing w:after="0" w:line="240" w:lineRule="auto"/>
    </w:pPr>
    <w:rPr>
      <w:rFonts w:eastAsiaTheme="minorHAnsi"/>
    </w:rPr>
  </w:style>
  <w:style w:type="paragraph" w:customStyle="1" w:styleId="9CAB153516BF40C687DECD22B96F147B59">
    <w:name w:val="9CAB153516BF40C687DECD22B96F147B59"/>
    <w:rsid w:val="009558C9"/>
    <w:pPr>
      <w:spacing w:after="0" w:line="240" w:lineRule="auto"/>
    </w:pPr>
    <w:rPr>
      <w:rFonts w:eastAsiaTheme="minorHAnsi"/>
    </w:rPr>
  </w:style>
  <w:style w:type="paragraph" w:customStyle="1" w:styleId="A8CF3CEFC8F746CFA414E78B2D8D2B3F58">
    <w:name w:val="A8CF3CEFC8F746CFA414E78B2D8D2B3F58"/>
    <w:rsid w:val="009558C9"/>
    <w:pPr>
      <w:spacing w:after="0" w:line="240" w:lineRule="auto"/>
    </w:pPr>
    <w:rPr>
      <w:rFonts w:eastAsiaTheme="minorHAnsi"/>
    </w:rPr>
  </w:style>
  <w:style w:type="paragraph" w:customStyle="1" w:styleId="3368C97E3E4640FDB6DE7C08BE938C6558">
    <w:name w:val="3368C97E3E4640FDB6DE7C08BE938C6558"/>
    <w:rsid w:val="009558C9"/>
    <w:pPr>
      <w:spacing w:after="0" w:line="240" w:lineRule="auto"/>
    </w:pPr>
    <w:rPr>
      <w:rFonts w:eastAsiaTheme="minorHAnsi"/>
    </w:rPr>
  </w:style>
  <w:style w:type="paragraph" w:customStyle="1" w:styleId="493A410C66C84463B5016A09EC03E63C57">
    <w:name w:val="493A410C66C84463B5016A09EC03E63C57"/>
    <w:rsid w:val="009558C9"/>
    <w:pPr>
      <w:spacing w:after="0" w:line="240" w:lineRule="auto"/>
    </w:pPr>
    <w:rPr>
      <w:rFonts w:eastAsiaTheme="minorHAnsi"/>
    </w:rPr>
  </w:style>
  <w:style w:type="paragraph" w:customStyle="1" w:styleId="4EA5224869764DDAB348BAEE571A6C0B57">
    <w:name w:val="4EA5224869764DDAB348BAEE571A6C0B57"/>
    <w:rsid w:val="009558C9"/>
    <w:pPr>
      <w:spacing w:after="0" w:line="240" w:lineRule="auto"/>
    </w:pPr>
    <w:rPr>
      <w:rFonts w:eastAsiaTheme="minorHAnsi"/>
    </w:rPr>
  </w:style>
  <w:style w:type="paragraph" w:customStyle="1" w:styleId="C5F354D20B7D427196E0AC4E8FAD0A6257">
    <w:name w:val="C5F354D20B7D427196E0AC4E8FAD0A6257"/>
    <w:rsid w:val="009558C9"/>
    <w:pPr>
      <w:spacing w:after="0" w:line="240" w:lineRule="auto"/>
    </w:pPr>
    <w:rPr>
      <w:rFonts w:eastAsiaTheme="minorHAnsi"/>
    </w:rPr>
  </w:style>
  <w:style w:type="paragraph" w:customStyle="1" w:styleId="A2A78C669701483A993B57F8CB63AC1B58">
    <w:name w:val="A2A78C669701483A993B57F8CB63AC1B58"/>
    <w:rsid w:val="009558C9"/>
    <w:pPr>
      <w:spacing w:after="0" w:line="240" w:lineRule="auto"/>
    </w:pPr>
    <w:rPr>
      <w:rFonts w:eastAsiaTheme="minorHAnsi"/>
    </w:rPr>
  </w:style>
  <w:style w:type="paragraph" w:customStyle="1" w:styleId="E8F7948A3CF540398C48A7FA40B402AE39">
    <w:name w:val="E8F7948A3CF540398C48A7FA40B402AE39"/>
    <w:rsid w:val="009558C9"/>
    <w:rPr>
      <w:rFonts w:eastAsiaTheme="minorHAnsi"/>
    </w:rPr>
  </w:style>
  <w:style w:type="paragraph" w:customStyle="1" w:styleId="867674C2BEE94161B17AC9A7748E2C2539">
    <w:name w:val="867674C2BEE94161B17AC9A7748E2C2539"/>
    <w:rsid w:val="009558C9"/>
    <w:rPr>
      <w:rFonts w:eastAsiaTheme="minorHAnsi"/>
    </w:rPr>
  </w:style>
  <w:style w:type="paragraph" w:customStyle="1" w:styleId="3B62DAB040D74870B22053A78B79CF7739">
    <w:name w:val="3B62DAB040D74870B22053A78B79CF7739"/>
    <w:rsid w:val="009558C9"/>
    <w:rPr>
      <w:rFonts w:eastAsiaTheme="minorHAnsi"/>
    </w:rPr>
  </w:style>
  <w:style w:type="paragraph" w:customStyle="1" w:styleId="AC639B6878C74F508774004716E05FBA39">
    <w:name w:val="AC639B6878C74F508774004716E05FBA39"/>
    <w:rsid w:val="009558C9"/>
    <w:rPr>
      <w:rFonts w:eastAsiaTheme="minorHAnsi"/>
    </w:rPr>
  </w:style>
  <w:style w:type="paragraph" w:customStyle="1" w:styleId="2529A61274864DF9BEF31A7F680D411D12">
    <w:name w:val="2529A61274864DF9BEF31A7F680D411D12"/>
    <w:rsid w:val="009558C9"/>
    <w:rPr>
      <w:rFonts w:eastAsiaTheme="minorHAnsi"/>
    </w:rPr>
  </w:style>
  <w:style w:type="paragraph" w:customStyle="1" w:styleId="0BBF2DF1E7854AA186577BB6EE1F088A11">
    <w:name w:val="0BBF2DF1E7854AA186577BB6EE1F088A11"/>
    <w:rsid w:val="009558C9"/>
    <w:rPr>
      <w:rFonts w:eastAsiaTheme="minorHAnsi"/>
    </w:rPr>
  </w:style>
  <w:style w:type="paragraph" w:customStyle="1" w:styleId="A7B19556904745CD8594B5CBEF01F6B610">
    <w:name w:val="A7B19556904745CD8594B5CBEF01F6B610"/>
    <w:rsid w:val="009558C9"/>
    <w:rPr>
      <w:rFonts w:eastAsiaTheme="minorHAnsi"/>
    </w:rPr>
  </w:style>
  <w:style w:type="paragraph" w:customStyle="1" w:styleId="DC9B4998B434467D8A72F4C96C96AD669">
    <w:name w:val="DC9B4998B434467D8A72F4C96C96AD669"/>
    <w:rsid w:val="009558C9"/>
    <w:rPr>
      <w:rFonts w:eastAsiaTheme="minorHAnsi"/>
    </w:rPr>
  </w:style>
  <w:style w:type="paragraph" w:customStyle="1" w:styleId="BD90F10C32C44398BD281025F26E17137">
    <w:name w:val="BD90F10C32C44398BD281025F26E17137"/>
    <w:rsid w:val="009558C9"/>
    <w:rPr>
      <w:rFonts w:eastAsiaTheme="minorHAnsi"/>
    </w:rPr>
  </w:style>
  <w:style w:type="paragraph" w:customStyle="1" w:styleId="3449C8D953244644911E6CEFE762E8CF6">
    <w:name w:val="3449C8D953244644911E6CEFE762E8CF6"/>
    <w:rsid w:val="009558C9"/>
    <w:rPr>
      <w:rFonts w:eastAsiaTheme="minorHAnsi"/>
    </w:rPr>
  </w:style>
  <w:style w:type="paragraph" w:customStyle="1" w:styleId="2F02F3AD6AA44A36ADC957E3FBEEACA44">
    <w:name w:val="2F02F3AD6AA44A36ADC957E3FBEEACA44"/>
    <w:rsid w:val="009558C9"/>
    <w:rPr>
      <w:rFonts w:eastAsiaTheme="minorHAnsi"/>
    </w:rPr>
  </w:style>
  <w:style w:type="paragraph" w:customStyle="1" w:styleId="706CD67C65D54901A59422AB6DF6A4E23">
    <w:name w:val="706CD67C65D54901A59422AB6DF6A4E23"/>
    <w:rsid w:val="009558C9"/>
    <w:rPr>
      <w:rFonts w:eastAsiaTheme="minorHAnsi"/>
    </w:rPr>
  </w:style>
  <w:style w:type="paragraph" w:customStyle="1" w:styleId="B1E4270DCD384F74AC423473D4796B911">
    <w:name w:val="B1E4270DCD384F74AC423473D4796B911"/>
    <w:rsid w:val="009558C9"/>
    <w:rPr>
      <w:rFonts w:eastAsiaTheme="minorHAnsi"/>
    </w:rPr>
  </w:style>
  <w:style w:type="paragraph" w:customStyle="1" w:styleId="E7C9217598194538AD613A80F118A78F30">
    <w:name w:val="E7C9217598194538AD613A80F118A78F30"/>
    <w:rsid w:val="009558C9"/>
    <w:rPr>
      <w:rFonts w:eastAsiaTheme="minorHAnsi"/>
    </w:rPr>
  </w:style>
  <w:style w:type="paragraph" w:customStyle="1" w:styleId="ADB7F19556FB460FB0904913D62076F230">
    <w:name w:val="ADB7F19556FB460FB0904913D62076F230"/>
    <w:rsid w:val="009558C9"/>
    <w:rPr>
      <w:rFonts w:eastAsiaTheme="minorHAnsi"/>
    </w:rPr>
  </w:style>
  <w:style w:type="paragraph" w:customStyle="1" w:styleId="A5FE399F42FA4DB2A0D195A2194FE41333">
    <w:name w:val="A5FE399F42FA4DB2A0D195A2194FE41333"/>
    <w:rsid w:val="009558C9"/>
    <w:rPr>
      <w:rFonts w:eastAsiaTheme="minorHAnsi"/>
    </w:rPr>
  </w:style>
  <w:style w:type="paragraph" w:customStyle="1" w:styleId="F40EFA345AE4460A9E482234E57C7E6D33">
    <w:name w:val="F40EFA345AE4460A9E482234E57C7E6D33"/>
    <w:rsid w:val="009558C9"/>
    <w:rPr>
      <w:rFonts w:eastAsiaTheme="minorHAnsi"/>
    </w:rPr>
  </w:style>
  <w:style w:type="paragraph" w:customStyle="1" w:styleId="899499A503194D92B9B9D56FF78881AC32">
    <w:name w:val="899499A503194D92B9B9D56FF78881AC32"/>
    <w:rsid w:val="009558C9"/>
    <w:rPr>
      <w:rFonts w:eastAsiaTheme="minorHAnsi"/>
    </w:rPr>
  </w:style>
  <w:style w:type="paragraph" w:customStyle="1" w:styleId="923BB6F5297E4F1AA008E3C105FA6D6D33">
    <w:name w:val="923BB6F5297E4F1AA008E3C105FA6D6D33"/>
    <w:rsid w:val="009558C9"/>
    <w:rPr>
      <w:rFonts w:eastAsiaTheme="minorHAnsi"/>
    </w:rPr>
  </w:style>
  <w:style w:type="paragraph" w:customStyle="1" w:styleId="60B1A9226AFA4FC3A44EE7AF42FA249F33">
    <w:name w:val="60B1A9226AFA4FC3A44EE7AF42FA249F33"/>
    <w:rsid w:val="009558C9"/>
    <w:rPr>
      <w:rFonts w:eastAsiaTheme="minorHAnsi"/>
    </w:rPr>
  </w:style>
  <w:style w:type="paragraph" w:customStyle="1" w:styleId="1DBB0443016046179242B890875CA04731">
    <w:name w:val="1DBB0443016046179242B890875CA04731"/>
    <w:rsid w:val="009558C9"/>
    <w:rPr>
      <w:rFonts w:eastAsiaTheme="minorHAnsi"/>
    </w:rPr>
  </w:style>
  <w:style w:type="paragraph" w:customStyle="1" w:styleId="E6EFD37F637B48C3B22E04126B3BED3931">
    <w:name w:val="E6EFD37F637B48C3B22E04126B3BED3931"/>
    <w:rsid w:val="009558C9"/>
    <w:rPr>
      <w:rFonts w:eastAsiaTheme="minorHAnsi"/>
    </w:rPr>
  </w:style>
  <w:style w:type="paragraph" w:customStyle="1" w:styleId="440AE17A6DD6447ABBB1A32E761A635742">
    <w:name w:val="440AE17A6DD6447ABBB1A32E761A635742"/>
    <w:rsid w:val="009558C9"/>
    <w:pPr>
      <w:spacing w:after="0" w:line="240" w:lineRule="auto"/>
    </w:pPr>
    <w:rPr>
      <w:rFonts w:eastAsiaTheme="minorHAnsi"/>
    </w:rPr>
  </w:style>
  <w:style w:type="paragraph" w:customStyle="1" w:styleId="68CC0CC0EB764FAAB3602208459DDBBB61">
    <w:name w:val="68CC0CC0EB764FAAB3602208459DDBBB61"/>
    <w:rsid w:val="009558C9"/>
    <w:pPr>
      <w:spacing w:after="0" w:line="240" w:lineRule="auto"/>
    </w:pPr>
    <w:rPr>
      <w:rFonts w:eastAsiaTheme="minorHAnsi"/>
    </w:rPr>
  </w:style>
  <w:style w:type="paragraph" w:customStyle="1" w:styleId="9CAB153516BF40C687DECD22B96F147B60">
    <w:name w:val="9CAB153516BF40C687DECD22B96F147B60"/>
    <w:rsid w:val="009558C9"/>
    <w:pPr>
      <w:spacing w:after="0" w:line="240" w:lineRule="auto"/>
    </w:pPr>
    <w:rPr>
      <w:rFonts w:eastAsiaTheme="minorHAnsi"/>
    </w:rPr>
  </w:style>
  <w:style w:type="paragraph" w:customStyle="1" w:styleId="A8CF3CEFC8F746CFA414E78B2D8D2B3F59">
    <w:name w:val="A8CF3CEFC8F746CFA414E78B2D8D2B3F59"/>
    <w:rsid w:val="009558C9"/>
    <w:pPr>
      <w:spacing w:after="0" w:line="240" w:lineRule="auto"/>
    </w:pPr>
    <w:rPr>
      <w:rFonts w:eastAsiaTheme="minorHAnsi"/>
    </w:rPr>
  </w:style>
  <w:style w:type="paragraph" w:customStyle="1" w:styleId="3368C97E3E4640FDB6DE7C08BE938C6559">
    <w:name w:val="3368C97E3E4640FDB6DE7C08BE938C6559"/>
    <w:rsid w:val="009558C9"/>
    <w:pPr>
      <w:spacing w:after="0" w:line="240" w:lineRule="auto"/>
    </w:pPr>
    <w:rPr>
      <w:rFonts w:eastAsiaTheme="minorHAnsi"/>
    </w:rPr>
  </w:style>
  <w:style w:type="paragraph" w:customStyle="1" w:styleId="493A410C66C84463B5016A09EC03E63C58">
    <w:name w:val="493A410C66C84463B5016A09EC03E63C58"/>
    <w:rsid w:val="009558C9"/>
    <w:pPr>
      <w:spacing w:after="0" w:line="240" w:lineRule="auto"/>
    </w:pPr>
    <w:rPr>
      <w:rFonts w:eastAsiaTheme="minorHAnsi"/>
    </w:rPr>
  </w:style>
  <w:style w:type="paragraph" w:customStyle="1" w:styleId="4EA5224869764DDAB348BAEE571A6C0B58">
    <w:name w:val="4EA5224869764DDAB348BAEE571A6C0B58"/>
    <w:rsid w:val="009558C9"/>
    <w:pPr>
      <w:spacing w:after="0" w:line="240" w:lineRule="auto"/>
    </w:pPr>
    <w:rPr>
      <w:rFonts w:eastAsiaTheme="minorHAnsi"/>
    </w:rPr>
  </w:style>
  <w:style w:type="paragraph" w:customStyle="1" w:styleId="C5F354D20B7D427196E0AC4E8FAD0A6258">
    <w:name w:val="C5F354D20B7D427196E0AC4E8FAD0A6258"/>
    <w:rsid w:val="009558C9"/>
    <w:pPr>
      <w:spacing w:after="0" w:line="240" w:lineRule="auto"/>
    </w:pPr>
    <w:rPr>
      <w:rFonts w:eastAsiaTheme="minorHAnsi"/>
    </w:rPr>
  </w:style>
  <w:style w:type="paragraph" w:customStyle="1" w:styleId="A2A78C669701483A993B57F8CB63AC1B59">
    <w:name w:val="A2A78C669701483A993B57F8CB63AC1B59"/>
    <w:rsid w:val="009558C9"/>
    <w:pPr>
      <w:spacing w:after="0" w:line="240" w:lineRule="auto"/>
    </w:pPr>
    <w:rPr>
      <w:rFonts w:eastAsiaTheme="minorHAnsi"/>
    </w:rPr>
  </w:style>
  <w:style w:type="paragraph" w:customStyle="1" w:styleId="E8F7948A3CF540398C48A7FA40B402AE40">
    <w:name w:val="E8F7948A3CF540398C48A7FA40B402AE40"/>
    <w:rsid w:val="009558C9"/>
    <w:rPr>
      <w:rFonts w:eastAsiaTheme="minorHAnsi"/>
    </w:rPr>
  </w:style>
  <w:style w:type="paragraph" w:customStyle="1" w:styleId="867674C2BEE94161B17AC9A7748E2C2540">
    <w:name w:val="867674C2BEE94161B17AC9A7748E2C2540"/>
    <w:rsid w:val="009558C9"/>
    <w:rPr>
      <w:rFonts w:eastAsiaTheme="minorHAnsi"/>
    </w:rPr>
  </w:style>
  <w:style w:type="paragraph" w:customStyle="1" w:styleId="3B62DAB040D74870B22053A78B79CF7740">
    <w:name w:val="3B62DAB040D74870B22053A78B79CF7740"/>
    <w:rsid w:val="009558C9"/>
    <w:rPr>
      <w:rFonts w:eastAsiaTheme="minorHAnsi"/>
    </w:rPr>
  </w:style>
  <w:style w:type="paragraph" w:customStyle="1" w:styleId="AC639B6878C74F508774004716E05FBA40">
    <w:name w:val="AC639B6878C74F508774004716E05FBA40"/>
    <w:rsid w:val="009558C9"/>
    <w:rPr>
      <w:rFonts w:eastAsiaTheme="minorHAnsi"/>
    </w:rPr>
  </w:style>
  <w:style w:type="paragraph" w:customStyle="1" w:styleId="2529A61274864DF9BEF31A7F680D411D13">
    <w:name w:val="2529A61274864DF9BEF31A7F680D411D13"/>
    <w:rsid w:val="009558C9"/>
    <w:rPr>
      <w:rFonts w:eastAsiaTheme="minorHAnsi"/>
    </w:rPr>
  </w:style>
  <w:style w:type="paragraph" w:customStyle="1" w:styleId="0BBF2DF1E7854AA186577BB6EE1F088A12">
    <w:name w:val="0BBF2DF1E7854AA186577BB6EE1F088A12"/>
    <w:rsid w:val="009558C9"/>
    <w:rPr>
      <w:rFonts w:eastAsiaTheme="minorHAnsi"/>
    </w:rPr>
  </w:style>
  <w:style w:type="paragraph" w:customStyle="1" w:styleId="A7B19556904745CD8594B5CBEF01F6B611">
    <w:name w:val="A7B19556904745CD8594B5CBEF01F6B611"/>
    <w:rsid w:val="009558C9"/>
    <w:rPr>
      <w:rFonts w:eastAsiaTheme="minorHAnsi"/>
    </w:rPr>
  </w:style>
  <w:style w:type="paragraph" w:customStyle="1" w:styleId="DC9B4998B434467D8A72F4C96C96AD6610">
    <w:name w:val="DC9B4998B434467D8A72F4C96C96AD6610"/>
    <w:rsid w:val="009558C9"/>
    <w:rPr>
      <w:rFonts w:eastAsiaTheme="minorHAnsi"/>
    </w:rPr>
  </w:style>
  <w:style w:type="paragraph" w:customStyle="1" w:styleId="BD90F10C32C44398BD281025F26E17138">
    <w:name w:val="BD90F10C32C44398BD281025F26E17138"/>
    <w:rsid w:val="009558C9"/>
    <w:rPr>
      <w:rFonts w:eastAsiaTheme="minorHAnsi"/>
    </w:rPr>
  </w:style>
  <w:style w:type="paragraph" w:customStyle="1" w:styleId="3449C8D953244644911E6CEFE762E8CF7">
    <w:name w:val="3449C8D953244644911E6CEFE762E8CF7"/>
    <w:rsid w:val="009558C9"/>
    <w:rPr>
      <w:rFonts w:eastAsiaTheme="minorHAnsi"/>
    </w:rPr>
  </w:style>
  <w:style w:type="paragraph" w:customStyle="1" w:styleId="2F02F3AD6AA44A36ADC957E3FBEEACA45">
    <w:name w:val="2F02F3AD6AA44A36ADC957E3FBEEACA45"/>
    <w:rsid w:val="009558C9"/>
    <w:rPr>
      <w:rFonts w:eastAsiaTheme="minorHAnsi"/>
    </w:rPr>
  </w:style>
  <w:style w:type="paragraph" w:customStyle="1" w:styleId="706CD67C65D54901A59422AB6DF6A4E24">
    <w:name w:val="706CD67C65D54901A59422AB6DF6A4E24"/>
    <w:rsid w:val="009558C9"/>
    <w:rPr>
      <w:rFonts w:eastAsiaTheme="minorHAnsi"/>
    </w:rPr>
  </w:style>
  <w:style w:type="paragraph" w:customStyle="1" w:styleId="B1E4270DCD384F74AC423473D4796B912">
    <w:name w:val="B1E4270DCD384F74AC423473D4796B912"/>
    <w:rsid w:val="009558C9"/>
    <w:rPr>
      <w:rFonts w:eastAsiaTheme="minorHAnsi"/>
    </w:rPr>
  </w:style>
  <w:style w:type="paragraph" w:customStyle="1" w:styleId="E7C9217598194538AD613A80F118A78F31">
    <w:name w:val="E7C9217598194538AD613A80F118A78F31"/>
    <w:rsid w:val="009558C9"/>
    <w:rPr>
      <w:rFonts w:eastAsiaTheme="minorHAnsi"/>
    </w:rPr>
  </w:style>
  <w:style w:type="paragraph" w:customStyle="1" w:styleId="150C1333EAE3455682CBEC49F003124F">
    <w:name w:val="150C1333EAE3455682CBEC49F003124F"/>
    <w:rsid w:val="009558C9"/>
    <w:rPr>
      <w:rFonts w:eastAsiaTheme="minorHAnsi"/>
    </w:rPr>
  </w:style>
  <w:style w:type="paragraph" w:customStyle="1" w:styleId="ADB7F19556FB460FB0904913D62076F231">
    <w:name w:val="ADB7F19556FB460FB0904913D62076F231"/>
    <w:rsid w:val="009558C9"/>
    <w:rPr>
      <w:rFonts w:eastAsiaTheme="minorHAnsi"/>
    </w:rPr>
  </w:style>
  <w:style w:type="paragraph" w:customStyle="1" w:styleId="A5FE399F42FA4DB2A0D195A2194FE41334">
    <w:name w:val="A5FE399F42FA4DB2A0D195A2194FE41334"/>
    <w:rsid w:val="009558C9"/>
    <w:rPr>
      <w:rFonts w:eastAsiaTheme="minorHAnsi"/>
    </w:rPr>
  </w:style>
  <w:style w:type="paragraph" w:customStyle="1" w:styleId="F40EFA345AE4460A9E482234E57C7E6D34">
    <w:name w:val="F40EFA345AE4460A9E482234E57C7E6D34"/>
    <w:rsid w:val="009558C9"/>
    <w:rPr>
      <w:rFonts w:eastAsiaTheme="minorHAnsi"/>
    </w:rPr>
  </w:style>
  <w:style w:type="paragraph" w:customStyle="1" w:styleId="899499A503194D92B9B9D56FF78881AC33">
    <w:name w:val="899499A503194D92B9B9D56FF78881AC33"/>
    <w:rsid w:val="009558C9"/>
    <w:rPr>
      <w:rFonts w:eastAsiaTheme="minorHAnsi"/>
    </w:rPr>
  </w:style>
  <w:style w:type="paragraph" w:customStyle="1" w:styleId="923BB6F5297E4F1AA008E3C105FA6D6D34">
    <w:name w:val="923BB6F5297E4F1AA008E3C105FA6D6D34"/>
    <w:rsid w:val="009558C9"/>
    <w:rPr>
      <w:rFonts w:eastAsiaTheme="minorHAnsi"/>
    </w:rPr>
  </w:style>
  <w:style w:type="paragraph" w:customStyle="1" w:styleId="60B1A9226AFA4FC3A44EE7AF42FA249F34">
    <w:name w:val="60B1A9226AFA4FC3A44EE7AF42FA249F34"/>
    <w:rsid w:val="009558C9"/>
    <w:rPr>
      <w:rFonts w:eastAsiaTheme="minorHAnsi"/>
    </w:rPr>
  </w:style>
  <w:style w:type="paragraph" w:customStyle="1" w:styleId="1DBB0443016046179242B890875CA04732">
    <w:name w:val="1DBB0443016046179242B890875CA04732"/>
    <w:rsid w:val="009558C9"/>
    <w:rPr>
      <w:rFonts w:eastAsiaTheme="minorHAnsi"/>
    </w:rPr>
  </w:style>
  <w:style w:type="paragraph" w:customStyle="1" w:styleId="E6EFD37F637B48C3B22E04126B3BED3932">
    <w:name w:val="E6EFD37F637B48C3B22E04126B3BED3932"/>
    <w:rsid w:val="009558C9"/>
    <w:rPr>
      <w:rFonts w:eastAsiaTheme="minorHAnsi"/>
    </w:rPr>
  </w:style>
  <w:style w:type="paragraph" w:customStyle="1" w:styleId="440AE17A6DD6447ABBB1A32E761A635743">
    <w:name w:val="440AE17A6DD6447ABBB1A32E761A635743"/>
    <w:rsid w:val="009558C9"/>
    <w:pPr>
      <w:spacing w:after="0" w:line="240" w:lineRule="auto"/>
    </w:pPr>
    <w:rPr>
      <w:rFonts w:eastAsiaTheme="minorHAnsi"/>
    </w:rPr>
  </w:style>
  <w:style w:type="paragraph" w:customStyle="1" w:styleId="68CC0CC0EB764FAAB3602208459DDBBB62">
    <w:name w:val="68CC0CC0EB764FAAB3602208459DDBBB62"/>
    <w:rsid w:val="009558C9"/>
    <w:pPr>
      <w:spacing w:after="0" w:line="240" w:lineRule="auto"/>
    </w:pPr>
    <w:rPr>
      <w:rFonts w:eastAsiaTheme="minorHAnsi"/>
    </w:rPr>
  </w:style>
  <w:style w:type="paragraph" w:customStyle="1" w:styleId="9CAB153516BF40C687DECD22B96F147B61">
    <w:name w:val="9CAB153516BF40C687DECD22B96F147B61"/>
    <w:rsid w:val="009558C9"/>
    <w:pPr>
      <w:spacing w:after="0" w:line="240" w:lineRule="auto"/>
    </w:pPr>
    <w:rPr>
      <w:rFonts w:eastAsiaTheme="minorHAnsi"/>
    </w:rPr>
  </w:style>
  <w:style w:type="paragraph" w:customStyle="1" w:styleId="A8CF3CEFC8F746CFA414E78B2D8D2B3F60">
    <w:name w:val="A8CF3CEFC8F746CFA414E78B2D8D2B3F60"/>
    <w:rsid w:val="009558C9"/>
    <w:pPr>
      <w:spacing w:after="0" w:line="240" w:lineRule="auto"/>
    </w:pPr>
    <w:rPr>
      <w:rFonts w:eastAsiaTheme="minorHAnsi"/>
    </w:rPr>
  </w:style>
  <w:style w:type="paragraph" w:customStyle="1" w:styleId="3368C97E3E4640FDB6DE7C08BE938C6560">
    <w:name w:val="3368C97E3E4640FDB6DE7C08BE938C6560"/>
    <w:rsid w:val="009558C9"/>
    <w:pPr>
      <w:spacing w:after="0" w:line="240" w:lineRule="auto"/>
    </w:pPr>
    <w:rPr>
      <w:rFonts w:eastAsiaTheme="minorHAnsi"/>
    </w:rPr>
  </w:style>
  <w:style w:type="paragraph" w:customStyle="1" w:styleId="493A410C66C84463B5016A09EC03E63C59">
    <w:name w:val="493A410C66C84463B5016A09EC03E63C59"/>
    <w:rsid w:val="009558C9"/>
    <w:pPr>
      <w:spacing w:after="0" w:line="240" w:lineRule="auto"/>
    </w:pPr>
    <w:rPr>
      <w:rFonts w:eastAsiaTheme="minorHAnsi"/>
    </w:rPr>
  </w:style>
  <w:style w:type="paragraph" w:customStyle="1" w:styleId="4EA5224869764DDAB348BAEE571A6C0B59">
    <w:name w:val="4EA5224869764DDAB348BAEE571A6C0B59"/>
    <w:rsid w:val="009558C9"/>
    <w:pPr>
      <w:spacing w:after="0" w:line="240" w:lineRule="auto"/>
    </w:pPr>
    <w:rPr>
      <w:rFonts w:eastAsiaTheme="minorHAnsi"/>
    </w:rPr>
  </w:style>
  <w:style w:type="paragraph" w:customStyle="1" w:styleId="C5F354D20B7D427196E0AC4E8FAD0A6259">
    <w:name w:val="C5F354D20B7D427196E0AC4E8FAD0A6259"/>
    <w:rsid w:val="009558C9"/>
    <w:pPr>
      <w:spacing w:after="0" w:line="240" w:lineRule="auto"/>
    </w:pPr>
    <w:rPr>
      <w:rFonts w:eastAsiaTheme="minorHAnsi"/>
    </w:rPr>
  </w:style>
  <w:style w:type="paragraph" w:customStyle="1" w:styleId="A2A78C669701483A993B57F8CB63AC1B60">
    <w:name w:val="A2A78C669701483A993B57F8CB63AC1B60"/>
    <w:rsid w:val="009558C9"/>
    <w:pPr>
      <w:spacing w:after="0" w:line="240" w:lineRule="auto"/>
    </w:pPr>
    <w:rPr>
      <w:rFonts w:eastAsiaTheme="minorHAnsi"/>
    </w:rPr>
  </w:style>
  <w:style w:type="paragraph" w:customStyle="1" w:styleId="E8F7948A3CF540398C48A7FA40B402AE41">
    <w:name w:val="E8F7948A3CF540398C48A7FA40B402AE41"/>
    <w:rsid w:val="009558C9"/>
    <w:rPr>
      <w:rFonts w:eastAsiaTheme="minorHAnsi"/>
    </w:rPr>
  </w:style>
  <w:style w:type="paragraph" w:customStyle="1" w:styleId="867674C2BEE94161B17AC9A7748E2C2541">
    <w:name w:val="867674C2BEE94161B17AC9A7748E2C2541"/>
    <w:rsid w:val="009558C9"/>
    <w:rPr>
      <w:rFonts w:eastAsiaTheme="minorHAnsi"/>
    </w:rPr>
  </w:style>
  <w:style w:type="paragraph" w:customStyle="1" w:styleId="3B62DAB040D74870B22053A78B79CF7741">
    <w:name w:val="3B62DAB040D74870B22053A78B79CF7741"/>
    <w:rsid w:val="009558C9"/>
    <w:rPr>
      <w:rFonts w:eastAsiaTheme="minorHAnsi"/>
    </w:rPr>
  </w:style>
  <w:style w:type="paragraph" w:customStyle="1" w:styleId="AC639B6878C74F508774004716E05FBA41">
    <w:name w:val="AC639B6878C74F508774004716E05FBA41"/>
    <w:rsid w:val="009558C9"/>
    <w:rPr>
      <w:rFonts w:eastAsiaTheme="minorHAnsi"/>
    </w:rPr>
  </w:style>
  <w:style w:type="paragraph" w:customStyle="1" w:styleId="2529A61274864DF9BEF31A7F680D411D14">
    <w:name w:val="2529A61274864DF9BEF31A7F680D411D14"/>
    <w:rsid w:val="009558C9"/>
    <w:rPr>
      <w:rFonts w:eastAsiaTheme="minorHAnsi"/>
    </w:rPr>
  </w:style>
  <w:style w:type="paragraph" w:customStyle="1" w:styleId="0BBF2DF1E7854AA186577BB6EE1F088A13">
    <w:name w:val="0BBF2DF1E7854AA186577BB6EE1F088A13"/>
    <w:rsid w:val="009558C9"/>
    <w:rPr>
      <w:rFonts w:eastAsiaTheme="minorHAnsi"/>
    </w:rPr>
  </w:style>
  <w:style w:type="paragraph" w:customStyle="1" w:styleId="A7B19556904745CD8594B5CBEF01F6B612">
    <w:name w:val="A7B19556904745CD8594B5CBEF01F6B612"/>
    <w:rsid w:val="009558C9"/>
    <w:rPr>
      <w:rFonts w:eastAsiaTheme="minorHAnsi"/>
    </w:rPr>
  </w:style>
  <w:style w:type="paragraph" w:customStyle="1" w:styleId="DC9B4998B434467D8A72F4C96C96AD6611">
    <w:name w:val="DC9B4998B434467D8A72F4C96C96AD6611"/>
    <w:rsid w:val="009558C9"/>
    <w:rPr>
      <w:rFonts w:eastAsiaTheme="minorHAnsi"/>
    </w:rPr>
  </w:style>
  <w:style w:type="paragraph" w:customStyle="1" w:styleId="BD90F10C32C44398BD281025F26E17139">
    <w:name w:val="BD90F10C32C44398BD281025F26E17139"/>
    <w:rsid w:val="009558C9"/>
    <w:rPr>
      <w:rFonts w:eastAsiaTheme="minorHAnsi"/>
    </w:rPr>
  </w:style>
  <w:style w:type="paragraph" w:customStyle="1" w:styleId="3449C8D953244644911E6CEFE762E8CF8">
    <w:name w:val="3449C8D953244644911E6CEFE762E8CF8"/>
    <w:rsid w:val="009558C9"/>
    <w:rPr>
      <w:rFonts w:eastAsiaTheme="minorHAnsi"/>
    </w:rPr>
  </w:style>
  <w:style w:type="paragraph" w:customStyle="1" w:styleId="2F02F3AD6AA44A36ADC957E3FBEEACA46">
    <w:name w:val="2F02F3AD6AA44A36ADC957E3FBEEACA46"/>
    <w:rsid w:val="009558C9"/>
    <w:rPr>
      <w:rFonts w:eastAsiaTheme="minorHAnsi"/>
    </w:rPr>
  </w:style>
  <w:style w:type="paragraph" w:customStyle="1" w:styleId="706CD67C65D54901A59422AB6DF6A4E25">
    <w:name w:val="706CD67C65D54901A59422AB6DF6A4E25"/>
    <w:rsid w:val="009558C9"/>
    <w:rPr>
      <w:rFonts w:eastAsiaTheme="minorHAnsi"/>
    </w:rPr>
  </w:style>
  <w:style w:type="paragraph" w:customStyle="1" w:styleId="B1E4270DCD384F74AC423473D4796B913">
    <w:name w:val="B1E4270DCD384F74AC423473D4796B913"/>
    <w:rsid w:val="009558C9"/>
    <w:rPr>
      <w:rFonts w:eastAsiaTheme="minorHAnsi"/>
    </w:rPr>
  </w:style>
  <w:style w:type="paragraph" w:customStyle="1" w:styleId="E7C9217598194538AD613A80F118A78F32">
    <w:name w:val="E7C9217598194538AD613A80F118A78F32"/>
    <w:rsid w:val="009558C9"/>
    <w:rPr>
      <w:rFonts w:eastAsiaTheme="minorHAnsi"/>
    </w:rPr>
  </w:style>
  <w:style w:type="paragraph" w:customStyle="1" w:styleId="150C1333EAE3455682CBEC49F003124F1">
    <w:name w:val="150C1333EAE3455682CBEC49F003124F1"/>
    <w:rsid w:val="009558C9"/>
    <w:rPr>
      <w:rFonts w:eastAsiaTheme="minorHAnsi"/>
    </w:rPr>
  </w:style>
  <w:style w:type="paragraph" w:customStyle="1" w:styleId="ADB7F19556FB460FB0904913D62076F232">
    <w:name w:val="ADB7F19556FB460FB0904913D62076F232"/>
    <w:rsid w:val="009558C9"/>
    <w:rPr>
      <w:rFonts w:eastAsiaTheme="minorHAnsi"/>
    </w:rPr>
  </w:style>
  <w:style w:type="paragraph" w:customStyle="1" w:styleId="A5FE399F42FA4DB2A0D195A2194FE41335">
    <w:name w:val="A5FE399F42FA4DB2A0D195A2194FE41335"/>
    <w:rsid w:val="009558C9"/>
    <w:rPr>
      <w:rFonts w:eastAsiaTheme="minorHAnsi"/>
    </w:rPr>
  </w:style>
  <w:style w:type="paragraph" w:customStyle="1" w:styleId="F40EFA345AE4460A9E482234E57C7E6D35">
    <w:name w:val="F40EFA345AE4460A9E482234E57C7E6D35"/>
    <w:rsid w:val="009558C9"/>
    <w:rPr>
      <w:rFonts w:eastAsiaTheme="minorHAnsi"/>
    </w:rPr>
  </w:style>
  <w:style w:type="paragraph" w:customStyle="1" w:styleId="899499A503194D92B9B9D56FF78881AC34">
    <w:name w:val="899499A503194D92B9B9D56FF78881AC34"/>
    <w:rsid w:val="009558C9"/>
    <w:rPr>
      <w:rFonts w:eastAsiaTheme="minorHAnsi"/>
    </w:rPr>
  </w:style>
  <w:style w:type="paragraph" w:customStyle="1" w:styleId="923BB6F5297E4F1AA008E3C105FA6D6D35">
    <w:name w:val="923BB6F5297E4F1AA008E3C105FA6D6D35"/>
    <w:rsid w:val="009558C9"/>
    <w:rPr>
      <w:rFonts w:eastAsiaTheme="minorHAnsi"/>
    </w:rPr>
  </w:style>
  <w:style w:type="paragraph" w:customStyle="1" w:styleId="60B1A9226AFA4FC3A44EE7AF42FA249F35">
    <w:name w:val="60B1A9226AFA4FC3A44EE7AF42FA249F35"/>
    <w:rsid w:val="009558C9"/>
    <w:rPr>
      <w:rFonts w:eastAsiaTheme="minorHAnsi"/>
    </w:rPr>
  </w:style>
  <w:style w:type="paragraph" w:customStyle="1" w:styleId="1DBB0443016046179242B890875CA04733">
    <w:name w:val="1DBB0443016046179242B890875CA04733"/>
    <w:rsid w:val="009558C9"/>
    <w:rPr>
      <w:rFonts w:eastAsiaTheme="minorHAnsi"/>
    </w:rPr>
  </w:style>
  <w:style w:type="paragraph" w:customStyle="1" w:styleId="E6EFD37F637B48C3B22E04126B3BED3933">
    <w:name w:val="E6EFD37F637B48C3B22E04126B3BED3933"/>
    <w:rsid w:val="009558C9"/>
    <w:rPr>
      <w:rFonts w:eastAsiaTheme="minorHAnsi"/>
    </w:rPr>
  </w:style>
  <w:style w:type="paragraph" w:customStyle="1" w:styleId="440AE17A6DD6447ABBB1A32E761A635744">
    <w:name w:val="440AE17A6DD6447ABBB1A32E761A635744"/>
    <w:rsid w:val="009558C9"/>
    <w:pPr>
      <w:spacing w:after="0" w:line="240" w:lineRule="auto"/>
    </w:pPr>
    <w:rPr>
      <w:rFonts w:eastAsiaTheme="minorHAnsi"/>
    </w:rPr>
  </w:style>
  <w:style w:type="paragraph" w:customStyle="1" w:styleId="68CC0CC0EB764FAAB3602208459DDBBB63">
    <w:name w:val="68CC0CC0EB764FAAB3602208459DDBBB63"/>
    <w:rsid w:val="009558C9"/>
    <w:pPr>
      <w:spacing w:after="0" w:line="240" w:lineRule="auto"/>
    </w:pPr>
    <w:rPr>
      <w:rFonts w:eastAsiaTheme="minorHAnsi"/>
    </w:rPr>
  </w:style>
  <w:style w:type="paragraph" w:customStyle="1" w:styleId="9CAB153516BF40C687DECD22B96F147B62">
    <w:name w:val="9CAB153516BF40C687DECD22B96F147B62"/>
    <w:rsid w:val="009558C9"/>
    <w:pPr>
      <w:spacing w:after="0" w:line="240" w:lineRule="auto"/>
    </w:pPr>
    <w:rPr>
      <w:rFonts w:eastAsiaTheme="minorHAnsi"/>
    </w:rPr>
  </w:style>
  <w:style w:type="paragraph" w:customStyle="1" w:styleId="A8CF3CEFC8F746CFA414E78B2D8D2B3F61">
    <w:name w:val="A8CF3CEFC8F746CFA414E78B2D8D2B3F61"/>
    <w:rsid w:val="009558C9"/>
    <w:pPr>
      <w:spacing w:after="0" w:line="240" w:lineRule="auto"/>
    </w:pPr>
    <w:rPr>
      <w:rFonts w:eastAsiaTheme="minorHAnsi"/>
    </w:rPr>
  </w:style>
  <w:style w:type="paragraph" w:customStyle="1" w:styleId="3368C97E3E4640FDB6DE7C08BE938C6561">
    <w:name w:val="3368C97E3E4640FDB6DE7C08BE938C6561"/>
    <w:rsid w:val="009558C9"/>
    <w:pPr>
      <w:spacing w:after="0" w:line="240" w:lineRule="auto"/>
    </w:pPr>
    <w:rPr>
      <w:rFonts w:eastAsiaTheme="minorHAnsi"/>
    </w:rPr>
  </w:style>
  <w:style w:type="paragraph" w:customStyle="1" w:styleId="493A410C66C84463B5016A09EC03E63C60">
    <w:name w:val="493A410C66C84463B5016A09EC03E63C60"/>
    <w:rsid w:val="009558C9"/>
    <w:pPr>
      <w:spacing w:after="0" w:line="240" w:lineRule="auto"/>
    </w:pPr>
    <w:rPr>
      <w:rFonts w:eastAsiaTheme="minorHAnsi"/>
    </w:rPr>
  </w:style>
  <w:style w:type="paragraph" w:customStyle="1" w:styleId="4EA5224869764DDAB348BAEE571A6C0B60">
    <w:name w:val="4EA5224869764DDAB348BAEE571A6C0B60"/>
    <w:rsid w:val="009558C9"/>
    <w:pPr>
      <w:spacing w:after="0" w:line="240" w:lineRule="auto"/>
    </w:pPr>
    <w:rPr>
      <w:rFonts w:eastAsiaTheme="minorHAnsi"/>
    </w:rPr>
  </w:style>
  <w:style w:type="paragraph" w:customStyle="1" w:styleId="C5F354D20B7D427196E0AC4E8FAD0A6260">
    <w:name w:val="C5F354D20B7D427196E0AC4E8FAD0A6260"/>
    <w:rsid w:val="009558C9"/>
    <w:pPr>
      <w:spacing w:after="0" w:line="240" w:lineRule="auto"/>
    </w:pPr>
    <w:rPr>
      <w:rFonts w:eastAsiaTheme="minorHAnsi"/>
    </w:rPr>
  </w:style>
  <w:style w:type="paragraph" w:customStyle="1" w:styleId="A2A78C669701483A993B57F8CB63AC1B61">
    <w:name w:val="A2A78C669701483A993B57F8CB63AC1B61"/>
    <w:rsid w:val="009558C9"/>
    <w:pPr>
      <w:spacing w:after="0" w:line="240" w:lineRule="auto"/>
    </w:pPr>
    <w:rPr>
      <w:rFonts w:eastAsiaTheme="minorHAnsi"/>
    </w:rPr>
  </w:style>
  <w:style w:type="paragraph" w:customStyle="1" w:styleId="E8F7948A3CF540398C48A7FA40B402AE42">
    <w:name w:val="E8F7948A3CF540398C48A7FA40B402AE42"/>
    <w:rsid w:val="009558C9"/>
    <w:rPr>
      <w:rFonts w:eastAsiaTheme="minorHAnsi"/>
    </w:rPr>
  </w:style>
  <w:style w:type="paragraph" w:customStyle="1" w:styleId="867674C2BEE94161B17AC9A7748E2C2542">
    <w:name w:val="867674C2BEE94161B17AC9A7748E2C2542"/>
    <w:rsid w:val="009558C9"/>
    <w:rPr>
      <w:rFonts w:eastAsiaTheme="minorHAnsi"/>
    </w:rPr>
  </w:style>
  <w:style w:type="paragraph" w:customStyle="1" w:styleId="3B62DAB040D74870B22053A78B79CF7742">
    <w:name w:val="3B62DAB040D74870B22053A78B79CF7742"/>
    <w:rsid w:val="009558C9"/>
    <w:rPr>
      <w:rFonts w:eastAsiaTheme="minorHAnsi"/>
    </w:rPr>
  </w:style>
  <w:style w:type="paragraph" w:customStyle="1" w:styleId="AC639B6878C74F508774004716E05FBA42">
    <w:name w:val="AC639B6878C74F508774004716E05FBA42"/>
    <w:rsid w:val="009558C9"/>
    <w:rPr>
      <w:rFonts w:eastAsiaTheme="minorHAnsi"/>
    </w:rPr>
  </w:style>
  <w:style w:type="paragraph" w:customStyle="1" w:styleId="2529A61274864DF9BEF31A7F680D411D15">
    <w:name w:val="2529A61274864DF9BEF31A7F680D411D15"/>
    <w:rsid w:val="009558C9"/>
    <w:rPr>
      <w:rFonts w:eastAsiaTheme="minorHAnsi"/>
    </w:rPr>
  </w:style>
  <w:style w:type="paragraph" w:customStyle="1" w:styleId="0BBF2DF1E7854AA186577BB6EE1F088A14">
    <w:name w:val="0BBF2DF1E7854AA186577BB6EE1F088A14"/>
    <w:rsid w:val="009558C9"/>
    <w:rPr>
      <w:rFonts w:eastAsiaTheme="minorHAnsi"/>
    </w:rPr>
  </w:style>
  <w:style w:type="paragraph" w:customStyle="1" w:styleId="A7B19556904745CD8594B5CBEF01F6B613">
    <w:name w:val="A7B19556904745CD8594B5CBEF01F6B613"/>
    <w:rsid w:val="009558C9"/>
    <w:rPr>
      <w:rFonts w:eastAsiaTheme="minorHAnsi"/>
    </w:rPr>
  </w:style>
  <w:style w:type="paragraph" w:customStyle="1" w:styleId="DC9B4998B434467D8A72F4C96C96AD6612">
    <w:name w:val="DC9B4998B434467D8A72F4C96C96AD6612"/>
    <w:rsid w:val="009558C9"/>
    <w:rPr>
      <w:rFonts w:eastAsiaTheme="minorHAnsi"/>
    </w:rPr>
  </w:style>
  <w:style w:type="paragraph" w:customStyle="1" w:styleId="BD90F10C32C44398BD281025F26E171310">
    <w:name w:val="BD90F10C32C44398BD281025F26E171310"/>
    <w:rsid w:val="009558C9"/>
    <w:rPr>
      <w:rFonts w:eastAsiaTheme="minorHAnsi"/>
    </w:rPr>
  </w:style>
  <w:style w:type="paragraph" w:customStyle="1" w:styleId="3449C8D953244644911E6CEFE762E8CF9">
    <w:name w:val="3449C8D953244644911E6CEFE762E8CF9"/>
    <w:rsid w:val="009558C9"/>
    <w:rPr>
      <w:rFonts w:eastAsiaTheme="minorHAnsi"/>
    </w:rPr>
  </w:style>
  <w:style w:type="paragraph" w:customStyle="1" w:styleId="2F02F3AD6AA44A36ADC957E3FBEEACA47">
    <w:name w:val="2F02F3AD6AA44A36ADC957E3FBEEACA47"/>
    <w:rsid w:val="009558C9"/>
    <w:rPr>
      <w:rFonts w:eastAsiaTheme="minorHAnsi"/>
    </w:rPr>
  </w:style>
  <w:style w:type="paragraph" w:customStyle="1" w:styleId="706CD67C65D54901A59422AB6DF6A4E26">
    <w:name w:val="706CD67C65D54901A59422AB6DF6A4E26"/>
    <w:rsid w:val="009558C9"/>
    <w:rPr>
      <w:rFonts w:eastAsiaTheme="minorHAnsi"/>
    </w:rPr>
  </w:style>
  <w:style w:type="paragraph" w:customStyle="1" w:styleId="B1E4270DCD384F74AC423473D4796B914">
    <w:name w:val="B1E4270DCD384F74AC423473D4796B914"/>
    <w:rsid w:val="009558C9"/>
    <w:rPr>
      <w:rFonts w:eastAsiaTheme="minorHAnsi"/>
    </w:rPr>
  </w:style>
  <w:style w:type="paragraph" w:customStyle="1" w:styleId="E7C9217598194538AD613A80F118A78F33">
    <w:name w:val="E7C9217598194538AD613A80F118A78F33"/>
    <w:rsid w:val="009558C9"/>
    <w:rPr>
      <w:rFonts w:eastAsiaTheme="minorHAnsi"/>
    </w:rPr>
  </w:style>
  <w:style w:type="paragraph" w:customStyle="1" w:styleId="150C1333EAE3455682CBEC49F003124F2">
    <w:name w:val="150C1333EAE3455682CBEC49F003124F2"/>
    <w:rsid w:val="009558C9"/>
    <w:rPr>
      <w:rFonts w:eastAsiaTheme="minorHAnsi"/>
    </w:rPr>
  </w:style>
  <w:style w:type="paragraph" w:customStyle="1" w:styleId="ADB7F19556FB460FB0904913D62076F233">
    <w:name w:val="ADB7F19556FB460FB0904913D62076F233"/>
    <w:rsid w:val="009558C9"/>
    <w:rPr>
      <w:rFonts w:eastAsiaTheme="minorHAnsi"/>
    </w:rPr>
  </w:style>
  <w:style w:type="paragraph" w:customStyle="1" w:styleId="A5FE399F42FA4DB2A0D195A2194FE41336">
    <w:name w:val="A5FE399F42FA4DB2A0D195A2194FE41336"/>
    <w:rsid w:val="009558C9"/>
    <w:rPr>
      <w:rFonts w:eastAsiaTheme="minorHAnsi"/>
    </w:rPr>
  </w:style>
  <w:style w:type="paragraph" w:customStyle="1" w:styleId="F40EFA345AE4460A9E482234E57C7E6D36">
    <w:name w:val="F40EFA345AE4460A9E482234E57C7E6D36"/>
    <w:rsid w:val="009558C9"/>
    <w:rPr>
      <w:rFonts w:eastAsiaTheme="minorHAnsi"/>
    </w:rPr>
  </w:style>
  <w:style w:type="paragraph" w:customStyle="1" w:styleId="899499A503194D92B9B9D56FF78881AC35">
    <w:name w:val="899499A503194D92B9B9D56FF78881AC35"/>
    <w:rsid w:val="009558C9"/>
    <w:rPr>
      <w:rFonts w:eastAsiaTheme="minorHAnsi"/>
    </w:rPr>
  </w:style>
  <w:style w:type="paragraph" w:customStyle="1" w:styleId="923BB6F5297E4F1AA008E3C105FA6D6D36">
    <w:name w:val="923BB6F5297E4F1AA008E3C105FA6D6D36"/>
    <w:rsid w:val="009558C9"/>
    <w:rPr>
      <w:rFonts w:eastAsiaTheme="minorHAnsi"/>
    </w:rPr>
  </w:style>
  <w:style w:type="paragraph" w:customStyle="1" w:styleId="60B1A9226AFA4FC3A44EE7AF42FA249F36">
    <w:name w:val="60B1A9226AFA4FC3A44EE7AF42FA249F36"/>
    <w:rsid w:val="009558C9"/>
    <w:rPr>
      <w:rFonts w:eastAsiaTheme="minorHAnsi"/>
    </w:rPr>
  </w:style>
  <w:style w:type="paragraph" w:customStyle="1" w:styleId="1DBB0443016046179242B890875CA04734">
    <w:name w:val="1DBB0443016046179242B890875CA04734"/>
    <w:rsid w:val="009558C9"/>
    <w:rPr>
      <w:rFonts w:eastAsiaTheme="minorHAnsi"/>
    </w:rPr>
  </w:style>
  <w:style w:type="paragraph" w:customStyle="1" w:styleId="E6EFD37F637B48C3B22E04126B3BED3934">
    <w:name w:val="E6EFD37F637B48C3B22E04126B3BED3934"/>
    <w:rsid w:val="009558C9"/>
    <w:rPr>
      <w:rFonts w:eastAsiaTheme="minorHAnsi"/>
    </w:rPr>
  </w:style>
  <w:style w:type="paragraph" w:customStyle="1" w:styleId="440AE17A6DD6447ABBB1A32E761A635745">
    <w:name w:val="440AE17A6DD6447ABBB1A32E761A635745"/>
    <w:rsid w:val="009558C9"/>
    <w:pPr>
      <w:spacing w:after="0" w:line="240" w:lineRule="auto"/>
    </w:pPr>
    <w:rPr>
      <w:rFonts w:eastAsiaTheme="minorHAnsi"/>
    </w:rPr>
  </w:style>
  <w:style w:type="paragraph" w:customStyle="1" w:styleId="68CC0CC0EB764FAAB3602208459DDBBB64">
    <w:name w:val="68CC0CC0EB764FAAB3602208459DDBBB64"/>
    <w:rsid w:val="009558C9"/>
    <w:pPr>
      <w:spacing w:after="0" w:line="240" w:lineRule="auto"/>
    </w:pPr>
    <w:rPr>
      <w:rFonts w:eastAsiaTheme="minorHAnsi"/>
    </w:rPr>
  </w:style>
  <w:style w:type="paragraph" w:customStyle="1" w:styleId="9CAB153516BF40C687DECD22B96F147B63">
    <w:name w:val="9CAB153516BF40C687DECD22B96F147B63"/>
    <w:rsid w:val="009558C9"/>
    <w:pPr>
      <w:spacing w:after="0" w:line="240" w:lineRule="auto"/>
    </w:pPr>
    <w:rPr>
      <w:rFonts w:eastAsiaTheme="minorHAnsi"/>
    </w:rPr>
  </w:style>
  <w:style w:type="paragraph" w:customStyle="1" w:styleId="A8CF3CEFC8F746CFA414E78B2D8D2B3F62">
    <w:name w:val="A8CF3CEFC8F746CFA414E78B2D8D2B3F62"/>
    <w:rsid w:val="009558C9"/>
    <w:pPr>
      <w:spacing w:after="0" w:line="240" w:lineRule="auto"/>
    </w:pPr>
    <w:rPr>
      <w:rFonts w:eastAsiaTheme="minorHAnsi"/>
    </w:rPr>
  </w:style>
  <w:style w:type="paragraph" w:customStyle="1" w:styleId="3368C97E3E4640FDB6DE7C08BE938C6562">
    <w:name w:val="3368C97E3E4640FDB6DE7C08BE938C6562"/>
    <w:rsid w:val="009558C9"/>
    <w:pPr>
      <w:spacing w:after="0" w:line="240" w:lineRule="auto"/>
    </w:pPr>
    <w:rPr>
      <w:rFonts w:eastAsiaTheme="minorHAnsi"/>
    </w:rPr>
  </w:style>
  <w:style w:type="paragraph" w:customStyle="1" w:styleId="493A410C66C84463B5016A09EC03E63C61">
    <w:name w:val="493A410C66C84463B5016A09EC03E63C61"/>
    <w:rsid w:val="009558C9"/>
    <w:pPr>
      <w:spacing w:after="0" w:line="240" w:lineRule="auto"/>
    </w:pPr>
    <w:rPr>
      <w:rFonts w:eastAsiaTheme="minorHAnsi"/>
    </w:rPr>
  </w:style>
  <w:style w:type="paragraph" w:customStyle="1" w:styleId="4EA5224869764DDAB348BAEE571A6C0B61">
    <w:name w:val="4EA5224869764DDAB348BAEE571A6C0B61"/>
    <w:rsid w:val="009558C9"/>
    <w:pPr>
      <w:spacing w:after="0" w:line="240" w:lineRule="auto"/>
    </w:pPr>
    <w:rPr>
      <w:rFonts w:eastAsiaTheme="minorHAnsi"/>
    </w:rPr>
  </w:style>
  <w:style w:type="paragraph" w:customStyle="1" w:styleId="C5F354D20B7D427196E0AC4E8FAD0A6261">
    <w:name w:val="C5F354D20B7D427196E0AC4E8FAD0A6261"/>
    <w:rsid w:val="009558C9"/>
    <w:pPr>
      <w:spacing w:after="0" w:line="240" w:lineRule="auto"/>
    </w:pPr>
    <w:rPr>
      <w:rFonts w:eastAsiaTheme="minorHAnsi"/>
    </w:rPr>
  </w:style>
  <w:style w:type="paragraph" w:customStyle="1" w:styleId="A2A78C669701483A993B57F8CB63AC1B62">
    <w:name w:val="A2A78C669701483A993B57F8CB63AC1B62"/>
    <w:rsid w:val="009558C9"/>
    <w:pPr>
      <w:spacing w:after="0" w:line="240" w:lineRule="auto"/>
    </w:pPr>
    <w:rPr>
      <w:rFonts w:eastAsiaTheme="minorHAnsi"/>
    </w:rPr>
  </w:style>
  <w:style w:type="paragraph" w:customStyle="1" w:styleId="E8F7948A3CF540398C48A7FA40B402AE43">
    <w:name w:val="E8F7948A3CF540398C48A7FA40B402AE43"/>
    <w:rsid w:val="009558C9"/>
    <w:rPr>
      <w:rFonts w:eastAsiaTheme="minorHAnsi"/>
    </w:rPr>
  </w:style>
  <w:style w:type="paragraph" w:customStyle="1" w:styleId="867674C2BEE94161B17AC9A7748E2C2543">
    <w:name w:val="867674C2BEE94161B17AC9A7748E2C2543"/>
    <w:rsid w:val="009558C9"/>
    <w:rPr>
      <w:rFonts w:eastAsiaTheme="minorHAnsi"/>
    </w:rPr>
  </w:style>
  <w:style w:type="paragraph" w:customStyle="1" w:styleId="3B62DAB040D74870B22053A78B79CF7743">
    <w:name w:val="3B62DAB040D74870B22053A78B79CF7743"/>
    <w:rsid w:val="009558C9"/>
    <w:rPr>
      <w:rFonts w:eastAsiaTheme="minorHAnsi"/>
    </w:rPr>
  </w:style>
  <w:style w:type="paragraph" w:customStyle="1" w:styleId="AC639B6878C74F508774004716E05FBA43">
    <w:name w:val="AC639B6878C74F508774004716E05FBA43"/>
    <w:rsid w:val="009558C9"/>
    <w:rPr>
      <w:rFonts w:eastAsiaTheme="minorHAnsi"/>
    </w:rPr>
  </w:style>
  <w:style w:type="paragraph" w:customStyle="1" w:styleId="2529A61274864DF9BEF31A7F680D411D16">
    <w:name w:val="2529A61274864DF9BEF31A7F680D411D16"/>
    <w:rsid w:val="009558C9"/>
    <w:rPr>
      <w:rFonts w:eastAsiaTheme="minorHAnsi"/>
    </w:rPr>
  </w:style>
  <w:style w:type="paragraph" w:customStyle="1" w:styleId="0BBF2DF1E7854AA186577BB6EE1F088A15">
    <w:name w:val="0BBF2DF1E7854AA186577BB6EE1F088A15"/>
    <w:rsid w:val="009558C9"/>
    <w:rPr>
      <w:rFonts w:eastAsiaTheme="minorHAnsi"/>
    </w:rPr>
  </w:style>
  <w:style w:type="paragraph" w:customStyle="1" w:styleId="A7B19556904745CD8594B5CBEF01F6B614">
    <w:name w:val="A7B19556904745CD8594B5CBEF01F6B614"/>
    <w:rsid w:val="009558C9"/>
    <w:rPr>
      <w:rFonts w:eastAsiaTheme="minorHAnsi"/>
    </w:rPr>
  </w:style>
  <w:style w:type="paragraph" w:customStyle="1" w:styleId="DC9B4998B434467D8A72F4C96C96AD6613">
    <w:name w:val="DC9B4998B434467D8A72F4C96C96AD6613"/>
    <w:rsid w:val="009558C9"/>
    <w:rPr>
      <w:rFonts w:eastAsiaTheme="minorHAnsi"/>
    </w:rPr>
  </w:style>
  <w:style w:type="paragraph" w:customStyle="1" w:styleId="BD90F10C32C44398BD281025F26E171311">
    <w:name w:val="BD90F10C32C44398BD281025F26E171311"/>
    <w:rsid w:val="009558C9"/>
    <w:rPr>
      <w:rFonts w:eastAsiaTheme="minorHAnsi"/>
    </w:rPr>
  </w:style>
  <w:style w:type="paragraph" w:customStyle="1" w:styleId="3449C8D953244644911E6CEFE762E8CF10">
    <w:name w:val="3449C8D953244644911E6CEFE762E8CF10"/>
    <w:rsid w:val="009558C9"/>
    <w:rPr>
      <w:rFonts w:eastAsiaTheme="minorHAnsi"/>
    </w:rPr>
  </w:style>
  <w:style w:type="paragraph" w:customStyle="1" w:styleId="2F02F3AD6AA44A36ADC957E3FBEEACA48">
    <w:name w:val="2F02F3AD6AA44A36ADC957E3FBEEACA48"/>
    <w:rsid w:val="009558C9"/>
    <w:rPr>
      <w:rFonts w:eastAsiaTheme="minorHAnsi"/>
    </w:rPr>
  </w:style>
  <w:style w:type="paragraph" w:customStyle="1" w:styleId="706CD67C65D54901A59422AB6DF6A4E27">
    <w:name w:val="706CD67C65D54901A59422AB6DF6A4E27"/>
    <w:rsid w:val="009558C9"/>
    <w:rPr>
      <w:rFonts w:eastAsiaTheme="minorHAnsi"/>
    </w:rPr>
  </w:style>
  <w:style w:type="paragraph" w:customStyle="1" w:styleId="B1E4270DCD384F74AC423473D4796B915">
    <w:name w:val="B1E4270DCD384F74AC423473D4796B915"/>
    <w:rsid w:val="009558C9"/>
    <w:rPr>
      <w:rFonts w:eastAsiaTheme="minorHAnsi"/>
    </w:rPr>
  </w:style>
  <w:style w:type="paragraph" w:customStyle="1" w:styleId="E7C9217598194538AD613A80F118A78F34">
    <w:name w:val="E7C9217598194538AD613A80F118A78F34"/>
    <w:rsid w:val="009558C9"/>
    <w:rPr>
      <w:rFonts w:eastAsiaTheme="minorHAnsi"/>
    </w:rPr>
  </w:style>
  <w:style w:type="paragraph" w:customStyle="1" w:styleId="150C1333EAE3455682CBEC49F003124F3">
    <w:name w:val="150C1333EAE3455682CBEC49F003124F3"/>
    <w:rsid w:val="009558C9"/>
    <w:rPr>
      <w:rFonts w:eastAsiaTheme="minorHAnsi"/>
    </w:rPr>
  </w:style>
  <w:style w:type="paragraph" w:customStyle="1" w:styleId="156A0CE6960948A2A64325D18E5B2AEE">
    <w:name w:val="156A0CE6960948A2A64325D18E5B2AEE"/>
    <w:rsid w:val="009558C9"/>
    <w:rPr>
      <w:rFonts w:eastAsiaTheme="minorHAnsi"/>
    </w:rPr>
  </w:style>
  <w:style w:type="paragraph" w:customStyle="1" w:styleId="ADB7F19556FB460FB0904913D62076F234">
    <w:name w:val="ADB7F19556FB460FB0904913D62076F234"/>
    <w:rsid w:val="009558C9"/>
    <w:rPr>
      <w:rFonts w:eastAsiaTheme="minorHAnsi"/>
    </w:rPr>
  </w:style>
  <w:style w:type="paragraph" w:customStyle="1" w:styleId="A5FE399F42FA4DB2A0D195A2194FE41337">
    <w:name w:val="A5FE399F42FA4DB2A0D195A2194FE41337"/>
    <w:rsid w:val="009558C9"/>
    <w:rPr>
      <w:rFonts w:eastAsiaTheme="minorHAnsi"/>
    </w:rPr>
  </w:style>
  <w:style w:type="paragraph" w:customStyle="1" w:styleId="F40EFA345AE4460A9E482234E57C7E6D37">
    <w:name w:val="F40EFA345AE4460A9E482234E57C7E6D37"/>
    <w:rsid w:val="009558C9"/>
    <w:rPr>
      <w:rFonts w:eastAsiaTheme="minorHAnsi"/>
    </w:rPr>
  </w:style>
  <w:style w:type="paragraph" w:customStyle="1" w:styleId="899499A503194D92B9B9D56FF78881AC36">
    <w:name w:val="899499A503194D92B9B9D56FF78881AC36"/>
    <w:rsid w:val="009558C9"/>
    <w:rPr>
      <w:rFonts w:eastAsiaTheme="minorHAnsi"/>
    </w:rPr>
  </w:style>
  <w:style w:type="paragraph" w:customStyle="1" w:styleId="923BB6F5297E4F1AA008E3C105FA6D6D37">
    <w:name w:val="923BB6F5297E4F1AA008E3C105FA6D6D37"/>
    <w:rsid w:val="009558C9"/>
    <w:rPr>
      <w:rFonts w:eastAsiaTheme="minorHAnsi"/>
    </w:rPr>
  </w:style>
  <w:style w:type="paragraph" w:customStyle="1" w:styleId="60B1A9226AFA4FC3A44EE7AF42FA249F37">
    <w:name w:val="60B1A9226AFA4FC3A44EE7AF42FA249F37"/>
    <w:rsid w:val="009558C9"/>
    <w:rPr>
      <w:rFonts w:eastAsiaTheme="minorHAnsi"/>
    </w:rPr>
  </w:style>
  <w:style w:type="paragraph" w:customStyle="1" w:styleId="1DBB0443016046179242B890875CA04735">
    <w:name w:val="1DBB0443016046179242B890875CA04735"/>
    <w:rsid w:val="009558C9"/>
    <w:rPr>
      <w:rFonts w:eastAsiaTheme="minorHAnsi"/>
    </w:rPr>
  </w:style>
  <w:style w:type="paragraph" w:customStyle="1" w:styleId="E6EFD37F637B48C3B22E04126B3BED3935">
    <w:name w:val="E6EFD37F637B48C3B22E04126B3BED3935"/>
    <w:rsid w:val="009558C9"/>
    <w:rPr>
      <w:rFonts w:eastAsiaTheme="minorHAnsi"/>
    </w:rPr>
  </w:style>
  <w:style w:type="paragraph" w:customStyle="1" w:styleId="440AE17A6DD6447ABBB1A32E761A635746">
    <w:name w:val="440AE17A6DD6447ABBB1A32E761A635746"/>
    <w:rsid w:val="009558C9"/>
    <w:pPr>
      <w:spacing w:after="0" w:line="240" w:lineRule="auto"/>
    </w:pPr>
    <w:rPr>
      <w:rFonts w:eastAsiaTheme="minorHAnsi"/>
    </w:rPr>
  </w:style>
  <w:style w:type="paragraph" w:customStyle="1" w:styleId="68CC0CC0EB764FAAB3602208459DDBBB65">
    <w:name w:val="68CC0CC0EB764FAAB3602208459DDBBB65"/>
    <w:rsid w:val="009558C9"/>
    <w:pPr>
      <w:spacing w:after="0" w:line="240" w:lineRule="auto"/>
    </w:pPr>
    <w:rPr>
      <w:rFonts w:eastAsiaTheme="minorHAnsi"/>
    </w:rPr>
  </w:style>
  <w:style w:type="paragraph" w:customStyle="1" w:styleId="9CAB153516BF40C687DECD22B96F147B64">
    <w:name w:val="9CAB153516BF40C687DECD22B96F147B64"/>
    <w:rsid w:val="009558C9"/>
    <w:pPr>
      <w:spacing w:after="0" w:line="240" w:lineRule="auto"/>
    </w:pPr>
    <w:rPr>
      <w:rFonts w:eastAsiaTheme="minorHAnsi"/>
    </w:rPr>
  </w:style>
  <w:style w:type="paragraph" w:customStyle="1" w:styleId="A8CF3CEFC8F746CFA414E78B2D8D2B3F63">
    <w:name w:val="A8CF3CEFC8F746CFA414E78B2D8D2B3F63"/>
    <w:rsid w:val="009558C9"/>
    <w:pPr>
      <w:spacing w:after="0" w:line="240" w:lineRule="auto"/>
    </w:pPr>
    <w:rPr>
      <w:rFonts w:eastAsiaTheme="minorHAnsi"/>
    </w:rPr>
  </w:style>
  <w:style w:type="paragraph" w:customStyle="1" w:styleId="3368C97E3E4640FDB6DE7C08BE938C6563">
    <w:name w:val="3368C97E3E4640FDB6DE7C08BE938C6563"/>
    <w:rsid w:val="009558C9"/>
    <w:pPr>
      <w:spacing w:after="0" w:line="240" w:lineRule="auto"/>
    </w:pPr>
    <w:rPr>
      <w:rFonts w:eastAsiaTheme="minorHAnsi"/>
    </w:rPr>
  </w:style>
  <w:style w:type="paragraph" w:customStyle="1" w:styleId="493A410C66C84463B5016A09EC03E63C62">
    <w:name w:val="493A410C66C84463B5016A09EC03E63C62"/>
    <w:rsid w:val="009558C9"/>
    <w:pPr>
      <w:spacing w:after="0" w:line="240" w:lineRule="auto"/>
    </w:pPr>
    <w:rPr>
      <w:rFonts w:eastAsiaTheme="minorHAnsi"/>
    </w:rPr>
  </w:style>
  <w:style w:type="paragraph" w:customStyle="1" w:styleId="4EA5224869764DDAB348BAEE571A6C0B62">
    <w:name w:val="4EA5224869764DDAB348BAEE571A6C0B62"/>
    <w:rsid w:val="009558C9"/>
    <w:pPr>
      <w:spacing w:after="0" w:line="240" w:lineRule="auto"/>
    </w:pPr>
    <w:rPr>
      <w:rFonts w:eastAsiaTheme="minorHAnsi"/>
    </w:rPr>
  </w:style>
  <w:style w:type="paragraph" w:customStyle="1" w:styleId="C5F354D20B7D427196E0AC4E8FAD0A6262">
    <w:name w:val="C5F354D20B7D427196E0AC4E8FAD0A6262"/>
    <w:rsid w:val="009558C9"/>
    <w:pPr>
      <w:spacing w:after="0" w:line="240" w:lineRule="auto"/>
    </w:pPr>
    <w:rPr>
      <w:rFonts w:eastAsiaTheme="minorHAnsi"/>
    </w:rPr>
  </w:style>
  <w:style w:type="paragraph" w:customStyle="1" w:styleId="A2A78C669701483A993B57F8CB63AC1B63">
    <w:name w:val="A2A78C669701483A993B57F8CB63AC1B63"/>
    <w:rsid w:val="009558C9"/>
    <w:pPr>
      <w:spacing w:after="0" w:line="240" w:lineRule="auto"/>
    </w:pPr>
    <w:rPr>
      <w:rFonts w:eastAsiaTheme="minorHAnsi"/>
    </w:rPr>
  </w:style>
  <w:style w:type="paragraph" w:customStyle="1" w:styleId="E8F7948A3CF540398C48A7FA40B402AE44">
    <w:name w:val="E8F7948A3CF540398C48A7FA40B402AE44"/>
    <w:rsid w:val="009558C9"/>
    <w:rPr>
      <w:rFonts w:eastAsiaTheme="minorHAnsi"/>
    </w:rPr>
  </w:style>
  <w:style w:type="paragraph" w:customStyle="1" w:styleId="867674C2BEE94161B17AC9A7748E2C2544">
    <w:name w:val="867674C2BEE94161B17AC9A7748E2C2544"/>
    <w:rsid w:val="009558C9"/>
    <w:rPr>
      <w:rFonts w:eastAsiaTheme="minorHAnsi"/>
    </w:rPr>
  </w:style>
  <w:style w:type="paragraph" w:customStyle="1" w:styleId="3B62DAB040D74870B22053A78B79CF7744">
    <w:name w:val="3B62DAB040D74870B22053A78B79CF7744"/>
    <w:rsid w:val="009558C9"/>
    <w:rPr>
      <w:rFonts w:eastAsiaTheme="minorHAnsi"/>
    </w:rPr>
  </w:style>
  <w:style w:type="paragraph" w:customStyle="1" w:styleId="AC639B6878C74F508774004716E05FBA44">
    <w:name w:val="AC639B6878C74F508774004716E05FBA44"/>
    <w:rsid w:val="009558C9"/>
    <w:rPr>
      <w:rFonts w:eastAsiaTheme="minorHAnsi"/>
    </w:rPr>
  </w:style>
  <w:style w:type="paragraph" w:customStyle="1" w:styleId="2529A61274864DF9BEF31A7F680D411D17">
    <w:name w:val="2529A61274864DF9BEF31A7F680D411D17"/>
    <w:rsid w:val="009558C9"/>
    <w:rPr>
      <w:rFonts w:eastAsiaTheme="minorHAnsi"/>
    </w:rPr>
  </w:style>
  <w:style w:type="paragraph" w:customStyle="1" w:styleId="0BBF2DF1E7854AA186577BB6EE1F088A16">
    <w:name w:val="0BBF2DF1E7854AA186577BB6EE1F088A16"/>
    <w:rsid w:val="009558C9"/>
    <w:rPr>
      <w:rFonts w:eastAsiaTheme="minorHAnsi"/>
    </w:rPr>
  </w:style>
  <w:style w:type="paragraph" w:customStyle="1" w:styleId="A7B19556904745CD8594B5CBEF01F6B615">
    <w:name w:val="A7B19556904745CD8594B5CBEF01F6B615"/>
    <w:rsid w:val="009558C9"/>
    <w:rPr>
      <w:rFonts w:eastAsiaTheme="minorHAnsi"/>
    </w:rPr>
  </w:style>
  <w:style w:type="paragraph" w:customStyle="1" w:styleId="DC9B4998B434467D8A72F4C96C96AD6614">
    <w:name w:val="DC9B4998B434467D8A72F4C96C96AD6614"/>
    <w:rsid w:val="009558C9"/>
    <w:rPr>
      <w:rFonts w:eastAsiaTheme="minorHAnsi"/>
    </w:rPr>
  </w:style>
  <w:style w:type="paragraph" w:customStyle="1" w:styleId="BD90F10C32C44398BD281025F26E171312">
    <w:name w:val="BD90F10C32C44398BD281025F26E171312"/>
    <w:rsid w:val="009558C9"/>
    <w:rPr>
      <w:rFonts w:eastAsiaTheme="minorHAnsi"/>
    </w:rPr>
  </w:style>
  <w:style w:type="paragraph" w:customStyle="1" w:styleId="3449C8D953244644911E6CEFE762E8CF11">
    <w:name w:val="3449C8D953244644911E6CEFE762E8CF11"/>
    <w:rsid w:val="009558C9"/>
    <w:rPr>
      <w:rFonts w:eastAsiaTheme="minorHAnsi"/>
    </w:rPr>
  </w:style>
  <w:style w:type="paragraph" w:customStyle="1" w:styleId="2F02F3AD6AA44A36ADC957E3FBEEACA49">
    <w:name w:val="2F02F3AD6AA44A36ADC957E3FBEEACA49"/>
    <w:rsid w:val="009558C9"/>
    <w:rPr>
      <w:rFonts w:eastAsiaTheme="minorHAnsi"/>
    </w:rPr>
  </w:style>
  <w:style w:type="paragraph" w:customStyle="1" w:styleId="706CD67C65D54901A59422AB6DF6A4E28">
    <w:name w:val="706CD67C65D54901A59422AB6DF6A4E28"/>
    <w:rsid w:val="009558C9"/>
    <w:rPr>
      <w:rFonts w:eastAsiaTheme="minorHAnsi"/>
    </w:rPr>
  </w:style>
  <w:style w:type="paragraph" w:customStyle="1" w:styleId="B1E4270DCD384F74AC423473D4796B916">
    <w:name w:val="B1E4270DCD384F74AC423473D4796B916"/>
    <w:rsid w:val="009558C9"/>
    <w:rPr>
      <w:rFonts w:eastAsiaTheme="minorHAnsi"/>
    </w:rPr>
  </w:style>
  <w:style w:type="paragraph" w:customStyle="1" w:styleId="E7C9217598194538AD613A80F118A78F35">
    <w:name w:val="E7C9217598194538AD613A80F118A78F35"/>
    <w:rsid w:val="009558C9"/>
    <w:rPr>
      <w:rFonts w:eastAsiaTheme="minorHAnsi"/>
    </w:rPr>
  </w:style>
  <w:style w:type="paragraph" w:customStyle="1" w:styleId="150C1333EAE3455682CBEC49F003124F4">
    <w:name w:val="150C1333EAE3455682CBEC49F003124F4"/>
    <w:rsid w:val="009558C9"/>
    <w:rPr>
      <w:rFonts w:eastAsiaTheme="minorHAnsi"/>
    </w:rPr>
  </w:style>
  <w:style w:type="paragraph" w:customStyle="1" w:styleId="156A0CE6960948A2A64325D18E5B2AEE1">
    <w:name w:val="156A0CE6960948A2A64325D18E5B2AEE1"/>
    <w:rsid w:val="009558C9"/>
    <w:rPr>
      <w:rFonts w:eastAsiaTheme="minorHAnsi"/>
    </w:rPr>
  </w:style>
  <w:style w:type="paragraph" w:customStyle="1" w:styleId="ADB7F19556FB460FB0904913D62076F235">
    <w:name w:val="ADB7F19556FB460FB0904913D62076F235"/>
    <w:rsid w:val="009558C9"/>
    <w:rPr>
      <w:rFonts w:eastAsiaTheme="minorHAnsi"/>
    </w:rPr>
  </w:style>
  <w:style w:type="paragraph" w:customStyle="1" w:styleId="366CDE6886434E788989FADE723D9F42">
    <w:name w:val="366CDE6886434E788989FADE723D9F42"/>
    <w:rsid w:val="009558C9"/>
    <w:rPr>
      <w:rFonts w:eastAsiaTheme="minorHAnsi"/>
    </w:rPr>
  </w:style>
  <w:style w:type="paragraph" w:customStyle="1" w:styleId="A5FE399F42FA4DB2A0D195A2194FE41338">
    <w:name w:val="A5FE399F42FA4DB2A0D195A2194FE41338"/>
    <w:rsid w:val="009558C9"/>
    <w:rPr>
      <w:rFonts w:eastAsiaTheme="minorHAnsi"/>
    </w:rPr>
  </w:style>
  <w:style w:type="paragraph" w:customStyle="1" w:styleId="F40EFA345AE4460A9E482234E57C7E6D38">
    <w:name w:val="F40EFA345AE4460A9E482234E57C7E6D38"/>
    <w:rsid w:val="009558C9"/>
    <w:rPr>
      <w:rFonts w:eastAsiaTheme="minorHAnsi"/>
    </w:rPr>
  </w:style>
  <w:style w:type="paragraph" w:customStyle="1" w:styleId="899499A503194D92B9B9D56FF78881AC37">
    <w:name w:val="899499A503194D92B9B9D56FF78881AC37"/>
    <w:rsid w:val="009558C9"/>
    <w:rPr>
      <w:rFonts w:eastAsiaTheme="minorHAnsi"/>
    </w:rPr>
  </w:style>
  <w:style w:type="paragraph" w:customStyle="1" w:styleId="923BB6F5297E4F1AA008E3C105FA6D6D38">
    <w:name w:val="923BB6F5297E4F1AA008E3C105FA6D6D38"/>
    <w:rsid w:val="009558C9"/>
    <w:rPr>
      <w:rFonts w:eastAsiaTheme="minorHAnsi"/>
    </w:rPr>
  </w:style>
  <w:style w:type="paragraph" w:customStyle="1" w:styleId="60B1A9226AFA4FC3A44EE7AF42FA249F38">
    <w:name w:val="60B1A9226AFA4FC3A44EE7AF42FA249F38"/>
    <w:rsid w:val="009558C9"/>
    <w:rPr>
      <w:rFonts w:eastAsiaTheme="minorHAnsi"/>
    </w:rPr>
  </w:style>
  <w:style w:type="paragraph" w:customStyle="1" w:styleId="1DBB0443016046179242B890875CA04736">
    <w:name w:val="1DBB0443016046179242B890875CA04736"/>
    <w:rsid w:val="009558C9"/>
    <w:rPr>
      <w:rFonts w:eastAsiaTheme="minorHAnsi"/>
    </w:rPr>
  </w:style>
  <w:style w:type="paragraph" w:customStyle="1" w:styleId="E6EFD37F637B48C3B22E04126B3BED3936">
    <w:name w:val="E6EFD37F637B48C3B22E04126B3BED3936"/>
    <w:rsid w:val="009558C9"/>
    <w:rPr>
      <w:rFonts w:eastAsiaTheme="minorHAnsi"/>
    </w:rPr>
  </w:style>
  <w:style w:type="paragraph" w:customStyle="1" w:styleId="440AE17A6DD6447ABBB1A32E761A635747">
    <w:name w:val="440AE17A6DD6447ABBB1A32E761A635747"/>
    <w:rsid w:val="009558C9"/>
    <w:pPr>
      <w:spacing w:after="0" w:line="240" w:lineRule="auto"/>
    </w:pPr>
    <w:rPr>
      <w:rFonts w:eastAsiaTheme="minorHAnsi"/>
    </w:rPr>
  </w:style>
  <w:style w:type="paragraph" w:customStyle="1" w:styleId="68CC0CC0EB764FAAB3602208459DDBBB66">
    <w:name w:val="68CC0CC0EB764FAAB3602208459DDBBB66"/>
    <w:rsid w:val="009558C9"/>
    <w:pPr>
      <w:spacing w:after="0" w:line="240" w:lineRule="auto"/>
    </w:pPr>
    <w:rPr>
      <w:rFonts w:eastAsiaTheme="minorHAnsi"/>
    </w:rPr>
  </w:style>
  <w:style w:type="paragraph" w:customStyle="1" w:styleId="9CAB153516BF40C687DECD22B96F147B65">
    <w:name w:val="9CAB153516BF40C687DECD22B96F147B65"/>
    <w:rsid w:val="009558C9"/>
    <w:pPr>
      <w:spacing w:after="0" w:line="240" w:lineRule="auto"/>
    </w:pPr>
    <w:rPr>
      <w:rFonts w:eastAsiaTheme="minorHAnsi"/>
    </w:rPr>
  </w:style>
  <w:style w:type="paragraph" w:customStyle="1" w:styleId="A8CF3CEFC8F746CFA414E78B2D8D2B3F64">
    <w:name w:val="A8CF3CEFC8F746CFA414E78B2D8D2B3F64"/>
    <w:rsid w:val="009558C9"/>
    <w:pPr>
      <w:spacing w:after="0" w:line="240" w:lineRule="auto"/>
    </w:pPr>
    <w:rPr>
      <w:rFonts w:eastAsiaTheme="minorHAnsi"/>
    </w:rPr>
  </w:style>
  <w:style w:type="paragraph" w:customStyle="1" w:styleId="3368C97E3E4640FDB6DE7C08BE938C6564">
    <w:name w:val="3368C97E3E4640FDB6DE7C08BE938C6564"/>
    <w:rsid w:val="009558C9"/>
    <w:pPr>
      <w:spacing w:after="0" w:line="240" w:lineRule="auto"/>
    </w:pPr>
    <w:rPr>
      <w:rFonts w:eastAsiaTheme="minorHAnsi"/>
    </w:rPr>
  </w:style>
  <w:style w:type="paragraph" w:customStyle="1" w:styleId="493A410C66C84463B5016A09EC03E63C63">
    <w:name w:val="493A410C66C84463B5016A09EC03E63C63"/>
    <w:rsid w:val="009558C9"/>
    <w:pPr>
      <w:spacing w:after="0" w:line="240" w:lineRule="auto"/>
    </w:pPr>
    <w:rPr>
      <w:rFonts w:eastAsiaTheme="minorHAnsi"/>
    </w:rPr>
  </w:style>
  <w:style w:type="paragraph" w:customStyle="1" w:styleId="4EA5224869764DDAB348BAEE571A6C0B63">
    <w:name w:val="4EA5224869764DDAB348BAEE571A6C0B63"/>
    <w:rsid w:val="009558C9"/>
    <w:pPr>
      <w:spacing w:after="0" w:line="240" w:lineRule="auto"/>
    </w:pPr>
    <w:rPr>
      <w:rFonts w:eastAsiaTheme="minorHAnsi"/>
    </w:rPr>
  </w:style>
  <w:style w:type="paragraph" w:customStyle="1" w:styleId="C5F354D20B7D427196E0AC4E8FAD0A6263">
    <w:name w:val="C5F354D20B7D427196E0AC4E8FAD0A6263"/>
    <w:rsid w:val="009558C9"/>
    <w:pPr>
      <w:spacing w:after="0" w:line="240" w:lineRule="auto"/>
    </w:pPr>
    <w:rPr>
      <w:rFonts w:eastAsiaTheme="minorHAnsi"/>
    </w:rPr>
  </w:style>
  <w:style w:type="paragraph" w:customStyle="1" w:styleId="A2A78C669701483A993B57F8CB63AC1B64">
    <w:name w:val="A2A78C669701483A993B57F8CB63AC1B64"/>
    <w:rsid w:val="009558C9"/>
    <w:pPr>
      <w:spacing w:after="0" w:line="240" w:lineRule="auto"/>
    </w:pPr>
    <w:rPr>
      <w:rFonts w:eastAsiaTheme="minorHAnsi"/>
    </w:rPr>
  </w:style>
  <w:style w:type="paragraph" w:customStyle="1" w:styleId="E8F7948A3CF540398C48A7FA40B402AE45">
    <w:name w:val="E8F7948A3CF540398C48A7FA40B402AE45"/>
    <w:rsid w:val="009558C9"/>
    <w:rPr>
      <w:rFonts w:eastAsiaTheme="minorHAnsi"/>
    </w:rPr>
  </w:style>
  <w:style w:type="paragraph" w:customStyle="1" w:styleId="867674C2BEE94161B17AC9A7748E2C2545">
    <w:name w:val="867674C2BEE94161B17AC9A7748E2C2545"/>
    <w:rsid w:val="009558C9"/>
    <w:rPr>
      <w:rFonts w:eastAsiaTheme="minorHAnsi"/>
    </w:rPr>
  </w:style>
  <w:style w:type="paragraph" w:customStyle="1" w:styleId="3B62DAB040D74870B22053A78B79CF7745">
    <w:name w:val="3B62DAB040D74870B22053A78B79CF7745"/>
    <w:rsid w:val="009558C9"/>
    <w:rPr>
      <w:rFonts w:eastAsiaTheme="minorHAnsi"/>
    </w:rPr>
  </w:style>
  <w:style w:type="paragraph" w:customStyle="1" w:styleId="AC639B6878C74F508774004716E05FBA45">
    <w:name w:val="AC639B6878C74F508774004716E05FBA45"/>
    <w:rsid w:val="009558C9"/>
    <w:rPr>
      <w:rFonts w:eastAsiaTheme="minorHAnsi"/>
    </w:rPr>
  </w:style>
  <w:style w:type="paragraph" w:customStyle="1" w:styleId="2529A61274864DF9BEF31A7F680D411D18">
    <w:name w:val="2529A61274864DF9BEF31A7F680D411D18"/>
    <w:rsid w:val="009558C9"/>
    <w:rPr>
      <w:rFonts w:eastAsiaTheme="minorHAnsi"/>
    </w:rPr>
  </w:style>
  <w:style w:type="paragraph" w:customStyle="1" w:styleId="0BBF2DF1E7854AA186577BB6EE1F088A17">
    <w:name w:val="0BBF2DF1E7854AA186577BB6EE1F088A17"/>
    <w:rsid w:val="009558C9"/>
    <w:rPr>
      <w:rFonts w:eastAsiaTheme="minorHAnsi"/>
    </w:rPr>
  </w:style>
  <w:style w:type="paragraph" w:customStyle="1" w:styleId="A7B19556904745CD8594B5CBEF01F6B616">
    <w:name w:val="A7B19556904745CD8594B5CBEF01F6B616"/>
    <w:rsid w:val="009558C9"/>
    <w:rPr>
      <w:rFonts w:eastAsiaTheme="minorHAnsi"/>
    </w:rPr>
  </w:style>
  <w:style w:type="paragraph" w:customStyle="1" w:styleId="DC9B4998B434467D8A72F4C96C96AD6615">
    <w:name w:val="DC9B4998B434467D8A72F4C96C96AD6615"/>
    <w:rsid w:val="009558C9"/>
    <w:rPr>
      <w:rFonts w:eastAsiaTheme="minorHAnsi"/>
    </w:rPr>
  </w:style>
  <w:style w:type="paragraph" w:customStyle="1" w:styleId="BD90F10C32C44398BD281025F26E171313">
    <w:name w:val="BD90F10C32C44398BD281025F26E171313"/>
    <w:rsid w:val="009558C9"/>
    <w:rPr>
      <w:rFonts w:eastAsiaTheme="minorHAnsi"/>
    </w:rPr>
  </w:style>
  <w:style w:type="paragraph" w:customStyle="1" w:styleId="3449C8D953244644911E6CEFE762E8CF12">
    <w:name w:val="3449C8D953244644911E6CEFE762E8CF12"/>
    <w:rsid w:val="009558C9"/>
    <w:rPr>
      <w:rFonts w:eastAsiaTheme="minorHAnsi"/>
    </w:rPr>
  </w:style>
  <w:style w:type="paragraph" w:customStyle="1" w:styleId="2F02F3AD6AA44A36ADC957E3FBEEACA410">
    <w:name w:val="2F02F3AD6AA44A36ADC957E3FBEEACA410"/>
    <w:rsid w:val="009558C9"/>
    <w:rPr>
      <w:rFonts w:eastAsiaTheme="minorHAnsi"/>
    </w:rPr>
  </w:style>
  <w:style w:type="paragraph" w:customStyle="1" w:styleId="706CD67C65D54901A59422AB6DF6A4E29">
    <w:name w:val="706CD67C65D54901A59422AB6DF6A4E29"/>
    <w:rsid w:val="009558C9"/>
    <w:rPr>
      <w:rFonts w:eastAsiaTheme="minorHAnsi"/>
    </w:rPr>
  </w:style>
  <w:style w:type="paragraph" w:customStyle="1" w:styleId="B1E4270DCD384F74AC423473D4796B917">
    <w:name w:val="B1E4270DCD384F74AC423473D4796B917"/>
    <w:rsid w:val="009558C9"/>
    <w:rPr>
      <w:rFonts w:eastAsiaTheme="minorHAnsi"/>
    </w:rPr>
  </w:style>
  <w:style w:type="paragraph" w:customStyle="1" w:styleId="E7C9217598194538AD613A80F118A78F36">
    <w:name w:val="E7C9217598194538AD613A80F118A78F36"/>
    <w:rsid w:val="009558C9"/>
    <w:rPr>
      <w:rFonts w:eastAsiaTheme="minorHAnsi"/>
    </w:rPr>
  </w:style>
  <w:style w:type="paragraph" w:customStyle="1" w:styleId="150C1333EAE3455682CBEC49F003124F5">
    <w:name w:val="150C1333EAE3455682CBEC49F003124F5"/>
    <w:rsid w:val="009558C9"/>
    <w:rPr>
      <w:rFonts w:eastAsiaTheme="minorHAnsi"/>
    </w:rPr>
  </w:style>
  <w:style w:type="paragraph" w:customStyle="1" w:styleId="156A0CE6960948A2A64325D18E5B2AEE2">
    <w:name w:val="156A0CE6960948A2A64325D18E5B2AEE2"/>
    <w:rsid w:val="009558C9"/>
    <w:rPr>
      <w:rFonts w:eastAsiaTheme="minorHAnsi"/>
    </w:rPr>
  </w:style>
  <w:style w:type="paragraph" w:customStyle="1" w:styleId="ADB7F19556FB460FB0904913D62076F236">
    <w:name w:val="ADB7F19556FB460FB0904913D62076F236"/>
    <w:rsid w:val="009558C9"/>
    <w:rPr>
      <w:rFonts w:eastAsiaTheme="minorHAnsi"/>
    </w:rPr>
  </w:style>
  <w:style w:type="paragraph" w:customStyle="1" w:styleId="366CDE6886434E788989FADE723D9F421">
    <w:name w:val="366CDE6886434E788989FADE723D9F421"/>
    <w:rsid w:val="009558C9"/>
    <w:rPr>
      <w:rFonts w:eastAsiaTheme="minorHAnsi"/>
    </w:rPr>
  </w:style>
  <w:style w:type="paragraph" w:customStyle="1" w:styleId="1D2585CDB8BD419DB2A894874A7845C1">
    <w:name w:val="1D2585CDB8BD419DB2A894874A7845C1"/>
    <w:rsid w:val="009558C9"/>
    <w:rPr>
      <w:rFonts w:eastAsiaTheme="minorHAnsi"/>
    </w:rPr>
  </w:style>
  <w:style w:type="paragraph" w:customStyle="1" w:styleId="A5FE399F42FA4DB2A0D195A2194FE41339">
    <w:name w:val="A5FE399F42FA4DB2A0D195A2194FE41339"/>
    <w:rsid w:val="009558C9"/>
    <w:rPr>
      <w:rFonts w:eastAsiaTheme="minorHAnsi"/>
    </w:rPr>
  </w:style>
  <w:style w:type="paragraph" w:customStyle="1" w:styleId="F40EFA345AE4460A9E482234E57C7E6D39">
    <w:name w:val="F40EFA345AE4460A9E482234E57C7E6D39"/>
    <w:rsid w:val="009558C9"/>
    <w:rPr>
      <w:rFonts w:eastAsiaTheme="minorHAnsi"/>
    </w:rPr>
  </w:style>
  <w:style w:type="paragraph" w:customStyle="1" w:styleId="899499A503194D92B9B9D56FF78881AC38">
    <w:name w:val="899499A503194D92B9B9D56FF78881AC38"/>
    <w:rsid w:val="009558C9"/>
    <w:rPr>
      <w:rFonts w:eastAsiaTheme="minorHAnsi"/>
    </w:rPr>
  </w:style>
  <w:style w:type="paragraph" w:customStyle="1" w:styleId="923BB6F5297E4F1AA008E3C105FA6D6D39">
    <w:name w:val="923BB6F5297E4F1AA008E3C105FA6D6D39"/>
    <w:rsid w:val="009558C9"/>
    <w:rPr>
      <w:rFonts w:eastAsiaTheme="minorHAnsi"/>
    </w:rPr>
  </w:style>
  <w:style w:type="paragraph" w:customStyle="1" w:styleId="60B1A9226AFA4FC3A44EE7AF42FA249F39">
    <w:name w:val="60B1A9226AFA4FC3A44EE7AF42FA249F39"/>
    <w:rsid w:val="009558C9"/>
    <w:rPr>
      <w:rFonts w:eastAsiaTheme="minorHAnsi"/>
    </w:rPr>
  </w:style>
  <w:style w:type="paragraph" w:customStyle="1" w:styleId="1DBB0443016046179242B890875CA04737">
    <w:name w:val="1DBB0443016046179242B890875CA04737"/>
    <w:rsid w:val="009558C9"/>
    <w:rPr>
      <w:rFonts w:eastAsiaTheme="minorHAnsi"/>
    </w:rPr>
  </w:style>
  <w:style w:type="paragraph" w:customStyle="1" w:styleId="E6EFD37F637B48C3B22E04126B3BED3937">
    <w:name w:val="E6EFD37F637B48C3B22E04126B3BED3937"/>
    <w:rsid w:val="009558C9"/>
    <w:rPr>
      <w:rFonts w:eastAsiaTheme="minorHAnsi"/>
    </w:rPr>
  </w:style>
  <w:style w:type="paragraph" w:customStyle="1" w:styleId="440AE17A6DD6447ABBB1A32E761A635748">
    <w:name w:val="440AE17A6DD6447ABBB1A32E761A635748"/>
    <w:rsid w:val="009558C9"/>
    <w:pPr>
      <w:spacing w:after="0" w:line="240" w:lineRule="auto"/>
    </w:pPr>
    <w:rPr>
      <w:rFonts w:eastAsiaTheme="minorHAnsi"/>
    </w:rPr>
  </w:style>
  <w:style w:type="paragraph" w:customStyle="1" w:styleId="68CC0CC0EB764FAAB3602208459DDBBB67">
    <w:name w:val="68CC0CC0EB764FAAB3602208459DDBBB67"/>
    <w:rsid w:val="009558C9"/>
    <w:pPr>
      <w:spacing w:after="0" w:line="240" w:lineRule="auto"/>
    </w:pPr>
    <w:rPr>
      <w:rFonts w:eastAsiaTheme="minorHAnsi"/>
    </w:rPr>
  </w:style>
  <w:style w:type="paragraph" w:customStyle="1" w:styleId="9CAB153516BF40C687DECD22B96F147B66">
    <w:name w:val="9CAB153516BF40C687DECD22B96F147B66"/>
    <w:rsid w:val="009558C9"/>
    <w:pPr>
      <w:spacing w:after="0" w:line="240" w:lineRule="auto"/>
    </w:pPr>
    <w:rPr>
      <w:rFonts w:eastAsiaTheme="minorHAnsi"/>
    </w:rPr>
  </w:style>
  <w:style w:type="paragraph" w:customStyle="1" w:styleId="A8CF3CEFC8F746CFA414E78B2D8D2B3F65">
    <w:name w:val="A8CF3CEFC8F746CFA414E78B2D8D2B3F65"/>
    <w:rsid w:val="009558C9"/>
    <w:pPr>
      <w:spacing w:after="0" w:line="240" w:lineRule="auto"/>
    </w:pPr>
    <w:rPr>
      <w:rFonts w:eastAsiaTheme="minorHAnsi"/>
    </w:rPr>
  </w:style>
  <w:style w:type="paragraph" w:customStyle="1" w:styleId="3368C97E3E4640FDB6DE7C08BE938C6565">
    <w:name w:val="3368C97E3E4640FDB6DE7C08BE938C6565"/>
    <w:rsid w:val="009558C9"/>
    <w:pPr>
      <w:spacing w:after="0" w:line="240" w:lineRule="auto"/>
    </w:pPr>
    <w:rPr>
      <w:rFonts w:eastAsiaTheme="minorHAnsi"/>
    </w:rPr>
  </w:style>
  <w:style w:type="paragraph" w:customStyle="1" w:styleId="493A410C66C84463B5016A09EC03E63C64">
    <w:name w:val="493A410C66C84463B5016A09EC03E63C64"/>
    <w:rsid w:val="009558C9"/>
    <w:pPr>
      <w:spacing w:after="0" w:line="240" w:lineRule="auto"/>
    </w:pPr>
    <w:rPr>
      <w:rFonts w:eastAsiaTheme="minorHAnsi"/>
    </w:rPr>
  </w:style>
  <w:style w:type="paragraph" w:customStyle="1" w:styleId="4EA5224869764DDAB348BAEE571A6C0B64">
    <w:name w:val="4EA5224869764DDAB348BAEE571A6C0B64"/>
    <w:rsid w:val="009558C9"/>
    <w:pPr>
      <w:spacing w:after="0" w:line="240" w:lineRule="auto"/>
    </w:pPr>
    <w:rPr>
      <w:rFonts w:eastAsiaTheme="minorHAnsi"/>
    </w:rPr>
  </w:style>
  <w:style w:type="paragraph" w:customStyle="1" w:styleId="C5F354D20B7D427196E0AC4E8FAD0A6264">
    <w:name w:val="C5F354D20B7D427196E0AC4E8FAD0A6264"/>
    <w:rsid w:val="009558C9"/>
    <w:pPr>
      <w:spacing w:after="0" w:line="240" w:lineRule="auto"/>
    </w:pPr>
    <w:rPr>
      <w:rFonts w:eastAsiaTheme="minorHAnsi"/>
    </w:rPr>
  </w:style>
  <w:style w:type="paragraph" w:customStyle="1" w:styleId="A2A78C669701483A993B57F8CB63AC1B65">
    <w:name w:val="A2A78C669701483A993B57F8CB63AC1B65"/>
    <w:rsid w:val="009558C9"/>
    <w:pPr>
      <w:spacing w:after="0" w:line="240" w:lineRule="auto"/>
    </w:pPr>
    <w:rPr>
      <w:rFonts w:eastAsiaTheme="minorHAnsi"/>
    </w:rPr>
  </w:style>
  <w:style w:type="paragraph" w:customStyle="1" w:styleId="E8F7948A3CF540398C48A7FA40B402AE46">
    <w:name w:val="E8F7948A3CF540398C48A7FA40B402AE46"/>
    <w:rsid w:val="009558C9"/>
    <w:rPr>
      <w:rFonts w:eastAsiaTheme="minorHAnsi"/>
    </w:rPr>
  </w:style>
  <w:style w:type="paragraph" w:customStyle="1" w:styleId="867674C2BEE94161B17AC9A7748E2C2546">
    <w:name w:val="867674C2BEE94161B17AC9A7748E2C2546"/>
    <w:rsid w:val="009558C9"/>
    <w:rPr>
      <w:rFonts w:eastAsiaTheme="minorHAnsi"/>
    </w:rPr>
  </w:style>
  <w:style w:type="paragraph" w:customStyle="1" w:styleId="3B62DAB040D74870B22053A78B79CF7746">
    <w:name w:val="3B62DAB040D74870B22053A78B79CF7746"/>
    <w:rsid w:val="009558C9"/>
    <w:rPr>
      <w:rFonts w:eastAsiaTheme="minorHAnsi"/>
    </w:rPr>
  </w:style>
  <w:style w:type="paragraph" w:customStyle="1" w:styleId="AC639B6878C74F508774004716E05FBA46">
    <w:name w:val="AC639B6878C74F508774004716E05FBA46"/>
    <w:rsid w:val="009558C9"/>
    <w:rPr>
      <w:rFonts w:eastAsiaTheme="minorHAnsi"/>
    </w:rPr>
  </w:style>
  <w:style w:type="paragraph" w:customStyle="1" w:styleId="2529A61274864DF9BEF31A7F680D411D19">
    <w:name w:val="2529A61274864DF9BEF31A7F680D411D19"/>
    <w:rsid w:val="009558C9"/>
    <w:rPr>
      <w:rFonts w:eastAsiaTheme="minorHAnsi"/>
    </w:rPr>
  </w:style>
  <w:style w:type="paragraph" w:customStyle="1" w:styleId="0BBF2DF1E7854AA186577BB6EE1F088A18">
    <w:name w:val="0BBF2DF1E7854AA186577BB6EE1F088A18"/>
    <w:rsid w:val="009558C9"/>
    <w:rPr>
      <w:rFonts w:eastAsiaTheme="minorHAnsi"/>
    </w:rPr>
  </w:style>
  <w:style w:type="paragraph" w:customStyle="1" w:styleId="A7B19556904745CD8594B5CBEF01F6B617">
    <w:name w:val="A7B19556904745CD8594B5CBEF01F6B617"/>
    <w:rsid w:val="009558C9"/>
    <w:rPr>
      <w:rFonts w:eastAsiaTheme="minorHAnsi"/>
    </w:rPr>
  </w:style>
  <w:style w:type="paragraph" w:customStyle="1" w:styleId="DC9B4998B434467D8A72F4C96C96AD6616">
    <w:name w:val="DC9B4998B434467D8A72F4C96C96AD6616"/>
    <w:rsid w:val="009558C9"/>
    <w:rPr>
      <w:rFonts w:eastAsiaTheme="minorHAnsi"/>
    </w:rPr>
  </w:style>
  <w:style w:type="paragraph" w:customStyle="1" w:styleId="BD90F10C32C44398BD281025F26E171314">
    <w:name w:val="BD90F10C32C44398BD281025F26E171314"/>
    <w:rsid w:val="009558C9"/>
    <w:rPr>
      <w:rFonts w:eastAsiaTheme="minorHAnsi"/>
    </w:rPr>
  </w:style>
  <w:style w:type="paragraph" w:customStyle="1" w:styleId="3449C8D953244644911E6CEFE762E8CF13">
    <w:name w:val="3449C8D953244644911E6CEFE762E8CF13"/>
    <w:rsid w:val="009558C9"/>
    <w:rPr>
      <w:rFonts w:eastAsiaTheme="minorHAnsi"/>
    </w:rPr>
  </w:style>
  <w:style w:type="paragraph" w:customStyle="1" w:styleId="2F02F3AD6AA44A36ADC957E3FBEEACA411">
    <w:name w:val="2F02F3AD6AA44A36ADC957E3FBEEACA411"/>
    <w:rsid w:val="009558C9"/>
    <w:rPr>
      <w:rFonts w:eastAsiaTheme="minorHAnsi"/>
    </w:rPr>
  </w:style>
  <w:style w:type="paragraph" w:customStyle="1" w:styleId="706CD67C65D54901A59422AB6DF6A4E210">
    <w:name w:val="706CD67C65D54901A59422AB6DF6A4E210"/>
    <w:rsid w:val="009558C9"/>
    <w:rPr>
      <w:rFonts w:eastAsiaTheme="minorHAnsi"/>
    </w:rPr>
  </w:style>
  <w:style w:type="paragraph" w:customStyle="1" w:styleId="B1E4270DCD384F74AC423473D4796B918">
    <w:name w:val="B1E4270DCD384F74AC423473D4796B918"/>
    <w:rsid w:val="009558C9"/>
    <w:rPr>
      <w:rFonts w:eastAsiaTheme="minorHAnsi"/>
    </w:rPr>
  </w:style>
  <w:style w:type="paragraph" w:customStyle="1" w:styleId="E7C9217598194538AD613A80F118A78F37">
    <w:name w:val="E7C9217598194538AD613A80F118A78F37"/>
    <w:rsid w:val="009558C9"/>
    <w:rPr>
      <w:rFonts w:eastAsiaTheme="minorHAnsi"/>
    </w:rPr>
  </w:style>
  <w:style w:type="paragraph" w:customStyle="1" w:styleId="150C1333EAE3455682CBEC49F003124F6">
    <w:name w:val="150C1333EAE3455682CBEC49F003124F6"/>
    <w:rsid w:val="009558C9"/>
    <w:rPr>
      <w:rFonts w:eastAsiaTheme="minorHAnsi"/>
    </w:rPr>
  </w:style>
  <w:style w:type="paragraph" w:customStyle="1" w:styleId="156A0CE6960948A2A64325D18E5B2AEE3">
    <w:name w:val="156A0CE6960948A2A64325D18E5B2AEE3"/>
    <w:rsid w:val="009558C9"/>
    <w:rPr>
      <w:rFonts w:eastAsiaTheme="minorHAnsi"/>
    </w:rPr>
  </w:style>
  <w:style w:type="paragraph" w:customStyle="1" w:styleId="ADB7F19556FB460FB0904913D62076F237">
    <w:name w:val="ADB7F19556FB460FB0904913D62076F237"/>
    <w:rsid w:val="009558C9"/>
    <w:rPr>
      <w:rFonts w:eastAsiaTheme="minorHAnsi"/>
    </w:rPr>
  </w:style>
  <w:style w:type="paragraph" w:customStyle="1" w:styleId="366CDE6886434E788989FADE723D9F422">
    <w:name w:val="366CDE6886434E788989FADE723D9F422"/>
    <w:rsid w:val="009558C9"/>
    <w:rPr>
      <w:rFonts w:eastAsiaTheme="minorHAnsi"/>
    </w:rPr>
  </w:style>
  <w:style w:type="paragraph" w:customStyle="1" w:styleId="1D2585CDB8BD419DB2A894874A7845C11">
    <w:name w:val="1D2585CDB8BD419DB2A894874A7845C11"/>
    <w:rsid w:val="009558C9"/>
    <w:rPr>
      <w:rFonts w:eastAsiaTheme="minorHAnsi"/>
    </w:rPr>
  </w:style>
  <w:style w:type="paragraph" w:customStyle="1" w:styleId="80E837374C074253A3A22DAF8F8F2A07">
    <w:name w:val="80E837374C074253A3A22DAF8F8F2A07"/>
    <w:rsid w:val="009558C9"/>
    <w:rPr>
      <w:rFonts w:eastAsiaTheme="minorHAnsi"/>
    </w:rPr>
  </w:style>
  <w:style w:type="paragraph" w:customStyle="1" w:styleId="A5FE399F42FA4DB2A0D195A2194FE41340">
    <w:name w:val="A5FE399F42FA4DB2A0D195A2194FE41340"/>
    <w:rsid w:val="009558C9"/>
    <w:rPr>
      <w:rFonts w:eastAsiaTheme="minorHAnsi"/>
    </w:rPr>
  </w:style>
  <w:style w:type="paragraph" w:customStyle="1" w:styleId="F40EFA345AE4460A9E482234E57C7E6D40">
    <w:name w:val="F40EFA345AE4460A9E482234E57C7E6D40"/>
    <w:rsid w:val="009558C9"/>
    <w:rPr>
      <w:rFonts w:eastAsiaTheme="minorHAnsi"/>
    </w:rPr>
  </w:style>
  <w:style w:type="paragraph" w:customStyle="1" w:styleId="899499A503194D92B9B9D56FF78881AC39">
    <w:name w:val="899499A503194D92B9B9D56FF78881AC39"/>
    <w:rsid w:val="009558C9"/>
    <w:rPr>
      <w:rFonts w:eastAsiaTheme="minorHAnsi"/>
    </w:rPr>
  </w:style>
  <w:style w:type="paragraph" w:customStyle="1" w:styleId="923BB6F5297E4F1AA008E3C105FA6D6D40">
    <w:name w:val="923BB6F5297E4F1AA008E3C105FA6D6D40"/>
    <w:rsid w:val="009558C9"/>
    <w:rPr>
      <w:rFonts w:eastAsiaTheme="minorHAnsi"/>
    </w:rPr>
  </w:style>
  <w:style w:type="paragraph" w:customStyle="1" w:styleId="60B1A9226AFA4FC3A44EE7AF42FA249F40">
    <w:name w:val="60B1A9226AFA4FC3A44EE7AF42FA249F40"/>
    <w:rsid w:val="009558C9"/>
    <w:rPr>
      <w:rFonts w:eastAsiaTheme="minorHAnsi"/>
    </w:rPr>
  </w:style>
  <w:style w:type="paragraph" w:customStyle="1" w:styleId="1DBB0443016046179242B890875CA04738">
    <w:name w:val="1DBB0443016046179242B890875CA04738"/>
    <w:rsid w:val="009558C9"/>
    <w:rPr>
      <w:rFonts w:eastAsiaTheme="minorHAnsi"/>
    </w:rPr>
  </w:style>
  <w:style w:type="paragraph" w:customStyle="1" w:styleId="E6EFD37F637B48C3B22E04126B3BED3938">
    <w:name w:val="E6EFD37F637B48C3B22E04126B3BED3938"/>
    <w:rsid w:val="009558C9"/>
    <w:rPr>
      <w:rFonts w:eastAsiaTheme="minorHAnsi"/>
    </w:rPr>
  </w:style>
  <w:style w:type="paragraph" w:customStyle="1" w:styleId="440AE17A6DD6447ABBB1A32E761A635749">
    <w:name w:val="440AE17A6DD6447ABBB1A32E761A635749"/>
    <w:rsid w:val="009558C9"/>
    <w:pPr>
      <w:spacing w:after="0" w:line="240" w:lineRule="auto"/>
    </w:pPr>
    <w:rPr>
      <w:rFonts w:eastAsiaTheme="minorHAnsi"/>
    </w:rPr>
  </w:style>
  <w:style w:type="paragraph" w:customStyle="1" w:styleId="68CC0CC0EB764FAAB3602208459DDBBB68">
    <w:name w:val="68CC0CC0EB764FAAB3602208459DDBBB68"/>
    <w:rsid w:val="009558C9"/>
    <w:pPr>
      <w:spacing w:after="0" w:line="240" w:lineRule="auto"/>
    </w:pPr>
    <w:rPr>
      <w:rFonts w:eastAsiaTheme="minorHAnsi"/>
    </w:rPr>
  </w:style>
  <w:style w:type="paragraph" w:customStyle="1" w:styleId="9CAB153516BF40C687DECD22B96F147B67">
    <w:name w:val="9CAB153516BF40C687DECD22B96F147B67"/>
    <w:rsid w:val="009558C9"/>
    <w:pPr>
      <w:spacing w:after="0" w:line="240" w:lineRule="auto"/>
    </w:pPr>
    <w:rPr>
      <w:rFonts w:eastAsiaTheme="minorHAnsi"/>
    </w:rPr>
  </w:style>
  <w:style w:type="paragraph" w:customStyle="1" w:styleId="A8CF3CEFC8F746CFA414E78B2D8D2B3F66">
    <w:name w:val="A8CF3CEFC8F746CFA414E78B2D8D2B3F66"/>
    <w:rsid w:val="009558C9"/>
    <w:pPr>
      <w:spacing w:after="0" w:line="240" w:lineRule="auto"/>
    </w:pPr>
    <w:rPr>
      <w:rFonts w:eastAsiaTheme="minorHAnsi"/>
    </w:rPr>
  </w:style>
  <w:style w:type="paragraph" w:customStyle="1" w:styleId="3368C97E3E4640FDB6DE7C08BE938C6566">
    <w:name w:val="3368C97E3E4640FDB6DE7C08BE938C6566"/>
    <w:rsid w:val="009558C9"/>
    <w:pPr>
      <w:spacing w:after="0" w:line="240" w:lineRule="auto"/>
    </w:pPr>
    <w:rPr>
      <w:rFonts w:eastAsiaTheme="minorHAnsi"/>
    </w:rPr>
  </w:style>
  <w:style w:type="paragraph" w:customStyle="1" w:styleId="493A410C66C84463B5016A09EC03E63C65">
    <w:name w:val="493A410C66C84463B5016A09EC03E63C65"/>
    <w:rsid w:val="009558C9"/>
    <w:pPr>
      <w:spacing w:after="0" w:line="240" w:lineRule="auto"/>
    </w:pPr>
    <w:rPr>
      <w:rFonts w:eastAsiaTheme="minorHAnsi"/>
    </w:rPr>
  </w:style>
  <w:style w:type="paragraph" w:customStyle="1" w:styleId="4EA5224869764DDAB348BAEE571A6C0B65">
    <w:name w:val="4EA5224869764DDAB348BAEE571A6C0B65"/>
    <w:rsid w:val="009558C9"/>
    <w:pPr>
      <w:spacing w:after="0" w:line="240" w:lineRule="auto"/>
    </w:pPr>
    <w:rPr>
      <w:rFonts w:eastAsiaTheme="minorHAnsi"/>
    </w:rPr>
  </w:style>
  <w:style w:type="paragraph" w:customStyle="1" w:styleId="C5F354D20B7D427196E0AC4E8FAD0A6265">
    <w:name w:val="C5F354D20B7D427196E0AC4E8FAD0A6265"/>
    <w:rsid w:val="009558C9"/>
    <w:pPr>
      <w:spacing w:after="0" w:line="240" w:lineRule="auto"/>
    </w:pPr>
    <w:rPr>
      <w:rFonts w:eastAsiaTheme="minorHAnsi"/>
    </w:rPr>
  </w:style>
  <w:style w:type="paragraph" w:customStyle="1" w:styleId="A2A78C669701483A993B57F8CB63AC1B66">
    <w:name w:val="A2A78C669701483A993B57F8CB63AC1B66"/>
    <w:rsid w:val="009558C9"/>
    <w:pPr>
      <w:spacing w:after="0" w:line="240" w:lineRule="auto"/>
    </w:pPr>
    <w:rPr>
      <w:rFonts w:eastAsiaTheme="minorHAnsi"/>
    </w:rPr>
  </w:style>
  <w:style w:type="paragraph" w:customStyle="1" w:styleId="E8F7948A3CF540398C48A7FA40B402AE47">
    <w:name w:val="E8F7948A3CF540398C48A7FA40B402AE47"/>
    <w:rsid w:val="009558C9"/>
    <w:rPr>
      <w:rFonts w:eastAsiaTheme="minorHAnsi"/>
    </w:rPr>
  </w:style>
  <w:style w:type="paragraph" w:customStyle="1" w:styleId="867674C2BEE94161B17AC9A7748E2C2547">
    <w:name w:val="867674C2BEE94161B17AC9A7748E2C2547"/>
    <w:rsid w:val="009558C9"/>
    <w:rPr>
      <w:rFonts w:eastAsiaTheme="minorHAnsi"/>
    </w:rPr>
  </w:style>
  <w:style w:type="paragraph" w:customStyle="1" w:styleId="3B62DAB040D74870B22053A78B79CF7747">
    <w:name w:val="3B62DAB040D74870B22053A78B79CF7747"/>
    <w:rsid w:val="009558C9"/>
    <w:rPr>
      <w:rFonts w:eastAsiaTheme="minorHAnsi"/>
    </w:rPr>
  </w:style>
  <w:style w:type="paragraph" w:customStyle="1" w:styleId="AC639B6878C74F508774004716E05FBA47">
    <w:name w:val="AC639B6878C74F508774004716E05FBA47"/>
    <w:rsid w:val="009558C9"/>
    <w:rPr>
      <w:rFonts w:eastAsiaTheme="minorHAnsi"/>
    </w:rPr>
  </w:style>
  <w:style w:type="paragraph" w:customStyle="1" w:styleId="2529A61274864DF9BEF31A7F680D411D20">
    <w:name w:val="2529A61274864DF9BEF31A7F680D411D20"/>
    <w:rsid w:val="009558C9"/>
    <w:rPr>
      <w:rFonts w:eastAsiaTheme="minorHAnsi"/>
    </w:rPr>
  </w:style>
  <w:style w:type="paragraph" w:customStyle="1" w:styleId="0BBF2DF1E7854AA186577BB6EE1F088A19">
    <w:name w:val="0BBF2DF1E7854AA186577BB6EE1F088A19"/>
    <w:rsid w:val="009558C9"/>
    <w:rPr>
      <w:rFonts w:eastAsiaTheme="minorHAnsi"/>
    </w:rPr>
  </w:style>
  <w:style w:type="paragraph" w:customStyle="1" w:styleId="A7B19556904745CD8594B5CBEF01F6B618">
    <w:name w:val="A7B19556904745CD8594B5CBEF01F6B618"/>
    <w:rsid w:val="009558C9"/>
    <w:rPr>
      <w:rFonts w:eastAsiaTheme="minorHAnsi"/>
    </w:rPr>
  </w:style>
  <w:style w:type="paragraph" w:customStyle="1" w:styleId="DC9B4998B434467D8A72F4C96C96AD6617">
    <w:name w:val="DC9B4998B434467D8A72F4C96C96AD6617"/>
    <w:rsid w:val="009558C9"/>
    <w:rPr>
      <w:rFonts w:eastAsiaTheme="minorHAnsi"/>
    </w:rPr>
  </w:style>
  <w:style w:type="paragraph" w:customStyle="1" w:styleId="BD90F10C32C44398BD281025F26E171315">
    <w:name w:val="BD90F10C32C44398BD281025F26E171315"/>
    <w:rsid w:val="009558C9"/>
    <w:rPr>
      <w:rFonts w:eastAsiaTheme="minorHAnsi"/>
    </w:rPr>
  </w:style>
  <w:style w:type="paragraph" w:customStyle="1" w:styleId="3449C8D953244644911E6CEFE762E8CF14">
    <w:name w:val="3449C8D953244644911E6CEFE762E8CF14"/>
    <w:rsid w:val="009558C9"/>
    <w:rPr>
      <w:rFonts w:eastAsiaTheme="minorHAnsi"/>
    </w:rPr>
  </w:style>
  <w:style w:type="paragraph" w:customStyle="1" w:styleId="2F02F3AD6AA44A36ADC957E3FBEEACA412">
    <w:name w:val="2F02F3AD6AA44A36ADC957E3FBEEACA412"/>
    <w:rsid w:val="009558C9"/>
    <w:rPr>
      <w:rFonts w:eastAsiaTheme="minorHAnsi"/>
    </w:rPr>
  </w:style>
  <w:style w:type="paragraph" w:customStyle="1" w:styleId="706CD67C65D54901A59422AB6DF6A4E211">
    <w:name w:val="706CD67C65D54901A59422AB6DF6A4E211"/>
    <w:rsid w:val="009558C9"/>
    <w:rPr>
      <w:rFonts w:eastAsiaTheme="minorHAnsi"/>
    </w:rPr>
  </w:style>
  <w:style w:type="paragraph" w:customStyle="1" w:styleId="B1E4270DCD384F74AC423473D4796B919">
    <w:name w:val="B1E4270DCD384F74AC423473D4796B919"/>
    <w:rsid w:val="009558C9"/>
    <w:rPr>
      <w:rFonts w:eastAsiaTheme="minorHAnsi"/>
    </w:rPr>
  </w:style>
  <w:style w:type="paragraph" w:customStyle="1" w:styleId="E7C9217598194538AD613A80F118A78F38">
    <w:name w:val="E7C9217598194538AD613A80F118A78F38"/>
    <w:rsid w:val="009558C9"/>
    <w:rPr>
      <w:rFonts w:eastAsiaTheme="minorHAnsi"/>
    </w:rPr>
  </w:style>
  <w:style w:type="paragraph" w:customStyle="1" w:styleId="150C1333EAE3455682CBEC49F003124F7">
    <w:name w:val="150C1333EAE3455682CBEC49F003124F7"/>
    <w:rsid w:val="009558C9"/>
    <w:rPr>
      <w:rFonts w:eastAsiaTheme="minorHAnsi"/>
    </w:rPr>
  </w:style>
  <w:style w:type="paragraph" w:customStyle="1" w:styleId="156A0CE6960948A2A64325D18E5B2AEE4">
    <w:name w:val="156A0CE6960948A2A64325D18E5B2AEE4"/>
    <w:rsid w:val="009558C9"/>
    <w:rPr>
      <w:rFonts w:eastAsiaTheme="minorHAnsi"/>
    </w:rPr>
  </w:style>
  <w:style w:type="paragraph" w:customStyle="1" w:styleId="ADB7F19556FB460FB0904913D62076F238">
    <w:name w:val="ADB7F19556FB460FB0904913D62076F238"/>
    <w:rsid w:val="009558C9"/>
    <w:rPr>
      <w:rFonts w:eastAsiaTheme="minorHAnsi"/>
    </w:rPr>
  </w:style>
  <w:style w:type="paragraph" w:customStyle="1" w:styleId="366CDE6886434E788989FADE723D9F423">
    <w:name w:val="366CDE6886434E788989FADE723D9F423"/>
    <w:rsid w:val="009558C9"/>
    <w:rPr>
      <w:rFonts w:eastAsiaTheme="minorHAnsi"/>
    </w:rPr>
  </w:style>
  <w:style w:type="paragraph" w:customStyle="1" w:styleId="1D2585CDB8BD419DB2A894874A7845C12">
    <w:name w:val="1D2585CDB8BD419DB2A894874A7845C12"/>
    <w:rsid w:val="009558C9"/>
    <w:rPr>
      <w:rFonts w:eastAsiaTheme="minorHAnsi"/>
    </w:rPr>
  </w:style>
  <w:style w:type="paragraph" w:customStyle="1" w:styleId="80E837374C074253A3A22DAF8F8F2A071">
    <w:name w:val="80E837374C074253A3A22DAF8F8F2A071"/>
    <w:rsid w:val="009558C9"/>
    <w:rPr>
      <w:rFonts w:eastAsiaTheme="minorHAnsi"/>
    </w:rPr>
  </w:style>
  <w:style w:type="paragraph" w:customStyle="1" w:styleId="9036138E2C6A4C9FB7DA30159B6FBD55">
    <w:name w:val="9036138E2C6A4C9FB7DA30159B6FBD55"/>
    <w:rsid w:val="009558C9"/>
    <w:rPr>
      <w:rFonts w:eastAsiaTheme="minorHAnsi"/>
    </w:rPr>
  </w:style>
  <w:style w:type="paragraph" w:customStyle="1" w:styleId="A5FE399F42FA4DB2A0D195A2194FE41341">
    <w:name w:val="A5FE399F42FA4DB2A0D195A2194FE41341"/>
    <w:rsid w:val="009558C9"/>
    <w:rPr>
      <w:rFonts w:eastAsiaTheme="minorHAnsi"/>
    </w:rPr>
  </w:style>
  <w:style w:type="paragraph" w:customStyle="1" w:styleId="F40EFA345AE4460A9E482234E57C7E6D41">
    <w:name w:val="F40EFA345AE4460A9E482234E57C7E6D41"/>
    <w:rsid w:val="009558C9"/>
    <w:rPr>
      <w:rFonts w:eastAsiaTheme="minorHAnsi"/>
    </w:rPr>
  </w:style>
  <w:style w:type="paragraph" w:customStyle="1" w:styleId="899499A503194D92B9B9D56FF78881AC40">
    <w:name w:val="899499A503194D92B9B9D56FF78881AC40"/>
    <w:rsid w:val="009558C9"/>
    <w:rPr>
      <w:rFonts w:eastAsiaTheme="minorHAnsi"/>
    </w:rPr>
  </w:style>
  <w:style w:type="paragraph" w:customStyle="1" w:styleId="923BB6F5297E4F1AA008E3C105FA6D6D41">
    <w:name w:val="923BB6F5297E4F1AA008E3C105FA6D6D41"/>
    <w:rsid w:val="009558C9"/>
    <w:rPr>
      <w:rFonts w:eastAsiaTheme="minorHAnsi"/>
    </w:rPr>
  </w:style>
  <w:style w:type="paragraph" w:customStyle="1" w:styleId="60B1A9226AFA4FC3A44EE7AF42FA249F41">
    <w:name w:val="60B1A9226AFA4FC3A44EE7AF42FA249F41"/>
    <w:rsid w:val="009558C9"/>
    <w:rPr>
      <w:rFonts w:eastAsiaTheme="minorHAnsi"/>
    </w:rPr>
  </w:style>
  <w:style w:type="paragraph" w:customStyle="1" w:styleId="1DBB0443016046179242B890875CA04739">
    <w:name w:val="1DBB0443016046179242B890875CA04739"/>
    <w:rsid w:val="009558C9"/>
    <w:rPr>
      <w:rFonts w:eastAsiaTheme="minorHAnsi"/>
    </w:rPr>
  </w:style>
  <w:style w:type="paragraph" w:customStyle="1" w:styleId="E6EFD37F637B48C3B22E04126B3BED3939">
    <w:name w:val="E6EFD37F637B48C3B22E04126B3BED3939"/>
    <w:rsid w:val="009558C9"/>
    <w:rPr>
      <w:rFonts w:eastAsiaTheme="minorHAnsi"/>
    </w:rPr>
  </w:style>
  <w:style w:type="paragraph" w:customStyle="1" w:styleId="440AE17A6DD6447ABBB1A32E761A635750">
    <w:name w:val="440AE17A6DD6447ABBB1A32E761A635750"/>
    <w:rsid w:val="009558C9"/>
    <w:pPr>
      <w:spacing w:after="0" w:line="240" w:lineRule="auto"/>
    </w:pPr>
    <w:rPr>
      <w:rFonts w:eastAsiaTheme="minorHAnsi"/>
    </w:rPr>
  </w:style>
  <w:style w:type="paragraph" w:customStyle="1" w:styleId="68CC0CC0EB764FAAB3602208459DDBBB69">
    <w:name w:val="68CC0CC0EB764FAAB3602208459DDBBB69"/>
    <w:rsid w:val="009558C9"/>
    <w:pPr>
      <w:spacing w:after="0" w:line="240" w:lineRule="auto"/>
    </w:pPr>
    <w:rPr>
      <w:rFonts w:eastAsiaTheme="minorHAnsi"/>
    </w:rPr>
  </w:style>
  <w:style w:type="paragraph" w:customStyle="1" w:styleId="9CAB153516BF40C687DECD22B96F147B68">
    <w:name w:val="9CAB153516BF40C687DECD22B96F147B68"/>
    <w:rsid w:val="009558C9"/>
    <w:pPr>
      <w:spacing w:after="0" w:line="240" w:lineRule="auto"/>
    </w:pPr>
    <w:rPr>
      <w:rFonts w:eastAsiaTheme="minorHAnsi"/>
    </w:rPr>
  </w:style>
  <w:style w:type="paragraph" w:customStyle="1" w:styleId="A8CF3CEFC8F746CFA414E78B2D8D2B3F67">
    <w:name w:val="A8CF3CEFC8F746CFA414E78B2D8D2B3F67"/>
    <w:rsid w:val="009558C9"/>
    <w:pPr>
      <w:spacing w:after="0" w:line="240" w:lineRule="auto"/>
    </w:pPr>
    <w:rPr>
      <w:rFonts w:eastAsiaTheme="minorHAnsi"/>
    </w:rPr>
  </w:style>
  <w:style w:type="paragraph" w:customStyle="1" w:styleId="3368C97E3E4640FDB6DE7C08BE938C6567">
    <w:name w:val="3368C97E3E4640FDB6DE7C08BE938C6567"/>
    <w:rsid w:val="009558C9"/>
    <w:pPr>
      <w:spacing w:after="0" w:line="240" w:lineRule="auto"/>
    </w:pPr>
    <w:rPr>
      <w:rFonts w:eastAsiaTheme="minorHAnsi"/>
    </w:rPr>
  </w:style>
  <w:style w:type="paragraph" w:customStyle="1" w:styleId="493A410C66C84463B5016A09EC03E63C66">
    <w:name w:val="493A410C66C84463B5016A09EC03E63C66"/>
    <w:rsid w:val="009558C9"/>
    <w:pPr>
      <w:spacing w:after="0" w:line="240" w:lineRule="auto"/>
    </w:pPr>
    <w:rPr>
      <w:rFonts w:eastAsiaTheme="minorHAnsi"/>
    </w:rPr>
  </w:style>
  <w:style w:type="paragraph" w:customStyle="1" w:styleId="4EA5224869764DDAB348BAEE571A6C0B66">
    <w:name w:val="4EA5224869764DDAB348BAEE571A6C0B66"/>
    <w:rsid w:val="009558C9"/>
    <w:pPr>
      <w:spacing w:after="0" w:line="240" w:lineRule="auto"/>
    </w:pPr>
    <w:rPr>
      <w:rFonts w:eastAsiaTheme="minorHAnsi"/>
    </w:rPr>
  </w:style>
  <w:style w:type="paragraph" w:customStyle="1" w:styleId="C5F354D20B7D427196E0AC4E8FAD0A6266">
    <w:name w:val="C5F354D20B7D427196E0AC4E8FAD0A6266"/>
    <w:rsid w:val="009558C9"/>
    <w:pPr>
      <w:spacing w:after="0" w:line="240" w:lineRule="auto"/>
    </w:pPr>
    <w:rPr>
      <w:rFonts w:eastAsiaTheme="minorHAnsi"/>
    </w:rPr>
  </w:style>
  <w:style w:type="paragraph" w:customStyle="1" w:styleId="A2A78C669701483A993B57F8CB63AC1B67">
    <w:name w:val="A2A78C669701483A993B57F8CB63AC1B67"/>
    <w:rsid w:val="009558C9"/>
    <w:pPr>
      <w:spacing w:after="0" w:line="240" w:lineRule="auto"/>
    </w:pPr>
    <w:rPr>
      <w:rFonts w:eastAsiaTheme="minorHAnsi"/>
    </w:rPr>
  </w:style>
  <w:style w:type="paragraph" w:customStyle="1" w:styleId="E8F7948A3CF540398C48A7FA40B402AE48">
    <w:name w:val="E8F7948A3CF540398C48A7FA40B402AE48"/>
    <w:rsid w:val="009558C9"/>
    <w:rPr>
      <w:rFonts w:eastAsiaTheme="minorHAnsi"/>
    </w:rPr>
  </w:style>
  <w:style w:type="paragraph" w:customStyle="1" w:styleId="867674C2BEE94161B17AC9A7748E2C2548">
    <w:name w:val="867674C2BEE94161B17AC9A7748E2C2548"/>
    <w:rsid w:val="009558C9"/>
    <w:rPr>
      <w:rFonts w:eastAsiaTheme="minorHAnsi"/>
    </w:rPr>
  </w:style>
  <w:style w:type="paragraph" w:customStyle="1" w:styleId="3B62DAB040D74870B22053A78B79CF7748">
    <w:name w:val="3B62DAB040D74870B22053A78B79CF7748"/>
    <w:rsid w:val="009558C9"/>
    <w:rPr>
      <w:rFonts w:eastAsiaTheme="minorHAnsi"/>
    </w:rPr>
  </w:style>
  <w:style w:type="paragraph" w:customStyle="1" w:styleId="AC639B6878C74F508774004716E05FBA48">
    <w:name w:val="AC639B6878C74F508774004716E05FBA48"/>
    <w:rsid w:val="009558C9"/>
    <w:rPr>
      <w:rFonts w:eastAsiaTheme="minorHAnsi"/>
    </w:rPr>
  </w:style>
  <w:style w:type="paragraph" w:customStyle="1" w:styleId="2529A61274864DF9BEF31A7F680D411D21">
    <w:name w:val="2529A61274864DF9BEF31A7F680D411D21"/>
    <w:rsid w:val="009558C9"/>
    <w:rPr>
      <w:rFonts w:eastAsiaTheme="minorHAnsi"/>
    </w:rPr>
  </w:style>
  <w:style w:type="paragraph" w:customStyle="1" w:styleId="0BBF2DF1E7854AA186577BB6EE1F088A20">
    <w:name w:val="0BBF2DF1E7854AA186577BB6EE1F088A20"/>
    <w:rsid w:val="009558C9"/>
    <w:rPr>
      <w:rFonts w:eastAsiaTheme="minorHAnsi"/>
    </w:rPr>
  </w:style>
  <w:style w:type="paragraph" w:customStyle="1" w:styleId="A7B19556904745CD8594B5CBEF01F6B619">
    <w:name w:val="A7B19556904745CD8594B5CBEF01F6B619"/>
    <w:rsid w:val="009558C9"/>
    <w:rPr>
      <w:rFonts w:eastAsiaTheme="minorHAnsi"/>
    </w:rPr>
  </w:style>
  <w:style w:type="paragraph" w:customStyle="1" w:styleId="DC9B4998B434467D8A72F4C96C96AD6618">
    <w:name w:val="DC9B4998B434467D8A72F4C96C96AD6618"/>
    <w:rsid w:val="009558C9"/>
    <w:rPr>
      <w:rFonts w:eastAsiaTheme="minorHAnsi"/>
    </w:rPr>
  </w:style>
  <w:style w:type="paragraph" w:customStyle="1" w:styleId="BD90F10C32C44398BD281025F26E171316">
    <w:name w:val="BD90F10C32C44398BD281025F26E171316"/>
    <w:rsid w:val="009558C9"/>
    <w:rPr>
      <w:rFonts w:eastAsiaTheme="minorHAnsi"/>
    </w:rPr>
  </w:style>
  <w:style w:type="paragraph" w:customStyle="1" w:styleId="3449C8D953244644911E6CEFE762E8CF15">
    <w:name w:val="3449C8D953244644911E6CEFE762E8CF15"/>
    <w:rsid w:val="009558C9"/>
    <w:rPr>
      <w:rFonts w:eastAsiaTheme="minorHAnsi"/>
    </w:rPr>
  </w:style>
  <w:style w:type="paragraph" w:customStyle="1" w:styleId="2F02F3AD6AA44A36ADC957E3FBEEACA413">
    <w:name w:val="2F02F3AD6AA44A36ADC957E3FBEEACA413"/>
    <w:rsid w:val="009558C9"/>
    <w:rPr>
      <w:rFonts w:eastAsiaTheme="minorHAnsi"/>
    </w:rPr>
  </w:style>
  <w:style w:type="paragraph" w:customStyle="1" w:styleId="706CD67C65D54901A59422AB6DF6A4E212">
    <w:name w:val="706CD67C65D54901A59422AB6DF6A4E212"/>
    <w:rsid w:val="009558C9"/>
    <w:rPr>
      <w:rFonts w:eastAsiaTheme="minorHAnsi"/>
    </w:rPr>
  </w:style>
  <w:style w:type="paragraph" w:customStyle="1" w:styleId="B1E4270DCD384F74AC423473D4796B9110">
    <w:name w:val="B1E4270DCD384F74AC423473D4796B9110"/>
    <w:rsid w:val="009558C9"/>
    <w:rPr>
      <w:rFonts w:eastAsiaTheme="minorHAnsi"/>
    </w:rPr>
  </w:style>
  <w:style w:type="paragraph" w:customStyle="1" w:styleId="E7C9217598194538AD613A80F118A78F39">
    <w:name w:val="E7C9217598194538AD613A80F118A78F39"/>
    <w:rsid w:val="009558C9"/>
    <w:rPr>
      <w:rFonts w:eastAsiaTheme="minorHAnsi"/>
    </w:rPr>
  </w:style>
  <w:style w:type="paragraph" w:customStyle="1" w:styleId="150C1333EAE3455682CBEC49F003124F8">
    <w:name w:val="150C1333EAE3455682CBEC49F003124F8"/>
    <w:rsid w:val="009558C9"/>
    <w:rPr>
      <w:rFonts w:eastAsiaTheme="minorHAnsi"/>
    </w:rPr>
  </w:style>
  <w:style w:type="paragraph" w:customStyle="1" w:styleId="156A0CE6960948A2A64325D18E5B2AEE5">
    <w:name w:val="156A0CE6960948A2A64325D18E5B2AEE5"/>
    <w:rsid w:val="009558C9"/>
    <w:rPr>
      <w:rFonts w:eastAsiaTheme="minorHAnsi"/>
    </w:rPr>
  </w:style>
  <w:style w:type="paragraph" w:customStyle="1" w:styleId="ADB7F19556FB460FB0904913D62076F239">
    <w:name w:val="ADB7F19556FB460FB0904913D62076F239"/>
    <w:rsid w:val="009558C9"/>
    <w:rPr>
      <w:rFonts w:eastAsiaTheme="minorHAnsi"/>
    </w:rPr>
  </w:style>
  <w:style w:type="paragraph" w:customStyle="1" w:styleId="366CDE6886434E788989FADE723D9F424">
    <w:name w:val="366CDE6886434E788989FADE723D9F424"/>
    <w:rsid w:val="009558C9"/>
    <w:rPr>
      <w:rFonts w:eastAsiaTheme="minorHAnsi"/>
    </w:rPr>
  </w:style>
  <w:style w:type="paragraph" w:customStyle="1" w:styleId="1D2585CDB8BD419DB2A894874A7845C13">
    <w:name w:val="1D2585CDB8BD419DB2A894874A7845C13"/>
    <w:rsid w:val="009558C9"/>
    <w:rPr>
      <w:rFonts w:eastAsiaTheme="minorHAnsi"/>
    </w:rPr>
  </w:style>
  <w:style w:type="paragraph" w:customStyle="1" w:styleId="80E837374C074253A3A22DAF8F8F2A072">
    <w:name w:val="80E837374C074253A3A22DAF8F8F2A072"/>
    <w:rsid w:val="009558C9"/>
    <w:rPr>
      <w:rFonts w:eastAsiaTheme="minorHAnsi"/>
    </w:rPr>
  </w:style>
  <w:style w:type="paragraph" w:customStyle="1" w:styleId="9036138E2C6A4C9FB7DA30159B6FBD551">
    <w:name w:val="9036138E2C6A4C9FB7DA30159B6FBD551"/>
    <w:rsid w:val="009558C9"/>
    <w:rPr>
      <w:rFonts w:eastAsiaTheme="minorHAnsi"/>
    </w:rPr>
  </w:style>
  <w:style w:type="paragraph" w:customStyle="1" w:styleId="A5FE399F42FA4DB2A0D195A2194FE41342">
    <w:name w:val="A5FE399F42FA4DB2A0D195A2194FE41342"/>
    <w:rsid w:val="009558C9"/>
    <w:rPr>
      <w:rFonts w:eastAsiaTheme="minorHAnsi"/>
    </w:rPr>
  </w:style>
  <w:style w:type="paragraph" w:customStyle="1" w:styleId="F357402A9A27411FA3A385889C2051843">
    <w:name w:val="F357402A9A27411FA3A385889C2051843"/>
    <w:rsid w:val="009558C9"/>
    <w:rPr>
      <w:rFonts w:eastAsiaTheme="minorHAnsi"/>
    </w:rPr>
  </w:style>
  <w:style w:type="paragraph" w:customStyle="1" w:styleId="F40EFA345AE4460A9E482234E57C7E6D42">
    <w:name w:val="F40EFA345AE4460A9E482234E57C7E6D42"/>
    <w:rsid w:val="009558C9"/>
    <w:rPr>
      <w:rFonts w:eastAsiaTheme="minorHAnsi"/>
    </w:rPr>
  </w:style>
  <w:style w:type="paragraph" w:customStyle="1" w:styleId="899499A503194D92B9B9D56FF78881AC41">
    <w:name w:val="899499A503194D92B9B9D56FF78881AC41"/>
    <w:rsid w:val="009558C9"/>
    <w:rPr>
      <w:rFonts w:eastAsiaTheme="minorHAnsi"/>
    </w:rPr>
  </w:style>
  <w:style w:type="paragraph" w:customStyle="1" w:styleId="923BB6F5297E4F1AA008E3C105FA6D6D42">
    <w:name w:val="923BB6F5297E4F1AA008E3C105FA6D6D42"/>
    <w:rsid w:val="009558C9"/>
    <w:rPr>
      <w:rFonts w:eastAsiaTheme="minorHAnsi"/>
    </w:rPr>
  </w:style>
  <w:style w:type="paragraph" w:customStyle="1" w:styleId="60B1A9226AFA4FC3A44EE7AF42FA249F42">
    <w:name w:val="60B1A9226AFA4FC3A44EE7AF42FA249F42"/>
    <w:rsid w:val="009558C9"/>
    <w:rPr>
      <w:rFonts w:eastAsiaTheme="minorHAnsi"/>
    </w:rPr>
  </w:style>
  <w:style w:type="paragraph" w:customStyle="1" w:styleId="1DBB0443016046179242B890875CA04740">
    <w:name w:val="1DBB0443016046179242B890875CA04740"/>
    <w:rsid w:val="009558C9"/>
    <w:rPr>
      <w:rFonts w:eastAsiaTheme="minorHAnsi"/>
    </w:rPr>
  </w:style>
  <w:style w:type="paragraph" w:customStyle="1" w:styleId="E6EFD37F637B48C3B22E04126B3BED3940">
    <w:name w:val="E6EFD37F637B48C3B22E04126B3BED3940"/>
    <w:rsid w:val="009558C9"/>
    <w:rPr>
      <w:rFonts w:eastAsiaTheme="minorHAnsi"/>
    </w:rPr>
  </w:style>
  <w:style w:type="paragraph" w:customStyle="1" w:styleId="440AE17A6DD6447ABBB1A32E761A635751">
    <w:name w:val="440AE17A6DD6447ABBB1A32E761A635751"/>
    <w:rsid w:val="009558C9"/>
    <w:pPr>
      <w:spacing w:after="0" w:line="240" w:lineRule="auto"/>
    </w:pPr>
    <w:rPr>
      <w:rFonts w:eastAsiaTheme="minorHAnsi"/>
    </w:rPr>
  </w:style>
  <w:style w:type="paragraph" w:customStyle="1" w:styleId="68CC0CC0EB764FAAB3602208459DDBBB70">
    <w:name w:val="68CC0CC0EB764FAAB3602208459DDBBB70"/>
    <w:rsid w:val="009558C9"/>
    <w:pPr>
      <w:spacing w:after="0" w:line="240" w:lineRule="auto"/>
    </w:pPr>
    <w:rPr>
      <w:rFonts w:eastAsiaTheme="minorHAnsi"/>
    </w:rPr>
  </w:style>
  <w:style w:type="paragraph" w:customStyle="1" w:styleId="9CAB153516BF40C687DECD22B96F147B69">
    <w:name w:val="9CAB153516BF40C687DECD22B96F147B69"/>
    <w:rsid w:val="009558C9"/>
    <w:pPr>
      <w:spacing w:after="0" w:line="240" w:lineRule="auto"/>
    </w:pPr>
    <w:rPr>
      <w:rFonts w:eastAsiaTheme="minorHAnsi"/>
    </w:rPr>
  </w:style>
  <w:style w:type="paragraph" w:customStyle="1" w:styleId="A8CF3CEFC8F746CFA414E78B2D8D2B3F68">
    <w:name w:val="A8CF3CEFC8F746CFA414E78B2D8D2B3F68"/>
    <w:rsid w:val="009558C9"/>
    <w:pPr>
      <w:spacing w:after="0" w:line="240" w:lineRule="auto"/>
    </w:pPr>
    <w:rPr>
      <w:rFonts w:eastAsiaTheme="minorHAnsi"/>
    </w:rPr>
  </w:style>
  <w:style w:type="paragraph" w:customStyle="1" w:styleId="3368C97E3E4640FDB6DE7C08BE938C6568">
    <w:name w:val="3368C97E3E4640FDB6DE7C08BE938C6568"/>
    <w:rsid w:val="009558C9"/>
    <w:pPr>
      <w:spacing w:after="0" w:line="240" w:lineRule="auto"/>
    </w:pPr>
    <w:rPr>
      <w:rFonts w:eastAsiaTheme="minorHAnsi"/>
    </w:rPr>
  </w:style>
  <w:style w:type="paragraph" w:customStyle="1" w:styleId="493A410C66C84463B5016A09EC03E63C67">
    <w:name w:val="493A410C66C84463B5016A09EC03E63C67"/>
    <w:rsid w:val="009558C9"/>
    <w:pPr>
      <w:spacing w:after="0" w:line="240" w:lineRule="auto"/>
    </w:pPr>
    <w:rPr>
      <w:rFonts w:eastAsiaTheme="minorHAnsi"/>
    </w:rPr>
  </w:style>
  <w:style w:type="paragraph" w:customStyle="1" w:styleId="4EA5224869764DDAB348BAEE571A6C0B67">
    <w:name w:val="4EA5224869764DDAB348BAEE571A6C0B67"/>
    <w:rsid w:val="009558C9"/>
    <w:pPr>
      <w:spacing w:after="0" w:line="240" w:lineRule="auto"/>
    </w:pPr>
    <w:rPr>
      <w:rFonts w:eastAsiaTheme="minorHAnsi"/>
    </w:rPr>
  </w:style>
  <w:style w:type="paragraph" w:customStyle="1" w:styleId="C5F354D20B7D427196E0AC4E8FAD0A6267">
    <w:name w:val="C5F354D20B7D427196E0AC4E8FAD0A6267"/>
    <w:rsid w:val="009558C9"/>
    <w:pPr>
      <w:spacing w:after="0" w:line="240" w:lineRule="auto"/>
    </w:pPr>
    <w:rPr>
      <w:rFonts w:eastAsiaTheme="minorHAnsi"/>
    </w:rPr>
  </w:style>
  <w:style w:type="paragraph" w:customStyle="1" w:styleId="A2A78C669701483A993B57F8CB63AC1B68">
    <w:name w:val="A2A78C669701483A993B57F8CB63AC1B68"/>
    <w:rsid w:val="009558C9"/>
    <w:pPr>
      <w:spacing w:after="0" w:line="240" w:lineRule="auto"/>
    </w:pPr>
    <w:rPr>
      <w:rFonts w:eastAsiaTheme="minorHAnsi"/>
    </w:rPr>
  </w:style>
  <w:style w:type="paragraph" w:customStyle="1" w:styleId="E8F7948A3CF540398C48A7FA40B402AE49">
    <w:name w:val="E8F7948A3CF540398C48A7FA40B402AE49"/>
    <w:rsid w:val="009558C9"/>
    <w:rPr>
      <w:rFonts w:eastAsiaTheme="minorHAnsi"/>
    </w:rPr>
  </w:style>
  <w:style w:type="paragraph" w:customStyle="1" w:styleId="867674C2BEE94161B17AC9A7748E2C2549">
    <w:name w:val="867674C2BEE94161B17AC9A7748E2C2549"/>
    <w:rsid w:val="009558C9"/>
    <w:rPr>
      <w:rFonts w:eastAsiaTheme="minorHAnsi"/>
    </w:rPr>
  </w:style>
  <w:style w:type="paragraph" w:customStyle="1" w:styleId="3B62DAB040D74870B22053A78B79CF7749">
    <w:name w:val="3B62DAB040D74870B22053A78B79CF7749"/>
    <w:rsid w:val="009558C9"/>
    <w:rPr>
      <w:rFonts w:eastAsiaTheme="minorHAnsi"/>
    </w:rPr>
  </w:style>
  <w:style w:type="paragraph" w:customStyle="1" w:styleId="AC639B6878C74F508774004716E05FBA49">
    <w:name w:val="AC639B6878C74F508774004716E05FBA49"/>
    <w:rsid w:val="009558C9"/>
    <w:rPr>
      <w:rFonts w:eastAsiaTheme="minorHAnsi"/>
    </w:rPr>
  </w:style>
  <w:style w:type="paragraph" w:customStyle="1" w:styleId="2529A61274864DF9BEF31A7F680D411D22">
    <w:name w:val="2529A61274864DF9BEF31A7F680D411D22"/>
    <w:rsid w:val="009558C9"/>
    <w:rPr>
      <w:rFonts w:eastAsiaTheme="minorHAnsi"/>
    </w:rPr>
  </w:style>
  <w:style w:type="paragraph" w:customStyle="1" w:styleId="0BBF2DF1E7854AA186577BB6EE1F088A21">
    <w:name w:val="0BBF2DF1E7854AA186577BB6EE1F088A21"/>
    <w:rsid w:val="009558C9"/>
    <w:rPr>
      <w:rFonts w:eastAsiaTheme="minorHAnsi"/>
    </w:rPr>
  </w:style>
  <w:style w:type="paragraph" w:customStyle="1" w:styleId="A7B19556904745CD8594B5CBEF01F6B620">
    <w:name w:val="A7B19556904745CD8594B5CBEF01F6B620"/>
    <w:rsid w:val="009558C9"/>
    <w:rPr>
      <w:rFonts w:eastAsiaTheme="minorHAnsi"/>
    </w:rPr>
  </w:style>
  <w:style w:type="paragraph" w:customStyle="1" w:styleId="DC9B4998B434467D8A72F4C96C96AD6619">
    <w:name w:val="DC9B4998B434467D8A72F4C96C96AD6619"/>
    <w:rsid w:val="009558C9"/>
    <w:rPr>
      <w:rFonts w:eastAsiaTheme="minorHAnsi"/>
    </w:rPr>
  </w:style>
  <w:style w:type="paragraph" w:customStyle="1" w:styleId="BD90F10C32C44398BD281025F26E171317">
    <w:name w:val="BD90F10C32C44398BD281025F26E171317"/>
    <w:rsid w:val="009558C9"/>
    <w:rPr>
      <w:rFonts w:eastAsiaTheme="minorHAnsi"/>
    </w:rPr>
  </w:style>
  <w:style w:type="paragraph" w:customStyle="1" w:styleId="3449C8D953244644911E6CEFE762E8CF16">
    <w:name w:val="3449C8D953244644911E6CEFE762E8CF16"/>
    <w:rsid w:val="009558C9"/>
    <w:rPr>
      <w:rFonts w:eastAsiaTheme="minorHAnsi"/>
    </w:rPr>
  </w:style>
  <w:style w:type="paragraph" w:customStyle="1" w:styleId="2F02F3AD6AA44A36ADC957E3FBEEACA414">
    <w:name w:val="2F02F3AD6AA44A36ADC957E3FBEEACA414"/>
    <w:rsid w:val="009558C9"/>
    <w:rPr>
      <w:rFonts w:eastAsiaTheme="minorHAnsi"/>
    </w:rPr>
  </w:style>
  <w:style w:type="paragraph" w:customStyle="1" w:styleId="706CD67C65D54901A59422AB6DF6A4E213">
    <w:name w:val="706CD67C65D54901A59422AB6DF6A4E213"/>
    <w:rsid w:val="009558C9"/>
    <w:rPr>
      <w:rFonts w:eastAsiaTheme="minorHAnsi"/>
    </w:rPr>
  </w:style>
  <w:style w:type="paragraph" w:customStyle="1" w:styleId="B1E4270DCD384F74AC423473D4796B9111">
    <w:name w:val="B1E4270DCD384F74AC423473D4796B9111"/>
    <w:rsid w:val="009558C9"/>
    <w:rPr>
      <w:rFonts w:eastAsiaTheme="minorHAnsi"/>
    </w:rPr>
  </w:style>
  <w:style w:type="paragraph" w:customStyle="1" w:styleId="E7C9217598194538AD613A80F118A78F40">
    <w:name w:val="E7C9217598194538AD613A80F118A78F40"/>
    <w:rsid w:val="009558C9"/>
    <w:rPr>
      <w:rFonts w:eastAsiaTheme="minorHAnsi"/>
    </w:rPr>
  </w:style>
  <w:style w:type="paragraph" w:customStyle="1" w:styleId="150C1333EAE3455682CBEC49F003124F9">
    <w:name w:val="150C1333EAE3455682CBEC49F003124F9"/>
    <w:rsid w:val="009558C9"/>
    <w:rPr>
      <w:rFonts w:eastAsiaTheme="minorHAnsi"/>
    </w:rPr>
  </w:style>
  <w:style w:type="paragraph" w:customStyle="1" w:styleId="156A0CE6960948A2A64325D18E5B2AEE6">
    <w:name w:val="156A0CE6960948A2A64325D18E5B2AEE6"/>
    <w:rsid w:val="009558C9"/>
    <w:rPr>
      <w:rFonts w:eastAsiaTheme="minorHAnsi"/>
    </w:rPr>
  </w:style>
  <w:style w:type="paragraph" w:customStyle="1" w:styleId="ADB7F19556FB460FB0904913D62076F240">
    <w:name w:val="ADB7F19556FB460FB0904913D62076F240"/>
    <w:rsid w:val="009558C9"/>
    <w:rPr>
      <w:rFonts w:eastAsiaTheme="minorHAnsi"/>
    </w:rPr>
  </w:style>
  <w:style w:type="paragraph" w:customStyle="1" w:styleId="366CDE6886434E788989FADE723D9F425">
    <w:name w:val="366CDE6886434E788989FADE723D9F425"/>
    <w:rsid w:val="009558C9"/>
    <w:rPr>
      <w:rFonts w:eastAsiaTheme="minorHAnsi"/>
    </w:rPr>
  </w:style>
  <w:style w:type="paragraph" w:customStyle="1" w:styleId="1D2585CDB8BD419DB2A894874A7845C14">
    <w:name w:val="1D2585CDB8BD419DB2A894874A7845C14"/>
    <w:rsid w:val="009558C9"/>
    <w:rPr>
      <w:rFonts w:eastAsiaTheme="minorHAnsi"/>
    </w:rPr>
  </w:style>
  <w:style w:type="paragraph" w:customStyle="1" w:styleId="80E837374C074253A3A22DAF8F8F2A073">
    <w:name w:val="80E837374C074253A3A22DAF8F8F2A073"/>
    <w:rsid w:val="009558C9"/>
    <w:rPr>
      <w:rFonts w:eastAsiaTheme="minorHAnsi"/>
    </w:rPr>
  </w:style>
  <w:style w:type="paragraph" w:customStyle="1" w:styleId="9036138E2C6A4C9FB7DA30159B6FBD552">
    <w:name w:val="9036138E2C6A4C9FB7DA30159B6FBD552"/>
    <w:rsid w:val="009558C9"/>
    <w:rPr>
      <w:rFonts w:eastAsiaTheme="minorHAnsi"/>
    </w:rPr>
  </w:style>
  <w:style w:type="paragraph" w:customStyle="1" w:styleId="A5FE399F42FA4DB2A0D195A2194FE41343">
    <w:name w:val="A5FE399F42FA4DB2A0D195A2194FE41343"/>
    <w:rsid w:val="009558C9"/>
    <w:rPr>
      <w:rFonts w:eastAsiaTheme="minorHAnsi"/>
    </w:rPr>
  </w:style>
  <w:style w:type="paragraph" w:customStyle="1" w:styleId="F357402A9A27411FA3A385889C2051844">
    <w:name w:val="F357402A9A27411FA3A385889C2051844"/>
    <w:rsid w:val="009558C9"/>
    <w:rPr>
      <w:rFonts w:eastAsiaTheme="minorHAnsi"/>
    </w:rPr>
  </w:style>
  <w:style w:type="paragraph" w:customStyle="1" w:styleId="8CEC20FABBD64809A003309EC45BF1051">
    <w:name w:val="8CEC20FABBD64809A003309EC45BF1051"/>
    <w:rsid w:val="009558C9"/>
    <w:rPr>
      <w:rFonts w:eastAsiaTheme="minorHAnsi"/>
    </w:rPr>
  </w:style>
  <w:style w:type="paragraph" w:customStyle="1" w:styleId="73CE9B32F5274A219639C5F3128D87BE1">
    <w:name w:val="73CE9B32F5274A219639C5F3128D87BE1"/>
    <w:rsid w:val="009558C9"/>
    <w:rPr>
      <w:rFonts w:eastAsiaTheme="minorHAnsi"/>
    </w:rPr>
  </w:style>
  <w:style w:type="paragraph" w:customStyle="1" w:styleId="2CF1A57A689A4CAFA36E1E6079C697651">
    <w:name w:val="2CF1A57A689A4CAFA36E1E6079C697651"/>
    <w:rsid w:val="009558C9"/>
    <w:rPr>
      <w:rFonts w:eastAsiaTheme="minorHAnsi"/>
    </w:rPr>
  </w:style>
  <w:style w:type="paragraph" w:customStyle="1" w:styleId="5BE87828DA504C768D154442976252A21">
    <w:name w:val="5BE87828DA504C768D154442976252A21"/>
    <w:rsid w:val="009558C9"/>
    <w:rPr>
      <w:rFonts w:eastAsiaTheme="minorHAnsi"/>
    </w:rPr>
  </w:style>
  <w:style w:type="paragraph" w:customStyle="1" w:styleId="F40EFA345AE4460A9E482234E57C7E6D43">
    <w:name w:val="F40EFA345AE4460A9E482234E57C7E6D43"/>
    <w:rsid w:val="009558C9"/>
    <w:rPr>
      <w:rFonts w:eastAsiaTheme="minorHAnsi"/>
    </w:rPr>
  </w:style>
  <w:style w:type="paragraph" w:customStyle="1" w:styleId="899499A503194D92B9B9D56FF78881AC42">
    <w:name w:val="899499A503194D92B9B9D56FF78881AC42"/>
    <w:rsid w:val="009558C9"/>
    <w:rPr>
      <w:rFonts w:eastAsiaTheme="minorHAnsi"/>
    </w:rPr>
  </w:style>
  <w:style w:type="paragraph" w:customStyle="1" w:styleId="923BB6F5297E4F1AA008E3C105FA6D6D43">
    <w:name w:val="923BB6F5297E4F1AA008E3C105FA6D6D43"/>
    <w:rsid w:val="009558C9"/>
    <w:rPr>
      <w:rFonts w:eastAsiaTheme="minorHAnsi"/>
    </w:rPr>
  </w:style>
  <w:style w:type="paragraph" w:customStyle="1" w:styleId="60B1A9226AFA4FC3A44EE7AF42FA249F43">
    <w:name w:val="60B1A9226AFA4FC3A44EE7AF42FA249F43"/>
    <w:rsid w:val="009558C9"/>
    <w:rPr>
      <w:rFonts w:eastAsiaTheme="minorHAnsi"/>
    </w:rPr>
  </w:style>
  <w:style w:type="paragraph" w:customStyle="1" w:styleId="1DBB0443016046179242B890875CA04741">
    <w:name w:val="1DBB0443016046179242B890875CA04741"/>
    <w:rsid w:val="009558C9"/>
    <w:rPr>
      <w:rFonts w:eastAsiaTheme="minorHAnsi"/>
    </w:rPr>
  </w:style>
  <w:style w:type="paragraph" w:customStyle="1" w:styleId="E6EFD37F637B48C3B22E04126B3BED3941">
    <w:name w:val="E6EFD37F637B48C3B22E04126B3BED3941"/>
    <w:rsid w:val="009558C9"/>
    <w:rPr>
      <w:rFonts w:eastAsiaTheme="minorHAnsi"/>
    </w:rPr>
  </w:style>
  <w:style w:type="paragraph" w:customStyle="1" w:styleId="440AE17A6DD6447ABBB1A32E761A635752">
    <w:name w:val="440AE17A6DD6447ABBB1A32E761A635752"/>
    <w:rsid w:val="009558C9"/>
    <w:pPr>
      <w:spacing w:after="0" w:line="240" w:lineRule="auto"/>
    </w:pPr>
    <w:rPr>
      <w:rFonts w:eastAsiaTheme="minorHAnsi"/>
    </w:rPr>
  </w:style>
  <w:style w:type="paragraph" w:customStyle="1" w:styleId="68CC0CC0EB764FAAB3602208459DDBBB71">
    <w:name w:val="68CC0CC0EB764FAAB3602208459DDBBB71"/>
    <w:rsid w:val="009558C9"/>
    <w:pPr>
      <w:spacing w:after="0" w:line="240" w:lineRule="auto"/>
    </w:pPr>
    <w:rPr>
      <w:rFonts w:eastAsiaTheme="minorHAnsi"/>
    </w:rPr>
  </w:style>
  <w:style w:type="paragraph" w:customStyle="1" w:styleId="9CAB153516BF40C687DECD22B96F147B70">
    <w:name w:val="9CAB153516BF40C687DECD22B96F147B70"/>
    <w:rsid w:val="009558C9"/>
    <w:pPr>
      <w:spacing w:after="0" w:line="240" w:lineRule="auto"/>
    </w:pPr>
    <w:rPr>
      <w:rFonts w:eastAsiaTheme="minorHAnsi"/>
    </w:rPr>
  </w:style>
  <w:style w:type="paragraph" w:customStyle="1" w:styleId="A8CF3CEFC8F746CFA414E78B2D8D2B3F69">
    <w:name w:val="A8CF3CEFC8F746CFA414E78B2D8D2B3F69"/>
    <w:rsid w:val="009558C9"/>
    <w:pPr>
      <w:spacing w:after="0" w:line="240" w:lineRule="auto"/>
    </w:pPr>
    <w:rPr>
      <w:rFonts w:eastAsiaTheme="minorHAnsi"/>
    </w:rPr>
  </w:style>
  <w:style w:type="paragraph" w:customStyle="1" w:styleId="3368C97E3E4640FDB6DE7C08BE938C6569">
    <w:name w:val="3368C97E3E4640FDB6DE7C08BE938C6569"/>
    <w:rsid w:val="009558C9"/>
    <w:pPr>
      <w:spacing w:after="0" w:line="240" w:lineRule="auto"/>
    </w:pPr>
    <w:rPr>
      <w:rFonts w:eastAsiaTheme="minorHAnsi"/>
    </w:rPr>
  </w:style>
  <w:style w:type="paragraph" w:customStyle="1" w:styleId="493A410C66C84463B5016A09EC03E63C68">
    <w:name w:val="493A410C66C84463B5016A09EC03E63C68"/>
    <w:rsid w:val="009558C9"/>
    <w:pPr>
      <w:spacing w:after="0" w:line="240" w:lineRule="auto"/>
    </w:pPr>
    <w:rPr>
      <w:rFonts w:eastAsiaTheme="minorHAnsi"/>
    </w:rPr>
  </w:style>
  <w:style w:type="paragraph" w:customStyle="1" w:styleId="4EA5224869764DDAB348BAEE571A6C0B68">
    <w:name w:val="4EA5224869764DDAB348BAEE571A6C0B68"/>
    <w:rsid w:val="009558C9"/>
    <w:pPr>
      <w:spacing w:after="0" w:line="240" w:lineRule="auto"/>
    </w:pPr>
    <w:rPr>
      <w:rFonts w:eastAsiaTheme="minorHAnsi"/>
    </w:rPr>
  </w:style>
  <w:style w:type="paragraph" w:customStyle="1" w:styleId="C5F354D20B7D427196E0AC4E8FAD0A6268">
    <w:name w:val="C5F354D20B7D427196E0AC4E8FAD0A6268"/>
    <w:rsid w:val="009558C9"/>
    <w:pPr>
      <w:spacing w:after="0" w:line="240" w:lineRule="auto"/>
    </w:pPr>
    <w:rPr>
      <w:rFonts w:eastAsiaTheme="minorHAnsi"/>
    </w:rPr>
  </w:style>
  <w:style w:type="paragraph" w:customStyle="1" w:styleId="A2A78C669701483A993B57F8CB63AC1B69">
    <w:name w:val="A2A78C669701483A993B57F8CB63AC1B69"/>
    <w:rsid w:val="009558C9"/>
    <w:pPr>
      <w:spacing w:after="0" w:line="240" w:lineRule="auto"/>
    </w:pPr>
    <w:rPr>
      <w:rFonts w:eastAsiaTheme="minorHAnsi"/>
    </w:rPr>
  </w:style>
  <w:style w:type="paragraph" w:customStyle="1" w:styleId="E8F7948A3CF540398C48A7FA40B402AE50">
    <w:name w:val="E8F7948A3CF540398C48A7FA40B402AE50"/>
    <w:rsid w:val="009558C9"/>
    <w:rPr>
      <w:rFonts w:eastAsiaTheme="minorHAnsi"/>
    </w:rPr>
  </w:style>
  <w:style w:type="paragraph" w:customStyle="1" w:styleId="867674C2BEE94161B17AC9A7748E2C2550">
    <w:name w:val="867674C2BEE94161B17AC9A7748E2C2550"/>
    <w:rsid w:val="009558C9"/>
    <w:rPr>
      <w:rFonts w:eastAsiaTheme="minorHAnsi"/>
    </w:rPr>
  </w:style>
  <w:style w:type="paragraph" w:customStyle="1" w:styleId="3B62DAB040D74870B22053A78B79CF7750">
    <w:name w:val="3B62DAB040D74870B22053A78B79CF7750"/>
    <w:rsid w:val="009558C9"/>
    <w:rPr>
      <w:rFonts w:eastAsiaTheme="minorHAnsi"/>
    </w:rPr>
  </w:style>
  <w:style w:type="paragraph" w:customStyle="1" w:styleId="AC639B6878C74F508774004716E05FBA50">
    <w:name w:val="AC639B6878C74F508774004716E05FBA50"/>
    <w:rsid w:val="009558C9"/>
    <w:rPr>
      <w:rFonts w:eastAsiaTheme="minorHAnsi"/>
    </w:rPr>
  </w:style>
  <w:style w:type="paragraph" w:customStyle="1" w:styleId="2529A61274864DF9BEF31A7F680D411D23">
    <w:name w:val="2529A61274864DF9BEF31A7F680D411D23"/>
    <w:rsid w:val="009558C9"/>
    <w:rPr>
      <w:rFonts w:eastAsiaTheme="minorHAnsi"/>
    </w:rPr>
  </w:style>
  <w:style w:type="paragraph" w:customStyle="1" w:styleId="0BBF2DF1E7854AA186577BB6EE1F088A22">
    <w:name w:val="0BBF2DF1E7854AA186577BB6EE1F088A22"/>
    <w:rsid w:val="009558C9"/>
    <w:rPr>
      <w:rFonts w:eastAsiaTheme="minorHAnsi"/>
    </w:rPr>
  </w:style>
  <w:style w:type="paragraph" w:customStyle="1" w:styleId="A7B19556904745CD8594B5CBEF01F6B621">
    <w:name w:val="A7B19556904745CD8594B5CBEF01F6B621"/>
    <w:rsid w:val="009558C9"/>
    <w:rPr>
      <w:rFonts w:eastAsiaTheme="minorHAnsi"/>
    </w:rPr>
  </w:style>
  <w:style w:type="paragraph" w:customStyle="1" w:styleId="DC9B4998B434467D8A72F4C96C96AD6620">
    <w:name w:val="DC9B4998B434467D8A72F4C96C96AD6620"/>
    <w:rsid w:val="009558C9"/>
    <w:rPr>
      <w:rFonts w:eastAsiaTheme="minorHAnsi"/>
    </w:rPr>
  </w:style>
  <w:style w:type="paragraph" w:customStyle="1" w:styleId="BD90F10C32C44398BD281025F26E171318">
    <w:name w:val="BD90F10C32C44398BD281025F26E171318"/>
    <w:rsid w:val="009558C9"/>
    <w:rPr>
      <w:rFonts w:eastAsiaTheme="minorHAnsi"/>
    </w:rPr>
  </w:style>
  <w:style w:type="paragraph" w:customStyle="1" w:styleId="3449C8D953244644911E6CEFE762E8CF17">
    <w:name w:val="3449C8D953244644911E6CEFE762E8CF17"/>
    <w:rsid w:val="009558C9"/>
    <w:rPr>
      <w:rFonts w:eastAsiaTheme="minorHAnsi"/>
    </w:rPr>
  </w:style>
  <w:style w:type="paragraph" w:customStyle="1" w:styleId="2F02F3AD6AA44A36ADC957E3FBEEACA415">
    <w:name w:val="2F02F3AD6AA44A36ADC957E3FBEEACA415"/>
    <w:rsid w:val="009558C9"/>
    <w:rPr>
      <w:rFonts w:eastAsiaTheme="minorHAnsi"/>
    </w:rPr>
  </w:style>
  <w:style w:type="paragraph" w:customStyle="1" w:styleId="706CD67C65D54901A59422AB6DF6A4E214">
    <w:name w:val="706CD67C65D54901A59422AB6DF6A4E214"/>
    <w:rsid w:val="009558C9"/>
    <w:rPr>
      <w:rFonts w:eastAsiaTheme="minorHAnsi"/>
    </w:rPr>
  </w:style>
  <w:style w:type="paragraph" w:customStyle="1" w:styleId="B1E4270DCD384F74AC423473D4796B9112">
    <w:name w:val="B1E4270DCD384F74AC423473D4796B9112"/>
    <w:rsid w:val="009558C9"/>
    <w:rPr>
      <w:rFonts w:eastAsiaTheme="minorHAnsi"/>
    </w:rPr>
  </w:style>
  <w:style w:type="paragraph" w:customStyle="1" w:styleId="E7C9217598194538AD613A80F118A78F41">
    <w:name w:val="E7C9217598194538AD613A80F118A78F41"/>
    <w:rsid w:val="009558C9"/>
    <w:rPr>
      <w:rFonts w:eastAsiaTheme="minorHAnsi"/>
    </w:rPr>
  </w:style>
  <w:style w:type="paragraph" w:customStyle="1" w:styleId="150C1333EAE3455682CBEC49F003124F10">
    <w:name w:val="150C1333EAE3455682CBEC49F003124F10"/>
    <w:rsid w:val="009558C9"/>
    <w:rPr>
      <w:rFonts w:eastAsiaTheme="minorHAnsi"/>
    </w:rPr>
  </w:style>
  <w:style w:type="paragraph" w:customStyle="1" w:styleId="156A0CE6960948A2A64325D18E5B2AEE7">
    <w:name w:val="156A0CE6960948A2A64325D18E5B2AEE7"/>
    <w:rsid w:val="009558C9"/>
    <w:rPr>
      <w:rFonts w:eastAsiaTheme="minorHAnsi"/>
    </w:rPr>
  </w:style>
  <w:style w:type="paragraph" w:customStyle="1" w:styleId="ADB7F19556FB460FB0904913D62076F241">
    <w:name w:val="ADB7F19556FB460FB0904913D62076F241"/>
    <w:rsid w:val="009558C9"/>
    <w:rPr>
      <w:rFonts w:eastAsiaTheme="minorHAnsi"/>
    </w:rPr>
  </w:style>
  <w:style w:type="paragraph" w:customStyle="1" w:styleId="366CDE6886434E788989FADE723D9F426">
    <w:name w:val="366CDE6886434E788989FADE723D9F426"/>
    <w:rsid w:val="009558C9"/>
    <w:rPr>
      <w:rFonts w:eastAsiaTheme="minorHAnsi"/>
    </w:rPr>
  </w:style>
  <w:style w:type="paragraph" w:customStyle="1" w:styleId="1D2585CDB8BD419DB2A894874A7845C15">
    <w:name w:val="1D2585CDB8BD419DB2A894874A7845C15"/>
    <w:rsid w:val="009558C9"/>
    <w:rPr>
      <w:rFonts w:eastAsiaTheme="minorHAnsi"/>
    </w:rPr>
  </w:style>
  <w:style w:type="paragraph" w:customStyle="1" w:styleId="80E837374C074253A3A22DAF8F8F2A074">
    <w:name w:val="80E837374C074253A3A22DAF8F8F2A074"/>
    <w:rsid w:val="009558C9"/>
    <w:rPr>
      <w:rFonts w:eastAsiaTheme="minorHAnsi"/>
    </w:rPr>
  </w:style>
  <w:style w:type="paragraph" w:customStyle="1" w:styleId="9036138E2C6A4C9FB7DA30159B6FBD553">
    <w:name w:val="9036138E2C6A4C9FB7DA30159B6FBD553"/>
    <w:rsid w:val="009558C9"/>
    <w:rPr>
      <w:rFonts w:eastAsiaTheme="minorHAnsi"/>
    </w:rPr>
  </w:style>
  <w:style w:type="paragraph" w:customStyle="1" w:styleId="A5FE399F42FA4DB2A0D195A2194FE41344">
    <w:name w:val="A5FE399F42FA4DB2A0D195A2194FE41344"/>
    <w:rsid w:val="009558C9"/>
    <w:rPr>
      <w:rFonts w:eastAsiaTheme="minorHAnsi"/>
    </w:rPr>
  </w:style>
  <w:style w:type="paragraph" w:customStyle="1" w:styleId="F357402A9A27411FA3A385889C2051845">
    <w:name w:val="F357402A9A27411FA3A385889C2051845"/>
    <w:rsid w:val="009558C9"/>
    <w:rPr>
      <w:rFonts w:eastAsiaTheme="minorHAnsi"/>
    </w:rPr>
  </w:style>
  <w:style w:type="paragraph" w:customStyle="1" w:styleId="8CEC20FABBD64809A003309EC45BF1052">
    <w:name w:val="8CEC20FABBD64809A003309EC45BF1052"/>
    <w:rsid w:val="009558C9"/>
    <w:rPr>
      <w:rFonts w:eastAsiaTheme="minorHAnsi"/>
    </w:rPr>
  </w:style>
  <w:style w:type="paragraph" w:customStyle="1" w:styleId="73CE9B32F5274A219639C5F3128D87BE2">
    <w:name w:val="73CE9B32F5274A219639C5F3128D87BE2"/>
    <w:rsid w:val="009558C9"/>
    <w:rPr>
      <w:rFonts w:eastAsiaTheme="minorHAnsi"/>
    </w:rPr>
  </w:style>
  <w:style w:type="paragraph" w:customStyle="1" w:styleId="2CF1A57A689A4CAFA36E1E6079C697652">
    <w:name w:val="2CF1A57A689A4CAFA36E1E6079C697652"/>
    <w:rsid w:val="009558C9"/>
    <w:rPr>
      <w:rFonts w:eastAsiaTheme="minorHAnsi"/>
    </w:rPr>
  </w:style>
  <w:style w:type="paragraph" w:customStyle="1" w:styleId="5BE87828DA504C768D154442976252A22">
    <w:name w:val="5BE87828DA504C768D154442976252A22"/>
    <w:rsid w:val="009558C9"/>
    <w:rPr>
      <w:rFonts w:eastAsiaTheme="minorHAnsi"/>
    </w:rPr>
  </w:style>
  <w:style w:type="paragraph" w:customStyle="1" w:styleId="F40EFA345AE4460A9E482234E57C7E6D44">
    <w:name w:val="F40EFA345AE4460A9E482234E57C7E6D44"/>
    <w:rsid w:val="009558C9"/>
    <w:rPr>
      <w:rFonts w:eastAsiaTheme="minorHAnsi"/>
    </w:rPr>
  </w:style>
  <w:style w:type="paragraph" w:customStyle="1" w:styleId="899499A503194D92B9B9D56FF78881AC43">
    <w:name w:val="899499A503194D92B9B9D56FF78881AC43"/>
    <w:rsid w:val="009558C9"/>
    <w:rPr>
      <w:rFonts w:eastAsiaTheme="minorHAnsi"/>
    </w:rPr>
  </w:style>
  <w:style w:type="paragraph" w:customStyle="1" w:styleId="923BB6F5297E4F1AA008E3C105FA6D6D44">
    <w:name w:val="923BB6F5297E4F1AA008E3C105FA6D6D44"/>
    <w:rsid w:val="009558C9"/>
    <w:rPr>
      <w:rFonts w:eastAsiaTheme="minorHAnsi"/>
    </w:rPr>
  </w:style>
  <w:style w:type="paragraph" w:customStyle="1" w:styleId="60B1A9226AFA4FC3A44EE7AF42FA249F44">
    <w:name w:val="60B1A9226AFA4FC3A44EE7AF42FA249F44"/>
    <w:rsid w:val="009558C9"/>
    <w:rPr>
      <w:rFonts w:eastAsiaTheme="minorHAnsi"/>
    </w:rPr>
  </w:style>
  <w:style w:type="paragraph" w:customStyle="1" w:styleId="1DBB0443016046179242B890875CA04742">
    <w:name w:val="1DBB0443016046179242B890875CA04742"/>
    <w:rsid w:val="009558C9"/>
    <w:rPr>
      <w:rFonts w:eastAsiaTheme="minorHAnsi"/>
    </w:rPr>
  </w:style>
  <w:style w:type="paragraph" w:customStyle="1" w:styleId="E6EFD37F637B48C3B22E04126B3BED3942">
    <w:name w:val="E6EFD37F637B48C3B22E04126B3BED3942"/>
    <w:rsid w:val="009558C9"/>
    <w:rPr>
      <w:rFonts w:eastAsiaTheme="minorHAnsi"/>
    </w:rPr>
  </w:style>
  <w:style w:type="paragraph" w:customStyle="1" w:styleId="440AE17A6DD6447ABBB1A32E761A635753">
    <w:name w:val="440AE17A6DD6447ABBB1A32E761A635753"/>
    <w:rsid w:val="009558C9"/>
    <w:pPr>
      <w:spacing w:after="0" w:line="240" w:lineRule="auto"/>
    </w:pPr>
    <w:rPr>
      <w:rFonts w:eastAsiaTheme="minorHAnsi"/>
    </w:rPr>
  </w:style>
  <w:style w:type="paragraph" w:customStyle="1" w:styleId="68CC0CC0EB764FAAB3602208459DDBBB72">
    <w:name w:val="68CC0CC0EB764FAAB3602208459DDBBB72"/>
    <w:rsid w:val="009558C9"/>
    <w:pPr>
      <w:spacing w:after="0" w:line="240" w:lineRule="auto"/>
    </w:pPr>
    <w:rPr>
      <w:rFonts w:eastAsiaTheme="minorHAnsi"/>
    </w:rPr>
  </w:style>
  <w:style w:type="paragraph" w:customStyle="1" w:styleId="9CAB153516BF40C687DECD22B96F147B71">
    <w:name w:val="9CAB153516BF40C687DECD22B96F147B71"/>
    <w:rsid w:val="009558C9"/>
    <w:pPr>
      <w:spacing w:after="0" w:line="240" w:lineRule="auto"/>
    </w:pPr>
    <w:rPr>
      <w:rFonts w:eastAsiaTheme="minorHAnsi"/>
    </w:rPr>
  </w:style>
  <w:style w:type="paragraph" w:customStyle="1" w:styleId="A8CF3CEFC8F746CFA414E78B2D8D2B3F70">
    <w:name w:val="A8CF3CEFC8F746CFA414E78B2D8D2B3F70"/>
    <w:rsid w:val="009558C9"/>
    <w:pPr>
      <w:spacing w:after="0" w:line="240" w:lineRule="auto"/>
    </w:pPr>
    <w:rPr>
      <w:rFonts w:eastAsiaTheme="minorHAnsi"/>
    </w:rPr>
  </w:style>
  <w:style w:type="paragraph" w:customStyle="1" w:styleId="3368C97E3E4640FDB6DE7C08BE938C6570">
    <w:name w:val="3368C97E3E4640FDB6DE7C08BE938C6570"/>
    <w:rsid w:val="009558C9"/>
    <w:pPr>
      <w:spacing w:after="0" w:line="240" w:lineRule="auto"/>
    </w:pPr>
    <w:rPr>
      <w:rFonts w:eastAsiaTheme="minorHAnsi"/>
    </w:rPr>
  </w:style>
  <w:style w:type="paragraph" w:customStyle="1" w:styleId="493A410C66C84463B5016A09EC03E63C69">
    <w:name w:val="493A410C66C84463B5016A09EC03E63C69"/>
    <w:rsid w:val="009558C9"/>
    <w:pPr>
      <w:spacing w:after="0" w:line="240" w:lineRule="auto"/>
    </w:pPr>
    <w:rPr>
      <w:rFonts w:eastAsiaTheme="minorHAnsi"/>
    </w:rPr>
  </w:style>
  <w:style w:type="paragraph" w:customStyle="1" w:styleId="4EA5224869764DDAB348BAEE571A6C0B69">
    <w:name w:val="4EA5224869764DDAB348BAEE571A6C0B69"/>
    <w:rsid w:val="009558C9"/>
    <w:pPr>
      <w:spacing w:after="0" w:line="240" w:lineRule="auto"/>
    </w:pPr>
    <w:rPr>
      <w:rFonts w:eastAsiaTheme="minorHAnsi"/>
    </w:rPr>
  </w:style>
  <w:style w:type="paragraph" w:customStyle="1" w:styleId="C5F354D20B7D427196E0AC4E8FAD0A6269">
    <w:name w:val="C5F354D20B7D427196E0AC4E8FAD0A6269"/>
    <w:rsid w:val="009558C9"/>
    <w:pPr>
      <w:spacing w:after="0" w:line="240" w:lineRule="auto"/>
    </w:pPr>
    <w:rPr>
      <w:rFonts w:eastAsiaTheme="minorHAnsi"/>
    </w:rPr>
  </w:style>
  <w:style w:type="paragraph" w:customStyle="1" w:styleId="A2A78C669701483A993B57F8CB63AC1B70">
    <w:name w:val="A2A78C669701483A993B57F8CB63AC1B70"/>
    <w:rsid w:val="009558C9"/>
    <w:pPr>
      <w:spacing w:after="0" w:line="240" w:lineRule="auto"/>
    </w:pPr>
    <w:rPr>
      <w:rFonts w:eastAsiaTheme="minorHAnsi"/>
    </w:rPr>
  </w:style>
  <w:style w:type="paragraph" w:customStyle="1" w:styleId="E8F7948A3CF540398C48A7FA40B402AE51">
    <w:name w:val="E8F7948A3CF540398C48A7FA40B402AE51"/>
    <w:rsid w:val="009558C9"/>
    <w:rPr>
      <w:rFonts w:eastAsiaTheme="minorHAnsi"/>
    </w:rPr>
  </w:style>
  <w:style w:type="paragraph" w:customStyle="1" w:styleId="867674C2BEE94161B17AC9A7748E2C2551">
    <w:name w:val="867674C2BEE94161B17AC9A7748E2C2551"/>
    <w:rsid w:val="009558C9"/>
    <w:rPr>
      <w:rFonts w:eastAsiaTheme="minorHAnsi"/>
    </w:rPr>
  </w:style>
  <w:style w:type="paragraph" w:customStyle="1" w:styleId="3B62DAB040D74870B22053A78B79CF7751">
    <w:name w:val="3B62DAB040D74870B22053A78B79CF7751"/>
    <w:rsid w:val="009558C9"/>
    <w:rPr>
      <w:rFonts w:eastAsiaTheme="minorHAnsi"/>
    </w:rPr>
  </w:style>
  <w:style w:type="paragraph" w:customStyle="1" w:styleId="AC639B6878C74F508774004716E05FBA51">
    <w:name w:val="AC639B6878C74F508774004716E05FBA51"/>
    <w:rsid w:val="009558C9"/>
    <w:rPr>
      <w:rFonts w:eastAsiaTheme="minorHAnsi"/>
    </w:rPr>
  </w:style>
  <w:style w:type="paragraph" w:customStyle="1" w:styleId="2529A61274864DF9BEF31A7F680D411D24">
    <w:name w:val="2529A61274864DF9BEF31A7F680D411D24"/>
    <w:rsid w:val="009558C9"/>
    <w:rPr>
      <w:rFonts w:eastAsiaTheme="minorHAnsi"/>
    </w:rPr>
  </w:style>
  <w:style w:type="paragraph" w:customStyle="1" w:styleId="0BBF2DF1E7854AA186577BB6EE1F088A23">
    <w:name w:val="0BBF2DF1E7854AA186577BB6EE1F088A23"/>
    <w:rsid w:val="009558C9"/>
    <w:rPr>
      <w:rFonts w:eastAsiaTheme="minorHAnsi"/>
    </w:rPr>
  </w:style>
  <w:style w:type="paragraph" w:customStyle="1" w:styleId="A7B19556904745CD8594B5CBEF01F6B622">
    <w:name w:val="A7B19556904745CD8594B5CBEF01F6B622"/>
    <w:rsid w:val="009558C9"/>
    <w:rPr>
      <w:rFonts w:eastAsiaTheme="minorHAnsi"/>
    </w:rPr>
  </w:style>
  <w:style w:type="paragraph" w:customStyle="1" w:styleId="DC9B4998B434467D8A72F4C96C96AD6621">
    <w:name w:val="DC9B4998B434467D8A72F4C96C96AD6621"/>
    <w:rsid w:val="009558C9"/>
    <w:rPr>
      <w:rFonts w:eastAsiaTheme="minorHAnsi"/>
    </w:rPr>
  </w:style>
  <w:style w:type="paragraph" w:customStyle="1" w:styleId="BD90F10C32C44398BD281025F26E171319">
    <w:name w:val="BD90F10C32C44398BD281025F26E171319"/>
    <w:rsid w:val="009558C9"/>
    <w:rPr>
      <w:rFonts w:eastAsiaTheme="minorHAnsi"/>
    </w:rPr>
  </w:style>
  <w:style w:type="paragraph" w:customStyle="1" w:styleId="3449C8D953244644911E6CEFE762E8CF18">
    <w:name w:val="3449C8D953244644911E6CEFE762E8CF18"/>
    <w:rsid w:val="009558C9"/>
    <w:rPr>
      <w:rFonts w:eastAsiaTheme="minorHAnsi"/>
    </w:rPr>
  </w:style>
  <w:style w:type="paragraph" w:customStyle="1" w:styleId="2F02F3AD6AA44A36ADC957E3FBEEACA416">
    <w:name w:val="2F02F3AD6AA44A36ADC957E3FBEEACA416"/>
    <w:rsid w:val="009558C9"/>
    <w:rPr>
      <w:rFonts w:eastAsiaTheme="minorHAnsi"/>
    </w:rPr>
  </w:style>
  <w:style w:type="paragraph" w:customStyle="1" w:styleId="706CD67C65D54901A59422AB6DF6A4E215">
    <w:name w:val="706CD67C65D54901A59422AB6DF6A4E215"/>
    <w:rsid w:val="009558C9"/>
    <w:rPr>
      <w:rFonts w:eastAsiaTheme="minorHAnsi"/>
    </w:rPr>
  </w:style>
  <w:style w:type="paragraph" w:customStyle="1" w:styleId="B1E4270DCD384F74AC423473D4796B9113">
    <w:name w:val="B1E4270DCD384F74AC423473D4796B9113"/>
    <w:rsid w:val="009558C9"/>
    <w:rPr>
      <w:rFonts w:eastAsiaTheme="minorHAnsi"/>
    </w:rPr>
  </w:style>
  <w:style w:type="paragraph" w:customStyle="1" w:styleId="E7C9217598194538AD613A80F118A78F42">
    <w:name w:val="E7C9217598194538AD613A80F118A78F42"/>
    <w:rsid w:val="009558C9"/>
    <w:rPr>
      <w:rFonts w:eastAsiaTheme="minorHAnsi"/>
    </w:rPr>
  </w:style>
  <w:style w:type="paragraph" w:customStyle="1" w:styleId="150C1333EAE3455682CBEC49F003124F11">
    <w:name w:val="150C1333EAE3455682CBEC49F003124F11"/>
    <w:rsid w:val="009558C9"/>
    <w:rPr>
      <w:rFonts w:eastAsiaTheme="minorHAnsi"/>
    </w:rPr>
  </w:style>
  <w:style w:type="paragraph" w:customStyle="1" w:styleId="156A0CE6960948A2A64325D18E5B2AEE8">
    <w:name w:val="156A0CE6960948A2A64325D18E5B2AEE8"/>
    <w:rsid w:val="009558C9"/>
    <w:rPr>
      <w:rFonts w:eastAsiaTheme="minorHAnsi"/>
    </w:rPr>
  </w:style>
  <w:style w:type="paragraph" w:customStyle="1" w:styleId="ADB7F19556FB460FB0904913D62076F242">
    <w:name w:val="ADB7F19556FB460FB0904913D62076F242"/>
    <w:rsid w:val="009558C9"/>
    <w:rPr>
      <w:rFonts w:eastAsiaTheme="minorHAnsi"/>
    </w:rPr>
  </w:style>
  <w:style w:type="paragraph" w:customStyle="1" w:styleId="366CDE6886434E788989FADE723D9F427">
    <w:name w:val="366CDE6886434E788989FADE723D9F427"/>
    <w:rsid w:val="009558C9"/>
    <w:rPr>
      <w:rFonts w:eastAsiaTheme="minorHAnsi"/>
    </w:rPr>
  </w:style>
  <w:style w:type="paragraph" w:customStyle="1" w:styleId="1D2585CDB8BD419DB2A894874A7845C16">
    <w:name w:val="1D2585CDB8BD419DB2A894874A7845C16"/>
    <w:rsid w:val="009558C9"/>
    <w:rPr>
      <w:rFonts w:eastAsiaTheme="minorHAnsi"/>
    </w:rPr>
  </w:style>
  <w:style w:type="paragraph" w:customStyle="1" w:styleId="80E837374C074253A3A22DAF8F8F2A075">
    <w:name w:val="80E837374C074253A3A22DAF8F8F2A075"/>
    <w:rsid w:val="009558C9"/>
    <w:rPr>
      <w:rFonts w:eastAsiaTheme="minorHAnsi"/>
    </w:rPr>
  </w:style>
  <w:style w:type="paragraph" w:customStyle="1" w:styleId="9036138E2C6A4C9FB7DA30159B6FBD554">
    <w:name w:val="9036138E2C6A4C9FB7DA30159B6FBD554"/>
    <w:rsid w:val="009558C9"/>
    <w:rPr>
      <w:rFonts w:eastAsiaTheme="minorHAnsi"/>
    </w:rPr>
  </w:style>
  <w:style w:type="paragraph" w:customStyle="1" w:styleId="A5FE399F42FA4DB2A0D195A2194FE41345">
    <w:name w:val="A5FE399F42FA4DB2A0D195A2194FE41345"/>
    <w:rsid w:val="009558C9"/>
    <w:rPr>
      <w:rFonts w:eastAsiaTheme="minorHAnsi"/>
    </w:rPr>
  </w:style>
  <w:style w:type="paragraph" w:customStyle="1" w:styleId="F357402A9A27411FA3A385889C2051846">
    <w:name w:val="F357402A9A27411FA3A385889C2051846"/>
    <w:rsid w:val="009558C9"/>
    <w:rPr>
      <w:rFonts w:eastAsiaTheme="minorHAnsi"/>
    </w:rPr>
  </w:style>
  <w:style w:type="paragraph" w:customStyle="1" w:styleId="8CEC20FABBD64809A003309EC45BF1053">
    <w:name w:val="8CEC20FABBD64809A003309EC45BF1053"/>
    <w:rsid w:val="009558C9"/>
    <w:rPr>
      <w:rFonts w:eastAsiaTheme="minorHAnsi"/>
    </w:rPr>
  </w:style>
  <w:style w:type="paragraph" w:customStyle="1" w:styleId="73CE9B32F5274A219639C5F3128D87BE3">
    <w:name w:val="73CE9B32F5274A219639C5F3128D87BE3"/>
    <w:rsid w:val="009558C9"/>
    <w:rPr>
      <w:rFonts w:eastAsiaTheme="minorHAnsi"/>
    </w:rPr>
  </w:style>
  <w:style w:type="paragraph" w:customStyle="1" w:styleId="2CF1A57A689A4CAFA36E1E6079C697653">
    <w:name w:val="2CF1A57A689A4CAFA36E1E6079C697653"/>
    <w:rsid w:val="009558C9"/>
    <w:rPr>
      <w:rFonts w:eastAsiaTheme="minorHAnsi"/>
    </w:rPr>
  </w:style>
  <w:style w:type="paragraph" w:customStyle="1" w:styleId="5BE87828DA504C768D154442976252A23">
    <w:name w:val="5BE87828DA504C768D154442976252A23"/>
    <w:rsid w:val="009558C9"/>
    <w:rPr>
      <w:rFonts w:eastAsiaTheme="minorHAnsi"/>
    </w:rPr>
  </w:style>
  <w:style w:type="paragraph" w:customStyle="1" w:styleId="F40EFA345AE4460A9E482234E57C7E6D45">
    <w:name w:val="F40EFA345AE4460A9E482234E57C7E6D45"/>
    <w:rsid w:val="009558C9"/>
    <w:rPr>
      <w:rFonts w:eastAsiaTheme="minorHAnsi"/>
    </w:rPr>
  </w:style>
  <w:style w:type="paragraph" w:customStyle="1" w:styleId="899499A503194D92B9B9D56FF78881AC44">
    <w:name w:val="899499A503194D92B9B9D56FF78881AC44"/>
    <w:rsid w:val="009558C9"/>
    <w:rPr>
      <w:rFonts w:eastAsiaTheme="minorHAnsi"/>
    </w:rPr>
  </w:style>
  <w:style w:type="paragraph" w:customStyle="1" w:styleId="923BB6F5297E4F1AA008E3C105FA6D6D45">
    <w:name w:val="923BB6F5297E4F1AA008E3C105FA6D6D45"/>
    <w:rsid w:val="009558C9"/>
    <w:rPr>
      <w:rFonts w:eastAsiaTheme="minorHAnsi"/>
    </w:rPr>
  </w:style>
  <w:style w:type="paragraph" w:customStyle="1" w:styleId="60B1A9226AFA4FC3A44EE7AF42FA249F45">
    <w:name w:val="60B1A9226AFA4FC3A44EE7AF42FA249F45"/>
    <w:rsid w:val="009558C9"/>
    <w:rPr>
      <w:rFonts w:eastAsiaTheme="minorHAnsi"/>
    </w:rPr>
  </w:style>
  <w:style w:type="paragraph" w:customStyle="1" w:styleId="1DBB0443016046179242B890875CA04743">
    <w:name w:val="1DBB0443016046179242B890875CA04743"/>
    <w:rsid w:val="009558C9"/>
    <w:rPr>
      <w:rFonts w:eastAsiaTheme="minorHAnsi"/>
    </w:rPr>
  </w:style>
  <w:style w:type="paragraph" w:customStyle="1" w:styleId="E6EFD37F637B48C3B22E04126B3BED3943">
    <w:name w:val="E6EFD37F637B48C3B22E04126B3BED3943"/>
    <w:rsid w:val="009558C9"/>
    <w:rPr>
      <w:rFonts w:eastAsiaTheme="minorHAnsi"/>
    </w:rPr>
  </w:style>
  <w:style w:type="paragraph" w:customStyle="1" w:styleId="454A194A2948409692B6B19F7882C061">
    <w:name w:val="454A194A2948409692B6B19F7882C061"/>
    <w:rsid w:val="009558C9"/>
    <w:rPr>
      <w:rFonts w:eastAsiaTheme="minorHAnsi"/>
    </w:rPr>
  </w:style>
  <w:style w:type="paragraph" w:customStyle="1" w:styleId="440AE17A6DD6447ABBB1A32E761A635754">
    <w:name w:val="440AE17A6DD6447ABBB1A32E761A635754"/>
    <w:rsid w:val="009558C9"/>
    <w:pPr>
      <w:spacing w:after="0" w:line="240" w:lineRule="auto"/>
    </w:pPr>
    <w:rPr>
      <w:rFonts w:eastAsiaTheme="minorHAnsi"/>
    </w:rPr>
  </w:style>
  <w:style w:type="paragraph" w:customStyle="1" w:styleId="68CC0CC0EB764FAAB3602208459DDBBB73">
    <w:name w:val="68CC0CC0EB764FAAB3602208459DDBBB73"/>
    <w:rsid w:val="009558C9"/>
    <w:pPr>
      <w:spacing w:after="0" w:line="240" w:lineRule="auto"/>
    </w:pPr>
    <w:rPr>
      <w:rFonts w:eastAsiaTheme="minorHAnsi"/>
    </w:rPr>
  </w:style>
  <w:style w:type="paragraph" w:customStyle="1" w:styleId="9CAB153516BF40C687DECD22B96F147B72">
    <w:name w:val="9CAB153516BF40C687DECD22B96F147B72"/>
    <w:rsid w:val="009558C9"/>
    <w:pPr>
      <w:spacing w:after="0" w:line="240" w:lineRule="auto"/>
    </w:pPr>
    <w:rPr>
      <w:rFonts w:eastAsiaTheme="minorHAnsi"/>
    </w:rPr>
  </w:style>
  <w:style w:type="paragraph" w:customStyle="1" w:styleId="A8CF3CEFC8F746CFA414E78B2D8D2B3F71">
    <w:name w:val="A8CF3CEFC8F746CFA414E78B2D8D2B3F71"/>
    <w:rsid w:val="009558C9"/>
    <w:pPr>
      <w:spacing w:after="0" w:line="240" w:lineRule="auto"/>
    </w:pPr>
    <w:rPr>
      <w:rFonts w:eastAsiaTheme="minorHAnsi"/>
    </w:rPr>
  </w:style>
  <w:style w:type="paragraph" w:customStyle="1" w:styleId="3368C97E3E4640FDB6DE7C08BE938C6571">
    <w:name w:val="3368C97E3E4640FDB6DE7C08BE938C6571"/>
    <w:rsid w:val="009558C9"/>
    <w:pPr>
      <w:spacing w:after="0" w:line="240" w:lineRule="auto"/>
    </w:pPr>
    <w:rPr>
      <w:rFonts w:eastAsiaTheme="minorHAnsi"/>
    </w:rPr>
  </w:style>
  <w:style w:type="paragraph" w:customStyle="1" w:styleId="493A410C66C84463B5016A09EC03E63C70">
    <w:name w:val="493A410C66C84463B5016A09EC03E63C70"/>
    <w:rsid w:val="009558C9"/>
    <w:pPr>
      <w:spacing w:after="0" w:line="240" w:lineRule="auto"/>
    </w:pPr>
    <w:rPr>
      <w:rFonts w:eastAsiaTheme="minorHAnsi"/>
    </w:rPr>
  </w:style>
  <w:style w:type="paragraph" w:customStyle="1" w:styleId="4EA5224869764DDAB348BAEE571A6C0B70">
    <w:name w:val="4EA5224869764DDAB348BAEE571A6C0B70"/>
    <w:rsid w:val="009558C9"/>
    <w:pPr>
      <w:spacing w:after="0" w:line="240" w:lineRule="auto"/>
    </w:pPr>
    <w:rPr>
      <w:rFonts w:eastAsiaTheme="minorHAnsi"/>
    </w:rPr>
  </w:style>
  <w:style w:type="paragraph" w:customStyle="1" w:styleId="C5F354D20B7D427196E0AC4E8FAD0A6270">
    <w:name w:val="C5F354D20B7D427196E0AC4E8FAD0A6270"/>
    <w:rsid w:val="009558C9"/>
    <w:pPr>
      <w:spacing w:after="0" w:line="240" w:lineRule="auto"/>
    </w:pPr>
    <w:rPr>
      <w:rFonts w:eastAsiaTheme="minorHAnsi"/>
    </w:rPr>
  </w:style>
  <w:style w:type="paragraph" w:customStyle="1" w:styleId="A2A78C669701483A993B57F8CB63AC1B71">
    <w:name w:val="A2A78C669701483A993B57F8CB63AC1B71"/>
    <w:rsid w:val="009558C9"/>
    <w:pPr>
      <w:spacing w:after="0" w:line="240" w:lineRule="auto"/>
    </w:pPr>
    <w:rPr>
      <w:rFonts w:eastAsiaTheme="minorHAnsi"/>
    </w:rPr>
  </w:style>
  <w:style w:type="paragraph" w:customStyle="1" w:styleId="E8F7948A3CF540398C48A7FA40B402AE52">
    <w:name w:val="E8F7948A3CF540398C48A7FA40B402AE52"/>
    <w:rsid w:val="009558C9"/>
    <w:rPr>
      <w:rFonts w:eastAsiaTheme="minorHAnsi"/>
    </w:rPr>
  </w:style>
  <w:style w:type="paragraph" w:customStyle="1" w:styleId="867674C2BEE94161B17AC9A7748E2C2552">
    <w:name w:val="867674C2BEE94161B17AC9A7748E2C2552"/>
    <w:rsid w:val="009558C9"/>
    <w:rPr>
      <w:rFonts w:eastAsiaTheme="minorHAnsi"/>
    </w:rPr>
  </w:style>
  <w:style w:type="paragraph" w:customStyle="1" w:styleId="3B62DAB040D74870B22053A78B79CF7752">
    <w:name w:val="3B62DAB040D74870B22053A78B79CF7752"/>
    <w:rsid w:val="009558C9"/>
    <w:rPr>
      <w:rFonts w:eastAsiaTheme="minorHAnsi"/>
    </w:rPr>
  </w:style>
  <w:style w:type="paragraph" w:customStyle="1" w:styleId="AC639B6878C74F508774004716E05FBA52">
    <w:name w:val="AC639B6878C74F508774004716E05FBA52"/>
    <w:rsid w:val="009558C9"/>
    <w:rPr>
      <w:rFonts w:eastAsiaTheme="minorHAnsi"/>
    </w:rPr>
  </w:style>
  <w:style w:type="paragraph" w:customStyle="1" w:styleId="2529A61274864DF9BEF31A7F680D411D25">
    <w:name w:val="2529A61274864DF9BEF31A7F680D411D25"/>
    <w:rsid w:val="009558C9"/>
    <w:rPr>
      <w:rFonts w:eastAsiaTheme="minorHAnsi"/>
    </w:rPr>
  </w:style>
  <w:style w:type="paragraph" w:customStyle="1" w:styleId="0BBF2DF1E7854AA186577BB6EE1F088A24">
    <w:name w:val="0BBF2DF1E7854AA186577BB6EE1F088A24"/>
    <w:rsid w:val="009558C9"/>
    <w:rPr>
      <w:rFonts w:eastAsiaTheme="minorHAnsi"/>
    </w:rPr>
  </w:style>
  <w:style w:type="paragraph" w:customStyle="1" w:styleId="A7B19556904745CD8594B5CBEF01F6B623">
    <w:name w:val="A7B19556904745CD8594B5CBEF01F6B623"/>
    <w:rsid w:val="009558C9"/>
    <w:rPr>
      <w:rFonts w:eastAsiaTheme="minorHAnsi"/>
    </w:rPr>
  </w:style>
  <w:style w:type="paragraph" w:customStyle="1" w:styleId="DC9B4998B434467D8A72F4C96C96AD6622">
    <w:name w:val="DC9B4998B434467D8A72F4C96C96AD6622"/>
    <w:rsid w:val="009558C9"/>
    <w:rPr>
      <w:rFonts w:eastAsiaTheme="minorHAnsi"/>
    </w:rPr>
  </w:style>
  <w:style w:type="paragraph" w:customStyle="1" w:styleId="BD90F10C32C44398BD281025F26E171320">
    <w:name w:val="BD90F10C32C44398BD281025F26E171320"/>
    <w:rsid w:val="009558C9"/>
    <w:rPr>
      <w:rFonts w:eastAsiaTheme="minorHAnsi"/>
    </w:rPr>
  </w:style>
  <w:style w:type="paragraph" w:customStyle="1" w:styleId="3449C8D953244644911E6CEFE762E8CF19">
    <w:name w:val="3449C8D953244644911E6CEFE762E8CF19"/>
    <w:rsid w:val="009558C9"/>
    <w:rPr>
      <w:rFonts w:eastAsiaTheme="minorHAnsi"/>
    </w:rPr>
  </w:style>
  <w:style w:type="paragraph" w:customStyle="1" w:styleId="2F02F3AD6AA44A36ADC957E3FBEEACA417">
    <w:name w:val="2F02F3AD6AA44A36ADC957E3FBEEACA417"/>
    <w:rsid w:val="009558C9"/>
    <w:rPr>
      <w:rFonts w:eastAsiaTheme="minorHAnsi"/>
    </w:rPr>
  </w:style>
  <w:style w:type="paragraph" w:customStyle="1" w:styleId="706CD67C65D54901A59422AB6DF6A4E216">
    <w:name w:val="706CD67C65D54901A59422AB6DF6A4E216"/>
    <w:rsid w:val="009558C9"/>
    <w:rPr>
      <w:rFonts w:eastAsiaTheme="minorHAnsi"/>
    </w:rPr>
  </w:style>
  <w:style w:type="paragraph" w:customStyle="1" w:styleId="B1E4270DCD384F74AC423473D4796B9114">
    <w:name w:val="B1E4270DCD384F74AC423473D4796B9114"/>
    <w:rsid w:val="009558C9"/>
    <w:rPr>
      <w:rFonts w:eastAsiaTheme="minorHAnsi"/>
    </w:rPr>
  </w:style>
  <w:style w:type="paragraph" w:customStyle="1" w:styleId="E7C9217598194538AD613A80F118A78F43">
    <w:name w:val="E7C9217598194538AD613A80F118A78F43"/>
    <w:rsid w:val="009558C9"/>
    <w:rPr>
      <w:rFonts w:eastAsiaTheme="minorHAnsi"/>
    </w:rPr>
  </w:style>
  <w:style w:type="paragraph" w:customStyle="1" w:styleId="150C1333EAE3455682CBEC49F003124F12">
    <w:name w:val="150C1333EAE3455682CBEC49F003124F12"/>
    <w:rsid w:val="009558C9"/>
    <w:rPr>
      <w:rFonts w:eastAsiaTheme="minorHAnsi"/>
    </w:rPr>
  </w:style>
  <w:style w:type="paragraph" w:customStyle="1" w:styleId="156A0CE6960948A2A64325D18E5B2AEE9">
    <w:name w:val="156A0CE6960948A2A64325D18E5B2AEE9"/>
    <w:rsid w:val="009558C9"/>
    <w:rPr>
      <w:rFonts w:eastAsiaTheme="minorHAnsi"/>
    </w:rPr>
  </w:style>
  <w:style w:type="paragraph" w:customStyle="1" w:styleId="ADB7F19556FB460FB0904913D62076F243">
    <w:name w:val="ADB7F19556FB460FB0904913D62076F243"/>
    <w:rsid w:val="009558C9"/>
    <w:rPr>
      <w:rFonts w:eastAsiaTheme="minorHAnsi"/>
    </w:rPr>
  </w:style>
  <w:style w:type="paragraph" w:customStyle="1" w:styleId="366CDE6886434E788989FADE723D9F428">
    <w:name w:val="366CDE6886434E788989FADE723D9F428"/>
    <w:rsid w:val="009558C9"/>
    <w:rPr>
      <w:rFonts w:eastAsiaTheme="minorHAnsi"/>
    </w:rPr>
  </w:style>
  <w:style w:type="paragraph" w:customStyle="1" w:styleId="1D2585CDB8BD419DB2A894874A7845C17">
    <w:name w:val="1D2585CDB8BD419DB2A894874A7845C17"/>
    <w:rsid w:val="009558C9"/>
    <w:rPr>
      <w:rFonts w:eastAsiaTheme="minorHAnsi"/>
    </w:rPr>
  </w:style>
  <w:style w:type="paragraph" w:customStyle="1" w:styleId="80E837374C074253A3A22DAF8F8F2A076">
    <w:name w:val="80E837374C074253A3A22DAF8F8F2A076"/>
    <w:rsid w:val="009558C9"/>
    <w:rPr>
      <w:rFonts w:eastAsiaTheme="minorHAnsi"/>
    </w:rPr>
  </w:style>
  <w:style w:type="paragraph" w:customStyle="1" w:styleId="9036138E2C6A4C9FB7DA30159B6FBD555">
    <w:name w:val="9036138E2C6A4C9FB7DA30159B6FBD555"/>
    <w:rsid w:val="009558C9"/>
    <w:rPr>
      <w:rFonts w:eastAsiaTheme="minorHAnsi"/>
    </w:rPr>
  </w:style>
  <w:style w:type="paragraph" w:customStyle="1" w:styleId="A5FE399F42FA4DB2A0D195A2194FE41346">
    <w:name w:val="A5FE399F42FA4DB2A0D195A2194FE41346"/>
    <w:rsid w:val="009558C9"/>
    <w:rPr>
      <w:rFonts w:eastAsiaTheme="minorHAnsi"/>
    </w:rPr>
  </w:style>
  <w:style w:type="paragraph" w:customStyle="1" w:styleId="F357402A9A27411FA3A385889C2051847">
    <w:name w:val="F357402A9A27411FA3A385889C2051847"/>
    <w:rsid w:val="009558C9"/>
    <w:rPr>
      <w:rFonts w:eastAsiaTheme="minorHAnsi"/>
    </w:rPr>
  </w:style>
  <w:style w:type="paragraph" w:customStyle="1" w:styleId="8CEC20FABBD64809A003309EC45BF1054">
    <w:name w:val="8CEC20FABBD64809A003309EC45BF1054"/>
    <w:rsid w:val="009558C9"/>
    <w:rPr>
      <w:rFonts w:eastAsiaTheme="minorHAnsi"/>
    </w:rPr>
  </w:style>
  <w:style w:type="paragraph" w:customStyle="1" w:styleId="73CE9B32F5274A219639C5F3128D87BE4">
    <w:name w:val="73CE9B32F5274A219639C5F3128D87BE4"/>
    <w:rsid w:val="009558C9"/>
    <w:rPr>
      <w:rFonts w:eastAsiaTheme="minorHAnsi"/>
    </w:rPr>
  </w:style>
  <w:style w:type="paragraph" w:customStyle="1" w:styleId="2CF1A57A689A4CAFA36E1E6079C697654">
    <w:name w:val="2CF1A57A689A4CAFA36E1E6079C697654"/>
    <w:rsid w:val="009558C9"/>
    <w:rPr>
      <w:rFonts w:eastAsiaTheme="minorHAnsi"/>
    </w:rPr>
  </w:style>
  <w:style w:type="paragraph" w:customStyle="1" w:styleId="5BE87828DA504C768D154442976252A24">
    <w:name w:val="5BE87828DA504C768D154442976252A24"/>
    <w:rsid w:val="009558C9"/>
    <w:rPr>
      <w:rFonts w:eastAsiaTheme="minorHAnsi"/>
    </w:rPr>
  </w:style>
  <w:style w:type="paragraph" w:customStyle="1" w:styleId="F40EFA345AE4460A9E482234E57C7E6D46">
    <w:name w:val="F40EFA345AE4460A9E482234E57C7E6D46"/>
    <w:rsid w:val="009558C9"/>
    <w:rPr>
      <w:rFonts w:eastAsiaTheme="minorHAnsi"/>
    </w:rPr>
  </w:style>
  <w:style w:type="paragraph" w:customStyle="1" w:styleId="899499A503194D92B9B9D56FF78881AC45">
    <w:name w:val="899499A503194D92B9B9D56FF78881AC45"/>
    <w:rsid w:val="009558C9"/>
    <w:rPr>
      <w:rFonts w:eastAsiaTheme="minorHAnsi"/>
    </w:rPr>
  </w:style>
  <w:style w:type="paragraph" w:customStyle="1" w:styleId="923BB6F5297E4F1AA008E3C105FA6D6D46">
    <w:name w:val="923BB6F5297E4F1AA008E3C105FA6D6D46"/>
    <w:rsid w:val="009558C9"/>
    <w:rPr>
      <w:rFonts w:eastAsiaTheme="minorHAnsi"/>
    </w:rPr>
  </w:style>
  <w:style w:type="paragraph" w:customStyle="1" w:styleId="60B1A9226AFA4FC3A44EE7AF42FA249F46">
    <w:name w:val="60B1A9226AFA4FC3A44EE7AF42FA249F46"/>
    <w:rsid w:val="009558C9"/>
    <w:rPr>
      <w:rFonts w:eastAsiaTheme="minorHAnsi"/>
    </w:rPr>
  </w:style>
  <w:style w:type="paragraph" w:customStyle="1" w:styleId="1DBB0443016046179242B890875CA04744">
    <w:name w:val="1DBB0443016046179242B890875CA04744"/>
    <w:rsid w:val="009558C9"/>
    <w:rPr>
      <w:rFonts w:eastAsiaTheme="minorHAnsi"/>
    </w:rPr>
  </w:style>
  <w:style w:type="paragraph" w:customStyle="1" w:styleId="E6EFD37F637B48C3B22E04126B3BED3944">
    <w:name w:val="E6EFD37F637B48C3B22E04126B3BED3944"/>
    <w:rsid w:val="009558C9"/>
    <w:rPr>
      <w:rFonts w:eastAsiaTheme="minorHAnsi"/>
    </w:rPr>
  </w:style>
  <w:style w:type="paragraph" w:customStyle="1" w:styleId="454A194A2948409692B6B19F7882C0611">
    <w:name w:val="454A194A2948409692B6B19F7882C0611"/>
    <w:rsid w:val="009558C9"/>
    <w:rPr>
      <w:rFonts w:eastAsiaTheme="minorHAnsi"/>
    </w:rPr>
  </w:style>
  <w:style w:type="paragraph" w:customStyle="1" w:styleId="440AE17A6DD6447ABBB1A32E761A635755">
    <w:name w:val="440AE17A6DD6447ABBB1A32E761A635755"/>
    <w:rsid w:val="009558C9"/>
    <w:pPr>
      <w:spacing w:after="0" w:line="240" w:lineRule="auto"/>
    </w:pPr>
    <w:rPr>
      <w:rFonts w:eastAsiaTheme="minorHAnsi"/>
    </w:rPr>
  </w:style>
  <w:style w:type="paragraph" w:customStyle="1" w:styleId="68CC0CC0EB764FAAB3602208459DDBBB74">
    <w:name w:val="68CC0CC0EB764FAAB3602208459DDBBB74"/>
    <w:rsid w:val="009558C9"/>
    <w:pPr>
      <w:spacing w:after="0" w:line="240" w:lineRule="auto"/>
    </w:pPr>
    <w:rPr>
      <w:rFonts w:eastAsiaTheme="minorHAnsi"/>
    </w:rPr>
  </w:style>
  <w:style w:type="paragraph" w:customStyle="1" w:styleId="9CAB153516BF40C687DECD22B96F147B73">
    <w:name w:val="9CAB153516BF40C687DECD22B96F147B73"/>
    <w:rsid w:val="009558C9"/>
    <w:pPr>
      <w:spacing w:after="0" w:line="240" w:lineRule="auto"/>
    </w:pPr>
    <w:rPr>
      <w:rFonts w:eastAsiaTheme="minorHAnsi"/>
    </w:rPr>
  </w:style>
  <w:style w:type="paragraph" w:customStyle="1" w:styleId="A8CF3CEFC8F746CFA414E78B2D8D2B3F72">
    <w:name w:val="A8CF3CEFC8F746CFA414E78B2D8D2B3F72"/>
    <w:rsid w:val="009558C9"/>
    <w:pPr>
      <w:spacing w:after="0" w:line="240" w:lineRule="auto"/>
    </w:pPr>
    <w:rPr>
      <w:rFonts w:eastAsiaTheme="minorHAnsi"/>
    </w:rPr>
  </w:style>
  <w:style w:type="paragraph" w:customStyle="1" w:styleId="3368C97E3E4640FDB6DE7C08BE938C6572">
    <w:name w:val="3368C97E3E4640FDB6DE7C08BE938C6572"/>
    <w:rsid w:val="009558C9"/>
    <w:pPr>
      <w:spacing w:after="0" w:line="240" w:lineRule="auto"/>
    </w:pPr>
    <w:rPr>
      <w:rFonts w:eastAsiaTheme="minorHAnsi"/>
    </w:rPr>
  </w:style>
  <w:style w:type="paragraph" w:customStyle="1" w:styleId="493A410C66C84463B5016A09EC03E63C71">
    <w:name w:val="493A410C66C84463B5016A09EC03E63C71"/>
    <w:rsid w:val="009558C9"/>
    <w:pPr>
      <w:spacing w:after="0" w:line="240" w:lineRule="auto"/>
    </w:pPr>
    <w:rPr>
      <w:rFonts w:eastAsiaTheme="minorHAnsi"/>
    </w:rPr>
  </w:style>
  <w:style w:type="paragraph" w:customStyle="1" w:styleId="4EA5224869764DDAB348BAEE571A6C0B71">
    <w:name w:val="4EA5224869764DDAB348BAEE571A6C0B71"/>
    <w:rsid w:val="009558C9"/>
    <w:pPr>
      <w:spacing w:after="0" w:line="240" w:lineRule="auto"/>
    </w:pPr>
    <w:rPr>
      <w:rFonts w:eastAsiaTheme="minorHAnsi"/>
    </w:rPr>
  </w:style>
  <w:style w:type="paragraph" w:customStyle="1" w:styleId="C5F354D20B7D427196E0AC4E8FAD0A6271">
    <w:name w:val="C5F354D20B7D427196E0AC4E8FAD0A6271"/>
    <w:rsid w:val="009558C9"/>
    <w:pPr>
      <w:spacing w:after="0" w:line="240" w:lineRule="auto"/>
    </w:pPr>
    <w:rPr>
      <w:rFonts w:eastAsiaTheme="minorHAnsi"/>
    </w:rPr>
  </w:style>
  <w:style w:type="paragraph" w:customStyle="1" w:styleId="A2A78C669701483A993B57F8CB63AC1B72">
    <w:name w:val="A2A78C669701483A993B57F8CB63AC1B72"/>
    <w:rsid w:val="009558C9"/>
    <w:pPr>
      <w:spacing w:after="0" w:line="240" w:lineRule="auto"/>
    </w:pPr>
    <w:rPr>
      <w:rFonts w:eastAsiaTheme="minorHAnsi"/>
    </w:rPr>
  </w:style>
  <w:style w:type="paragraph" w:customStyle="1" w:styleId="E8F7948A3CF540398C48A7FA40B402AE53">
    <w:name w:val="E8F7948A3CF540398C48A7FA40B402AE53"/>
    <w:rsid w:val="009558C9"/>
    <w:rPr>
      <w:rFonts w:eastAsiaTheme="minorHAnsi"/>
    </w:rPr>
  </w:style>
  <w:style w:type="paragraph" w:customStyle="1" w:styleId="867674C2BEE94161B17AC9A7748E2C2553">
    <w:name w:val="867674C2BEE94161B17AC9A7748E2C2553"/>
    <w:rsid w:val="009558C9"/>
    <w:rPr>
      <w:rFonts w:eastAsiaTheme="minorHAnsi"/>
    </w:rPr>
  </w:style>
  <w:style w:type="paragraph" w:customStyle="1" w:styleId="3B62DAB040D74870B22053A78B79CF7753">
    <w:name w:val="3B62DAB040D74870B22053A78B79CF7753"/>
    <w:rsid w:val="009558C9"/>
    <w:rPr>
      <w:rFonts w:eastAsiaTheme="minorHAnsi"/>
    </w:rPr>
  </w:style>
  <w:style w:type="paragraph" w:customStyle="1" w:styleId="AC639B6878C74F508774004716E05FBA53">
    <w:name w:val="AC639B6878C74F508774004716E05FBA53"/>
    <w:rsid w:val="009558C9"/>
    <w:rPr>
      <w:rFonts w:eastAsiaTheme="minorHAnsi"/>
    </w:rPr>
  </w:style>
  <w:style w:type="paragraph" w:customStyle="1" w:styleId="2529A61274864DF9BEF31A7F680D411D26">
    <w:name w:val="2529A61274864DF9BEF31A7F680D411D26"/>
    <w:rsid w:val="009558C9"/>
    <w:rPr>
      <w:rFonts w:eastAsiaTheme="minorHAnsi"/>
    </w:rPr>
  </w:style>
  <w:style w:type="paragraph" w:customStyle="1" w:styleId="0BBF2DF1E7854AA186577BB6EE1F088A25">
    <w:name w:val="0BBF2DF1E7854AA186577BB6EE1F088A25"/>
    <w:rsid w:val="009558C9"/>
    <w:rPr>
      <w:rFonts w:eastAsiaTheme="minorHAnsi"/>
    </w:rPr>
  </w:style>
  <w:style w:type="paragraph" w:customStyle="1" w:styleId="A7B19556904745CD8594B5CBEF01F6B624">
    <w:name w:val="A7B19556904745CD8594B5CBEF01F6B624"/>
    <w:rsid w:val="009558C9"/>
    <w:rPr>
      <w:rFonts w:eastAsiaTheme="minorHAnsi"/>
    </w:rPr>
  </w:style>
  <w:style w:type="paragraph" w:customStyle="1" w:styleId="DC9B4998B434467D8A72F4C96C96AD6623">
    <w:name w:val="DC9B4998B434467D8A72F4C96C96AD6623"/>
    <w:rsid w:val="009558C9"/>
    <w:rPr>
      <w:rFonts w:eastAsiaTheme="minorHAnsi"/>
    </w:rPr>
  </w:style>
  <w:style w:type="paragraph" w:customStyle="1" w:styleId="BD90F10C32C44398BD281025F26E171321">
    <w:name w:val="BD90F10C32C44398BD281025F26E171321"/>
    <w:rsid w:val="009558C9"/>
    <w:rPr>
      <w:rFonts w:eastAsiaTheme="minorHAnsi"/>
    </w:rPr>
  </w:style>
  <w:style w:type="paragraph" w:customStyle="1" w:styleId="3449C8D953244644911E6CEFE762E8CF20">
    <w:name w:val="3449C8D953244644911E6CEFE762E8CF20"/>
    <w:rsid w:val="009558C9"/>
    <w:rPr>
      <w:rFonts w:eastAsiaTheme="minorHAnsi"/>
    </w:rPr>
  </w:style>
  <w:style w:type="paragraph" w:customStyle="1" w:styleId="2F02F3AD6AA44A36ADC957E3FBEEACA418">
    <w:name w:val="2F02F3AD6AA44A36ADC957E3FBEEACA418"/>
    <w:rsid w:val="009558C9"/>
    <w:rPr>
      <w:rFonts w:eastAsiaTheme="minorHAnsi"/>
    </w:rPr>
  </w:style>
  <w:style w:type="paragraph" w:customStyle="1" w:styleId="706CD67C65D54901A59422AB6DF6A4E217">
    <w:name w:val="706CD67C65D54901A59422AB6DF6A4E217"/>
    <w:rsid w:val="009558C9"/>
    <w:rPr>
      <w:rFonts w:eastAsiaTheme="minorHAnsi"/>
    </w:rPr>
  </w:style>
  <w:style w:type="paragraph" w:customStyle="1" w:styleId="B1E4270DCD384F74AC423473D4796B9115">
    <w:name w:val="B1E4270DCD384F74AC423473D4796B9115"/>
    <w:rsid w:val="009558C9"/>
    <w:rPr>
      <w:rFonts w:eastAsiaTheme="minorHAnsi"/>
    </w:rPr>
  </w:style>
  <w:style w:type="paragraph" w:customStyle="1" w:styleId="E7C9217598194538AD613A80F118A78F44">
    <w:name w:val="E7C9217598194538AD613A80F118A78F44"/>
    <w:rsid w:val="009558C9"/>
    <w:rPr>
      <w:rFonts w:eastAsiaTheme="minorHAnsi"/>
    </w:rPr>
  </w:style>
  <w:style w:type="paragraph" w:customStyle="1" w:styleId="150C1333EAE3455682CBEC49F003124F13">
    <w:name w:val="150C1333EAE3455682CBEC49F003124F13"/>
    <w:rsid w:val="009558C9"/>
    <w:rPr>
      <w:rFonts w:eastAsiaTheme="minorHAnsi"/>
    </w:rPr>
  </w:style>
  <w:style w:type="paragraph" w:customStyle="1" w:styleId="156A0CE6960948A2A64325D18E5B2AEE10">
    <w:name w:val="156A0CE6960948A2A64325D18E5B2AEE10"/>
    <w:rsid w:val="009558C9"/>
    <w:rPr>
      <w:rFonts w:eastAsiaTheme="minorHAnsi"/>
    </w:rPr>
  </w:style>
  <w:style w:type="paragraph" w:customStyle="1" w:styleId="ADB7F19556FB460FB0904913D62076F244">
    <w:name w:val="ADB7F19556FB460FB0904913D62076F244"/>
    <w:rsid w:val="009558C9"/>
    <w:rPr>
      <w:rFonts w:eastAsiaTheme="minorHAnsi"/>
    </w:rPr>
  </w:style>
  <w:style w:type="paragraph" w:customStyle="1" w:styleId="366CDE6886434E788989FADE723D9F429">
    <w:name w:val="366CDE6886434E788989FADE723D9F429"/>
    <w:rsid w:val="009558C9"/>
    <w:rPr>
      <w:rFonts w:eastAsiaTheme="minorHAnsi"/>
    </w:rPr>
  </w:style>
  <w:style w:type="paragraph" w:customStyle="1" w:styleId="1D2585CDB8BD419DB2A894874A7845C18">
    <w:name w:val="1D2585CDB8BD419DB2A894874A7845C18"/>
    <w:rsid w:val="009558C9"/>
    <w:rPr>
      <w:rFonts w:eastAsiaTheme="minorHAnsi"/>
    </w:rPr>
  </w:style>
  <w:style w:type="paragraph" w:customStyle="1" w:styleId="80E837374C074253A3A22DAF8F8F2A077">
    <w:name w:val="80E837374C074253A3A22DAF8F8F2A077"/>
    <w:rsid w:val="009558C9"/>
    <w:rPr>
      <w:rFonts w:eastAsiaTheme="minorHAnsi"/>
    </w:rPr>
  </w:style>
  <w:style w:type="paragraph" w:customStyle="1" w:styleId="9036138E2C6A4C9FB7DA30159B6FBD556">
    <w:name w:val="9036138E2C6A4C9FB7DA30159B6FBD556"/>
    <w:rsid w:val="009558C9"/>
    <w:rPr>
      <w:rFonts w:eastAsiaTheme="minorHAnsi"/>
    </w:rPr>
  </w:style>
  <w:style w:type="paragraph" w:customStyle="1" w:styleId="A5FE399F42FA4DB2A0D195A2194FE41347">
    <w:name w:val="A5FE399F42FA4DB2A0D195A2194FE41347"/>
    <w:rsid w:val="009558C9"/>
    <w:rPr>
      <w:rFonts w:eastAsiaTheme="minorHAnsi"/>
    </w:rPr>
  </w:style>
  <w:style w:type="paragraph" w:customStyle="1" w:styleId="F357402A9A27411FA3A385889C2051848">
    <w:name w:val="F357402A9A27411FA3A385889C2051848"/>
    <w:rsid w:val="009558C9"/>
    <w:rPr>
      <w:rFonts w:eastAsiaTheme="minorHAnsi"/>
    </w:rPr>
  </w:style>
  <w:style w:type="paragraph" w:customStyle="1" w:styleId="8CEC20FABBD64809A003309EC45BF1055">
    <w:name w:val="8CEC20FABBD64809A003309EC45BF1055"/>
    <w:rsid w:val="009558C9"/>
    <w:rPr>
      <w:rFonts w:eastAsiaTheme="minorHAnsi"/>
    </w:rPr>
  </w:style>
  <w:style w:type="paragraph" w:customStyle="1" w:styleId="73CE9B32F5274A219639C5F3128D87BE5">
    <w:name w:val="73CE9B32F5274A219639C5F3128D87BE5"/>
    <w:rsid w:val="009558C9"/>
    <w:rPr>
      <w:rFonts w:eastAsiaTheme="minorHAnsi"/>
    </w:rPr>
  </w:style>
  <w:style w:type="paragraph" w:customStyle="1" w:styleId="2CF1A57A689A4CAFA36E1E6079C697655">
    <w:name w:val="2CF1A57A689A4CAFA36E1E6079C697655"/>
    <w:rsid w:val="009558C9"/>
    <w:rPr>
      <w:rFonts w:eastAsiaTheme="minorHAnsi"/>
    </w:rPr>
  </w:style>
  <w:style w:type="paragraph" w:customStyle="1" w:styleId="5BE87828DA504C768D154442976252A25">
    <w:name w:val="5BE87828DA504C768D154442976252A25"/>
    <w:rsid w:val="009558C9"/>
    <w:rPr>
      <w:rFonts w:eastAsiaTheme="minorHAnsi"/>
    </w:rPr>
  </w:style>
  <w:style w:type="paragraph" w:customStyle="1" w:styleId="F40EFA345AE4460A9E482234E57C7E6D47">
    <w:name w:val="F40EFA345AE4460A9E482234E57C7E6D47"/>
    <w:rsid w:val="009558C9"/>
    <w:rPr>
      <w:rFonts w:eastAsiaTheme="minorHAnsi"/>
    </w:rPr>
  </w:style>
  <w:style w:type="paragraph" w:customStyle="1" w:styleId="899499A503194D92B9B9D56FF78881AC46">
    <w:name w:val="899499A503194D92B9B9D56FF78881AC46"/>
    <w:rsid w:val="009558C9"/>
    <w:rPr>
      <w:rFonts w:eastAsiaTheme="minorHAnsi"/>
    </w:rPr>
  </w:style>
  <w:style w:type="paragraph" w:customStyle="1" w:styleId="923BB6F5297E4F1AA008E3C105FA6D6D47">
    <w:name w:val="923BB6F5297E4F1AA008E3C105FA6D6D47"/>
    <w:rsid w:val="009558C9"/>
    <w:rPr>
      <w:rFonts w:eastAsiaTheme="minorHAnsi"/>
    </w:rPr>
  </w:style>
  <w:style w:type="paragraph" w:customStyle="1" w:styleId="60B1A9226AFA4FC3A44EE7AF42FA249F47">
    <w:name w:val="60B1A9226AFA4FC3A44EE7AF42FA249F47"/>
    <w:rsid w:val="009558C9"/>
    <w:rPr>
      <w:rFonts w:eastAsiaTheme="minorHAnsi"/>
    </w:rPr>
  </w:style>
  <w:style w:type="paragraph" w:customStyle="1" w:styleId="1DBB0443016046179242B890875CA04745">
    <w:name w:val="1DBB0443016046179242B890875CA04745"/>
    <w:rsid w:val="009558C9"/>
    <w:rPr>
      <w:rFonts w:eastAsiaTheme="minorHAnsi"/>
    </w:rPr>
  </w:style>
  <w:style w:type="paragraph" w:customStyle="1" w:styleId="E6EFD37F637B48C3B22E04126B3BED3945">
    <w:name w:val="E6EFD37F637B48C3B22E04126B3BED3945"/>
    <w:rsid w:val="009558C9"/>
    <w:rPr>
      <w:rFonts w:eastAsiaTheme="minorHAnsi"/>
    </w:rPr>
  </w:style>
  <w:style w:type="paragraph" w:customStyle="1" w:styleId="454A194A2948409692B6B19F7882C0612">
    <w:name w:val="454A194A2948409692B6B19F7882C0612"/>
    <w:rsid w:val="009558C9"/>
    <w:rPr>
      <w:rFonts w:eastAsiaTheme="minorHAnsi"/>
    </w:rPr>
  </w:style>
  <w:style w:type="paragraph" w:customStyle="1" w:styleId="440AE17A6DD6447ABBB1A32E761A635756">
    <w:name w:val="440AE17A6DD6447ABBB1A32E761A635756"/>
    <w:rsid w:val="009558C9"/>
    <w:pPr>
      <w:spacing w:after="0" w:line="240" w:lineRule="auto"/>
    </w:pPr>
    <w:rPr>
      <w:rFonts w:eastAsiaTheme="minorHAnsi"/>
    </w:rPr>
  </w:style>
  <w:style w:type="paragraph" w:customStyle="1" w:styleId="68CC0CC0EB764FAAB3602208459DDBBB75">
    <w:name w:val="68CC0CC0EB764FAAB3602208459DDBBB75"/>
    <w:rsid w:val="009558C9"/>
    <w:pPr>
      <w:spacing w:after="0" w:line="240" w:lineRule="auto"/>
    </w:pPr>
    <w:rPr>
      <w:rFonts w:eastAsiaTheme="minorHAnsi"/>
    </w:rPr>
  </w:style>
  <w:style w:type="paragraph" w:customStyle="1" w:styleId="9CAB153516BF40C687DECD22B96F147B74">
    <w:name w:val="9CAB153516BF40C687DECD22B96F147B74"/>
    <w:rsid w:val="009558C9"/>
    <w:pPr>
      <w:spacing w:after="0" w:line="240" w:lineRule="auto"/>
    </w:pPr>
    <w:rPr>
      <w:rFonts w:eastAsiaTheme="minorHAnsi"/>
    </w:rPr>
  </w:style>
  <w:style w:type="paragraph" w:customStyle="1" w:styleId="A8CF3CEFC8F746CFA414E78B2D8D2B3F73">
    <w:name w:val="A8CF3CEFC8F746CFA414E78B2D8D2B3F73"/>
    <w:rsid w:val="009558C9"/>
    <w:pPr>
      <w:spacing w:after="0" w:line="240" w:lineRule="auto"/>
    </w:pPr>
    <w:rPr>
      <w:rFonts w:eastAsiaTheme="minorHAnsi"/>
    </w:rPr>
  </w:style>
  <w:style w:type="paragraph" w:customStyle="1" w:styleId="3368C97E3E4640FDB6DE7C08BE938C6573">
    <w:name w:val="3368C97E3E4640FDB6DE7C08BE938C6573"/>
    <w:rsid w:val="009558C9"/>
    <w:pPr>
      <w:spacing w:after="0" w:line="240" w:lineRule="auto"/>
    </w:pPr>
    <w:rPr>
      <w:rFonts w:eastAsiaTheme="minorHAnsi"/>
    </w:rPr>
  </w:style>
  <w:style w:type="paragraph" w:customStyle="1" w:styleId="493A410C66C84463B5016A09EC03E63C72">
    <w:name w:val="493A410C66C84463B5016A09EC03E63C72"/>
    <w:rsid w:val="009558C9"/>
    <w:pPr>
      <w:spacing w:after="0" w:line="240" w:lineRule="auto"/>
    </w:pPr>
    <w:rPr>
      <w:rFonts w:eastAsiaTheme="minorHAnsi"/>
    </w:rPr>
  </w:style>
  <w:style w:type="paragraph" w:customStyle="1" w:styleId="4EA5224869764DDAB348BAEE571A6C0B72">
    <w:name w:val="4EA5224869764DDAB348BAEE571A6C0B72"/>
    <w:rsid w:val="009558C9"/>
    <w:pPr>
      <w:spacing w:after="0" w:line="240" w:lineRule="auto"/>
    </w:pPr>
    <w:rPr>
      <w:rFonts w:eastAsiaTheme="minorHAnsi"/>
    </w:rPr>
  </w:style>
  <w:style w:type="paragraph" w:customStyle="1" w:styleId="C5F354D20B7D427196E0AC4E8FAD0A6272">
    <w:name w:val="C5F354D20B7D427196E0AC4E8FAD0A6272"/>
    <w:rsid w:val="009558C9"/>
    <w:pPr>
      <w:spacing w:after="0" w:line="240" w:lineRule="auto"/>
    </w:pPr>
    <w:rPr>
      <w:rFonts w:eastAsiaTheme="minorHAnsi"/>
    </w:rPr>
  </w:style>
  <w:style w:type="paragraph" w:customStyle="1" w:styleId="A2A78C669701483A993B57F8CB63AC1B73">
    <w:name w:val="A2A78C669701483A993B57F8CB63AC1B73"/>
    <w:rsid w:val="009558C9"/>
    <w:pPr>
      <w:spacing w:after="0" w:line="240" w:lineRule="auto"/>
    </w:pPr>
    <w:rPr>
      <w:rFonts w:eastAsiaTheme="minorHAnsi"/>
    </w:rPr>
  </w:style>
  <w:style w:type="paragraph" w:customStyle="1" w:styleId="E8F7948A3CF540398C48A7FA40B402AE54">
    <w:name w:val="E8F7948A3CF540398C48A7FA40B402AE54"/>
    <w:rsid w:val="009558C9"/>
    <w:rPr>
      <w:rFonts w:eastAsiaTheme="minorHAnsi"/>
    </w:rPr>
  </w:style>
  <w:style w:type="paragraph" w:customStyle="1" w:styleId="867674C2BEE94161B17AC9A7748E2C2554">
    <w:name w:val="867674C2BEE94161B17AC9A7748E2C2554"/>
    <w:rsid w:val="009558C9"/>
    <w:rPr>
      <w:rFonts w:eastAsiaTheme="minorHAnsi"/>
    </w:rPr>
  </w:style>
  <w:style w:type="paragraph" w:customStyle="1" w:styleId="3B62DAB040D74870B22053A78B79CF7754">
    <w:name w:val="3B62DAB040D74870B22053A78B79CF7754"/>
    <w:rsid w:val="009558C9"/>
    <w:rPr>
      <w:rFonts w:eastAsiaTheme="minorHAnsi"/>
    </w:rPr>
  </w:style>
  <w:style w:type="paragraph" w:customStyle="1" w:styleId="AC639B6878C74F508774004716E05FBA54">
    <w:name w:val="AC639B6878C74F508774004716E05FBA54"/>
    <w:rsid w:val="009558C9"/>
    <w:rPr>
      <w:rFonts w:eastAsiaTheme="minorHAnsi"/>
    </w:rPr>
  </w:style>
  <w:style w:type="paragraph" w:customStyle="1" w:styleId="2529A61274864DF9BEF31A7F680D411D27">
    <w:name w:val="2529A61274864DF9BEF31A7F680D411D27"/>
    <w:rsid w:val="009558C9"/>
    <w:rPr>
      <w:rFonts w:eastAsiaTheme="minorHAnsi"/>
    </w:rPr>
  </w:style>
  <w:style w:type="paragraph" w:customStyle="1" w:styleId="0BBF2DF1E7854AA186577BB6EE1F088A26">
    <w:name w:val="0BBF2DF1E7854AA186577BB6EE1F088A26"/>
    <w:rsid w:val="009558C9"/>
    <w:rPr>
      <w:rFonts w:eastAsiaTheme="minorHAnsi"/>
    </w:rPr>
  </w:style>
  <w:style w:type="paragraph" w:customStyle="1" w:styleId="A7B19556904745CD8594B5CBEF01F6B625">
    <w:name w:val="A7B19556904745CD8594B5CBEF01F6B625"/>
    <w:rsid w:val="009558C9"/>
    <w:rPr>
      <w:rFonts w:eastAsiaTheme="minorHAnsi"/>
    </w:rPr>
  </w:style>
  <w:style w:type="paragraph" w:customStyle="1" w:styleId="DC9B4998B434467D8A72F4C96C96AD6624">
    <w:name w:val="DC9B4998B434467D8A72F4C96C96AD6624"/>
    <w:rsid w:val="009558C9"/>
    <w:rPr>
      <w:rFonts w:eastAsiaTheme="minorHAnsi"/>
    </w:rPr>
  </w:style>
  <w:style w:type="paragraph" w:customStyle="1" w:styleId="BD90F10C32C44398BD281025F26E171322">
    <w:name w:val="BD90F10C32C44398BD281025F26E171322"/>
    <w:rsid w:val="009558C9"/>
    <w:rPr>
      <w:rFonts w:eastAsiaTheme="minorHAnsi"/>
    </w:rPr>
  </w:style>
  <w:style w:type="paragraph" w:customStyle="1" w:styleId="3449C8D953244644911E6CEFE762E8CF21">
    <w:name w:val="3449C8D953244644911E6CEFE762E8CF21"/>
    <w:rsid w:val="009558C9"/>
    <w:rPr>
      <w:rFonts w:eastAsiaTheme="minorHAnsi"/>
    </w:rPr>
  </w:style>
  <w:style w:type="paragraph" w:customStyle="1" w:styleId="2F02F3AD6AA44A36ADC957E3FBEEACA419">
    <w:name w:val="2F02F3AD6AA44A36ADC957E3FBEEACA419"/>
    <w:rsid w:val="009558C9"/>
    <w:rPr>
      <w:rFonts w:eastAsiaTheme="minorHAnsi"/>
    </w:rPr>
  </w:style>
  <w:style w:type="paragraph" w:customStyle="1" w:styleId="706CD67C65D54901A59422AB6DF6A4E218">
    <w:name w:val="706CD67C65D54901A59422AB6DF6A4E218"/>
    <w:rsid w:val="009558C9"/>
    <w:rPr>
      <w:rFonts w:eastAsiaTheme="minorHAnsi"/>
    </w:rPr>
  </w:style>
  <w:style w:type="paragraph" w:customStyle="1" w:styleId="B1E4270DCD384F74AC423473D4796B9116">
    <w:name w:val="B1E4270DCD384F74AC423473D4796B9116"/>
    <w:rsid w:val="009558C9"/>
    <w:rPr>
      <w:rFonts w:eastAsiaTheme="minorHAnsi"/>
    </w:rPr>
  </w:style>
  <w:style w:type="paragraph" w:customStyle="1" w:styleId="E7C9217598194538AD613A80F118A78F45">
    <w:name w:val="E7C9217598194538AD613A80F118A78F45"/>
    <w:rsid w:val="009558C9"/>
    <w:rPr>
      <w:rFonts w:eastAsiaTheme="minorHAnsi"/>
    </w:rPr>
  </w:style>
  <w:style w:type="paragraph" w:customStyle="1" w:styleId="150C1333EAE3455682CBEC49F003124F14">
    <w:name w:val="150C1333EAE3455682CBEC49F003124F14"/>
    <w:rsid w:val="009558C9"/>
    <w:rPr>
      <w:rFonts w:eastAsiaTheme="minorHAnsi"/>
    </w:rPr>
  </w:style>
  <w:style w:type="paragraph" w:customStyle="1" w:styleId="156A0CE6960948A2A64325D18E5B2AEE11">
    <w:name w:val="156A0CE6960948A2A64325D18E5B2AEE11"/>
    <w:rsid w:val="009558C9"/>
    <w:rPr>
      <w:rFonts w:eastAsiaTheme="minorHAnsi"/>
    </w:rPr>
  </w:style>
  <w:style w:type="paragraph" w:customStyle="1" w:styleId="ADB7F19556FB460FB0904913D62076F245">
    <w:name w:val="ADB7F19556FB460FB0904913D62076F245"/>
    <w:rsid w:val="009558C9"/>
    <w:rPr>
      <w:rFonts w:eastAsiaTheme="minorHAnsi"/>
    </w:rPr>
  </w:style>
  <w:style w:type="paragraph" w:customStyle="1" w:styleId="366CDE6886434E788989FADE723D9F4210">
    <w:name w:val="366CDE6886434E788989FADE723D9F4210"/>
    <w:rsid w:val="009558C9"/>
    <w:rPr>
      <w:rFonts w:eastAsiaTheme="minorHAnsi"/>
    </w:rPr>
  </w:style>
  <w:style w:type="paragraph" w:customStyle="1" w:styleId="1D2585CDB8BD419DB2A894874A7845C19">
    <w:name w:val="1D2585CDB8BD419DB2A894874A7845C19"/>
    <w:rsid w:val="009558C9"/>
    <w:rPr>
      <w:rFonts w:eastAsiaTheme="minorHAnsi"/>
    </w:rPr>
  </w:style>
  <w:style w:type="paragraph" w:customStyle="1" w:styleId="80E837374C074253A3A22DAF8F8F2A078">
    <w:name w:val="80E837374C074253A3A22DAF8F8F2A078"/>
    <w:rsid w:val="009558C9"/>
    <w:rPr>
      <w:rFonts w:eastAsiaTheme="minorHAnsi"/>
    </w:rPr>
  </w:style>
  <w:style w:type="paragraph" w:customStyle="1" w:styleId="9036138E2C6A4C9FB7DA30159B6FBD557">
    <w:name w:val="9036138E2C6A4C9FB7DA30159B6FBD557"/>
    <w:rsid w:val="009558C9"/>
    <w:rPr>
      <w:rFonts w:eastAsiaTheme="minorHAnsi"/>
    </w:rPr>
  </w:style>
  <w:style w:type="paragraph" w:customStyle="1" w:styleId="A5FE399F42FA4DB2A0D195A2194FE41348">
    <w:name w:val="A5FE399F42FA4DB2A0D195A2194FE41348"/>
    <w:rsid w:val="009558C9"/>
    <w:rPr>
      <w:rFonts w:eastAsiaTheme="minorHAnsi"/>
    </w:rPr>
  </w:style>
  <w:style w:type="paragraph" w:customStyle="1" w:styleId="F357402A9A27411FA3A385889C2051849">
    <w:name w:val="F357402A9A27411FA3A385889C2051849"/>
    <w:rsid w:val="009558C9"/>
    <w:rPr>
      <w:rFonts w:eastAsiaTheme="minorHAnsi"/>
    </w:rPr>
  </w:style>
  <w:style w:type="paragraph" w:customStyle="1" w:styleId="8CEC20FABBD64809A003309EC45BF1056">
    <w:name w:val="8CEC20FABBD64809A003309EC45BF1056"/>
    <w:rsid w:val="009558C9"/>
    <w:rPr>
      <w:rFonts w:eastAsiaTheme="minorHAnsi"/>
    </w:rPr>
  </w:style>
  <w:style w:type="paragraph" w:customStyle="1" w:styleId="73CE9B32F5274A219639C5F3128D87BE6">
    <w:name w:val="73CE9B32F5274A219639C5F3128D87BE6"/>
    <w:rsid w:val="009558C9"/>
    <w:rPr>
      <w:rFonts w:eastAsiaTheme="minorHAnsi"/>
    </w:rPr>
  </w:style>
  <w:style w:type="paragraph" w:customStyle="1" w:styleId="2CF1A57A689A4CAFA36E1E6079C697656">
    <w:name w:val="2CF1A57A689A4CAFA36E1E6079C697656"/>
    <w:rsid w:val="009558C9"/>
    <w:rPr>
      <w:rFonts w:eastAsiaTheme="minorHAnsi"/>
    </w:rPr>
  </w:style>
  <w:style w:type="paragraph" w:customStyle="1" w:styleId="5BE87828DA504C768D154442976252A26">
    <w:name w:val="5BE87828DA504C768D154442976252A26"/>
    <w:rsid w:val="009558C9"/>
    <w:rPr>
      <w:rFonts w:eastAsiaTheme="minorHAnsi"/>
    </w:rPr>
  </w:style>
  <w:style w:type="paragraph" w:customStyle="1" w:styleId="F40EFA345AE4460A9E482234E57C7E6D48">
    <w:name w:val="F40EFA345AE4460A9E482234E57C7E6D48"/>
    <w:rsid w:val="009558C9"/>
    <w:rPr>
      <w:rFonts w:eastAsiaTheme="minorHAnsi"/>
    </w:rPr>
  </w:style>
  <w:style w:type="paragraph" w:customStyle="1" w:styleId="899499A503194D92B9B9D56FF78881AC47">
    <w:name w:val="899499A503194D92B9B9D56FF78881AC47"/>
    <w:rsid w:val="009558C9"/>
    <w:rPr>
      <w:rFonts w:eastAsiaTheme="minorHAnsi"/>
    </w:rPr>
  </w:style>
  <w:style w:type="paragraph" w:customStyle="1" w:styleId="923BB6F5297E4F1AA008E3C105FA6D6D48">
    <w:name w:val="923BB6F5297E4F1AA008E3C105FA6D6D48"/>
    <w:rsid w:val="009558C9"/>
    <w:rPr>
      <w:rFonts w:eastAsiaTheme="minorHAnsi"/>
    </w:rPr>
  </w:style>
  <w:style w:type="paragraph" w:customStyle="1" w:styleId="60B1A9226AFA4FC3A44EE7AF42FA249F48">
    <w:name w:val="60B1A9226AFA4FC3A44EE7AF42FA249F48"/>
    <w:rsid w:val="009558C9"/>
    <w:rPr>
      <w:rFonts w:eastAsiaTheme="minorHAnsi"/>
    </w:rPr>
  </w:style>
  <w:style w:type="paragraph" w:customStyle="1" w:styleId="1DBB0443016046179242B890875CA04746">
    <w:name w:val="1DBB0443016046179242B890875CA04746"/>
    <w:rsid w:val="009558C9"/>
    <w:rPr>
      <w:rFonts w:eastAsiaTheme="minorHAnsi"/>
    </w:rPr>
  </w:style>
  <w:style w:type="paragraph" w:customStyle="1" w:styleId="E6EFD37F637B48C3B22E04126B3BED3946">
    <w:name w:val="E6EFD37F637B48C3B22E04126B3BED3946"/>
    <w:rsid w:val="009558C9"/>
    <w:rPr>
      <w:rFonts w:eastAsiaTheme="minorHAnsi"/>
    </w:rPr>
  </w:style>
  <w:style w:type="paragraph" w:customStyle="1" w:styleId="454A194A2948409692B6B19F7882C0613">
    <w:name w:val="454A194A2948409692B6B19F7882C0613"/>
    <w:rsid w:val="009558C9"/>
    <w:rPr>
      <w:rFonts w:eastAsiaTheme="minorHAnsi"/>
    </w:rPr>
  </w:style>
  <w:style w:type="paragraph" w:customStyle="1" w:styleId="ED8AC6D44D7F42F79CC51FE0D727D3B2">
    <w:name w:val="ED8AC6D44D7F42F79CC51FE0D727D3B2"/>
    <w:rsid w:val="009558C9"/>
    <w:rPr>
      <w:rFonts w:eastAsiaTheme="minorHAnsi"/>
    </w:rPr>
  </w:style>
  <w:style w:type="paragraph" w:customStyle="1" w:styleId="440AE17A6DD6447ABBB1A32E761A635757">
    <w:name w:val="440AE17A6DD6447ABBB1A32E761A635757"/>
    <w:rsid w:val="009558C9"/>
    <w:pPr>
      <w:spacing w:after="0" w:line="240" w:lineRule="auto"/>
    </w:pPr>
    <w:rPr>
      <w:rFonts w:eastAsiaTheme="minorHAnsi"/>
    </w:rPr>
  </w:style>
  <w:style w:type="paragraph" w:customStyle="1" w:styleId="68CC0CC0EB764FAAB3602208459DDBBB76">
    <w:name w:val="68CC0CC0EB764FAAB3602208459DDBBB76"/>
    <w:rsid w:val="009558C9"/>
    <w:pPr>
      <w:spacing w:after="0" w:line="240" w:lineRule="auto"/>
    </w:pPr>
    <w:rPr>
      <w:rFonts w:eastAsiaTheme="minorHAnsi"/>
    </w:rPr>
  </w:style>
  <w:style w:type="paragraph" w:customStyle="1" w:styleId="9CAB153516BF40C687DECD22B96F147B75">
    <w:name w:val="9CAB153516BF40C687DECD22B96F147B75"/>
    <w:rsid w:val="009558C9"/>
    <w:pPr>
      <w:spacing w:after="0" w:line="240" w:lineRule="auto"/>
    </w:pPr>
    <w:rPr>
      <w:rFonts w:eastAsiaTheme="minorHAnsi"/>
    </w:rPr>
  </w:style>
  <w:style w:type="paragraph" w:customStyle="1" w:styleId="A8CF3CEFC8F746CFA414E78B2D8D2B3F74">
    <w:name w:val="A8CF3CEFC8F746CFA414E78B2D8D2B3F74"/>
    <w:rsid w:val="009558C9"/>
    <w:pPr>
      <w:spacing w:after="0" w:line="240" w:lineRule="auto"/>
    </w:pPr>
    <w:rPr>
      <w:rFonts w:eastAsiaTheme="minorHAnsi"/>
    </w:rPr>
  </w:style>
  <w:style w:type="paragraph" w:customStyle="1" w:styleId="3368C97E3E4640FDB6DE7C08BE938C6574">
    <w:name w:val="3368C97E3E4640FDB6DE7C08BE938C6574"/>
    <w:rsid w:val="009558C9"/>
    <w:pPr>
      <w:spacing w:after="0" w:line="240" w:lineRule="auto"/>
    </w:pPr>
    <w:rPr>
      <w:rFonts w:eastAsiaTheme="minorHAnsi"/>
    </w:rPr>
  </w:style>
  <w:style w:type="paragraph" w:customStyle="1" w:styleId="493A410C66C84463B5016A09EC03E63C73">
    <w:name w:val="493A410C66C84463B5016A09EC03E63C73"/>
    <w:rsid w:val="009558C9"/>
    <w:pPr>
      <w:spacing w:after="0" w:line="240" w:lineRule="auto"/>
    </w:pPr>
    <w:rPr>
      <w:rFonts w:eastAsiaTheme="minorHAnsi"/>
    </w:rPr>
  </w:style>
  <w:style w:type="paragraph" w:customStyle="1" w:styleId="4EA5224869764DDAB348BAEE571A6C0B73">
    <w:name w:val="4EA5224869764DDAB348BAEE571A6C0B73"/>
    <w:rsid w:val="009558C9"/>
    <w:pPr>
      <w:spacing w:after="0" w:line="240" w:lineRule="auto"/>
    </w:pPr>
    <w:rPr>
      <w:rFonts w:eastAsiaTheme="minorHAnsi"/>
    </w:rPr>
  </w:style>
  <w:style w:type="paragraph" w:customStyle="1" w:styleId="C5F354D20B7D427196E0AC4E8FAD0A6273">
    <w:name w:val="C5F354D20B7D427196E0AC4E8FAD0A6273"/>
    <w:rsid w:val="009558C9"/>
    <w:pPr>
      <w:spacing w:after="0" w:line="240" w:lineRule="auto"/>
    </w:pPr>
    <w:rPr>
      <w:rFonts w:eastAsiaTheme="minorHAnsi"/>
    </w:rPr>
  </w:style>
  <w:style w:type="paragraph" w:customStyle="1" w:styleId="A2A78C669701483A993B57F8CB63AC1B74">
    <w:name w:val="A2A78C669701483A993B57F8CB63AC1B74"/>
    <w:rsid w:val="009558C9"/>
    <w:pPr>
      <w:spacing w:after="0" w:line="240" w:lineRule="auto"/>
    </w:pPr>
    <w:rPr>
      <w:rFonts w:eastAsiaTheme="minorHAnsi"/>
    </w:rPr>
  </w:style>
  <w:style w:type="paragraph" w:customStyle="1" w:styleId="E8F7948A3CF540398C48A7FA40B402AE55">
    <w:name w:val="E8F7948A3CF540398C48A7FA40B402AE55"/>
    <w:rsid w:val="009558C9"/>
    <w:rPr>
      <w:rFonts w:eastAsiaTheme="minorHAnsi"/>
    </w:rPr>
  </w:style>
  <w:style w:type="paragraph" w:customStyle="1" w:styleId="867674C2BEE94161B17AC9A7748E2C2555">
    <w:name w:val="867674C2BEE94161B17AC9A7748E2C2555"/>
    <w:rsid w:val="009558C9"/>
    <w:rPr>
      <w:rFonts w:eastAsiaTheme="minorHAnsi"/>
    </w:rPr>
  </w:style>
  <w:style w:type="paragraph" w:customStyle="1" w:styleId="3B62DAB040D74870B22053A78B79CF7755">
    <w:name w:val="3B62DAB040D74870B22053A78B79CF7755"/>
    <w:rsid w:val="009558C9"/>
    <w:rPr>
      <w:rFonts w:eastAsiaTheme="minorHAnsi"/>
    </w:rPr>
  </w:style>
  <w:style w:type="paragraph" w:customStyle="1" w:styleId="AC639B6878C74F508774004716E05FBA55">
    <w:name w:val="AC639B6878C74F508774004716E05FBA55"/>
    <w:rsid w:val="009558C9"/>
    <w:rPr>
      <w:rFonts w:eastAsiaTheme="minorHAnsi"/>
    </w:rPr>
  </w:style>
  <w:style w:type="paragraph" w:customStyle="1" w:styleId="2529A61274864DF9BEF31A7F680D411D28">
    <w:name w:val="2529A61274864DF9BEF31A7F680D411D28"/>
    <w:rsid w:val="009558C9"/>
    <w:rPr>
      <w:rFonts w:eastAsiaTheme="minorHAnsi"/>
    </w:rPr>
  </w:style>
  <w:style w:type="paragraph" w:customStyle="1" w:styleId="0BBF2DF1E7854AA186577BB6EE1F088A27">
    <w:name w:val="0BBF2DF1E7854AA186577BB6EE1F088A27"/>
    <w:rsid w:val="009558C9"/>
    <w:rPr>
      <w:rFonts w:eastAsiaTheme="minorHAnsi"/>
    </w:rPr>
  </w:style>
  <w:style w:type="paragraph" w:customStyle="1" w:styleId="A7B19556904745CD8594B5CBEF01F6B626">
    <w:name w:val="A7B19556904745CD8594B5CBEF01F6B626"/>
    <w:rsid w:val="009558C9"/>
    <w:rPr>
      <w:rFonts w:eastAsiaTheme="minorHAnsi"/>
    </w:rPr>
  </w:style>
  <w:style w:type="paragraph" w:customStyle="1" w:styleId="DC9B4998B434467D8A72F4C96C96AD6625">
    <w:name w:val="DC9B4998B434467D8A72F4C96C96AD6625"/>
    <w:rsid w:val="009558C9"/>
    <w:rPr>
      <w:rFonts w:eastAsiaTheme="minorHAnsi"/>
    </w:rPr>
  </w:style>
  <w:style w:type="paragraph" w:customStyle="1" w:styleId="BD90F10C32C44398BD281025F26E171323">
    <w:name w:val="BD90F10C32C44398BD281025F26E171323"/>
    <w:rsid w:val="009558C9"/>
    <w:rPr>
      <w:rFonts w:eastAsiaTheme="minorHAnsi"/>
    </w:rPr>
  </w:style>
  <w:style w:type="paragraph" w:customStyle="1" w:styleId="3449C8D953244644911E6CEFE762E8CF22">
    <w:name w:val="3449C8D953244644911E6CEFE762E8CF22"/>
    <w:rsid w:val="009558C9"/>
    <w:rPr>
      <w:rFonts w:eastAsiaTheme="minorHAnsi"/>
    </w:rPr>
  </w:style>
  <w:style w:type="paragraph" w:customStyle="1" w:styleId="2F02F3AD6AA44A36ADC957E3FBEEACA420">
    <w:name w:val="2F02F3AD6AA44A36ADC957E3FBEEACA420"/>
    <w:rsid w:val="009558C9"/>
    <w:rPr>
      <w:rFonts w:eastAsiaTheme="minorHAnsi"/>
    </w:rPr>
  </w:style>
  <w:style w:type="paragraph" w:customStyle="1" w:styleId="706CD67C65D54901A59422AB6DF6A4E219">
    <w:name w:val="706CD67C65D54901A59422AB6DF6A4E219"/>
    <w:rsid w:val="009558C9"/>
    <w:rPr>
      <w:rFonts w:eastAsiaTheme="minorHAnsi"/>
    </w:rPr>
  </w:style>
  <w:style w:type="paragraph" w:customStyle="1" w:styleId="B1E4270DCD384F74AC423473D4796B9117">
    <w:name w:val="B1E4270DCD384F74AC423473D4796B9117"/>
    <w:rsid w:val="009558C9"/>
    <w:rPr>
      <w:rFonts w:eastAsiaTheme="minorHAnsi"/>
    </w:rPr>
  </w:style>
  <w:style w:type="paragraph" w:customStyle="1" w:styleId="E7C9217598194538AD613A80F118A78F46">
    <w:name w:val="E7C9217598194538AD613A80F118A78F46"/>
    <w:rsid w:val="009558C9"/>
    <w:rPr>
      <w:rFonts w:eastAsiaTheme="minorHAnsi"/>
    </w:rPr>
  </w:style>
  <w:style w:type="paragraph" w:customStyle="1" w:styleId="150C1333EAE3455682CBEC49F003124F15">
    <w:name w:val="150C1333EAE3455682CBEC49F003124F15"/>
    <w:rsid w:val="009558C9"/>
    <w:rPr>
      <w:rFonts w:eastAsiaTheme="minorHAnsi"/>
    </w:rPr>
  </w:style>
  <w:style w:type="paragraph" w:customStyle="1" w:styleId="156A0CE6960948A2A64325D18E5B2AEE12">
    <w:name w:val="156A0CE6960948A2A64325D18E5B2AEE12"/>
    <w:rsid w:val="009558C9"/>
    <w:rPr>
      <w:rFonts w:eastAsiaTheme="minorHAnsi"/>
    </w:rPr>
  </w:style>
  <w:style w:type="paragraph" w:customStyle="1" w:styleId="ADB7F19556FB460FB0904913D62076F246">
    <w:name w:val="ADB7F19556FB460FB0904913D62076F246"/>
    <w:rsid w:val="009558C9"/>
    <w:rPr>
      <w:rFonts w:eastAsiaTheme="minorHAnsi"/>
    </w:rPr>
  </w:style>
  <w:style w:type="paragraph" w:customStyle="1" w:styleId="366CDE6886434E788989FADE723D9F4211">
    <w:name w:val="366CDE6886434E788989FADE723D9F4211"/>
    <w:rsid w:val="009558C9"/>
    <w:rPr>
      <w:rFonts w:eastAsiaTheme="minorHAnsi"/>
    </w:rPr>
  </w:style>
  <w:style w:type="paragraph" w:customStyle="1" w:styleId="1D2585CDB8BD419DB2A894874A7845C110">
    <w:name w:val="1D2585CDB8BD419DB2A894874A7845C110"/>
    <w:rsid w:val="009558C9"/>
    <w:rPr>
      <w:rFonts w:eastAsiaTheme="minorHAnsi"/>
    </w:rPr>
  </w:style>
  <w:style w:type="paragraph" w:customStyle="1" w:styleId="80E837374C074253A3A22DAF8F8F2A079">
    <w:name w:val="80E837374C074253A3A22DAF8F8F2A079"/>
    <w:rsid w:val="009558C9"/>
    <w:rPr>
      <w:rFonts w:eastAsiaTheme="minorHAnsi"/>
    </w:rPr>
  </w:style>
  <w:style w:type="paragraph" w:customStyle="1" w:styleId="9036138E2C6A4C9FB7DA30159B6FBD558">
    <w:name w:val="9036138E2C6A4C9FB7DA30159B6FBD558"/>
    <w:rsid w:val="009558C9"/>
    <w:rPr>
      <w:rFonts w:eastAsiaTheme="minorHAnsi"/>
    </w:rPr>
  </w:style>
  <w:style w:type="paragraph" w:customStyle="1" w:styleId="A5FE399F42FA4DB2A0D195A2194FE41349">
    <w:name w:val="A5FE399F42FA4DB2A0D195A2194FE41349"/>
    <w:rsid w:val="009558C9"/>
    <w:rPr>
      <w:rFonts w:eastAsiaTheme="minorHAnsi"/>
    </w:rPr>
  </w:style>
  <w:style w:type="paragraph" w:customStyle="1" w:styleId="F357402A9A27411FA3A385889C20518410">
    <w:name w:val="F357402A9A27411FA3A385889C20518410"/>
    <w:rsid w:val="009558C9"/>
    <w:rPr>
      <w:rFonts w:eastAsiaTheme="minorHAnsi"/>
    </w:rPr>
  </w:style>
  <w:style w:type="paragraph" w:customStyle="1" w:styleId="8CEC20FABBD64809A003309EC45BF1057">
    <w:name w:val="8CEC20FABBD64809A003309EC45BF1057"/>
    <w:rsid w:val="009558C9"/>
    <w:rPr>
      <w:rFonts w:eastAsiaTheme="minorHAnsi"/>
    </w:rPr>
  </w:style>
  <w:style w:type="paragraph" w:customStyle="1" w:styleId="73CE9B32F5274A219639C5F3128D87BE7">
    <w:name w:val="73CE9B32F5274A219639C5F3128D87BE7"/>
    <w:rsid w:val="009558C9"/>
    <w:rPr>
      <w:rFonts w:eastAsiaTheme="minorHAnsi"/>
    </w:rPr>
  </w:style>
  <w:style w:type="paragraph" w:customStyle="1" w:styleId="2CF1A57A689A4CAFA36E1E6079C697657">
    <w:name w:val="2CF1A57A689A4CAFA36E1E6079C697657"/>
    <w:rsid w:val="009558C9"/>
    <w:rPr>
      <w:rFonts w:eastAsiaTheme="minorHAnsi"/>
    </w:rPr>
  </w:style>
  <w:style w:type="paragraph" w:customStyle="1" w:styleId="5BE87828DA504C768D154442976252A27">
    <w:name w:val="5BE87828DA504C768D154442976252A27"/>
    <w:rsid w:val="009558C9"/>
    <w:rPr>
      <w:rFonts w:eastAsiaTheme="minorHAnsi"/>
    </w:rPr>
  </w:style>
  <w:style w:type="paragraph" w:customStyle="1" w:styleId="F40EFA345AE4460A9E482234E57C7E6D49">
    <w:name w:val="F40EFA345AE4460A9E482234E57C7E6D49"/>
    <w:rsid w:val="009558C9"/>
    <w:rPr>
      <w:rFonts w:eastAsiaTheme="minorHAnsi"/>
    </w:rPr>
  </w:style>
  <w:style w:type="paragraph" w:customStyle="1" w:styleId="899499A503194D92B9B9D56FF78881AC48">
    <w:name w:val="899499A503194D92B9B9D56FF78881AC48"/>
    <w:rsid w:val="009558C9"/>
    <w:rPr>
      <w:rFonts w:eastAsiaTheme="minorHAnsi"/>
    </w:rPr>
  </w:style>
  <w:style w:type="paragraph" w:customStyle="1" w:styleId="923BB6F5297E4F1AA008E3C105FA6D6D49">
    <w:name w:val="923BB6F5297E4F1AA008E3C105FA6D6D49"/>
    <w:rsid w:val="009558C9"/>
    <w:rPr>
      <w:rFonts w:eastAsiaTheme="minorHAnsi"/>
    </w:rPr>
  </w:style>
  <w:style w:type="paragraph" w:customStyle="1" w:styleId="60B1A9226AFA4FC3A44EE7AF42FA249F49">
    <w:name w:val="60B1A9226AFA4FC3A44EE7AF42FA249F49"/>
    <w:rsid w:val="009558C9"/>
    <w:rPr>
      <w:rFonts w:eastAsiaTheme="minorHAnsi"/>
    </w:rPr>
  </w:style>
  <w:style w:type="paragraph" w:customStyle="1" w:styleId="1DBB0443016046179242B890875CA04747">
    <w:name w:val="1DBB0443016046179242B890875CA04747"/>
    <w:rsid w:val="009558C9"/>
    <w:rPr>
      <w:rFonts w:eastAsiaTheme="minorHAnsi"/>
    </w:rPr>
  </w:style>
  <w:style w:type="paragraph" w:customStyle="1" w:styleId="E6EFD37F637B48C3B22E04126B3BED3947">
    <w:name w:val="E6EFD37F637B48C3B22E04126B3BED3947"/>
    <w:rsid w:val="009558C9"/>
    <w:rPr>
      <w:rFonts w:eastAsiaTheme="minorHAnsi"/>
    </w:rPr>
  </w:style>
  <w:style w:type="paragraph" w:customStyle="1" w:styleId="454A194A2948409692B6B19F7882C0614">
    <w:name w:val="454A194A2948409692B6B19F7882C0614"/>
    <w:rsid w:val="009558C9"/>
    <w:rPr>
      <w:rFonts w:eastAsiaTheme="minorHAnsi"/>
    </w:rPr>
  </w:style>
  <w:style w:type="paragraph" w:customStyle="1" w:styleId="ED8AC6D44D7F42F79CC51FE0D727D3B21">
    <w:name w:val="ED8AC6D44D7F42F79CC51FE0D727D3B21"/>
    <w:rsid w:val="009558C9"/>
    <w:rPr>
      <w:rFonts w:eastAsiaTheme="minorHAnsi"/>
    </w:rPr>
  </w:style>
  <w:style w:type="paragraph" w:customStyle="1" w:styleId="440AE17A6DD6447ABBB1A32E761A635758">
    <w:name w:val="440AE17A6DD6447ABBB1A32E761A635758"/>
    <w:rsid w:val="009558C9"/>
    <w:pPr>
      <w:spacing w:after="0" w:line="240" w:lineRule="auto"/>
    </w:pPr>
    <w:rPr>
      <w:rFonts w:eastAsiaTheme="minorHAnsi"/>
    </w:rPr>
  </w:style>
  <w:style w:type="paragraph" w:customStyle="1" w:styleId="68CC0CC0EB764FAAB3602208459DDBBB77">
    <w:name w:val="68CC0CC0EB764FAAB3602208459DDBBB77"/>
    <w:rsid w:val="009558C9"/>
    <w:pPr>
      <w:spacing w:after="0" w:line="240" w:lineRule="auto"/>
    </w:pPr>
    <w:rPr>
      <w:rFonts w:eastAsiaTheme="minorHAnsi"/>
    </w:rPr>
  </w:style>
  <w:style w:type="paragraph" w:customStyle="1" w:styleId="9CAB153516BF40C687DECD22B96F147B76">
    <w:name w:val="9CAB153516BF40C687DECD22B96F147B76"/>
    <w:rsid w:val="009558C9"/>
    <w:pPr>
      <w:spacing w:after="0" w:line="240" w:lineRule="auto"/>
    </w:pPr>
    <w:rPr>
      <w:rFonts w:eastAsiaTheme="minorHAnsi"/>
    </w:rPr>
  </w:style>
  <w:style w:type="paragraph" w:customStyle="1" w:styleId="A8CF3CEFC8F746CFA414E78B2D8D2B3F75">
    <w:name w:val="A8CF3CEFC8F746CFA414E78B2D8D2B3F75"/>
    <w:rsid w:val="009558C9"/>
    <w:pPr>
      <w:spacing w:after="0" w:line="240" w:lineRule="auto"/>
    </w:pPr>
    <w:rPr>
      <w:rFonts w:eastAsiaTheme="minorHAnsi"/>
    </w:rPr>
  </w:style>
  <w:style w:type="paragraph" w:customStyle="1" w:styleId="3368C97E3E4640FDB6DE7C08BE938C6575">
    <w:name w:val="3368C97E3E4640FDB6DE7C08BE938C6575"/>
    <w:rsid w:val="009558C9"/>
    <w:pPr>
      <w:spacing w:after="0" w:line="240" w:lineRule="auto"/>
    </w:pPr>
    <w:rPr>
      <w:rFonts w:eastAsiaTheme="minorHAnsi"/>
    </w:rPr>
  </w:style>
  <w:style w:type="paragraph" w:customStyle="1" w:styleId="493A410C66C84463B5016A09EC03E63C74">
    <w:name w:val="493A410C66C84463B5016A09EC03E63C74"/>
    <w:rsid w:val="009558C9"/>
    <w:pPr>
      <w:spacing w:after="0" w:line="240" w:lineRule="auto"/>
    </w:pPr>
    <w:rPr>
      <w:rFonts w:eastAsiaTheme="minorHAnsi"/>
    </w:rPr>
  </w:style>
  <w:style w:type="paragraph" w:customStyle="1" w:styleId="4EA5224869764DDAB348BAEE571A6C0B74">
    <w:name w:val="4EA5224869764DDAB348BAEE571A6C0B74"/>
    <w:rsid w:val="009558C9"/>
    <w:pPr>
      <w:spacing w:after="0" w:line="240" w:lineRule="auto"/>
    </w:pPr>
    <w:rPr>
      <w:rFonts w:eastAsiaTheme="minorHAnsi"/>
    </w:rPr>
  </w:style>
  <w:style w:type="paragraph" w:customStyle="1" w:styleId="C5F354D20B7D427196E0AC4E8FAD0A6274">
    <w:name w:val="C5F354D20B7D427196E0AC4E8FAD0A6274"/>
    <w:rsid w:val="009558C9"/>
    <w:pPr>
      <w:spacing w:after="0" w:line="240" w:lineRule="auto"/>
    </w:pPr>
    <w:rPr>
      <w:rFonts w:eastAsiaTheme="minorHAnsi"/>
    </w:rPr>
  </w:style>
  <w:style w:type="paragraph" w:customStyle="1" w:styleId="A2A78C669701483A993B57F8CB63AC1B75">
    <w:name w:val="A2A78C669701483A993B57F8CB63AC1B75"/>
    <w:rsid w:val="009558C9"/>
    <w:pPr>
      <w:spacing w:after="0" w:line="240" w:lineRule="auto"/>
    </w:pPr>
    <w:rPr>
      <w:rFonts w:eastAsiaTheme="minorHAnsi"/>
    </w:rPr>
  </w:style>
  <w:style w:type="paragraph" w:customStyle="1" w:styleId="E8F7948A3CF540398C48A7FA40B402AE56">
    <w:name w:val="E8F7948A3CF540398C48A7FA40B402AE56"/>
    <w:rsid w:val="009558C9"/>
    <w:rPr>
      <w:rFonts w:eastAsiaTheme="minorHAnsi"/>
    </w:rPr>
  </w:style>
  <w:style w:type="paragraph" w:customStyle="1" w:styleId="867674C2BEE94161B17AC9A7748E2C2556">
    <w:name w:val="867674C2BEE94161B17AC9A7748E2C2556"/>
    <w:rsid w:val="009558C9"/>
    <w:rPr>
      <w:rFonts w:eastAsiaTheme="minorHAnsi"/>
    </w:rPr>
  </w:style>
  <w:style w:type="paragraph" w:customStyle="1" w:styleId="3B62DAB040D74870B22053A78B79CF7756">
    <w:name w:val="3B62DAB040D74870B22053A78B79CF7756"/>
    <w:rsid w:val="009558C9"/>
    <w:rPr>
      <w:rFonts w:eastAsiaTheme="minorHAnsi"/>
    </w:rPr>
  </w:style>
  <w:style w:type="paragraph" w:customStyle="1" w:styleId="AC639B6878C74F508774004716E05FBA56">
    <w:name w:val="AC639B6878C74F508774004716E05FBA56"/>
    <w:rsid w:val="009558C9"/>
    <w:rPr>
      <w:rFonts w:eastAsiaTheme="minorHAnsi"/>
    </w:rPr>
  </w:style>
  <w:style w:type="paragraph" w:customStyle="1" w:styleId="2529A61274864DF9BEF31A7F680D411D29">
    <w:name w:val="2529A61274864DF9BEF31A7F680D411D29"/>
    <w:rsid w:val="009558C9"/>
    <w:rPr>
      <w:rFonts w:eastAsiaTheme="minorHAnsi"/>
    </w:rPr>
  </w:style>
  <w:style w:type="paragraph" w:customStyle="1" w:styleId="0BBF2DF1E7854AA186577BB6EE1F088A28">
    <w:name w:val="0BBF2DF1E7854AA186577BB6EE1F088A28"/>
    <w:rsid w:val="009558C9"/>
    <w:rPr>
      <w:rFonts w:eastAsiaTheme="minorHAnsi"/>
    </w:rPr>
  </w:style>
  <w:style w:type="paragraph" w:customStyle="1" w:styleId="A7B19556904745CD8594B5CBEF01F6B627">
    <w:name w:val="A7B19556904745CD8594B5CBEF01F6B627"/>
    <w:rsid w:val="009558C9"/>
    <w:rPr>
      <w:rFonts w:eastAsiaTheme="minorHAnsi"/>
    </w:rPr>
  </w:style>
  <w:style w:type="paragraph" w:customStyle="1" w:styleId="DC9B4998B434467D8A72F4C96C96AD6626">
    <w:name w:val="DC9B4998B434467D8A72F4C96C96AD6626"/>
    <w:rsid w:val="009558C9"/>
    <w:rPr>
      <w:rFonts w:eastAsiaTheme="minorHAnsi"/>
    </w:rPr>
  </w:style>
  <w:style w:type="paragraph" w:customStyle="1" w:styleId="BD90F10C32C44398BD281025F26E171324">
    <w:name w:val="BD90F10C32C44398BD281025F26E171324"/>
    <w:rsid w:val="009558C9"/>
    <w:rPr>
      <w:rFonts w:eastAsiaTheme="minorHAnsi"/>
    </w:rPr>
  </w:style>
  <w:style w:type="paragraph" w:customStyle="1" w:styleId="3449C8D953244644911E6CEFE762E8CF23">
    <w:name w:val="3449C8D953244644911E6CEFE762E8CF23"/>
    <w:rsid w:val="009558C9"/>
    <w:rPr>
      <w:rFonts w:eastAsiaTheme="minorHAnsi"/>
    </w:rPr>
  </w:style>
  <w:style w:type="paragraph" w:customStyle="1" w:styleId="2F02F3AD6AA44A36ADC957E3FBEEACA421">
    <w:name w:val="2F02F3AD6AA44A36ADC957E3FBEEACA421"/>
    <w:rsid w:val="009558C9"/>
    <w:rPr>
      <w:rFonts w:eastAsiaTheme="minorHAnsi"/>
    </w:rPr>
  </w:style>
  <w:style w:type="paragraph" w:customStyle="1" w:styleId="706CD67C65D54901A59422AB6DF6A4E220">
    <w:name w:val="706CD67C65D54901A59422AB6DF6A4E220"/>
    <w:rsid w:val="009558C9"/>
    <w:rPr>
      <w:rFonts w:eastAsiaTheme="minorHAnsi"/>
    </w:rPr>
  </w:style>
  <w:style w:type="paragraph" w:customStyle="1" w:styleId="B1E4270DCD384F74AC423473D4796B9118">
    <w:name w:val="B1E4270DCD384F74AC423473D4796B9118"/>
    <w:rsid w:val="009558C9"/>
    <w:rPr>
      <w:rFonts w:eastAsiaTheme="minorHAnsi"/>
    </w:rPr>
  </w:style>
  <w:style w:type="paragraph" w:customStyle="1" w:styleId="E7C9217598194538AD613A80F118A78F47">
    <w:name w:val="E7C9217598194538AD613A80F118A78F47"/>
    <w:rsid w:val="009558C9"/>
    <w:rPr>
      <w:rFonts w:eastAsiaTheme="minorHAnsi"/>
    </w:rPr>
  </w:style>
  <w:style w:type="paragraph" w:customStyle="1" w:styleId="150C1333EAE3455682CBEC49F003124F16">
    <w:name w:val="150C1333EAE3455682CBEC49F003124F16"/>
    <w:rsid w:val="009558C9"/>
    <w:rPr>
      <w:rFonts w:eastAsiaTheme="minorHAnsi"/>
    </w:rPr>
  </w:style>
  <w:style w:type="paragraph" w:customStyle="1" w:styleId="156A0CE6960948A2A64325D18E5B2AEE13">
    <w:name w:val="156A0CE6960948A2A64325D18E5B2AEE13"/>
    <w:rsid w:val="009558C9"/>
    <w:rPr>
      <w:rFonts w:eastAsiaTheme="minorHAnsi"/>
    </w:rPr>
  </w:style>
  <w:style w:type="paragraph" w:customStyle="1" w:styleId="ADB7F19556FB460FB0904913D62076F247">
    <w:name w:val="ADB7F19556FB460FB0904913D62076F247"/>
    <w:rsid w:val="009558C9"/>
    <w:rPr>
      <w:rFonts w:eastAsiaTheme="minorHAnsi"/>
    </w:rPr>
  </w:style>
  <w:style w:type="paragraph" w:customStyle="1" w:styleId="366CDE6886434E788989FADE723D9F4212">
    <w:name w:val="366CDE6886434E788989FADE723D9F4212"/>
    <w:rsid w:val="009558C9"/>
    <w:rPr>
      <w:rFonts w:eastAsiaTheme="minorHAnsi"/>
    </w:rPr>
  </w:style>
  <w:style w:type="paragraph" w:customStyle="1" w:styleId="1D2585CDB8BD419DB2A894874A7845C111">
    <w:name w:val="1D2585CDB8BD419DB2A894874A7845C111"/>
    <w:rsid w:val="009558C9"/>
    <w:rPr>
      <w:rFonts w:eastAsiaTheme="minorHAnsi"/>
    </w:rPr>
  </w:style>
  <w:style w:type="paragraph" w:customStyle="1" w:styleId="80E837374C074253A3A22DAF8F8F2A0710">
    <w:name w:val="80E837374C074253A3A22DAF8F8F2A0710"/>
    <w:rsid w:val="009558C9"/>
    <w:rPr>
      <w:rFonts w:eastAsiaTheme="minorHAnsi"/>
    </w:rPr>
  </w:style>
  <w:style w:type="paragraph" w:customStyle="1" w:styleId="9036138E2C6A4C9FB7DA30159B6FBD559">
    <w:name w:val="9036138E2C6A4C9FB7DA30159B6FBD559"/>
    <w:rsid w:val="009558C9"/>
    <w:rPr>
      <w:rFonts w:eastAsiaTheme="minorHAnsi"/>
    </w:rPr>
  </w:style>
  <w:style w:type="paragraph" w:customStyle="1" w:styleId="A5FE399F42FA4DB2A0D195A2194FE41350">
    <w:name w:val="A5FE399F42FA4DB2A0D195A2194FE41350"/>
    <w:rsid w:val="009558C9"/>
    <w:rPr>
      <w:rFonts w:eastAsiaTheme="minorHAnsi"/>
    </w:rPr>
  </w:style>
  <w:style w:type="paragraph" w:customStyle="1" w:styleId="F357402A9A27411FA3A385889C20518411">
    <w:name w:val="F357402A9A27411FA3A385889C20518411"/>
    <w:rsid w:val="009558C9"/>
    <w:rPr>
      <w:rFonts w:eastAsiaTheme="minorHAnsi"/>
    </w:rPr>
  </w:style>
  <w:style w:type="paragraph" w:customStyle="1" w:styleId="8CEC20FABBD64809A003309EC45BF1058">
    <w:name w:val="8CEC20FABBD64809A003309EC45BF1058"/>
    <w:rsid w:val="009558C9"/>
    <w:rPr>
      <w:rFonts w:eastAsiaTheme="minorHAnsi"/>
    </w:rPr>
  </w:style>
  <w:style w:type="paragraph" w:customStyle="1" w:styleId="73CE9B32F5274A219639C5F3128D87BE8">
    <w:name w:val="73CE9B32F5274A219639C5F3128D87BE8"/>
    <w:rsid w:val="009558C9"/>
    <w:rPr>
      <w:rFonts w:eastAsiaTheme="minorHAnsi"/>
    </w:rPr>
  </w:style>
  <w:style w:type="paragraph" w:customStyle="1" w:styleId="2CF1A57A689A4CAFA36E1E6079C697658">
    <w:name w:val="2CF1A57A689A4CAFA36E1E6079C697658"/>
    <w:rsid w:val="009558C9"/>
    <w:rPr>
      <w:rFonts w:eastAsiaTheme="minorHAnsi"/>
    </w:rPr>
  </w:style>
  <w:style w:type="paragraph" w:customStyle="1" w:styleId="5BE87828DA504C768D154442976252A28">
    <w:name w:val="5BE87828DA504C768D154442976252A28"/>
    <w:rsid w:val="009558C9"/>
    <w:rPr>
      <w:rFonts w:eastAsiaTheme="minorHAnsi"/>
    </w:rPr>
  </w:style>
  <w:style w:type="paragraph" w:customStyle="1" w:styleId="F40EFA345AE4460A9E482234E57C7E6D50">
    <w:name w:val="F40EFA345AE4460A9E482234E57C7E6D50"/>
    <w:rsid w:val="009558C9"/>
    <w:rPr>
      <w:rFonts w:eastAsiaTheme="minorHAnsi"/>
    </w:rPr>
  </w:style>
  <w:style w:type="paragraph" w:customStyle="1" w:styleId="899499A503194D92B9B9D56FF78881AC49">
    <w:name w:val="899499A503194D92B9B9D56FF78881AC49"/>
    <w:rsid w:val="009558C9"/>
    <w:rPr>
      <w:rFonts w:eastAsiaTheme="minorHAnsi"/>
    </w:rPr>
  </w:style>
  <w:style w:type="paragraph" w:customStyle="1" w:styleId="923BB6F5297E4F1AA008E3C105FA6D6D50">
    <w:name w:val="923BB6F5297E4F1AA008E3C105FA6D6D50"/>
    <w:rsid w:val="009558C9"/>
    <w:rPr>
      <w:rFonts w:eastAsiaTheme="minorHAnsi"/>
    </w:rPr>
  </w:style>
  <w:style w:type="paragraph" w:customStyle="1" w:styleId="60B1A9226AFA4FC3A44EE7AF42FA249F50">
    <w:name w:val="60B1A9226AFA4FC3A44EE7AF42FA249F50"/>
    <w:rsid w:val="009558C9"/>
    <w:rPr>
      <w:rFonts w:eastAsiaTheme="minorHAnsi"/>
    </w:rPr>
  </w:style>
  <w:style w:type="paragraph" w:customStyle="1" w:styleId="1DBB0443016046179242B890875CA04748">
    <w:name w:val="1DBB0443016046179242B890875CA04748"/>
    <w:rsid w:val="009558C9"/>
    <w:rPr>
      <w:rFonts w:eastAsiaTheme="minorHAnsi"/>
    </w:rPr>
  </w:style>
  <w:style w:type="paragraph" w:customStyle="1" w:styleId="E6EFD37F637B48C3B22E04126B3BED3948">
    <w:name w:val="E6EFD37F637B48C3B22E04126B3BED3948"/>
    <w:rsid w:val="009558C9"/>
    <w:rPr>
      <w:rFonts w:eastAsiaTheme="minorHAnsi"/>
    </w:rPr>
  </w:style>
  <w:style w:type="paragraph" w:customStyle="1" w:styleId="454A194A2948409692B6B19F7882C0615">
    <w:name w:val="454A194A2948409692B6B19F7882C0615"/>
    <w:rsid w:val="009558C9"/>
    <w:rPr>
      <w:rFonts w:eastAsiaTheme="minorHAnsi"/>
    </w:rPr>
  </w:style>
  <w:style w:type="paragraph" w:customStyle="1" w:styleId="ED8AC6D44D7F42F79CC51FE0D727D3B22">
    <w:name w:val="ED8AC6D44D7F42F79CC51FE0D727D3B22"/>
    <w:rsid w:val="009558C9"/>
    <w:rPr>
      <w:rFonts w:eastAsiaTheme="minorHAnsi"/>
    </w:rPr>
  </w:style>
  <w:style w:type="paragraph" w:customStyle="1" w:styleId="CA70FDA8E45C458B914B681A2C21CB5D">
    <w:name w:val="CA70FDA8E45C458B914B681A2C21CB5D"/>
    <w:rsid w:val="009558C9"/>
    <w:rPr>
      <w:rFonts w:eastAsiaTheme="minorHAnsi"/>
    </w:rPr>
  </w:style>
  <w:style w:type="paragraph" w:customStyle="1" w:styleId="440AE17A6DD6447ABBB1A32E761A635759">
    <w:name w:val="440AE17A6DD6447ABBB1A32E761A635759"/>
    <w:rsid w:val="009558C9"/>
    <w:pPr>
      <w:spacing w:after="0" w:line="240" w:lineRule="auto"/>
    </w:pPr>
    <w:rPr>
      <w:rFonts w:eastAsiaTheme="minorHAnsi"/>
    </w:rPr>
  </w:style>
  <w:style w:type="paragraph" w:customStyle="1" w:styleId="159B13D60C6743A1BC2FD6F76DC2F06B">
    <w:name w:val="159B13D60C6743A1BC2FD6F76DC2F06B"/>
    <w:rsid w:val="00675935"/>
    <w:pPr>
      <w:spacing w:after="160" w:line="259" w:lineRule="auto"/>
    </w:pPr>
  </w:style>
  <w:style w:type="paragraph" w:customStyle="1" w:styleId="3A2628BF59C04BE194D92A4C1D19B4F1">
    <w:name w:val="3A2628BF59C04BE194D92A4C1D19B4F1"/>
    <w:rsid w:val="00675935"/>
    <w:pPr>
      <w:spacing w:after="160" w:line="259" w:lineRule="auto"/>
    </w:pPr>
  </w:style>
  <w:style w:type="paragraph" w:customStyle="1" w:styleId="24A4CAFBD4CC4EBFB7F6FFBCBC5580AC">
    <w:name w:val="24A4CAFBD4CC4EBFB7F6FFBCBC5580AC"/>
    <w:rsid w:val="00C66B67"/>
    <w:pPr>
      <w:spacing w:after="160" w:line="259" w:lineRule="auto"/>
    </w:pPr>
  </w:style>
  <w:style w:type="paragraph" w:customStyle="1" w:styleId="68CC0CC0EB764FAAB3602208459DDBBB78">
    <w:name w:val="68CC0CC0EB764FAAB3602208459DDBBB78"/>
    <w:rsid w:val="00C66B67"/>
    <w:pPr>
      <w:spacing w:after="0" w:line="240" w:lineRule="auto"/>
    </w:pPr>
    <w:rPr>
      <w:rFonts w:eastAsiaTheme="minorHAnsi"/>
    </w:rPr>
  </w:style>
  <w:style w:type="paragraph" w:customStyle="1" w:styleId="9CAB153516BF40C687DECD22B96F147B77">
    <w:name w:val="9CAB153516BF40C687DECD22B96F147B77"/>
    <w:rsid w:val="00C66B67"/>
    <w:pPr>
      <w:spacing w:after="0" w:line="240" w:lineRule="auto"/>
    </w:pPr>
    <w:rPr>
      <w:rFonts w:eastAsiaTheme="minorHAnsi"/>
    </w:rPr>
  </w:style>
  <w:style w:type="paragraph" w:customStyle="1" w:styleId="A8CF3CEFC8F746CFA414E78B2D8D2B3F76">
    <w:name w:val="A8CF3CEFC8F746CFA414E78B2D8D2B3F76"/>
    <w:rsid w:val="00C66B67"/>
    <w:pPr>
      <w:spacing w:after="0" w:line="240" w:lineRule="auto"/>
    </w:pPr>
    <w:rPr>
      <w:rFonts w:eastAsiaTheme="minorHAnsi"/>
    </w:rPr>
  </w:style>
  <w:style w:type="paragraph" w:customStyle="1" w:styleId="3368C97E3E4640FDB6DE7C08BE938C6576">
    <w:name w:val="3368C97E3E4640FDB6DE7C08BE938C6576"/>
    <w:rsid w:val="00C66B67"/>
    <w:pPr>
      <w:spacing w:after="0" w:line="240" w:lineRule="auto"/>
    </w:pPr>
    <w:rPr>
      <w:rFonts w:eastAsiaTheme="minorHAnsi"/>
    </w:rPr>
  </w:style>
  <w:style w:type="paragraph" w:customStyle="1" w:styleId="493A410C66C84463B5016A09EC03E63C75">
    <w:name w:val="493A410C66C84463B5016A09EC03E63C75"/>
    <w:rsid w:val="00C66B67"/>
    <w:pPr>
      <w:spacing w:after="0" w:line="240" w:lineRule="auto"/>
    </w:pPr>
    <w:rPr>
      <w:rFonts w:eastAsiaTheme="minorHAnsi"/>
    </w:rPr>
  </w:style>
  <w:style w:type="paragraph" w:customStyle="1" w:styleId="4EA5224869764DDAB348BAEE571A6C0B75">
    <w:name w:val="4EA5224869764DDAB348BAEE571A6C0B75"/>
    <w:rsid w:val="00C66B67"/>
    <w:pPr>
      <w:spacing w:after="0" w:line="240" w:lineRule="auto"/>
    </w:pPr>
    <w:rPr>
      <w:rFonts w:eastAsiaTheme="minorHAnsi"/>
    </w:rPr>
  </w:style>
  <w:style w:type="paragraph" w:customStyle="1" w:styleId="C5F354D20B7D427196E0AC4E8FAD0A6275">
    <w:name w:val="C5F354D20B7D427196E0AC4E8FAD0A6275"/>
    <w:rsid w:val="00C66B67"/>
    <w:pPr>
      <w:spacing w:after="0" w:line="240" w:lineRule="auto"/>
    </w:pPr>
    <w:rPr>
      <w:rFonts w:eastAsiaTheme="minorHAnsi"/>
    </w:rPr>
  </w:style>
  <w:style w:type="paragraph" w:customStyle="1" w:styleId="A2A78C669701483A993B57F8CB63AC1B76">
    <w:name w:val="A2A78C669701483A993B57F8CB63AC1B76"/>
    <w:rsid w:val="00C66B67"/>
    <w:pPr>
      <w:spacing w:after="0" w:line="240" w:lineRule="auto"/>
    </w:pPr>
    <w:rPr>
      <w:rFonts w:eastAsiaTheme="minorHAnsi"/>
    </w:rPr>
  </w:style>
  <w:style w:type="paragraph" w:customStyle="1" w:styleId="E8F7948A3CF540398C48A7FA40B402AE57">
    <w:name w:val="E8F7948A3CF540398C48A7FA40B402AE57"/>
    <w:rsid w:val="00C66B67"/>
    <w:rPr>
      <w:rFonts w:eastAsiaTheme="minorHAnsi"/>
    </w:rPr>
  </w:style>
  <w:style w:type="paragraph" w:customStyle="1" w:styleId="867674C2BEE94161B17AC9A7748E2C2557">
    <w:name w:val="867674C2BEE94161B17AC9A7748E2C2557"/>
    <w:rsid w:val="00C66B67"/>
    <w:rPr>
      <w:rFonts w:eastAsiaTheme="minorHAnsi"/>
    </w:rPr>
  </w:style>
  <w:style w:type="paragraph" w:customStyle="1" w:styleId="159B13D60C6743A1BC2FD6F76DC2F06B1">
    <w:name w:val="159B13D60C6743A1BC2FD6F76DC2F06B1"/>
    <w:rsid w:val="00C66B67"/>
    <w:pPr>
      <w:spacing w:after="0" w:line="240" w:lineRule="auto"/>
    </w:pPr>
    <w:rPr>
      <w:rFonts w:eastAsiaTheme="minorHAnsi"/>
    </w:rPr>
  </w:style>
  <w:style w:type="paragraph" w:customStyle="1" w:styleId="3B62DAB040D74870B22053A78B79CF7757">
    <w:name w:val="3B62DAB040D74870B22053A78B79CF7757"/>
    <w:rsid w:val="00C66B67"/>
    <w:pPr>
      <w:spacing w:after="0" w:line="240" w:lineRule="auto"/>
    </w:pPr>
    <w:rPr>
      <w:rFonts w:eastAsiaTheme="minorHAnsi"/>
    </w:rPr>
  </w:style>
  <w:style w:type="paragraph" w:customStyle="1" w:styleId="24A4CAFBD4CC4EBFB7F6FFBCBC5580AC1">
    <w:name w:val="24A4CAFBD4CC4EBFB7F6FFBCBC5580AC1"/>
    <w:rsid w:val="00C66B67"/>
    <w:pPr>
      <w:spacing w:after="0" w:line="240" w:lineRule="auto"/>
    </w:pPr>
    <w:rPr>
      <w:rFonts w:eastAsiaTheme="minorHAnsi"/>
    </w:rPr>
  </w:style>
  <w:style w:type="paragraph" w:customStyle="1" w:styleId="AC639B6878C74F508774004716E05FBA57">
    <w:name w:val="AC639B6878C74F508774004716E05FBA57"/>
    <w:rsid w:val="00C66B67"/>
    <w:pPr>
      <w:spacing w:after="0" w:line="240" w:lineRule="auto"/>
    </w:pPr>
    <w:rPr>
      <w:rFonts w:eastAsiaTheme="minorHAnsi"/>
    </w:rPr>
  </w:style>
  <w:style w:type="paragraph" w:customStyle="1" w:styleId="2529A61274864DF9BEF31A7F680D411D30">
    <w:name w:val="2529A61274864DF9BEF31A7F680D411D30"/>
    <w:rsid w:val="00C66B67"/>
    <w:rPr>
      <w:rFonts w:eastAsiaTheme="minorHAnsi"/>
    </w:rPr>
  </w:style>
  <w:style w:type="paragraph" w:customStyle="1" w:styleId="0BBF2DF1E7854AA186577BB6EE1F088A29">
    <w:name w:val="0BBF2DF1E7854AA186577BB6EE1F088A29"/>
    <w:rsid w:val="00C66B67"/>
    <w:rPr>
      <w:rFonts w:eastAsiaTheme="minorHAnsi"/>
    </w:rPr>
  </w:style>
  <w:style w:type="paragraph" w:customStyle="1" w:styleId="A7B19556904745CD8594B5CBEF01F6B628">
    <w:name w:val="A7B19556904745CD8594B5CBEF01F6B628"/>
    <w:rsid w:val="00C66B67"/>
    <w:rPr>
      <w:rFonts w:eastAsiaTheme="minorHAnsi"/>
    </w:rPr>
  </w:style>
  <w:style w:type="paragraph" w:customStyle="1" w:styleId="DC9B4998B434467D8A72F4C96C96AD6627">
    <w:name w:val="DC9B4998B434467D8A72F4C96C96AD6627"/>
    <w:rsid w:val="00C66B67"/>
    <w:rPr>
      <w:rFonts w:eastAsiaTheme="minorHAnsi"/>
    </w:rPr>
  </w:style>
  <w:style w:type="paragraph" w:customStyle="1" w:styleId="BD90F10C32C44398BD281025F26E171325">
    <w:name w:val="BD90F10C32C44398BD281025F26E171325"/>
    <w:rsid w:val="00C66B67"/>
    <w:rPr>
      <w:rFonts w:eastAsiaTheme="minorHAnsi"/>
    </w:rPr>
  </w:style>
  <w:style w:type="paragraph" w:customStyle="1" w:styleId="3449C8D953244644911E6CEFE762E8CF24">
    <w:name w:val="3449C8D953244644911E6CEFE762E8CF24"/>
    <w:rsid w:val="00C66B67"/>
    <w:rPr>
      <w:rFonts w:eastAsiaTheme="minorHAnsi"/>
    </w:rPr>
  </w:style>
  <w:style w:type="paragraph" w:customStyle="1" w:styleId="2F02F3AD6AA44A36ADC957E3FBEEACA422">
    <w:name w:val="2F02F3AD6AA44A36ADC957E3FBEEACA422"/>
    <w:rsid w:val="00C66B67"/>
    <w:rPr>
      <w:rFonts w:eastAsiaTheme="minorHAnsi"/>
    </w:rPr>
  </w:style>
  <w:style w:type="paragraph" w:customStyle="1" w:styleId="B1E4270DCD384F74AC423473D4796B9119">
    <w:name w:val="B1E4270DCD384F74AC423473D4796B9119"/>
    <w:rsid w:val="00C66B67"/>
    <w:rPr>
      <w:rFonts w:eastAsiaTheme="minorHAnsi"/>
    </w:rPr>
  </w:style>
  <w:style w:type="paragraph" w:customStyle="1" w:styleId="E7C9217598194538AD613A80F118A78F48">
    <w:name w:val="E7C9217598194538AD613A80F118A78F48"/>
    <w:rsid w:val="00C66B67"/>
    <w:rPr>
      <w:rFonts w:eastAsiaTheme="minorHAnsi"/>
    </w:rPr>
  </w:style>
  <w:style w:type="paragraph" w:customStyle="1" w:styleId="150C1333EAE3455682CBEC49F003124F17">
    <w:name w:val="150C1333EAE3455682CBEC49F003124F17"/>
    <w:rsid w:val="00C66B67"/>
    <w:rPr>
      <w:rFonts w:eastAsiaTheme="minorHAnsi"/>
    </w:rPr>
  </w:style>
  <w:style w:type="paragraph" w:customStyle="1" w:styleId="156A0CE6960948A2A64325D18E5B2AEE14">
    <w:name w:val="156A0CE6960948A2A64325D18E5B2AEE14"/>
    <w:rsid w:val="00C66B67"/>
    <w:rPr>
      <w:rFonts w:eastAsiaTheme="minorHAnsi"/>
    </w:rPr>
  </w:style>
  <w:style w:type="paragraph" w:customStyle="1" w:styleId="ADB7F19556FB460FB0904913D62076F248">
    <w:name w:val="ADB7F19556FB460FB0904913D62076F248"/>
    <w:rsid w:val="00C66B67"/>
    <w:rPr>
      <w:rFonts w:eastAsiaTheme="minorHAnsi"/>
    </w:rPr>
  </w:style>
  <w:style w:type="paragraph" w:customStyle="1" w:styleId="366CDE6886434E788989FADE723D9F4213">
    <w:name w:val="366CDE6886434E788989FADE723D9F4213"/>
    <w:rsid w:val="00C66B67"/>
    <w:rPr>
      <w:rFonts w:eastAsiaTheme="minorHAnsi"/>
    </w:rPr>
  </w:style>
  <w:style w:type="paragraph" w:customStyle="1" w:styleId="1D2585CDB8BD419DB2A894874A7845C112">
    <w:name w:val="1D2585CDB8BD419DB2A894874A7845C112"/>
    <w:rsid w:val="00C66B67"/>
    <w:rPr>
      <w:rFonts w:eastAsiaTheme="minorHAnsi"/>
    </w:rPr>
  </w:style>
  <w:style w:type="paragraph" w:customStyle="1" w:styleId="80E837374C074253A3A22DAF8F8F2A0711">
    <w:name w:val="80E837374C074253A3A22DAF8F8F2A0711"/>
    <w:rsid w:val="00C66B67"/>
    <w:rPr>
      <w:rFonts w:eastAsiaTheme="minorHAnsi"/>
    </w:rPr>
  </w:style>
  <w:style w:type="paragraph" w:customStyle="1" w:styleId="9036138E2C6A4C9FB7DA30159B6FBD5510">
    <w:name w:val="9036138E2C6A4C9FB7DA30159B6FBD5510"/>
    <w:rsid w:val="00C66B67"/>
    <w:rPr>
      <w:rFonts w:eastAsiaTheme="minorHAnsi"/>
    </w:rPr>
  </w:style>
  <w:style w:type="paragraph" w:customStyle="1" w:styleId="A5FE399F42FA4DB2A0D195A2194FE41351">
    <w:name w:val="A5FE399F42FA4DB2A0D195A2194FE41351"/>
    <w:rsid w:val="00C66B67"/>
    <w:rPr>
      <w:rFonts w:eastAsiaTheme="minorHAnsi"/>
    </w:rPr>
  </w:style>
  <w:style w:type="paragraph" w:customStyle="1" w:styleId="F357402A9A27411FA3A385889C20518412">
    <w:name w:val="F357402A9A27411FA3A385889C20518412"/>
    <w:rsid w:val="00C66B67"/>
    <w:rPr>
      <w:rFonts w:eastAsiaTheme="minorHAnsi"/>
    </w:rPr>
  </w:style>
  <w:style w:type="paragraph" w:customStyle="1" w:styleId="8CEC20FABBD64809A003309EC45BF1059">
    <w:name w:val="8CEC20FABBD64809A003309EC45BF1059"/>
    <w:rsid w:val="00C66B67"/>
    <w:rPr>
      <w:rFonts w:eastAsiaTheme="minorHAnsi"/>
    </w:rPr>
  </w:style>
  <w:style w:type="paragraph" w:customStyle="1" w:styleId="73CE9B32F5274A219639C5F3128D87BE9">
    <w:name w:val="73CE9B32F5274A219639C5F3128D87BE9"/>
    <w:rsid w:val="00C66B67"/>
    <w:rPr>
      <w:rFonts w:eastAsiaTheme="minorHAnsi"/>
    </w:rPr>
  </w:style>
  <w:style w:type="paragraph" w:customStyle="1" w:styleId="2CF1A57A689A4CAFA36E1E6079C697659">
    <w:name w:val="2CF1A57A689A4CAFA36E1E6079C697659"/>
    <w:rsid w:val="00C66B67"/>
    <w:rPr>
      <w:rFonts w:eastAsiaTheme="minorHAnsi"/>
    </w:rPr>
  </w:style>
  <w:style w:type="paragraph" w:customStyle="1" w:styleId="5BE87828DA504C768D154442976252A29">
    <w:name w:val="5BE87828DA504C768D154442976252A29"/>
    <w:rsid w:val="00C66B67"/>
    <w:rPr>
      <w:rFonts w:eastAsiaTheme="minorHAnsi"/>
    </w:rPr>
  </w:style>
  <w:style w:type="paragraph" w:customStyle="1" w:styleId="F40EFA345AE4460A9E482234E57C7E6D51">
    <w:name w:val="F40EFA345AE4460A9E482234E57C7E6D51"/>
    <w:rsid w:val="00C66B67"/>
    <w:rPr>
      <w:rFonts w:eastAsiaTheme="minorHAnsi"/>
    </w:rPr>
  </w:style>
  <w:style w:type="paragraph" w:customStyle="1" w:styleId="899499A503194D92B9B9D56FF78881AC50">
    <w:name w:val="899499A503194D92B9B9D56FF78881AC50"/>
    <w:rsid w:val="00C66B67"/>
    <w:rPr>
      <w:rFonts w:eastAsiaTheme="minorHAnsi"/>
    </w:rPr>
  </w:style>
  <w:style w:type="paragraph" w:customStyle="1" w:styleId="923BB6F5297E4F1AA008E3C105FA6D6D51">
    <w:name w:val="923BB6F5297E4F1AA008E3C105FA6D6D51"/>
    <w:rsid w:val="00C66B67"/>
    <w:rPr>
      <w:rFonts w:eastAsiaTheme="minorHAnsi"/>
    </w:rPr>
  </w:style>
  <w:style w:type="paragraph" w:customStyle="1" w:styleId="60B1A9226AFA4FC3A44EE7AF42FA249F51">
    <w:name w:val="60B1A9226AFA4FC3A44EE7AF42FA249F51"/>
    <w:rsid w:val="00C66B67"/>
    <w:rPr>
      <w:rFonts w:eastAsiaTheme="minorHAnsi"/>
    </w:rPr>
  </w:style>
  <w:style w:type="paragraph" w:customStyle="1" w:styleId="1DBB0443016046179242B890875CA04749">
    <w:name w:val="1DBB0443016046179242B890875CA04749"/>
    <w:rsid w:val="00C66B67"/>
    <w:rPr>
      <w:rFonts w:eastAsiaTheme="minorHAnsi"/>
    </w:rPr>
  </w:style>
  <w:style w:type="paragraph" w:customStyle="1" w:styleId="E6EFD37F637B48C3B22E04126B3BED3949">
    <w:name w:val="E6EFD37F637B48C3B22E04126B3BED3949"/>
    <w:rsid w:val="00C66B67"/>
    <w:rPr>
      <w:rFonts w:eastAsiaTheme="minorHAnsi"/>
    </w:rPr>
  </w:style>
  <w:style w:type="paragraph" w:customStyle="1" w:styleId="454A194A2948409692B6B19F7882C0616">
    <w:name w:val="454A194A2948409692B6B19F7882C0616"/>
    <w:rsid w:val="00C66B67"/>
    <w:rPr>
      <w:rFonts w:eastAsiaTheme="minorHAnsi"/>
    </w:rPr>
  </w:style>
  <w:style w:type="paragraph" w:customStyle="1" w:styleId="ED8AC6D44D7F42F79CC51FE0D727D3B23">
    <w:name w:val="ED8AC6D44D7F42F79CC51FE0D727D3B23"/>
    <w:rsid w:val="00C66B67"/>
    <w:rPr>
      <w:rFonts w:eastAsiaTheme="minorHAnsi"/>
    </w:rPr>
  </w:style>
  <w:style w:type="paragraph" w:customStyle="1" w:styleId="CA70FDA8E45C458B914B681A2C21CB5D1">
    <w:name w:val="CA70FDA8E45C458B914B681A2C21CB5D1"/>
    <w:rsid w:val="00C66B67"/>
    <w:rPr>
      <w:rFonts w:eastAsiaTheme="minorHAnsi"/>
    </w:rPr>
  </w:style>
  <w:style w:type="paragraph" w:customStyle="1" w:styleId="440AE17A6DD6447ABBB1A32E761A635760">
    <w:name w:val="440AE17A6DD6447ABBB1A32E761A635760"/>
    <w:rsid w:val="00C66B67"/>
    <w:pPr>
      <w:spacing w:after="0" w:line="240" w:lineRule="auto"/>
    </w:pPr>
    <w:rPr>
      <w:rFonts w:eastAsiaTheme="minorHAnsi"/>
    </w:rPr>
  </w:style>
  <w:style w:type="paragraph" w:customStyle="1" w:styleId="68CC0CC0EB764FAAB3602208459DDBBB79">
    <w:name w:val="68CC0CC0EB764FAAB3602208459DDBBB79"/>
    <w:rsid w:val="00C66B67"/>
    <w:pPr>
      <w:spacing w:after="0" w:line="240" w:lineRule="auto"/>
    </w:pPr>
    <w:rPr>
      <w:rFonts w:eastAsiaTheme="minorHAnsi"/>
    </w:rPr>
  </w:style>
  <w:style w:type="paragraph" w:customStyle="1" w:styleId="9CAB153516BF40C687DECD22B96F147B78">
    <w:name w:val="9CAB153516BF40C687DECD22B96F147B78"/>
    <w:rsid w:val="00C66B67"/>
    <w:pPr>
      <w:spacing w:after="0" w:line="240" w:lineRule="auto"/>
    </w:pPr>
    <w:rPr>
      <w:rFonts w:eastAsiaTheme="minorHAnsi"/>
    </w:rPr>
  </w:style>
  <w:style w:type="paragraph" w:customStyle="1" w:styleId="A8CF3CEFC8F746CFA414E78B2D8D2B3F77">
    <w:name w:val="A8CF3CEFC8F746CFA414E78B2D8D2B3F77"/>
    <w:rsid w:val="00C66B67"/>
    <w:pPr>
      <w:spacing w:after="0" w:line="240" w:lineRule="auto"/>
    </w:pPr>
    <w:rPr>
      <w:rFonts w:eastAsiaTheme="minorHAnsi"/>
    </w:rPr>
  </w:style>
  <w:style w:type="paragraph" w:customStyle="1" w:styleId="3368C97E3E4640FDB6DE7C08BE938C6577">
    <w:name w:val="3368C97E3E4640FDB6DE7C08BE938C6577"/>
    <w:rsid w:val="00C66B67"/>
    <w:pPr>
      <w:spacing w:after="0" w:line="240" w:lineRule="auto"/>
    </w:pPr>
    <w:rPr>
      <w:rFonts w:eastAsiaTheme="minorHAnsi"/>
    </w:rPr>
  </w:style>
  <w:style w:type="paragraph" w:customStyle="1" w:styleId="493A410C66C84463B5016A09EC03E63C76">
    <w:name w:val="493A410C66C84463B5016A09EC03E63C76"/>
    <w:rsid w:val="00C66B67"/>
    <w:pPr>
      <w:spacing w:after="0" w:line="240" w:lineRule="auto"/>
    </w:pPr>
    <w:rPr>
      <w:rFonts w:eastAsiaTheme="minorHAnsi"/>
    </w:rPr>
  </w:style>
  <w:style w:type="paragraph" w:customStyle="1" w:styleId="4EA5224869764DDAB348BAEE571A6C0B76">
    <w:name w:val="4EA5224869764DDAB348BAEE571A6C0B76"/>
    <w:rsid w:val="00C66B67"/>
    <w:pPr>
      <w:spacing w:after="0" w:line="240" w:lineRule="auto"/>
    </w:pPr>
    <w:rPr>
      <w:rFonts w:eastAsiaTheme="minorHAnsi"/>
    </w:rPr>
  </w:style>
  <w:style w:type="paragraph" w:customStyle="1" w:styleId="C5F354D20B7D427196E0AC4E8FAD0A6276">
    <w:name w:val="C5F354D20B7D427196E0AC4E8FAD0A6276"/>
    <w:rsid w:val="00C66B67"/>
    <w:pPr>
      <w:spacing w:after="0" w:line="240" w:lineRule="auto"/>
    </w:pPr>
    <w:rPr>
      <w:rFonts w:eastAsiaTheme="minorHAnsi"/>
    </w:rPr>
  </w:style>
  <w:style w:type="paragraph" w:customStyle="1" w:styleId="A2A78C669701483A993B57F8CB63AC1B77">
    <w:name w:val="A2A78C669701483A993B57F8CB63AC1B77"/>
    <w:rsid w:val="00C66B67"/>
    <w:pPr>
      <w:spacing w:after="0" w:line="240" w:lineRule="auto"/>
    </w:pPr>
    <w:rPr>
      <w:rFonts w:eastAsiaTheme="minorHAnsi"/>
    </w:rPr>
  </w:style>
  <w:style w:type="paragraph" w:customStyle="1" w:styleId="E8F7948A3CF540398C48A7FA40B402AE58">
    <w:name w:val="E8F7948A3CF540398C48A7FA40B402AE58"/>
    <w:rsid w:val="00C66B67"/>
    <w:rPr>
      <w:rFonts w:eastAsiaTheme="minorHAnsi"/>
    </w:rPr>
  </w:style>
  <w:style w:type="paragraph" w:customStyle="1" w:styleId="867674C2BEE94161B17AC9A7748E2C2558">
    <w:name w:val="867674C2BEE94161B17AC9A7748E2C2558"/>
    <w:rsid w:val="00C66B67"/>
    <w:rPr>
      <w:rFonts w:eastAsiaTheme="minorHAnsi"/>
    </w:rPr>
  </w:style>
  <w:style w:type="paragraph" w:customStyle="1" w:styleId="159B13D60C6743A1BC2FD6F76DC2F06B2">
    <w:name w:val="159B13D60C6743A1BC2FD6F76DC2F06B2"/>
    <w:rsid w:val="00C66B67"/>
    <w:pPr>
      <w:spacing w:after="0" w:line="240" w:lineRule="auto"/>
    </w:pPr>
    <w:rPr>
      <w:rFonts w:eastAsiaTheme="minorHAnsi"/>
    </w:rPr>
  </w:style>
  <w:style w:type="paragraph" w:customStyle="1" w:styleId="3B62DAB040D74870B22053A78B79CF7758">
    <w:name w:val="3B62DAB040D74870B22053A78B79CF7758"/>
    <w:rsid w:val="00C66B67"/>
    <w:pPr>
      <w:spacing w:after="0" w:line="240" w:lineRule="auto"/>
    </w:pPr>
    <w:rPr>
      <w:rFonts w:eastAsiaTheme="minorHAnsi"/>
    </w:rPr>
  </w:style>
  <w:style w:type="paragraph" w:customStyle="1" w:styleId="24A4CAFBD4CC4EBFB7F6FFBCBC5580AC2">
    <w:name w:val="24A4CAFBD4CC4EBFB7F6FFBCBC5580AC2"/>
    <w:rsid w:val="00C66B67"/>
    <w:pPr>
      <w:spacing w:after="0" w:line="240" w:lineRule="auto"/>
    </w:pPr>
    <w:rPr>
      <w:rFonts w:eastAsiaTheme="minorHAnsi"/>
    </w:rPr>
  </w:style>
  <w:style w:type="paragraph" w:customStyle="1" w:styleId="AC639B6878C74F508774004716E05FBA58">
    <w:name w:val="AC639B6878C74F508774004716E05FBA58"/>
    <w:rsid w:val="00C66B67"/>
    <w:pPr>
      <w:spacing w:after="0" w:line="240" w:lineRule="auto"/>
    </w:pPr>
    <w:rPr>
      <w:rFonts w:eastAsiaTheme="minorHAnsi"/>
    </w:rPr>
  </w:style>
  <w:style w:type="paragraph" w:customStyle="1" w:styleId="2529A61274864DF9BEF31A7F680D411D31">
    <w:name w:val="2529A61274864DF9BEF31A7F680D411D31"/>
    <w:rsid w:val="00C66B67"/>
    <w:rPr>
      <w:rFonts w:eastAsiaTheme="minorHAnsi"/>
    </w:rPr>
  </w:style>
  <w:style w:type="paragraph" w:customStyle="1" w:styleId="0BBF2DF1E7854AA186577BB6EE1F088A30">
    <w:name w:val="0BBF2DF1E7854AA186577BB6EE1F088A30"/>
    <w:rsid w:val="00C66B67"/>
    <w:rPr>
      <w:rFonts w:eastAsiaTheme="minorHAnsi"/>
    </w:rPr>
  </w:style>
  <w:style w:type="paragraph" w:customStyle="1" w:styleId="A7B19556904745CD8594B5CBEF01F6B629">
    <w:name w:val="A7B19556904745CD8594B5CBEF01F6B629"/>
    <w:rsid w:val="00C66B67"/>
    <w:rPr>
      <w:rFonts w:eastAsiaTheme="minorHAnsi"/>
    </w:rPr>
  </w:style>
  <w:style w:type="paragraph" w:customStyle="1" w:styleId="DC9B4998B434467D8A72F4C96C96AD6628">
    <w:name w:val="DC9B4998B434467D8A72F4C96C96AD6628"/>
    <w:rsid w:val="00C66B67"/>
    <w:rPr>
      <w:rFonts w:eastAsiaTheme="minorHAnsi"/>
    </w:rPr>
  </w:style>
  <w:style w:type="paragraph" w:customStyle="1" w:styleId="BD90F10C32C44398BD281025F26E171326">
    <w:name w:val="BD90F10C32C44398BD281025F26E171326"/>
    <w:rsid w:val="00C66B67"/>
    <w:rPr>
      <w:rFonts w:eastAsiaTheme="minorHAnsi"/>
    </w:rPr>
  </w:style>
  <w:style w:type="paragraph" w:customStyle="1" w:styleId="3449C8D953244644911E6CEFE762E8CF25">
    <w:name w:val="3449C8D953244644911E6CEFE762E8CF25"/>
    <w:rsid w:val="00C66B67"/>
    <w:rPr>
      <w:rFonts w:eastAsiaTheme="minorHAnsi"/>
    </w:rPr>
  </w:style>
  <w:style w:type="paragraph" w:customStyle="1" w:styleId="2F02F3AD6AA44A36ADC957E3FBEEACA423">
    <w:name w:val="2F02F3AD6AA44A36ADC957E3FBEEACA423"/>
    <w:rsid w:val="00C66B67"/>
    <w:rPr>
      <w:rFonts w:eastAsiaTheme="minorHAnsi"/>
    </w:rPr>
  </w:style>
  <w:style w:type="paragraph" w:customStyle="1" w:styleId="B1E4270DCD384F74AC423473D4796B9120">
    <w:name w:val="B1E4270DCD384F74AC423473D4796B9120"/>
    <w:rsid w:val="00C66B67"/>
    <w:rPr>
      <w:rFonts w:eastAsiaTheme="minorHAnsi"/>
    </w:rPr>
  </w:style>
  <w:style w:type="paragraph" w:customStyle="1" w:styleId="E7C9217598194538AD613A80F118A78F49">
    <w:name w:val="E7C9217598194538AD613A80F118A78F49"/>
    <w:rsid w:val="00C66B67"/>
    <w:rPr>
      <w:rFonts w:eastAsiaTheme="minorHAnsi"/>
    </w:rPr>
  </w:style>
  <w:style w:type="paragraph" w:customStyle="1" w:styleId="150C1333EAE3455682CBEC49F003124F18">
    <w:name w:val="150C1333EAE3455682CBEC49F003124F18"/>
    <w:rsid w:val="00C66B67"/>
    <w:rPr>
      <w:rFonts w:eastAsiaTheme="minorHAnsi"/>
    </w:rPr>
  </w:style>
  <w:style w:type="paragraph" w:customStyle="1" w:styleId="156A0CE6960948A2A64325D18E5B2AEE15">
    <w:name w:val="156A0CE6960948A2A64325D18E5B2AEE15"/>
    <w:rsid w:val="00C66B67"/>
    <w:rPr>
      <w:rFonts w:eastAsiaTheme="minorHAnsi"/>
    </w:rPr>
  </w:style>
  <w:style w:type="paragraph" w:customStyle="1" w:styleId="ADB7F19556FB460FB0904913D62076F249">
    <w:name w:val="ADB7F19556FB460FB0904913D62076F249"/>
    <w:rsid w:val="00C66B67"/>
    <w:rPr>
      <w:rFonts w:eastAsiaTheme="minorHAnsi"/>
    </w:rPr>
  </w:style>
  <w:style w:type="paragraph" w:customStyle="1" w:styleId="366CDE6886434E788989FADE723D9F4214">
    <w:name w:val="366CDE6886434E788989FADE723D9F4214"/>
    <w:rsid w:val="00C66B67"/>
    <w:rPr>
      <w:rFonts w:eastAsiaTheme="minorHAnsi"/>
    </w:rPr>
  </w:style>
  <w:style w:type="paragraph" w:customStyle="1" w:styleId="1D2585CDB8BD419DB2A894874A7845C113">
    <w:name w:val="1D2585CDB8BD419DB2A894874A7845C113"/>
    <w:rsid w:val="00C66B67"/>
    <w:rPr>
      <w:rFonts w:eastAsiaTheme="minorHAnsi"/>
    </w:rPr>
  </w:style>
  <w:style w:type="paragraph" w:customStyle="1" w:styleId="80E837374C074253A3A22DAF8F8F2A0712">
    <w:name w:val="80E837374C074253A3A22DAF8F8F2A0712"/>
    <w:rsid w:val="00C66B67"/>
    <w:rPr>
      <w:rFonts w:eastAsiaTheme="minorHAnsi"/>
    </w:rPr>
  </w:style>
  <w:style w:type="paragraph" w:customStyle="1" w:styleId="9036138E2C6A4C9FB7DA30159B6FBD5511">
    <w:name w:val="9036138E2C6A4C9FB7DA30159B6FBD5511"/>
    <w:rsid w:val="00C66B67"/>
    <w:rPr>
      <w:rFonts w:eastAsiaTheme="minorHAnsi"/>
    </w:rPr>
  </w:style>
  <w:style w:type="paragraph" w:customStyle="1" w:styleId="A5FE399F42FA4DB2A0D195A2194FE41352">
    <w:name w:val="A5FE399F42FA4DB2A0D195A2194FE41352"/>
    <w:rsid w:val="00C66B67"/>
    <w:rPr>
      <w:rFonts w:eastAsiaTheme="minorHAnsi"/>
    </w:rPr>
  </w:style>
  <w:style w:type="paragraph" w:customStyle="1" w:styleId="F357402A9A27411FA3A385889C20518413">
    <w:name w:val="F357402A9A27411FA3A385889C20518413"/>
    <w:rsid w:val="00C66B67"/>
    <w:rPr>
      <w:rFonts w:eastAsiaTheme="minorHAnsi"/>
    </w:rPr>
  </w:style>
  <w:style w:type="paragraph" w:customStyle="1" w:styleId="8CEC20FABBD64809A003309EC45BF10510">
    <w:name w:val="8CEC20FABBD64809A003309EC45BF10510"/>
    <w:rsid w:val="00C66B67"/>
    <w:rPr>
      <w:rFonts w:eastAsiaTheme="minorHAnsi"/>
    </w:rPr>
  </w:style>
  <w:style w:type="paragraph" w:customStyle="1" w:styleId="73CE9B32F5274A219639C5F3128D87BE10">
    <w:name w:val="73CE9B32F5274A219639C5F3128D87BE10"/>
    <w:rsid w:val="00C66B67"/>
    <w:rPr>
      <w:rFonts w:eastAsiaTheme="minorHAnsi"/>
    </w:rPr>
  </w:style>
  <w:style w:type="paragraph" w:customStyle="1" w:styleId="2CF1A57A689A4CAFA36E1E6079C6976510">
    <w:name w:val="2CF1A57A689A4CAFA36E1E6079C6976510"/>
    <w:rsid w:val="00C66B67"/>
    <w:rPr>
      <w:rFonts w:eastAsiaTheme="minorHAnsi"/>
    </w:rPr>
  </w:style>
  <w:style w:type="paragraph" w:customStyle="1" w:styleId="5BE87828DA504C768D154442976252A210">
    <w:name w:val="5BE87828DA504C768D154442976252A210"/>
    <w:rsid w:val="00C66B67"/>
    <w:rPr>
      <w:rFonts w:eastAsiaTheme="minorHAnsi"/>
    </w:rPr>
  </w:style>
  <w:style w:type="paragraph" w:customStyle="1" w:styleId="F40EFA345AE4460A9E482234E57C7E6D52">
    <w:name w:val="F40EFA345AE4460A9E482234E57C7E6D52"/>
    <w:rsid w:val="00C66B67"/>
    <w:rPr>
      <w:rFonts w:eastAsiaTheme="minorHAnsi"/>
    </w:rPr>
  </w:style>
  <w:style w:type="paragraph" w:customStyle="1" w:styleId="899499A503194D92B9B9D56FF78881AC51">
    <w:name w:val="899499A503194D92B9B9D56FF78881AC51"/>
    <w:rsid w:val="00C66B67"/>
    <w:rPr>
      <w:rFonts w:eastAsiaTheme="minorHAnsi"/>
    </w:rPr>
  </w:style>
  <w:style w:type="paragraph" w:customStyle="1" w:styleId="923BB6F5297E4F1AA008E3C105FA6D6D52">
    <w:name w:val="923BB6F5297E4F1AA008E3C105FA6D6D52"/>
    <w:rsid w:val="00C66B67"/>
    <w:rPr>
      <w:rFonts w:eastAsiaTheme="minorHAnsi"/>
    </w:rPr>
  </w:style>
  <w:style w:type="paragraph" w:customStyle="1" w:styleId="60B1A9226AFA4FC3A44EE7AF42FA249F52">
    <w:name w:val="60B1A9226AFA4FC3A44EE7AF42FA249F52"/>
    <w:rsid w:val="00C66B67"/>
    <w:rPr>
      <w:rFonts w:eastAsiaTheme="minorHAnsi"/>
    </w:rPr>
  </w:style>
  <w:style w:type="paragraph" w:customStyle="1" w:styleId="1DBB0443016046179242B890875CA04750">
    <w:name w:val="1DBB0443016046179242B890875CA04750"/>
    <w:rsid w:val="00C66B67"/>
    <w:rPr>
      <w:rFonts w:eastAsiaTheme="minorHAnsi"/>
    </w:rPr>
  </w:style>
  <w:style w:type="paragraph" w:customStyle="1" w:styleId="E6EFD37F637B48C3B22E04126B3BED3950">
    <w:name w:val="E6EFD37F637B48C3B22E04126B3BED3950"/>
    <w:rsid w:val="00C66B67"/>
    <w:rPr>
      <w:rFonts w:eastAsiaTheme="minorHAnsi"/>
    </w:rPr>
  </w:style>
  <w:style w:type="paragraph" w:customStyle="1" w:styleId="454A194A2948409692B6B19F7882C0617">
    <w:name w:val="454A194A2948409692B6B19F7882C0617"/>
    <w:rsid w:val="00C66B67"/>
    <w:rPr>
      <w:rFonts w:eastAsiaTheme="minorHAnsi"/>
    </w:rPr>
  </w:style>
  <w:style w:type="paragraph" w:customStyle="1" w:styleId="ED8AC6D44D7F42F79CC51FE0D727D3B24">
    <w:name w:val="ED8AC6D44D7F42F79CC51FE0D727D3B24"/>
    <w:rsid w:val="00C66B67"/>
    <w:rPr>
      <w:rFonts w:eastAsiaTheme="minorHAnsi"/>
    </w:rPr>
  </w:style>
  <w:style w:type="paragraph" w:customStyle="1" w:styleId="CA70FDA8E45C458B914B681A2C21CB5D2">
    <w:name w:val="CA70FDA8E45C458B914B681A2C21CB5D2"/>
    <w:rsid w:val="00C66B67"/>
    <w:rPr>
      <w:rFonts w:eastAsiaTheme="minorHAnsi"/>
    </w:rPr>
  </w:style>
  <w:style w:type="paragraph" w:customStyle="1" w:styleId="440AE17A6DD6447ABBB1A32E761A635761">
    <w:name w:val="440AE17A6DD6447ABBB1A32E761A635761"/>
    <w:rsid w:val="00C66B67"/>
    <w:pPr>
      <w:spacing w:after="0" w:line="240" w:lineRule="auto"/>
    </w:pPr>
    <w:rPr>
      <w:rFonts w:eastAsiaTheme="minorHAnsi"/>
    </w:rPr>
  </w:style>
  <w:style w:type="paragraph" w:customStyle="1" w:styleId="68CC0CC0EB764FAAB3602208459DDBBB80">
    <w:name w:val="68CC0CC0EB764FAAB3602208459DDBBB80"/>
    <w:rsid w:val="00C66B67"/>
    <w:pPr>
      <w:spacing w:after="0" w:line="240" w:lineRule="auto"/>
    </w:pPr>
    <w:rPr>
      <w:rFonts w:eastAsiaTheme="minorHAnsi"/>
    </w:rPr>
  </w:style>
  <w:style w:type="paragraph" w:customStyle="1" w:styleId="9CAB153516BF40C687DECD22B96F147B79">
    <w:name w:val="9CAB153516BF40C687DECD22B96F147B79"/>
    <w:rsid w:val="00C66B67"/>
    <w:pPr>
      <w:spacing w:after="0" w:line="240" w:lineRule="auto"/>
    </w:pPr>
    <w:rPr>
      <w:rFonts w:eastAsiaTheme="minorHAnsi"/>
    </w:rPr>
  </w:style>
  <w:style w:type="paragraph" w:customStyle="1" w:styleId="A8CF3CEFC8F746CFA414E78B2D8D2B3F78">
    <w:name w:val="A8CF3CEFC8F746CFA414E78B2D8D2B3F78"/>
    <w:rsid w:val="00C66B67"/>
    <w:pPr>
      <w:spacing w:after="0" w:line="240" w:lineRule="auto"/>
    </w:pPr>
    <w:rPr>
      <w:rFonts w:eastAsiaTheme="minorHAnsi"/>
    </w:rPr>
  </w:style>
  <w:style w:type="paragraph" w:customStyle="1" w:styleId="3368C97E3E4640FDB6DE7C08BE938C6578">
    <w:name w:val="3368C97E3E4640FDB6DE7C08BE938C6578"/>
    <w:rsid w:val="00C66B67"/>
    <w:pPr>
      <w:spacing w:after="0" w:line="240" w:lineRule="auto"/>
    </w:pPr>
    <w:rPr>
      <w:rFonts w:eastAsiaTheme="minorHAnsi"/>
    </w:rPr>
  </w:style>
  <w:style w:type="paragraph" w:customStyle="1" w:styleId="493A410C66C84463B5016A09EC03E63C77">
    <w:name w:val="493A410C66C84463B5016A09EC03E63C77"/>
    <w:rsid w:val="00C66B67"/>
    <w:pPr>
      <w:spacing w:after="0" w:line="240" w:lineRule="auto"/>
    </w:pPr>
    <w:rPr>
      <w:rFonts w:eastAsiaTheme="minorHAnsi"/>
    </w:rPr>
  </w:style>
  <w:style w:type="paragraph" w:customStyle="1" w:styleId="4EA5224869764DDAB348BAEE571A6C0B77">
    <w:name w:val="4EA5224869764DDAB348BAEE571A6C0B77"/>
    <w:rsid w:val="00C66B67"/>
    <w:pPr>
      <w:spacing w:after="0" w:line="240" w:lineRule="auto"/>
    </w:pPr>
    <w:rPr>
      <w:rFonts w:eastAsiaTheme="minorHAnsi"/>
    </w:rPr>
  </w:style>
  <w:style w:type="paragraph" w:customStyle="1" w:styleId="C5F354D20B7D427196E0AC4E8FAD0A6277">
    <w:name w:val="C5F354D20B7D427196E0AC4E8FAD0A6277"/>
    <w:rsid w:val="00C66B67"/>
    <w:pPr>
      <w:spacing w:after="0" w:line="240" w:lineRule="auto"/>
    </w:pPr>
    <w:rPr>
      <w:rFonts w:eastAsiaTheme="minorHAnsi"/>
    </w:rPr>
  </w:style>
  <w:style w:type="paragraph" w:customStyle="1" w:styleId="A2A78C669701483A993B57F8CB63AC1B78">
    <w:name w:val="A2A78C669701483A993B57F8CB63AC1B78"/>
    <w:rsid w:val="00C66B67"/>
    <w:pPr>
      <w:spacing w:after="0" w:line="240" w:lineRule="auto"/>
    </w:pPr>
    <w:rPr>
      <w:rFonts w:eastAsiaTheme="minorHAnsi"/>
    </w:rPr>
  </w:style>
  <w:style w:type="paragraph" w:customStyle="1" w:styleId="E8F7948A3CF540398C48A7FA40B402AE59">
    <w:name w:val="E8F7948A3CF540398C48A7FA40B402AE59"/>
    <w:rsid w:val="00C66B67"/>
    <w:rPr>
      <w:rFonts w:eastAsiaTheme="minorHAnsi"/>
    </w:rPr>
  </w:style>
  <w:style w:type="paragraph" w:customStyle="1" w:styleId="867674C2BEE94161B17AC9A7748E2C2559">
    <w:name w:val="867674C2BEE94161B17AC9A7748E2C2559"/>
    <w:rsid w:val="00C66B67"/>
    <w:rPr>
      <w:rFonts w:eastAsiaTheme="minorHAnsi"/>
    </w:rPr>
  </w:style>
  <w:style w:type="paragraph" w:customStyle="1" w:styleId="159B13D60C6743A1BC2FD6F76DC2F06B3">
    <w:name w:val="159B13D60C6743A1BC2FD6F76DC2F06B3"/>
    <w:rsid w:val="00C66B67"/>
    <w:pPr>
      <w:spacing w:after="0" w:line="240" w:lineRule="auto"/>
    </w:pPr>
    <w:rPr>
      <w:rFonts w:eastAsiaTheme="minorHAnsi"/>
    </w:rPr>
  </w:style>
  <w:style w:type="paragraph" w:customStyle="1" w:styleId="3B62DAB040D74870B22053A78B79CF7759">
    <w:name w:val="3B62DAB040D74870B22053A78B79CF7759"/>
    <w:rsid w:val="00C66B67"/>
    <w:pPr>
      <w:spacing w:after="0" w:line="240" w:lineRule="auto"/>
    </w:pPr>
    <w:rPr>
      <w:rFonts w:eastAsiaTheme="minorHAnsi"/>
    </w:rPr>
  </w:style>
  <w:style w:type="paragraph" w:customStyle="1" w:styleId="24A4CAFBD4CC4EBFB7F6FFBCBC5580AC3">
    <w:name w:val="24A4CAFBD4CC4EBFB7F6FFBCBC5580AC3"/>
    <w:rsid w:val="00C66B67"/>
    <w:pPr>
      <w:spacing w:after="0" w:line="240" w:lineRule="auto"/>
    </w:pPr>
    <w:rPr>
      <w:rFonts w:eastAsiaTheme="minorHAnsi"/>
    </w:rPr>
  </w:style>
  <w:style w:type="paragraph" w:customStyle="1" w:styleId="AC639B6878C74F508774004716E05FBA59">
    <w:name w:val="AC639B6878C74F508774004716E05FBA59"/>
    <w:rsid w:val="00C66B67"/>
    <w:pPr>
      <w:spacing w:after="0" w:line="240" w:lineRule="auto"/>
    </w:pPr>
    <w:rPr>
      <w:rFonts w:eastAsiaTheme="minorHAnsi"/>
    </w:rPr>
  </w:style>
  <w:style w:type="paragraph" w:customStyle="1" w:styleId="2529A61274864DF9BEF31A7F680D411D32">
    <w:name w:val="2529A61274864DF9BEF31A7F680D411D32"/>
    <w:rsid w:val="00C66B67"/>
    <w:rPr>
      <w:rFonts w:eastAsiaTheme="minorHAnsi"/>
    </w:rPr>
  </w:style>
  <w:style w:type="paragraph" w:customStyle="1" w:styleId="0BBF2DF1E7854AA186577BB6EE1F088A31">
    <w:name w:val="0BBF2DF1E7854AA186577BB6EE1F088A31"/>
    <w:rsid w:val="00C66B67"/>
    <w:rPr>
      <w:rFonts w:eastAsiaTheme="minorHAnsi"/>
    </w:rPr>
  </w:style>
  <w:style w:type="paragraph" w:customStyle="1" w:styleId="A7B19556904745CD8594B5CBEF01F6B630">
    <w:name w:val="A7B19556904745CD8594B5CBEF01F6B630"/>
    <w:rsid w:val="00C66B67"/>
    <w:rPr>
      <w:rFonts w:eastAsiaTheme="minorHAnsi"/>
    </w:rPr>
  </w:style>
  <w:style w:type="paragraph" w:customStyle="1" w:styleId="DC9B4998B434467D8A72F4C96C96AD6629">
    <w:name w:val="DC9B4998B434467D8A72F4C96C96AD6629"/>
    <w:rsid w:val="00C66B67"/>
    <w:rPr>
      <w:rFonts w:eastAsiaTheme="minorHAnsi"/>
    </w:rPr>
  </w:style>
  <w:style w:type="paragraph" w:customStyle="1" w:styleId="BD90F10C32C44398BD281025F26E171327">
    <w:name w:val="BD90F10C32C44398BD281025F26E171327"/>
    <w:rsid w:val="00C66B67"/>
    <w:rPr>
      <w:rFonts w:eastAsiaTheme="minorHAnsi"/>
    </w:rPr>
  </w:style>
  <w:style w:type="paragraph" w:customStyle="1" w:styleId="3449C8D953244644911E6CEFE762E8CF26">
    <w:name w:val="3449C8D953244644911E6CEFE762E8CF26"/>
    <w:rsid w:val="00C66B67"/>
    <w:rPr>
      <w:rFonts w:eastAsiaTheme="minorHAnsi"/>
    </w:rPr>
  </w:style>
  <w:style w:type="paragraph" w:customStyle="1" w:styleId="2F02F3AD6AA44A36ADC957E3FBEEACA424">
    <w:name w:val="2F02F3AD6AA44A36ADC957E3FBEEACA424"/>
    <w:rsid w:val="00C66B67"/>
    <w:rPr>
      <w:rFonts w:eastAsiaTheme="minorHAnsi"/>
    </w:rPr>
  </w:style>
  <w:style w:type="paragraph" w:customStyle="1" w:styleId="B1E4270DCD384F74AC423473D4796B9121">
    <w:name w:val="B1E4270DCD384F74AC423473D4796B9121"/>
    <w:rsid w:val="00C66B67"/>
    <w:rPr>
      <w:rFonts w:eastAsiaTheme="minorHAnsi"/>
    </w:rPr>
  </w:style>
  <w:style w:type="paragraph" w:customStyle="1" w:styleId="E7C9217598194538AD613A80F118A78F50">
    <w:name w:val="E7C9217598194538AD613A80F118A78F50"/>
    <w:rsid w:val="00C66B67"/>
    <w:rPr>
      <w:rFonts w:eastAsiaTheme="minorHAnsi"/>
    </w:rPr>
  </w:style>
  <w:style w:type="paragraph" w:customStyle="1" w:styleId="150C1333EAE3455682CBEC49F003124F19">
    <w:name w:val="150C1333EAE3455682CBEC49F003124F19"/>
    <w:rsid w:val="00C66B67"/>
    <w:rPr>
      <w:rFonts w:eastAsiaTheme="minorHAnsi"/>
    </w:rPr>
  </w:style>
  <w:style w:type="paragraph" w:customStyle="1" w:styleId="156A0CE6960948A2A64325D18E5B2AEE16">
    <w:name w:val="156A0CE6960948A2A64325D18E5B2AEE16"/>
    <w:rsid w:val="00C66B67"/>
    <w:rPr>
      <w:rFonts w:eastAsiaTheme="minorHAnsi"/>
    </w:rPr>
  </w:style>
  <w:style w:type="paragraph" w:customStyle="1" w:styleId="ADB7F19556FB460FB0904913D62076F250">
    <w:name w:val="ADB7F19556FB460FB0904913D62076F250"/>
    <w:rsid w:val="00C66B67"/>
    <w:rPr>
      <w:rFonts w:eastAsiaTheme="minorHAnsi"/>
    </w:rPr>
  </w:style>
  <w:style w:type="paragraph" w:customStyle="1" w:styleId="366CDE6886434E788989FADE723D9F4215">
    <w:name w:val="366CDE6886434E788989FADE723D9F4215"/>
    <w:rsid w:val="00C66B67"/>
    <w:rPr>
      <w:rFonts w:eastAsiaTheme="minorHAnsi"/>
    </w:rPr>
  </w:style>
  <w:style w:type="paragraph" w:customStyle="1" w:styleId="1D2585CDB8BD419DB2A894874A7845C114">
    <w:name w:val="1D2585CDB8BD419DB2A894874A7845C114"/>
    <w:rsid w:val="00C66B67"/>
    <w:rPr>
      <w:rFonts w:eastAsiaTheme="minorHAnsi"/>
    </w:rPr>
  </w:style>
  <w:style w:type="paragraph" w:customStyle="1" w:styleId="80E837374C074253A3A22DAF8F8F2A0713">
    <w:name w:val="80E837374C074253A3A22DAF8F8F2A0713"/>
    <w:rsid w:val="00C66B67"/>
    <w:rPr>
      <w:rFonts w:eastAsiaTheme="minorHAnsi"/>
    </w:rPr>
  </w:style>
  <w:style w:type="paragraph" w:customStyle="1" w:styleId="9036138E2C6A4C9FB7DA30159B6FBD5512">
    <w:name w:val="9036138E2C6A4C9FB7DA30159B6FBD5512"/>
    <w:rsid w:val="00C66B67"/>
    <w:rPr>
      <w:rFonts w:eastAsiaTheme="minorHAnsi"/>
    </w:rPr>
  </w:style>
  <w:style w:type="paragraph" w:customStyle="1" w:styleId="A5FE399F42FA4DB2A0D195A2194FE41353">
    <w:name w:val="A5FE399F42FA4DB2A0D195A2194FE41353"/>
    <w:rsid w:val="00C66B67"/>
    <w:rPr>
      <w:rFonts w:eastAsiaTheme="minorHAnsi"/>
    </w:rPr>
  </w:style>
  <w:style w:type="paragraph" w:customStyle="1" w:styleId="F357402A9A27411FA3A385889C20518414">
    <w:name w:val="F357402A9A27411FA3A385889C20518414"/>
    <w:rsid w:val="00C66B67"/>
    <w:rPr>
      <w:rFonts w:eastAsiaTheme="minorHAnsi"/>
    </w:rPr>
  </w:style>
  <w:style w:type="paragraph" w:customStyle="1" w:styleId="8CEC20FABBD64809A003309EC45BF10511">
    <w:name w:val="8CEC20FABBD64809A003309EC45BF10511"/>
    <w:rsid w:val="00C66B67"/>
    <w:rPr>
      <w:rFonts w:eastAsiaTheme="minorHAnsi"/>
    </w:rPr>
  </w:style>
  <w:style w:type="paragraph" w:customStyle="1" w:styleId="73CE9B32F5274A219639C5F3128D87BE11">
    <w:name w:val="73CE9B32F5274A219639C5F3128D87BE11"/>
    <w:rsid w:val="00C66B67"/>
    <w:rPr>
      <w:rFonts w:eastAsiaTheme="minorHAnsi"/>
    </w:rPr>
  </w:style>
  <w:style w:type="paragraph" w:customStyle="1" w:styleId="2CF1A57A689A4CAFA36E1E6079C6976511">
    <w:name w:val="2CF1A57A689A4CAFA36E1E6079C6976511"/>
    <w:rsid w:val="00C66B67"/>
    <w:rPr>
      <w:rFonts w:eastAsiaTheme="minorHAnsi"/>
    </w:rPr>
  </w:style>
  <w:style w:type="paragraph" w:customStyle="1" w:styleId="5BE87828DA504C768D154442976252A211">
    <w:name w:val="5BE87828DA504C768D154442976252A211"/>
    <w:rsid w:val="00C66B67"/>
    <w:rPr>
      <w:rFonts w:eastAsiaTheme="minorHAnsi"/>
    </w:rPr>
  </w:style>
  <w:style w:type="paragraph" w:customStyle="1" w:styleId="F40EFA345AE4460A9E482234E57C7E6D53">
    <w:name w:val="F40EFA345AE4460A9E482234E57C7E6D53"/>
    <w:rsid w:val="00C66B67"/>
    <w:rPr>
      <w:rFonts w:eastAsiaTheme="minorHAnsi"/>
    </w:rPr>
  </w:style>
  <w:style w:type="paragraph" w:customStyle="1" w:styleId="899499A503194D92B9B9D56FF78881AC52">
    <w:name w:val="899499A503194D92B9B9D56FF78881AC52"/>
    <w:rsid w:val="00C66B67"/>
    <w:rPr>
      <w:rFonts w:eastAsiaTheme="minorHAnsi"/>
    </w:rPr>
  </w:style>
  <w:style w:type="paragraph" w:customStyle="1" w:styleId="923BB6F5297E4F1AA008E3C105FA6D6D53">
    <w:name w:val="923BB6F5297E4F1AA008E3C105FA6D6D53"/>
    <w:rsid w:val="00C66B67"/>
    <w:rPr>
      <w:rFonts w:eastAsiaTheme="minorHAnsi"/>
    </w:rPr>
  </w:style>
  <w:style w:type="paragraph" w:customStyle="1" w:styleId="60B1A9226AFA4FC3A44EE7AF42FA249F53">
    <w:name w:val="60B1A9226AFA4FC3A44EE7AF42FA249F53"/>
    <w:rsid w:val="00C66B67"/>
    <w:rPr>
      <w:rFonts w:eastAsiaTheme="minorHAnsi"/>
    </w:rPr>
  </w:style>
  <w:style w:type="paragraph" w:customStyle="1" w:styleId="1DBB0443016046179242B890875CA04751">
    <w:name w:val="1DBB0443016046179242B890875CA04751"/>
    <w:rsid w:val="00C66B67"/>
    <w:rPr>
      <w:rFonts w:eastAsiaTheme="minorHAnsi"/>
    </w:rPr>
  </w:style>
  <w:style w:type="paragraph" w:customStyle="1" w:styleId="E6EFD37F637B48C3B22E04126B3BED3951">
    <w:name w:val="E6EFD37F637B48C3B22E04126B3BED3951"/>
    <w:rsid w:val="00C66B67"/>
    <w:rPr>
      <w:rFonts w:eastAsiaTheme="minorHAnsi"/>
    </w:rPr>
  </w:style>
  <w:style w:type="paragraph" w:customStyle="1" w:styleId="454A194A2948409692B6B19F7882C0618">
    <w:name w:val="454A194A2948409692B6B19F7882C0618"/>
    <w:rsid w:val="00C66B67"/>
    <w:rPr>
      <w:rFonts w:eastAsiaTheme="minorHAnsi"/>
    </w:rPr>
  </w:style>
  <w:style w:type="paragraph" w:customStyle="1" w:styleId="ED8AC6D44D7F42F79CC51FE0D727D3B25">
    <w:name w:val="ED8AC6D44D7F42F79CC51FE0D727D3B25"/>
    <w:rsid w:val="00C66B67"/>
    <w:rPr>
      <w:rFonts w:eastAsiaTheme="minorHAnsi"/>
    </w:rPr>
  </w:style>
  <w:style w:type="paragraph" w:customStyle="1" w:styleId="CA70FDA8E45C458B914B681A2C21CB5D3">
    <w:name w:val="CA70FDA8E45C458B914B681A2C21CB5D3"/>
    <w:rsid w:val="00C66B67"/>
    <w:rPr>
      <w:rFonts w:eastAsiaTheme="minorHAnsi"/>
    </w:rPr>
  </w:style>
  <w:style w:type="paragraph" w:customStyle="1" w:styleId="440AE17A6DD6447ABBB1A32E761A635762">
    <w:name w:val="440AE17A6DD6447ABBB1A32E761A635762"/>
    <w:rsid w:val="00C66B67"/>
    <w:pPr>
      <w:spacing w:after="0" w:line="240" w:lineRule="auto"/>
    </w:pPr>
    <w:rPr>
      <w:rFonts w:eastAsiaTheme="minorHAnsi"/>
    </w:rPr>
  </w:style>
  <w:style w:type="paragraph" w:customStyle="1" w:styleId="68CC0CC0EB764FAAB3602208459DDBBB81">
    <w:name w:val="68CC0CC0EB764FAAB3602208459DDBBB81"/>
    <w:rsid w:val="00CE5838"/>
    <w:pPr>
      <w:spacing w:after="0" w:line="240" w:lineRule="auto"/>
    </w:pPr>
    <w:rPr>
      <w:rFonts w:eastAsiaTheme="minorHAnsi"/>
    </w:rPr>
  </w:style>
  <w:style w:type="paragraph" w:customStyle="1" w:styleId="9CAB153516BF40C687DECD22B96F147B80">
    <w:name w:val="9CAB153516BF40C687DECD22B96F147B80"/>
    <w:rsid w:val="00CE5838"/>
    <w:pPr>
      <w:spacing w:after="0" w:line="240" w:lineRule="auto"/>
    </w:pPr>
    <w:rPr>
      <w:rFonts w:eastAsiaTheme="minorHAnsi"/>
    </w:rPr>
  </w:style>
  <w:style w:type="paragraph" w:customStyle="1" w:styleId="A8CF3CEFC8F746CFA414E78B2D8D2B3F79">
    <w:name w:val="A8CF3CEFC8F746CFA414E78B2D8D2B3F79"/>
    <w:rsid w:val="00CE5838"/>
    <w:pPr>
      <w:spacing w:after="0" w:line="240" w:lineRule="auto"/>
    </w:pPr>
    <w:rPr>
      <w:rFonts w:eastAsiaTheme="minorHAnsi"/>
    </w:rPr>
  </w:style>
  <w:style w:type="paragraph" w:customStyle="1" w:styleId="3368C97E3E4640FDB6DE7C08BE938C6579">
    <w:name w:val="3368C97E3E4640FDB6DE7C08BE938C6579"/>
    <w:rsid w:val="00CE5838"/>
    <w:pPr>
      <w:spacing w:after="0" w:line="240" w:lineRule="auto"/>
    </w:pPr>
    <w:rPr>
      <w:rFonts w:eastAsiaTheme="minorHAnsi"/>
    </w:rPr>
  </w:style>
  <w:style w:type="paragraph" w:customStyle="1" w:styleId="493A410C66C84463B5016A09EC03E63C78">
    <w:name w:val="493A410C66C84463B5016A09EC03E63C78"/>
    <w:rsid w:val="00CE5838"/>
    <w:pPr>
      <w:spacing w:after="0" w:line="240" w:lineRule="auto"/>
    </w:pPr>
    <w:rPr>
      <w:rFonts w:eastAsiaTheme="minorHAnsi"/>
    </w:rPr>
  </w:style>
  <w:style w:type="paragraph" w:customStyle="1" w:styleId="4EA5224869764DDAB348BAEE571A6C0B78">
    <w:name w:val="4EA5224869764DDAB348BAEE571A6C0B78"/>
    <w:rsid w:val="00CE5838"/>
    <w:pPr>
      <w:spacing w:after="0" w:line="240" w:lineRule="auto"/>
    </w:pPr>
    <w:rPr>
      <w:rFonts w:eastAsiaTheme="minorHAnsi"/>
    </w:rPr>
  </w:style>
  <w:style w:type="paragraph" w:customStyle="1" w:styleId="C5F354D20B7D427196E0AC4E8FAD0A6278">
    <w:name w:val="C5F354D20B7D427196E0AC4E8FAD0A6278"/>
    <w:rsid w:val="00CE5838"/>
    <w:pPr>
      <w:spacing w:after="0" w:line="240" w:lineRule="auto"/>
    </w:pPr>
    <w:rPr>
      <w:rFonts w:eastAsiaTheme="minorHAnsi"/>
    </w:rPr>
  </w:style>
  <w:style w:type="paragraph" w:customStyle="1" w:styleId="A2A78C669701483A993B57F8CB63AC1B79">
    <w:name w:val="A2A78C669701483A993B57F8CB63AC1B79"/>
    <w:rsid w:val="00CE5838"/>
    <w:pPr>
      <w:spacing w:after="0" w:line="240" w:lineRule="auto"/>
    </w:pPr>
    <w:rPr>
      <w:rFonts w:eastAsiaTheme="minorHAnsi"/>
    </w:rPr>
  </w:style>
  <w:style w:type="paragraph" w:customStyle="1" w:styleId="E8F7948A3CF540398C48A7FA40B402AE60">
    <w:name w:val="E8F7948A3CF540398C48A7FA40B402AE60"/>
    <w:rsid w:val="00CE5838"/>
    <w:rPr>
      <w:rFonts w:eastAsiaTheme="minorHAnsi"/>
    </w:rPr>
  </w:style>
  <w:style w:type="paragraph" w:customStyle="1" w:styleId="867674C2BEE94161B17AC9A7748E2C2560">
    <w:name w:val="867674C2BEE94161B17AC9A7748E2C2560"/>
    <w:rsid w:val="00CE5838"/>
    <w:rPr>
      <w:rFonts w:eastAsiaTheme="minorHAnsi"/>
    </w:rPr>
  </w:style>
  <w:style w:type="paragraph" w:customStyle="1" w:styleId="159B13D60C6743A1BC2FD6F76DC2F06B4">
    <w:name w:val="159B13D60C6743A1BC2FD6F76DC2F06B4"/>
    <w:rsid w:val="00CE5838"/>
    <w:pPr>
      <w:spacing w:after="0" w:line="240" w:lineRule="auto"/>
    </w:pPr>
    <w:rPr>
      <w:rFonts w:eastAsiaTheme="minorHAnsi"/>
    </w:rPr>
  </w:style>
  <w:style w:type="paragraph" w:customStyle="1" w:styleId="3B62DAB040D74870B22053A78B79CF7760">
    <w:name w:val="3B62DAB040D74870B22053A78B79CF7760"/>
    <w:rsid w:val="00CE5838"/>
    <w:pPr>
      <w:spacing w:after="0" w:line="240" w:lineRule="auto"/>
    </w:pPr>
    <w:rPr>
      <w:rFonts w:eastAsiaTheme="minorHAnsi"/>
    </w:rPr>
  </w:style>
  <w:style w:type="paragraph" w:customStyle="1" w:styleId="24A4CAFBD4CC4EBFB7F6FFBCBC5580AC4">
    <w:name w:val="24A4CAFBD4CC4EBFB7F6FFBCBC5580AC4"/>
    <w:rsid w:val="00CE5838"/>
    <w:pPr>
      <w:spacing w:after="0" w:line="240" w:lineRule="auto"/>
    </w:pPr>
    <w:rPr>
      <w:rFonts w:eastAsiaTheme="minorHAnsi"/>
    </w:rPr>
  </w:style>
  <w:style w:type="paragraph" w:customStyle="1" w:styleId="AC639B6878C74F508774004716E05FBA60">
    <w:name w:val="AC639B6878C74F508774004716E05FBA60"/>
    <w:rsid w:val="00CE5838"/>
    <w:pPr>
      <w:spacing w:after="0" w:line="240" w:lineRule="auto"/>
    </w:pPr>
    <w:rPr>
      <w:rFonts w:eastAsiaTheme="minorHAnsi"/>
    </w:rPr>
  </w:style>
  <w:style w:type="paragraph" w:customStyle="1" w:styleId="2529A61274864DF9BEF31A7F680D411D33">
    <w:name w:val="2529A61274864DF9BEF31A7F680D411D33"/>
    <w:rsid w:val="00CE5838"/>
    <w:rPr>
      <w:rFonts w:eastAsiaTheme="minorHAnsi"/>
    </w:rPr>
  </w:style>
  <w:style w:type="paragraph" w:customStyle="1" w:styleId="0BBF2DF1E7854AA186577BB6EE1F088A32">
    <w:name w:val="0BBF2DF1E7854AA186577BB6EE1F088A32"/>
    <w:rsid w:val="00CE5838"/>
    <w:rPr>
      <w:rFonts w:eastAsiaTheme="minorHAnsi"/>
    </w:rPr>
  </w:style>
  <w:style w:type="paragraph" w:customStyle="1" w:styleId="A7B19556904745CD8594B5CBEF01F6B631">
    <w:name w:val="A7B19556904745CD8594B5CBEF01F6B631"/>
    <w:rsid w:val="00CE5838"/>
    <w:rPr>
      <w:rFonts w:eastAsiaTheme="minorHAnsi"/>
    </w:rPr>
  </w:style>
  <w:style w:type="paragraph" w:customStyle="1" w:styleId="DC9B4998B434467D8A72F4C96C96AD6630">
    <w:name w:val="DC9B4998B434467D8A72F4C96C96AD6630"/>
    <w:rsid w:val="00CE5838"/>
    <w:rPr>
      <w:rFonts w:eastAsiaTheme="minorHAnsi"/>
    </w:rPr>
  </w:style>
  <w:style w:type="paragraph" w:customStyle="1" w:styleId="BD90F10C32C44398BD281025F26E171328">
    <w:name w:val="BD90F10C32C44398BD281025F26E171328"/>
    <w:rsid w:val="00CE5838"/>
    <w:rPr>
      <w:rFonts w:eastAsiaTheme="minorHAnsi"/>
    </w:rPr>
  </w:style>
  <w:style w:type="paragraph" w:customStyle="1" w:styleId="3449C8D953244644911E6CEFE762E8CF27">
    <w:name w:val="3449C8D953244644911E6CEFE762E8CF27"/>
    <w:rsid w:val="00CE5838"/>
    <w:rPr>
      <w:rFonts w:eastAsiaTheme="minorHAnsi"/>
    </w:rPr>
  </w:style>
  <w:style w:type="paragraph" w:customStyle="1" w:styleId="2F02F3AD6AA44A36ADC957E3FBEEACA425">
    <w:name w:val="2F02F3AD6AA44A36ADC957E3FBEEACA425"/>
    <w:rsid w:val="00CE5838"/>
    <w:rPr>
      <w:rFonts w:eastAsiaTheme="minorHAnsi"/>
    </w:rPr>
  </w:style>
  <w:style w:type="paragraph" w:customStyle="1" w:styleId="B1E4270DCD384F74AC423473D4796B9122">
    <w:name w:val="B1E4270DCD384F74AC423473D4796B9122"/>
    <w:rsid w:val="00CE5838"/>
    <w:rPr>
      <w:rFonts w:eastAsiaTheme="minorHAnsi"/>
    </w:rPr>
  </w:style>
  <w:style w:type="paragraph" w:customStyle="1" w:styleId="E7C9217598194538AD613A80F118A78F51">
    <w:name w:val="E7C9217598194538AD613A80F118A78F51"/>
    <w:rsid w:val="00CE5838"/>
    <w:rPr>
      <w:rFonts w:eastAsiaTheme="minorHAnsi"/>
    </w:rPr>
  </w:style>
  <w:style w:type="paragraph" w:customStyle="1" w:styleId="150C1333EAE3455682CBEC49F003124F20">
    <w:name w:val="150C1333EAE3455682CBEC49F003124F20"/>
    <w:rsid w:val="00CE5838"/>
    <w:rPr>
      <w:rFonts w:eastAsiaTheme="minorHAnsi"/>
    </w:rPr>
  </w:style>
  <w:style w:type="paragraph" w:customStyle="1" w:styleId="156A0CE6960948A2A64325D18E5B2AEE17">
    <w:name w:val="156A0CE6960948A2A64325D18E5B2AEE17"/>
    <w:rsid w:val="00CE5838"/>
    <w:rPr>
      <w:rFonts w:eastAsiaTheme="minorHAnsi"/>
    </w:rPr>
  </w:style>
  <w:style w:type="paragraph" w:customStyle="1" w:styleId="ADB7F19556FB460FB0904913D62076F251">
    <w:name w:val="ADB7F19556FB460FB0904913D62076F251"/>
    <w:rsid w:val="00CE5838"/>
    <w:rPr>
      <w:rFonts w:eastAsiaTheme="minorHAnsi"/>
    </w:rPr>
  </w:style>
  <w:style w:type="paragraph" w:customStyle="1" w:styleId="366CDE6886434E788989FADE723D9F4216">
    <w:name w:val="366CDE6886434E788989FADE723D9F4216"/>
    <w:rsid w:val="00CE5838"/>
    <w:rPr>
      <w:rFonts w:eastAsiaTheme="minorHAnsi"/>
    </w:rPr>
  </w:style>
  <w:style w:type="paragraph" w:customStyle="1" w:styleId="1D2585CDB8BD419DB2A894874A7845C115">
    <w:name w:val="1D2585CDB8BD419DB2A894874A7845C115"/>
    <w:rsid w:val="00CE5838"/>
    <w:rPr>
      <w:rFonts w:eastAsiaTheme="minorHAnsi"/>
    </w:rPr>
  </w:style>
  <w:style w:type="paragraph" w:customStyle="1" w:styleId="80E837374C074253A3A22DAF8F8F2A0714">
    <w:name w:val="80E837374C074253A3A22DAF8F8F2A0714"/>
    <w:rsid w:val="00CE5838"/>
    <w:rPr>
      <w:rFonts w:eastAsiaTheme="minorHAnsi"/>
    </w:rPr>
  </w:style>
  <w:style w:type="paragraph" w:customStyle="1" w:styleId="9036138E2C6A4C9FB7DA30159B6FBD5513">
    <w:name w:val="9036138E2C6A4C9FB7DA30159B6FBD5513"/>
    <w:rsid w:val="00CE5838"/>
    <w:rPr>
      <w:rFonts w:eastAsiaTheme="minorHAnsi"/>
    </w:rPr>
  </w:style>
  <w:style w:type="paragraph" w:customStyle="1" w:styleId="A5FE399F42FA4DB2A0D195A2194FE41354">
    <w:name w:val="A5FE399F42FA4DB2A0D195A2194FE41354"/>
    <w:rsid w:val="00CE5838"/>
    <w:rPr>
      <w:rFonts w:eastAsiaTheme="minorHAnsi"/>
    </w:rPr>
  </w:style>
  <w:style w:type="paragraph" w:customStyle="1" w:styleId="F357402A9A27411FA3A385889C20518415">
    <w:name w:val="F357402A9A27411FA3A385889C20518415"/>
    <w:rsid w:val="00CE5838"/>
    <w:rPr>
      <w:rFonts w:eastAsiaTheme="minorHAnsi"/>
    </w:rPr>
  </w:style>
  <w:style w:type="paragraph" w:customStyle="1" w:styleId="8CEC20FABBD64809A003309EC45BF10512">
    <w:name w:val="8CEC20FABBD64809A003309EC45BF10512"/>
    <w:rsid w:val="00CE5838"/>
    <w:rPr>
      <w:rFonts w:eastAsiaTheme="minorHAnsi"/>
    </w:rPr>
  </w:style>
  <w:style w:type="paragraph" w:customStyle="1" w:styleId="73CE9B32F5274A219639C5F3128D87BE12">
    <w:name w:val="73CE9B32F5274A219639C5F3128D87BE12"/>
    <w:rsid w:val="00CE5838"/>
    <w:rPr>
      <w:rFonts w:eastAsiaTheme="minorHAnsi"/>
    </w:rPr>
  </w:style>
  <w:style w:type="paragraph" w:customStyle="1" w:styleId="2CF1A57A689A4CAFA36E1E6079C6976512">
    <w:name w:val="2CF1A57A689A4CAFA36E1E6079C6976512"/>
    <w:rsid w:val="00CE5838"/>
    <w:rPr>
      <w:rFonts w:eastAsiaTheme="minorHAnsi"/>
    </w:rPr>
  </w:style>
  <w:style w:type="paragraph" w:customStyle="1" w:styleId="5BE87828DA504C768D154442976252A212">
    <w:name w:val="5BE87828DA504C768D154442976252A212"/>
    <w:rsid w:val="00CE5838"/>
    <w:rPr>
      <w:rFonts w:eastAsiaTheme="minorHAnsi"/>
    </w:rPr>
  </w:style>
  <w:style w:type="paragraph" w:customStyle="1" w:styleId="F40EFA345AE4460A9E482234E57C7E6D54">
    <w:name w:val="F40EFA345AE4460A9E482234E57C7E6D54"/>
    <w:rsid w:val="00CE5838"/>
    <w:rPr>
      <w:rFonts w:eastAsiaTheme="minorHAnsi"/>
    </w:rPr>
  </w:style>
  <w:style w:type="paragraph" w:customStyle="1" w:styleId="899499A503194D92B9B9D56FF78881AC53">
    <w:name w:val="899499A503194D92B9B9D56FF78881AC53"/>
    <w:rsid w:val="00CE5838"/>
    <w:rPr>
      <w:rFonts w:eastAsiaTheme="minorHAnsi"/>
    </w:rPr>
  </w:style>
  <w:style w:type="paragraph" w:customStyle="1" w:styleId="923BB6F5297E4F1AA008E3C105FA6D6D54">
    <w:name w:val="923BB6F5297E4F1AA008E3C105FA6D6D54"/>
    <w:rsid w:val="00CE5838"/>
    <w:rPr>
      <w:rFonts w:eastAsiaTheme="minorHAnsi"/>
    </w:rPr>
  </w:style>
  <w:style w:type="paragraph" w:customStyle="1" w:styleId="60B1A9226AFA4FC3A44EE7AF42FA249F54">
    <w:name w:val="60B1A9226AFA4FC3A44EE7AF42FA249F54"/>
    <w:rsid w:val="00CE5838"/>
    <w:rPr>
      <w:rFonts w:eastAsiaTheme="minorHAnsi"/>
    </w:rPr>
  </w:style>
  <w:style w:type="paragraph" w:customStyle="1" w:styleId="1DBB0443016046179242B890875CA04752">
    <w:name w:val="1DBB0443016046179242B890875CA04752"/>
    <w:rsid w:val="00CE5838"/>
    <w:rPr>
      <w:rFonts w:eastAsiaTheme="minorHAnsi"/>
    </w:rPr>
  </w:style>
  <w:style w:type="paragraph" w:customStyle="1" w:styleId="E6EFD37F637B48C3B22E04126B3BED3952">
    <w:name w:val="E6EFD37F637B48C3B22E04126B3BED3952"/>
    <w:rsid w:val="00CE5838"/>
    <w:rPr>
      <w:rFonts w:eastAsiaTheme="minorHAnsi"/>
    </w:rPr>
  </w:style>
  <w:style w:type="paragraph" w:customStyle="1" w:styleId="454A194A2948409692B6B19F7882C0619">
    <w:name w:val="454A194A2948409692B6B19F7882C0619"/>
    <w:rsid w:val="00CE5838"/>
    <w:rPr>
      <w:rFonts w:eastAsiaTheme="minorHAnsi"/>
    </w:rPr>
  </w:style>
  <w:style w:type="paragraph" w:customStyle="1" w:styleId="ED8AC6D44D7F42F79CC51FE0D727D3B26">
    <w:name w:val="ED8AC6D44D7F42F79CC51FE0D727D3B26"/>
    <w:rsid w:val="00CE5838"/>
    <w:rPr>
      <w:rFonts w:eastAsiaTheme="minorHAnsi"/>
    </w:rPr>
  </w:style>
  <w:style w:type="paragraph" w:customStyle="1" w:styleId="CA70FDA8E45C458B914B681A2C21CB5D4">
    <w:name w:val="CA70FDA8E45C458B914B681A2C21CB5D4"/>
    <w:rsid w:val="00CE5838"/>
    <w:rPr>
      <w:rFonts w:eastAsiaTheme="minorHAnsi"/>
    </w:rPr>
  </w:style>
  <w:style w:type="paragraph" w:customStyle="1" w:styleId="440AE17A6DD6447ABBB1A32E761A635763">
    <w:name w:val="440AE17A6DD6447ABBB1A32E761A635763"/>
    <w:rsid w:val="00CE5838"/>
    <w:pPr>
      <w:spacing w:after="0" w:line="240" w:lineRule="auto"/>
    </w:pPr>
    <w:rPr>
      <w:rFonts w:eastAsiaTheme="minorHAnsi"/>
    </w:rPr>
  </w:style>
  <w:style w:type="paragraph" w:customStyle="1" w:styleId="0D245AD336F34095BD54206D823357E7">
    <w:name w:val="0D245AD336F34095BD54206D823357E7"/>
    <w:rsid w:val="00CE5838"/>
    <w:pPr>
      <w:spacing w:after="160" w:line="259" w:lineRule="auto"/>
    </w:pPr>
  </w:style>
  <w:style w:type="paragraph" w:customStyle="1" w:styleId="68CC0CC0EB764FAAB3602208459DDBBB82">
    <w:name w:val="68CC0CC0EB764FAAB3602208459DDBBB82"/>
    <w:rsid w:val="00CE5838"/>
    <w:pPr>
      <w:spacing w:after="0" w:line="240" w:lineRule="auto"/>
    </w:pPr>
    <w:rPr>
      <w:rFonts w:eastAsiaTheme="minorHAnsi"/>
    </w:rPr>
  </w:style>
  <w:style w:type="paragraph" w:customStyle="1" w:styleId="9CAB153516BF40C687DECD22B96F147B81">
    <w:name w:val="9CAB153516BF40C687DECD22B96F147B81"/>
    <w:rsid w:val="00CE5838"/>
    <w:pPr>
      <w:spacing w:after="0" w:line="240" w:lineRule="auto"/>
    </w:pPr>
    <w:rPr>
      <w:rFonts w:eastAsiaTheme="minorHAnsi"/>
    </w:rPr>
  </w:style>
  <w:style w:type="paragraph" w:customStyle="1" w:styleId="A8CF3CEFC8F746CFA414E78B2D8D2B3F80">
    <w:name w:val="A8CF3CEFC8F746CFA414E78B2D8D2B3F80"/>
    <w:rsid w:val="00CE5838"/>
    <w:pPr>
      <w:spacing w:after="0" w:line="240" w:lineRule="auto"/>
    </w:pPr>
    <w:rPr>
      <w:rFonts w:eastAsiaTheme="minorHAnsi"/>
    </w:rPr>
  </w:style>
  <w:style w:type="paragraph" w:customStyle="1" w:styleId="3368C97E3E4640FDB6DE7C08BE938C6580">
    <w:name w:val="3368C97E3E4640FDB6DE7C08BE938C6580"/>
    <w:rsid w:val="00CE5838"/>
    <w:pPr>
      <w:spacing w:after="0" w:line="240" w:lineRule="auto"/>
    </w:pPr>
    <w:rPr>
      <w:rFonts w:eastAsiaTheme="minorHAnsi"/>
    </w:rPr>
  </w:style>
  <w:style w:type="paragraph" w:customStyle="1" w:styleId="493A410C66C84463B5016A09EC03E63C79">
    <w:name w:val="493A410C66C84463B5016A09EC03E63C79"/>
    <w:rsid w:val="00CE5838"/>
    <w:pPr>
      <w:spacing w:after="0" w:line="240" w:lineRule="auto"/>
    </w:pPr>
    <w:rPr>
      <w:rFonts w:eastAsiaTheme="minorHAnsi"/>
    </w:rPr>
  </w:style>
  <w:style w:type="paragraph" w:customStyle="1" w:styleId="4EA5224869764DDAB348BAEE571A6C0B79">
    <w:name w:val="4EA5224869764DDAB348BAEE571A6C0B79"/>
    <w:rsid w:val="00CE5838"/>
    <w:pPr>
      <w:spacing w:after="0" w:line="240" w:lineRule="auto"/>
    </w:pPr>
    <w:rPr>
      <w:rFonts w:eastAsiaTheme="minorHAnsi"/>
    </w:rPr>
  </w:style>
  <w:style w:type="paragraph" w:customStyle="1" w:styleId="C5F354D20B7D427196E0AC4E8FAD0A6279">
    <w:name w:val="C5F354D20B7D427196E0AC4E8FAD0A6279"/>
    <w:rsid w:val="00CE5838"/>
    <w:pPr>
      <w:spacing w:after="0" w:line="240" w:lineRule="auto"/>
    </w:pPr>
    <w:rPr>
      <w:rFonts w:eastAsiaTheme="minorHAnsi"/>
    </w:rPr>
  </w:style>
  <w:style w:type="paragraph" w:customStyle="1" w:styleId="A2A78C669701483A993B57F8CB63AC1B80">
    <w:name w:val="A2A78C669701483A993B57F8CB63AC1B80"/>
    <w:rsid w:val="00CE5838"/>
    <w:pPr>
      <w:spacing w:after="0" w:line="240" w:lineRule="auto"/>
    </w:pPr>
    <w:rPr>
      <w:rFonts w:eastAsiaTheme="minorHAnsi"/>
    </w:rPr>
  </w:style>
  <w:style w:type="paragraph" w:customStyle="1" w:styleId="E8F7948A3CF540398C48A7FA40B402AE61">
    <w:name w:val="E8F7948A3CF540398C48A7FA40B402AE61"/>
    <w:rsid w:val="00CE5838"/>
    <w:rPr>
      <w:rFonts w:eastAsiaTheme="minorHAnsi"/>
    </w:rPr>
  </w:style>
  <w:style w:type="paragraph" w:customStyle="1" w:styleId="867674C2BEE94161B17AC9A7748E2C2561">
    <w:name w:val="867674C2BEE94161B17AC9A7748E2C2561"/>
    <w:rsid w:val="00CE5838"/>
    <w:rPr>
      <w:rFonts w:eastAsiaTheme="minorHAnsi"/>
    </w:rPr>
  </w:style>
  <w:style w:type="paragraph" w:customStyle="1" w:styleId="2529A61274864DF9BEF31A7F680D411D34">
    <w:name w:val="2529A61274864DF9BEF31A7F680D411D34"/>
    <w:rsid w:val="00CE5838"/>
    <w:rPr>
      <w:rFonts w:eastAsiaTheme="minorHAnsi"/>
    </w:rPr>
  </w:style>
  <w:style w:type="paragraph" w:customStyle="1" w:styleId="0BBF2DF1E7854AA186577BB6EE1F088A33">
    <w:name w:val="0BBF2DF1E7854AA186577BB6EE1F088A33"/>
    <w:rsid w:val="00CE5838"/>
    <w:rPr>
      <w:rFonts w:eastAsiaTheme="minorHAnsi"/>
    </w:rPr>
  </w:style>
  <w:style w:type="paragraph" w:customStyle="1" w:styleId="A7B19556904745CD8594B5CBEF01F6B632">
    <w:name w:val="A7B19556904745CD8594B5CBEF01F6B632"/>
    <w:rsid w:val="00CE5838"/>
    <w:rPr>
      <w:rFonts w:eastAsiaTheme="minorHAnsi"/>
    </w:rPr>
  </w:style>
  <w:style w:type="paragraph" w:customStyle="1" w:styleId="DC9B4998B434467D8A72F4C96C96AD6631">
    <w:name w:val="DC9B4998B434467D8A72F4C96C96AD6631"/>
    <w:rsid w:val="00CE5838"/>
    <w:rPr>
      <w:rFonts w:eastAsiaTheme="minorHAnsi"/>
    </w:rPr>
  </w:style>
  <w:style w:type="paragraph" w:customStyle="1" w:styleId="BD90F10C32C44398BD281025F26E171329">
    <w:name w:val="BD90F10C32C44398BD281025F26E171329"/>
    <w:rsid w:val="00CE5838"/>
    <w:rPr>
      <w:rFonts w:eastAsiaTheme="minorHAnsi"/>
    </w:rPr>
  </w:style>
  <w:style w:type="paragraph" w:customStyle="1" w:styleId="3449C8D953244644911E6CEFE762E8CF28">
    <w:name w:val="3449C8D953244644911E6CEFE762E8CF28"/>
    <w:rsid w:val="00CE5838"/>
    <w:rPr>
      <w:rFonts w:eastAsiaTheme="minorHAnsi"/>
    </w:rPr>
  </w:style>
  <w:style w:type="paragraph" w:customStyle="1" w:styleId="2F02F3AD6AA44A36ADC957E3FBEEACA426">
    <w:name w:val="2F02F3AD6AA44A36ADC957E3FBEEACA426"/>
    <w:rsid w:val="00CE5838"/>
    <w:rPr>
      <w:rFonts w:eastAsiaTheme="minorHAnsi"/>
    </w:rPr>
  </w:style>
  <w:style w:type="paragraph" w:customStyle="1" w:styleId="B1E4270DCD384F74AC423473D4796B9123">
    <w:name w:val="B1E4270DCD384F74AC423473D4796B9123"/>
    <w:rsid w:val="00CE5838"/>
    <w:rPr>
      <w:rFonts w:eastAsiaTheme="minorHAnsi"/>
    </w:rPr>
  </w:style>
  <w:style w:type="paragraph" w:customStyle="1" w:styleId="E7C9217598194538AD613A80F118A78F52">
    <w:name w:val="E7C9217598194538AD613A80F118A78F52"/>
    <w:rsid w:val="00CE5838"/>
    <w:rPr>
      <w:rFonts w:eastAsiaTheme="minorHAnsi"/>
    </w:rPr>
  </w:style>
  <w:style w:type="paragraph" w:customStyle="1" w:styleId="150C1333EAE3455682CBEC49F003124F21">
    <w:name w:val="150C1333EAE3455682CBEC49F003124F21"/>
    <w:rsid w:val="00CE5838"/>
    <w:rPr>
      <w:rFonts w:eastAsiaTheme="minorHAnsi"/>
    </w:rPr>
  </w:style>
  <w:style w:type="paragraph" w:customStyle="1" w:styleId="156A0CE6960948A2A64325D18E5B2AEE18">
    <w:name w:val="156A0CE6960948A2A64325D18E5B2AEE18"/>
    <w:rsid w:val="00CE5838"/>
    <w:rPr>
      <w:rFonts w:eastAsiaTheme="minorHAnsi"/>
    </w:rPr>
  </w:style>
  <w:style w:type="paragraph" w:customStyle="1" w:styleId="ADB7F19556FB460FB0904913D62076F252">
    <w:name w:val="ADB7F19556FB460FB0904913D62076F252"/>
    <w:rsid w:val="00CE5838"/>
    <w:rPr>
      <w:rFonts w:eastAsiaTheme="minorHAnsi"/>
    </w:rPr>
  </w:style>
  <w:style w:type="paragraph" w:customStyle="1" w:styleId="366CDE6886434E788989FADE723D9F4217">
    <w:name w:val="366CDE6886434E788989FADE723D9F4217"/>
    <w:rsid w:val="00CE5838"/>
    <w:rPr>
      <w:rFonts w:eastAsiaTheme="minorHAnsi"/>
    </w:rPr>
  </w:style>
  <w:style w:type="paragraph" w:customStyle="1" w:styleId="1D2585CDB8BD419DB2A894874A7845C116">
    <w:name w:val="1D2585CDB8BD419DB2A894874A7845C116"/>
    <w:rsid w:val="00CE5838"/>
    <w:rPr>
      <w:rFonts w:eastAsiaTheme="minorHAnsi"/>
    </w:rPr>
  </w:style>
  <w:style w:type="paragraph" w:customStyle="1" w:styleId="80E837374C074253A3A22DAF8F8F2A0715">
    <w:name w:val="80E837374C074253A3A22DAF8F8F2A0715"/>
    <w:rsid w:val="00CE5838"/>
    <w:rPr>
      <w:rFonts w:eastAsiaTheme="minorHAnsi"/>
    </w:rPr>
  </w:style>
  <w:style w:type="paragraph" w:customStyle="1" w:styleId="9036138E2C6A4C9FB7DA30159B6FBD5514">
    <w:name w:val="9036138E2C6A4C9FB7DA30159B6FBD5514"/>
    <w:rsid w:val="00CE5838"/>
    <w:rPr>
      <w:rFonts w:eastAsiaTheme="minorHAnsi"/>
    </w:rPr>
  </w:style>
  <w:style w:type="paragraph" w:customStyle="1" w:styleId="A5FE399F42FA4DB2A0D195A2194FE41355">
    <w:name w:val="A5FE399F42FA4DB2A0D195A2194FE41355"/>
    <w:rsid w:val="00CE5838"/>
    <w:rPr>
      <w:rFonts w:eastAsiaTheme="minorHAnsi"/>
    </w:rPr>
  </w:style>
  <w:style w:type="paragraph" w:customStyle="1" w:styleId="F40EFA345AE4460A9E482234E57C7E6D55">
    <w:name w:val="F40EFA345AE4460A9E482234E57C7E6D55"/>
    <w:rsid w:val="00CE5838"/>
    <w:rPr>
      <w:rFonts w:eastAsiaTheme="minorHAnsi"/>
    </w:rPr>
  </w:style>
  <w:style w:type="paragraph" w:customStyle="1" w:styleId="899499A503194D92B9B9D56FF78881AC54">
    <w:name w:val="899499A503194D92B9B9D56FF78881AC54"/>
    <w:rsid w:val="00CE5838"/>
    <w:rPr>
      <w:rFonts w:eastAsiaTheme="minorHAnsi"/>
    </w:rPr>
  </w:style>
  <w:style w:type="paragraph" w:customStyle="1" w:styleId="923BB6F5297E4F1AA008E3C105FA6D6D55">
    <w:name w:val="923BB6F5297E4F1AA008E3C105FA6D6D55"/>
    <w:rsid w:val="00CE5838"/>
    <w:rPr>
      <w:rFonts w:eastAsiaTheme="minorHAnsi"/>
    </w:rPr>
  </w:style>
  <w:style w:type="paragraph" w:customStyle="1" w:styleId="60B1A9226AFA4FC3A44EE7AF42FA249F55">
    <w:name w:val="60B1A9226AFA4FC3A44EE7AF42FA249F55"/>
    <w:rsid w:val="00CE5838"/>
    <w:rPr>
      <w:rFonts w:eastAsiaTheme="minorHAnsi"/>
    </w:rPr>
  </w:style>
  <w:style w:type="paragraph" w:customStyle="1" w:styleId="1DBB0443016046179242B890875CA04753">
    <w:name w:val="1DBB0443016046179242B890875CA04753"/>
    <w:rsid w:val="00CE5838"/>
    <w:rPr>
      <w:rFonts w:eastAsiaTheme="minorHAnsi"/>
    </w:rPr>
  </w:style>
  <w:style w:type="paragraph" w:customStyle="1" w:styleId="E6EFD37F637B48C3B22E04126B3BED3953">
    <w:name w:val="E6EFD37F637B48C3B22E04126B3BED3953"/>
    <w:rsid w:val="00CE5838"/>
    <w:rPr>
      <w:rFonts w:eastAsiaTheme="minorHAnsi"/>
    </w:rPr>
  </w:style>
  <w:style w:type="paragraph" w:customStyle="1" w:styleId="454A194A2948409692B6B19F7882C06110">
    <w:name w:val="454A194A2948409692B6B19F7882C06110"/>
    <w:rsid w:val="00CE5838"/>
    <w:rPr>
      <w:rFonts w:eastAsiaTheme="minorHAnsi"/>
    </w:rPr>
  </w:style>
  <w:style w:type="paragraph" w:customStyle="1" w:styleId="ED8AC6D44D7F42F79CC51FE0D727D3B27">
    <w:name w:val="ED8AC6D44D7F42F79CC51FE0D727D3B27"/>
    <w:rsid w:val="00CE5838"/>
    <w:rPr>
      <w:rFonts w:eastAsiaTheme="minorHAnsi"/>
    </w:rPr>
  </w:style>
  <w:style w:type="paragraph" w:customStyle="1" w:styleId="CA70FDA8E45C458B914B681A2C21CB5D5">
    <w:name w:val="CA70FDA8E45C458B914B681A2C21CB5D5"/>
    <w:rsid w:val="00CE5838"/>
    <w:rPr>
      <w:rFonts w:eastAsiaTheme="minorHAnsi"/>
    </w:rPr>
  </w:style>
  <w:style w:type="paragraph" w:customStyle="1" w:styleId="440AE17A6DD6447ABBB1A32E761A635764">
    <w:name w:val="440AE17A6DD6447ABBB1A32E761A635764"/>
    <w:rsid w:val="00CE5838"/>
    <w:pPr>
      <w:spacing w:after="0" w:line="240" w:lineRule="auto"/>
    </w:pPr>
    <w:rPr>
      <w:rFonts w:eastAsiaTheme="minorHAnsi"/>
    </w:rPr>
  </w:style>
  <w:style w:type="paragraph" w:customStyle="1" w:styleId="68CC0CC0EB764FAAB3602208459DDBBB83">
    <w:name w:val="68CC0CC0EB764FAAB3602208459DDBBB83"/>
    <w:rsid w:val="00CE5838"/>
    <w:pPr>
      <w:spacing w:after="0" w:line="240" w:lineRule="auto"/>
    </w:pPr>
    <w:rPr>
      <w:rFonts w:eastAsiaTheme="minorHAnsi"/>
    </w:rPr>
  </w:style>
  <w:style w:type="paragraph" w:customStyle="1" w:styleId="9CAB153516BF40C687DECD22B96F147B82">
    <w:name w:val="9CAB153516BF40C687DECD22B96F147B82"/>
    <w:rsid w:val="00CE5838"/>
    <w:pPr>
      <w:spacing w:after="0" w:line="240" w:lineRule="auto"/>
    </w:pPr>
    <w:rPr>
      <w:rFonts w:eastAsiaTheme="minorHAnsi"/>
    </w:rPr>
  </w:style>
  <w:style w:type="paragraph" w:customStyle="1" w:styleId="A8CF3CEFC8F746CFA414E78B2D8D2B3F81">
    <w:name w:val="A8CF3CEFC8F746CFA414E78B2D8D2B3F81"/>
    <w:rsid w:val="00CE5838"/>
    <w:pPr>
      <w:spacing w:after="0" w:line="240" w:lineRule="auto"/>
    </w:pPr>
    <w:rPr>
      <w:rFonts w:eastAsiaTheme="minorHAnsi"/>
    </w:rPr>
  </w:style>
  <w:style w:type="paragraph" w:customStyle="1" w:styleId="3368C97E3E4640FDB6DE7C08BE938C6581">
    <w:name w:val="3368C97E3E4640FDB6DE7C08BE938C6581"/>
    <w:rsid w:val="00CE5838"/>
    <w:pPr>
      <w:spacing w:after="0" w:line="240" w:lineRule="auto"/>
    </w:pPr>
    <w:rPr>
      <w:rFonts w:eastAsiaTheme="minorHAnsi"/>
    </w:rPr>
  </w:style>
  <w:style w:type="paragraph" w:customStyle="1" w:styleId="A35A72A3AE5C4B0BBC2257B5CA95A84A">
    <w:name w:val="A35A72A3AE5C4B0BBC2257B5CA95A84A"/>
    <w:rsid w:val="00CE5838"/>
    <w:pPr>
      <w:spacing w:after="0" w:line="240" w:lineRule="auto"/>
    </w:pPr>
    <w:rPr>
      <w:rFonts w:eastAsiaTheme="minorHAnsi"/>
    </w:rPr>
  </w:style>
  <w:style w:type="paragraph" w:customStyle="1" w:styleId="4EA5224869764DDAB348BAEE571A6C0B80">
    <w:name w:val="4EA5224869764DDAB348BAEE571A6C0B80"/>
    <w:rsid w:val="00CE5838"/>
    <w:pPr>
      <w:spacing w:after="0" w:line="240" w:lineRule="auto"/>
    </w:pPr>
    <w:rPr>
      <w:rFonts w:eastAsiaTheme="minorHAnsi"/>
    </w:rPr>
  </w:style>
  <w:style w:type="paragraph" w:customStyle="1" w:styleId="C5F354D20B7D427196E0AC4E8FAD0A6280">
    <w:name w:val="C5F354D20B7D427196E0AC4E8FAD0A6280"/>
    <w:rsid w:val="00CE5838"/>
    <w:pPr>
      <w:spacing w:after="0" w:line="240" w:lineRule="auto"/>
    </w:pPr>
    <w:rPr>
      <w:rFonts w:eastAsiaTheme="minorHAnsi"/>
    </w:rPr>
  </w:style>
  <w:style w:type="paragraph" w:customStyle="1" w:styleId="A2A78C669701483A993B57F8CB63AC1B81">
    <w:name w:val="A2A78C669701483A993B57F8CB63AC1B81"/>
    <w:rsid w:val="00CE5838"/>
    <w:pPr>
      <w:spacing w:after="0" w:line="240" w:lineRule="auto"/>
    </w:pPr>
    <w:rPr>
      <w:rFonts w:eastAsiaTheme="minorHAnsi"/>
    </w:rPr>
  </w:style>
  <w:style w:type="paragraph" w:customStyle="1" w:styleId="E8F7948A3CF540398C48A7FA40B402AE62">
    <w:name w:val="E8F7948A3CF540398C48A7FA40B402AE62"/>
    <w:rsid w:val="00CE5838"/>
    <w:rPr>
      <w:rFonts w:eastAsiaTheme="minorHAnsi"/>
    </w:rPr>
  </w:style>
  <w:style w:type="paragraph" w:customStyle="1" w:styleId="867674C2BEE94161B17AC9A7748E2C2562">
    <w:name w:val="867674C2BEE94161B17AC9A7748E2C2562"/>
    <w:rsid w:val="00CE5838"/>
    <w:rPr>
      <w:rFonts w:eastAsiaTheme="minorHAnsi"/>
    </w:rPr>
  </w:style>
  <w:style w:type="paragraph" w:customStyle="1" w:styleId="2529A61274864DF9BEF31A7F680D411D35">
    <w:name w:val="2529A61274864DF9BEF31A7F680D411D35"/>
    <w:rsid w:val="00CE5838"/>
    <w:rPr>
      <w:rFonts w:eastAsiaTheme="minorHAnsi"/>
    </w:rPr>
  </w:style>
  <w:style w:type="paragraph" w:customStyle="1" w:styleId="0BBF2DF1E7854AA186577BB6EE1F088A34">
    <w:name w:val="0BBF2DF1E7854AA186577BB6EE1F088A34"/>
    <w:rsid w:val="00CE5838"/>
    <w:rPr>
      <w:rFonts w:eastAsiaTheme="minorHAnsi"/>
    </w:rPr>
  </w:style>
  <w:style w:type="paragraph" w:customStyle="1" w:styleId="A7B19556904745CD8594B5CBEF01F6B633">
    <w:name w:val="A7B19556904745CD8594B5CBEF01F6B633"/>
    <w:rsid w:val="00CE5838"/>
    <w:rPr>
      <w:rFonts w:eastAsiaTheme="minorHAnsi"/>
    </w:rPr>
  </w:style>
  <w:style w:type="paragraph" w:customStyle="1" w:styleId="DC9B4998B434467D8A72F4C96C96AD6632">
    <w:name w:val="DC9B4998B434467D8A72F4C96C96AD6632"/>
    <w:rsid w:val="00CE5838"/>
    <w:rPr>
      <w:rFonts w:eastAsiaTheme="minorHAnsi"/>
    </w:rPr>
  </w:style>
  <w:style w:type="paragraph" w:customStyle="1" w:styleId="BD90F10C32C44398BD281025F26E171330">
    <w:name w:val="BD90F10C32C44398BD281025F26E171330"/>
    <w:rsid w:val="00CE5838"/>
    <w:rPr>
      <w:rFonts w:eastAsiaTheme="minorHAnsi"/>
    </w:rPr>
  </w:style>
  <w:style w:type="paragraph" w:customStyle="1" w:styleId="3449C8D953244644911E6CEFE762E8CF29">
    <w:name w:val="3449C8D953244644911E6CEFE762E8CF29"/>
    <w:rsid w:val="00CE5838"/>
    <w:rPr>
      <w:rFonts w:eastAsiaTheme="minorHAnsi"/>
    </w:rPr>
  </w:style>
  <w:style w:type="paragraph" w:customStyle="1" w:styleId="2F02F3AD6AA44A36ADC957E3FBEEACA427">
    <w:name w:val="2F02F3AD6AA44A36ADC957E3FBEEACA427"/>
    <w:rsid w:val="00CE5838"/>
    <w:rPr>
      <w:rFonts w:eastAsiaTheme="minorHAnsi"/>
    </w:rPr>
  </w:style>
  <w:style w:type="paragraph" w:customStyle="1" w:styleId="B1E4270DCD384F74AC423473D4796B9124">
    <w:name w:val="B1E4270DCD384F74AC423473D4796B9124"/>
    <w:rsid w:val="00CE5838"/>
    <w:rPr>
      <w:rFonts w:eastAsiaTheme="minorHAnsi"/>
    </w:rPr>
  </w:style>
  <w:style w:type="paragraph" w:customStyle="1" w:styleId="E7C9217598194538AD613A80F118A78F53">
    <w:name w:val="E7C9217598194538AD613A80F118A78F53"/>
    <w:rsid w:val="00CE5838"/>
    <w:rPr>
      <w:rFonts w:eastAsiaTheme="minorHAnsi"/>
    </w:rPr>
  </w:style>
  <w:style w:type="paragraph" w:customStyle="1" w:styleId="150C1333EAE3455682CBEC49F003124F22">
    <w:name w:val="150C1333EAE3455682CBEC49F003124F22"/>
    <w:rsid w:val="00CE5838"/>
    <w:rPr>
      <w:rFonts w:eastAsiaTheme="minorHAnsi"/>
    </w:rPr>
  </w:style>
  <w:style w:type="paragraph" w:customStyle="1" w:styleId="156A0CE6960948A2A64325D18E5B2AEE19">
    <w:name w:val="156A0CE6960948A2A64325D18E5B2AEE19"/>
    <w:rsid w:val="00CE5838"/>
    <w:rPr>
      <w:rFonts w:eastAsiaTheme="minorHAnsi"/>
    </w:rPr>
  </w:style>
  <w:style w:type="paragraph" w:customStyle="1" w:styleId="ADB7F19556FB460FB0904913D62076F253">
    <w:name w:val="ADB7F19556FB460FB0904913D62076F253"/>
    <w:rsid w:val="00CE5838"/>
    <w:rPr>
      <w:rFonts w:eastAsiaTheme="minorHAnsi"/>
    </w:rPr>
  </w:style>
  <w:style w:type="paragraph" w:customStyle="1" w:styleId="366CDE6886434E788989FADE723D9F4218">
    <w:name w:val="366CDE6886434E788989FADE723D9F4218"/>
    <w:rsid w:val="00CE5838"/>
    <w:rPr>
      <w:rFonts w:eastAsiaTheme="minorHAnsi"/>
    </w:rPr>
  </w:style>
  <w:style w:type="paragraph" w:customStyle="1" w:styleId="1D2585CDB8BD419DB2A894874A7845C117">
    <w:name w:val="1D2585CDB8BD419DB2A894874A7845C117"/>
    <w:rsid w:val="00CE5838"/>
    <w:rPr>
      <w:rFonts w:eastAsiaTheme="minorHAnsi"/>
    </w:rPr>
  </w:style>
  <w:style w:type="paragraph" w:customStyle="1" w:styleId="80E837374C074253A3A22DAF8F8F2A0716">
    <w:name w:val="80E837374C074253A3A22DAF8F8F2A0716"/>
    <w:rsid w:val="00CE5838"/>
    <w:rPr>
      <w:rFonts w:eastAsiaTheme="minorHAnsi"/>
    </w:rPr>
  </w:style>
  <w:style w:type="paragraph" w:customStyle="1" w:styleId="9036138E2C6A4C9FB7DA30159B6FBD5515">
    <w:name w:val="9036138E2C6A4C9FB7DA30159B6FBD5515"/>
    <w:rsid w:val="00CE5838"/>
    <w:rPr>
      <w:rFonts w:eastAsiaTheme="minorHAnsi"/>
    </w:rPr>
  </w:style>
  <w:style w:type="paragraph" w:customStyle="1" w:styleId="A5FE399F42FA4DB2A0D195A2194FE41356">
    <w:name w:val="A5FE399F42FA4DB2A0D195A2194FE41356"/>
    <w:rsid w:val="00CE5838"/>
    <w:rPr>
      <w:rFonts w:eastAsiaTheme="minorHAnsi"/>
    </w:rPr>
  </w:style>
  <w:style w:type="paragraph" w:customStyle="1" w:styleId="F40EFA345AE4460A9E482234E57C7E6D56">
    <w:name w:val="F40EFA345AE4460A9E482234E57C7E6D56"/>
    <w:rsid w:val="00CE5838"/>
    <w:rPr>
      <w:rFonts w:eastAsiaTheme="minorHAnsi"/>
    </w:rPr>
  </w:style>
  <w:style w:type="paragraph" w:customStyle="1" w:styleId="899499A503194D92B9B9D56FF78881AC55">
    <w:name w:val="899499A503194D92B9B9D56FF78881AC55"/>
    <w:rsid w:val="00CE5838"/>
    <w:rPr>
      <w:rFonts w:eastAsiaTheme="minorHAnsi"/>
    </w:rPr>
  </w:style>
  <w:style w:type="paragraph" w:customStyle="1" w:styleId="923BB6F5297E4F1AA008E3C105FA6D6D56">
    <w:name w:val="923BB6F5297E4F1AA008E3C105FA6D6D56"/>
    <w:rsid w:val="00CE5838"/>
    <w:rPr>
      <w:rFonts w:eastAsiaTheme="minorHAnsi"/>
    </w:rPr>
  </w:style>
  <w:style w:type="paragraph" w:customStyle="1" w:styleId="60B1A9226AFA4FC3A44EE7AF42FA249F56">
    <w:name w:val="60B1A9226AFA4FC3A44EE7AF42FA249F56"/>
    <w:rsid w:val="00CE5838"/>
    <w:rPr>
      <w:rFonts w:eastAsiaTheme="minorHAnsi"/>
    </w:rPr>
  </w:style>
  <w:style w:type="paragraph" w:customStyle="1" w:styleId="1DBB0443016046179242B890875CA04754">
    <w:name w:val="1DBB0443016046179242B890875CA04754"/>
    <w:rsid w:val="00CE5838"/>
    <w:rPr>
      <w:rFonts w:eastAsiaTheme="minorHAnsi"/>
    </w:rPr>
  </w:style>
  <w:style w:type="paragraph" w:customStyle="1" w:styleId="E6EFD37F637B48C3B22E04126B3BED3954">
    <w:name w:val="E6EFD37F637B48C3B22E04126B3BED3954"/>
    <w:rsid w:val="00CE5838"/>
    <w:rPr>
      <w:rFonts w:eastAsiaTheme="minorHAnsi"/>
    </w:rPr>
  </w:style>
  <w:style w:type="paragraph" w:customStyle="1" w:styleId="454A194A2948409692B6B19F7882C06111">
    <w:name w:val="454A194A2948409692B6B19F7882C06111"/>
    <w:rsid w:val="00CE5838"/>
    <w:rPr>
      <w:rFonts w:eastAsiaTheme="minorHAnsi"/>
    </w:rPr>
  </w:style>
  <w:style w:type="paragraph" w:customStyle="1" w:styleId="ED8AC6D44D7F42F79CC51FE0D727D3B28">
    <w:name w:val="ED8AC6D44D7F42F79CC51FE0D727D3B28"/>
    <w:rsid w:val="00CE5838"/>
    <w:rPr>
      <w:rFonts w:eastAsiaTheme="minorHAnsi"/>
    </w:rPr>
  </w:style>
  <w:style w:type="paragraph" w:customStyle="1" w:styleId="CA70FDA8E45C458B914B681A2C21CB5D6">
    <w:name w:val="CA70FDA8E45C458B914B681A2C21CB5D6"/>
    <w:rsid w:val="00CE5838"/>
    <w:rPr>
      <w:rFonts w:eastAsiaTheme="minorHAnsi"/>
    </w:rPr>
  </w:style>
  <w:style w:type="paragraph" w:customStyle="1" w:styleId="440AE17A6DD6447ABBB1A32E761A635765">
    <w:name w:val="440AE17A6DD6447ABBB1A32E761A635765"/>
    <w:rsid w:val="00CE5838"/>
    <w:pPr>
      <w:spacing w:after="0" w:line="240" w:lineRule="auto"/>
    </w:pPr>
    <w:rPr>
      <w:rFonts w:eastAsiaTheme="minorHAnsi"/>
    </w:rPr>
  </w:style>
  <w:style w:type="paragraph" w:customStyle="1" w:styleId="68CC0CC0EB764FAAB3602208459DDBBB84">
    <w:name w:val="68CC0CC0EB764FAAB3602208459DDBBB84"/>
    <w:rsid w:val="00CE5838"/>
    <w:pPr>
      <w:spacing w:after="0" w:line="240" w:lineRule="auto"/>
    </w:pPr>
    <w:rPr>
      <w:rFonts w:eastAsiaTheme="minorHAnsi"/>
    </w:rPr>
  </w:style>
  <w:style w:type="paragraph" w:customStyle="1" w:styleId="9CAB153516BF40C687DECD22B96F147B83">
    <w:name w:val="9CAB153516BF40C687DECD22B96F147B83"/>
    <w:rsid w:val="00CE5838"/>
    <w:pPr>
      <w:spacing w:after="0" w:line="240" w:lineRule="auto"/>
    </w:pPr>
    <w:rPr>
      <w:rFonts w:eastAsiaTheme="minorHAnsi"/>
    </w:rPr>
  </w:style>
  <w:style w:type="paragraph" w:customStyle="1" w:styleId="A8CF3CEFC8F746CFA414E78B2D8D2B3F82">
    <w:name w:val="A8CF3CEFC8F746CFA414E78B2D8D2B3F82"/>
    <w:rsid w:val="00CE5838"/>
    <w:pPr>
      <w:spacing w:after="0" w:line="240" w:lineRule="auto"/>
    </w:pPr>
    <w:rPr>
      <w:rFonts w:eastAsiaTheme="minorHAnsi"/>
    </w:rPr>
  </w:style>
  <w:style w:type="paragraph" w:customStyle="1" w:styleId="3368C97E3E4640FDB6DE7C08BE938C6582">
    <w:name w:val="3368C97E3E4640FDB6DE7C08BE938C6582"/>
    <w:rsid w:val="00CE5838"/>
    <w:pPr>
      <w:spacing w:after="0" w:line="240" w:lineRule="auto"/>
    </w:pPr>
    <w:rPr>
      <w:rFonts w:eastAsiaTheme="minorHAnsi"/>
    </w:rPr>
  </w:style>
  <w:style w:type="paragraph" w:customStyle="1" w:styleId="A35A72A3AE5C4B0BBC2257B5CA95A84A1">
    <w:name w:val="A35A72A3AE5C4B0BBC2257B5CA95A84A1"/>
    <w:rsid w:val="00CE5838"/>
    <w:pPr>
      <w:spacing w:after="0" w:line="240" w:lineRule="auto"/>
    </w:pPr>
    <w:rPr>
      <w:rFonts w:eastAsiaTheme="minorHAnsi"/>
    </w:rPr>
  </w:style>
  <w:style w:type="paragraph" w:customStyle="1" w:styleId="BBF35D0F73BB4ECE8DAF122E72BC0EE1">
    <w:name w:val="BBF35D0F73BB4ECE8DAF122E72BC0EE1"/>
    <w:rsid w:val="00CE5838"/>
    <w:pPr>
      <w:spacing w:after="0" w:line="240" w:lineRule="auto"/>
    </w:pPr>
    <w:rPr>
      <w:rFonts w:eastAsiaTheme="minorHAnsi"/>
    </w:rPr>
  </w:style>
  <w:style w:type="paragraph" w:customStyle="1" w:styleId="C5F354D20B7D427196E0AC4E8FAD0A6281">
    <w:name w:val="C5F354D20B7D427196E0AC4E8FAD0A6281"/>
    <w:rsid w:val="00CE5838"/>
    <w:pPr>
      <w:spacing w:after="0" w:line="240" w:lineRule="auto"/>
    </w:pPr>
    <w:rPr>
      <w:rFonts w:eastAsiaTheme="minorHAnsi"/>
    </w:rPr>
  </w:style>
  <w:style w:type="paragraph" w:customStyle="1" w:styleId="A2A78C669701483A993B57F8CB63AC1B82">
    <w:name w:val="A2A78C669701483A993B57F8CB63AC1B82"/>
    <w:rsid w:val="00CE5838"/>
    <w:pPr>
      <w:spacing w:after="0" w:line="240" w:lineRule="auto"/>
    </w:pPr>
    <w:rPr>
      <w:rFonts w:eastAsiaTheme="minorHAnsi"/>
    </w:rPr>
  </w:style>
  <w:style w:type="paragraph" w:customStyle="1" w:styleId="E8F7948A3CF540398C48A7FA40B402AE63">
    <w:name w:val="E8F7948A3CF540398C48A7FA40B402AE63"/>
    <w:rsid w:val="00CE5838"/>
    <w:rPr>
      <w:rFonts w:eastAsiaTheme="minorHAnsi"/>
    </w:rPr>
  </w:style>
  <w:style w:type="paragraph" w:customStyle="1" w:styleId="867674C2BEE94161B17AC9A7748E2C2563">
    <w:name w:val="867674C2BEE94161B17AC9A7748E2C2563"/>
    <w:rsid w:val="00CE5838"/>
    <w:rPr>
      <w:rFonts w:eastAsiaTheme="minorHAnsi"/>
    </w:rPr>
  </w:style>
  <w:style w:type="paragraph" w:customStyle="1" w:styleId="2529A61274864DF9BEF31A7F680D411D36">
    <w:name w:val="2529A61274864DF9BEF31A7F680D411D36"/>
    <w:rsid w:val="00CE5838"/>
    <w:rPr>
      <w:rFonts w:eastAsiaTheme="minorHAnsi"/>
    </w:rPr>
  </w:style>
  <w:style w:type="paragraph" w:customStyle="1" w:styleId="0BBF2DF1E7854AA186577BB6EE1F088A35">
    <w:name w:val="0BBF2DF1E7854AA186577BB6EE1F088A35"/>
    <w:rsid w:val="00CE5838"/>
    <w:rPr>
      <w:rFonts w:eastAsiaTheme="minorHAnsi"/>
    </w:rPr>
  </w:style>
  <w:style w:type="paragraph" w:customStyle="1" w:styleId="A7B19556904745CD8594B5CBEF01F6B634">
    <w:name w:val="A7B19556904745CD8594B5CBEF01F6B634"/>
    <w:rsid w:val="00CE5838"/>
    <w:rPr>
      <w:rFonts w:eastAsiaTheme="minorHAnsi"/>
    </w:rPr>
  </w:style>
  <w:style w:type="paragraph" w:customStyle="1" w:styleId="DC9B4998B434467D8A72F4C96C96AD6633">
    <w:name w:val="DC9B4998B434467D8A72F4C96C96AD6633"/>
    <w:rsid w:val="00CE5838"/>
    <w:rPr>
      <w:rFonts w:eastAsiaTheme="minorHAnsi"/>
    </w:rPr>
  </w:style>
  <w:style w:type="paragraph" w:customStyle="1" w:styleId="BD90F10C32C44398BD281025F26E171331">
    <w:name w:val="BD90F10C32C44398BD281025F26E171331"/>
    <w:rsid w:val="00CE5838"/>
    <w:rPr>
      <w:rFonts w:eastAsiaTheme="minorHAnsi"/>
    </w:rPr>
  </w:style>
  <w:style w:type="paragraph" w:customStyle="1" w:styleId="3449C8D953244644911E6CEFE762E8CF30">
    <w:name w:val="3449C8D953244644911E6CEFE762E8CF30"/>
    <w:rsid w:val="00CE5838"/>
    <w:rPr>
      <w:rFonts w:eastAsiaTheme="minorHAnsi"/>
    </w:rPr>
  </w:style>
  <w:style w:type="paragraph" w:customStyle="1" w:styleId="2F02F3AD6AA44A36ADC957E3FBEEACA428">
    <w:name w:val="2F02F3AD6AA44A36ADC957E3FBEEACA428"/>
    <w:rsid w:val="00CE5838"/>
    <w:rPr>
      <w:rFonts w:eastAsiaTheme="minorHAnsi"/>
    </w:rPr>
  </w:style>
  <w:style w:type="paragraph" w:customStyle="1" w:styleId="B1E4270DCD384F74AC423473D4796B9125">
    <w:name w:val="B1E4270DCD384F74AC423473D4796B9125"/>
    <w:rsid w:val="00CE5838"/>
    <w:rPr>
      <w:rFonts w:eastAsiaTheme="minorHAnsi"/>
    </w:rPr>
  </w:style>
  <w:style w:type="paragraph" w:customStyle="1" w:styleId="E7C9217598194538AD613A80F118A78F54">
    <w:name w:val="E7C9217598194538AD613A80F118A78F54"/>
    <w:rsid w:val="00CE5838"/>
    <w:rPr>
      <w:rFonts w:eastAsiaTheme="minorHAnsi"/>
    </w:rPr>
  </w:style>
  <w:style w:type="paragraph" w:customStyle="1" w:styleId="150C1333EAE3455682CBEC49F003124F23">
    <w:name w:val="150C1333EAE3455682CBEC49F003124F23"/>
    <w:rsid w:val="00CE5838"/>
    <w:rPr>
      <w:rFonts w:eastAsiaTheme="minorHAnsi"/>
    </w:rPr>
  </w:style>
  <w:style w:type="paragraph" w:customStyle="1" w:styleId="156A0CE6960948A2A64325D18E5B2AEE20">
    <w:name w:val="156A0CE6960948A2A64325D18E5B2AEE20"/>
    <w:rsid w:val="00CE5838"/>
    <w:rPr>
      <w:rFonts w:eastAsiaTheme="minorHAnsi"/>
    </w:rPr>
  </w:style>
  <w:style w:type="paragraph" w:customStyle="1" w:styleId="ADB7F19556FB460FB0904913D62076F254">
    <w:name w:val="ADB7F19556FB460FB0904913D62076F254"/>
    <w:rsid w:val="00CE5838"/>
    <w:rPr>
      <w:rFonts w:eastAsiaTheme="minorHAnsi"/>
    </w:rPr>
  </w:style>
  <w:style w:type="paragraph" w:customStyle="1" w:styleId="366CDE6886434E788989FADE723D9F4219">
    <w:name w:val="366CDE6886434E788989FADE723D9F4219"/>
    <w:rsid w:val="00CE5838"/>
    <w:rPr>
      <w:rFonts w:eastAsiaTheme="minorHAnsi"/>
    </w:rPr>
  </w:style>
  <w:style w:type="paragraph" w:customStyle="1" w:styleId="1D2585CDB8BD419DB2A894874A7845C118">
    <w:name w:val="1D2585CDB8BD419DB2A894874A7845C118"/>
    <w:rsid w:val="00CE5838"/>
    <w:rPr>
      <w:rFonts w:eastAsiaTheme="minorHAnsi"/>
    </w:rPr>
  </w:style>
  <w:style w:type="paragraph" w:customStyle="1" w:styleId="80E837374C074253A3A22DAF8F8F2A0717">
    <w:name w:val="80E837374C074253A3A22DAF8F8F2A0717"/>
    <w:rsid w:val="00CE5838"/>
    <w:rPr>
      <w:rFonts w:eastAsiaTheme="minorHAnsi"/>
    </w:rPr>
  </w:style>
  <w:style w:type="paragraph" w:customStyle="1" w:styleId="9036138E2C6A4C9FB7DA30159B6FBD5516">
    <w:name w:val="9036138E2C6A4C9FB7DA30159B6FBD5516"/>
    <w:rsid w:val="00CE5838"/>
    <w:rPr>
      <w:rFonts w:eastAsiaTheme="minorHAnsi"/>
    </w:rPr>
  </w:style>
  <w:style w:type="paragraph" w:customStyle="1" w:styleId="A5FE399F42FA4DB2A0D195A2194FE41357">
    <w:name w:val="A5FE399F42FA4DB2A0D195A2194FE41357"/>
    <w:rsid w:val="00CE5838"/>
    <w:rPr>
      <w:rFonts w:eastAsiaTheme="minorHAnsi"/>
    </w:rPr>
  </w:style>
  <w:style w:type="paragraph" w:customStyle="1" w:styleId="F40EFA345AE4460A9E482234E57C7E6D57">
    <w:name w:val="F40EFA345AE4460A9E482234E57C7E6D57"/>
    <w:rsid w:val="00CE5838"/>
    <w:rPr>
      <w:rFonts w:eastAsiaTheme="minorHAnsi"/>
    </w:rPr>
  </w:style>
  <w:style w:type="paragraph" w:customStyle="1" w:styleId="899499A503194D92B9B9D56FF78881AC56">
    <w:name w:val="899499A503194D92B9B9D56FF78881AC56"/>
    <w:rsid w:val="00CE5838"/>
    <w:rPr>
      <w:rFonts w:eastAsiaTheme="minorHAnsi"/>
    </w:rPr>
  </w:style>
  <w:style w:type="paragraph" w:customStyle="1" w:styleId="923BB6F5297E4F1AA008E3C105FA6D6D57">
    <w:name w:val="923BB6F5297E4F1AA008E3C105FA6D6D57"/>
    <w:rsid w:val="00CE5838"/>
    <w:rPr>
      <w:rFonts w:eastAsiaTheme="minorHAnsi"/>
    </w:rPr>
  </w:style>
  <w:style w:type="paragraph" w:customStyle="1" w:styleId="60B1A9226AFA4FC3A44EE7AF42FA249F57">
    <w:name w:val="60B1A9226AFA4FC3A44EE7AF42FA249F57"/>
    <w:rsid w:val="00CE5838"/>
    <w:rPr>
      <w:rFonts w:eastAsiaTheme="minorHAnsi"/>
    </w:rPr>
  </w:style>
  <w:style w:type="paragraph" w:customStyle="1" w:styleId="1DBB0443016046179242B890875CA04755">
    <w:name w:val="1DBB0443016046179242B890875CA04755"/>
    <w:rsid w:val="00CE5838"/>
    <w:rPr>
      <w:rFonts w:eastAsiaTheme="minorHAnsi"/>
    </w:rPr>
  </w:style>
  <w:style w:type="paragraph" w:customStyle="1" w:styleId="E6EFD37F637B48C3B22E04126B3BED3955">
    <w:name w:val="E6EFD37F637B48C3B22E04126B3BED3955"/>
    <w:rsid w:val="00CE5838"/>
    <w:rPr>
      <w:rFonts w:eastAsiaTheme="minorHAnsi"/>
    </w:rPr>
  </w:style>
  <w:style w:type="paragraph" w:customStyle="1" w:styleId="454A194A2948409692B6B19F7882C06112">
    <w:name w:val="454A194A2948409692B6B19F7882C06112"/>
    <w:rsid w:val="00CE5838"/>
    <w:rPr>
      <w:rFonts w:eastAsiaTheme="minorHAnsi"/>
    </w:rPr>
  </w:style>
  <w:style w:type="paragraph" w:customStyle="1" w:styleId="ED8AC6D44D7F42F79CC51FE0D727D3B29">
    <w:name w:val="ED8AC6D44D7F42F79CC51FE0D727D3B29"/>
    <w:rsid w:val="00CE5838"/>
    <w:rPr>
      <w:rFonts w:eastAsiaTheme="minorHAnsi"/>
    </w:rPr>
  </w:style>
  <w:style w:type="paragraph" w:customStyle="1" w:styleId="CA70FDA8E45C458B914B681A2C21CB5D7">
    <w:name w:val="CA70FDA8E45C458B914B681A2C21CB5D7"/>
    <w:rsid w:val="00CE5838"/>
    <w:rPr>
      <w:rFonts w:eastAsiaTheme="minorHAnsi"/>
    </w:rPr>
  </w:style>
  <w:style w:type="paragraph" w:customStyle="1" w:styleId="440AE17A6DD6447ABBB1A32E761A635766">
    <w:name w:val="440AE17A6DD6447ABBB1A32E761A635766"/>
    <w:rsid w:val="00CE5838"/>
    <w:pPr>
      <w:spacing w:after="0" w:line="240" w:lineRule="auto"/>
    </w:pPr>
    <w:rPr>
      <w:rFonts w:eastAsiaTheme="minorHAnsi"/>
    </w:rPr>
  </w:style>
  <w:style w:type="paragraph" w:customStyle="1" w:styleId="68CC0CC0EB764FAAB3602208459DDBBB85">
    <w:name w:val="68CC0CC0EB764FAAB3602208459DDBBB85"/>
    <w:rsid w:val="00CE5838"/>
    <w:pPr>
      <w:spacing w:after="0" w:line="240" w:lineRule="auto"/>
    </w:pPr>
    <w:rPr>
      <w:rFonts w:eastAsiaTheme="minorHAnsi"/>
    </w:rPr>
  </w:style>
  <w:style w:type="paragraph" w:customStyle="1" w:styleId="9CAB153516BF40C687DECD22B96F147B84">
    <w:name w:val="9CAB153516BF40C687DECD22B96F147B84"/>
    <w:rsid w:val="00CE5838"/>
    <w:pPr>
      <w:spacing w:after="0" w:line="240" w:lineRule="auto"/>
    </w:pPr>
    <w:rPr>
      <w:rFonts w:eastAsiaTheme="minorHAnsi"/>
    </w:rPr>
  </w:style>
  <w:style w:type="paragraph" w:customStyle="1" w:styleId="A8CF3CEFC8F746CFA414E78B2D8D2B3F83">
    <w:name w:val="A8CF3CEFC8F746CFA414E78B2D8D2B3F83"/>
    <w:rsid w:val="00CE5838"/>
    <w:pPr>
      <w:spacing w:after="0" w:line="240" w:lineRule="auto"/>
    </w:pPr>
    <w:rPr>
      <w:rFonts w:eastAsiaTheme="minorHAnsi"/>
    </w:rPr>
  </w:style>
  <w:style w:type="paragraph" w:customStyle="1" w:styleId="3368C97E3E4640FDB6DE7C08BE938C6583">
    <w:name w:val="3368C97E3E4640FDB6DE7C08BE938C6583"/>
    <w:rsid w:val="00CE5838"/>
    <w:pPr>
      <w:spacing w:after="0" w:line="240" w:lineRule="auto"/>
    </w:pPr>
    <w:rPr>
      <w:rFonts w:eastAsiaTheme="minorHAnsi"/>
    </w:rPr>
  </w:style>
  <w:style w:type="paragraph" w:customStyle="1" w:styleId="A35A72A3AE5C4B0BBC2257B5CA95A84A2">
    <w:name w:val="A35A72A3AE5C4B0BBC2257B5CA95A84A2"/>
    <w:rsid w:val="00CE5838"/>
    <w:pPr>
      <w:spacing w:after="0" w:line="240" w:lineRule="auto"/>
    </w:pPr>
    <w:rPr>
      <w:rFonts w:eastAsiaTheme="minorHAnsi"/>
    </w:rPr>
  </w:style>
  <w:style w:type="paragraph" w:customStyle="1" w:styleId="BBF35D0F73BB4ECE8DAF122E72BC0EE11">
    <w:name w:val="BBF35D0F73BB4ECE8DAF122E72BC0EE11"/>
    <w:rsid w:val="00CE5838"/>
    <w:pPr>
      <w:spacing w:after="0" w:line="240" w:lineRule="auto"/>
    </w:pPr>
    <w:rPr>
      <w:rFonts w:eastAsiaTheme="minorHAnsi"/>
    </w:rPr>
  </w:style>
  <w:style w:type="paragraph" w:customStyle="1" w:styleId="9443CA15AB7A41098BAF7597938D932C">
    <w:name w:val="9443CA15AB7A41098BAF7597938D932C"/>
    <w:rsid w:val="00CE5838"/>
    <w:pPr>
      <w:spacing w:after="0" w:line="240" w:lineRule="auto"/>
    </w:pPr>
    <w:rPr>
      <w:rFonts w:eastAsiaTheme="minorHAnsi"/>
    </w:rPr>
  </w:style>
  <w:style w:type="paragraph" w:customStyle="1" w:styleId="A2A78C669701483A993B57F8CB63AC1B83">
    <w:name w:val="A2A78C669701483A993B57F8CB63AC1B83"/>
    <w:rsid w:val="00CE5838"/>
    <w:pPr>
      <w:spacing w:after="0" w:line="240" w:lineRule="auto"/>
    </w:pPr>
    <w:rPr>
      <w:rFonts w:eastAsiaTheme="minorHAnsi"/>
    </w:rPr>
  </w:style>
  <w:style w:type="paragraph" w:customStyle="1" w:styleId="E8F7948A3CF540398C48A7FA40B402AE64">
    <w:name w:val="E8F7948A3CF540398C48A7FA40B402AE64"/>
    <w:rsid w:val="00CE5838"/>
    <w:rPr>
      <w:rFonts w:eastAsiaTheme="minorHAnsi"/>
    </w:rPr>
  </w:style>
  <w:style w:type="paragraph" w:customStyle="1" w:styleId="867674C2BEE94161B17AC9A7748E2C2564">
    <w:name w:val="867674C2BEE94161B17AC9A7748E2C2564"/>
    <w:rsid w:val="00CE5838"/>
    <w:rPr>
      <w:rFonts w:eastAsiaTheme="minorHAnsi"/>
    </w:rPr>
  </w:style>
  <w:style w:type="paragraph" w:customStyle="1" w:styleId="2529A61274864DF9BEF31A7F680D411D37">
    <w:name w:val="2529A61274864DF9BEF31A7F680D411D37"/>
    <w:rsid w:val="00CE5838"/>
    <w:rPr>
      <w:rFonts w:eastAsiaTheme="minorHAnsi"/>
    </w:rPr>
  </w:style>
  <w:style w:type="paragraph" w:customStyle="1" w:styleId="0BBF2DF1E7854AA186577BB6EE1F088A36">
    <w:name w:val="0BBF2DF1E7854AA186577BB6EE1F088A36"/>
    <w:rsid w:val="00CE5838"/>
    <w:rPr>
      <w:rFonts w:eastAsiaTheme="minorHAnsi"/>
    </w:rPr>
  </w:style>
  <w:style w:type="paragraph" w:customStyle="1" w:styleId="A7B19556904745CD8594B5CBEF01F6B635">
    <w:name w:val="A7B19556904745CD8594B5CBEF01F6B635"/>
    <w:rsid w:val="00CE5838"/>
    <w:rPr>
      <w:rFonts w:eastAsiaTheme="minorHAnsi"/>
    </w:rPr>
  </w:style>
  <w:style w:type="paragraph" w:customStyle="1" w:styleId="DC9B4998B434467D8A72F4C96C96AD6634">
    <w:name w:val="DC9B4998B434467D8A72F4C96C96AD6634"/>
    <w:rsid w:val="00CE5838"/>
    <w:rPr>
      <w:rFonts w:eastAsiaTheme="minorHAnsi"/>
    </w:rPr>
  </w:style>
  <w:style w:type="paragraph" w:customStyle="1" w:styleId="BD90F10C32C44398BD281025F26E171332">
    <w:name w:val="BD90F10C32C44398BD281025F26E171332"/>
    <w:rsid w:val="00CE5838"/>
    <w:rPr>
      <w:rFonts w:eastAsiaTheme="minorHAnsi"/>
    </w:rPr>
  </w:style>
  <w:style w:type="paragraph" w:customStyle="1" w:styleId="3449C8D953244644911E6CEFE762E8CF31">
    <w:name w:val="3449C8D953244644911E6CEFE762E8CF31"/>
    <w:rsid w:val="00CE5838"/>
    <w:rPr>
      <w:rFonts w:eastAsiaTheme="minorHAnsi"/>
    </w:rPr>
  </w:style>
  <w:style w:type="paragraph" w:customStyle="1" w:styleId="2F02F3AD6AA44A36ADC957E3FBEEACA429">
    <w:name w:val="2F02F3AD6AA44A36ADC957E3FBEEACA429"/>
    <w:rsid w:val="00CE5838"/>
    <w:rPr>
      <w:rFonts w:eastAsiaTheme="minorHAnsi"/>
    </w:rPr>
  </w:style>
  <w:style w:type="paragraph" w:customStyle="1" w:styleId="B1E4270DCD384F74AC423473D4796B9126">
    <w:name w:val="B1E4270DCD384F74AC423473D4796B9126"/>
    <w:rsid w:val="00CE5838"/>
    <w:rPr>
      <w:rFonts w:eastAsiaTheme="minorHAnsi"/>
    </w:rPr>
  </w:style>
  <w:style w:type="paragraph" w:customStyle="1" w:styleId="E7C9217598194538AD613A80F118A78F55">
    <w:name w:val="E7C9217598194538AD613A80F118A78F55"/>
    <w:rsid w:val="00CE5838"/>
    <w:rPr>
      <w:rFonts w:eastAsiaTheme="minorHAnsi"/>
    </w:rPr>
  </w:style>
  <w:style w:type="paragraph" w:customStyle="1" w:styleId="150C1333EAE3455682CBEC49F003124F24">
    <w:name w:val="150C1333EAE3455682CBEC49F003124F24"/>
    <w:rsid w:val="00CE5838"/>
    <w:rPr>
      <w:rFonts w:eastAsiaTheme="minorHAnsi"/>
    </w:rPr>
  </w:style>
  <w:style w:type="paragraph" w:customStyle="1" w:styleId="156A0CE6960948A2A64325D18E5B2AEE21">
    <w:name w:val="156A0CE6960948A2A64325D18E5B2AEE21"/>
    <w:rsid w:val="00CE5838"/>
    <w:rPr>
      <w:rFonts w:eastAsiaTheme="minorHAnsi"/>
    </w:rPr>
  </w:style>
  <w:style w:type="paragraph" w:customStyle="1" w:styleId="ADB7F19556FB460FB0904913D62076F255">
    <w:name w:val="ADB7F19556FB460FB0904913D62076F255"/>
    <w:rsid w:val="00CE5838"/>
    <w:rPr>
      <w:rFonts w:eastAsiaTheme="minorHAnsi"/>
    </w:rPr>
  </w:style>
  <w:style w:type="paragraph" w:customStyle="1" w:styleId="366CDE6886434E788989FADE723D9F4220">
    <w:name w:val="366CDE6886434E788989FADE723D9F4220"/>
    <w:rsid w:val="00CE5838"/>
    <w:rPr>
      <w:rFonts w:eastAsiaTheme="minorHAnsi"/>
    </w:rPr>
  </w:style>
  <w:style w:type="paragraph" w:customStyle="1" w:styleId="1D2585CDB8BD419DB2A894874A7845C119">
    <w:name w:val="1D2585CDB8BD419DB2A894874A7845C119"/>
    <w:rsid w:val="00CE5838"/>
    <w:rPr>
      <w:rFonts w:eastAsiaTheme="minorHAnsi"/>
    </w:rPr>
  </w:style>
  <w:style w:type="paragraph" w:customStyle="1" w:styleId="80E837374C074253A3A22DAF8F8F2A0718">
    <w:name w:val="80E837374C074253A3A22DAF8F8F2A0718"/>
    <w:rsid w:val="00CE5838"/>
    <w:rPr>
      <w:rFonts w:eastAsiaTheme="minorHAnsi"/>
    </w:rPr>
  </w:style>
  <w:style w:type="paragraph" w:customStyle="1" w:styleId="9036138E2C6A4C9FB7DA30159B6FBD5517">
    <w:name w:val="9036138E2C6A4C9FB7DA30159B6FBD5517"/>
    <w:rsid w:val="00CE5838"/>
    <w:rPr>
      <w:rFonts w:eastAsiaTheme="minorHAnsi"/>
    </w:rPr>
  </w:style>
  <w:style w:type="paragraph" w:customStyle="1" w:styleId="A5FE399F42FA4DB2A0D195A2194FE41358">
    <w:name w:val="A5FE399F42FA4DB2A0D195A2194FE41358"/>
    <w:rsid w:val="00CE5838"/>
    <w:rPr>
      <w:rFonts w:eastAsiaTheme="minorHAnsi"/>
    </w:rPr>
  </w:style>
  <w:style w:type="paragraph" w:customStyle="1" w:styleId="F40EFA345AE4460A9E482234E57C7E6D58">
    <w:name w:val="F40EFA345AE4460A9E482234E57C7E6D58"/>
    <w:rsid w:val="00CE5838"/>
    <w:rPr>
      <w:rFonts w:eastAsiaTheme="minorHAnsi"/>
    </w:rPr>
  </w:style>
  <w:style w:type="paragraph" w:customStyle="1" w:styleId="899499A503194D92B9B9D56FF78881AC57">
    <w:name w:val="899499A503194D92B9B9D56FF78881AC57"/>
    <w:rsid w:val="00CE5838"/>
    <w:rPr>
      <w:rFonts w:eastAsiaTheme="minorHAnsi"/>
    </w:rPr>
  </w:style>
  <w:style w:type="paragraph" w:customStyle="1" w:styleId="923BB6F5297E4F1AA008E3C105FA6D6D58">
    <w:name w:val="923BB6F5297E4F1AA008E3C105FA6D6D58"/>
    <w:rsid w:val="00CE5838"/>
    <w:rPr>
      <w:rFonts w:eastAsiaTheme="minorHAnsi"/>
    </w:rPr>
  </w:style>
  <w:style w:type="paragraph" w:customStyle="1" w:styleId="60B1A9226AFA4FC3A44EE7AF42FA249F58">
    <w:name w:val="60B1A9226AFA4FC3A44EE7AF42FA249F58"/>
    <w:rsid w:val="00CE5838"/>
    <w:rPr>
      <w:rFonts w:eastAsiaTheme="minorHAnsi"/>
    </w:rPr>
  </w:style>
  <w:style w:type="paragraph" w:customStyle="1" w:styleId="1DBB0443016046179242B890875CA04756">
    <w:name w:val="1DBB0443016046179242B890875CA04756"/>
    <w:rsid w:val="00CE5838"/>
    <w:rPr>
      <w:rFonts w:eastAsiaTheme="minorHAnsi"/>
    </w:rPr>
  </w:style>
  <w:style w:type="paragraph" w:customStyle="1" w:styleId="E6EFD37F637B48C3B22E04126B3BED3956">
    <w:name w:val="E6EFD37F637B48C3B22E04126B3BED3956"/>
    <w:rsid w:val="00CE5838"/>
    <w:rPr>
      <w:rFonts w:eastAsiaTheme="minorHAnsi"/>
    </w:rPr>
  </w:style>
  <w:style w:type="paragraph" w:customStyle="1" w:styleId="454A194A2948409692B6B19F7882C06113">
    <w:name w:val="454A194A2948409692B6B19F7882C06113"/>
    <w:rsid w:val="00CE5838"/>
    <w:rPr>
      <w:rFonts w:eastAsiaTheme="minorHAnsi"/>
    </w:rPr>
  </w:style>
  <w:style w:type="paragraph" w:customStyle="1" w:styleId="ED8AC6D44D7F42F79CC51FE0D727D3B210">
    <w:name w:val="ED8AC6D44D7F42F79CC51FE0D727D3B210"/>
    <w:rsid w:val="00CE5838"/>
    <w:rPr>
      <w:rFonts w:eastAsiaTheme="minorHAnsi"/>
    </w:rPr>
  </w:style>
  <w:style w:type="paragraph" w:customStyle="1" w:styleId="CA70FDA8E45C458B914B681A2C21CB5D8">
    <w:name w:val="CA70FDA8E45C458B914B681A2C21CB5D8"/>
    <w:rsid w:val="00CE5838"/>
    <w:rPr>
      <w:rFonts w:eastAsiaTheme="minorHAnsi"/>
    </w:rPr>
  </w:style>
  <w:style w:type="paragraph" w:customStyle="1" w:styleId="440AE17A6DD6447ABBB1A32E761A635767">
    <w:name w:val="440AE17A6DD6447ABBB1A32E761A635767"/>
    <w:rsid w:val="00CE5838"/>
    <w:pPr>
      <w:spacing w:after="0" w:line="240" w:lineRule="auto"/>
    </w:pPr>
    <w:rPr>
      <w:rFonts w:eastAsiaTheme="minorHAnsi"/>
    </w:rPr>
  </w:style>
  <w:style w:type="paragraph" w:customStyle="1" w:styleId="68CC0CC0EB764FAAB3602208459DDBBB86">
    <w:name w:val="68CC0CC0EB764FAAB3602208459DDBBB86"/>
    <w:rsid w:val="00CE5838"/>
    <w:pPr>
      <w:spacing w:after="0" w:line="240" w:lineRule="auto"/>
    </w:pPr>
    <w:rPr>
      <w:rFonts w:eastAsiaTheme="minorHAnsi"/>
    </w:rPr>
  </w:style>
  <w:style w:type="paragraph" w:customStyle="1" w:styleId="9CAB153516BF40C687DECD22B96F147B85">
    <w:name w:val="9CAB153516BF40C687DECD22B96F147B85"/>
    <w:rsid w:val="00CE5838"/>
    <w:pPr>
      <w:spacing w:after="0" w:line="240" w:lineRule="auto"/>
    </w:pPr>
    <w:rPr>
      <w:rFonts w:eastAsiaTheme="minorHAnsi"/>
    </w:rPr>
  </w:style>
  <w:style w:type="paragraph" w:customStyle="1" w:styleId="A8CF3CEFC8F746CFA414E78B2D8D2B3F84">
    <w:name w:val="A8CF3CEFC8F746CFA414E78B2D8D2B3F84"/>
    <w:rsid w:val="00CE5838"/>
    <w:pPr>
      <w:spacing w:after="0" w:line="240" w:lineRule="auto"/>
    </w:pPr>
    <w:rPr>
      <w:rFonts w:eastAsiaTheme="minorHAnsi"/>
    </w:rPr>
  </w:style>
  <w:style w:type="paragraph" w:customStyle="1" w:styleId="3368C97E3E4640FDB6DE7C08BE938C6584">
    <w:name w:val="3368C97E3E4640FDB6DE7C08BE938C6584"/>
    <w:rsid w:val="00CE5838"/>
    <w:pPr>
      <w:spacing w:after="0" w:line="240" w:lineRule="auto"/>
    </w:pPr>
    <w:rPr>
      <w:rFonts w:eastAsiaTheme="minorHAnsi"/>
    </w:rPr>
  </w:style>
  <w:style w:type="paragraph" w:customStyle="1" w:styleId="A35A72A3AE5C4B0BBC2257B5CA95A84A3">
    <w:name w:val="A35A72A3AE5C4B0BBC2257B5CA95A84A3"/>
    <w:rsid w:val="00CE5838"/>
    <w:pPr>
      <w:spacing w:after="0" w:line="240" w:lineRule="auto"/>
    </w:pPr>
    <w:rPr>
      <w:rFonts w:eastAsiaTheme="minorHAnsi"/>
    </w:rPr>
  </w:style>
  <w:style w:type="paragraph" w:customStyle="1" w:styleId="BBF35D0F73BB4ECE8DAF122E72BC0EE12">
    <w:name w:val="BBF35D0F73BB4ECE8DAF122E72BC0EE12"/>
    <w:rsid w:val="00CE5838"/>
    <w:pPr>
      <w:spacing w:after="0" w:line="240" w:lineRule="auto"/>
    </w:pPr>
    <w:rPr>
      <w:rFonts w:eastAsiaTheme="minorHAnsi"/>
    </w:rPr>
  </w:style>
  <w:style w:type="paragraph" w:customStyle="1" w:styleId="9443CA15AB7A41098BAF7597938D932C1">
    <w:name w:val="9443CA15AB7A41098BAF7597938D932C1"/>
    <w:rsid w:val="00CE5838"/>
    <w:pPr>
      <w:spacing w:after="0" w:line="240" w:lineRule="auto"/>
    </w:pPr>
    <w:rPr>
      <w:rFonts w:eastAsiaTheme="minorHAnsi"/>
    </w:rPr>
  </w:style>
  <w:style w:type="paragraph" w:customStyle="1" w:styleId="A2A78C669701483A993B57F8CB63AC1B84">
    <w:name w:val="A2A78C669701483A993B57F8CB63AC1B84"/>
    <w:rsid w:val="00CE5838"/>
    <w:pPr>
      <w:spacing w:after="0" w:line="240" w:lineRule="auto"/>
    </w:pPr>
    <w:rPr>
      <w:rFonts w:eastAsiaTheme="minorHAnsi"/>
    </w:rPr>
  </w:style>
  <w:style w:type="paragraph" w:customStyle="1" w:styleId="E8F7948A3CF540398C48A7FA40B402AE65">
    <w:name w:val="E8F7948A3CF540398C48A7FA40B402AE65"/>
    <w:rsid w:val="00CE5838"/>
    <w:rPr>
      <w:rFonts w:eastAsiaTheme="minorHAnsi"/>
    </w:rPr>
  </w:style>
  <w:style w:type="paragraph" w:customStyle="1" w:styleId="A305FAD143474760BDECBF28F5265FC9">
    <w:name w:val="A305FAD143474760BDECBF28F5265FC9"/>
    <w:rsid w:val="00CE5838"/>
    <w:rPr>
      <w:rFonts w:eastAsiaTheme="minorHAnsi"/>
    </w:rPr>
  </w:style>
  <w:style w:type="paragraph" w:customStyle="1" w:styleId="2529A61274864DF9BEF31A7F680D411D38">
    <w:name w:val="2529A61274864DF9BEF31A7F680D411D38"/>
    <w:rsid w:val="00CE5838"/>
    <w:rPr>
      <w:rFonts w:eastAsiaTheme="minorHAnsi"/>
    </w:rPr>
  </w:style>
  <w:style w:type="paragraph" w:customStyle="1" w:styleId="0BBF2DF1E7854AA186577BB6EE1F088A37">
    <w:name w:val="0BBF2DF1E7854AA186577BB6EE1F088A37"/>
    <w:rsid w:val="00CE5838"/>
    <w:rPr>
      <w:rFonts w:eastAsiaTheme="minorHAnsi"/>
    </w:rPr>
  </w:style>
  <w:style w:type="paragraph" w:customStyle="1" w:styleId="A7B19556904745CD8594B5CBEF01F6B636">
    <w:name w:val="A7B19556904745CD8594B5CBEF01F6B636"/>
    <w:rsid w:val="00CE5838"/>
    <w:rPr>
      <w:rFonts w:eastAsiaTheme="minorHAnsi"/>
    </w:rPr>
  </w:style>
  <w:style w:type="paragraph" w:customStyle="1" w:styleId="DC9B4998B434467D8A72F4C96C96AD6635">
    <w:name w:val="DC9B4998B434467D8A72F4C96C96AD6635"/>
    <w:rsid w:val="00CE5838"/>
    <w:rPr>
      <w:rFonts w:eastAsiaTheme="minorHAnsi"/>
    </w:rPr>
  </w:style>
  <w:style w:type="paragraph" w:customStyle="1" w:styleId="BD90F10C32C44398BD281025F26E171333">
    <w:name w:val="BD90F10C32C44398BD281025F26E171333"/>
    <w:rsid w:val="00CE5838"/>
    <w:rPr>
      <w:rFonts w:eastAsiaTheme="minorHAnsi"/>
    </w:rPr>
  </w:style>
  <w:style w:type="paragraph" w:customStyle="1" w:styleId="3449C8D953244644911E6CEFE762E8CF32">
    <w:name w:val="3449C8D953244644911E6CEFE762E8CF32"/>
    <w:rsid w:val="00CE5838"/>
    <w:rPr>
      <w:rFonts w:eastAsiaTheme="minorHAnsi"/>
    </w:rPr>
  </w:style>
  <w:style w:type="paragraph" w:customStyle="1" w:styleId="2F02F3AD6AA44A36ADC957E3FBEEACA430">
    <w:name w:val="2F02F3AD6AA44A36ADC957E3FBEEACA430"/>
    <w:rsid w:val="00CE5838"/>
    <w:rPr>
      <w:rFonts w:eastAsiaTheme="minorHAnsi"/>
    </w:rPr>
  </w:style>
  <w:style w:type="paragraph" w:customStyle="1" w:styleId="B1E4270DCD384F74AC423473D4796B9127">
    <w:name w:val="B1E4270DCD384F74AC423473D4796B9127"/>
    <w:rsid w:val="00CE5838"/>
    <w:rPr>
      <w:rFonts w:eastAsiaTheme="minorHAnsi"/>
    </w:rPr>
  </w:style>
  <w:style w:type="paragraph" w:customStyle="1" w:styleId="E7C9217598194538AD613A80F118A78F56">
    <w:name w:val="E7C9217598194538AD613A80F118A78F56"/>
    <w:rsid w:val="00CE5838"/>
    <w:rPr>
      <w:rFonts w:eastAsiaTheme="minorHAnsi"/>
    </w:rPr>
  </w:style>
  <w:style w:type="paragraph" w:customStyle="1" w:styleId="150C1333EAE3455682CBEC49F003124F25">
    <w:name w:val="150C1333EAE3455682CBEC49F003124F25"/>
    <w:rsid w:val="00CE5838"/>
    <w:rPr>
      <w:rFonts w:eastAsiaTheme="minorHAnsi"/>
    </w:rPr>
  </w:style>
  <w:style w:type="paragraph" w:customStyle="1" w:styleId="156A0CE6960948A2A64325D18E5B2AEE22">
    <w:name w:val="156A0CE6960948A2A64325D18E5B2AEE22"/>
    <w:rsid w:val="00CE5838"/>
    <w:rPr>
      <w:rFonts w:eastAsiaTheme="minorHAnsi"/>
    </w:rPr>
  </w:style>
  <w:style w:type="paragraph" w:customStyle="1" w:styleId="ADB7F19556FB460FB0904913D62076F256">
    <w:name w:val="ADB7F19556FB460FB0904913D62076F256"/>
    <w:rsid w:val="00CE5838"/>
    <w:rPr>
      <w:rFonts w:eastAsiaTheme="minorHAnsi"/>
    </w:rPr>
  </w:style>
  <w:style w:type="paragraph" w:customStyle="1" w:styleId="366CDE6886434E788989FADE723D9F4221">
    <w:name w:val="366CDE6886434E788989FADE723D9F4221"/>
    <w:rsid w:val="00CE5838"/>
    <w:rPr>
      <w:rFonts w:eastAsiaTheme="minorHAnsi"/>
    </w:rPr>
  </w:style>
  <w:style w:type="paragraph" w:customStyle="1" w:styleId="1D2585CDB8BD419DB2A894874A7845C120">
    <w:name w:val="1D2585CDB8BD419DB2A894874A7845C120"/>
    <w:rsid w:val="00CE5838"/>
    <w:rPr>
      <w:rFonts w:eastAsiaTheme="minorHAnsi"/>
    </w:rPr>
  </w:style>
  <w:style w:type="paragraph" w:customStyle="1" w:styleId="80E837374C074253A3A22DAF8F8F2A0719">
    <w:name w:val="80E837374C074253A3A22DAF8F8F2A0719"/>
    <w:rsid w:val="00CE5838"/>
    <w:rPr>
      <w:rFonts w:eastAsiaTheme="minorHAnsi"/>
    </w:rPr>
  </w:style>
  <w:style w:type="paragraph" w:customStyle="1" w:styleId="9036138E2C6A4C9FB7DA30159B6FBD5518">
    <w:name w:val="9036138E2C6A4C9FB7DA30159B6FBD5518"/>
    <w:rsid w:val="00CE5838"/>
    <w:rPr>
      <w:rFonts w:eastAsiaTheme="minorHAnsi"/>
    </w:rPr>
  </w:style>
  <w:style w:type="paragraph" w:customStyle="1" w:styleId="A5FE399F42FA4DB2A0D195A2194FE41359">
    <w:name w:val="A5FE399F42FA4DB2A0D195A2194FE41359"/>
    <w:rsid w:val="00CE5838"/>
    <w:rPr>
      <w:rFonts w:eastAsiaTheme="minorHAnsi"/>
    </w:rPr>
  </w:style>
  <w:style w:type="paragraph" w:customStyle="1" w:styleId="F40EFA345AE4460A9E482234E57C7E6D59">
    <w:name w:val="F40EFA345AE4460A9E482234E57C7E6D59"/>
    <w:rsid w:val="00CE5838"/>
    <w:rPr>
      <w:rFonts w:eastAsiaTheme="minorHAnsi"/>
    </w:rPr>
  </w:style>
  <w:style w:type="paragraph" w:customStyle="1" w:styleId="899499A503194D92B9B9D56FF78881AC58">
    <w:name w:val="899499A503194D92B9B9D56FF78881AC58"/>
    <w:rsid w:val="00CE5838"/>
    <w:rPr>
      <w:rFonts w:eastAsiaTheme="minorHAnsi"/>
    </w:rPr>
  </w:style>
  <w:style w:type="paragraph" w:customStyle="1" w:styleId="923BB6F5297E4F1AA008E3C105FA6D6D59">
    <w:name w:val="923BB6F5297E4F1AA008E3C105FA6D6D59"/>
    <w:rsid w:val="00CE5838"/>
    <w:rPr>
      <w:rFonts w:eastAsiaTheme="minorHAnsi"/>
    </w:rPr>
  </w:style>
  <w:style w:type="paragraph" w:customStyle="1" w:styleId="60B1A9226AFA4FC3A44EE7AF42FA249F59">
    <w:name w:val="60B1A9226AFA4FC3A44EE7AF42FA249F59"/>
    <w:rsid w:val="00CE5838"/>
    <w:rPr>
      <w:rFonts w:eastAsiaTheme="minorHAnsi"/>
    </w:rPr>
  </w:style>
  <w:style w:type="paragraph" w:customStyle="1" w:styleId="1DBB0443016046179242B890875CA04757">
    <w:name w:val="1DBB0443016046179242B890875CA04757"/>
    <w:rsid w:val="00CE5838"/>
    <w:rPr>
      <w:rFonts w:eastAsiaTheme="minorHAnsi"/>
    </w:rPr>
  </w:style>
  <w:style w:type="paragraph" w:customStyle="1" w:styleId="E6EFD37F637B48C3B22E04126B3BED3957">
    <w:name w:val="E6EFD37F637B48C3B22E04126B3BED3957"/>
    <w:rsid w:val="00CE5838"/>
    <w:rPr>
      <w:rFonts w:eastAsiaTheme="minorHAnsi"/>
    </w:rPr>
  </w:style>
  <w:style w:type="paragraph" w:customStyle="1" w:styleId="454A194A2948409692B6B19F7882C06114">
    <w:name w:val="454A194A2948409692B6B19F7882C06114"/>
    <w:rsid w:val="00CE5838"/>
    <w:rPr>
      <w:rFonts w:eastAsiaTheme="minorHAnsi"/>
    </w:rPr>
  </w:style>
  <w:style w:type="paragraph" w:customStyle="1" w:styleId="ED8AC6D44D7F42F79CC51FE0D727D3B211">
    <w:name w:val="ED8AC6D44D7F42F79CC51FE0D727D3B211"/>
    <w:rsid w:val="00CE5838"/>
    <w:rPr>
      <w:rFonts w:eastAsiaTheme="minorHAnsi"/>
    </w:rPr>
  </w:style>
  <w:style w:type="paragraph" w:customStyle="1" w:styleId="CA70FDA8E45C458B914B681A2C21CB5D9">
    <w:name w:val="CA70FDA8E45C458B914B681A2C21CB5D9"/>
    <w:rsid w:val="00CE5838"/>
    <w:rPr>
      <w:rFonts w:eastAsiaTheme="minorHAnsi"/>
    </w:rPr>
  </w:style>
  <w:style w:type="paragraph" w:customStyle="1" w:styleId="440AE17A6DD6447ABBB1A32E761A635768">
    <w:name w:val="440AE17A6DD6447ABBB1A32E761A635768"/>
    <w:rsid w:val="00CE5838"/>
    <w:pPr>
      <w:spacing w:after="0" w:line="240" w:lineRule="auto"/>
    </w:pPr>
    <w:rPr>
      <w:rFonts w:eastAsiaTheme="minorHAnsi"/>
    </w:rPr>
  </w:style>
  <w:style w:type="paragraph" w:customStyle="1" w:styleId="68CC0CC0EB764FAAB3602208459DDBBB87">
    <w:name w:val="68CC0CC0EB764FAAB3602208459DDBBB87"/>
    <w:rsid w:val="00CE5838"/>
    <w:pPr>
      <w:spacing w:after="0" w:line="240" w:lineRule="auto"/>
    </w:pPr>
    <w:rPr>
      <w:rFonts w:eastAsiaTheme="minorHAnsi"/>
    </w:rPr>
  </w:style>
  <w:style w:type="paragraph" w:customStyle="1" w:styleId="9CAB153516BF40C687DECD22B96F147B86">
    <w:name w:val="9CAB153516BF40C687DECD22B96F147B86"/>
    <w:rsid w:val="00CE5838"/>
    <w:pPr>
      <w:spacing w:after="0" w:line="240" w:lineRule="auto"/>
    </w:pPr>
    <w:rPr>
      <w:rFonts w:eastAsiaTheme="minorHAnsi"/>
    </w:rPr>
  </w:style>
  <w:style w:type="paragraph" w:customStyle="1" w:styleId="A8CF3CEFC8F746CFA414E78B2D8D2B3F85">
    <w:name w:val="A8CF3CEFC8F746CFA414E78B2D8D2B3F85"/>
    <w:rsid w:val="00CE5838"/>
    <w:pPr>
      <w:spacing w:after="0" w:line="240" w:lineRule="auto"/>
    </w:pPr>
    <w:rPr>
      <w:rFonts w:eastAsiaTheme="minorHAnsi"/>
    </w:rPr>
  </w:style>
  <w:style w:type="paragraph" w:customStyle="1" w:styleId="3368C97E3E4640FDB6DE7C08BE938C6585">
    <w:name w:val="3368C97E3E4640FDB6DE7C08BE938C6585"/>
    <w:rsid w:val="00CE5838"/>
    <w:pPr>
      <w:spacing w:after="0" w:line="240" w:lineRule="auto"/>
    </w:pPr>
    <w:rPr>
      <w:rFonts w:eastAsiaTheme="minorHAnsi"/>
    </w:rPr>
  </w:style>
  <w:style w:type="paragraph" w:customStyle="1" w:styleId="A35A72A3AE5C4B0BBC2257B5CA95A84A4">
    <w:name w:val="A35A72A3AE5C4B0BBC2257B5CA95A84A4"/>
    <w:rsid w:val="00CE5838"/>
    <w:pPr>
      <w:spacing w:after="0" w:line="240" w:lineRule="auto"/>
    </w:pPr>
    <w:rPr>
      <w:rFonts w:eastAsiaTheme="minorHAnsi"/>
    </w:rPr>
  </w:style>
  <w:style w:type="paragraph" w:customStyle="1" w:styleId="BBF35D0F73BB4ECE8DAF122E72BC0EE13">
    <w:name w:val="BBF35D0F73BB4ECE8DAF122E72BC0EE13"/>
    <w:rsid w:val="00CE5838"/>
    <w:pPr>
      <w:spacing w:after="0" w:line="240" w:lineRule="auto"/>
    </w:pPr>
    <w:rPr>
      <w:rFonts w:eastAsiaTheme="minorHAnsi"/>
    </w:rPr>
  </w:style>
  <w:style w:type="paragraph" w:customStyle="1" w:styleId="9443CA15AB7A41098BAF7597938D932C2">
    <w:name w:val="9443CA15AB7A41098BAF7597938D932C2"/>
    <w:rsid w:val="00CE5838"/>
    <w:pPr>
      <w:spacing w:after="0" w:line="240" w:lineRule="auto"/>
    </w:pPr>
    <w:rPr>
      <w:rFonts w:eastAsiaTheme="minorHAnsi"/>
    </w:rPr>
  </w:style>
  <w:style w:type="paragraph" w:customStyle="1" w:styleId="A2A78C669701483A993B57F8CB63AC1B85">
    <w:name w:val="A2A78C669701483A993B57F8CB63AC1B85"/>
    <w:rsid w:val="00CE5838"/>
    <w:pPr>
      <w:spacing w:after="0" w:line="240" w:lineRule="auto"/>
    </w:pPr>
    <w:rPr>
      <w:rFonts w:eastAsiaTheme="minorHAnsi"/>
    </w:rPr>
  </w:style>
  <w:style w:type="paragraph" w:customStyle="1" w:styleId="E8F7948A3CF540398C48A7FA40B402AE66">
    <w:name w:val="E8F7948A3CF540398C48A7FA40B402AE66"/>
    <w:rsid w:val="00CE5838"/>
    <w:rPr>
      <w:rFonts w:eastAsiaTheme="minorHAnsi"/>
    </w:rPr>
  </w:style>
  <w:style w:type="paragraph" w:customStyle="1" w:styleId="A305FAD143474760BDECBF28F5265FC91">
    <w:name w:val="A305FAD143474760BDECBF28F5265FC91"/>
    <w:rsid w:val="00CE5838"/>
    <w:rPr>
      <w:rFonts w:eastAsiaTheme="minorHAnsi"/>
    </w:rPr>
  </w:style>
  <w:style w:type="paragraph" w:customStyle="1" w:styleId="159B13D60C6743A1BC2FD6F76DC2F06B5">
    <w:name w:val="159B13D60C6743A1BC2FD6F76DC2F06B5"/>
    <w:rsid w:val="00CE5838"/>
    <w:pPr>
      <w:spacing w:after="0" w:line="240" w:lineRule="auto"/>
    </w:pPr>
    <w:rPr>
      <w:rFonts w:eastAsiaTheme="minorHAnsi"/>
    </w:rPr>
  </w:style>
  <w:style w:type="paragraph" w:customStyle="1" w:styleId="2529A61274864DF9BEF31A7F680D411D39">
    <w:name w:val="2529A61274864DF9BEF31A7F680D411D39"/>
    <w:rsid w:val="00CE5838"/>
    <w:rPr>
      <w:rFonts w:eastAsiaTheme="minorHAnsi"/>
    </w:rPr>
  </w:style>
  <w:style w:type="paragraph" w:customStyle="1" w:styleId="0BBF2DF1E7854AA186577BB6EE1F088A38">
    <w:name w:val="0BBF2DF1E7854AA186577BB6EE1F088A38"/>
    <w:rsid w:val="00CE5838"/>
    <w:rPr>
      <w:rFonts w:eastAsiaTheme="minorHAnsi"/>
    </w:rPr>
  </w:style>
  <w:style w:type="paragraph" w:customStyle="1" w:styleId="A7B19556904745CD8594B5CBEF01F6B637">
    <w:name w:val="A7B19556904745CD8594B5CBEF01F6B637"/>
    <w:rsid w:val="00CE5838"/>
    <w:rPr>
      <w:rFonts w:eastAsiaTheme="minorHAnsi"/>
    </w:rPr>
  </w:style>
  <w:style w:type="paragraph" w:customStyle="1" w:styleId="DC9B4998B434467D8A72F4C96C96AD6636">
    <w:name w:val="DC9B4998B434467D8A72F4C96C96AD6636"/>
    <w:rsid w:val="00CE5838"/>
    <w:rPr>
      <w:rFonts w:eastAsiaTheme="minorHAnsi"/>
    </w:rPr>
  </w:style>
  <w:style w:type="paragraph" w:customStyle="1" w:styleId="BD90F10C32C44398BD281025F26E171334">
    <w:name w:val="BD90F10C32C44398BD281025F26E171334"/>
    <w:rsid w:val="00CE5838"/>
    <w:rPr>
      <w:rFonts w:eastAsiaTheme="minorHAnsi"/>
    </w:rPr>
  </w:style>
  <w:style w:type="paragraph" w:customStyle="1" w:styleId="3449C8D953244644911E6CEFE762E8CF33">
    <w:name w:val="3449C8D953244644911E6CEFE762E8CF33"/>
    <w:rsid w:val="00CE5838"/>
    <w:rPr>
      <w:rFonts w:eastAsiaTheme="minorHAnsi"/>
    </w:rPr>
  </w:style>
  <w:style w:type="paragraph" w:customStyle="1" w:styleId="2F02F3AD6AA44A36ADC957E3FBEEACA431">
    <w:name w:val="2F02F3AD6AA44A36ADC957E3FBEEACA431"/>
    <w:rsid w:val="00CE5838"/>
    <w:rPr>
      <w:rFonts w:eastAsiaTheme="minorHAnsi"/>
    </w:rPr>
  </w:style>
  <w:style w:type="paragraph" w:customStyle="1" w:styleId="B1E4270DCD384F74AC423473D4796B9128">
    <w:name w:val="B1E4270DCD384F74AC423473D4796B9128"/>
    <w:rsid w:val="00CE5838"/>
    <w:rPr>
      <w:rFonts w:eastAsiaTheme="minorHAnsi"/>
    </w:rPr>
  </w:style>
  <w:style w:type="paragraph" w:customStyle="1" w:styleId="E7C9217598194538AD613A80F118A78F57">
    <w:name w:val="E7C9217598194538AD613A80F118A78F57"/>
    <w:rsid w:val="00CE5838"/>
    <w:rPr>
      <w:rFonts w:eastAsiaTheme="minorHAnsi"/>
    </w:rPr>
  </w:style>
  <w:style w:type="paragraph" w:customStyle="1" w:styleId="150C1333EAE3455682CBEC49F003124F26">
    <w:name w:val="150C1333EAE3455682CBEC49F003124F26"/>
    <w:rsid w:val="00CE5838"/>
    <w:rPr>
      <w:rFonts w:eastAsiaTheme="minorHAnsi"/>
    </w:rPr>
  </w:style>
  <w:style w:type="paragraph" w:customStyle="1" w:styleId="156A0CE6960948A2A64325D18E5B2AEE23">
    <w:name w:val="156A0CE6960948A2A64325D18E5B2AEE23"/>
    <w:rsid w:val="00CE5838"/>
    <w:rPr>
      <w:rFonts w:eastAsiaTheme="minorHAnsi"/>
    </w:rPr>
  </w:style>
  <w:style w:type="paragraph" w:customStyle="1" w:styleId="ADB7F19556FB460FB0904913D62076F257">
    <w:name w:val="ADB7F19556FB460FB0904913D62076F257"/>
    <w:rsid w:val="00CE5838"/>
    <w:rPr>
      <w:rFonts w:eastAsiaTheme="minorHAnsi"/>
    </w:rPr>
  </w:style>
  <w:style w:type="paragraph" w:customStyle="1" w:styleId="366CDE6886434E788989FADE723D9F4222">
    <w:name w:val="366CDE6886434E788989FADE723D9F4222"/>
    <w:rsid w:val="00CE5838"/>
    <w:rPr>
      <w:rFonts w:eastAsiaTheme="minorHAnsi"/>
    </w:rPr>
  </w:style>
  <w:style w:type="paragraph" w:customStyle="1" w:styleId="1D2585CDB8BD419DB2A894874A7845C121">
    <w:name w:val="1D2585CDB8BD419DB2A894874A7845C121"/>
    <w:rsid w:val="00CE5838"/>
    <w:rPr>
      <w:rFonts w:eastAsiaTheme="minorHAnsi"/>
    </w:rPr>
  </w:style>
  <w:style w:type="paragraph" w:customStyle="1" w:styleId="80E837374C074253A3A22DAF8F8F2A0720">
    <w:name w:val="80E837374C074253A3A22DAF8F8F2A0720"/>
    <w:rsid w:val="00CE5838"/>
    <w:rPr>
      <w:rFonts w:eastAsiaTheme="minorHAnsi"/>
    </w:rPr>
  </w:style>
  <w:style w:type="paragraph" w:customStyle="1" w:styleId="9036138E2C6A4C9FB7DA30159B6FBD5519">
    <w:name w:val="9036138E2C6A4C9FB7DA30159B6FBD5519"/>
    <w:rsid w:val="00CE5838"/>
    <w:rPr>
      <w:rFonts w:eastAsiaTheme="minorHAnsi"/>
    </w:rPr>
  </w:style>
  <w:style w:type="paragraph" w:customStyle="1" w:styleId="A5FE399F42FA4DB2A0D195A2194FE41360">
    <w:name w:val="A5FE399F42FA4DB2A0D195A2194FE41360"/>
    <w:rsid w:val="00CE5838"/>
    <w:rPr>
      <w:rFonts w:eastAsiaTheme="minorHAnsi"/>
    </w:rPr>
  </w:style>
  <w:style w:type="paragraph" w:customStyle="1" w:styleId="F40EFA345AE4460A9E482234E57C7E6D60">
    <w:name w:val="F40EFA345AE4460A9E482234E57C7E6D60"/>
    <w:rsid w:val="00CE5838"/>
    <w:rPr>
      <w:rFonts w:eastAsiaTheme="minorHAnsi"/>
    </w:rPr>
  </w:style>
  <w:style w:type="paragraph" w:customStyle="1" w:styleId="899499A503194D92B9B9D56FF78881AC59">
    <w:name w:val="899499A503194D92B9B9D56FF78881AC59"/>
    <w:rsid w:val="00CE5838"/>
    <w:rPr>
      <w:rFonts w:eastAsiaTheme="minorHAnsi"/>
    </w:rPr>
  </w:style>
  <w:style w:type="paragraph" w:customStyle="1" w:styleId="923BB6F5297E4F1AA008E3C105FA6D6D60">
    <w:name w:val="923BB6F5297E4F1AA008E3C105FA6D6D60"/>
    <w:rsid w:val="00CE5838"/>
    <w:rPr>
      <w:rFonts w:eastAsiaTheme="minorHAnsi"/>
    </w:rPr>
  </w:style>
  <w:style w:type="paragraph" w:customStyle="1" w:styleId="60B1A9226AFA4FC3A44EE7AF42FA249F60">
    <w:name w:val="60B1A9226AFA4FC3A44EE7AF42FA249F60"/>
    <w:rsid w:val="00CE5838"/>
    <w:rPr>
      <w:rFonts w:eastAsiaTheme="minorHAnsi"/>
    </w:rPr>
  </w:style>
  <w:style w:type="paragraph" w:customStyle="1" w:styleId="1DBB0443016046179242B890875CA04758">
    <w:name w:val="1DBB0443016046179242B890875CA04758"/>
    <w:rsid w:val="00CE5838"/>
    <w:rPr>
      <w:rFonts w:eastAsiaTheme="minorHAnsi"/>
    </w:rPr>
  </w:style>
  <w:style w:type="paragraph" w:customStyle="1" w:styleId="E6EFD37F637B48C3B22E04126B3BED3958">
    <w:name w:val="E6EFD37F637B48C3B22E04126B3BED3958"/>
    <w:rsid w:val="00CE5838"/>
    <w:rPr>
      <w:rFonts w:eastAsiaTheme="minorHAnsi"/>
    </w:rPr>
  </w:style>
  <w:style w:type="paragraph" w:customStyle="1" w:styleId="454A194A2948409692B6B19F7882C06115">
    <w:name w:val="454A194A2948409692B6B19F7882C06115"/>
    <w:rsid w:val="00CE5838"/>
    <w:rPr>
      <w:rFonts w:eastAsiaTheme="minorHAnsi"/>
    </w:rPr>
  </w:style>
  <w:style w:type="paragraph" w:customStyle="1" w:styleId="ED8AC6D44D7F42F79CC51FE0D727D3B212">
    <w:name w:val="ED8AC6D44D7F42F79CC51FE0D727D3B212"/>
    <w:rsid w:val="00CE5838"/>
    <w:rPr>
      <w:rFonts w:eastAsiaTheme="minorHAnsi"/>
    </w:rPr>
  </w:style>
  <w:style w:type="paragraph" w:customStyle="1" w:styleId="CA70FDA8E45C458B914B681A2C21CB5D10">
    <w:name w:val="CA70FDA8E45C458B914B681A2C21CB5D10"/>
    <w:rsid w:val="00CE5838"/>
    <w:rPr>
      <w:rFonts w:eastAsiaTheme="minorHAnsi"/>
    </w:rPr>
  </w:style>
  <w:style w:type="paragraph" w:customStyle="1" w:styleId="440AE17A6DD6447ABBB1A32E761A635769">
    <w:name w:val="440AE17A6DD6447ABBB1A32E761A635769"/>
    <w:rsid w:val="00CE5838"/>
    <w:pPr>
      <w:spacing w:after="0" w:line="240" w:lineRule="auto"/>
    </w:pPr>
    <w:rPr>
      <w:rFonts w:eastAsiaTheme="minorHAnsi"/>
    </w:rPr>
  </w:style>
  <w:style w:type="paragraph" w:customStyle="1" w:styleId="68CC0CC0EB764FAAB3602208459DDBBB88">
    <w:name w:val="68CC0CC0EB764FAAB3602208459DDBBB88"/>
    <w:rsid w:val="00CE5838"/>
    <w:pPr>
      <w:spacing w:after="0" w:line="240" w:lineRule="auto"/>
    </w:pPr>
    <w:rPr>
      <w:rFonts w:eastAsiaTheme="minorHAnsi"/>
    </w:rPr>
  </w:style>
  <w:style w:type="paragraph" w:customStyle="1" w:styleId="9CAB153516BF40C687DECD22B96F147B87">
    <w:name w:val="9CAB153516BF40C687DECD22B96F147B87"/>
    <w:rsid w:val="00CE5838"/>
    <w:pPr>
      <w:spacing w:after="0" w:line="240" w:lineRule="auto"/>
    </w:pPr>
    <w:rPr>
      <w:rFonts w:eastAsiaTheme="minorHAnsi"/>
    </w:rPr>
  </w:style>
  <w:style w:type="paragraph" w:customStyle="1" w:styleId="A8CF3CEFC8F746CFA414E78B2D8D2B3F86">
    <w:name w:val="A8CF3CEFC8F746CFA414E78B2D8D2B3F86"/>
    <w:rsid w:val="00CE5838"/>
    <w:pPr>
      <w:spacing w:after="0" w:line="240" w:lineRule="auto"/>
    </w:pPr>
    <w:rPr>
      <w:rFonts w:eastAsiaTheme="minorHAnsi"/>
    </w:rPr>
  </w:style>
  <w:style w:type="paragraph" w:customStyle="1" w:styleId="3368C97E3E4640FDB6DE7C08BE938C6586">
    <w:name w:val="3368C97E3E4640FDB6DE7C08BE938C6586"/>
    <w:rsid w:val="00CE5838"/>
    <w:pPr>
      <w:spacing w:after="0" w:line="240" w:lineRule="auto"/>
    </w:pPr>
    <w:rPr>
      <w:rFonts w:eastAsiaTheme="minorHAnsi"/>
    </w:rPr>
  </w:style>
  <w:style w:type="paragraph" w:customStyle="1" w:styleId="A35A72A3AE5C4B0BBC2257B5CA95A84A5">
    <w:name w:val="A35A72A3AE5C4B0BBC2257B5CA95A84A5"/>
    <w:rsid w:val="00CE5838"/>
    <w:pPr>
      <w:spacing w:after="0" w:line="240" w:lineRule="auto"/>
    </w:pPr>
    <w:rPr>
      <w:rFonts w:eastAsiaTheme="minorHAnsi"/>
    </w:rPr>
  </w:style>
  <w:style w:type="paragraph" w:customStyle="1" w:styleId="BBF35D0F73BB4ECE8DAF122E72BC0EE14">
    <w:name w:val="BBF35D0F73BB4ECE8DAF122E72BC0EE14"/>
    <w:rsid w:val="00CE5838"/>
    <w:pPr>
      <w:spacing w:after="0" w:line="240" w:lineRule="auto"/>
    </w:pPr>
    <w:rPr>
      <w:rFonts w:eastAsiaTheme="minorHAnsi"/>
    </w:rPr>
  </w:style>
  <w:style w:type="paragraph" w:customStyle="1" w:styleId="9443CA15AB7A41098BAF7597938D932C3">
    <w:name w:val="9443CA15AB7A41098BAF7597938D932C3"/>
    <w:rsid w:val="00CE5838"/>
    <w:pPr>
      <w:spacing w:after="0" w:line="240" w:lineRule="auto"/>
    </w:pPr>
    <w:rPr>
      <w:rFonts w:eastAsiaTheme="minorHAnsi"/>
    </w:rPr>
  </w:style>
  <w:style w:type="paragraph" w:customStyle="1" w:styleId="A2A78C669701483A993B57F8CB63AC1B86">
    <w:name w:val="A2A78C669701483A993B57F8CB63AC1B86"/>
    <w:rsid w:val="00CE5838"/>
    <w:pPr>
      <w:spacing w:after="0" w:line="240" w:lineRule="auto"/>
    </w:pPr>
    <w:rPr>
      <w:rFonts w:eastAsiaTheme="minorHAnsi"/>
    </w:rPr>
  </w:style>
  <w:style w:type="paragraph" w:customStyle="1" w:styleId="E8F7948A3CF540398C48A7FA40B402AE67">
    <w:name w:val="E8F7948A3CF540398C48A7FA40B402AE67"/>
    <w:rsid w:val="00CE5838"/>
    <w:rPr>
      <w:rFonts w:eastAsiaTheme="minorHAnsi"/>
    </w:rPr>
  </w:style>
  <w:style w:type="paragraph" w:customStyle="1" w:styleId="A305FAD143474760BDECBF28F5265FC92">
    <w:name w:val="A305FAD143474760BDECBF28F5265FC92"/>
    <w:rsid w:val="00CE5838"/>
    <w:rPr>
      <w:rFonts w:eastAsiaTheme="minorHAnsi"/>
    </w:rPr>
  </w:style>
  <w:style w:type="paragraph" w:customStyle="1" w:styleId="159B13D60C6743A1BC2FD6F76DC2F06B6">
    <w:name w:val="159B13D60C6743A1BC2FD6F76DC2F06B6"/>
    <w:rsid w:val="00CE5838"/>
    <w:pPr>
      <w:spacing w:after="0" w:line="240" w:lineRule="auto"/>
    </w:pPr>
    <w:rPr>
      <w:rFonts w:eastAsiaTheme="minorHAnsi"/>
    </w:rPr>
  </w:style>
  <w:style w:type="paragraph" w:customStyle="1" w:styleId="3B62DAB040D74870B22053A78B79CF7761">
    <w:name w:val="3B62DAB040D74870B22053A78B79CF7761"/>
    <w:rsid w:val="00CE5838"/>
    <w:pPr>
      <w:spacing w:after="0" w:line="240" w:lineRule="auto"/>
    </w:pPr>
    <w:rPr>
      <w:rFonts w:eastAsiaTheme="minorHAnsi"/>
    </w:rPr>
  </w:style>
  <w:style w:type="paragraph" w:customStyle="1" w:styleId="24A4CAFBD4CC4EBFB7F6FFBCBC5580AC5">
    <w:name w:val="24A4CAFBD4CC4EBFB7F6FFBCBC5580AC5"/>
    <w:rsid w:val="00CE5838"/>
    <w:pPr>
      <w:spacing w:after="0" w:line="240" w:lineRule="auto"/>
    </w:pPr>
    <w:rPr>
      <w:rFonts w:eastAsiaTheme="minorHAnsi"/>
    </w:rPr>
  </w:style>
  <w:style w:type="paragraph" w:customStyle="1" w:styleId="AC639B6878C74F508774004716E05FBA61">
    <w:name w:val="AC639B6878C74F508774004716E05FBA61"/>
    <w:rsid w:val="00CE5838"/>
    <w:pPr>
      <w:spacing w:after="0" w:line="240" w:lineRule="auto"/>
    </w:pPr>
    <w:rPr>
      <w:rFonts w:eastAsiaTheme="minorHAnsi"/>
    </w:rPr>
  </w:style>
  <w:style w:type="paragraph" w:customStyle="1" w:styleId="55641B6649B84B2A928795CBC630B254">
    <w:name w:val="55641B6649B84B2A928795CBC630B254"/>
    <w:rsid w:val="00CE5838"/>
    <w:pPr>
      <w:spacing w:after="0" w:line="240" w:lineRule="auto"/>
    </w:pPr>
    <w:rPr>
      <w:rFonts w:eastAsiaTheme="minorHAnsi"/>
    </w:rPr>
  </w:style>
  <w:style w:type="paragraph" w:customStyle="1" w:styleId="2529A61274864DF9BEF31A7F680D411D40">
    <w:name w:val="2529A61274864DF9BEF31A7F680D411D40"/>
    <w:rsid w:val="00CE5838"/>
    <w:rPr>
      <w:rFonts w:eastAsiaTheme="minorHAnsi"/>
    </w:rPr>
  </w:style>
  <w:style w:type="paragraph" w:customStyle="1" w:styleId="0BBF2DF1E7854AA186577BB6EE1F088A39">
    <w:name w:val="0BBF2DF1E7854AA186577BB6EE1F088A39"/>
    <w:rsid w:val="00CE5838"/>
    <w:rPr>
      <w:rFonts w:eastAsiaTheme="minorHAnsi"/>
    </w:rPr>
  </w:style>
  <w:style w:type="paragraph" w:customStyle="1" w:styleId="A7B19556904745CD8594B5CBEF01F6B638">
    <w:name w:val="A7B19556904745CD8594B5CBEF01F6B638"/>
    <w:rsid w:val="00CE5838"/>
    <w:rPr>
      <w:rFonts w:eastAsiaTheme="minorHAnsi"/>
    </w:rPr>
  </w:style>
  <w:style w:type="paragraph" w:customStyle="1" w:styleId="DC9B4998B434467D8A72F4C96C96AD6637">
    <w:name w:val="DC9B4998B434467D8A72F4C96C96AD6637"/>
    <w:rsid w:val="00CE5838"/>
    <w:rPr>
      <w:rFonts w:eastAsiaTheme="minorHAnsi"/>
    </w:rPr>
  </w:style>
  <w:style w:type="paragraph" w:customStyle="1" w:styleId="BD90F10C32C44398BD281025F26E171335">
    <w:name w:val="BD90F10C32C44398BD281025F26E171335"/>
    <w:rsid w:val="00CE5838"/>
    <w:rPr>
      <w:rFonts w:eastAsiaTheme="minorHAnsi"/>
    </w:rPr>
  </w:style>
  <w:style w:type="paragraph" w:customStyle="1" w:styleId="3449C8D953244644911E6CEFE762E8CF34">
    <w:name w:val="3449C8D953244644911E6CEFE762E8CF34"/>
    <w:rsid w:val="00CE5838"/>
    <w:rPr>
      <w:rFonts w:eastAsiaTheme="minorHAnsi"/>
    </w:rPr>
  </w:style>
  <w:style w:type="paragraph" w:customStyle="1" w:styleId="2F02F3AD6AA44A36ADC957E3FBEEACA432">
    <w:name w:val="2F02F3AD6AA44A36ADC957E3FBEEACA432"/>
    <w:rsid w:val="00CE5838"/>
    <w:rPr>
      <w:rFonts w:eastAsiaTheme="minorHAnsi"/>
    </w:rPr>
  </w:style>
  <w:style w:type="paragraph" w:customStyle="1" w:styleId="B1E4270DCD384F74AC423473D4796B9129">
    <w:name w:val="B1E4270DCD384F74AC423473D4796B9129"/>
    <w:rsid w:val="00CE5838"/>
    <w:rPr>
      <w:rFonts w:eastAsiaTheme="minorHAnsi"/>
    </w:rPr>
  </w:style>
  <w:style w:type="paragraph" w:customStyle="1" w:styleId="E7C9217598194538AD613A80F118A78F58">
    <w:name w:val="E7C9217598194538AD613A80F118A78F58"/>
    <w:rsid w:val="00CE5838"/>
    <w:rPr>
      <w:rFonts w:eastAsiaTheme="minorHAnsi"/>
    </w:rPr>
  </w:style>
  <w:style w:type="paragraph" w:customStyle="1" w:styleId="150C1333EAE3455682CBEC49F003124F27">
    <w:name w:val="150C1333EAE3455682CBEC49F003124F27"/>
    <w:rsid w:val="00CE5838"/>
    <w:rPr>
      <w:rFonts w:eastAsiaTheme="minorHAnsi"/>
    </w:rPr>
  </w:style>
  <w:style w:type="paragraph" w:customStyle="1" w:styleId="156A0CE6960948A2A64325D18E5B2AEE24">
    <w:name w:val="156A0CE6960948A2A64325D18E5B2AEE24"/>
    <w:rsid w:val="00CE5838"/>
    <w:rPr>
      <w:rFonts w:eastAsiaTheme="minorHAnsi"/>
    </w:rPr>
  </w:style>
  <w:style w:type="paragraph" w:customStyle="1" w:styleId="ADB7F19556FB460FB0904913D62076F258">
    <w:name w:val="ADB7F19556FB460FB0904913D62076F258"/>
    <w:rsid w:val="00CE5838"/>
    <w:rPr>
      <w:rFonts w:eastAsiaTheme="minorHAnsi"/>
    </w:rPr>
  </w:style>
  <w:style w:type="paragraph" w:customStyle="1" w:styleId="366CDE6886434E788989FADE723D9F4223">
    <w:name w:val="366CDE6886434E788989FADE723D9F4223"/>
    <w:rsid w:val="00CE5838"/>
    <w:rPr>
      <w:rFonts w:eastAsiaTheme="minorHAnsi"/>
    </w:rPr>
  </w:style>
  <w:style w:type="paragraph" w:customStyle="1" w:styleId="1D2585CDB8BD419DB2A894874A7845C122">
    <w:name w:val="1D2585CDB8BD419DB2A894874A7845C122"/>
    <w:rsid w:val="00CE5838"/>
    <w:rPr>
      <w:rFonts w:eastAsiaTheme="minorHAnsi"/>
    </w:rPr>
  </w:style>
  <w:style w:type="paragraph" w:customStyle="1" w:styleId="80E837374C074253A3A22DAF8F8F2A0721">
    <w:name w:val="80E837374C074253A3A22DAF8F8F2A0721"/>
    <w:rsid w:val="00CE5838"/>
    <w:rPr>
      <w:rFonts w:eastAsiaTheme="minorHAnsi"/>
    </w:rPr>
  </w:style>
  <w:style w:type="paragraph" w:customStyle="1" w:styleId="9036138E2C6A4C9FB7DA30159B6FBD5520">
    <w:name w:val="9036138E2C6A4C9FB7DA30159B6FBD5520"/>
    <w:rsid w:val="00CE5838"/>
    <w:rPr>
      <w:rFonts w:eastAsiaTheme="minorHAnsi"/>
    </w:rPr>
  </w:style>
  <w:style w:type="paragraph" w:customStyle="1" w:styleId="A5FE399F42FA4DB2A0D195A2194FE41361">
    <w:name w:val="A5FE399F42FA4DB2A0D195A2194FE41361"/>
    <w:rsid w:val="00CE5838"/>
    <w:rPr>
      <w:rFonts w:eastAsiaTheme="minorHAnsi"/>
    </w:rPr>
  </w:style>
  <w:style w:type="paragraph" w:customStyle="1" w:styleId="F40EFA345AE4460A9E482234E57C7E6D61">
    <w:name w:val="F40EFA345AE4460A9E482234E57C7E6D61"/>
    <w:rsid w:val="00CE5838"/>
    <w:rPr>
      <w:rFonts w:eastAsiaTheme="minorHAnsi"/>
    </w:rPr>
  </w:style>
  <w:style w:type="paragraph" w:customStyle="1" w:styleId="899499A503194D92B9B9D56FF78881AC60">
    <w:name w:val="899499A503194D92B9B9D56FF78881AC60"/>
    <w:rsid w:val="00CE5838"/>
    <w:rPr>
      <w:rFonts w:eastAsiaTheme="minorHAnsi"/>
    </w:rPr>
  </w:style>
  <w:style w:type="paragraph" w:customStyle="1" w:styleId="923BB6F5297E4F1AA008E3C105FA6D6D61">
    <w:name w:val="923BB6F5297E4F1AA008E3C105FA6D6D61"/>
    <w:rsid w:val="00CE5838"/>
    <w:rPr>
      <w:rFonts w:eastAsiaTheme="minorHAnsi"/>
    </w:rPr>
  </w:style>
  <w:style w:type="paragraph" w:customStyle="1" w:styleId="60B1A9226AFA4FC3A44EE7AF42FA249F61">
    <w:name w:val="60B1A9226AFA4FC3A44EE7AF42FA249F61"/>
    <w:rsid w:val="00CE5838"/>
    <w:rPr>
      <w:rFonts w:eastAsiaTheme="minorHAnsi"/>
    </w:rPr>
  </w:style>
  <w:style w:type="paragraph" w:customStyle="1" w:styleId="1DBB0443016046179242B890875CA04759">
    <w:name w:val="1DBB0443016046179242B890875CA04759"/>
    <w:rsid w:val="00CE5838"/>
    <w:rPr>
      <w:rFonts w:eastAsiaTheme="minorHAnsi"/>
    </w:rPr>
  </w:style>
  <w:style w:type="paragraph" w:customStyle="1" w:styleId="E6EFD37F637B48C3B22E04126B3BED3959">
    <w:name w:val="E6EFD37F637B48C3B22E04126B3BED3959"/>
    <w:rsid w:val="00CE5838"/>
    <w:rPr>
      <w:rFonts w:eastAsiaTheme="minorHAnsi"/>
    </w:rPr>
  </w:style>
  <w:style w:type="paragraph" w:customStyle="1" w:styleId="454A194A2948409692B6B19F7882C06116">
    <w:name w:val="454A194A2948409692B6B19F7882C06116"/>
    <w:rsid w:val="00CE5838"/>
    <w:rPr>
      <w:rFonts w:eastAsiaTheme="minorHAnsi"/>
    </w:rPr>
  </w:style>
  <w:style w:type="paragraph" w:customStyle="1" w:styleId="ED8AC6D44D7F42F79CC51FE0D727D3B213">
    <w:name w:val="ED8AC6D44D7F42F79CC51FE0D727D3B213"/>
    <w:rsid w:val="00CE5838"/>
    <w:rPr>
      <w:rFonts w:eastAsiaTheme="minorHAnsi"/>
    </w:rPr>
  </w:style>
  <w:style w:type="paragraph" w:customStyle="1" w:styleId="CA70FDA8E45C458B914B681A2C21CB5D11">
    <w:name w:val="CA70FDA8E45C458B914B681A2C21CB5D11"/>
    <w:rsid w:val="00CE5838"/>
    <w:rPr>
      <w:rFonts w:eastAsiaTheme="minorHAnsi"/>
    </w:rPr>
  </w:style>
  <w:style w:type="paragraph" w:customStyle="1" w:styleId="440AE17A6DD6447ABBB1A32E761A635770">
    <w:name w:val="440AE17A6DD6447ABBB1A32E761A635770"/>
    <w:rsid w:val="00CE5838"/>
    <w:pPr>
      <w:spacing w:after="0" w:line="240" w:lineRule="auto"/>
    </w:pPr>
    <w:rPr>
      <w:rFonts w:eastAsiaTheme="minorHAnsi"/>
    </w:rPr>
  </w:style>
  <w:style w:type="paragraph" w:customStyle="1" w:styleId="68CC0CC0EB764FAAB3602208459DDBBB89">
    <w:name w:val="68CC0CC0EB764FAAB3602208459DDBBB89"/>
    <w:rsid w:val="00CE5838"/>
    <w:pPr>
      <w:spacing w:after="0" w:line="240" w:lineRule="auto"/>
    </w:pPr>
    <w:rPr>
      <w:rFonts w:eastAsiaTheme="minorHAnsi"/>
    </w:rPr>
  </w:style>
  <w:style w:type="paragraph" w:customStyle="1" w:styleId="9CAB153516BF40C687DECD22B96F147B88">
    <w:name w:val="9CAB153516BF40C687DECD22B96F147B88"/>
    <w:rsid w:val="00CE5838"/>
    <w:pPr>
      <w:spacing w:after="0" w:line="240" w:lineRule="auto"/>
    </w:pPr>
    <w:rPr>
      <w:rFonts w:eastAsiaTheme="minorHAnsi"/>
    </w:rPr>
  </w:style>
  <w:style w:type="paragraph" w:customStyle="1" w:styleId="A8CF3CEFC8F746CFA414E78B2D8D2B3F87">
    <w:name w:val="A8CF3CEFC8F746CFA414E78B2D8D2B3F87"/>
    <w:rsid w:val="00CE5838"/>
    <w:pPr>
      <w:spacing w:after="0" w:line="240" w:lineRule="auto"/>
    </w:pPr>
    <w:rPr>
      <w:rFonts w:eastAsiaTheme="minorHAnsi"/>
    </w:rPr>
  </w:style>
  <w:style w:type="paragraph" w:customStyle="1" w:styleId="3368C97E3E4640FDB6DE7C08BE938C6587">
    <w:name w:val="3368C97E3E4640FDB6DE7C08BE938C6587"/>
    <w:rsid w:val="00CE5838"/>
    <w:pPr>
      <w:spacing w:after="0" w:line="240" w:lineRule="auto"/>
    </w:pPr>
    <w:rPr>
      <w:rFonts w:eastAsiaTheme="minorHAnsi"/>
    </w:rPr>
  </w:style>
  <w:style w:type="paragraph" w:customStyle="1" w:styleId="A35A72A3AE5C4B0BBC2257B5CA95A84A6">
    <w:name w:val="A35A72A3AE5C4B0BBC2257B5CA95A84A6"/>
    <w:rsid w:val="00CE5838"/>
    <w:pPr>
      <w:spacing w:after="0" w:line="240" w:lineRule="auto"/>
    </w:pPr>
    <w:rPr>
      <w:rFonts w:eastAsiaTheme="minorHAnsi"/>
    </w:rPr>
  </w:style>
  <w:style w:type="paragraph" w:customStyle="1" w:styleId="BBF35D0F73BB4ECE8DAF122E72BC0EE15">
    <w:name w:val="BBF35D0F73BB4ECE8DAF122E72BC0EE15"/>
    <w:rsid w:val="00CE5838"/>
    <w:pPr>
      <w:spacing w:after="0" w:line="240" w:lineRule="auto"/>
    </w:pPr>
    <w:rPr>
      <w:rFonts w:eastAsiaTheme="minorHAnsi"/>
    </w:rPr>
  </w:style>
  <w:style w:type="paragraph" w:customStyle="1" w:styleId="9443CA15AB7A41098BAF7597938D932C4">
    <w:name w:val="9443CA15AB7A41098BAF7597938D932C4"/>
    <w:rsid w:val="00CE5838"/>
    <w:pPr>
      <w:spacing w:after="0" w:line="240" w:lineRule="auto"/>
    </w:pPr>
    <w:rPr>
      <w:rFonts w:eastAsiaTheme="minorHAnsi"/>
    </w:rPr>
  </w:style>
  <w:style w:type="paragraph" w:customStyle="1" w:styleId="A2A78C669701483A993B57F8CB63AC1B87">
    <w:name w:val="A2A78C669701483A993B57F8CB63AC1B87"/>
    <w:rsid w:val="00CE5838"/>
    <w:pPr>
      <w:spacing w:after="0" w:line="240" w:lineRule="auto"/>
    </w:pPr>
    <w:rPr>
      <w:rFonts w:eastAsiaTheme="minorHAnsi"/>
    </w:rPr>
  </w:style>
  <w:style w:type="paragraph" w:customStyle="1" w:styleId="E8F7948A3CF540398C48A7FA40B402AE68">
    <w:name w:val="E8F7948A3CF540398C48A7FA40B402AE68"/>
    <w:rsid w:val="00CE5838"/>
    <w:rPr>
      <w:rFonts w:eastAsiaTheme="minorHAnsi"/>
    </w:rPr>
  </w:style>
  <w:style w:type="paragraph" w:customStyle="1" w:styleId="A305FAD143474760BDECBF28F5265FC93">
    <w:name w:val="A305FAD143474760BDECBF28F5265FC93"/>
    <w:rsid w:val="00CE5838"/>
    <w:rPr>
      <w:rFonts w:eastAsiaTheme="minorHAnsi"/>
    </w:rPr>
  </w:style>
  <w:style w:type="paragraph" w:customStyle="1" w:styleId="159B13D60C6743A1BC2FD6F76DC2F06B7">
    <w:name w:val="159B13D60C6743A1BC2FD6F76DC2F06B7"/>
    <w:rsid w:val="00CE5838"/>
    <w:pPr>
      <w:spacing w:after="0" w:line="240" w:lineRule="auto"/>
    </w:pPr>
    <w:rPr>
      <w:rFonts w:eastAsiaTheme="minorHAnsi"/>
    </w:rPr>
  </w:style>
  <w:style w:type="paragraph" w:customStyle="1" w:styleId="3B62DAB040D74870B22053A78B79CF7762">
    <w:name w:val="3B62DAB040D74870B22053A78B79CF7762"/>
    <w:rsid w:val="00CE5838"/>
    <w:pPr>
      <w:spacing w:after="0" w:line="240" w:lineRule="auto"/>
    </w:pPr>
    <w:rPr>
      <w:rFonts w:eastAsiaTheme="minorHAnsi"/>
    </w:rPr>
  </w:style>
  <w:style w:type="paragraph" w:customStyle="1" w:styleId="24A4CAFBD4CC4EBFB7F6FFBCBC5580AC6">
    <w:name w:val="24A4CAFBD4CC4EBFB7F6FFBCBC5580AC6"/>
    <w:rsid w:val="00CE5838"/>
    <w:pPr>
      <w:spacing w:after="0" w:line="240" w:lineRule="auto"/>
    </w:pPr>
    <w:rPr>
      <w:rFonts w:eastAsiaTheme="minorHAnsi"/>
    </w:rPr>
  </w:style>
  <w:style w:type="paragraph" w:customStyle="1" w:styleId="AC639B6878C74F508774004716E05FBA62">
    <w:name w:val="AC639B6878C74F508774004716E05FBA62"/>
    <w:rsid w:val="00CE5838"/>
    <w:pPr>
      <w:spacing w:after="0" w:line="240" w:lineRule="auto"/>
    </w:pPr>
    <w:rPr>
      <w:rFonts w:eastAsiaTheme="minorHAnsi"/>
    </w:rPr>
  </w:style>
  <w:style w:type="paragraph" w:customStyle="1" w:styleId="55641B6649B84B2A928795CBC630B2541">
    <w:name w:val="55641B6649B84B2A928795CBC630B2541"/>
    <w:rsid w:val="00CE5838"/>
    <w:pPr>
      <w:spacing w:after="0" w:line="240" w:lineRule="auto"/>
    </w:pPr>
    <w:rPr>
      <w:rFonts w:eastAsiaTheme="minorHAnsi"/>
    </w:rPr>
  </w:style>
  <w:style w:type="paragraph" w:customStyle="1" w:styleId="2B6E9044F5C84A6284985ACE8E428D07">
    <w:name w:val="2B6E9044F5C84A6284985ACE8E428D07"/>
    <w:rsid w:val="00CE5838"/>
    <w:rPr>
      <w:rFonts w:eastAsiaTheme="minorHAnsi"/>
    </w:rPr>
  </w:style>
  <w:style w:type="paragraph" w:customStyle="1" w:styleId="0BBF2DF1E7854AA186577BB6EE1F088A40">
    <w:name w:val="0BBF2DF1E7854AA186577BB6EE1F088A40"/>
    <w:rsid w:val="00CE5838"/>
    <w:rPr>
      <w:rFonts w:eastAsiaTheme="minorHAnsi"/>
    </w:rPr>
  </w:style>
  <w:style w:type="paragraph" w:customStyle="1" w:styleId="1E6BF2A02ACB45C588E62223A8D8EE04">
    <w:name w:val="1E6BF2A02ACB45C588E62223A8D8EE04"/>
    <w:rsid w:val="00CE5838"/>
    <w:rPr>
      <w:rFonts w:eastAsiaTheme="minorHAnsi"/>
    </w:rPr>
  </w:style>
  <w:style w:type="paragraph" w:customStyle="1" w:styleId="DC9B4998B434467D8A72F4C96C96AD6638">
    <w:name w:val="DC9B4998B434467D8A72F4C96C96AD6638"/>
    <w:rsid w:val="00CE5838"/>
    <w:rPr>
      <w:rFonts w:eastAsiaTheme="minorHAnsi"/>
    </w:rPr>
  </w:style>
  <w:style w:type="paragraph" w:customStyle="1" w:styleId="BD90F10C32C44398BD281025F26E171336">
    <w:name w:val="BD90F10C32C44398BD281025F26E171336"/>
    <w:rsid w:val="00CE5838"/>
    <w:rPr>
      <w:rFonts w:eastAsiaTheme="minorHAnsi"/>
    </w:rPr>
  </w:style>
  <w:style w:type="paragraph" w:customStyle="1" w:styleId="3449C8D953244644911E6CEFE762E8CF35">
    <w:name w:val="3449C8D953244644911E6CEFE762E8CF35"/>
    <w:rsid w:val="00CE5838"/>
    <w:rPr>
      <w:rFonts w:eastAsiaTheme="minorHAnsi"/>
    </w:rPr>
  </w:style>
  <w:style w:type="paragraph" w:customStyle="1" w:styleId="2F02F3AD6AA44A36ADC957E3FBEEACA433">
    <w:name w:val="2F02F3AD6AA44A36ADC957E3FBEEACA433"/>
    <w:rsid w:val="00CE5838"/>
    <w:rPr>
      <w:rFonts w:eastAsiaTheme="minorHAnsi"/>
    </w:rPr>
  </w:style>
  <w:style w:type="paragraph" w:customStyle="1" w:styleId="B1E4270DCD384F74AC423473D4796B9130">
    <w:name w:val="B1E4270DCD384F74AC423473D4796B9130"/>
    <w:rsid w:val="00CE5838"/>
    <w:rPr>
      <w:rFonts w:eastAsiaTheme="minorHAnsi"/>
    </w:rPr>
  </w:style>
  <w:style w:type="paragraph" w:customStyle="1" w:styleId="E7C9217598194538AD613A80F118A78F59">
    <w:name w:val="E7C9217598194538AD613A80F118A78F59"/>
    <w:rsid w:val="00CE5838"/>
    <w:rPr>
      <w:rFonts w:eastAsiaTheme="minorHAnsi"/>
    </w:rPr>
  </w:style>
  <w:style w:type="paragraph" w:customStyle="1" w:styleId="150C1333EAE3455682CBEC49F003124F28">
    <w:name w:val="150C1333EAE3455682CBEC49F003124F28"/>
    <w:rsid w:val="00CE5838"/>
    <w:rPr>
      <w:rFonts w:eastAsiaTheme="minorHAnsi"/>
    </w:rPr>
  </w:style>
  <w:style w:type="paragraph" w:customStyle="1" w:styleId="156A0CE6960948A2A64325D18E5B2AEE25">
    <w:name w:val="156A0CE6960948A2A64325D18E5B2AEE25"/>
    <w:rsid w:val="00CE5838"/>
    <w:rPr>
      <w:rFonts w:eastAsiaTheme="minorHAnsi"/>
    </w:rPr>
  </w:style>
  <w:style w:type="paragraph" w:customStyle="1" w:styleId="ADB7F19556FB460FB0904913D62076F259">
    <w:name w:val="ADB7F19556FB460FB0904913D62076F259"/>
    <w:rsid w:val="00CE5838"/>
    <w:rPr>
      <w:rFonts w:eastAsiaTheme="minorHAnsi"/>
    </w:rPr>
  </w:style>
  <w:style w:type="paragraph" w:customStyle="1" w:styleId="366CDE6886434E788989FADE723D9F4224">
    <w:name w:val="366CDE6886434E788989FADE723D9F4224"/>
    <w:rsid w:val="00CE5838"/>
    <w:rPr>
      <w:rFonts w:eastAsiaTheme="minorHAnsi"/>
    </w:rPr>
  </w:style>
  <w:style w:type="paragraph" w:customStyle="1" w:styleId="1D2585CDB8BD419DB2A894874A7845C123">
    <w:name w:val="1D2585CDB8BD419DB2A894874A7845C123"/>
    <w:rsid w:val="00CE5838"/>
    <w:rPr>
      <w:rFonts w:eastAsiaTheme="minorHAnsi"/>
    </w:rPr>
  </w:style>
  <w:style w:type="paragraph" w:customStyle="1" w:styleId="80E837374C074253A3A22DAF8F8F2A0722">
    <w:name w:val="80E837374C074253A3A22DAF8F8F2A0722"/>
    <w:rsid w:val="00CE5838"/>
    <w:rPr>
      <w:rFonts w:eastAsiaTheme="minorHAnsi"/>
    </w:rPr>
  </w:style>
  <w:style w:type="paragraph" w:customStyle="1" w:styleId="9036138E2C6A4C9FB7DA30159B6FBD5521">
    <w:name w:val="9036138E2C6A4C9FB7DA30159B6FBD5521"/>
    <w:rsid w:val="00CE5838"/>
    <w:rPr>
      <w:rFonts w:eastAsiaTheme="minorHAnsi"/>
    </w:rPr>
  </w:style>
  <w:style w:type="paragraph" w:customStyle="1" w:styleId="A5FE399F42FA4DB2A0D195A2194FE41362">
    <w:name w:val="A5FE399F42FA4DB2A0D195A2194FE41362"/>
    <w:rsid w:val="00CE5838"/>
    <w:rPr>
      <w:rFonts w:eastAsiaTheme="minorHAnsi"/>
    </w:rPr>
  </w:style>
  <w:style w:type="paragraph" w:customStyle="1" w:styleId="F40EFA345AE4460A9E482234E57C7E6D62">
    <w:name w:val="F40EFA345AE4460A9E482234E57C7E6D62"/>
    <w:rsid w:val="00CE5838"/>
    <w:rPr>
      <w:rFonts w:eastAsiaTheme="minorHAnsi"/>
    </w:rPr>
  </w:style>
  <w:style w:type="paragraph" w:customStyle="1" w:styleId="899499A503194D92B9B9D56FF78881AC61">
    <w:name w:val="899499A503194D92B9B9D56FF78881AC61"/>
    <w:rsid w:val="00CE5838"/>
    <w:rPr>
      <w:rFonts w:eastAsiaTheme="minorHAnsi"/>
    </w:rPr>
  </w:style>
  <w:style w:type="paragraph" w:customStyle="1" w:styleId="923BB6F5297E4F1AA008E3C105FA6D6D62">
    <w:name w:val="923BB6F5297E4F1AA008E3C105FA6D6D62"/>
    <w:rsid w:val="00CE5838"/>
    <w:rPr>
      <w:rFonts w:eastAsiaTheme="minorHAnsi"/>
    </w:rPr>
  </w:style>
  <w:style w:type="paragraph" w:customStyle="1" w:styleId="60B1A9226AFA4FC3A44EE7AF42FA249F62">
    <w:name w:val="60B1A9226AFA4FC3A44EE7AF42FA249F62"/>
    <w:rsid w:val="00CE5838"/>
    <w:rPr>
      <w:rFonts w:eastAsiaTheme="minorHAnsi"/>
    </w:rPr>
  </w:style>
  <w:style w:type="paragraph" w:customStyle="1" w:styleId="1DBB0443016046179242B890875CA04760">
    <w:name w:val="1DBB0443016046179242B890875CA04760"/>
    <w:rsid w:val="00CE5838"/>
    <w:rPr>
      <w:rFonts w:eastAsiaTheme="minorHAnsi"/>
    </w:rPr>
  </w:style>
  <w:style w:type="paragraph" w:customStyle="1" w:styleId="E6EFD37F637B48C3B22E04126B3BED3960">
    <w:name w:val="E6EFD37F637B48C3B22E04126B3BED3960"/>
    <w:rsid w:val="00CE5838"/>
    <w:rPr>
      <w:rFonts w:eastAsiaTheme="minorHAnsi"/>
    </w:rPr>
  </w:style>
  <w:style w:type="paragraph" w:customStyle="1" w:styleId="454A194A2948409692B6B19F7882C06117">
    <w:name w:val="454A194A2948409692B6B19F7882C06117"/>
    <w:rsid w:val="00CE5838"/>
    <w:rPr>
      <w:rFonts w:eastAsiaTheme="minorHAnsi"/>
    </w:rPr>
  </w:style>
  <w:style w:type="paragraph" w:customStyle="1" w:styleId="ED8AC6D44D7F42F79CC51FE0D727D3B214">
    <w:name w:val="ED8AC6D44D7F42F79CC51FE0D727D3B214"/>
    <w:rsid w:val="00CE5838"/>
    <w:rPr>
      <w:rFonts w:eastAsiaTheme="minorHAnsi"/>
    </w:rPr>
  </w:style>
  <w:style w:type="paragraph" w:customStyle="1" w:styleId="CA70FDA8E45C458B914B681A2C21CB5D12">
    <w:name w:val="CA70FDA8E45C458B914B681A2C21CB5D12"/>
    <w:rsid w:val="00CE5838"/>
    <w:rPr>
      <w:rFonts w:eastAsiaTheme="minorHAnsi"/>
    </w:rPr>
  </w:style>
  <w:style w:type="paragraph" w:customStyle="1" w:styleId="440AE17A6DD6447ABBB1A32E761A635771">
    <w:name w:val="440AE17A6DD6447ABBB1A32E761A635771"/>
    <w:rsid w:val="00CE5838"/>
    <w:pPr>
      <w:spacing w:after="0" w:line="240" w:lineRule="auto"/>
    </w:pPr>
    <w:rPr>
      <w:rFonts w:eastAsiaTheme="minorHAnsi"/>
    </w:rPr>
  </w:style>
  <w:style w:type="paragraph" w:customStyle="1" w:styleId="D6EB7BFE5E4146D288C28115117C9885">
    <w:name w:val="D6EB7BFE5E4146D288C28115117C9885"/>
    <w:rsid w:val="00CE5838"/>
    <w:pPr>
      <w:spacing w:after="160" w:line="259" w:lineRule="auto"/>
    </w:pPr>
  </w:style>
  <w:style w:type="paragraph" w:customStyle="1" w:styleId="932E11FD3A6D4C91BF36ED5E90126D17">
    <w:name w:val="932E11FD3A6D4C91BF36ED5E90126D17"/>
    <w:rsid w:val="00CE5838"/>
    <w:pPr>
      <w:spacing w:after="160" w:line="259" w:lineRule="auto"/>
    </w:pPr>
  </w:style>
  <w:style w:type="paragraph" w:customStyle="1" w:styleId="128BB511E7BF4325BBF031B7EF18F787">
    <w:name w:val="128BB511E7BF4325BBF031B7EF18F787"/>
    <w:rsid w:val="00CE5838"/>
    <w:pPr>
      <w:spacing w:after="160" w:line="259" w:lineRule="auto"/>
    </w:pPr>
  </w:style>
  <w:style w:type="paragraph" w:customStyle="1" w:styleId="68CC0CC0EB764FAAB3602208459DDBBB90">
    <w:name w:val="68CC0CC0EB764FAAB3602208459DDBBB90"/>
    <w:rsid w:val="00CE5838"/>
    <w:pPr>
      <w:spacing w:after="0" w:line="240" w:lineRule="auto"/>
    </w:pPr>
    <w:rPr>
      <w:rFonts w:eastAsiaTheme="minorHAnsi"/>
    </w:rPr>
  </w:style>
  <w:style w:type="paragraph" w:customStyle="1" w:styleId="9CAB153516BF40C687DECD22B96F147B89">
    <w:name w:val="9CAB153516BF40C687DECD22B96F147B89"/>
    <w:rsid w:val="00CE5838"/>
    <w:pPr>
      <w:spacing w:after="0" w:line="240" w:lineRule="auto"/>
    </w:pPr>
    <w:rPr>
      <w:rFonts w:eastAsiaTheme="minorHAnsi"/>
    </w:rPr>
  </w:style>
  <w:style w:type="paragraph" w:customStyle="1" w:styleId="A8CF3CEFC8F746CFA414E78B2D8D2B3F88">
    <w:name w:val="A8CF3CEFC8F746CFA414E78B2D8D2B3F88"/>
    <w:rsid w:val="00CE5838"/>
    <w:pPr>
      <w:spacing w:after="0" w:line="240" w:lineRule="auto"/>
    </w:pPr>
    <w:rPr>
      <w:rFonts w:eastAsiaTheme="minorHAnsi"/>
    </w:rPr>
  </w:style>
  <w:style w:type="paragraph" w:customStyle="1" w:styleId="3368C97E3E4640FDB6DE7C08BE938C6588">
    <w:name w:val="3368C97E3E4640FDB6DE7C08BE938C6588"/>
    <w:rsid w:val="00CE5838"/>
    <w:pPr>
      <w:spacing w:after="0" w:line="240" w:lineRule="auto"/>
    </w:pPr>
    <w:rPr>
      <w:rFonts w:eastAsiaTheme="minorHAnsi"/>
    </w:rPr>
  </w:style>
  <w:style w:type="paragraph" w:customStyle="1" w:styleId="A35A72A3AE5C4B0BBC2257B5CA95A84A7">
    <w:name w:val="A35A72A3AE5C4B0BBC2257B5CA95A84A7"/>
    <w:rsid w:val="00CE5838"/>
    <w:pPr>
      <w:spacing w:after="0" w:line="240" w:lineRule="auto"/>
    </w:pPr>
    <w:rPr>
      <w:rFonts w:eastAsiaTheme="minorHAnsi"/>
    </w:rPr>
  </w:style>
  <w:style w:type="paragraph" w:customStyle="1" w:styleId="BBF35D0F73BB4ECE8DAF122E72BC0EE16">
    <w:name w:val="BBF35D0F73BB4ECE8DAF122E72BC0EE16"/>
    <w:rsid w:val="00CE5838"/>
    <w:pPr>
      <w:spacing w:after="0" w:line="240" w:lineRule="auto"/>
    </w:pPr>
    <w:rPr>
      <w:rFonts w:eastAsiaTheme="minorHAnsi"/>
    </w:rPr>
  </w:style>
  <w:style w:type="paragraph" w:customStyle="1" w:styleId="9443CA15AB7A41098BAF7597938D932C5">
    <w:name w:val="9443CA15AB7A41098BAF7597938D932C5"/>
    <w:rsid w:val="00CE5838"/>
    <w:pPr>
      <w:spacing w:after="0" w:line="240" w:lineRule="auto"/>
    </w:pPr>
    <w:rPr>
      <w:rFonts w:eastAsiaTheme="minorHAnsi"/>
    </w:rPr>
  </w:style>
  <w:style w:type="paragraph" w:customStyle="1" w:styleId="A2A78C669701483A993B57F8CB63AC1B88">
    <w:name w:val="A2A78C669701483A993B57F8CB63AC1B88"/>
    <w:rsid w:val="00CE5838"/>
    <w:pPr>
      <w:spacing w:after="0" w:line="240" w:lineRule="auto"/>
    </w:pPr>
    <w:rPr>
      <w:rFonts w:eastAsiaTheme="minorHAnsi"/>
    </w:rPr>
  </w:style>
  <w:style w:type="paragraph" w:customStyle="1" w:styleId="E8F7948A3CF540398C48A7FA40B402AE69">
    <w:name w:val="E8F7948A3CF540398C48A7FA40B402AE69"/>
    <w:rsid w:val="00CE5838"/>
    <w:rPr>
      <w:rFonts w:eastAsiaTheme="minorHAnsi"/>
    </w:rPr>
  </w:style>
  <w:style w:type="paragraph" w:customStyle="1" w:styleId="A305FAD143474760BDECBF28F5265FC94">
    <w:name w:val="A305FAD143474760BDECBF28F5265FC94"/>
    <w:rsid w:val="00CE5838"/>
    <w:rPr>
      <w:rFonts w:eastAsiaTheme="minorHAnsi"/>
    </w:rPr>
  </w:style>
  <w:style w:type="paragraph" w:customStyle="1" w:styleId="159B13D60C6743A1BC2FD6F76DC2F06B8">
    <w:name w:val="159B13D60C6743A1BC2FD6F76DC2F06B8"/>
    <w:rsid w:val="00CE5838"/>
    <w:pPr>
      <w:spacing w:after="0" w:line="240" w:lineRule="auto"/>
    </w:pPr>
    <w:rPr>
      <w:rFonts w:eastAsiaTheme="minorHAnsi"/>
    </w:rPr>
  </w:style>
  <w:style w:type="paragraph" w:customStyle="1" w:styleId="3B62DAB040D74870B22053A78B79CF7763">
    <w:name w:val="3B62DAB040D74870B22053A78B79CF7763"/>
    <w:rsid w:val="00CE5838"/>
    <w:pPr>
      <w:spacing w:after="0" w:line="240" w:lineRule="auto"/>
    </w:pPr>
    <w:rPr>
      <w:rFonts w:eastAsiaTheme="minorHAnsi"/>
    </w:rPr>
  </w:style>
  <w:style w:type="paragraph" w:customStyle="1" w:styleId="24A4CAFBD4CC4EBFB7F6FFBCBC5580AC7">
    <w:name w:val="24A4CAFBD4CC4EBFB7F6FFBCBC5580AC7"/>
    <w:rsid w:val="00CE5838"/>
    <w:pPr>
      <w:spacing w:after="0" w:line="240" w:lineRule="auto"/>
    </w:pPr>
    <w:rPr>
      <w:rFonts w:eastAsiaTheme="minorHAnsi"/>
    </w:rPr>
  </w:style>
  <w:style w:type="paragraph" w:customStyle="1" w:styleId="AC639B6878C74F508774004716E05FBA63">
    <w:name w:val="AC639B6878C74F508774004716E05FBA63"/>
    <w:rsid w:val="00CE5838"/>
    <w:pPr>
      <w:spacing w:after="0" w:line="240" w:lineRule="auto"/>
    </w:pPr>
    <w:rPr>
      <w:rFonts w:eastAsiaTheme="minorHAnsi"/>
    </w:rPr>
  </w:style>
  <w:style w:type="paragraph" w:customStyle="1" w:styleId="55641B6649B84B2A928795CBC630B2542">
    <w:name w:val="55641B6649B84B2A928795CBC630B2542"/>
    <w:rsid w:val="00CE5838"/>
    <w:pPr>
      <w:spacing w:after="0" w:line="240" w:lineRule="auto"/>
    </w:pPr>
    <w:rPr>
      <w:rFonts w:eastAsiaTheme="minorHAnsi"/>
    </w:rPr>
  </w:style>
  <w:style w:type="paragraph" w:customStyle="1" w:styleId="2B6E9044F5C84A6284985ACE8E428D071">
    <w:name w:val="2B6E9044F5C84A6284985ACE8E428D071"/>
    <w:rsid w:val="00CE5838"/>
    <w:rPr>
      <w:rFonts w:eastAsiaTheme="minorHAnsi"/>
    </w:rPr>
  </w:style>
  <w:style w:type="paragraph" w:customStyle="1" w:styleId="0BBF2DF1E7854AA186577BB6EE1F088A41">
    <w:name w:val="0BBF2DF1E7854AA186577BB6EE1F088A41"/>
    <w:rsid w:val="00CE5838"/>
    <w:rPr>
      <w:rFonts w:eastAsiaTheme="minorHAnsi"/>
    </w:rPr>
  </w:style>
  <w:style w:type="paragraph" w:customStyle="1" w:styleId="1E6BF2A02ACB45C588E62223A8D8EE041">
    <w:name w:val="1E6BF2A02ACB45C588E62223A8D8EE041"/>
    <w:rsid w:val="00CE5838"/>
    <w:rPr>
      <w:rFonts w:eastAsiaTheme="minorHAnsi"/>
    </w:rPr>
  </w:style>
  <w:style w:type="paragraph" w:customStyle="1" w:styleId="D6EB7BFE5E4146D288C28115117C98851">
    <w:name w:val="D6EB7BFE5E4146D288C28115117C98851"/>
    <w:rsid w:val="00CE5838"/>
    <w:rPr>
      <w:rFonts w:eastAsiaTheme="minorHAnsi"/>
    </w:rPr>
  </w:style>
  <w:style w:type="paragraph" w:customStyle="1" w:styleId="9F5611064D354B89BF00532DA5196C82">
    <w:name w:val="9F5611064D354B89BF00532DA5196C82"/>
    <w:rsid w:val="00CE5838"/>
    <w:rPr>
      <w:rFonts w:eastAsiaTheme="minorHAnsi"/>
    </w:rPr>
  </w:style>
  <w:style w:type="paragraph" w:customStyle="1" w:styleId="3449C8D953244644911E6CEFE762E8CF36">
    <w:name w:val="3449C8D953244644911E6CEFE762E8CF36"/>
    <w:rsid w:val="00CE5838"/>
    <w:rPr>
      <w:rFonts w:eastAsiaTheme="minorHAnsi"/>
    </w:rPr>
  </w:style>
  <w:style w:type="paragraph" w:customStyle="1" w:styleId="2F02F3AD6AA44A36ADC957E3FBEEACA434">
    <w:name w:val="2F02F3AD6AA44A36ADC957E3FBEEACA434"/>
    <w:rsid w:val="00CE5838"/>
    <w:rPr>
      <w:rFonts w:eastAsiaTheme="minorHAnsi"/>
    </w:rPr>
  </w:style>
  <w:style w:type="paragraph" w:customStyle="1" w:styleId="AFD0CE6A88794F4A8DE6FA7469377023">
    <w:name w:val="AFD0CE6A88794F4A8DE6FA7469377023"/>
    <w:rsid w:val="00CE5838"/>
    <w:rPr>
      <w:rFonts w:eastAsiaTheme="minorHAnsi"/>
    </w:rPr>
  </w:style>
  <w:style w:type="paragraph" w:customStyle="1" w:styleId="B1E4270DCD384F74AC423473D4796B9131">
    <w:name w:val="B1E4270DCD384F74AC423473D4796B9131"/>
    <w:rsid w:val="00CE5838"/>
    <w:rPr>
      <w:rFonts w:eastAsiaTheme="minorHAnsi"/>
    </w:rPr>
  </w:style>
  <w:style w:type="paragraph" w:customStyle="1" w:styleId="E7C9217598194538AD613A80F118A78F60">
    <w:name w:val="E7C9217598194538AD613A80F118A78F60"/>
    <w:rsid w:val="00CE5838"/>
    <w:rPr>
      <w:rFonts w:eastAsiaTheme="minorHAnsi"/>
    </w:rPr>
  </w:style>
  <w:style w:type="paragraph" w:customStyle="1" w:styleId="150C1333EAE3455682CBEC49F003124F29">
    <w:name w:val="150C1333EAE3455682CBEC49F003124F29"/>
    <w:rsid w:val="00CE5838"/>
    <w:rPr>
      <w:rFonts w:eastAsiaTheme="minorHAnsi"/>
    </w:rPr>
  </w:style>
  <w:style w:type="paragraph" w:customStyle="1" w:styleId="156A0CE6960948A2A64325D18E5B2AEE26">
    <w:name w:val="156A0CE6960948A2A64325D18E5B2AEE26"/>
    <w:rsid w:val="00CE5838"/>
    <w:rPr>
      <w:rFonts w:eastAsiaTheme="minorHAnsi"/>
    </w:rPr>
  </w:style>
  <w:style w:type="paragraph" w:customStyle="1" w:styleId="ADB7F19556FB460FB0904913D62076F260">
    <w:name w:val="ADB7F19556FB460FB0904913D62076F260"/>
    <w:rsid w:val="00CE5838"/>
    <w:rPr>
      <w:rFonts w:eastAsiaTheme="minorHAnsi"/>
    </w:rPr>
  </w:style>
  <w:style w:type="paragraph" w:customStyle="1" w:styleId="C01DB825AC314184A7BA46D030D9EB8F">
    <w:name w:val="C01DB825AC314184A7BA46D030D9EB8F"/>
    <w:rsid w:val="00CE5838"/>
    <w:rPr>
      <w:rFonts w:eastAsiaTheme="minorHAnsi"/>
    </w:rPr>
  </w:style>
  <w:style w:type="paragraph" w:customStyle="1" w:styleId="932E11FD3A6D4C91BF36ED5E90126D171">
    <w:name w:val="932E11FD3A6D4C91BF36ED5E90126D171"/>
    <w:rsid w:val="00CE5838"/>
    <w:rPr>
      <w:rFonts w:eastAsiaTheme="minorHAnsi"/>
    </w:rPr>
  </w:style>
  <w:style w:type="paragraph" w:customStyle="1" w:styleId="5277B539AA0642629FA14B18D6C3F837">
    <w:name w:val="5277B539AA0642629FA14B18D6C3F837"/>
    <w:rsid w:val="00CE5838"/>
    <w:rPr>
      <w:rFonts w:eastAsiaTheme="minorHAnsi"/>
    </w:rPr>
  </w:style>
  <w:style w:type="paragraph" w:customStyle="1" w:styleId="9036138E2C6A4C9FB7DA30159B6FBD5522">
    <w:name w:val="9036138E2C6A4C9FB7DA30159B6FBD5522"/>
    <w:rsid w:val="00CE5838"/>
    <w:rPr>
      <w:rFonts w:eastAsiaTheme="minorHAnsi"/>
    </w:rPr>
  </w:style>
  <w:style w:type="paragraph" w:customStyle="1" w:styleId="128BB511E7BF4325BBF031B7EF18F7871">
    <w:name w:val="128BB511E7BF4325BBF031B7EF18F7871"/>
    <w:rsid w:val="00CE5838"/>
    <w:rPr>
      <w:rFonts w:eastAsiaTheme="minorHAnsi"/>
    </w:rPr>
  </w:style>
  <w:style w:type="paragraph" w:customStyle="1" w:styleId="F40EFA345AE4460A9E482234E57C7E6D63">
    <w:name w:val="F40EFA345AE4460A9E482234E57C7E6D63"/>
    <w:rsid w:val="00CE5838"/>
    <w:rPr>
      <w:rFonts w:eastAsiaTheme="minorHAnsi"/>
    </w:rPr>
  </w:style>
  <w:style w:type="paragraph" w:customStyle="1" w:styleId="899499A503194D92B9B9D56FF78881AC62">
    <w:name w:val="899499A503194D92B9B9D56FF78881AC62"/>
    <w:rsid w:val="00CE5838"/>
    <w:rPr>
      <w:rFonts w:eastAsiaTheme="minorHAnsi"/>
    </w:rPr>
  </w:style>
  <w:style w:type="paragraph" w:customStyle="1" w:styleId="923BB6F5297E4F1AA008E3C105FA6D6D63">
    <w:name w:val="923BB6F5297E4F1AA008E3C105FA6D6D63"/>
    <w:rsid w:val="00CE5838"/>
    <w:rPr>
      <w:rFonts w:eastAsiaTheme="minorHAnsi"/>
    </w:rPr>
  </w:style>
  <w:style w:type="paragraph" w:customStyle="1" w:styleId="60B1A9226AFA4FC3A44EE7AF42FA249F63">
    <w:name w:val="60B1A9226AFA4FC3A44EE7AF42FA249F63"/>
    <w:rsid w:val="00CE5838"/>
    <w:rPr>
      <w:rFonts w:eastAsiaTheme="minorHAnsi"/>
    </w:rPr>
  </w:style>
  <w:style w:type="paragraph" w:customStyle="1" w:styleId="1DBB0443016046179242B890875CA04761">
    <w:name w:val="1DBB0443016046179242B890875CA04761"/>
    <w:rsid w:val="00CE5838"/>
    <w:rPr>
      <w:rFonts w:eastAsiaTheme="minorHAnsi"/>
    </w:rPr>
  </w:style>
  <w:style w:type="paragraph" w:customStyle="1" w:styleId="E6EFD37F637B48C3B22E04126B3BED3961">
    <w:name w:val="E6EFD37F637B48C3B22E04126B3BED3961"/>
    <w:rsid w:val="00CE5838"/>
    <w:rPr>
      <w:rFonts w:eastAsiaTheme="minorHAnsi"/>
    </w:rPr>
  </w:style>
  <w:style w:type="paragraph" w:customStyle="1" w:styleId="454A194A2948409692B6B19F7882C06118">
    <w:name w:val="454A194A2948409692B6B19F7882C06118"/>
    <w:rsid w:val="00CE5838"/>
    <w:rPr>
      <w:rFonts w:eastAsiaTheme="minorHAnsi"/>
    </w:rPr>
  </w:style>
  <w:style w:type="paragraph" w:customStyle="1" w:styleId="ED8AC6D44D7F42F79CC51FE0D727D3B215">
    <w:name w:val="ED8AC6D44D7F42F79CC51FE0D727D3B215"/>
    <w:rsid w:val="00CE5838"/>
    <w:rPr>
      <w:rFonts w:eastAsiaTheme="minorHAnsi"/>
    </w:rPr>
  </w:style>
  <w:style w:type="paragraph" w:customStyle="1" w:styleId="CA70FDA8E45C458B914B681A2C21CB5D13">
    <w:name w:val="CA70FDA8E45C458B914B681A2C21CB5D13"/>
    <w:rsid w:val="00CE5838"/>
    <w:rPr>
      <w:rFonts w:eastAsiaTheme="minorHAnsi"/>
    </w:rPr>
  </w:style>
  <w:style w:type="paragraph" w:customStyle="1" w:styleId="440AE17A6DD6447ABBB1A32E761A635772">
    <w:name w:val="440AE17A6DD6447ABBB1A32E761A635772"/>
    <w:rsid w:val="00CE5838"/>
    <w:pPr>
      <w:spacing w:after="0" w:line="240" w:lineRule="auto"/>
    </w:pPr>
    <w:rPr>
      <w:rFonts w:eastAsiaTheme="minorHAnsi"/>
    </w:rPr>
  </w:style>
  <w:style w:type="paragraph" w:customStyle="1" w:styleId="171136589A32406FB2CB4686E3102F7F">
    <w:name w:val="171136589A32406FB2CB4686E3102F7F"/>
    <w:rsid w:val="00E94914"/>
    <w:pPr>
      <w:spacing w:after="160" w:line="259" w:lineRule="auto"/>
    </w:pPr>
  </w:style>
  <w:style w:type="paragraph" w:customStyle="1" w:styleId="90B8E6445331492FB9DF54BD9CA7FF73">
    <w:name w:val="90B8E6445331492FB9DF54BD9CA7FF73"/>
    <w:rsid w:val="00E94914"/>
    <w:pPr>
      <w:spacing w:after="160" w:line="259" w:lineRule="auto"/>
    </w:pPr>
  </w:style>
  <w:style w:type="paragraph" w:customStyle="1" w:styleId="77EF73A8230F462180DF495B98E6D93D">
    <w:name w:val="77EF73A8230F462180DF495B98E6D93D"/>
    <w:rsid w:val="00E94914"/>
    <w:pPr>
      <w:spacing w:after="160" w:line="259" w:lineRule="auto"/>
    </w:pPr>
  </w:style>
  <w:style w:type="paragraph" w:customStyle="1" w:styleId="B469139857814A81981ED38BD503A022">
    <w:name w:val="B469139857814A81981ED38BD503A022"/>
    <w:rsid w:val="00E94914"/>
    <w:pPr>
      <w:spacing w:after="160" w:line="259" w:lineRule="auto"/>
    </w:pPr>
  </w:style>
  <w:style w:type="paragraph" w:customStyle="1" w:styleId="6CFA6B9604374696A7DA6D7E0CE0499F">
    <w:name w:val="6CFA6B9604374696A7DA6D7E0CE0499F"/>
    <w:rsid w:val="00E94914"/>
    <w:pPr>
      <w:spacing w:after="160" w:line="259" w:lineRule="auto"/>
    </w:pPr>
  </w:style>
  <w:style w:type="paragraph" w:customStyle="1" w:styleId="FB69C4029736429AA609768D44F124DB">
    <w:name w:val="FB69C4029736429AA609768D44F124DB"/>
    <w:rsid w:val="00E94914"/>
    <w:pPr>
      <w:spacing w:after="160" w:line="259" w:lineRule="auto"/>
    </w:pPr>
  </w:style>
  <w:style w:type="paragraph" w:customStyle="1" w:styleId="D151DCE90FA941CB8F4763EA76E5D61F">
    <w:name w:val="D151DCE90FA941CB8F4763EA76E5D61F"/>
    <w:rsid w:val="00E94914"/>
    <w:pPr>
      <w:spacing w:after="160" w:line="259" w:lineRule="auto"/>
    </w:pPr>
  </w:style>
  <w:style w:type="paragraph" w:customStyle="1" w:styleId="A10E5A19BEAA4FC8BE2CD73D31B3DB24">
    <w:name w:val="A10E5A19BEAA4FC8BE2CD73D31B3DB24"/>
    <w:rsid w:val="00E94914"/>
    <w:pPr>
      <w:spacing w:after="160" w:line="259" w:lineRule="auto"/>
    </w:pPr>
  </w:style>
  <w:style w:type="paragraph" w:customStyle="1" w:styleId="BA2EDC46894446B4AB3AB2CE28146E0E">
    <w:name w:val="BA2EDC46894446B4AB3AB2CE28146E0E"/>
    <w:rsid w:val="00E94914"/>
    <w:pPr>
      <w:spacing w:after="160" w:line="259" w:lineRule="auto"/>
    </w:pPr>
  </w:style>
  <w:style w:type="paragraph" w:customStyle="1" w:styleId="CD72C74D2D41461CA96A6EB1639C65D6">
    <w:name w:val="CD72C74D2D41461CA96A6EB1639C65D6"/>
    <w:rsid w:val="00E94914"/>
    <w:pPr>
      <w:spacing w:after="160" w:line="259" w:lineRule="auto"/>
    </w:pPr>
  </w:style>
  <w:style w:type="paragraph" w:customStyle="1" w:styleId="F546428AA31D44248A6EC8F9E88DB6DE">
    <w:name w:val="F546428AA31D44248A6EC8F9E88DB6DE"/>
    <w:rsid w:val="00E94914"/>
    <w:pPr>
      <w:spacing w:after="160" w:line="259" w:lineRule="auto"/>
    </w:pPr>
  </w:style>
  <w:style w:type="paragraph" w:customStyle="1" w:styleId="69A467934FF649A3A52FDCAEF9C88301">
    <w:name w:val="69A467934FF649A3A52FDCAEF9C88301"/>
    <w:rsid w:val="00E94914"/>
    <w:pPr>
      <w:spacing w:after="160" w:line="259" w:lineRule="auto"/>
    </w:pPr>
  </w:style>
  <w:style w:type="paragraph" w:customStyle="1" w:styleId="5EC4D2EDBF7A40A0A94340F024A2E860">
    <w:name w:val="5EC4D2EDBF7A40A0A94340F024A2E860"/>
    <w:rsid w:val="00E94914"/>
    <w:pPr>
      <w:spacing w:after="160" w:line="259" w:lineRule="auto"/>
    </w:pPr>
  </w:style>
  <w:style w:type="paragraph" w:customStyle="1" w:styleId="52224DB8398246D48F79F58AC30B8449">
    <w:name w:val="52224DB8398246D48F79F58AC30B8449"/>
    <w:rsid w:val="004F62F9"/>
    <w:pPr>
      <w:spacing w:after="160" w:line="259" w:lineRule="auto"/>
    </w:pPr>
  </w:style>
  <w:style w:type="paragraph" w:customStyle="1" w:styleId="F47CB7F7533642A597F491DF372B16BB">
    <w:name w:val="F47CB7F7533642A597F491DF372B16BB"/>
    <w:rsid w:val="004F62F9"/>
    <w:pPr>
      <w:spacing w:after="160" w:line="259" w:lineRule="auto"/>
    </w:pPr>
  </w:style>
  <w:style w:type="paragraph" w:customStyle="1" w:styleId="2142CB6EF06A40ECB655B83BB18BFDFE">
    <w:name w:val="2142CB6EF06A40ECB655B83BB18BFDFE"/>
    <w:rsid w:val="004F62F9"/>
    <w:pPr>
      <w:spacing w:after="160" w:line="259" w:lineRule="auto"/>
    </w:pPr>
  </w:style>
  <w:style w:type="paragraph" w:customStyle="1" w:styleId="2142CB6EF06A40ECB655B83BB18BFDFE1">
    <w:name w:val="2142CB6EF06A40ECB655B83BB18BFDFE1"/>
    <w:rsid w:val="005E67DA"/>
    <w:pPr>
      <w:spacing w:after="0" w:line="240" w:lineRule="auto"/>
    </w:pPr>
    <w:rPr>
      <w:rFonts w:eastAsiaTheme="minorHAnsi"/>
    </w:rPr>
  </w:style>
  <w:style w:type="paragraph" w:customStyle="1" w:styleId="9CAB153516BF40C687DECD22B96F147B90">
    <w:name w:val="9CAB153516BF40C687DECD22B96F147B90"/>
    <w:rsid w:val="005E67DA"/>
    <w:pPr>
      <w:spacing w:after="0" w:line="240" w:lineRule="auto"/>
    </w:pPr>
    <w:rPr>
      <w:rFonts w:eastAsiaTheme="minorHAnsi"/>
    </w:rPr>
  </w:style>
  <w:style w:type="paragraph" w:customStyle="1" w:styleId="A8CF3CEFC8F746CFA414E78B2D8D2B3F89">
    <w:name w:val="A8CF3CEFC8F746CFA414E78B2D8D2B3F89"/>
    <w:rsid w:val="005E67DA"/>
    <w:pPr>
      <w:spacing w:after="0" w:line="240" w:lineRule="auto"/>
    </w:pPr>
    <w:rPr>
      <w:rFonts w:eastAsiaTheme="minorHAnsi"/>
    </w:rPr>
  </w:style>
  <w:style w:type="paragraph" w:customStyle="1" w:styleId="3368C97E3E4640FDB6DE7C08BE938C6589">
    <w:name w:val="3368C97E3E4640FDB6DE7C08BE938C6589"/>
    <w:rsid w:val="005E67DA"/>
    <w:pPr>
      <w:spacing w:after="0" w:line="240" w:lineRule="auto"/>
    </w:pPr>
    <w:rPr>
      <w:rFonts w:eastAsiaTheme="minorHAnsi"/>
    </w:rPr>
  </w:style>
  <w:style w:type="paragraph" w:customStyle="1" w:styleId="171136589A32406FB2CB4686E3102F7F1">
    <w:name w:val="171136589A32406FB2CB4686E3102F7F1"/>
    <w:rsid w:val="005E67DA"/>
    <w:pPr>
      <w:spacing w:after="0" w:line="240" w:lineRule="auto"/>
    </w:pPr>
    <w:rPr>
      <w:rFonts w:eastAsiaTheme="minorHAnsi"/>
    </w:rPr>
  </w:style>
  <w:style w:type="paragraph" w:customStyle="1" w:styleId="A2A78C669701483A993B57F8CB63AC1B89">
    <w:name w:val="A2A78C669701483A993B57F8CB63AC1B89"/>
    <w:rsid w:val="005E67DA"/>
    <w:pPr>
      <w:spacing w:after="0" w:line="240" w:lineRule="auto"/>
    </w:pPr>
    <w:rPr>
      <w:rFonts w:eastAsiaTheme="minorHAnsi"/>
    </w:rPr>
  </w:style>
  <w:style w:type="paragraph" w:customStyle="1" w:styleId="E8F7948A3CF540398C48A7FA40B402AE70">
    <w:name w:val="E8F7948A3CF540398C48A7FA40B402AE70"/>
    <w:rsid w:val="005E67DA"/>
    <w:rPr>
      <w:rFonts w:eastAsiaTheme="minorHAnsi"/>
    </w:rPr>
  </w:style>
  <w:style w:type="paragraph" w:customStyle="1" w:styleId="A305FAD143474760BDECBF28F5265FC95">
    <w:name w:val="A305FAD143474760BDECBF28F5265FC95"/>
    <w:rsid w:val="005E67DA"/>
    <w:rPr>
      <w:rFonts w:eastAsiaTheme="minorHAnsi"/>
    </w:rPr>
  </w:style>
  <w:style w:type="paragraph" w:customStyle="1" w:styleId="CD72C74D2D41461CA96A6EB1639C65D61">
    <w:name w:val="CD72C74D2D41461CA96A6EB1639C65D61"/>
    <w:rsid w:val="005E67DA"/>
    <w:rPr>
      <w:rFonts w:eastAsiaTheme="minorHAnsi"/>
    </w:rPr>
  </w:style>
  <w:style w:type="paragraph" w:customStyle="1" w:styleId="159B13D60C6743A1BC2FD6F76DC2F06B9">
    <w:name w:val="159B13D60C6743A1BC2FD6F76DC2F06B9"/>
    <w:rsid w:val="005E67DA"/>
    <w:pPr>
      <w:spacing w:after="0" w:line="240" w:lineRule="auto"/>
    </w:pPr>
    <w:rPr>
      <w:rFonts w:eastAsiaTheme="minorHAnsi"/>
    </w:rPr>
  </w:style>
  <w:style w:type="paragraph" w:customStyle="1" w:styleId="BA2EDC46894446B4AB3AB2CE28146E0E1">
    <w:name w:val="BA2EDC46894446B4AB3AB2CE28146E0E1"/>
    <w:rsid w:val="005E67DA"/>
    <w:pPr>
      <w:spacing w:after="0" w:line="240" w:lineRule="auto"/>
    </w:pPr>
    <w:rPr>
      <w:rFonts w:eastAsiaTheme="minorHAnsi"/>
    </w:rPr>
  </w:style>
  <w:style w:type="paragraph" w:customStyle="1" w:styleId="24A4CAFBD4CC4EBFB7F6FFBCBC5580AC8">
    <w:name w:val="24A4CAFBD4CC4EBFB7F6FFBCBC5580AC8"/>
    <w:rsid w:val="005E67DA"/>
    <w:pPr>
      <w:spacing w:after="0" w:line="240" w:lineRule="auto"/>
    </w:pPr>
    <w:rPr>
      <w:rFonts w:eastAsiaTheme="minorHAnsi"/>
    </w:rPr>
  </w:style>
  <w:style w:type="paragraph" w:customStyle="1" w:styleId="AC639B6878C74F508774004716E05FBA64">
    <w:name w:val="AC639B6878C74F508774004716E05FBA64"/>
    <w:rsid w:val="005E67DA"/>
    <w:pPr>
      <w:spacing w:after="0" w:line="240" w:lineRule="auto"/>
    </w:pPr>
    <w:rPr>
      <w:rFonts w:eastAsiaTheme="minorHAnsi"/>
    </w:rPr>
  </w:style>
  <w:style w:type="paragraph" w:customStyle="1" w:styleId="2B6E9044F5C84A6284985ACE8E428D072">
    <w:name w:val="2B6E9044F5C84A6284985ACE8E428D072"/>
    <w:rsid w:val="005E67DA"/>
    <w:rPr>
      <w:rFonts w:eastAsiaTheme="minorHAnsi"/>
    </w:rPr>
  </w:style>
  <w:style w:type="paragraph" w:customStyle="1" w:styleId="1E6BF2A02ACB45C588E62223A8D8EE042">
    <w:name w:val="1E6BF2A02ACB45C588E62223A8D8EE042"/>
    <w:rsid w:val="005E67DA"/>
    <w:rPr>
      <w:rFonts w:eastAsiaTheme="minorHAnsi"/>
    </w:rPr>
  </w:style>
  <w:style w:type="paragraph" w:customStyle="1" w:styleId="D6EB7BFE5E4146D288C28115117C98852">
    <w:name w:val="D6EB7BFE5E4146D288C28115117C98852"/>
    <w:rsid w:val="005E67DA"/>
    <w:rPr>
      <w:rFonts w:eastAsiaTheme="minorHAnsi"/>
    </w:rPr>
  </w:style>
  <w:style w:type="paragraph" w:customStyle="1" w:styleId="9F5611064D354B89BF00532DA5196C821">
    <w:name w:val="9F5611064D354B89BF00532DA5196C821"/>
    <w:rsid w:val="005E67DA"/>
    <w:rPr>
      <w:rFonts w:eastAsiaTheme="minorHAnsi"/>
    </w:rPr>
  </w:style>
  <w:style w:type="paragraph" w:customStyle="1" w:styleId="3449C8D953244644911E6CEFE762E8CF37">
    <w:name w:val="3449C8D953244644911E6CEFE762E8CF37"/>
    <w:rsid w:val="005E67DA"/>
    <w:rPr>
      <w:rFonts w:eastAsiaTheme="minorHAnsi"/>
    </w:rPr>
  </w:style>
  <w:style w:type="paragraph" w:customStyle="1" w:styleId="2F02F3AD6AA44A36ADC957E3FBEEACA435">
    <w:name w:val="2F02F3AD6AA44A36ADC957E3FBEEACA435"/>
    <w:rsid w:val="005E67DA"/>
    <w:rPr>
      <w:rFonts w:eastAsiaTheme="minorHAnsi"/>
    </w:rPr>
  </w:style>
  <w:style w:type="paragraph" w:customStyle="1" w:styleId="AFD0CE6A88794F4A8DE6FA74693770231">
    <w:name w:val="AFD0CE6A88794F4A8DE6FA74693770231"/>
    <w:rsid w:val="005E67DA"/>
    <w:rPr>
      <w:rFonts w:eastAsiaTheme="minorHAnsi"/>
    </w:rPr>
  </w:style>
  <w:style w:type="paragraph" w:customStyle="1" w:styleId="B1E4270DCD384F74AC423473D4796B9132">
    <w:name w:val="B1E4270DCD384F74AC423473D4796B9132"/>
    <w:rsid w:val="005E67DA"/>
    <w:rPr>
      <w:rFonts w:eastAsiaTheme="minorHAnsi"/>
    </w:rPr>
  </w:style>
  <w:style w:type="paragraph" w:customStyle="1" w:styleId="E7C9217598194538AD613A80F118A78F61">
    <w:name w:val="E7C9217598194538AD613A80F118A78F61"/>
    <w:rsid w:val="005E67DA"/>
    <w:rPr>
      <w:rFonts w:eastAsiaTheme="minorHAnsi"/>
    </w:rPr>
  </w:style>
  <w:style w:type="paragraph" w:customStyle="1" w:styleId="150C1333EAE3455682CBEC49F003124F30">
    <w:name w:val="150C1333EAE3455682CBEC49F003124F30"/>
    <w:rsid w:val="005E67DA"/>
    <w:rPr>
      <w:rFonts w:eastAsiaTheme="minorHAnsi"/>
    </w:rPr>
  </w:style>
  <w:style w:type="paragraph" w:customStyle="1" w:styleId="156A0CE6960948A2A64325D18E5B2AEE27">
    <w:name w:val="156A0CE6960948A2A64325D18E5B2AEE27"/>
    <w:rsid w:val="005E67DA"/>
    <w:rPr>
      <w:rFonts w:eastAsiaTheme="minorHAnsi"/>
    </w:rPr>
  </w:style>
  <w:style w:type="paragraph" w:customStyle="1" w:styleId="ADB7F19556FB460FB0904913D62076F261">
    <w:name w:val="ADB7F19556FB460FB0904913D62076F261"/>
    <w:rsid w:val="005E67DA"/>
    <w:rPr>
      <w:rFonts w:eastAsiaTheme="minorHAnsi"/>
    </w:rPr>
  </w:style>
  <w:style w:type="paragraph" w:customStyle="1" w:styleId="C01DB825AC314184A7BA46D030D9EB8F1">
    <w:name w:val="C01DB825AC314184A7BA46D030D9EB8F1"/>
    <w:rsid w:val="005E67DA"/>
    <w:rPr>
      <w:rFonts w:eastAsiaTheme="minorHAnsi"/>
    </w:rPr>
  </w:style>
  <w:style w:type="paragraph" w:customStyle="1" w:styleId="932E11FD3A6D4C91BF36ED5E90126D172">
    <w:name w:val="932E11FD3A6D4C91BF36ED5E90126D172"/>
    <w:rsid w:val="005E67DA"/>
    <w:rPr>
      <w:rFonts w:eastAsiaTheme="minorHAnsi"/>
    </w:rPr>
  </w:style>
  <w:style w:type="paragraph" w:customStyle="1" w:styleId="5277B539AA0642629FA14B18D6C3F8371">
    <w:name w:val="5277B539AA0642629FA14B18D6C3F8371"/>
    <w:rsid w:val="005E67DA"/>
    <w:rPr>
      <w:rFonts w:eastAsiaTheme="minorHAnsi"/>
    </w:rPr>
  </w:style>
  <w:style w:type="paragraph" w:customStyle="1" w:styleId="9036138E2C6A4C9FB7DA30159B6FBD5523">
    <w:name w:val="9036138E2C6A4C9FB7DA30159B6FBD5523"/>
    <w:rsid w:val="005E67DA"/>
    <w:rPr>
      <w:rFonts w:eastAsiaTheme="minorHAnsi"/>
    </w:rPr>
  </w:style>
  <w:style w:type="paragraph" w:customStyle="1" w:styleId="AE5C67922BBB4A13820AF76B8124ECD2">
    <w:name w:val="AE5C67922BBB4A13820AF76B8124ECD2"/>
    <w:rsid w:val="005E67DA"/>
    <w:rPr>
      <w:rFonts w:eastAsiaTheme="minorHAnsi"/>
    </w:rPr>
  </w:style>
  <w:style w:type="paragraph" w:customStyle="1" w:styleId="B469139857814A81981ED38BD503A0221">
    <w:name w:val="B469139857814A81981ED38BD503A0221"/>
    <w:rsid w:val="005E67DA"/>
    <w:rPr>
      <w:rFonts w:eastAsiaTheme="minorHAnsi"/>
    </w:rPr>
  </w:style>
  <w:style w:type="paragraph" w:customStyle="1" w:styleId="8CEC20FABBD64809A003309EC45BF10513">
    <w:name w:val="8CEC20FABBD64809A003309EC45BF10513"/>
    <w:rsid w:val="005E67DA"/>
    <w:rPr>
      <w:rFonts w:eastAsiaTheme="minorHAnsi"/>
    </w:rPr>
  </w:style>
  <w:style w:type="paragraph" w:customStyle="1" w:styleId="73CE9B32F5274A219639C5F3128D87BE13">
    <w:name w:val="73CE9B32F5274A219639C5F3128D87BE13"/>
    <w:rsid w:val="005E67DA"/>
    <w:rPr>
      <w:rFonts w:eastAsiaTheme="minorHAnsi"/>
    </w:rPr>
  </w:style>
  <w:style w:type="paragraph" w:customStyle="1" w:styleId="2CF1A57A689A4CAFA36E1E6079C6976513">
    <w:name w:val="2CF1A57A689A4CAFA36E1E6079C6976513"/>
    <w:rsid w:val="005E67DA"/>
    <w:rPr>
      <w:rFonts w:eastAsiaTheme="minorHAnsi"/>
    </w:rPr>
  </w:style>
  <w:style w:type="paragraph" w:customStyle="1" w:styleId="5BE87828DA504C768D154442976252A213">
    <w:name w:val="5BE87828DA504C768D154442976252A213"/>
    <w:rsid w:val="005E67DA"/>
    <w:rPr>
      <w:rFonts w:eastAsiaTheme="minorHAnsi"/>
    </w:rPr>
  </w:style>
  <w:style w:type="paragraph" w:customStyle="1" w:styleId="D151DCE90FA941CB8F4763EA76E5D61F1">
    <w:name w:val="D151DCE90FA941CB8F4763EA76E5D61F1"/>
    <w:rsid w:val="005E67DA"/>
    <w:rPr>
      <w:rFonts w:eastAsiaTheme="minorHAnsi"/>
    </w:rPr>
  </w:style>
  <w:style w:type="paragraph" w:customStyle="1" w:styleId="F40EFA345AE4460A9E482234E57C7E6D64">
    <w:name w:val="F40EFA345AE4460A9E482234E57C7E6D64"/>
    <w:rsid w:val="005E67DA"/>
    <w:rPr>
      <w:rFonts w:eastAsiaTheme="minorHAnsi"/>
    </w:rPr>
  </w:style>
  <w:style w:type="paragraph" w:customStyle="1" w:styleId="899499A503194D92B9B9D56FF78881AC63">
    <w:name w:val="899499A503194D92B9B9D56FF78881AC63"/>
    <w:rsid w:val="005E67DA"/>
    <w:rPr>
      <w:rFonts w:eastAsiaTheme="minorHAnsi"/>
    </w:rPr>
  </w:style>
  <w:style w:type="paragraph" w:customStyle="1" w:styleId="923BB6F5297E4F1AA008E3C105FA6D6D64">
    <w:name w:val="923BB6F5297E4F1AA008E3C105FA6D6D64"/>
    <w:rsid w:val="005E67DA"/>
    <w:rPr>
      <w:rFonts w:eastAsiaTheme="minorHAnsi"/>
    </w:rPr>
  </w:style>
  <w:style w:type="paragraph" w:customStyle="1" w:styleId="60B1A9226AFA4FC3A44EE7AF42FA249F64">
    <w:name w:val="60B1A9226AFA4FC3A44EE7AF42FA249F64"/>
    <w:rsid w:val="005E67DA"/>
    <w:rPr>
      <w:rFonts w:eastAsiaTheme="minorHAnsi"/>
    </w:rPr>
  </w:style>
  <w:style w:type="paragraph" w:customStyle="1" w:styleId="A10E5A19BEAA4FC8BE2CD73D31B3DB241">
    <w:name w:val="A10E5A19BEAA4FC8BE2CD73D31B3DB241"/>
    <w:rsid w:val="005E67DA"/>
    <w:rPr>
      <w:rFonts w:eastAsiaTheme="minorHAnsi"/>
    </w:rPr>
  </w:style>
  <w:style w:type="paragraph" w:customStyle="1" w:styleId="FB69C4029736429AA609768D44F124DB1">
    <w:name w:val="FB69C4029736429AA609768D44F124DB1"/>
    <w:rsid w:val="005E67DA"/>
    <w:rPr>
      <w:rFonts w:eastAsiaTheme="minorHAnsi"/>
    </w:rPr>
  </w:style>
  <w:style w:type="paragraph" w:customStyle="1" w:styleId="E6EFD37F637B48C3B22E04126B3BED3962">
    <w:name w:val="E6EFD37F637B48C3B22E04126B3BED3962"/>
    <w:rsid w:val="005E67DA"/>
    <w:rPr>
      <w:rFonts w:eastAsiaTheme="minorHAnsi"/>
    </w:rPr>
  </w:style>
  <w:style w:type="paragraph" w:customStyle="1" w:styleId="454A194A2948409692B6B19F7882C06119">
    <w:name w:val="454A194A2948409692B6B19F7882C06119"/>
    <w:rsid w:val="005E67DA"/>
    <w:rPr>
      <w:rFonts w:eastAsiaTheme="minorHAnsi"/>
    </w:rPr>
  </w:style>
  <w:style w:type="paragraph" w:customStyle="1" w:styleId="ED8AC6D44D7F42F79CC51FE0D727D3B216">
    <w:name w:val="ED8AC6D44D7F42F79CC51FE0D727D3B216"/>
    <w:rsid w:val="005E67DA"/>
    <w:rPr>
      <w:rFonts w:eastAsiaTheme="minorHAnsi"/>
    </w:rPr>
  </w:style>
  <w:style w:type="paragraph" w:customStyle="1" w:styleId="CA70FDA8E45C458B914B681A2C21CB5D14">
    <w:name w:val="CA70FDA8E45C458B914B681A2C21CB5D14"/>
    <w:rsid w:val="005E67DA"/>
    <w:rPr>
      <w:rFonts w:eastAsiaTheme="minorHAnsi"/>
    </w:rPr>
  </w:style>
  <w:style w:type="paragraph" w:customStyle="1" w:styleId="F47CB7F7533642A597F491DF372B16BB1">
    <w:name w:val="F47CB7F7533642A597F491DF372B16BB1"/>
    <w:rsid w:val="005E67DA"/>
    <w:rPr>
      <w:rFonts w:eastAsiaTheme="minorHAnsi"/>
    </w:rPr>
  </w:style>
  <w:style w:type="paragraph" w:customStyle="1" w:styleId="5EC4D2EDBF7A40A0A94340F024A2E8601">
    <w:name w:val="5EC4D2EDBF7A40A0A94340F024A2E8601"/>
    <w:rsid w:val="005E67DA"/>
    <w:pPr>
      <w:tabs>
        <w:tab w:val="center" w:pos="4680"/>
        <w:tab w:val="right" w:pos="9360"/>
      </w:tabs>
      <w:spacing w:after="0" w:line="240" w:lineRule="auto"/>
    </w:pPr>
    <w:rPr>
      <w:rFonts w:eastAsiaTheme="minorHAnsi"/>
    </w:rPr>
  </w:style>
  <w:style w:type="paragraph" w:customStyle="1" w:styleId="EB783047CCD74A348836F29A2CE775D5">
    <w:name w:val="EB783047CCD74A348836F29A2CE775D5"/>
    <w:rsid w:val="005E67DA"/>
    <w:pPr>
      <w:tabs>
        <w:tab w:val="center" w:pos="4680"/>
        <w:tab w:val="right" w:pos="9360"/>
      </w:tabs>
      <w:spacing w:after="0" w:line="240" w:lineRule="auto"/>
    </w:pPr>
    <w:rPr>
      <w:rFonts w:eastAsiaTheme="minorHAnsi"/>
    </w:rPr>
  </w:style>
  <w:style w:type="paragraph" w:customStyle="1" w:styleId="2E02A4461ED94633B6DA0F6BBADE4D6A">
    <w:name w:val="2E02A4461ED94633B6DA0F6BBADE4D6A"/>
    <w:rsid w:val="005E67DA"/>
    <w:pPr>
      <w:spacing w:after="160" w:line="259" w:lineRule="auto"/>
    </w:pPr>
  </w:style>
  <w:style w:type="paragraph" w:customStyle="1" w:styleId="FBC10C8CB8D042078A6DC3771D995739">
    <w:name w:val="FBC10C8CB8D042078A6DC3771D995739"/>
    <w:rsid w:val="005E67DA"/>
    <w:pPr>
      <w:spacing w:after="160" w:line="259" w:lineRule="auto"/>
    </w:pPr>
  </w:style>
  <w:style w:type="paragraph" w:customStyle="1" w:styleId="E29DF53116B44634B203737086D96386">
    <w:name w:val="E29DF53116B44634B203737086D96386"/>
    <w:rsid w:val="000F3DBE"/>
    <w:pPr>
      <w:spacing w:after="160" w:line="259" w:lineRule="auto"/>
    </w:pPr>
  </w:style>
  <w:style w:type="paragraph" w:customStyle="1" w:styleId="395DB31E5A934047A3DD229D7978BF18">
    <w:name w:val="395DB31E5A934047A3DD229D7978BF18"/>
    <w:rsid w:val="000F3DBE"/>
    <w:pPr>
      <w:spacing w:after="160" w:line="259" w:lineRule="auto"/>
    </w:pPr>
  </w:style>
  <w:style w:type="paragraph" w:customStyle="1" w:styleId="2BB4915102FB4AFBA0B38FC5F3E8FECD">
    <w:name w:val="2BB4915102FB4AFBA0B38FC5F3E8FECD"/>
    <w:rsid w:val="000F3DBE"/>
    <w:pPr>
      <w:spacing w:after="160" w:line="259" w:lineRule="auto"/>
    </w:pPr>
  </w:style>
  <w:style w:type="paragraph" w:customStyle="1" w:styleId="9E0E324ACD8B49C99E5E1B2EB0EEEEAA">
    <w:name w:val="9E0E324ACD8B49C99E5E1B2EB0EEEEAA"/>
    <w:rsid w:val="00687E06"/>
    <w:pPr>
      <w:spacing w:after="160" w:line="259" w:lineRule="auto"/>
    </w:pPr>
  </w:style>
  <w:style w:type="paragraph" w:customStyle="1" w:styleId="7EF9533D59D34780BEE2E1157A5E6893">
    <w:name w:val="7EF9533D59D34780BEE2E1157A5E6893"/>
    <w:rsid w:val="00687E06"/>
    <w:pPr>
      <w:spacing w:after="160" w:line="259" w:lineRule="auto"/>
    </w:pPr>
  </w:style>
  <w:style w:type="paragraph" w:customStyle="1" w:styleId="F8090C6FA69D40DF8253647471A106B6">
    <w:name w:val="F8090C6FA69D40DF8253647471A106B6"/>
    <w:rsid w:val="00687E06"/>
    <w:pPr>
      <w:spacing w:after="160" w:line="259" w:lineRule="auto"/>
    </w:pPr>
  </w:style>
  <w:style w:type="paragraph" w:customStyle="1" w:styleId="FBC10C8CB8D042078A6DC3771D9957391">
    <w:name w:val="FBC10C8CB8D042078A6DC3771D9957391"/>
    <w:rsid w:val="00687E06"/>
    <w:pPr>
      <w:spacing w:after="0" w:line="240" w:lineRule="auto"/>
    </w:pPr>
    <w:rPr>
      <w:rFonts w:eastAsiaTheme="minorHAnsi"/>
    </w:rPr>
  </w:style>
  <w:style w:type="paragraph" w:customStyle="1" w:styleId="F8090C6FA69D40DF8253647471A106B61">
    <w:name w:val="F8090C6FA69D40DF8253647471A106B61"/>
    <w:rsid w:val="00687E06"/>
    <w:pPr>
      <w:spacing w:after="0" w:line="240" w:lineRule="auto"/>
    </w:pPr>
    <w:rPr>
      <w:rFonts w:eastAsiaTheme="minorHAnsi"/>
    </w:rPr>
  </w:style>
  <w:style w:type="paragraph" w:customStyle="1" w:styleId="A8CF3CEFC8F746CFA414E78B2D8D2B3F90">
    <w:name w:val="A8CF3CEFC8F746CFA414E78B2D8D2B3F90"/>
    <w:rsid w:val="00687E06"/>
    <w:pPr>
      <w:spacing w:after="0" w:line="240" w:lineRule="auto"/>
    </w:pPr>
    <w:rPr>
      <w:rFonts w:eastAsiaTheme="minorHAnsi"/>
    </w:rPr>
  </w:style>
  <w:style w:type="paragraph" w:customStyle="1" w:styleId="3368C97E3E4640FDB6DE7C08BE938C6590">
    <w:name w:val="3368C97E3E4640FDB6DE7C08BE938C6590"/>
    <w:rsid w:val="00687E06"/>
    <w:pPr>
      <w:spacing w:after="0" w:line="240" w:lineRule="auto"/>
    </w:pPr>
    <w:rPr>
      <w:rFonts w:eastAsiaTheme="minorHAnsi"/>
    </w:rPr>
  </w:style>
  <w:style w:type="paragraph" w:customStyle="1" w:styleId="A2A78C669701483A993B57F8CB63AC1B90">
    <w:name w:val="A2A78C669701483A993B57F8CB63AC1B90"/>
    <w:rsid w:val="00687E06"/>
    <w:pPr>
      <w:spacing w:after="0" w:line="240" w:lineRule="auto"/>
    </w:pPr>
    <w:rPr>
      <w:rFonts w:eastAsiaTheme="minorHAnsi"/>
    </w:rPr>
  </w:style>
  <w:style w:type="paragraph" w:customStyle="1" w:styleId="2E02A4461ED94633B6DA0F6BBADE4D6A1">
    <w:name w:val="2E02A4461ED94633B6DA0F6BBADE4D6A1"/>
    <w:rsid w:val="00687E06"/>
    <w:rPr>
      <w:rFonts w:eastAsiaTheme="minorHAnsi"/>
    </w:rPr>
  </w:style>
  <w:style w:type="paragraph" w:customStyle="1" w:styleId="A305FAD143474760BDECBF28F5265FC96">
    <w:name w:val="A305FAD143474760BDECBF28F5265FC96"/>
    <w:rsid w:val="00687E06"/>
    <w:rPr>
      <w:rFonts w:eastAsiaTheme="minorHAnsi"/>
    </w:rPr>
  </w:style>
  <w:style w:type="paragraph" w:customStyle="1" w:styleId="CD72C74D2D41461CA96A6EB1639C65D62">
    <w:name w:val="CD72C74D2D41461CA96A6EB1639C65D62"/>
    <w:rsid w:val="00687E06"/>
    <w:rPr>
      <w:rFonts w:eastAsiaTheme="minorHAnsi"/>
    </w:rPr>
  </w:style>
  <w:style w:type="paragraph" w:customStyle="1" w:styleId="159B13D60C6743A1BC2FD6F76DC2F06B10">
    <w:name w:val="159B13D60C6743A1BC2FD6F76DC2F06B10"/>
    <w:rsid w:val="00687E06"/>
    <w:pPr>
      <w:spacing w:after="0" w:line="240" w:lineRule="auto"/>
    </w:pPr>
    <w:rPr>
      <w:rFonts w:eastAsiaTheme="minorHAnsi"/>
    </w:rPr>
  </w:style>
  <w:style w:type="paragraph" w:customStyle="1" w:styleId="BA2EDC46894446B4AB3AB2CE28146E0E2">
    <w:name w:val="BA2EDC46894446B4AB3AB2CE28146E0E2"/>
    <w:rsid w:val="00687E06"/>
    <w:pPr>
      <w:spacing w:after="0" w:line="240" w:lineRule="auto"/>
    </w:pPr>
    <w:rPr>
      <w:rFonts w:eastAsiaTheme="minorHAnsi"/>
    </w:rPr>
  </w:style>
  <w:style w:type="paragraph" w:customStyle="1" w:styleId="24A4CAFBD4CC4EBFB7F6FFBCBC5580AC9">
    <w:name w:val="24A4CAFBD4CC4EBFB7F6FFBCBC5580AC9"/>
    <w:rsid w:val="00687E06"/>
    <w:pPr>
      <w:spacing w:after="0" w:line="240" w:lineRule="auto"/>
    </w:pPr>
    <w:rPr>
      <w:rFonts w:eastAsiaTheme="minorHAnsi"/>
    </w:rPr>
  </w:style>
  <w:style w:type="paragraph" w:customStyle="1" w:styleId="AC639B6878C74F508774004716E05FBA65">
    <w:name w:val="AC639B6878C74F508774004716E05FBA65"/>
    <w:rsid w:val="00687E06"/>
    <w:pPr>
      <w:spacing w:after="0" w:line="240" w:lineRule="auto"/>
    </w:pPr>
    <w:rPr>
      <w:rFonts w:eastAsiaTheme="minorHAnsi"/>
    </w:rPr>
  </w:style>
  <w:style w:type="paragraph" w:customStyle="1" w:styleId="2B6E9044F5C84A6284985ACE8E428D073">
    <w:name w:val="2B6E9044F5C84A6284985ACE8E428D073"/>
    <w:rsid w:val="00687E06"/>
    <w:rPr>
      <w:rFonts w:eastAsiaTheme="minorHAnsi"/>
    </w:rPr>
  </w:style>
  <w:style w:type="paragraph" w:customStyle="1" w:styleId="1E6BF2A02ACB45C588E62223A8D8EE043">
    <w:name w:val="1E6BF2A02ACB45C588E62223A8D8EE043"/>
    <w:rsid w:val="00687E06"/>
    <w:rPr>
      <w:rFonts w:eastAsiaTheme="minorHAnsi"/>
    </w:rPr>
  </w:style>
  <w:style w:type="paragraph" w:customStyle="1" w:styleId="D6EB7BFE5E4146D288C28115117C98853">
    <w:name w:val="D6EB7BFE5E4146D288C28115117C98853"/>
    <w:rsid w:val="00687E06"/>
    <w:rPr>
      <w:rFonts w:eastAsiaTheme="minorHAnsi"/>
    </w:rPr>
  </w:style>
  <w:style w:type="paragraph" w:customStyle="1" w:styleId="9F5611064D354B89BF00532DA5196C822">
    <w:name w:val="9F5611064D354B89BF00532DA5196C822"/>
    <w:rsid w:val="00687E06"/>
    <w:rPr>
      <w:rFonts w:eastAsiaTheme="minorHAnsi"/>
    </w:rPr>
  </w:style>
  <w:style w:type="paragraph" w:customStyle="1" w:styleId="3449C8D953244644911E6CEFE762E8CF38">
    <w:name w:val="3449C8D953244644911E6CEFE762E8CF38"/>
    <w:rsid w:val="00687E06"/>
    <w:rPr>
      <w:rFonts w:eastAsiaTheme="minorHAnsi"/>
    </w:rPr>
  </w:style>
  <w:style w:type="paragraph" w:customStyle="1" w:styleId="2F02F3AD6AA44A36ADC957E3FBEEACA436">
    <w:name w:val="2F02F3AD6AA44A36ADC957E3FBEEACA436"/>
    <w:rsid w:val="00687E06"/>
    <w:rPr>
      <w:rFonts w:eastAsiaTheme="minorHAnsi"/>
    </w:rPr>
  </w:style>
  <w:style w:type="paragraph" w:customStyle="1" w:styleId="AFD0CE6A88794F4A8DE6FA74693770232">
    <w:name w:val="AFD0CE6A88794F4A8DE6FA74693770232"/>
    <w:rsid w:val="00687E06"/>
    <w:rPr>
      <w:rFonts w:eastAsiaTheme="minorHAnsi"/>
    </w:rPr>
  </w:style>
  <w:style w:type="paragraph" w:customStyle="1" w:styleId="B1E4270DCD384F74AC423473D4796B9133">
    <w:name w:val="B1E4270DCD384F74AC423473D4796B9133"/>
    <w:rsid w:val="00687E06"/>
    <w:rPr>
      <w:rFonts w:eastAsiaTheme="minorHAnsi"/>
    </w:rPr>
  </w:style>
  <w:style w:type="paragraph" w:customStyle="1" w:styleId="E7C9217598194538AD613A80F118A78F62">
    <w:name w:val="E7C9217598194538AD613A80F118A78F62"/>
    <w:rsid w:val="00687E06"/>
    <w:rPr>
      <w:rFonts w:eastAsiaTheme="minorHAnsi"/>
    </w:rPr>
  </w:style>
  <w:style w:type="paragraph" w:customStyle="1" w:styleId="150C1333EAE3455682CBEC49F003124F31">
    <w:name w:val="150C1333EAE3455682CBEC49F003124F31"/>
    <w:rsid w:val="00687E06"/>
    <w:rPr>
      <w:rFonts w:eastAsiaTheme="minorHAnsi"/>
    </w:rPr>
  </w:style>
  <w:style w:type="paragraph" w:customStyle="1" w:styleId="156A0CE6960948A2A64325D18E5B2AEE28">
    <w:name w:val="156A0CE6960948A2A64325D18E5B2AEE28"/>
    <w:rsid w:val="00687E06"/>
    <w:rPr>
      <w:rFonts w:eastAsiaTheme="minorHAnsi"/>
    </w:rPr>
  </w:style>
  <w:style w:type="paragraph" w:customStyle="1" w:styleId="ADB7F19556FB460FB0904913D62076F262">
    <w:name w:val="ADB7F19556FB460FB0904913D62076F262"/>
    <w:rsid w:val="00687E06"/>
    <w:rPr>
      <w:rFonts w:eastAsiaTheme="minorHAnsi"/>
    </w:rPr>
  </w:style>
  <w:style w:type="paragraph" w:customStyle="1" w:styleId="C01DB825AC314184A7BA46D030D9EB8F2">
    <w:name w:val="C01DB825AC314184A7BA46D030D9EB8F2"/>
    <w:rsid w:val="00687E06"/>
    <w:rPr>
      <w:rFonts w:eastAsiaTheme="minorHAnsi"/>
    </w:rPr>
  </w:style>
  <w:style w:type="paragraph" w:customStyle="1" w:styleId="932E11FD3A6D4C91BF36ED5E90126D173">
    <w:name w:val="932E11FD3A6D4C91BF36ED5E90126D173"/>
    <w:rsid w:val="00687E06"/>
    <w:rPr>
      <w:rFonts w:eastAsiaTheme="minorHAnsi"/>
    </w:rPr>
  </w:style>
  <w:style w:type="paragraph" w:customStyle="1" w:styleId="5277B539AA0642629FA14B18D6C3F8372">
    <w:name w:val="5277B539AA0642629FA14B18D6C3F8372"/>
    <w:rsid w:val="00687E06"/>
    <w:rPr>
      <w:rFonts w:eastAsiaTheme="minorHAnsi"/>
    </w:rPr>
  </w:style>
  <w:style w:type="paragraph" w:customStyle="1" w:styleId="9036138E2C6A4C9FB7DA30159B6FBD5524">
    <w:name w:val="9036138E2C6A4C9FB7DA30159B6FBD5524"/>
    <w:rsid w:val="00687E06"/>
    <w:rPr>
      <w:rFonts w:eastAsiaTheme="minorHAnsi"/>
    </w:rPr>
  </w:style>
  <w:style w:type="paragraph" w:customStyle="1" w:styleId="AE5C67922BBB4A13820AF76B8124ECD21">
    <w:name w:val="AE5C67922BBB4A13820AF76B8124ECD21"/>
    <w:rsid w:val="00687E06"/>
    <w:rPr>
      <w:rFonts w:eastAsiaTheme="minorHAnsi"/>
    </w:rPr>
  </w:style>
  <w:style w:type="paragraph" w:customStyle="1" w:styleId="B469139857814A81981ED38BD503A0222">
    <w:name w:val="B469139857814A81981ED38BD503A0222"/>
    <w:rsid w:val="00687E06"/>
    <w:rPr>
      <w:rFonts w:eastAsiaTheme="minorHAnsi"/>
    </w:rPr>
  </w:style>
  <w:style w:type="paragraph" w:customStyle="1" w:styleId="8CEC20FABBD64809A003309EC45BF10514">
    <w:name w:val="8CEC20FABBD64809A003309EC45BF10514"/>
    <w:rsid w:val="00687E06"/>
    <w:rPr>
      <w:rFonts w:eastAsiaTheme="minorHAnsi"/>
    </w:rPr>
  </w:style>
  <w:style w:type="paragraph" w:customStyle="1" w:styleId="73CE9B32F5274A219639C5F3128D87BE14">
    <w:name w:val="73CE9B32F5274A219639C5F3128D87BE14"/>
    <w:rsid w:val="00687E06"/>
    <w:rPr>
      <w:rFonts w:eastAsiaTheme="minorHAnsi"/>
    </w:rPr>
  </w:style>
  <w:style w:type="paragraph" w:customStyle="1" w:styleId="2CF1A57A689A4CAFA36E1E6079C6976514">
    <w:name w:val="2CF1A57A689A4CAFA36E1E6079C6976514"/>
    <w:rsid w:val="00687E06"/>
    <w:rPr>
      <w:rFonts w:eastAsiaTheme="minorHAnsi"/>
    </w:rPr>
  </w:style>
  <w:style w:type="paragraph" w:customStyle="1" w:styleId="5BE87828DA504C768D154442976252A214">
    <w:name w:val="5BE87828DA504C768D154442976252A214"/>
    <w:rsid w:val="00687E06"/>
    <w:rPr>
      <w:rFonts w:eastAsiaTheme="minorHAnsi"/>
    </w:rPr>
  </w:style>
  <w:style w:type="paragraph" w:customStyle="1" w:styleId="D151DCE90FA941CB8F4763EA76E5D61F2">
    <w:name w:val="D151DCE90FA941CB8F4763EA76E5D61F2"/>
    <w:rsid w:val="00687E06"/>
    <w:rPr>
      <w:rFonts w:eastAsiaTheme="minorHAnsi"/>
    </w:rPr>
  </w:style>
  <w:style w:type="paragraph" w:customStyle="1" w:styleId="F40EFA345AE4460A9E482234E57C7E6D65">
    <w:name w:val="F40EFA345AE4460A9E482234E57C7E6D65"/>
    <w:rsid w:val="00687E06"/>
    <w:rPr>
      <w:rFonts w:eastAsiaTheme="minorHAnsi"/>
    </w:rPr>
  </w:style>
  <w:style w:type="paragraph" w:customStyle="1" w:styleId="899499A503194D92B9B9D56FF78881AC64">
    <w:name w:val="899499A503194D92B9B9D56FF78881AC64"/>
    <w:rsid w:val="00687E06"/>
    <w:rPr>
      <w:rFonts w:eastAsiaTheme="minorHAnsi"/>
    </w:rPr>
  </w:style>
  <w:style w:type="paragraph" w:customStyle="1" w:styleId="923BB6F5297E4F1AA008E3C105FA6D6D65">
    <w:name w:val="923BB6F5297E4F1AA008E3C105FA6D6D65"/>
    <w:rsid w:val="00687E06"/>
    <w:rPr>
      <w:rFonts w:eastAsiaTheme="minorHAnsi"/>
    </w:rPr>
  </w:style>
  <w:style w:type="paragraph" w:customStyle="1" w:styleId="60B1A9226AFA4FC3A44EE7AF42FA249F65">
    <w:name w:val="60B1A9226AFA4FC3A44EE7AF42FA249F65"/>
    <w:rsid w:val="00687E06"/>
    <w:rPr>
      <w:rFonts w:eastAsiaTheme="minorHAnsi"/>
    </w:rPr>
  </w:style>
  <w:style w:type="paragraph" w:customStyle="1" w:styleId="A10E5A19BEAA4FC8BE2CD73D31B3DB242">
    <w:name w:val="A10E5A19BEAA4FC8BE2CD73D31B3DB242"/>
    <w:rsid w:val="00687E06"/>
    <w:rPr>
      <w:rFonts w:eastAsiaTheme="minorHAnsi"/>
    </w:rPr>
  </w:style>
  <w:style w:type="paragraph" w:customStyle="1" w:styleId="FB69C4029736429AA609768D44F124DB2">
    <w:name w:val="FB69C4029736429AA609768D44F124DB2"/>
    <w:rsid w:val="00687E06"/>
    <w:rPr>
      <w:rFonts w:eastAsiaTheme="minorHAnsi"/>
    </w:rPr>
  </w:style>
  <w:style w:type="paragraph" w:customStyle="1" w:styleId="E6EFD37F637B48C3B22E04126B3BED3963">
    <w:name w:val="E6EFD37F637B48C3B22E04126B3BED3963"/>
    <w:rsid w:val="00687E06"/>
    <w:rPr>
      <w:rFonts w:eastAsiaTheme="minorHAnsi"/>
    </w:rPr>
  </w:style>
  <w:style w:type="paragraph" w:customStyle="1" w:styleId="454A194A2948409692B6B19F7882C06120">
    <w:name w:val="454A194A2948409692B6B19F7882C06120"/>
    <w:rsid w:val="00687E06"/>
    <w:rPr>
      <w:rFonts w:eastAsiaTheme="minorHAnsi"/>
    </w:rPr>
  </w:style>
  <w:style w:type="paragraph" w:customStyle="1" w:styleId="ED8AC6D44D7F42F79CC51FE0D727D3B217">
    <w:name w:val="ED8AC6D44D7F42F79CC51FE0D727D3B217"/>
    <w:rsid w:val="00687E06"/>
    <w:rPr>
      <w:rFonts w:eastAsiaTheme="minorHAnsi"/>
    </w:rPr>
  </w:style>
  <w:style w:type="paragraph" w:customStyle="1" w:styleId="CA70FDA8E45C458B914B681A2C21CB5D15">
    <w:name w:val="CA70FDA8E45C458B914B681A2C21CB5D15"/>
    <w:rsid w:val="00687E06"/>
    <w:rPr>
      <w:rFonts w:eastAsiaTheme="minorHAnsi"/>
    </w:rPr>
  </w:style>
  <w:style w:type="paragraph" w:customStyle="1" w:styleId="F47CB7F7533642A597F491DF372B16BB2">
    <w:name w:val="F47CB7F7533642A597F491DF372B16BB2"/>
    <w:rsid w:val="00687E06"/>
    <w:rPr>
      <w:rFonts w:eastAsiaTheme="minorHAnsi"/>
    </w:rPr>
  </w:style>
  <w:style w:type="paragraph" w:customStyle="1" w:styleId="5EC4D2EDBF7A40A0A94340F024A2E8602">
    <w:name w:val="5EC4D2EDBF7A40A0A94340F024A2E8602"/>
    <w:rsid w:val="00687E06"/>
    <w:pPr>
      <w:tabs>
        <w:tab w:val="center" w:pos="4680"/>
        <w:tab w:val="right" w:pos="9360"/>
      </w:tabs>
      <w:spacing w:after="0" w:line="240" w:lineRule="auto"/>
    </w:pPr>
    <w:rPr>
      <w:rFonts w:eastAsiaTheme="minorHAnsi"/>
    </w:rPr>
  </w:style>
  <w:style w:type="paragraph" w:customStyle="1" w:styleId="EB783047CCD74A348836F29A2CE775D51">
    <w:name w:val="EB783047CCD74A348836F29A2CE775D51"/>
    <w:rsid w:val="00687E06"/>
    <w:pPr>
      <w:tabs>
        <w:tab w:val="center" w:pos="4680"/>
        <w:tab w:val="right" w:pos="9360"/>
      </w:tabs>
      <w:spacing w:after="0" w:line="240" w:lineRule="auto"/>
    </w:pPr>
    <w:rPr>
      <w:rFonts w:eastAsiaTheme="minorHAnsi"/>
    </w:rPr>
  </w:style>
  <w:style w:type="paragraph" w:customStyle="1" w:styleId="FBC10C8CB8D042078A6DC3771D9957392">
    <w:name w:val="FBC10C8CB8D042078A6DC3771D9957392"/>
    <w:rsid w:val="00687E06"/>
    <w:pPr>
      <w:spacing w:after="0" w:line="240" w:lineRule="auto"/>
    </w:pPr>
    <w:rPr>
      <w:rFonts w:eastAsiaTheme="minorHAnsi"/>
    </w:rPr>
  </w:style>
  <w:style w:type="paragraph" w:customStyle="1" w:styleId="F8090C6FA69D40DF8253647471A106B62">
    <w:name w:val="F8090C6FA69D40DF8253647471A106B62"/>
    <w:rsid w:val="00687E06"/>
    <w:pPr>
      <w:spacing w:after="0" w:line="240" w:lineRule="auto"/>
    </w:pPr>
    <w:rPr>
      <w:rFonts w:eastAsiaTheme="minorHAnsi"/>
    </w:rPr>
  </w:style>
  <w:style w:type="paragraph" w:customStyle="1" w:styleId="A8CF3CEFC8F746CFA414E78B2D8D2B3F91">
    <w:name w:val="A8CF3CEFC8F746CFA414E78B2D8D2B3F91"/>
    <w:rsid w:val="00687E06"/>
    <w:pPr>
      <w:spacing w:after="0" w:line="240" w:lineRule="auto"/>
    </w:pPr>
    <w:rPr>
      <w:rFonts w:eastAsiaTheme="minorHAnsi"/>
    </w:rPr>
  </w:style>
  <w:style w:type="paragraph" w:customStyle="1" w:styleId="3368C97E3E4640FDB6DE7C08BE938C6591">
    <w:name w:val="3368C97E3E4640FDB6DE7C08BE938C6591"/>
    <w:rsid w:val="00687E06"/>
    <w:pPr>
      <w:spacing w:after="0" w:line="240" w:lineRule="auto"/>
    </w:pPr>
    <w:rPr>
      <w:rFonts w:eastAsiaTheme="minorHAnsi"/>
    </w:rPr>
  </w:style>
  <w:style w:type="paragraph" w:customStyle="1" w:styleId="A2A78C669701483A993B57F8CB63AC1B91">
    <w:name w:val="A2A78C669701483A993B57F8CB63AC1B91"/>
    <w:rsid w:val="00687E06"/>
    <w:pPr>
      <w:spacing w:after="0" w:line="240" w:lineRule="auto"/>
    </w:pPr>
    <w:rPr>
      <w:rFonts w:eastAsiaTheme="minorHAnsi"/>
    </w:rPr>
  </w:style>
  <w:style w:type="paragraph" w:customStyle="1" w:styleId="2E02A4461ED94633B6DA0F6BBADE4D6A2">
    <w:name w:val="2E02A4461ED94633B6DA0F6BBADE4D6A2"/>
    <w:rsid w:val="00687E06"/>
    <w:rPr>
      <w:rFonts w:eastAsiaTheme="minorHAnsi"/>
    </w:rPr>
  </w:style>
  <w:style w:type="paragraph" w:customStyle="1" w:styleId="A305FAD143474760BDECBF28F5265FC97">
    <w:name w:val="A305FAD143474760BDECBF28F5265FC97"/>
    <w:rsid w:val="00687E06"/>
    <w:rPr>
      <w:rFonts w:eastAsiaTheme="minorHAnsi"/>
    </w:rPr>
  </w:style>
  <w:style w:type="paragraph" w:customStyle="1" w:styleId="CD72C74D2D41461CA96A6EB1639C65D63">
    <w:name w:val="CD72C74D2D41461CA96A6EB1639C65D63"/>
    <w:rsid w:val="00687E06"/>
    <w:rPr>
      <w:rFonts w:eastAsiaTheme="minorHAnsi"/>
    </w:rPr>
  </w:style>
  <w:style w:type="paragraph" w:customStyle="1" w:styleId="159B13D60C6743A1BC2FD6F76DC2F06B11">
    <w:name w:val="159B13D60C6743A1BC2FD6F76DC2F06B11"/>
    <w:rsid w:val="00687E06"/>
    <w:pPr>
      <w:spacing w:after="0" w:line="240" w:lineRule="auto"/>
    </w:pPr>
    <w:rPr>
      <w:rFonts w:eastAsiaTheme="minorHAnsi"/>
    </w:rPr>
  </w:style>
  <w:style w:type="paragraph" w:customStyle="1" w:styleId="BA2EDC46894446B4AB3AB2CE28146E0E3">
    <w:name w:val="BA2EDC46894446B4AB3AB2CE28146E0E3"/>
    <w:rsid w:val="00687E06"/>
    <w:pPr>
      <w:spacing w:after="0" w:line="240" w:lineRule="auto"/>
    </w:pPr>
    <w:rPr>
      <w:rFonts w:eastAsiaTheme="minorHAnsi"/>
    </w:rPr>
  </w:style>
  <w:style w:type="paragraph" w:customStyle="1" w:styleId="24A4CAFBD4CC4EBFB7F6FFBCBC5580AC10">
    <w:name w:val="24A4CAFBD4CC4EBFB7F6FFBCBC5580AC10"/>
    <w:rsid w:val="00687E06"/>
    <w:pPr>
      <w:spacing w:after="0" w:line="240" w:lineRule="auto"/>
    </w:pPr>
    <w:rPr>
      <w:rFonts w:eastAsiaTheme="minorHAnsi"/>
    </w:rPr>
  </w:style>
  <w:style w:type="paragraph" w:customStyle="1" w:styleId="AC639B6878C74F508774004716E05FBA66">
    <w:name w:val="AC639B6878C74F508774004716E05FBA66"/>
    <w:rsid w:val="00687E06"/>
    <w:pPr>
      <w:spacing w:after="0" w:line="240" w:lineRule="auto"/>
    </w:pPr>
    <w:rPr>
      <w:rFonts w:eastAsiaTheme="minorHAnsi"/>
    </w:rPr>
  </w:style>
  <w:style w:type="paragraph" w:customStyle="1" w:styleId="2B6E9044F5C84A6284985ACE8E428D074">
    <w:name w:val="2B6E9044F5C84A6284985ACE8E428D074"/>
    <w:rsid w:val="00687E06"/>
    <w:rPr>
      <w:rFonts w:eastAsiaTheme="minorHAnsi"/>
    </w:rPr>
  </w:style>
  <w:style w:type="paragraph" w:customStyle="1" w:styleId="1E6BF2A02ACB45C588E62223A8D8EE044">
    <w:name w:val="1E6BF2A02ACB45C588E62223A8D8EE044"/>
    <w:rsid w:val="00687E06"/>
    <w:rPr>
      <w:rFonts w:eastAsiaTheme="minorHAnsi"/>
    </w:rPr>
  </w:style>
  <w:style w:type="paragraph" w:customStyle="1" w:styleId="D6EB7BFE5E4146D288C28115117C98854">
    <w:name w:val="D6EB7BFE5E4146D288C28115117C98854"/>
    <w:rsid w:val="00687E06"/>
    <w:rPr>
      <w:rFonts w:eastAsiaTheme="minorHAnsi"/>
    </w:rPr>
  </w:style>
  <w:style w:type="paragraph" w:customStyle="1" w:styleId="9F5611064D354B89BF00532DA5196C823">
    <w:name w:val="9F5611064D354B89BF00532DA5196C823"/>
    <w:rsid w:val="00687E06"/>
    <w:rPr>
      <w:rFonts w:eastAsiaTheme="minorHAnsi"/>
    </w:rPr>
  </w:style>
  <w:style w:type="paragraph" w:customStyle="1" w:styleId="3449C8D953244644911E6CEFE762E8CF39">
    <w:name w:val="3449C8D953244644911E6CEFE762E8CF39"/>
    <w:rsid w:val="00687E06"/>
    <w:rPr>
      <w:rFonts w:eastAsiaTheme="minorHAnsi"/>
    </w:rPr>
  </w:style>
  <w:style w:type="paragraph" w:customStyle="1" w:styleId="2F02F3AD6AA44A36ADC957E3FBEEACA437">
    <w:name w:val="2F02F3AD6AA44A36ADC957E3FBEEACA437"/>
    <w:rsid w:val="00687E06"/>
    <w:rPr>
      <w:rFonts w:eastAsiaTheme="minorHAnsi"/>
    </w:rPr>
  </w:style>
  <w:style w:type="paragraph" w:customStyle="1" w:styleId="AFD0CE6A88794F4A8DE6FA74693770233">
    <w:name w:val="AFD0CE6A88794F4A8DE6FA74693770233"/>
    <w:rsid w:val="00687E06"/>
    <w:rPr>
      <w:rFonts w:eastAsiaTheme="minorHAnsi"/>
    </w:rPr>
  </w:style>
  <w:style w:type="paragraph" w:customStyle="1" w:styleId="B1E4270DCD384F74AC423473D4796B9134">
    <w:name w:val="B1E4270DCD384F74AC423473D4796B9134"/>
    <w:rsid w:val="00687E06"/>
    <w:rPr>
      <w:rFonts w:eastAsiaTheme="minorHAnsi"/>
    </w:rPr>
  </w:style>
  <w:style w:type="paragraph" w:customStyle="1" w:styleId="E7C9217598194538AD613A80F118A78F63">
    <w:name w:val="E7C9217598194538AD613A80F118A78F63"/>
    <w:rsid w:val="00687E06"/>
    <w:rPr>
      <w:rFonts w:eastAsiaTheme="minorHAnsi"/>
    </w:rPr>
  </w:style>
  <w:style w:type="paragraph" w:customStyle="1" w:styleId="150C1333EAE3455682CBEC49F003124F32">
    <w:name w:val="150C1333EAE3455682CBEC49F003124F32"/>
    <w:rsid w:val="00687E06"/>
    <w:rPr>
      <w:rFonts w:eastAsiaTheme="minorHAnsi"/>
    </w:rPr>
  </w:style>
  <w:style w:type="paragraph" w:customStyle="1" w:styleId="156A0CE6960948A2A64325D18E5B2AEE29">
    <w:name w:val="156A0CE6960948A2A64325D18E5B2AEE29"/>
    <w:rsid w:val="00687E06"/>
    <w:rPr>
      <w:rFonts w:eastAsiaTheme="minorHAnsi"/>
    </w:rPr>
  </w:style>
  <w:style w:type="paragraph" w:customStyle="1" w:styleId="ADB7F19556FB460FB0904913D62076F263">
    <w:name w:val="ADB7F19556FB460FB0904913D62076F263"/>
    <w:rsid w:val="00687E06"/>
    <w:rPr>
      <w:rFonts w:eastAsiaTheme="minorHAnsi"/>
    </w:rPr>
  </w:style>
  <w:style w:type="paragraph" w:customStyle="1" w:styleId="C01DB825AC314184A7BA46D030D9EB8F3">
    <w:name w:val="C01DB825AC314184A7BA46D030D9EB8F3"/>
    <w:rsid w:val="00687E06"/>
    <w:rPr>
      <w:rFonts w:eastAsiaTheme="minorHAnsi"/>
    </w:rPr>
  </w:style>
  <w:style w:type="paragraph" w:customStyle="1" w:styleId="932E11FD3A6D4C91BF36ED5E90126D174">
    <w:name w:val="932E11FD3A6D4C91BF36ED5E90126D174"/>
    <w:rsid w:val="00687E06"/>
    <w:rPr>
      <w:rFonts w:eastAsiaTheme="minorHAnsi"/>
    </w:rPr>
  </w:style>
  <w:style w:type="paragraph" w:customStyle="1" w:styleId="5277B539AA0642629FA14B18D6C3F8373">
    <w:name w:val="5277B539AA0642629FA14B18D6C3F8373"/>
    <w:rsid w:val="00687E06"/>
    <w:rPr>
      <w:rFonts w:eastAsiaTheme="minorHAnsi"/>
    </w:rPr>
  </w:style>
  <w:style w:type="paragraph" w:customStyle="1" w:styleId="9036138E2C6A4C9FB7DA30159B6FBD5525">
    <w:name w:val="9036138E2C6A4C9FB7DA30159B6FBD5525"/>
    <w:rsid w:val="00687E06"/>
    <w:rPr>
      <w:rFonts w:eastAsiaTheme="minorHAnsi"/>
    </w:rPr>
  </w:style>
  <w:style w:type="paragraph" w:customStyle="1" w:styleId="AE5C67922BBB4A13820AF76B8124ECD22">
    <w:name w:val="AE5C67922BBB4A13820AF76B8124ECD22"/>
    <w:rsid w:val="00687E06"/>
    <w:rPr>
      <w:rFonts w:eastAsiaTheme="minorHAnsi"/>
    </w:rPr>
  </w:style>
  <w:style w:type="paragraph" w:customStyle="1" w:styleId="B469139857814A81981ED38BD503A0223">
    <w:name w:val="B469139857814A81981ED38BD503A0223"/>
    <w:rsid w:val="00687E06"/>
    <w:rPr>
      <w:rFonts w:eastAsiaTheme="minorHAnsi"/>
    </w:rPr>
  </w:style>
  <w:style w:type="paragraph" w:customStyle="1" w:styleId="8CEC20FABBD64809A003309EC45BF10515">
    <w:name w:val="8CEC20FABBD64809A003309EC45BF10515"/>
    <w:rsid w:val="00687E06"/>
    <w:rPr>
      <w:rFonts w:eastAsiaTheme="minorHAnsi"/>
    </w:rPr>
  </w:style>
  <w:style w:type="paragraph" w:customStyle="1" w:styleId="73CE9B32F5274A219639C5F3128D87BE15">
    <w:name w:val="73CE9B32F5274A219639C5F3128D87BE15"/>
    <w:rsid w:val="00687E06"/>
    <w:rPr>
      <w:rFonts w:eastAsiaTheme="minorHAnsi"/>
    </w:rPr>
  </w:style>
  <w:style w:type="paragraph" w:customStyle="1" w:styleId="2CF1A57A689A4CAFA36E1E6079C6976515">
    <w:name w:val="2CF1A57A689A4CAFA36E1E6079C6976515"/>
    <w:rsid w:val="00687E06"/>
    <w:rPr>
      <w:rFonts w:eastAsiaTheme="minorHAnsi"/>
    </w:rPr>
  </w:style>
  <w:style w:type="paragraph" w:customStyle="1" w:styleId="5BE87828DA504C768D154442976252A215">
    <w:name w:val="5BE87828DA504C768D154442976252A215"/>
    <w:rsid w:val="00687E06"/>
    <w:rPr>
      <w:rFonts w:eastAsiaTheme="minorHAnsi"/>
    </w:rPr>
  </w:style>
  <w:style w:type="paragraph" w:customStyle="1" w:styleId="D151DCE90FA941CB8F4763EA76E5D61F3">
    <w:name w:val="D151DCE90FA941CB8F4763EA76E5D61F3"/>
    <w:rsid w:val="00687E06"/>
    <w:rPr>
      <w:rFonts w:eastAsiaTheme="minorHAnsi"/>
    </w:rPr>
  </w:style>
  <w:style w:type="paragraph" w:customStyle="1" w:styleId="F40EFA345AE4460A9E482234E57C7E6D66">
    <w:name w:val="F40EFA345AE4460A9E482234E57C7E6D66"/>
    <w:rsid w:val="00687E06"/>
    <w:rPr>
      <w:rFonts w:eastAsiaTheme="minorHAnsi"/>
    </w:rPr>
  </w:style>
  <w:style w:type="paragraph" w:customStyle="1" w:styleId="899499A503194D92B9B9D56FF78881AC65">
    <w:name w:val="899499A503194D92B9B9D56FF78881AC65"/>
    <w:rsid w:val="00687E06"/>
    <w:rPr>
      <w:rFonts w:eastAsiaTheme="minorHAnsi"/>
    </w:rPr>
  </w:style>
  <w:style w:type="paragraph" w:customStyle="1" w:styleId="923BB6F5297E4F1AA008E3C105FA6D6D66">
    <w:name w:val="923BB6F5297E4F1AA008E3C105FA6D6D66"/>
    <w:rsid w:val="00687E06"/>
    <w:rPr>
      <w:rFonts w:eastAsiaTheme="minorHAnsi"/>
    </w:rPr>
  </w:style>
  <w:style w:type="paragraph" w:customStyle="1" w:styleId="60B1A9226AFA4FC3A44EE7AF42FA249F66">
    <w:name w:val="60B1A9226AFA4FC3A44EE7AF42FA249F66"/>
    <w:rsid w:val="00687E06"/>
    <w:rPr>
      <w:rFonts w:eastAsiaTheme="minorHAnsi"/>
    </w:rPr>
  </w:style>
  <w:style w:type="paragraph" w:customStyle="1" w:styleId="A10E5A19BEAA4FC8BE2CD73D31B3DB243">
    <w:name w:val="A10E5A19BEAA4FC8BE2CD73D31B3DB243"/>
    <w:rsid w:val="00687E06"/>
    <w:rPr>
      <w:rFonts w:eastAsiaTheme="minorHAnsi"/>
    </w:rPr>
  </w:style>
  <w:style w:type="paragraph" w:customStyle="1" w:styleId="FB69C4029736429AA609768D44F124DB3">
    <w:name w:val="FB69C4029736429AA609768D44F124DB3"/>
    <w:rsid w:val="00687E06"/>
    <w:rPr>
      <w:rFonts w:eastAsiaTheme="minorHAnsi"/>
    </w:rPr>
  </w:style>
  <w:style w:type="paragraph" w:customStyle="1" w:styleId="E6EFD37F637B48C3B22E04126B3BED3964">
    <w:name w:val="E6EFD37F637B48C3B22E04126B3BED3964"/>
    <w:rsid w:val="00687E06"/>
    <w:rPr>
      <w:rFonts w:eastAsiaTheme="minorHAnsi"/>
    </w:rPr>
  </w:style>
  <w:style w:type="paragraph" w:customStyle="1" w:styleId="454A194A2948409692B6B19F7882C06121">
    <w:name w:val="454A194A2948409692B6B19F7882C06121"/>
    <w:rsid w:val="00687E06"/>
    <w:rPr>
      <w:rFonts w:eastAsiaTheme="minorHAnsi"/>
    </w:rPr>
  </w:style>
  <w:style w:type="paragraph" w:customStyle="1" w:styleId="ED8AC6D44D7F42F79CC51FE0D727D3B218">
    <w:name w:val="ED8AC6D44D7F42F79CC51FE0D727D3B218"/>
    <w:rsid w:val="00687E06"/>
    <w:rPr>
      <w:rFonts w:eastAsiaTheme="minorHAnsi"/>
    </w:rPr>
  </w:style>
  <w:style w:type="paragraph" w:customStyle="1" w:styleId="CA70FDA8E45C458B914B681A2C21CB5D16">
    <w:name w:val="CA70FDA8E45C458B914B681A2C21CB5D16"/>
    <w:rsid w:val="00687E06"/>
    <w:rPr>
      <w:rFonts w:eastAsiaTheme="minorHAnsi"/>
    </w:rPr>
  </w:style>
  <w:style w:type="paragraph" w:customStyle="1" w:styleId="F47CB7F7533642A597F491DF372B16BB3">
    <w:name w:val="F47CB7F7533642A597F491DF372B16BB3"/>
    <w:rsid w:val="00687E06"/>
    <w:rPr>
      <w:rFonts w:eastAsiaTheme="minorHAnsi"/>
    </w:rPr>
  </w:style>
  <w:style w:type="paragraph" w:customStyle="1" w:styleId="5EC4D2EDBF7A40A0A94340F024A2E8603">
    <w:name w:val="5EC4D2EDBF7A40A0A94340F024A2E8603"/>
    <w:rsid w:val="00687E06"/>
    <w:pPr>
      <w:tabs>
        <w:tab w:val="center" w:pos="4680"/>
        <w:tab w:val="right" w:pos="9360"/>
      </w:tabs>
      <w:spacing w:after="0" w:line="240" w:lineRule="auto"/>
    </w:pPr>
    <w:rPr>
      <w:rFonts w:eastAsiaTheme="minorHAnsi"/>
    </w:rPr>
  </w:style>
  <w:style w:type="paragraph" w:customStyle="1" w:styleId="EB783047CCD74A348836F29A2CE775D52">
    <w:name w:val="EB783047CCD74A348836F29A2CE775D52"/>
    <w:rsid w:val="00687E06"/>
    <w:pPr>
      <w:tabs>
        <w:tab w:val="center" w:pos="4680"/>
        <w:tab w:val="right" w:pos="9360"/>
      </w:tabs>
      <w:spacing w:after="0" w:line="240" w:lineRule="auto"/>
    </w:pPr>
    <w:rPr>
      <w:rFonts w:eastAsiaTheme="minorHAnsi"/>
    </w:rPr>
  </w:style>
  <w:style w:type="paragraph" w:customStyle="1" w:styleId="FBC10C8CB8D042078A6DC3771D9957393">
    <w:name w:val="FBC10C8CB8D042078A6DC3771D9957393"/>
    <w:rsid w:val="00D0512B"/>
    <w:pPr>
      <w:spacing w:after="0" w:line="240" w:lineRule="auto"/>
    </w:pPr>
    <w:rPr>
      <w:rFonts w:eastAsiaTheme="minorHAnsi"/>
    </w:rPr>
  </w:style>
  <w:style w:type="paragraph" w:customStyle="1" w:styleId="F8090C6FA69D40DF8253647471A106B63">
    <w:name w:val="F8090C6FA69D40DF8253647471A106B63"/>
    <w:rsid w:val="00D0512B"/>
    <w:pPr>
      <w:spacing w:after="0" w:line="240" w:lineRule="auto"/>
    </w:pPr>
    <w:rPr>
      <w:rFonts w:eastAsiaTheme="minorHAnsi"/>
    </w:rPr>
  </w:style>
  <w:style w:type="paragraph" w:customStyle="1" w:styleId="A8CF3CEFC8F746CFA414E78B2D8D2B3F92">
    <w:name w:val="A8CF3CEFC8F746CFA414E78B2D8D2B3F92"/>
    <w:rsid w:val="00D0512B"/>
    <w:pPr>
      <w:spacing w:after="0" w:line="240" w:lineRule="auto"/>
    </w:pPr>
    <w:rPr>
      <w:rFonts w:eastAsiaTheme="minorHAnsi"/>
    </w:rPr>
  </w:style>
  <w:style w:type="paragraph" w:customStyle="1" w:styleId="3368C97E3E4640FDB6DE7C08BE938C6592">
    <w:name w:val="3368C97E3E4640FDB6DE7C08BE938C6592"/>
    <w:rsid w:val="00D0512B"/>
    <w:pPr>
      <w:spacing w:after="0" w:line="240" w:lineRule="auto"/>
    </w:pPr>
    <w:rPr>
      <w:rFonts w:eastAsiaTheme="minorHAnsi"/>
    </w:rPr>
  </w:style>
  <w:style w:type="paragraph" w:customStyle="1" w:styleId="A2A78C669701483A993B57F8CB63AC1B92">
    <w:name w:val="A2A78C669701483A993B57F8CB63AC1B92"/>
    <w:rsid w:val="00D0512B"/>
    <w:pPr>
      <w:spacing w:after="0" w:line="240" w:lineRule="auto"/>
    </w:pPr>
    <w:rPr>
      <w:rFonts w:eastAsiaTheme="minorHAnsi"/>
    </w:rPr>
  </w:style>
  <w:style w:type="paragraph" w:customStyle="1" w:styleId="2E02A4461ED94633B6DA0F6BBADE4D6A3">
    <w:name w:val="2E02A4461ED94633B6DA0F6BBADE4D6A3"/>
    <w:rsid w:val="00D0512B"/>
    <w:rPr>
      <w:rFonts w:eastAsiaTheme="minorHAnsi"/>
    </w:rPr>
  </w:style>
  <w:style w:type="paragraph" w:customStyle="1" w:styleId="A305FAD143474760BDECBF28F5265FC98">
    <w:name w:val="A305FAD143474760BDECBF28F5265FC98"/>
    <w:rsid w:val="00D0512B"/>
    <w:rPr>
      <w:rFonts w:eastAsiaTheme="minorHAnsi"/>
    </w:rPr>
  </w:style>
  <w:style w:type="paragraph" w:customStyle="1" w:styleId="CD72C74D2D41461CA96A6EB1639C65D64">
    <w:name w:val="CD72C74D2D41461CA96A6EB1639C65D64"/>
    <w:rsid w:val="00D0512B"/>
    <w:rPr>
      <w:rFonts w:eastAsiaTheme="minorHAnsi"/>
    </w:rPr>
  </w:style>
  <w:style w:type="paragraph" w:customStyle="1" w:styleId="159B13D60C6743A1BC2FD6F76DC2F06B12">
    <w:name w:val="159B13D60C6743A1BC2FD6F76DC2F06B12"/>
    <w:rsid w:val="00D0512B"/>
    <w:pPr>
      <w:spacing w:after="0" w:line="240" w:lineRule="auto"/>
    </w:pPr>
    <w:rPr>
      <w:rFonts w:eastAsiaTheme="minorHAnsi"/>
    </w:rPr>
  </w:style>
  <w:style w:type="paragraph" w:customStyle="1" w:styleId="BA2EDC46894446B4AB3AB2CE28146E0E4">
    <w:name w:val="BA2EDC46894446B4AB3AB2CE28146E0E4"/>
    <w:rsid w:val="00D0512B"/>
    <w:pPr>
      <w:spacing w:after="0" w:line="240" w:lineRule="auto"/>
    </w:pPr>
    <w:rPr>
      <w:rFonts w:eastAsiaTheme="minorHAnsi"/>
    </w:rPr>
  </w:style>
  <w:style w:type="paragraph" w:customStyle="1" w:styleId="24A4CAFBD4CC4EBFB7F6FFBCBC5580AC11">
    <w:name w:val="24A4CAFBD4CC4EBFB7F6FFBCBC5580AC11"/>
    <w:rsid w:val="00D0512B"/>
    <w:pPr>
      <w:spacing w:after="0" w:line="240" w:lineRule="auto"/>
    </w:pPr>
    <w:rPr>
      <w:rFonts w:eastAsiaTheme="minorHAnsi"/>
    </w:rPr>
  </w:style>
  <w:style w:type="paragraph" w:customStyle="1" w:styleId="AC639B6878C74F508774004716E05FBA67">
    <w:name w:val="AC639B6878C74F508774004716E05FBA67"/>
    <w:rsid w:val="00D0512B"/>
    <w:pPr>
      <w:spacing w:after="0" w:line="240" w:lineRule="auto"/>
    </w:pPr>
    <w:rPr>
      <w:rFonts w:eastAsiaTheme="minorHAnsi"/>
    </w:rPr>
  </w:style>
  <w:style w:type="paragraph" w:customStyle="1" w:styleId="2B6E9044F5C84A6284985ACE8E428D075">
    <w:name w:val="2B6E9044F5C84A6284985ACE8E428D075"/>
    <w:rsid w:val="00D0512B"/>
    <w:rPr>
      <w:rFonts w:eastAsiaTheme="minorHAnsi"/>
    </w:rPr>
  </w:style>
  <w:style w:type="paragraph" w:customStyle="1" w:styleId="1E6BF2A02ACB45C588E62223A8D8EE045">
    <w:name w:val="1E6BF2A02ACB45C588E62223A8D8EE045"/>
    <w:rsid w:val="00D0512B"/>
    <w:rPr>
      <w:rFonts w:eastAsiaTheme="minorHAnsi"/>
    </w:rPr>
  </w:style>
  <w:style w:type="paragraph" w:customStyle="1" w:styleId="D6EB7BFE5E4146D288C28115117C98855">
    <w:name w:val="D6EB7BFE5E4146D288C28115117C98855"/>
    <w:rsid w:val="00D0512B"/>
    <w:rPr>
      <w:rFonts w:eastAsiaTheme="minorHAnsi"/>
    </w:rPr>
  </w:style>
  <w:style w:type="paragraph" w:customStyle="1" w:styleId="9F5611064D354B89BF00532DA5196C824">
    <w:name w:val="9F5611064D354B89BF00532DA5196C824"/>
    <w:rsid w:val="00D0512B"/>
    <w:rPr>
      <w:rFonts w:eastAsiaTheme="minorHAnsi"/>
    </w:rPr>
  </w:style>
  <w:style w:type="paragraph" w:customStyle="1" w:styleId="3449C8D953244644911E6CEFE762E8CF40">
    <w:name w:val="3449C8D953244644911E6CEFE762E8CF40"/>
    <w:rsid w:val="00D0512B"/>
    <w:rPr>
      <w:rFonts w:eastAsiaTheme="minorHAnsi"/>
    </w:rPr>
  </w:style>
  <w:style w:type="paragraph" w:customStyle="1" w:styleId="2F02F3AD6AA44A36ADC957E3FBEEACA438">
    <w:name w:val="2F02F3AD6AA44A36ADC957E3FBEEACA438"/>
    <w:rsid w:val="00D0512B"/>
    <w:rPr>
      <w:rFonts w:eastAsiaTheme="minorHAnsi"/>
    </w:rPr>
  </w:style>
  <w:style w:type="paragraph" w:customStyle="1" w:styleId="AFD0CE6A88794F4A8DE6FA74693770234">
    <w:name w:val="AFD0CE6A88794F4A8DE6FA74693770234"/>
    <w:rsid w:val="00D0512B"/>
    <w:rPr>
      <w:rFonts w:eastAsiaTheme="minorHAnsi"/>
    </w:rPr>
  </w:style>
  <w:style w:type="paragraph" w:customStyle="1" w:styleId="B1E4270DCD384F74AC423473D4796B9135">
    <w:name w:val="B1E4270DCD384F74AC423473D4796B9135"/>
    <w:rsid w:val="00D0512B"/>
    <w:rPr>
      <w:rFonts w:eastAsiaTheme="minorHAnsi"/>
    </w:rPr>
  </w:style>
  <w:style w:type="paragraph" w:customStyle="1" w:styleId="E7C9217598194538AD613A80F118A78F64">
    <w:name w:val="E7C9217598194538AD613A80F118A78F64"/>
    <w:rsid w:val="00D0512B"/>
    <w:rPr>
      <w:rFonts w:eastAsiaTheme="minorHAnsi"/>
    </w:rPr>
  </w:style>
  <w:style w:type="paragraph" w:customStyle="1" w:styleId="150C1333EAE3455682CBEC49F003124F33">
    <w:name w:val="150C1333EAE3455682CBEC49F003124F33"/>
    <w:rsid w:val="00D0512B"/>
    <w:rPr>
      <w:rFonts w:eastAsiaTheme="minorHAnsi"/>
    </w:rPr>
  </w:style>
  <w:style w:type="paragraph" w:customStyle="1" w:styleId="156A0CE6960948A2A64325D18E5B2AEE30">
    <w:name w:val="156A0CE6960948A2A64325D18E5B2AEE30"/>
    <w:rsid w:val="00D0512B"/>
    <w:rPr>
      <w:rFonts w:eastAsiaTheme="minorHAnsi"/>
    </w:rPr>
  </w:style>
  <w:style w:type="paragraph" w:customStyle="1" w:styleId="ADB7F19556FB460FB0904913D62076F264">
    <w:name w:val="ADB7F19556FB460FB0904913D62076F264"/>
    <w:rsid w:val="00D0512B"/>
    <w:rPr>
      <w:rFonts w:eastAsiaTheme="minorHAnsi"/>
    </w:rPr>
  </w:style>
  <w:style w:type="paragraph" w:customStyle="1" w:styleId="C01DB825AC314184A7BA46D030D9EB8F4">
    <w:name w:val="C01DB825AC314184A7BA46D030D9EB8F4"/>
    <w:rsid w:val="00D0512B"/>
    <w:rPr>
      <w:rFonts w:eastAsiaTheme="minorHAnsi"/>
    </w:rPr>
  </w:style>
  <w:style w:type="paragraph" w:customStyle="1" w:styleId="932E11FD3A6D4C91BF36ED5E90126D175">
    <w:name w:val="932E11FD3A6D4C91BF36ED5E90126D175"/>
    <w:rsid w:val="00D0512B"/>
    <w:rPr>
      <w:rFonts w:eastAsiaTheme="minorHAnsi"/>
    </w:rPr>
  </w:style>
  <w:style w:type="paragraph" w:customStyle="1" w:styleId="5277B539AA0642629FA14B18D6C3F8374">
    <w:name w:val="5277B539AA0642629FA14B18D6C3F8374"/>
    <w:rsid w:val="00D0512B"/>
    <w:rPr>
      <w:rFonts w:eastAsiaTheme="minorHAnsi"/>
    </w:rPr>
  </w:style>
  <w:style w:type="paragraph" w:customStyle="1" w:styleId="9036138E2C6A4C9FB7DA30159B6FBD5526">
    <w:name w:val="9036138E2C6A4C9FB7DA30159B6FBD5526"/>
    <w:rsid w:val="00D0512B"/>
    <w:rPr>
      <w:rFonts w:eastAsiaTheme="minorHAnsi"/>
    </w:rPr>
  </w:style>
  <w:style w:type="paragraph" w:customStyle="1" w:styleId="AE5C67922BBB4A13820AF76B8124ECD23">
    <w:name w:val="AE5C67922BBB4A13820AF76B8124ECD23"/>
    <w:rsid w:val="00D0512B"/>
    <w:rPr>
      <w:rFonts w:eastAsiaTheme="minorHAnsi"/>
    </w:rPr>
  </w:style>
  <w:style w:type="paragraph" w:customStyle="1" w:styleId="B469139857814A81981ED38BD503A0224">
    <w:name w:val="B469139857814A81981ED38BD503A0224"/>
    <w:rsid w:val="00D0512B"/>
    <w:rPr>
      <w:rFonts w:eastAsiaTheme="minorHAnsi"/>
    </w:rPr>
  </w:style>
  <w:style w:type="paragraph" w:customStyle="1" w:styleId="8CEC20FABBD64809A003309EC45BF10516">
    <w:name w:val="8CEC20FABBD64809A003309EC45BF10516"/>
    <w:rsid w:val="00D0512B"/>
    <w:rPr>
      <w:rFonts w:eastAsiaTheme="minorHAnsi"/>
    </w:rPr>
  </w:style>
  <w:style w:type="paragraph" w:customStyle="1" w:styleId="73CE9B32F5274A219639C5F3128D87BE16">
    <w:name w:val="73CE9B32F5274A219639C5F3128D87BE16"/>
    <w:rsid w:val="00D0512B"/>
    <w:rPr>
      <w:rFonts w:eastAsiaTheme="minorHAnsi"/>
    </w:rPr>
  </w:style>
  <w:style w:type="paragraph" w:customStyle="1" w:styleId="2CF1A57A689A4CAFA36E1E6079C6976516">
    <w:name w:val="2CF1A57A689A4CAFA36E1E6079C6976516"/>
    <w:rsid w:val="00D0512B"/>
    <w:rPr>
      <w:rFonts w:eastAsiaTheme="minorHAnsi"/>
    </w:rPr>
  </w:style>
  <w:style w:type="paragraph" w:customStyle="1" w:styleId="5BE87828DA504C768D154442976252A216">
    <w:name w:val="5BE87828DA504C768D154442976252A216"/>
    <w:rsid w:val="00D0512B"/>
    <w:rPr>
      <w:rFonts w:eastAsiaTheme="minorHAnsi"/>
    </w:rPr>
  </w:style>
  <w:style w:type="paragraph" w:customStyle="1" w:styleId="D151DCE90FA941CB8F4763EA76E5D61F4">
    <w:name w:val="D151DCE90FA941CB8F4763EA76E5D61F4"/>
    <w:rsid w:val="00D0512B"/>
    <w:rPr>
      <w:rFonts w:eastAsiaTheme="minorHAnsi"/>
    </w:rPr>
  </w:style>
  <w:style w:type="paragraph" w:customStyle="1" w:styleId="F40EFA345AE4460A9E482234E57C7E6D67">
    <w:name w:val="F40EFA345AE4460A9E482234E57C7E6D67"/>
    <w:rsid w:val="00D0512B"/>
    <w:rPr>
      <w:rFonts w:eastAsiaTheme="minorHAnsi"/>
    </w:rPr>
  </w:style>
  <w:style w:type="paragraph" w:customStyle="1" w:styleId="899499A503194D92B9B9D56FF78881AC66">
    <w:name w:val="899499A503194D92B9B9D56FF78881AC66"/>
    <w:rsid w:val="00D0512B"/>
    <w:rPr>
      <w:rFonts w:eastAsiaTheme="minorHAnsi"/>
    </w:rPr>
  </w:style>
  <w:style w:type="paragraph" w:customStyle="1" w:styleId="923BB6F5297E4F1AA008E3C105FA6D6D67">
    <w:name w:val="923BB6F5297E4F1AA008E3C105FA6D6D67"/>
    <w:rsid w:val="00D0512B"/>
    <w:rPr>
      <w:rFonts w:eastAsiaTheme="minorHAnsi"/>
    </w:rPr>
  </w:style>
  <w:style w:type="paragraph" w:customStyle="1" w:styleId="60B1A9226AFA4FC3A44EE7AF42FA249F67">
    <w:name w:val="60B1A9226AFA4FC3A44EE7AF42FA249F67"/>
    <w:rsid w:val="00D0512B"/>
    <w:rPr>
      <w:rFonts w:eastAsiaTheme="minorHAnsi"/>
    </w:rPr>
  </w:style>
  <w:style w:type="paragraph" w:customStyle="1" w:styleId="A10E5A19BEAA4FC8BE2CD73D31B3DB244">
    <w:name w:val="A10E5A19BEAA4FC8BE2CD73D31B3DB244"/>
    <w:rsid w:val="00D0512B"/>
    <w:rPr>
      <w:rFonts w:eastAsiaTheme="minorHAnsi"/>
    </w:rPr>
  </w:style>
  <w:style w:type="paragraph" w:customStyle="1" w:styleId="FB69C4029736429AA609768D44F124DB4">
    <w:name w:val="FB69C4029736429AA609768D44F124DB4"/>
    <w:rsid w:val="00D0512B"/>
    <w:rPr>
      <w:rFonts w:eastAsiaTheme="minorHAnsi"/>
    </w:rPr>
  </w:style>
  <w:style w:type="paragraph" w:customStyle="1" w:styleId="E6EFD37F637B48C3B22E04126B3BED3965">
    <w:name w:val="E6EFD37F637B48C3B22E04126B3BED3965"/>
    <w:rsid w:val="00D0512B"/>
    <w:rPr>
      <w:rFonts w:eastAsiaTheme="minorHAnsi"/>
    </w:rPr>
  </w:style>
  <w:style w:type="paragraph" w:customStyle="1" w:styleId="454A194A2948409692B6B19F7882C06122">
    <w:name w:val="454A194A2948409692B6B19F7882C06122"/>
    <w:rsid w:val="00D0512B"/>
    <w:rPr>
      <w:rFonts w:eastAsiaTheme="minorHAnsi"/>
    </w:rPr>
  </w:style>
  <w:style w:type="paragraph" w:customStyle="1" w:styleId="ED8AC6D44D7F42F79CC51FE0D727D3B219">
    <w:name w:val="ED8AC6D44D7F42F79CC51FE0D727D3B219"/>
    <w:rsid w:val="00D0512B"/>
    <w:rPr>
      <w:rFonts w:eastAsiaTheme="minorHAnsi"/>
    </w:rPr>
  </w:style>
  <w:style w:type="paragraph" w:customStyle="1" w:styleId="CA70FDA8E45C458B914B681A2C21CB5D17">
    <w:name w:val="CA70FDA8E45C458B914B681A2C21CB5D17"/>
    <w:rsid w:val="00D0512B"/>
    <w:rPr>
      <w:rFonts w:eastAsiaTheme="minorHAnsi"/>
    </w:rPr>
  </w:style>
  <w:style w:type="paragraph" w:customStyle="1" w:styleId="F47CB7F7533642A597F491DF372B16BB4">
    <w:name w:val="F47CB7F7533642A597F491DF372B16BB4"/>
    <w:rsid w:val="00D0512B"/>
    <w:rPr>
      <w:rFonts w:eastAsiaTheme="minorHAnsi"/>
    </w:rPr>
  </w:style>
  <w:style w:type="paragraph" w:customStyle="1" w:styleId="5EC4D2EDBF7A40A0A94340F024A2E8604">
    <w:name w:val="5EC4D2EDBF7A40A0A94340F024A2E8604"/>
    <w:rsid w:val="00D0512B"/>
    <w:pPr>
      <w:tabs>
        <w:tab w:val="center" w:pos="4680"/>
        <w:tab w:val="right" w:pos="9360"/>
      </w:tabs>
      <w:spacing w:after="0" w:line="240" w:lineRule="auto"/>
    </w:pPr>
    <w:rPr>
      <w:rFonts w:eastAsiaTheme="minorHAnsi"/>
    </w:rPr>
  </w:style>
  <w:style w:type="paragraph" w:customStyle="1" w:styleId="EB783047CCD74A348836F29A2CE775D53">
    <w:name w:val="EB783047CCD74A348836F29A2CE775D53"/>
    <w:rsid w:val="00D0512B"/>
    <w:pPr>
      <w:tabs>
        <w:tab w:val="center" w:pos="4680"/>
        <w:tab w:val="right" w:pos="9360"/>
      </w:tabs>
      <w:spacing w:after="0" w:line="240" w:lineRule="auto"/>
    </w:pPr>
    <w:rPr>
      <w:rFonts w:eastAsiaTheme="minorHAnsi"/>
    </w:rPr>
  </w:style>
  <w:style w:type="paragraph" w:customStyle="1" w:styleId="FBC10C8CB8D042078A6DC3771D9957394">
    <w:name w:val="FBC10C8CB8D042078A6DC3771D9957394"/>
    <w:rsid w:val="00D0512B"/>
    <w:pPr>
      <w:spacing w:after="0" w:line="240" w:lineRule="auto"/>
    </w:pPr>
    <w:rPr>
      <w:rFonts w:eastAsiaTheme="minorHAnsi"/>
    </w:rPr>
  </w:style>
  <w:style w:type="paragraph" w:customStyle="1" w:styleId="F8090C6FA69D40DF8253647471A106B64">
    <w:name w:val="F8090C6FA69D40DF8253647471A106B64"/>
    <w:rsid w:val="00D0512B"/>
    <w:pPr>
      <w:spacing w:after="0" w:line="240" w:lineRule="auto"/>
    </w:pPr>
    <w:rPr>
      <w:rFonts w:eastAsiaTheme="minorHAnsi"/>
    </w:rPr>
  </w:style>
  <w:style w:type="paragraph" w:customStyle="1" w:styleId="A8CF3CEFC8F746CFA414E78B2D8D2B3F93">
    <w:name w:val="A8CF3CEFC8F746CFA414E78B2D8D2B3F93"/>
    <w:rsid w:val="00D0512B"/>
    <w:pPr>
      <w:spacing w:after="0" w:line="240" w:lineRule="auto"/>
    </w:pPr>
    <w:rPr>
      <w:rFonts w:eastAsiaTheme="minorHAnsi"/>
    </w:rPr>
  </w:style>
  <w:style w:type="paragraph" w:customStyle="1" w:styleId="3368C97E3E4640FDB6DE7C08BE938C6593">
    <w:name w:val="3368C97E3E4640FDB6DE7C08BE938C6593"/>
    <w:rsid w:val="00D0512B"/>
    <w:pPr>
      <w:spacing w:after="0" w:line="240" w:lineRule="auto"/>
    </w:pPr>
    <w:rPr>
      <w:rFonts w:eastAsiaTheme="minorHAnsi"/>
    </w:rPr>
  </w:style>
  <w:style w:type="paragraph" w:customStyle="1" w:styleId="A2A78C669701483A993B57F8CB63AC1B93">
    <w:name w:val="A2A78C669701483A993B57F8CB63AC1B93"/>
    <w:rsid w:val="00D0512B"/>
    <w:pPr>
      <w:spacing w:after="0" w:line="240" w:lineRule="auto"/>
    </w:pPr>
    <w:rPr>
      <w:rFonts w:eastAsiaTheme="minorHAnsi"/>
    </w:rPr>
  </w:style>
  <w:style w:type="paragraph" w:customStyle="1" w:styleId="2E02A4461ED94633B6DA0F6BBADE4D6A4">
    <w:name w:val="2E02A4461ED94633B6DA0F6BBADE4D6A4"/>
    <w:rsid w:val="00D0512B"/>
    <w:rPr>
      <w:rFonts w:eastAsiaTheme="minorHAnsi"/>
    </w:rPr>
  </w:style>
  <w:style w:type="paragraph" w:customStyle="1" w:styleId="A305FAD143474760BDECBF28F5265FC99">
    <w:name w:val="A305FAD143474760BDECBF28F5265FC99"/>
    <w:rsid w:val="00D0512B"/>
    <w:rPr>
      <w:rFonts w:eastAsiaTheme="minorHAnsi"/>
    </w:rPr>
  </w:style>
  <w:style w:type="paragraph" w:customStyle="1" w:styleId="CD72C74D2D41461CA96A6EB1639C65D65">
    <w:name w:val="CD72C74D2D41461CA96A6EB1639C65D65"/>
    <w:rsid w:val="00D0512B"/>
    <w:rPr>
      <w:rFonts w:eastAsiaTheme="minorHAnsi"/>
    </w:rPr>
  </w:style>
  <w:style w:type="paragraph" w:customStyle="1" w:styleId="159B13D60C6743A1BC2FD6F76DC2F06B13">
    <w:name w:val="159B13D60C6743A1BC2FD6F76DC2F06B13"/>
    <w:rsid w:val="00D0512B"/>
    <w:pPr>
      <w:spacing w:after="0" w:line="240" w:lineRule="auto"/>
    </w:pPr>
    <w:rPr>
      <w:rFonts w:eastAsiaTheme="minorHAnsi"/>
    </w:rPr>
  </w:style>
  <w:style w:type="paragraph" w:customStyle="1" w:styleId="BA2EDC46894446B4AB3AB2CE28146E0E5">
    <w:name w:val="BA2EDC46894446B4AB3AB2CE28146E0E5"/>
    <w:rsid w:val="00D0512B"/>
    <w:pPr>
      <w:spacing w:after="0" w:line="240" w:lineRule="auto"/>
    </w:pPr>
    <w:rPr>
      <w:rFonts w:eastAsiaTheme="minorHAnsi"/>
    </w:rPr>
  </w:style>
  <w:style w:type="paragraph" w:customStyle="1" w:styleId="24A4CAFBD4CC4EBFB7F6FFBCBC5580AC12">
    <w:name w:val="24A4CAFBD4CC4EBFB7F6FFBCBC5580AC12"/>
    <w:rsid w:val="00D0512B"/>
    <w:pPr>
      <w:spacing w:after="0" w:line="240" w:lineRule="auto"/>
    </w:pPr>
    <w:rPr>
      <w:rFonts w:eastAsiaTheme="minorHAnsi"/>
    </w:rPr>
  </w:style>
  <w:style w:type="paragraph" w:customStyle="1" w:styleId="AC639B6878C74F508774004716E05FBA68">
    <w:name w:val="AC639B6878C74F508774004716E05FBA68"/>
    <w:rsid w:val="00D0512B"/>
    <w:pPr>
      <w:spacing w:after="0" w:line="240" w:lineRule="auto"/>
    </w:pPr>
    <w:rPr>
      <w:rFonts w:eastAsiaTheme="minorHAnsi"/>
    </w:rPr>
  </w:style>
  <w:style w:type="paragraph" w:customStyle="1" w:styleId="2B6E9044F5C84A6284985ACE8E428D076">
    <w:name w:val="2B6E9044F5C84A6284985ACE8E428D076"/>
    <w:rsid w:val="00D0512B"/>
    <w:rPr>
      <w:rFonts w:eastAsiaTheme="minorHAnsi"/>
    </w:rPr>
  </w:style>
  <w:style w:type="paragraph" w:customStyle="1" w:styleId="1E6BF2A02ACB45C588E62223A8D8EE046">
    <w:name w:val="1E6BF2A02ACB45C588E62223A8D8EE046"/>
    <w:rsid w:val="00D0512B"/>
    <w:rPr>
      <w:rFonts w:eastAsiaTheme="minorHAnsi"/>
    </w:rPr>
  </w:style>
  <w:style w:type="paragraph" w:customStyle="1" w:styleId="D6EB7BFE5E4146D288C28115117C98856">
    <w:name w:val="D6EB7BFE5E4146D288C28115117C98856"/>
    <w:rsid w:val="00D0512B"/>
    <w:rPr>
      <w:rFonts w:eastAsiaTheme="minorHAnsi"/>
    </w:rPr>
  </w:style>
  <w:style w:type="paragraph" w:customStyle="1" w:styleId="9F5611064D354B89BF00532DA5196C825">
    <w:name w:val="9F5611064D354B89BF00532DA5196C825"/>
    <w:rsid w:val="00D0512B"/>
    <w:rPr>
      <w:rFonts w:eastAsiaTheme="minorHAnsi"/>
    </w:rPr>
  </w:style>
  <w:style w:type="paragraph" w:customStyle="1" w:styleId="3449C8D953244644911E6CEFE762E8CF41">
    <w:name w:val="3449C8D953244644911E6CEFE762E8CF41"/>
    <w:rsid w:val="00D0512B"/>
    <w:rPr>
      <w:rFonts w:eastAsiaTheme="minorHAnsi"/>
    </w:rPr>
  </w:style>
  <w:style w:type="paragraph" w:customStyle="1" w:styleId="2F02F3AD6AA44A36ADC957E3FBEEACA439">
    <w:name w:val="2F02F3AD6AA44A36ADC957E3FBEEACA439"/>
    <w:rsid w:val="00D0512B"/>
    <w:rPr>
      <w:rFonts w:eastAsiaTheme="minorHAnsi"/>
    </w:rPr>
  </w:style>
  <w:style w:type="paragraph" w:customStyle="1" w:styleId="AFD0CE6A88794F4A8DE6FA74693770235">
    <w:name w:val="AFD0CE6A88794F4A8DE6FA74693770235"/>
    <w:rsid w:val="00D0512B"/>
    <w:rPr>
      <w:rFonts w:eastAsiaTheme="minorHAnsi"/>
    </w:rPr>
  </w:style>
  <w:style w:type="paragraph" w:customStyle="1" w:styleId="B1E4270DCD384F74AC423473D4796B9136">
    <w:name w:val="B1E4270DCD384F74AC423473D4796B9136"/>
    <w:rsid w:val="00D0512B"/>
    <w:rPr>
      <w:rFonts w:eastAsiaTheme="minorHAnsi"/>
    </w:rPr>
  </w:style>
  <w:style w:type="paragraph" w:customStyle="1" w:styleId="E7C9217598194538AD613A80F118A78F65">
    <w:name w:val="E7C9217598194538AD613A80F118A78F65"/>
    <w:rsid w:val="00D0512B"/>
    <w:rPr>
      <w:rFonts w:eastAsiaTheme="minorHAnsi"/>
    </w:rPr>
  </w:style>
  <w:style w:type="paragraph" w:customStyle="1" w:styleId="150C1333EAE3455682CBEC49F003124F34">
    <w:name w:val="150C1333EAE3455682CBEC49F003124F34"/>
    <w:rsid w:val="00D0512B"/>
    <w:rPr>
      <w:rFonts w:eastAsiaTheme="minorHAnsi"/>
    </w:rPr>
  </w:style>
  <w:style w:type="paragraph" w:customStyle="1" w:styleId="156A0CE6960948A2A64325D18E5B2AEE31">
    <w:name w:val="156A0CE6960948A2A64325D18E5B2AEE31"/>
    <w:rsid w:val="00D0512B"/>
    <w:rPr>
      <w:rFonts w:eastAsiaTheme="minorHAnsi"/>
    </w:rPr>
  </w:style>
  <w:style w:type="paragraph" w:customStyle="1" w:styleId="ADB7F19556FB460FB0904913D62076F265">
    <w:name w:val="ADB7F19556FB460FB0904913D62076F265"/>
    <w:rsid w:val="00D0512B"/>
    <w:rPr>
      <w:rFonts w:eastAsiaTheme="minorHAnsi"/>
    </w:rPr>
  </w:style>
  <w:style w:type="paragraph" w:customStyle="1" w:styleId="C01DB825AC314184A7BA46D030D9EB8F5">
    <w:name w:val="C01DB825AC314184A7BA46D030D9EB8F5"/>
    <w:rsid w:val="00D0512B"/>
    <w:rPr>
      <w:rFonts w:eastAsiaTheme="minorHAnsi"/>
    </w:rPr>
  </w:style>
  <w:style w:type="paragraph" w:customStyle="1" w:styleId="932E11FD3A6D4C91BF36ED5E90126D176">
    <w:name w:val="932E11FD3A6D4C91BF36ED5E90126D176"/>
    <w:rsid w:val="00D0512B"/>
    <w:rPr>
      <w:rFonts w:eastAsiaTheme="minorHAnsi"/>
    </w:rPr>
  </w:style>
  <w:style w:type="paragraph" w:customStyle="1" w:styleId="5277B539AA0642629FA14B18D6C3F8375">
    <w:name w:val="5277B539AA0642629FA14B18D6C3F8375"/>
    <w:rsid w:val="00D0512B"/>
    <w:rPr>
      <w:rFonts w:eastAsiaTheme="minorHAnsi"/>
    </w:rPr>
  </w:style>
  <w:style w:type="paragraph" w:customStyle="1" w:styleId="9036138E2C6A4C9FB7DA30159B6FBD5527">
    <w:name w:val="9036138E2C6A4C9FB7DA30159B6FBD5527"/>
    <w:rsid w:val="00D0512B"/>
    <w:rPr>
      <w:rFonts w:eastAsiaTheme="minorHAnsi"/>
    </w:rPr>
  </w:style>
  <w:style w:type="paragraph" w:customStyle="1" w:styleId="AE5C67922BBB4A13820AF76B8124ECD24">
    <w:name w:val="AE5C67922BBB4A13820AF76B8124ECD24"/>
    <w:rsid w:val="00D0512B"/>
    <w:rPr>
      <w:rFonts w:eastAsiaTheme="minorHAnsi"/>
    </w:rPr>
  </w:style>
  <w:style w:type="paragraph" w:customStyle="1" w:styleId="B469139857814A81981ED38BD503A0225">
    <w:name w:val="B469139857814A81981ED38BD503A0225"/>
    <w:rsid w:val="00D0512B"/>
    <w:rPr>
      <w:rFonts w:eastAsiaTheme="minorHAnsi"/>
    </w:rPr>
  </w:style>
  <w:style w:type="paragraph" w:customStyle="1" w:styleId="8CEC20FABBD64809A003309EC45BF10517">
    <w:name w:val="8CEC20FABBD64809A003309EC45BF10517"/>
    <w:rsid w:val="00D0512B"/>
    <w:rPr>
      <w:rFonts w:eastAsiaTheme="minorHAnsi"/>
    </w:rPr>
  </w:style>
  <w:style w:type="paragraph" w:customStyle="1" w:styleId="73CE9B32F5274A219639C5F3128D87BE17">
    <w:name w:val="73CE9B32F5274A219639C5F3128D87BE17"/>
    <w:rsid w:val="00D0512B"/>
    <w:rPr>
      <w:rFonts w:eastAsiaTheme="minorHAnsi"/>
    </w:rPr>
  </w:style>
  <w:style w:type="paragraph" w:customStyle="1" w:styleId="2CF1A57A689A4CAFA36E1E6079C6976517">
    <w:name w:val="2CF1A57A689A4CAFA36E1E6079C6976517"/>
    <w:rsid w:val="00D0512B"/>
    <w:rPr>
      <w:rFonts w:eastAsiaTheme="minorHAnsi"/>
    </w:rPr>
  </w:style>
  <w:style w:type="paragraph" w:customStyle="1" w:styleId="5BE87828DA504C768D154442976252A217">
    <w:name w:val="5BE87828DA504C768D154442976252A217"/>
    <w:rsid w:val="00D0512B"/>
    <w:rPr>
      <w:rFonts w:eastAsiaTheme="minorHAnsi"/>
    </w:rPr>
  </w:style>
  <w:style w:type="paragraph" w:customStyle="1" w:styleId="D151DCE90FA941CB8F4763EA76E5D61F5">
    <w:name w:val="D151DCE90FA941CB8F4763EA76E5D61F5"/>
    <w:rsid w:val="00D0512B"/>
    <w:rPr>
      <w:rFonts w:eastAsiaTheme="minorHAnsi"/>
    </w:rPr>
  </w:style>
  <w:style w:type="paragraph" w:customStyle="1" w:styleId="F40EFA345AE4460A9E482234E57C7E6D68">
    <w:name w:val="F40EFA345AE4460A9E482234E57C7E6D68"/>
    <w:rsid w:val="00D0512B"/>
    <w:rPr>
      <w:rFonts w:eastAsiaTheme="minorHAnsi"/>
    </w:rPr>
  </w:style>
  <w:style w:type="paragraph" w:customStyle="1" w:styleId="899499A503194D92B9B9D56FF78881AC67">
    <w:name w:val="899499A503194D92B9B9D56FF78881AC67"/>
    <w:rsid w:val="00D0512B"/>
    <w:rPr>
      <w:rFonts w:eastAsiaTheme="minorHAnsi"/>
    </w:rPr>
  </w:style>
  <w:style w:type="paragraph" w:customStyle="1" w:styleId="923BB6F5297E4F1AA008E3C105FA6D6D68">
    <w:name w:val="923BB6F5297E4F1AA008E3C105FA6D6D68"/>
    <w:rsid w:val="00D0512B"/>
    <w:rPr>
      <w:rFonts w:eastAsiaTheme="minorHAnsi"/>
    </w:rPr>
  </w:style>
  <w:style w:type="paragraph" w:customStyle="1" w:styleId="60B1A9226AFA4FC3A44EE7AF42FA249F68">
    <w:name w:val="60B1A9226AFA4FC3A44EE7AF42FA249F68"/>
    <w:rsid w:val="00D0512B"/>
    <w:rPr>
      <w:rFonts w:eastAsiaTheme="minorHAnsi"/>
    </w:rPr>
  </w:style>
  <w:style w:type="paragraph" w:customStyle="1" w:styleId="A10E5A19BEAA4FC8BE2CD73D31B3DB245">
    <w:name w:val="A10E5A19BEAA4FC8BE2CD73D31B3DB245"/>
    <w:rsid w:val="00D0512B"/>
    <w:rPr>
      <w:rFonts w:eastAsiaTheme="minorHAnsi"/>
    </w:rPr>
  </w:style>
  <w:style w:type="paragraph" w:customStyle="1" w:styleId="FB69C4029736429AA609768D44F124DB5">
    <w:name w:val="FB69C4029736429AA609768D44F124DB5"/>
    <w:rsid w:val="00D0512B"/>
    <w:rPr>
      <w:rFonts w:eastAsiaTheme="minorHAnsi"/>
    </w:rPr>
  </w:style>
  <w:style w:type="paragraph" w:customStyle="1" w:styleId="E6EFD37F637B48C3B22E04126B3BED3966">
    <w:name w:val="E6EFD37F637B48C3B22E04126B3BED3966"/>
    <w:rsid w:val="00D0512B"/>
    <w:rPr>
      <w:rFonts w:eastAsiaTheme="minorHAnsi"/>
    </w:rPr>
  </w:style>
  <w:style w:type="paragraph" w:customStyle="1" w:styleId="454A194A2948409692B6B19F7882C06123">
    <w:name w:val="454A194A2948409692B6B19F7882C06123"/>
    <w:rsid w:val="00D0512B"/>
    <w:rPr>
      <w:rFonts w:eastAsiaTheme="minorHAnsi"/>
    </w:rPr>
  </w:style>
  <w:style w:type="paragraph" w:customStyle="1" w:styleId="ED8AC6D44D7F42F79CC51FE0D727D3B220">
    <w:name w:val="ED8AC6D44D7F42F79CC51FE0D727D3B220"/>
    <w:rsid w:val="00D0512B"/>
    <w:rPr>
      <w:rFonts w:eastAsiaTheme="minorHAnsi"/>
    </w:rPr>
  </w:style>
  <w:style w:type="paragraph" w:customStyle="1" w:styleId="CA70FDA8E45C458B914B681A2C21CB5D18">
    <w:name w:val="CA70FDA8E45C458B914B681A2C21CB5D18"/>
    <w:rsid w:val="00D0512B"/>
    <w:rPr>
      <w:rFonts w:eastAsiaTheme="minorHAnsi"/>
    </w:rPr>
  </w:style>
  <w:style w:type="paragraph" w:customStyle="1" w:styleId="F47CB7F7533642A597F491DF372B16BB5">
    <w:name w:val="F47CB7F7533642A597F491DF372B16BB5"/>
    <w:rsid w:val="00D0512B"/>
    <w:rPr>
      <w:rFonts w:eastAsiaTheme="minorHAnsi"/>
    </w:rPr>
  </w:style>
  <w:style w:type="paragraph" w:customStyle="1" w:styleId="5EC4D2EDBF7A40A0A94340F024A2E8605">
    <w:name w:val="5EC4D2EDBF7A40A0A94340F024A2E8605"/>
    <w:rsid w:val="00D0512B"/>
    <w:pPr>
      <w:tabs>
        <w:tab w:val="center" w:pos="4680"/>
        <w:tab w:val="right" w:pos="9360"/>
      </w:tabs>
      <w:spacing w:after="0" w:line="240" w:lineRule="auto"/>
    </w:pPr>
    <w:rPr>
      <w:rFonts w:eastAsiaTheme="minorHAnsi"/>
    </w:rPr>
  </w:style>
  <w:style w:type="paragraph" w:customStyle="1" w:styleId="EB783047CCD74A348836F29A2CE775D54">
    <w:name w:val="EB783047CCD74A348836F29A2CE775D54"/>
    <w:rsid w:val="00D0512B"/>
    <w:pPr>
      <w:tabs>
        <w:tab w:val="center" w:pos="4680"/>
        <w:tab w:val="right" w:pos="9360"/>
      </w:tabs>
      <w:spacing w:after="0" w:line="240" w:lineRule="auto"/>
    </w:pPr>
    <w:rPr>
      <w:rFonts w:eastAsiaTheme="minorHAnsi"/>
    </w:rPr>
  </w:style>
  <w:style w:type="paragraph" w:customStyle="1" w:styleId="329548E59DFC4B2095DEA38564B1ECC9">
    <w:name w:val="329548E59DFC4B2095DEA38564B1ECC9"/>
    <w:rsid w:val="0016434F"/>
    <w:pPr>
      <w:spacing w:after="160" w:line="259" w:lineRule="auto"/>
    </w:pPr>
  </w:style>
  <w:style w:type="paragraph" w:customStyle="1" w:styleId="C9FE12E333074BD6A79A3FF40BB8A66B">
    <w:name w:val="C9FE12E333074BD6A79A3FF40BB8A66B"/>
    <w:rsid w:val="0016434F"/>
    <w:pPr>
      <w:spacing w:after="160" w:line="259" w:lineRule="auto"/>
    </w:pPr>
  </w:style>
  <w:style w:type="paragraph" w:customStyle="1" w:styleId="FBC10C8CB8D042078A6DC3771D9957395">
    <w:name w:val="FBC10C8CB8D042078A6DC3771D9957395"/>
    <w:rsid w:val="0016434F"/>
    <w:pPr>
      <w:spacing w:after="0" w:line="240" w:lineRule="auto"/>
    </w:pPr>
    <w:rPr>
      <w:rFonts w:eastAsiaTheme="minorHAnsi"/>
    </w:rPr>
  </w:style>
  <w:style w:type="paragraph" w:customStyle="1" w:styleId="F8090C6FA69D40DF8253647471A106B65">
    <w:name w:val="F8090C6FA69D40DF8253647471A106B65"/>
    <w:rsid w:val="0016434F"/>
    <w:pPr>
      <w:spacing w:after="0" w:line="240" w:lineRule="auto"/>
    </w:pPr>
    <w:rPr>
      <w:rFonts w:eastAsiaTheme="minorHAnsi"/>
    </w:rPr>
  </w:style>
  <w:style w:type="paragraph" w:customStyle="1" w:styleId="A8CF3CEFC8F746CFA414E78B2D8D2B3F94">
    <w:name w:val="A8CF3CEFC8F746CFA414E78B2D8D2B3F94"/>
    <w:rsid w:val="0016434F"/>
    <w:pPr>
      <w:spacing w:after="0" w:line="240" w:lineRule="auto"/>
    </w:pPr>
    <w:rPr>
      <w:rFonts w:eastAsiaTheme="minorHAnsi"/>
    </w:rPr>
  </w:style>
  <w:style w:type="paragraph" w:customStyle="1" w:styleId="3368C97E3E4640FDB6DE7C08BE938C6594">
    <w:name w:val="3368C97E3E4640FDB6DE7C08BE938C6594"/>
    <w:rsid w:val="0016434F"/>
    <w:pPr>
      <w:spacing w:after="0" w:line="240" w:lineRule="auto"/>
    </w:pPr>
    <w:rPr>
      <w:rFonts w:eastAsiaTheme="minorHAnsi"/>
    </w:rPr>
  </w:style>
  <w:style w:type="paragraph" w:customStyle="1" w:styleId="A2A78C669701483A993B57F8CB63AC1B94">
    <w:name w:val="A2A78C669701483A993B57F8CB63AC1B94"/>
    <w:rsid w:val="0016434F"/>
    <w:pPr>
      <w:spacing w:after="0" w:line="240" w:lineRule="auto"/>
    </w:pPr>
    <w:rPr>
      <w:rFonts w:eastAsiaTheme="minorHAnsi"/>
    </w:rPr>
  </w:style>
  <w:style w:type="paragraph" w:customStyle="1" w:styleId="2E02A4461ED94633B6DA0F6BBADE4D6A5">
    <w:name w:val="2E02A4461ED94633B6DA0F6BBADE4D6A5"/>
    <w:rsid w:val="0016434F"/>
    <w:rPr>
      <w:rFonts w:eastAsiaTheme="minorHAnsi"/>
    </w:rPr>
  </w:style>
  <w:style w:type="paragraph" w:customStyle="1" w:styleId="329548E59DFC4B2095DEA38564B1ECC91">
    <w:name w:val="329548E59DFC4B2095DEA38564B1ECC91"/>
    <w:rsid w:val="0016434F"/>
    <w:rPr>
      <w:rFonts w:eastAsiaTheme="minorHAnsi"/>
    </w:rPr>
  </w:style>
  <w:style w:type="paragraph" w:customStyle="1" w:styleId="A305FAD143474760BDECBF28F5265FC910">
    <w:name w:val="A305FAD143474760BDECBF28F5265FC910"/>
    <w:rsid w:val="0016434F"/>
    <w:rPr>
      <w:rFonts w:eastAsiaTheme="minorHAnsi"/>
    </w:rPr>
  </w:style>
  <w:style w:type="paragraph" w:customStyle="1" w:styleId="CD72C74D2D41461CA96A6EB1639C65D66">
    <w:name w:val="CD72C74D2D41461CA96A6EB1639C65D66"/>
    <w:rsid w:val="0016434F"/>
    <w:rPr>
      <w:rFonts w:eastAsiaTheme="minorHAnsi"/>
    </w:rPr>
  </w:style>
  <w:style w:type="paragraph" w:customStyle="1" w:styleId="C9FE12E333074BD6A79A3FF40BB8A66B1">
    <w:name w:val="C9FE12E333074BD6A79A3FF40BB8A66B1"/>
    <w:rsid w:val="0016434F"/>
    <w:rPr>
      <w:rFonts w:eastAsiaTheme="minorHAnsi"/>
    </w:rPr>
  </w:style>
  <w:style w:type="paragraph" w:customStyle="1" w:styleId="159B13D60C6743A1BC2FD6F76DC2F06B14">
    <w:name w:val="159B13D60C6743A1BC2FD6F76DC2F06B14"/>
    <w:rsid w:val="0016434F"/>
    <w:pPr>
      <w:spacing w:after="0" w:line="240" w:lineRule="auto"/>
    </w:pPr>
    <w:rPr>
      <w:rFonts w:eastAsiaTheme="minorHAnsi"/>
    </w:rPr>
  </w:style>
  <w:style w:type="paragraph" w:customStyle="1" w:styleId="BA2EDC46894446B4AB3AB2CE28146E0E6">
    <w:name w:val="BA2EDC46894446B4AB3AB2CE28146E0E6"/>
    <w:rsid w:val="0016434F"/>
    <w:pPr>
      <w:spacing w:after="0" w:line="240" w:lineRule="auto"/>
    </w:pPr>
    <w:rPr>
      <w:rFonts w:eastAsiaTheme="minorHAnsi"/>
    </w:rPr>
  </w:style>
  <w:style w:type="paragraph" w:customStyle="1" w:styleId="24A4CAFBD4CC4EBFB7F6FFBCBC5580AC13">
    <w:name w:val="24A4CAFBD4CC4EBFB7F6FFBCBC5580AC13"/>
    <w:rsid w:val="0016434F"/>
    <w:pPr>
      <w:spacing w:after="0" w:line="240" w:lineRule="auto"/>
    </w:pPr>
    <w:rPr>
      <w:rFonts w:eastAsiaTheme="minorHAnsi"/>
    </w:rPr>
  </w:style>
  <w:style w:type="paragraph" w:customStyle="1" w:styleId="AC639B6878C74F508774004716E05FBA69">
    <w:name w:val="AC639B6878C74F508774004716E05FBA69"/>
    <w:rsid w:val="0016434F"/>
    <w:pPr>
      <w:spacing w:after="0" w:line="240" w:lineRule="auto"/>
    </w:pPr>
    <w:rPr>
      <w:rFonts w:eastAsiaTheme="minorHAnsi"/>
    </w:rPr>
  </w:style>
  <w:style w:type="paragraph" w:customStyle="1" w:styleId="2B6E9044F5C84A6284985ACE8E428D077">
    <w:name w:val="2B6E9044F5C84A6284985ACE8E428D077"/>
    <w:rsid w:val="0016434F"/>
    <w:rPr>
      <w:rFonts w:eastAsiaTheme="minorHAnsi"/>
    </w:rPr>
  </w:style>
  <w:style w:type="paragraph" w:customStyle="1" w:styleId="1E6BF2A02ACB45C588E62223A8D8EE047">
    <w:name w:val="1E6BF2A02ACB45C588E62223A8D8EE047"/>
    <w:rsid w:val="0016434F"/>
    <w:rPr>
      <w:rFonts w:eastAsiaTheme="minorHAnsi"/>
    </w:rPr>
  </w:style>
  <w:style w:type="paragraph" w:customStyle="1" w:styleId="D6EB7BFE5E4146D288C28115117C98857">
    <w:name w:val="D6EB7BFE5E4146D288C28115117C98857"/>
    <w:rsid w:val="0016434F"/>
    <w:rPr>
      <w:rFonts w:eastAsiaTheme="minorHAnsi"/>
    </w:rPr>
  </w:style>
  <w:style w:type="paragraph" w:customStyle="1" w:styleId="9F5611064D354B89BF00532DA5196C826">
    <w:name w:val="9F5611064D354B89BF00532DA5196C826"/>
    <w:rsid w:val="0016434F"/>
    <w:rPr>
      <w:rFonts w:eastAsiaTheme="minorHAnsi"/>
    </w:rPr>
  </w:style>
  <w:style w:type="paragraph" w:customStyle="1" w:styleId="3449C8D953244644911E6CEFE762E8CF42">
    <w:name w:val="3449C8D953244644911E6CEFE762E8CF42"/>
    <w:rsid w:val="0016434F"/>
    <w:rPr>
      <w:rFonts w:eastAsiaTheme="minorHAnsi"/>
    </w:rPr>
  </w:style>
  <w:style w:type="paragraph" w:customStyle="1" w:styleId="2F02F3AD6AA44A36ADC957E3FBEEACA440">
    <w:name w:val="2F02F3AD6AA44A36ADC957E3FBEEACA440"/>
    <w:rsid w:val="0016434F"/>
    <w:rPr>
      <w:rFonts w:eastAsiaTheme="minorHAnsi"/>
    </w:rPr>
  </w:style>
  <w:style w:type="paragraph" w:customStyle="1" w:styleId="AFD0CE6A88794F4A8DE6FA74693770236">
    <w:name w:val="AFD0CE6A88794F4A8DE6FA74693770236"/>
    <w:rsid w:val="0016434F"/>
    <w:rPr>
      <w:rFonts w:eastAsiaTheme="minorHAnsi"/>
    </w:rPr>
  </w:style>
  <w:style w:type="paragraph" w:customStyle="1" w:styleId="B1E4270DCD384F74AC423473D4796B9137">
    <w:name w:val="B1E4270DCD384F74AC423473D4796B9137"/>
    <w:rsid w:val="0016434F"/>
    <w:rPr>
      <w:rFonts w:eastAsiaTheme="minorHAnsi"/>
    </w:rPr>
  </w:style>
  <w:style w:type="paragraph" w:customStyle="1" w:styleId="E7C9217598194538AD613A80F118A78F66">
    <w:name w:val="E7C9217598194538AD613A80F118A78F66"/>
    <w:rsid w:val="0016434F"/>
    <w:rPr>
      <w:rFonts w:eastAsiaTheme="minorHAnsi"/>
    </w:rPr>
  </w:style>
  <w:style w:type="paragraph" w:customStyle="1" w:styleId="150C1333EAE3455682CBEC49F003124F35">
    <w:name w:val="150C1333EAE3455682CBEC49F003124F35"/>
    <w:rsid w:val="0016434F"/>
    <w:rPr>
      <w:rFonts w:eastAsiaTheme="minorHAnsi"/>
    </w:rPr>
  </w:style>
  <w:style w:type="paragraph" w:customStyle="1" w:styleId="156A0CE6960948A2A64325D18E5B2AEE32">
    <w:name w:val="156A0CE6960948A2A64325D18E5B2AEE32"/>
    <w:rsid w:val="0016434F"/>
    <w:rPr>
      <w:rFonts w:eastAsiaTheme="minorHAnsi"/>
    </w:rPr>
  </w:style>
  <w:style w:type="paragraph" w:customStyle="1" w:styleId="ADB7F19556FB460FB0904913D62076F266">
    <w:name w:val="ADB7F19556FB460FB0904913D62076F266"/>
    <w:rsid w:val="0016434F"/>
    <w:rPr>
      <w:rFonts w:eastAsiaTheme="minorHAnsi"/>
    </w:rPr>
  </w:style>
  <w:style w:type="paragraph" w:customStyle="1" w:styleId="C01DB825AC314184A7BA46D030D9EB8F6">
    <w:name w:val="C01DB825AC314184A7BA46D030D9EB8F6"/>
    <w:rsid w:val="0016434F"/>
    <w:rPr>
      <w:rFonts w:eastAsiaTheme="minorHAnsi"/>
    </w:rPr>
  </w:style>
  <w:style w:type="paragraph" w:customStyle="1" w:styleId="932E11FD3A6D4C91BF36ED5E90126D177">
    <w:name w:val="932E11FD3A6D4C91BF36ED5E90126D177"/>
    <w:rsid w:val="0016434F"/>
    <w:rPr>
      <w:rFonts w:eastAsiaTheme="minorHAnsi"/>
    </w:rPr>
  </w:style>
  <w:style w:type="paragraph" w:customStyle="1" w:styleId="5277B539AA0642629FA14B18D6C3F8376">
    <w:name w:val="5277B539AA0642629FA14B18D6C3F8376"/>
    <w:rsid w:val="0016434F"/>
    <w:rPr>
      <w:rFonts w:eastAsiaTheme="minorHAnsi"/>
    </w:rPr>
  </w:style>
  <w:style w:type="paragraph" w:customStyle="1" w:styleId="9036138E2C6A4C9FB7DA30159B6FBD5528">
    <w:name w:val="9036138E2C6A4C9FB7DA30159B6FBD5528"/>
    <w:rsid w:val="0016434F"/>
    <w:rPr>
      <w:rFonts w:eastAsiaTheme="minorHAnsi"/>
    </w:rPr>
  </w:style>
  <w:style w:type="paragraph" w:customStyle="1" w:styleId="AE5C67922BBB4A13820AF76B8124ECD25">
    <w:name w:val="AE5C67922BBB4A13820AF76B8124ECD25"/>
    <w:rsid w:val="0016434F"/>
    <w:rPr>
      <w:rFonts w:eastAsiaTheme="minorHAnsi"/>
    </w:rPr>
  </w:style>
  <w:style w:type="paragraph" w:customStyle="1" w:styleId="B469139857814A81981ED38BD503A0226">
    <w:name w:val="B469139857814A81981ED38BD503A0226"/>
    <w:rsid w:val="0016434F"/>
    <w:rPr>
      <w:rFonts w:eastAsiaTheme="minorHAnsi"/>
    </w:rPr>
  </w:style>
  <w:style w:type="paragraph" w:customStyle="1" w:styleId="8CEC20FABBD64809A003309EC45BF10518">
    <w:name w:val="8CEC20FABBD64809A003309EC45BF10518"/>
    <w:rsid w:val="0016434F"/>
    <w:rPr>
      <w:rFonts w:eastAsiaTheme="minorHAnsi"/>
    </w:rPr>
  </w:style>
  <w:style w:type="paragraph" w:customStyle="1" w:styleId="73CE9B32F5274A219639C5F3128D87BE18">
    <w:name w:val="73CE9B32F5274A219639C5F3128D87BE18"/>
    <w:rsid w:val="0016434F"/>
    <w:rPr>
      <w:rFonts w:eastAsiaTheme="minorHAnsi"/>
    </w:rPr>
  </w:style>
  <w:style w:type="paragraph" w:customStyle="1" w:styleId="2CF1A57A689A4CAFA36E1E6079C6976518">
    <w:name w:val="2CF1A57A689A4CAFA36E1E6079C6976518"/>
    <w:rsid w:val="0016434F"/>
    <w:rPr>
      <w:rFonts w:eastAsiaTheme="minorHAnsi"/>
    </w:rPr>
  </w:style>
  <w:style w:type="paragraph" w:customStyle="1" w:styleId="5BE87828DA504C768D154442976252A218">
    <w:name w:val="5BE87828DA504C768D154442976252A218"/>
    <w:rsid w:val="0016434F"/>
    <w:rPr>
      <w:rFonts w:eastAsiaTheme="minorHAnsi"/>
    </w:rPr>
  </w:style>
  <w:style w:type="paragraph" w:customStyle="1" w:styleId="D151DCE90FA941CB8F4763EA76E5D61F6">
    <w:name w:val="D151DCE90FA941CB8F4763EA76E5D61F6"/>
    <w:rsid w:val="0016434F"/>
    <w:rPr>
      <w:rFonts w:eastAsiaTheme="minorHAnsi"/>
    </w:rPr>
  </w:style>
  <w:style w:type="paragraph" w:customStyle="1" w:styleId="F40EFA345AE4460A9E482234E57C7E6D69">
    <w:name w:val="F40EFA345AE4460A9E482234E57C7E6D69"/>
    <w:rsid w:val="0016434F"/>
    <w:rPr>
      <w:rFonts w:eastAsiaTheme="minorHAnsi"/>
    </w:rPr>
  </w:style>
  <w:style w:type="paragraph" w:customStyle="1" w:styleId="899499A503194D92B9B9D56FF78881AC68">
    <w:name w:val="899499A503194D92B9B9D56FF78881AC68"/>
    <w:rsid w:val="0016434F"/>
    <w:rPr>
      <w:rFonts w:eastAsiaTheme="minorHAnsi"/>
    </w:rPr>
  </w:style>
  <w:style w:type="paragraph" w:customStyle="1" w:styleId="923BB6F5297E4F1AA008E3C105FA6D6D69">
    <w:name w:val="923BB6F5297E4F1AA008E3C105FA6D6D69"/>
    <w:rsid w:val="0016434F"/>
    <w:rPr>
      <w:rFonts w:eastAsiaTheme="minorHAnsi"/>
    </w:rPr>
  </w:style>
  <w:style w:type="paragraph" w:customStyle="1" w:styleId="60B1A9226AFA4FC3A44EE7AF42FA249F69">
    <w:name w:val="60B1A9226AFA4FC3A44EE7AF42FA249F69"/>
    <w:rsid w:val="0016434F"/>
    <w:rPr>
      <w:rFonts w:eastAsiaTheme="minorHAnsi"/>
    </w:rPr>
  </w:style>
  <w:style w:type="paragraph" w:customStyle="1" w:styleId="A10E5A19BEAA4FC8BE2CD73D31B3DB246">
    <w:name w:val="A10E5A19BEAA4FC8BE2CD73D31B3DB246"/>
    <w:rsid w:val="0016434F"/>
    <w:rPr>
      <w:rFonts w:eastAsiaTheme="minorHAnsi"/>
    </w:rPr>
  </w:style>
  <w:style w:type="paragraph" w:customStyle="1" w:styleId="FB69C4029736429AA609768D44F124DB6">
    <w:name w:val="FB69C4029736429AA609768D44F124DB6"/>
    <w:rsid w:val="0016434F"/>
    <w:rPr>
      <w:rFonts w:eastAsiaTheme="minorHAnsi"/>
    </w:rPr>
  </w:style>
  <w:style w:type="paragraph" w:customStyle="1" w:styleId="E6EFD37F637B48C3B22E04126B3BED3967">
    <w:name w:val="E6EFD37F637B48C3B22E04126B3BED3967"/>
    <w:rsid w:val="0016434F"/>
    <w:rPr>
      <w:rFonts w:eastAsiaTheme="minorHAnsi"/>
    </w:rPr>
  </w:style>
  <w:style w:type="paragraph" w:customStyle="1" w:styleId="454A194A2948409692B6B19F7882C06124">
    <w:name w:val="454A194A2948409692B6B19F7882C06124"/>
    <w:rsid w:val="0016434F"/>
    <w:rPr>
      <w:rFonts w:eastAsiaTheme="minorHAnsi"/>
    </w:rPr>
  </w:style>
  <w:style w:type="paragraph" w:customStyle="1" w:styleId="ED8AC6D44D7F42F79CC51FE0D727D3B221">
    <w:name w:val="ED8AC6D44D7F42F79CC51FE0D727D3B221"/>
    <w:rsid w:val="0016434F"/>
    <w:rPr>
      <w:rFonts w:eastAsiaTheme="minorHAnsi"/>
    </w:rPr>
  </w:style>
  <w:style w:type="paragraph" w:customStyle="1" w:styleId="CA70FDA8E45C458B914B681A2C21CB5D19">
    <w:name w:val="CA70FDA8E45C458B914B681A2C21CB5D19"/>
    <w:rsid w:val="0016434F"/>
    <w:rPr>
      <w:rFonts w:eastAsiaTheme="minorHAnsi"/>
    </w:rPr>
  </w:style>
  <w:style w:type="paragraph" w:customStyle="1" w:styleId="F47CB7F7533642A597F491DF372B16BB6">
    <w:name w:val="F47CB7F7533642A597F491DF372B16BB6"/>
    <w:rsid w:val="0016434F"/>
    <w:rPr>
      <w:rFonts w:eastAsiaTheme="minorHAnsi"/>
    </w:rPr>
  </w:style>
  <w:style w:type="paragraph" w:customStyle="1" w:styleId="EB783047CCD74A348836F29A2CE775D55">
    <w:name w:val="EB783047CCD74A348836F29A2CE775D55"/>
    <w:rsid w:val="0016434F"/>
    <w:pPr>
      <w:tabs>
        <w:tab w:val="center" w:pos="4680"/>
        <w:tab w:val="right" w:pos="9360"/>
      </w:tabs>
      <w:spacing w:after="0" w:line="240" w:lineRule="auto"/>
    </w:pPr>
    <w:rPr>
      <w:rFonts w:eastAsiaTheme="minorHAnsi"/>
    </w:rPr>
  </w:style>
  <w:style w:type="paragraph" w:customStyle="1" w:styleId="514413D8A0554E9BB8AFF91115E3886E">
    <w:name w:val="514413D8A0554E9BB8AFF91115E3886E"/>
    <w:rsid w:val="00C01978"/>
    <w:pPr>
      <w:spacing w:after="160" w:line="259" w:lineRule="auto"/>
    </w:pPr>
  </w:style>
  <w:style w:type="paragraph" w:customStyle="1" w:styleId="97369C394864490CB499C6E7A35803AE">
    <w:name w:val="97369C394864490CB499C6E7A35803AE"/>
    <w:rsid w:val="00C01978"/>
    <w:pPr>
      <w:spacing w:after="160" w:line="259" w:lineRule="auto"/>
    </w:pPr>
  </w:style>
  <w:style w:type="paragraph" w:customStyle="1" w:styleId="F008C4346A82400BBF003F06C68309B6">
    <w:name w:val="F008C4346A82400BBF003F06C68309B6"/>
    <w:rsid w:val="00C01978"/>
    <w:pPr>
      <w:spacing w:after="160" w:line="259" w:lineRule="auto"/>
    </w:pPr>
  </w:style>
  <w:style w:type="paragraph" w:customStyle="1" w:styleId="41CAB0C0723045F19E114E907CE490DD">
    <w:name w:val="41CAB0C0723045F19E114E907CE490DD"/>
    <w:rsid w:val="00C01978"/>
    <w:pPr>
      <w:spacing w:after="160" w:line="259" w:lineRule="auto"/>
    </w:pPr>
  </w:style>
  <w:style w:type="paragraph" w:customStyle="1" w:styleId="F2067DAB2B7541F6B21125E658CC3B39">
    <w:name w:val="F2067DAB2B7541F6B21125E658CC3B39"/>
    <w:rsid w:val="00C01978"/>
    <w:pPr>
      <w:spacing w:after="160" w:line="259" w:lineRule="auto"/>
    </w:pPr>
  </w:style>
  <w:style w:type="paragraph" w:customStyle="1" w:styleId="531D6EA0607B442BA1906989F77B207C">
    <w:name w:val="531D6EA0607B442BA1906989F77B207C"/>
    <w:rsid w:val="00C01978"/>
    <w:pPr>
      <w:spacing w:after="160" w:line="259" w:lineRule="auto"/>
    </w:pPr>
  </w:style>
  <w:style w:type="paragraph" w:customStyle="1" w:styleId="FBC10C8CB8D042078A6DC3771D9957396">
    <w:name w:val="FBC10C8CB8D042078A6DC3771D9957396"/>
    <w:rsid w:val="00C01978"/>
    <w:pPr>
      <w:spacing w:after="0" w:line="240" w:lineRule="auto"/>
    </w:pPr>
    <w:rPr>
      <w:rFonts w:eastAsiaTheme="minorHAnsi"/>
    </w:rPr>
  </w:style>
  <w:style w:type="paragraph" w:customStyle="1" w:styleId="F8090C6FA69D40DF8253647471A106B66">
    <w:name w:val="F8090C6FA69D40DF8253647471A106B66"/>
    <w:rsid w:val="00C01978"/>
    <w:pPr>
      <w:spacing w:after="0" w:line="240" w:lineRule="auto"/>
    </w:pPr>
    <w:rPr>
      <w:rFonts w:eastAsiaTheme="minorHAnsi"/>
    </w:rPr>
  </w:style>
  <w:style w:type="paragraph" w:customStyle="1" w:styleId="A8CF3CEFC8F746CFA414E78B2D8D2B3F95">
    <w:name w:val="A8CF3CEFC8F746CFA414E78B2D8D2B3F95"/>
    <w:rsid w:val="00C01978"/>
    <w:pPr>
      <w:spacing w:after="0" w:line="240" w:lineRule="auto"/>
    </w:pPr>
    <w:rPr>
      <w:rFonts w:eastAsiaTheme="minorHAnsi"/>
    </w:rPr>
  </w:style>
  <w:style w:type="paragraph" w:customStyle="1" w:styleId="3368C97E3E4640FDB6DE7C08BE938C6595">
    <w:name w:val="3368C97E3E4640FDB6DE7C08BE938C6595"/>
    <w:rsid w:val="00C01978"/>
    <w:pPr>
      <w:spacing w:after="0" w:line="240" w:lineRule="auto"/>
    </w:pPr>
    <w:rPr>
      <w:rFonts w:eastAsiaTheme="minorHAnsi"/>
    </w:rPr>
  </w:style>
  <w:style w:type="paragraph" w:customStyle="1" w:styleId="A2A78C669701483A993B57F8CB63AC1B95">
    <w:name w:val="A2A78C669701483A993B57F8CB63AC1B95"/>
    <w:rsid w:val="00C01978"/>
    <w:pPr>
      <w:spacing w:after="0" w:line="240" w:lineRule="auto"/>
    </w:pPr>
    <w:rPr>
      <w:rFonts w:eastAsiaTheme="minorHAnsi"/>
    </w:rPr>
  </w:style>
  <w:style w:type="paragraph" w:customStyle="1" w:styleId="2E02A4461ED94633B6DA0F6BBADE4D6A6">
    <w:name w:val="2E02A4461ED94633B6DA0F6BBADE4D6A6"/>
    <w:rsid w:val="00C01978"/>
    <w:rPr>
      <w:rFonts w:eastAsiaTheme="minorHAnsi"/>
    </w:rPr>
  </w:style>
  <w:style w:type="paragraph" w:customStyle="1" w:styleId="329548E59DFC4B2095DEA38564B1ECC92">
    <w:name w:val="329548E59DFC4B2095DEA38564B1ECC92"/>
    <w:rsid w:val="00C01978"/>
    <w:rPr>
      <w:rFonts w:eastAsiaTheme="minorHAnsi"/>
    </w:rPr>
  </w:style>
  <w:style w:type="paragraph" w:customStyle="1" w:styleId="A305FAD143474760BDECBF28F5265FC911">
    <w:name w:val="A305FAD143474760BDECBF28F5265FC911"/>
    <w:rsid w:val="00C01978"/>
    <w:rPr>
      <w:rFonts w:eastAsiaTheme="minorHAnsi"/>
    </w:rPr>
  </w:style>
  <w:style w:type="paragraph" w:customStyle="1" w:styleId="CD72C74D2D41461CA96A6EB1639C65D67">
    <w:name w:val="CD72C74D2D41461CA96A6EB1639C65D67"/>
    <w:rsid w:val="00C01978"/>
    <w:rPr>
      <w:rFonts w:eastAsiaTheme="minorHAnsi"/>
    </w:rPr>
  </w:style>
  <w:style w:type="paragraph" w:customStyle="1" w:styleId="C9FE12E333074BD6A79A3FF40BB8A66B2">
    <w:name w:val="C9FE12E333074BD6A79A3FF40BB8A66B2"/>
    <w:rsid w:val="00C01978"/>
    <w:rPr>
      <w:rFonts w:eastAsiaTheme="minorHAnsi"/>
    </w:rPr>
  </w:style>
  <w:style w:type="paragraph" w:customStyle="1" w:styleId="159B13D60C6743A1BC2FD6F76DC2F06B15">
    <w:name w:val="159B13D60C6743A1BC2FD6F76DC2F06B15"/>
    <w:rsid w:val="00C01978"/>
    <w:pPr>
      <w:spacing w:after="0" w:line="240" w:lineRule="auto"/>
    </w:pPr>
    <w:rPr>
      <w:rFonts w:eastAsiaTheme="minorHAnsi"/>
    </w:rPr>
  </w:style>
  <w:style w:type="paragraph" w:customStyle="1" w:styleId="BA2EDC46894446B4AB3AB2CE28146E0E7">
    <w:name w:val="BA2EDC46894446B4AB3AB2CE28146E0E7"/>
    <w:rsid w:val="00C01978"/>
    <w:pPr>
      <w:spacing w:after="0" w:line="240" w:lineRule="auto"/>
    </w:pPr>
    <w:rPr>
      <w:rFonts w:eastAsiaTheme="minorHAnsi"/>
    </w:rPr>
  </w:style>
  <w:style w:type="paragraph" w:customStyle="1" w:styleId="24A4CAFBD4CC4EBFB7F6FFBCBC5580AC14">
    <w:name w:val="24A4CAFBD4CC4EBFB7F6FFBCBC5580AC14"/>
    <w:rsid w:val="00C01978"/>
    <w:pPr>
      <w:spacing w:after="0" w:line="240" w:lineRule="auto"/>
    </w:pPr>
    <w:rPr>
      <w:rFonts w:eastAsiaTheme="minorHAnsi"/>
    </w:rPr>
  </w:style>
  <w:style w:type="paragraph" w:customStyle="1" w:styleId="41CAB0C0723045F19E114E907CE490DD1">
    <w:name w:val="41CAB0C0723045F19E114E907CE490DD1"/>
    <w:rsid w:val="00C01978"/>
    <w:pPr>
      <w:spacing w:after="0" w:line="240" w:lineRule="auto"/>
    </w:pPr>
    <w:rPr>
      <w:rFonts w:eastAsiaTheme="minorHAnsi"/>
    </w:rPr>
  </w:style>
  <w:style w:type="paragraph" w:customStyle="1" w:styleId="2B6E9044F5C84A6284985ACE8E428D078">
    <w:name w:val="2B6E9044F5C84A6284985ACE8E428D078"/>
    <w:rsid w:val="00C01978"/>
    <w:rPr>
      <w:rFonts w:eastAsiaTheme="minorHAnsi"/>
    </w:rPr>
  </w:style>
  <w:style w:type="paragraph" w:customStyle="1" w:styleId="1E6BF2A02ACB45C588E62223A8D8EE048">
    <w:name w:val="1E6BF2A02ACB45C588E62223A8D8EE048"/>
    <w:rsid w:val="00C01978"/>
    <w:rPr>
      <w:rFonts w:eastAsiaTheme="minorHAnsi"/>
    </w:rPr>
  </w:style>
  <w:style w:type="paragraph" w:customStyle="1" w:styleId="D6EB7BFE5E4146D288C28115117C98858">
    <w:name w:val="D6EB7BFE5E4146D288C28115117C98858"/>
    <w:rsid w:val="00C01978"/>
    <w:rPr>
      <w:rFonts w:eastAsiaTheme="minorHAnsi"/>
    </w:rPr>
  </w:style>
  <w:style w:type="paragraph" w:customStyle="1" w:styleId="9F5611064D354B89BF00532DA5196C827">
    <w:name w:val="9F5611064D354B89BF00532DA5196C827"/>
    <w:rsid w:val="00C01978"/>
    <w:rPr>
      <w:rFonts w:eastAsiaTheme="minorHAnsi"/>
    </w:rPr>
  </w:style>
  <w:style w:type="paragraph" w:customStyle="1" w:styleId="3449C8D953244644911E6CEFE762E8CF43">
    <w:name w:val="3449C8D953244644911E6CEFE762E8CF43"/>
    <w:rsid w:val="00C01978"/>
    <w:rPr>
      <w:rFonts w:eastAsiaTheme="minorHAnsi"/>
    </w:rPr>
  </w:style>
  <w:style w:type="paragraph" w:customStyle="1" w:styleId="2F02F3AD6AA44A36ADC957E3FBEEACA441">
    <w:name w:val="2F02F3AD6AA44A36ADC957E3FBEEACA441"/>
    <w:rsid w:val="00C01978"/>
    <w:rPr>
      <w:rFonts w:eastAsiaTheme="minorHAnsi"/>
    </w:rPr>
  </w:style>
  <w:style w:type="paragraph" w:customStyle="1" w:styleId="AFD0CE6A88794F4A8DE6FA74693770237">
    <w:name w:val="AFD0CE6A88794F4A8DE6FA74693770237"/>
    <w:rsid w:val="00C01978"/>
    <w:rPr>
      <w:rFonts w:eastAsiaTheme="minorHAnsi"/>
    </w:rPr>
  </w:style>
  <w:style w:type="paragraph" w:customStyle="1" w:styleId="97369C394864490CB499C6E7A35803AE1">
    <w:name w:val="97369C394864490CB499C6E7A35803AE1"/>
    <w:rsid w:val="00C01978"/>
    <w:rPr>
      <w:rFonts w:eastAsiaTheme="minorHAnsi"/>
    </w:rPr>
  </w:style>
  <w:style w:type="paragraph" w:customStyle="1" w:styleId="B1E4270DCD384F74AC423473D4796B9138">
    <w:name w:val="B1E4270DCD384F74AC423473D4796B9138"/>
    <w:rsid w:val="00C01978"/>
    <w:rPr>
      <w:rFonts w:eastAsiaTheme="minorHAnsi"/>
    </w:rPr>
  </w:style>
  <w:style w:type="paragraph" w:customStyle="1" w:styleId="E7C9217598194538AD613A80F118A78F67">
    <w:name w:val="E7C9217598194538AD613A80F118A78F67"/>
    <w:rsid w:val="00C01978"/>
    <w:rPr>
      <w:rFonts w:eastAsiaTheme="minorHAnsi"/>
    </w:rPr>
  </w:style>
  <w:style w:type="paragraph" w:customStyle="1" w:styleId="150C1333EAE3455682CBEC49F003124F36">
    <w:name w:val="150C1333EAE3455682CBEC49F003124F36"/>
    <w:rsid w:val="00C01978"/>
    <w:rPr>
      <w:rFonts w:eastAsiaTheme="minorHAnsi"/>
    </w:rPr>
  </w:style>
  <w:style w:type="paragraph" w:customStyle="1" w:styleId="156A0CE6960948A2A64325D18E5B2AEE33">
    <w:name w:val="156A0CE6960948A2A64325D18E5B2AEE33"/>
    <w:rsid w:val="00C01978"/>
    <w:rPr>
      <w:rFonts w:eastAsiaTheme="minorHAnsi"/>
    </w:rPr>
  </w:style>
  <w:style w:type="paragraph" w:customStyle="1" w:styleId="ADB7F19556FB460FB0904913D62076F267">
    <w:name w:val="ADB7F19556FB460FB0904913D62076F267"/>
    <w:rsid w:val="00C01978"/>
    <w:rPr>
      <w:rFonts w:eastAsiaTheme="minorHAnsi"/>
    </w:rPr>
  </w:style>
  <w:style w:type="paragraph" w:customStyle="1" w:styleId="C01DB825AC314184A7BA46D030D9EB8F7">
    <w:name w:val="C01DB825AC314184A7BA46D030D9EB8F7"/>
    <w:rsid w:val="00C01978"/>
    <w:rPr>
      <w:rFonts w:eastAsiaTheme="minorHAnsi"/>
    </w:rPr>
  </w:style>
  <w:style w:type="paragraph" w:customStyle="1" w:styleId="5277B539AA0642629FA14B18D6C3F8377">
    <w:name w:val="5277B539AA0642629FA14B18D6C3F8377"/>
    <w:rsid w:val="00C01978"/>
    <w:rPr>
      <w:rFonts w:eastAsiaTheme="minorHAnsi"/>
    </w:rPr>
  </w:style>
  <w:style w:type="paragraph" w:customStyle="1" w:styleId="9036138E2C6A4C9FB7DA30159B6FBD5529">
    <w:name w:val="9036138E2C6A4C9FB7DA30159B6FBD5529"/>
    <w:rsid w:val="00C01978"/>
    <w:rPr>
      <w:rFonts w:eastAsiaTheme="minorHAnsi"/>
    </w:rPr>
  </w:style>
  <w:style w:type="paragraph" w:customStyle="1" w:styleId="AE5C67922BBB4A13820AF76B8124ECD26">
    <w:name w:val="AE5C67922BBB4A13820AF76B8124ECD26"/>
    <w:rsid w:val="00C01978"/>
    <w:rPr>
      <w:rFonts w:eastAsiaTheme="minorHAnsi"/>
    </w:rPr>
  </w:style>
  <w:style w:type="paragraph" w:customStyle="1" w:styleId="B469139857814A81981ED38BD503A0227">
    <w:name w:val="B469139857814A81981ED38BD503A0227"/>
    <w:rsid w:val="00C01978"/>
    <w:rPr>
      <w:rFonts w:eastAsiaTheme="minorHAnsi"/>
    </w:rPr>
  </w:style>
  <w:style w:type="paragraph" w:customStyle="1" w:styleId="F008C4346A82400BBF003F06C68309B61">
    <w:name w:val="F008C4346A82400BBF003F06C68309B61"/>
    <w:rsid w:val="00C01978"/>
    <w:rPr>
      <w:rFonts w:eastAsiaTheme="minorHAnsi"/>
    </w:rPr>
  </w:style>
  <w:style w:type="paragraph" w:customStyle="1" w:styleId="8CEC20FABBD64809A003309EC45BF10519">
    <w:name w:val="8CEC20FABBD64809A003309EC45BF10519"/>
    <w:rsid w:val="00C01978"/>
    <w:rPr>
      <w:rFonts w:eastAsiaTheme="minorHAnsi"/>
    </w:rPr>
  </w:style>
  <w:style w:type="paragraph" w:customStyle="1" w:styleId="73CE9B32F5274A219639C5F3128D87BE19">
    <w:name w:val="73CE9B32F5274A219639C5F3128D87BE19"/>
    <w:rsid w:val="00C01978"/>
    <w:rPr>
      <w:rFonts w:eastAsiaTheme="minorHAnsi"/>
    </w:rPr>
  </w:style>
  <w:style w:type="paragraph" w:customStyle="1" w:styleId="2CF1A57A689A4CAFA36E1E6079C6976519">
    <w:name w:val="2CF1A57A689A4CAFA36E1E6079C6976519"/>
    <w:rsid w:val="00C01978"/>
    <w:rPr>
      <w:rFonts w:eastAsiaTheme="minorHAnsi"/>
    </w:rPr>
  </w:style>
  <w:style w:type="paragraph" w:customStyle="1" w:styleId="5BE87828DA504C768D154442976252A219">
    <w:name w:val="5BE87828DA504C768D154442976252A219"/>
    <w:rsid w:val="00C01978"/>
    <w:rPr>
      <w:rFonts w:eastAsiaTheme="minorHAnsi"/>
    </w:rPr>
  </w:style>
  <w:style w:type="paragraph" w:customStyle="1" w:styleId="899499A503194D92B9B9D56FF78881AC69">
    <w:name w:val="899499A503194D92B9B9D56FF78881AC69"/>
    <w:rsid w:val="00C01978"/>
    <w:rPr>
      <w:rFonts w:eastAsiaTheme="minorHAnsi"/>
    </w:rPr>
  </w:style>
  <w:style w:type="paragraph" w:customStyle="1" w:styleId="F2067DAB2B7541F6B21125E658CC3B391">
    <w:name w:val="F2067DAB2B7541F6B21125E658CC3B391"/>
    <w:rsid w:val="00C01978"/>
    <w:rPr>
      <w:rFonts w:eastAsiaTheme="minorHAnsi"/>
    </w:rPr>
  </w:style>
  <w:style w:type="paragraph" w:customStyle="1" w:styleId="923BB6F5297E4F1AA008E3C105FA6D6D70">
    <w:name w:val="923BB6F5297E4F1AA008E3C105FA6D6D70"/>
    <w:rsid w:val="00C01978"/>
    <w:rPr>
      <w:rFonts w:eastAsiaTheme="minorHAnsi"/>
    </w:rPr>
  </w:style>
  <w:style w:type="paragraph" w:customStyle="1" w:styleId="60B1A9226AFA4FC3A44EE7AF42FA249F70">
    <w:name w:val="60B1A9226AFA4FC3A44EE7AF42FA249F70"/>
    <w:rsid w:val="00C01978"/>
    <w:rPr>
      <w:rFonts w:eastAsiaTheme="minorHAnsi"/>
    </w:rPr>
  </w:style>
  <w:style w:type="paragraph" w:customStyle="1" w:styleId="A10E5A19BEAA4FC8BE2CD73D31B3DB247">
    <w:name w:val="A10E5A19BEAA4FC8BE2CD73D31B3DB247"/>
    <w:rsid w:val="00C01978"/>
    <w:rPr>
      <w:rFonts w:eastAsiaTheme="minorHAnsi"/>
    </w:rPr>
  </w:style>
  <w:style w:type="paragraph" w:customStyle="1" w:styleId="FB69C4029736429AA609768D44F124DB7">
    <w:name w:val="FB69C4029736429AA609768D44F124DB7"/>
    <w:rsid w:val="00C01978"/>
    <w:rPr>
      <w:rFonts w:eastAsiaTheme="minorHAnsi"/>
    </w:rPr>
  </w:style>
  <w:style w:type="paragraph" w:customStyle="1" w:styleId="E6EFD37F637B48C3B22E04126B3BED3968">
    <w:name w:val="E6EFD37F637B48C3B22E04126B3BED3968"/>
    <w:rsid w:val="00C01978"/>
    <w:rPr>
      <w:rFonts w:eastAsiaTheme="minorHAnsi"/>
    </w:rPr>
  </w:style>
  <w:style w:type="paragraph" w:customStyle="1" w:styleId="454A194A2948409692B6B19F7882C06125">
    <w:name w:val="454A194A2948409692B6B19F7882C06125"/>
    <w:rsid w:val="00C01978"/>
    <w:rPr>
      <w:rFonts w:eastAsiaTheme="minorHAnsi"/>
    </w:rPr>
  </w:style>
  <w:style w:type="paragraph" w:customStyle="1" w:styleId="ED8AC6D44D7F42F79CC51FE0D727D3B222">
    <w:name w:val="ED8AC6D44D7F42F79CC51FE0D727D3B222"/>
    <w:rsid w:val="00C01978"/>
    <w:rPr>
      <w:rFonts w:eastAsiaTheme="minorHAnsi"/>
    </w:rPr>
  </w:style>
  <w:style w:type="paragraph" w:customStyle="1" w:styleId="CA70FDA8E45C458B914B681A2C21CB5D20">
    <w:name w:val="CA70FDA8E45C458B914B681A2C21CB5D20"/>
    <w:rsid w:val="00C01978"/>
    <w:rPr>
      <w:rFonts w:eastAsiaTheme="minorHAnsi"/>
    </w:rPr>
  </w:style>
  <w:style w:type="paragraph" w:customStyle="1" w:styleId="FBC10C8CB8D042078A6DC3771D9957397">
    <w:name w:val="FBC10C8CB8D042078A6DC3771D9957397"/>
    <w:rsid w:val="00C01978"/>
    <w:pPr>
      <w:spacing w:after="0" w:line="240" w:lineRule="auto"/>
    </w:pPr>
    <w:rPr>
      <w:rFonts w:eastAsiaTheme="minorHAnsi"/>
    </w:rPr>
  </w:style>
  <w:style w:type="paragraph" w:customStyle="1" w:styleId="F8090C6FA69D40DF8253647471A106B67">
    <w:name w:val="F8090C6FA69D40DF8253647471A106B67"/>
    <w:rsid w:val="00C01978"/>
    <w:pPr>
      <w:spacing w:after="0" w:line="240" w:lineRule="auto"/>
    </w:pPr>
    <w:rPr>
      <w:rFonts w:eastAsiaTheme="minorHAnsi"/>
    </w:rPr>
  </w:style>
  <w:style w:type="paragraph" w:customStyle="1" w:styleId="A8CF3CEFC8F746CFA414E78B2D8D2B3F96">
    <w:name w:val="A8CF3CEFC8F746CFA414E78B2D8D2B3F96"/>
    <w:rsid w:val="00C01978"/>
    <w:pPr>
      <w:spacing w:after="0" w:line="240" w:lineRule="auto"/>
    </w:pPr>
    <w:rPr>
      <w:rFonts w:eastAsiaTheme="minorHAnsi"/>
    </w:rPr>
  </w:style>
  <w:style w:type="paragraph" w:customStyle="1" w:styleId="3368C97E3E4640FDB6DE7C08BE938C6596">
    <w:name w:val="3368C97E3E4640FDB6DE7C08BE938C6596"/>
    <w:rsid w:val="00C01978"/>
    <w:pPr>
      <w:spacing w:after="0" w:line="240" w:lineRule="auto"/>
    </w:pPr>
    <w:rPr>
      <w:rFonts w:eastAsiaTheme="minorHAnsi"/>
    </w:rPr>
  </w:style>
  <w:style w:type="paragraph" w:customStyle="1" w:styleId="A2A78C669701483A993B57F8CB63AC1B96">
    <w:name w:val="A2A78C669701483A993B57F8CB63AC1B96"/>
    <w:rsid w:val="00C01978"/>
    <w:pPr>
      <w:spacing w:after="0" w:line="240" w:lineRule="auto"/>
    </w:pPr>
    <w:rPr>
      <w:rFonts w:eastAsiaTheme="minorHAnsi"/>
    </w:rPr>
  </w:style>
  <w:style w:type="paragraph" w:customStyle="1" w:styleId="2E02A4461ED94633B6DA0F6BBADE4D6A7">
    <w:name w:val="2E02A4461ED94633B6DA0F6BBADE4D6A7"/>
    <w:rsid w:val="00C01978"/>
    <w:rPr>
      <w:rFonts w:eastAsiaTheme="minorHAnsi"/>
    </w:rPr>
  </w:style>
  <w:style w:type="paragraph" w:customStyle="1" w:styleId="329548E59DFC4B2095DEA38564B1ECC93">
    <w:name w:val="329548E59DFC4B2095DEA38564B1ECC93"/>
    <w:rsid w:val="00C01978"/>
    <w:rPr>
      <w:rFonts w:eastAsiaTheme="minorHAnsi"/>
    </w:rPr>
  </w:style>
  <w:style w:type="paragraph" w:customStyle="1" w:styleId="A305FAD143474760BDECBF28F5265FC912">
    <w:name w:val="A305FAD143474760BDECBF28F5265FC912"/>
    <w:rsid w:val="00C01978"/>
    <w:rPr>
      <w:rFonts w:eastAsiaTheme="minorHAnsi"/>
    </w:rPr>
  </w:style>
  <w:style w:type="paragraph" w:customStyle="1" w:styleId="CD72C74D2D41461CA96A6EB1639C65D68">
    <w:name w:val="CD72C74D2D41461CA96A6EB1639C65D68"/>
    <w:rsid w:val="00C01978"/>
    <w:rPr>
      <w:rFonts w:eastAsiaTheme="minorHAnsi"/>
    </w:rPr>
  </w:style>
  <w:style w:type="paragraph" w:customStyle="1" w:styleId="C9FE12E333074BD6A79A3FF40BB8A66B3">
    <w:name w:val="C9FE12E333074BD6A79A3FF40BB8A66B3"/>
    <w:rsid w:val="00C01978"/>
    <w:rPr>
      <w:rFonts w:eastAsiaTheme="minorHAnsi"/>
    </w:rPr>
  </w:style>
  <w:style w:type="paragraph" w:customStyle="1" w:styleId="159B13D60C6743A1BC2FD6F76DC2F06B16">
    <w:name w:val="159B13D60C6743A1BC2FD6F76DC2F06B16"/>
    <w:rsid w:val="00C01978"/>
    <w:pPr>
      <w:spacing w:after="0" w:line="240" w:lineRule="auto"/>
    </w:pPr>
    <w:rPr>
      <w:rFonts w:eastAsiaTheme="minorHAnsi"/>
    </w:rPr>
  </w:style>
  <w:style w:type="paragraph" w:customStyle="1" w:styleId="BA2EDC46894446B4AB3AB2CE28146E0E8">
    <w:name w:val="BA2EDC46894446B4AB3AB2CE28146E0E8"/>
    <w:rsid w:val="00C01978"/>
    <w:pPr>
      <w:spacing w:after="0" w:line="240" w:lineRule="auto"/>
    </w:pPr>
    <w:rPr>
      <w:rFonts w:eastAsiaTheme="minorHAnsi"/>
    </w:rPr>
  </w:style>
  <w:style w:type="paragraph" w:customStyle="1" w:styleId="24A4CAFBD4CC4EBFB7F6FFBCBC5580AC15">
    <w:name w:val="24A4CAFBD4CC4EBFB7F6FFBCBC5580AC15"/>
    <w:rsid w:val="00C01978"/>
    <w:pPr>
      <w:spacing w:after="0" w:line="240" w:lineRule="auto"/>
    </w:pPr>
    <w:rPr>
      <w:rFonts w:eastAsiaTheme="minorHAnsi"/>
    </w:rPr>
  </w:style>
  <w:style w:type="paragraph" w:customStyle="1" w:styleId="41CAB0C0723045F19E114E907CE490DD2">
    <w:name w:val="41CAB0C0723045F19E114E907CE490DD2"/>
    <w:rsid w:val="00C01978"/>
    <w:pPr>
      <w:spacing w:after="0" w:line="240" w:lineRule="auto"/>
    </w:pPr>
    <w:rPr>
      <w:rFonts w:eastAsiaTheme="minorHAnsi"/>
    </w:rPr>
  </w:style>
  <w:style w:type="paragraph" w:customStyle="1" w:styleId="2B6E9044F5C84A6284985ACE8E428D079">
    <w:name w:val="2B6E9044F5C84A6284985ACE8E428D079"/>
    <w:rsid w:val="00C01978"/>
    <w:rPr>
      <w:rFonts w:eastAsiaTheme="minorHAnsi"/>
    </w:rPr>
  </w:style>
  <w:style w:type="paragraph" w:customStyle="1" w:styleId="1E6BF2A02ACB45C588E62223A8D8EE049">
    <w:name w:val="1E6BF2A02ACB45C588E62223A8D8EE049"/>
    <w:rsid w:val="00C01978"/>
    <w:rPr>
      <w:rFonts w:eastAsiaTheme="minorHAnsi"/>
    </w:rPr>
  </w:style>
  <w:style w:type="paragraph" w:customStyle="1" w:styleId="D6EB7BFE5E4146D288C28115117C98859">
    <w:name w:val="D6EB7BFE5E4146D288C28115117C98859"/>
    <w:rsid w:val="00C01978"/>
    <w:rPr>
      <w:rFonts w:eastAsiaTheme="minorHAnsi"/>
    </w:rPr>
  </w:style>
  <w:style w:type="paragraph" w:customStyle="1" w:styleId="9F5611064D354B89BF00532DA5196C828">
    <w:name w:val="9F5611064D354B89BF00532DA5196C828"/>
    <w:rsid w:val="00C01978"/>
    <w:rPr>
      <w:rFonts w:eastAsiaTheme="minorHAnsi"/>
    </w:rPr>
  </w:style>
  <w:style w:type="paragraph" w:customStyle="1" w:styleId="3449C8D953244644911E6CEFE762E8CF44">
    <w:name w:val="3449C8D953244644911E6CEFE762E8CF44"/>
    <w:rsid w:val="00C01978"/>
    <w:rPr>
      <w:rFonts w:eastAsiaTheme="minorHAnsi"/>
    </w:rPr>
  </w:style>
  <w:style w:type="paragraph" w:customStyle="1" w:styleId="2F02F3AD6AA44A36ADC957E3FBEEACA442">
    <w:name w:val="2F02F3AD6AA44A36ADC957E3FBEEACA442"/>
    <w:rsid w:val="00C01978"/>
    <w:rPr>
      <w:rFonts w:eastAsiaTheme="minorHAnsi"/>
    </w:rPr>
  </w:style>
  <w:style w:type="paragraph" w:customStyle="1" w:styleId="AFD0CE6A88794F4A8DE6FA74693770238">
    <w:name w:val="AFD0CE6A88794F4A8DE6FA74693770238"/>
    <w:rsid w:val="00C01978"/>
    <w:rPr>
      <w:rFonts w:eastAsiaTheme="minorHAnsi"/>
    </w:rPr>
  </w:style>
  <w:style w:type="paragraph" w:customStyle="1" w:styleId="97369C394864490CB499C6E7A35803AE2">
    <w:name w:val="97369C394864490CB499C6E7A35803AE2"/>
    <w:rsid w:val="00C01978"/>
    <w:rPr>
      <w:rFonts w:eastAsiaTheme="minorHAnsi"/>
    </w:rPr>
  </w:style>
  <w:style w:type="paragraph" w:customStyle="1" w:styleId="B1E4270DCD384F74AC423473D4796B9139">
    <w:name w:val="B1E4270DCD384F74AC423473D4796B9139"/>
    <w:rsid w:val="00C01978"/>
    <w:rPr>
      <w:rFonts w:eastAsiaTheme="minorHAnsi"/>
    </w:rPr>
  </w:style>
  <w:style w:type="paragraph" w:customStyle="1" w:styleId="E7C9217598194538AD613A80F118A78F68">
    <w:name w:val="E7C9217598194538AD613A80F118A78F68"/>
    <w:rsid w:val="00C01978"/>
    <w:rPr>
      <w:rFonts w:eastAsiaTheme="minorHAnsi"/>
    </w:rPr>
  </w:style>
  <w:style w:type="paragraph" w:customStyle="1" w:styleId="150C1333EAE3455682CBEC49F003124F37">
    <w:name w:val="150C1333EAE3455682CBEC49F003124F37"/>
    <w:rsid w:val="00C01978"/>
    <w:rPr>
      <w:rFonts w:eastAsiaTheme="minorHAnsi"/>
    </w:rPr>
  </w:style>
  <w:style w:type="paragraph" w:customStyle="1" w:styleId="156A0CE6960948A2A64325D18E5B2AEE34">
    <w:name w:val="156A0CE6960948A2A64325D18E5B2AEE34"/>
    <w:rsid w:val="00C01978"/>
    <w:rPr>
      <w:rFonts w:eastAsiaTheme="minorHAnsi"/>
    </w:rPr>
  </w:style>
  <w:style w:type="paragraph" w:customStyle="1" w:styleId="ADB7F19556FB460FB0904913D62076F268">
    <w:name w:val="ADB7F19556FB460FB0904913D62076F268"/>
    <w:rsid w:val="00C01978"/>
    <w:rPr>
      <w:rFonts w:eastAsiaTheme="minorHAnsi"/>
    </w:rPr>
  </w:style>
  <w:style w:type="paragraph" w:customStyle="1" w:styleId="C01DB825AC314184A7BA46D030D9EB8F8">
    <w:name w:val="C01DB825AC314184A7BA46D030D9EB8F8"/>
    <w:rsid w:val="00C01978"/>
    <w:rPr>
      <w:rFonts w:eastAsiaTheme="minorHAnsi"/>
    </w:rPr>
  </w:style>
  <w:style w:type="paragraph" w:customStyle="1" w:styleId="5277B539AA0642629FA14B18D6C3F8378">
    <w:name w:val="5277B539AA0642629FA14B18D6C3F8378"/>
    <w:rsid w:val="00C01978"/>
    <w:rPr>
      <w:rFonts w:eastAsiaTheme="minorHAnsi"/>
    </w:rPr>
  </w:style>
  <w:style w:type="paragraph" w:customStyle="1" w:styleId="9036138E2C6A4C9FB7DA30159B6FBD5530">
    <w:name w:val="9036138E2C6A4C9FB7DA30159B6FBD5530"/>
    <w:rsid w:val="00C01978"/>
    <w:rPr>
      <w:rFonts w:eastAsiaTheme="minorHAnsi"/>
    </w:rPr>
  </w:style>
  <w:style w:type="paragraph" w:customStyle="1" w:styleId="AE5C67922BBB4A13820AF76B8124ECD27">
    <w:name w:val="AE5C67922BBB4A13820AF76B8124ECD27"/>
    <w:rsid w:val="00C01978"/>
    <w:rPr>
      <w:rFonts w:eastAsiaTheme="minorHAnsi"/>
    </w:rPr>
  </w:style>
  <w:style w:type="paragraph" w:customStyle="1" w:styleId="B469139857814A81981ED38BD503A0228">
    <w:name w:val="B469139857814A81981ED38BD503A0228"/>
    <w:rsid w:val="00C01978"/>
    <w:rPr>
      <w:rFonts w:eastAsiaTheme="minorHAnsi"/>
    </w:rPr>
  </w:style>
  <w:style w:type="paragraph" w:customStyle="1" w:styleId="F008C4346A82400BBF003F06C68309B62">
    <w:name w:val="F008C4346A82400BBF003F06C68309B62"/>
    <w:rsid w:val="00C01978"/>
    <w:rPr>
      <w:rFonts w:eastAsiaTheme="minorHAnsi"/>
    </w:rPr>
  </w:style>
  <w:style w:type="paragraph" w:customStyle="1" w:styleId="8CEC20FABBD64809A003309EC45BF10520">
    <w:name w:val="8CEC20FABBD64809A003309EC45BF10520"/>
    <w:rsid w:val="00C01978"/>
    <w:rPr>
      <w:rFonts w:eastAsiaTheme="minorHAnsi"/>
    </w:rPr>
  </w:style>
  <w:style w:type="paragraph" w:customStyle="1" w:styleId="73CE9B32F5274A219639C5F3128D87BE20">
    <w:name w:val="73CE9B32F5274A219639C5F3128D87BE20"/>
    <w:rsid w:val="00C01978"/>
    <w:rPr>
      <w:rFonts w:eastAsiaTheme="minorHAnsi"/>
    </w:rPr>
  </w:style>
  <w:style w:type="paragraph" w:customStyle="1" w:styleId="2CF1A57A689A4CAFA36E1E6079C6976520">
    <w:name w:val="2CF1A57A689A4CAFA36E1E6079C6976520"/>
    <w:rsid w:val="00C01978"/>
    <w:rPr>
      <w:rFonts w:eastAsiaTheme="minorHAnsi"/>
    </w:rPr>
  </w:style>
  <w:style w:type="paragraph" w:customStyle="1" w:styleId="5BE87828DA504C768D154442976252A220">
    <w:name w:val="5BE87828DA504C768D154442976252A220"/>
    <w:rsid w:val="00C01978"/>
    <w:rPr>
      <w:rFonts w:eastAsiaTheme="minorHAnsi"/>
    </w:rPr>
  </w:style>
  <w:style w:type="paragraph" w:customStyle="1" w:styleId="899499A503194D92B9B9D56FF78881AC70">
    <w:name w:val="899499A503194D92B9B9D56FF78881AC70"/>
    <w:rsid w:val="00C01978"/>
    <w:rPr>
      <w:rFonts w:eastAsiaTheme="minorHAnsi"/>
    </w:rPr>
  </w:style>
  <w:style w:type="paragraph" w:customStyle="1" w:styleId="F2067DAB2B7541F6B21125E658CC3B392">
    <w:name w:val="F2067DAB2B7541F6B21125E658CC3B392"/>
    <w:rsid w:val="00C01978"/>
    <w:rPr>
      <w:rFonts w:eastAsiaTheme="minorHAnsi"/>
    </w:rPr>
  </w:style>
  <w:style w:type="paragraph" w:customStyle="1" w:styleId="923BB6F5297E4F1AA008E3C105FA6D6D71">
    <w:name w:val="923BB6F5297E4F1AA008E3C105FA6D6D71"/>
    <w:rsid w:val="00C01978"/>
    <w:rPr>
      <w:rFonts w:eastAsiaTheme="minorHAnsi"/>
    </w:rPr>
  </w:style>
  <w:style w:type="paragraph" w:customStyle="1" w:styleId="60B1A9226AFA4FC3A44EE7AF42FA249F71">
    <w:name w:val="60B1A9226AFA4FC3A44EE7AF42FA249F71"/>
    <w:rsid w:val="00C01978"/>
    <w:rPr>
      <w:rFonts w:eastAsiaTheme="minorHAnsi"/>
    </w:rPr>
  </w:style>
  <w:style w:type="paragraph" w:customStyle="1" w:styleId="A10E5A19BEAA4FC8BE2CD73D31B3DB248">
    <w:name w:val="A10E5A19BEAA4FC8BE2CD73D31B3DB248"/>
    <w:rsid w:val="00C01978"/>
    <w:rPr>
      <w:rFonts w:eastAsiaTheme="minorHAnsi"/>
    </w:rPr>
  </w:style>
  <w:style w:type="paragraph" w:customStyle="1" w:styleId="FB69C4029736429AA609768D44F124DB8">
    <w:name w:val="FB69C4029736429AA609768D44F124DB8"/>
    <w:rsid w:val="00C01978"/>
    <w:rPr>
      <w:rFonts w:eastAsiaTheme="minorHAnsi"/>
    </w:rPr>
  </w:style>
  <w:style w:type="paragraph" w:customStyle="1" w:styleId="E6EFD37F637B48C3B22E04126B3BED3969">
    <w:name w:val="E6EFD37F637B48C3B22E04126B3BED3969"/>
    <w:rsid w:val="00C01978"/>
    <w:rPr>
      <w:rFonts w:eastAsiaTheme="minorHAnsi"/>
    </w:rPr>
  </w:style>
  <w:style w:type="paragraph" w:customStyle="1" w:styleId="454A194A2948409692B6B19F7882C06126">
    <w:name w:val="454A194A2948409692B6B19F7882C06126"/>
    <w:rsid w:val="00C01978"/>
    <w:rPr>
      <w:rFonts w:eastAsiaTheme="minorHAnsi"/>
    </w:rPr>
  </w:style>
  <w:style w:type="paragraph" w:customStyle="1" w:styleId="ED8AC6D44D7F42F79CC51FE0D727D3B223">
    <w:name w:val="ED8AC6D44D7F42F79CC51FE0D727D3B223"/>
    <w:rsid w:val="00C01978"/>
    <w:rPr>
      <w:rFonts w:eastAsiaTheme="minorHAnsi"/>
    </w:rPr>
  </w:style>
  <w:style w:type="paragraph" w:customStyle="1" w:styleId="CA70FDA8E45C458B914B681A2C21CB5D21">
    <w:name w:val="CA70FDA8E45C458B914B681A2C21CB5D21"/>
    <w:rsid w:val="00C01978"/>
    <w:rPr>
      <w:rFonts w:eastAsiaTheme="minorHAnsi"/>
    </w:rPr>
  </w:style>
  <w:style w:type="paragraph" w:customStyle="1" w:styleId="FBC10C8CB8D042078A6DC3771D9957398">
    <w:name w:val="FBC10C8CB8D042078A6DC3771D9957398"/>
    <w:rsid w:val="00C01978"/>
    <w:pPr>
      <w:spacing w:after="0" w:line="240" w:lineRule="auto"/>
    </w:pPr>
    <w:rPr>
      <w:rFonts w:eastAsiaTheme="minorHAnsi"/>
    </w:rPr>
  </w:style>
  <w:style w:type="paragraph" w:customStyle="1" w:styleId="F8090C6FA69D40DF8253647471A106B68">
    <w:name w:val="F8090C6FA69D40DF8253647471A106B68"/>
    <w:rsid w:val="00C01978"/>
    <w:pPr>
      <w:spacing w:after="0" w:line="240" w:lineRule="auto"/>
    </w:pPr>
    <w:rPr>
      <w:rFonts w:eastAsiaTheme="minorHAnsi"/>
    </w:rPr>
  </w:style>
  <w:style w:type="paragraph" w:customStyle="1" w:styleId="A8CF3CEFC8F746CFA414E78B2D8D2B3F97">
    <w:name w:val="A8CF3CEFC8F746CFA414E78B2D8D2B3F97"/>
    <w:rsid w:val="00C01978"/>
    <w:pPr>
      <w:spacing w:after="0" w:line="240" w:lineRule="auto"/>
    </w:pPr>
    <w:rPr>
      <w:rFonts w:eastAsiaTheme="minorHAnsi"/>
    </w:rPr>
  </w:style>
  <w:style w:type="paragraph" w:customStyle="1" w:styleId="3368C97E3E4640FDB6DE7C08BE938C6597">
    <w:name w:val="3368C97E3E4640FDB6DE7C08BE938C6597"/>
    <w:rsid w:val="00C01978"/>
    <w:pPr>
      <w:spacing w:after="0" w:line="240" w:lineRule="auto"/>
    </w:pPr>
    <w:rPr>
      <w:rFonts w:eastAsiaTheme="minorHAnsi"/>
    </w:rPr>
  </w:style>
  <w:style w:type="paragraph" w:customStyle="1" w:styleId="A2A78C669701483A993B57F8CB63AC1B97">
    <w:name w:val="A2A78C669701483A993B57F8CB63AC1B97"/>
    <w:rsid w:val="00C01978"/>
    <w:pPr>
      <w:spacing w:after="0" w:line="240" w:lineRule="auto"/>
    </w:pPr>
    <w:rPr>
      <w:rFonts w:eastAsiaTheme="minorHAnsi"/>
    </w:rPr>
  </w:style>
  <w:style w:type="paragraph" w:customStyle="1" w:styleId="2E02A4461ED94633B6DA0F6BBADE4D6A8">
    <w:name w:val="2E02A4461ED94633B6DA0F6BBADE4D6A8"/>
    <w:rsid w:val="00C01978"/>
    <w:rPr>
      <w:rFonts w:eastAsiaTheme="minorHAnsi"/>
    </w:rPr>
  </w:style>
  <w:style w:type="paragraph" w:customStyle="1" w:styleId="329548E59DFC4B2095DEA38564B1ECC94">
    <w:name w:val="329548E59DFC4B2095DEA38564B1ECC94"/>
    <w:rsid w:val="00C01978"/>
    <w:rPr>
      <w:rFonts w:eastAsiaTheme="minorHAnsi"/>
    </w:rPr>
  </w:style>
  <w:style w:type="paragraph" w:customStyle="1" w:styleId="A305FAD143474760BDECBF28F5265FC913">
    <w:name w:val="A305FAD143474760BDECBF28F5265FC913"/>
    <w:rsid w:val="00C01978"/>
    <w:rPr>
      <w:rFonts w:eastAsiaTheme="minorHAnsi"/>
    </w:rPr>
  </w:style>
  <w:style w:type="paragraph" w:customStyle="1" w:styleId="CD72C74D2D41461CA96A6EB1639C65D69">
    <w:name w:val="CD72C74D2D41461CA96A6EB1639C65D69"/>
    <w:rsid w:val="00C01978"/>
    <w:rPr>
      <w:rFonts w:eastAsiaTheme="minorHAnsi"/>
    </w:rPr>
  </w:style>
  <w:style w:type="paragraph" w:customStyle="1" w:styleId="C9FE12E333074BD6A79A3FF40BB8A66B4">
    <w:name w:val="C9FE12E333074BD6A79A3FF40BB8A66B4"/>
    <w:rsid w:val="00C01978"/>
    <w:rPr>
      <w:rFonts w:eastAsiaTheme="minorHAnsi"/>
    </w:rPr>
  </w:style>
  <w:style w:type="paragraph" w:customStyle="1" w:styleId="159B13D60C6743A1BC2FD6F76DC2F06B17">
    <w:name w:val="159B13D60C6743A1BC2FD6F76DC2F06B17"/>
    <w:rsid w:val="00C01978"/>
    <w:pPr>
      <w:spacing w:after="0" w:line="240" w:lineRule="auto"/>
    </w:pPr>
    <w:rPr>
      <w:rFonts w:eastAsiaTheme="minorHAnsi"/>
    </w:rPr>
  </w:style>
  <w:style w:type="paragraph" w:customStyle="1" w:styleId="BA2EDC46894446B4AB3AB2CE28146E0E9">
    <w:name w:val="BA2EDC46894446B4AB3AB2CE28146E0E9"/>
    <w:rsid w:val="00C01978"/>
    <w:pPr>
      <w:spacing w:after="0" w:line="240" w:lineRule="auto"/>
    </w:pPr>
    <w:rPr>
      <w:rFonts w:eastAsiaTheme="minorHAnsi"/>
    </w:rPr>
  </w:style>
  <w:style w:type="paragraph" w:customStyle="1" w:styleId="24A4CAFBD4CC4EBFB7F6FFBCBC5580AC16">
    <w:name w:val="24A4CAFBD4CC4EBFB7F6FFBCBC5580AC16"/>
    <w:rsid w:val="00C01978"/>
    <w:pPr>
      <w:spacing w:after="0" w:line="240" w:lineRule="auto"/>
    </w:pPr>
    <w:rPr>
      <w:rFonts w:eastAsiaTheme="minorHAnsi"/>
    </w:rPr>
  </w:style>
  <w:style w:type="paragraph" w:customStyle="1" w:styleId="41CAB0C0723045F19E114E907CE490DD3">
    <w:name w:val="41CAB0C0723045F19E114E907CE490DD3"/>
    <w:rsid w:val="00C01978"/>
    <w:pPr>
      <w:spacing w:after="0" w:line="240" w:lineRule="auto"/>
    </w:pPr>
    <w:rPr>
      <w:rFonts w:eastAsiaTheme="minorHAnsi"/>
    </w:rPr>
  </w:style>
  <w:style w:type="paragraph" w:customStyle="1" w:styleId="2B6E9044F5C84A6284985ACE8E428D0710">
    <w:name w:val="2B6E9044F5C84A6284985ACE8E428D0710"/>
    <w:rsid w:val="00C01978"/>
    <w:rPr>
      <w:rFonts w:eastAsiaTheme="minorHAnsi"/>
    </w:rPr>
  </w:style>
  <w:style w:type="paragraph" w:customStyle="1" w:styleId="1E6BF2A02ACB45C588E62223A8D8EE0410">
    <w:name w:val="1E6BF2A02ACB45C588E62223A8D8EE0410"/>
    <w:rsid w:val="00C01978"/>
    <w:rPr>
      <w:rFonts w:eastAsiaTheme="minorHAnsi"/>
    </w:rPr>
  </w:style>
  <w:style w:type="paragraph" w:customStyle="1" w:styleId="D6EB7BFE5E4146D288C28115117C988510">
    <w:name w:val="D6EB7BFE5E4146D288C28115117C988510"/>
    <w:rsid w:val="00C01978"/>
    <w:rPr>
      <w:rFonts w:eastAsiaTheme="minorHAnsi"/>
    </w:rPr>
  </w:style>
  <w:style w:type="paragraph" w:customStyle="1" w:styleId="9F5611064D354B89BF00532DA5196C829">
    <w:name w:val="9F5611064D354B89BF00532DA5196C829"/>
    <w:rsid w:val="00C01978"/>
    <w:rPr>
      <w:rFonts w:eastAsiaTheme="minorHAnsi"/>
    </w:rPr>
  </w:style>
  <w:style w:type="paragraph" w:customStyle="1" w:styleId="3449C8D953244644911E6CEFE762E8CF45">
    <w:name w:val="3449C8D953244644911E6CEFE762E8CF45"/>
    <w:rsid w:val="00C01978"/>
    <w:rPr>
      <w:rFonts w:eastAsiaTheme="minorHAnsi"/>
    </w:rPr>
  </w:style>
  <w:style w:type="paragraph" w:customStyle="1" w:styleId="2F02F3AD6AA44A36ADC957E3FBEEACA443">
    <w:name w:val="2F02F3AD6AA44A36ADC957E3FBEEACA443"/>
    <w:rsid w:val="00C01978"/>
    <w:rPr>
      <w:rFonts w:eastAsiaTheme="minorHAnsi"/>
    </w:rPr>
  </w:style>
  <w:style w:type="paragraph" w:customStyle="1" w:styleId="AFD0CE6A88794F4A8DE6FA74693770239">
    <w:name w:val="AFD0CE6A88794F4A8DE6FA74693770239"/>
    <w:rsid w:val="00C01978"/>
    <w:rPr>
      <w:rFonts w:eastAsiaTheme="minorHAnsi"/>
    </w:rPr>
  </w:style>
  <w:style w:type="paragraph" w:customStyle="1" w:styleId="97369C394864490CB499C6E7A35803AE3">
    <w:name w:val="97369C394864490CB499C6E7A35803AE3"/>
    <w:rsid w:val="00C01978"/>
    <w:rPr>
      <w:rFonts w:eastAsiaTheme="minorHAnsi"/>
    </w:rPr>
  </w:style>
  <w:style w:type="paragraph" w:customStyle="1" w:styleId="B1E4270DCD384F74AC423473D4796B9140">
    <w:name w:val="B1E4270DCD384F74AC423473D4796B9140"/>
    <w:rsid w:val="00C01978"/>
    <w:rPr>
      <w:rFonts w:eastAsiaTheme="minorHAnsi"/>
    </w:rPr>
  </w:style>
  <w:style w:type="paragraph" w:customStyle="1" w:styleId="E7C9217598194538AD613A80F118A78F69">
    <w:name w:val="E7C9217598194538AD613A80F118A78F69"/>
    <w:rsid w:val="00C01978"/>
    <w:rPr>
      <w:rFonts w:eastAsiaTheme="minorHAnsi"/>
    </w:rPr>
  </w:style>
  <w:style w:type="paragraph" w:customStyle="1" w:styleId="150C1333EAE3455682CBEC49F003124F38">
    <w:name w:val="150C1333EAE3455682CBEC49F003124F38"/>
    <w:rsid w:val="00C01978"/>
    <w:rPr>
      <w:rFonts w:eastAsiaTheme="minorHAnsi"/>
    </w:rPr>
  </w:style>
  <w:style w:type="paragraph" w:customStyle="1" w:styleId="156A0CE6960948A2A64325D18E5B2AEE35">
    <w:name w:val="156A0CE6960948A2A64325D18E5B2AEE35"/>
    <w:rsid w:val="00C01978"/>
    <w:rPr>
      <w:rFonts w:eastAsiaTheme="minorHAnsi"/>
    </w:rPr>
  </w:style>
  <w:style w:type="paragraph" w:customStyle="1" w:styleId="ADB7F19556FB460FB0904913D62076F269">
    <w:name w:val="ADB7F19556FB460FB0904913D62076F269"/>
    <w:rsid w:val="00C01978"/>
    <w:rPr>
      <w:rFonts w:eastAsiaTheme="minorHAnsi"/>
    </w:rPr>
  </w:style>
  <w:style w:type="paragraph" w:customStyle="1" w:styleId="C01DB825AC314184A7BA46D030D9EB8F9">
    <w:name w:val="C01DB825AC314184A7BA46D030D9EB8F9"/>
    <w:rsid w:val="00C01978"/>
    <w:rPr>
      <w:rFonts w:eastAsiaTheme="minorHAnsi"/>
    </w:rPr>
  </w:style>
  <w:style w:type="paragraph" w:customStyle="1" w:styleId="5277B539AA0642629FA14B18D6C3F8379">
    <w:name w:val="5277B539AA0642629FA14B18D6C3F8379"/>
    <w:rsid w:val="00C01978"/>
    <w:rPr>
      <w:rFonts w:eastAsiaTheme="minorHAnsi"/>
    </w:rPr>
  </w:style>
  <w:style w:type="paragraph" w:customStyle="1" w:styleId="9036138E2C6A4C9FB7DA30159B6FBD5531">
    <w:name w:val="9036138E2C6A4C9FB7DA30159B6FBD5531"/>
    <w:rsid w:val="00C01978"/>
    <w:rPr>
      <w:rFonts w:eastAsiaTheme="minorHAnsi"/>
    </w:rPr>
  </w:style>
  <w:style w:type="paragraph" w:customStyle="1" w:styleId="AE5C67922BBB4A13820AF76B8124ECD28">
    <w:name w:val="AE5C67922BBB4A13820AF76B8124ECD28"/>
    <w:rsid w:val="00C01978"/>
    <w:rPr>
      <w:rFonts w:eastAsiaTheme="minorHAnsi"/>
    </w:rPr>
  </w:style>
  <w:style w:type="paragraph" w:customStyle="1" w:styleId="B469139857814A81981ED38BD503A0229">
    <w:name w:val="B469139857814A81981ED38BD503A0229"/>
    <w:rsid w:val="00C01978"/>
    <w:rPr>
      <w:rFonts w:eastAsiaTheme="minorHAnsi"/>
    </w:rPr>
  </w:style>
  <w:style w:type="paragraph" w:customStyle="1" w:styleId="F008C4346A82400BBF003F06C68309B63">
    <w:name w:val="F008C4346A82400BBF003F06C68309B63"/>
    <w:rsid w:val="00C01978"/>
    <w:rPr>
      <w:rFonts w:eastAsiaTheme="minorHAnsi"/>
    </w:rPr>
  </w:style>
  <w:style w:type="paragraph" w:customStyle="1" w:styleId="8CEC20FABBD64809A003309EC45BF10521">
    <w:name w:val="8CEC20FABBD64809A003309EC45BF10521"/>
    <w:rsid w:val="00C01978"/>
    <w:rPr>
      <w:rFonts w:eastAsiaTheme="minorHAnsi"/>
    </w:rPr>
  </w:style>
  <w:style w:type="paragraph" w:customStyle="1" w:styleId="73CE9B32F5274A219639C5F3128D87BE21">
    <w:name w:val="73CE9B32F5274A219639C5F3128D87BE21"/>
    <w:rsid w:val="00C01978"/>
    <w:rPr>
      <w:rFonts w:eastAsiaTheme="minorHAnsi"/>
    </w:rPr>
  </w:style>
  <w:style w:type="paragraph" w:customStyle="1" w:styleId="2CF1A57A689A4CAFA36E1E6079C6976521">
    <w:name w:val="2CF1A57A689A4CAFA36E1E6079C6976521"/>
    <w:rsid w:val="00C01978"/>
    <w:rPr>
      <w:rFonts w:eastAsiaTheme="minorHAnsi"/>
    </w:rPr>
  </w:style>
  <w:style w:type="paragraph" w:customStyle="1" w:styleId="5BE87828DA504C768D154442976252A221">
    <w:name w:val="5BE87828DA504C768D154442976252A221"/>
    <w:rsid w:val="00C01978"/>
    <w:rPr>
      <w:rFonts w:eastAsiaTheme="minorHAnsi"/>
    </w:rPr>
  </w:style>
  <w:style w:type="paragraph" w:customStyle="1" w:styleId="899499A503194D92B9B9D56FF78881AC71">
    <w:name w:val="899499A503194D92B9B9D56FF78881AC71"/>
    <w:rsid w:val="00C01978"/>
    <w:rPr>
      <w:rFonts w:eastAsiaTheme="minorHAnsi"/>
    </w:rPr>
  </w:style>
  <w:style w:type="paragraph" w:customStyle="1" w:styleId="F2067DAB2B7541F6B21125E658CC3B393">
    <w:name w:val="F2067DAB2B7541F6B21125E658CC3B393"/>
    <w:rsid w:val="00C01978"/>
    <w:rPr>
      <w:rFonts w:eastAsiaTheme="minorHAnsi"/>
    </w:rPr>
  </w:style>
  <w:style w:type="paragraph" w:customStyle="1" w:styleId="923BB6F5297E4F1AA008E3C105FA6D6D72">
    <w:name w:val="923BB6F5297E4F1AA008E3C105FA6D6D72"/>
    <w:rsid w:val="00C01978"/>
    <w:rPr>
      <w:rFonts w:eastAsiaTheme="minorHAnsi"/>
    </w:rPr>
  </w:style>
  <w:style w:type="paragraph" w:customStyle="1" w:styleId="60B1A9226AFA4FC3A44EE7AF42FA249F72">
    <w:name w:val="60B1A9226AFA4FC3A44EE7AF42FA249F72"/>
    <w:rsid w:val="00C01978"/>
    <w:rPr>
      <w:rFonts w:eastAsiaTheme="minorHAnsi"/>
    </w:rPr>
  </w:style>
  <w:style w:type="paragraph" w:customStyle="1" w:styleId="A10E5A19BEAA4FC8BE2CD73D31B3DB249">
    <w:name w:val="A10E5A19BEAA4FC8BE2CD73D31B3DB249"/>
    <w:rsid w:val="00C01978"/>
    <w:rPr>
      <w:rFonts w:eastAsiaTheme="minorHAnsi"/>
    </w:rPr>
  </w:style>
  <w:style w:type="paragraph" w:customStyle="1" w:styleId="FB69C4029736429AA609768D44F124DB9">
    <w:name w:val="FB69C4029736429AA609768D44F124DB9"/>
    <w:rsid w:val="00C01978"/>
    <w:rPr>
      <w:rFonts w:eastAsiaTheme="minorHAnsi"/>
    </w:rPr>
  </w:style>
  <w:style w:type="paragraph" w:customStyle="1" w:styleId="E6EFD37F637B48C3B22E04126B3BED3970">
    <w:name w:val="E6EFD37F637B48C3B22E04126B3BED3970"/>
    <w:rsid w:val="00C01978"/>
    <w:rPr>
      <w:rFonts w:eastAsiaTheme="minorHAnsi"/>
    </w:rPr>
  </w:style>
  <w:style w:type="paragraph" w:customStyle="1" w:styleId="454A194A2948409692B6B19F7882C06127">
    <w:name w:val="454A194A2948409692B6B19F7882C06127"/>
    <w:rsid w:val="00C01978"/>
    <w:rPr>
      <w:rFonts w:eastAsiaTheme="minorHAnsi"/>
    </w:rPr>
  </w:style>
  <w:style w:type="paragraph" w:customStyle="1" w:styleId="ED8AC6D44D7F42F79CC51FE0D727D3B224">
    <w:name w:val="ED8AC6D44D7F42F79CC51FE0D727D3B224"/>
    <w:rsid w:val="00C01978"/>
    <w:rPr>
      <w:rFonts w:eastAsiaTheme="minorHAnsi"/>
    </w:rPr>
  </w:style>
  <w:style w:type="paragraph" w:customStyle="1" w:styleId="CA70FDA8E45C458B914B681A2C21CB5D22">
    <w:name w:val="CA70FDA8E45C458B914B681A2C21CB5D22"/>
    <w:rsid w:val="00C01978"/>
    <w:rPr>
      <w:rFonts w:eastAsiaTheme="minorHAnsi"/>
    </w:rPr>
  </w:style>
  <w:style w:type="paragraph" w:customStyle="1" w:styleId="FBC10C8CB8D042078A6DC3771D9957399">
    <w:name w:val="FBC10C8CB8D042078A6DC3771D9957399"/>
    <w:rsid w:val="00191B9D"/>
    <w:pPr>
      <w:spacing w:after="0" w:line="240" w:lineRule="auto"/>
    </w:pPr>
    <w:rPr>
      <w:rFonts w:eastAsiaTheme="minorHAnsi"/>
    </w:rPr>
  </w:style>
  <w:style w:type="paragraph" w:customStyle="1" w:styleId="F8090C6FA69D40DF8253647471A106B69">
    <w:name w:val="F8090C6FA69D40DF8253647471A106B69"/>
    <w:rsid w:val="00191B9D"/>
    <w:pPr>
      <w:spacing w:after="0" w:line="240" w:lineRule="auto"/>
    </w:pPr>
    <w:rPr>
      <w:rFonts w:eastAsiaTheme="minorHAnsi"/>
    </w:rPr>
  </w:style>
  <w:style w:type="paragraph" w:customStyle="1" w:styleId="A8CF3CEFC8F746CFA414E78B2D8D2B3F98">
    <w:name w:val="A8CF3CEFC8F746CFA414E78B2D8D2B3F98"/>
    <w:rsid w:val="00191B9D"/>
    <w:pPr>
      <w:spacing w:after="0" w:line="240" w:lineRule="auto"/>
    </w:pPr>
    <w:rPr>
      <w:rFonts w:eastAsiaTheme="minorHAnsi"/>
    </w:rPr>
  </w:style>
  <w:style w:type="paragraph" w:customStyle="1" w:styleId="3368C97E3E4640FDB6DE7C08BE938C6598">
    <w:name w:val="3368C97E3E4640FDB6DE7C08BE938C6598"/>
    <w:rsid w:val="00191B9D"/>
    <w:pPr>
      <w:spacing w:after="0" w:line="240" w:lineRule="auto"/>
    </w:pPr>
    <w:rPr>
      <w:rFonts w:eastAsiaTheme="minorHAnsi"/>
    </w:rPr>
  </w:style>
  <w:style w:type="paragraph" w:customStyle="1" w:styleId="A2A78C669701483A993B57F8CB63AC1B98">
    <w:name w:val="A2A78C669701483A993B57F8CB63AC1B98"/>
    <w:rsid w:val="00191B9D"/>
    <w:pPr>
      <w:spacing w:after="0" w:line="240" w:lineRule="auto"/>
    </w:pPr>
    <w:rPr>
      <w:rFonts w:eastAsiaTheme="minorHAnsi"/>
    </w:rPr>
  </w:style>
  <w:style w:type="paragraph" w:customStyle="1" w:styleId="2E02A4461ED94633B6DA0F6BBADE4D6A9">
    <w:name w:val="2E02A4461ED94633B6DA0F6BBADE4D6A9"/>
    <w:rsid w:val="00191B9D"/>
    <w:rPr>
      <w:rFonts w:eastAsiaTheme="minorHAnsi"/>
    </w:rPr>
  </w:style>
  <w:style w:type="paragraph" w:customStyle="1" w:styleId="329548E59DFC4B2095DEA38564B1ECC95">
    <w:name w:val="329548E59DFC4B2095DEA38564B1ECC95"/>
    <w:rsid w:val="00191B9D"/>
    <w:rPr>
      <w:rFonts w:eastAsiaTheme="minorHAnsi"/>
    </w:rPr>
  </w:style>
  <w:style w:type="paragraph" w:customStyle="1" w:styleId="A305FAD143474760BDECBF28F5265FC914">
    <w:name w:val="A305FAD143474760BDECBF28F5265FC914"/>
    <w:rsid w:val="00191B9D"/>
    <w:rPr>
      <w:rFonts w:eastAsiaTheme="minorHAnsi"/>
    </w:rPr>
  </w:style>
  <w:style w:type="paragraph" w:customStyle="1" w:styleId="CD72C74D2D41461CA96A6EB1639C65D610">
    <w:name w:val="CD72C74D2D41461CA96A6EB1639C65D610"/>
    <w:rsid w:val="00191B9D"/>
    <w:rPr>
      <w:rFonts w:eastAsiaTheme="minorHAnsi"/>
    </w:rPr>
  </w:style>
  <w:style w:type="paragraph" w:customStyle="1" w:styleId="C9FE12E333074BD6A79A3FF40BB8A66B5">
    <w:name w:val="C9FE12E333074BD6A79A3FF40BB8A66B5"/>
    <w:rsid w:val="00191B9D"/>
    <w:rPr>
      <w:rFonts w:eastAsiaTheme="minorHAnsi"/>
    </w:rPr>
  </w:style>
  <w:style w:type="paragraph" w:customStyle="1" w:styleId="159B13D60C6743A1BC2FD6F76DC2F06B18">
    <w:name w:val="159B13D60C6743A1BC2FD6F76DC2F06B18"/>
    <w:rsid w:val="00191B9D"/>
    <w:pPr>
      <w:spacing w:after="0" w:line="240" w:lineRule="auto"/>
    </w:pPr>
    <w:rPr>
      <w:rFonts w:eastAsiaTheme="minorHAnsi"/>
    </w:rPr>
  </w:style>
  <w:style w:type="paragraph" w:customStyle="1" w:styleId="BA2EDC46894446B4AB3AB2CE28146E0E10">
    <w:name w:val="BA2EDC46894446B4AB3AB2CE28146E0E10"/>
    <w:rsid w:val="00191B9D"/>
    <w:pPr>
      <w:spacing w:after="0" w:line="240" w:lineRule="auto"/>
    </w:pPr>
    <w:rPr>
      <w:rFonts w:eastAsiaTheme="minorHAnsi"/>
    </w:rPr>
  </w:style>
  <w:style w:type="paragraph" w:customStyle="1" w:styleId="24A4CAFBD4CC4EBFB7F6FFBCBC5580AC17">
    <w:name w:val="24A4CAFBD4CC4EBFB7F6FFBCBC5580AC17"/>
    <w:rsid w:val="00191B9D"/>
    <w:pPr>
      <w:spacing w:after="0" w:line="240" w:lineRule="auto"/>
    </w:pPr>
    <w:rPr>
      <w:rFonts w:eastAsiaTheme="minorHAnsi"/>
    </w:rPr>
  </w:style>
  <w:style w:type="paragraph" w:customStyle="1" w:styleId="41CAB0C0723045F19E114E907CE490DD4">
    <w:name w:val="41CAB0C0723045F19E114E907CE490DD4"/>
    <w:rsid w:val="00191B9D"/>
    <w:pPr>
      <w:spacing w:after="0" w:line="240" w:lineRule="auto"/>
    </w:pPr>
    <w:rPr>
      <w:rFonts w:eastAsiaTheme="minorHAnsi"/>
    </w:rPr>
  </w:style>
  <w:style w:type="paragraph" w:customStyle="1" w:styleId="2B6E9044F5C84A6284985ACE8E428D0711">
    <w:name w:val="2B6E9044F5C84A6284985ACE8E428D0711"/>
    <w:rsid w:val="00191B9D"/>
    <w:rPr>
      <w:rFonts w:eastAsiaTheme="minorHAnsi"/>
    </w:rPr>
  </w:style>
  <w:style w:type="paragraph" w:customStyle="1" w:styleId="1E6BF2A02ACB45C588E62223A8D8EE0411">
    <w:name w:val="1E6BF2A02ACB45C588E62223A8D8EE0411"/>
    <w:rsid w:val="00191B9D"/>
    <w:rPr>
      <w:rFonts w:eastAsiaTheme="minorHAnsi"/>
    </w:rPr>
  </w:style>
  <w:style w:type="paragraph" w:customStyle="1" w:styleId="D6EB7BFE5E4146D288C28115117C988511">
    <w:name w:val="D6EB7BFE5E4146D288C28115117C988511"/>
    <w:rsid w:val="00191B9D"/>
    <w:rPr>
      <w:rFonts w:eastAsiaTheme="minorHAnsi"/>
    </w:rPr>
  </w:style>
  <w:style w:type="paragraph" w:customStyle="1" w:styleId="9F5611064D354B89BF00532DA5196C8210">
    <w:name w:val="9F5611064D354B89BF00532DA5196C8210"/>
    <w:rsid w:val="00191B9D"/>
    <w:rPr>
      <w:rFonts w:eastAsiaTheme="minorHAnsi"/>
    </w:rPr>
  </w:style>
  <w:style w:type="paragraph" w:customStyle="1" w:styleId="3449C8D953244644911E6CEFE762E8CF46">
    <w:name w:val="3449C8D953244644911E6CEFE762E8CF46"/>
    <w:rsid w:val="00191B9D"/>
    <w:rPr>
      <w:rFonts w:eastAsiaTheme="minorHAnsi"/>
    </w:rPr>
  </w:style>
  <w:style w:type="paragraph" w:customStyle="1" w:styleId="2F02F3AD6AA44A36ADC957E3FBEEACA444">
    <w:name w:val="2F02F3AD6AA44A36ADC957E3FBEEACA444"/>
    <w:rsid w:val="00191B9D"/>
    <w:rPr>
      <w:rFonts w:eastAsiaTheme="minorHAnsi"/>
    </w:rPr>
  </w:style>
  <w:style w:type="paragraph" w:customStyle="1" w:styleId="AFD0CE6A88794F4A8DE6FA746937702310">
    <w:name w:val="AFD0CE6A88794F4A8DE6FA746937702310"/>
    <w:rsid w:val="00191B9D"/>
    <w:rPr>
      <w:rFonts w:eastAsiaTheme="minorHAnsi"/>
    </w:rPr>
  </w:style>
  <w:style w:type="paragraph" w:customStyle="1" w:styleId="97369C394864490CB499C6E7A35803AE4">
    <w:name w:val="97369C394864490CB499C6E7A35803AE4"/>
    <w:rsid w:val="00191B9D"/>
    <w:rPr>
      <w:rFonts w:eastAsiaTheme="minorHAnsi"/>
    </w:rPr>
  </w:style>
  <w:style w:type="paragraph" w:customStyle="1" w:styleId="B1E4270DCD384F74AC423473D4796B9141">
    <w:name w:val="B1E4270DCD384F74AC423473D4796B9141"/>
    <w:rsid w:val="00191B9D"/>
    <w:rPr>
      <w:rFonts w:eastAsiaTheme="minorHAnsi"/>
    </w:rPr>
  </w:style>
  <w:style w:type="paragraph" w:customStyle="1" w:styleId="E7C9217598194538AD613A80F118A78F70">
    <w:name w:val="E7C9217598194538AD613A80F118A78F70"/>
    <w:rsid w:val="00191B9D"/>
    <w:rPr>
      <w:rFonts w:eastAsiaTheme="minorHAnsi"/>
    </w:rPr>
  </w:style>
  <w:style w:type="paragraph" w:customStyle="1" w:styleId="150C1333EAE3455682CBEC49F003124F39">
    <w:name w:val="150C1333EAE3455682CBEC49F003124F39"/>
    <w:rsid w:val="00191B9D"/>
    <w:rPr>
      <w:rFonts w:eastAsiaTheme="minorHAnsi"/>
    </w:rPr>
  </w:style>
  <w:style w:type="paragraph" w:customStyle="1" w:styleId="156A0CE6960948A2A64325D18E5B2AEE36">
    <w:name w:val="156A0CE6960948A2A64325D18E5B2AEE36"/>
    <w:rsid w:val="00191B9D"/>
    <w:rPr>
      <w:rFonts w:eastAsiaTheme="minorHAnsi"/>
    </w:rPr>
  </w:style>
  <w:style w:type="paragraph" w:customStyle="1" w:styleId="ADB7F19556FB460FB0904913D62076F270">
    <w:name w:val="ADB7F19556FB460FB0904913D62076F270"/>
    <w:rsid w:val="00191B9D"/>
    <w:rPr>
      <w:rFonts w:eastAsiaTheme="minorHAnsi"/>
    </w:rPr>
  </w:style>
  <w:style w:type="paragraph" w:customStyle="1" w:styleId="C01DB825AC314184A7BA46D030D9EB8F10">
    <w:name w:val="C01DB825AC314184A7BA46D030D9EB8F10"/>
    <w:rsid w:val="00191B9D"/>
    <w:rPr>
      <w:rFonts w:eastAsiaTheme="minorHAnsi"/>
    </w:rPr>
  </w:style>
  <w:style w:type="paragraph" w:customStyle="1" w:styleId="5277B539AA0642629FA14B18D6C3F83710">
    <w:name w:val="5277B539AA0642629FA14B18D6C3F83710"/>
    <w:rsid w:val="00191B9D"/>
    <w:rPr>
      <w:rFonts w:eastAsiaTheme="minorHAnsi"/>
    </w:rPr>
  </w:style>
  <w:style w:type="paragraph" w:customStyle="1" w:styleId="9036138E2C6A4C9FB7DA30159B6FBD5532">
    <w:name w:val="9036138E2C6A4C9FB7DA30159B6FBD5532"/>
    <w:rsid w:val="00191B9D"/>
    <w:rPr>
      <w:rFonts w:eastAsiaTheme="minorHAnsi"/>
    </w:rPr>
  </w:style>
  <w:style w:type="paragraph" w:customStyle="1" w:styleId="AE5C67922BBB4A13820AF76B8124ECD29">
    <w:name w:val="AE5C67922BBB4A13820AF76B8124ECD29"/>
    <w:rsid w:val="00191B9D"/>
    <w:rPr>
      <w:rFonts w:eastAsiaTheme="minorHAnsi"/>
    </w:rPr>
  </w:style>
  <w:style w:type="paragraph" w:customStyle="1" w:styleId="B469139857814A81981ED38BD503A02210">
    <w:name w:val="B469139857814A81981ED38BD503A02210"/>
    <w:rsid w:val="00191B9D"/>
    <w:rPr>
      <w:rFonts w:eastAsiaTheme="minorHAnsi"/>
    </w:rPr>
  </w:style>
  <w:style w:type="paragraph" w:customStyle="1" w:styleId="F008C4346A82400BBF003F06C68309B64">
    <w:name w:val="F008C4346A82400BBF003F06C68309B64"/>
    <w:rsid w:val="00191B9D"/>
    <w:rPr>
      <w:rFonts w:eastAsiaTheme="minorHAnsi"/>
    </w:rPr>
  </w:style>
  <w:style w:type="paragraph" w:customStyle="1" w:styleId="8CEC20FABBD64809A003309EC45BF10522">
    <w:name w:val="8CEC20FABBD64809A003309EC45BF10522"/>
    <w:rsid w:val="00191B9D"/>
    <w:rPr>
      <w:rFonts w:eastAsiaTheme="minorHAnsi"/>
    </w:rPr>
  </w:style>
  <w:style w:type="paragraph" w:customStyle="1" w:styleId="73CE9B32F5274A219639C5F3128D87BE22">
    <w:name w:val="73CE9B32F5274A219639C5F3128D87BE22"/>
    <w:rsid w:val="00191B9D"/>
    <w:rPr>
      <w:rFonts w:eastAsiaTheme="minorHAnsi"/>
    </w:rPr>
  </w:style>
  <w:style w:type="paragraph" w:customStyle="1" w:styleId="2CF1A57A689A4CAFA36E1E6079C6976522">
    <w:name w:val="2CF1A57A689A4CAFA36E1E6079C6976522"/>
    <w:rsid w:val="00191B9D"/>
    <w:rPr>
      <w:rFonts w:eastAsiaTheme="minorHAnsi"/>
    </w:rPr>
  </w:style>
  <w:style w:type="paragraph" w:customStyle="1" w:styleId="5BE87828DA504C768D154442976252A222">
    <w:name w:val="5BE87828DA504C768D154442976252A222"/>
    <w:rsid w:val="00191B9D"/>
    <w:rPr>
      <w:rFonts w:eastAsiaTheme="minorHAnsi"/>
    </w:rPr>
  </w:style>
  <w:style w:type="paragraph" w:customStyle="1" w:styleId="899499A503194D92B9B9D56FF78881AC72">
    <w:name w:val="899499A503194D92B9B9D56FF78881AC72"/>
    <w:rsid w:val="00191B9D"/>
    <w:rPr>
      <w:rFonts w:eastAsiaTheme="minorHAnsi"/>
    </w:rPr>
  </w:style>
  <w:style w:type="paragraph" w:customStyle="1" w:styleId="F2067DAB2B7541F6B21125E658CC3B394">
    <w:name w:val="F2067DAB2B7541F6B21125E658CC3B394"/>
    <w:rsid w:val="00191B9D"/>
    <w:rPr>
      <w:rFonts w:eastAsiaTheme="minorHAnsi"/>
    </w:rPr>
  </w:style>
  <w:style w:type="paragraph" w:customStyle="1" w:styleId="923BB6F5297E4F1AA008E3C105FA6D6D73">
    <w:name w:val="923BB6F5297E4F1AA008E3C105FA6D6D73"/>
    <w:rsid w:val="00191B9D"/>
    <w:rPr>
      <w:rFonts w:eastAsiaTheme="minorHAnsi"/>
    </w:rPr>
  </w:style>
  <w:style w:type="paragraph" w:customStyle="1" w:styleId="60B1A9226AFA4FC3A44EE7AF42FA249F73">
    <w:name w:val="60B1A9226AFA4FC3A44EE7AF42FA249F73"/>
    <w:rsid w:val="00191B9D"/>
    <w:rPr>
      <w:rFonts w:eastAsiaTheme="minorHAnsi"/>
    </w:rPr>
  </w:style>
  <w:style w:type="paragraph" w:customStyle="1" w:styleId="A10E5A19BEAA4FC8BE2CD73D31B3DB2410">
    <w:name w:val="A10E5A19BEAA4FC8BE2CD73D31B3DB2410"/>
    <w:rsid w:val="00191B9D"/>
    <w:rPr>
      <w:rFonts w:eastAsiaTheme="minorHAnsi"/>
    </w:rPr>
  </w:style>
  <w:style w:type="paragraph" w:customStyle="1" w:styleId="FB69C4029736429AA609768D44F124DB10">
    <w:name w:val="FB69C4029736429AA609768D44F124DB10"/>
    <w:rsid w:val="00191B9D"/>
    <w:rPr>
      <w:rFonts w:eastAsiaTheme="minorHAnsi"/>
    </w:rPr>
  </w:style>
  <w:style w:type="paragraph" w:customStyle="1" w:styleId="E6EFD37F637B48C3B22E04126B3BED3971">
    <w:name w:val="E6EFD37F637B48C3B22E04126B3BED3971"/>
    <w:rsid w:val="00191B9D"/>
    <w:rPr>
      <w:rFonts w:eastAsiaTheme="minorHAnsi"/>
    </w:rPr>
  </w:style>
  <w:style w:type="paragraph" w:customStyle="1" w:styleId="454A194A2948409692B6B19F7882C06128">
    <w:name w:val="454A194A2948409692B6B19F7882C06128"/>
    <w:rsid w:val="00191B9D"/>
    <w:rPr>
      <w:rFonts w:eastAsiaTheme="minorHAnsi"/>
    </w:rPr>
  </w:style>
  <w:style w:type="paragraph" w:customStyle="1" w:styleId="ED8AC6D44D7F42F79CC51FE0D727D3B225">
    <w:name w:val="ED8AC6D44D7F42F79CC51FE0D727D3B225"/>
    <w:rsid w:val="00191B9D"/>
    <w:rPr>
      <w:rFonts w:eastAsiaTheme="minorHAnsi"/>
    </w:rPr>
  </w:style>
  <w:style w:type="paragraph" w:customStyle="1" w:styleId="CA70FDA8E45C458B914B681A2C21CB5D23">
    <w:name w:val="CA70FDA8E45C458B914B681A2C21CB5D23"/>
    <w:rsid w:val="00191B9D"/>
    <w:rPr>
      <w:rFonts w:eastAsiaTheme="minorHAnsi"/>
    </w:rPr>
  </w:style>
  <w:style w:type="paragraph" w:customStyle="1" w:styleId="05A54736B45A473988E73A1DAADF85F5">
    <w:name w:val="05A54736B45A473988E73A1DAADF85F5"/>
    <w:rsid w:val="00191B9D"/>
    <w:pPr>
      <w:spacing w:after="160" w:line="259" w:lineRule="auto"/>
    </w:pPr>
  </w:style>
  <w:style w:type="paragraph" w:customStyle="1" w:styleId="FBC10C8CB8D042078A6DC3771D99573910">
    <w:name w:val="FBC10C8CB8D042078A6DC3771D99573910"/>
    <w:rsid w:val="00191B9D"/>
    <w:pPr>
      <w:spacing w:after="0" w:line="240" w:lineRule="auto"/>
    </w:pPr>
    <w:rPr>
      <w:rFonts w:eastAsiaTheme="minorHAnsi"/>
    </w:rPr>
  </w:style>
  <w:style w:type="paragraph" w:customStyle="1" w:styleId="F8090C6FA69D40DF8253647471A106B610">
    <w:name w:val="F8090C6FA69D40DF8253647471A106B610"/>
    <w:rsid w:val="00191B9D"/>
    <w:pPr>
      <w:spacing w:after="0" w:line="240" w:lineRule="auto"/>
    </w:pPr>
    <w:rPr>
      <w:rFonts w:eastAsiaTheme="minorHAnsi"/>
    </w:rPr>
  </w:style>
  <w:style w:type="paragraph" w:customStyle="1" w:styleId="A8CF3CEFC8F746CFA414E78B2D8D2B3F99">
    <w:name w:val="A8CF3CEFC8F746CFA414E78B2D8D2B3F99"/>
    <w:rsid w:val="00191B9D"/>
    <w:pPr>
      <w:spacing w:after="0" w:line="240" w:lineRule="auto"/>
    </w:pPr>
    <w:rPr>
      <w:rFonts w:eastAsiaTheme="minorHAnsi"/>
    </w:rPr>
  </w:style>
  <w:style w:type="paragraph" w:customStyle="1" w:styleId="3368C97E3E4640FDB6DE7C08BE938C6599">
    <w:name w:val="3368C97E3E4640FDB6DE7C08BE938C6599"/>
    <w:rsid w:val="00191B9D"/>
    <w:pPr>
      <w:spacing w:after="0" w:line="240" w:lineRule="auto"/>
    </w:pPr>
    <w:rPr>
      <w:rFonts w:eastAsiaTheme="minorHAnsi"/>
    </w:rPr>
  </w:style>
  <w:style w:type="paragraph" w:customStyle="1" w:styleId="A2A78C669701483A993B57F8CB63AC1B99">
    <w:name w:val="A2A78C669701483A993B57F8CB63AC1B99"/>
    <w:rsid w:val="00191B9D"/>
    <w:pPr>
      <w:spacing w:after="0" w:line="240" w:lineRule="auto"/>
    </w:pPr>
    <w:rPr>
      <w:rFonts w:eastAsiaTheme="minorHAnsi"/>
    </w:rPr>
  </w:style>
  <w:style w:type="paragraph" w:customStyle="1" w:styleId="2E02A4461ED94633B6DA0F6BBADE4D6A10">
    <w:name w:val="2E02A4461ED94633B6DA0F6BBADE4D6A10"/>
    <w:rsid w:val="00191B9D"/>
    <w:rPr>
      <w:rFonts w:eastAsiaTheme="minorHAnsi"/>
    </w:rPr>
  </w:style>
  <w:style w:type="paragraph" w:customStyle="1" w:styleId="329548E59DFC4B2095DEA38564B1ECC96">
    <w:name w:val="329548E59DFC4B2095DEA38564B1ECC96"/>
    <w:rsid w:val="00191B9D"/>
    <w:rPr>
      <w:rFonts w:eastAsiaTheme="minorHAnsi"/>
    </w:rPr>
  </w:style>
  <w:style w:type="paragraph" w:customStyle="1" w:styleId="A305FAD143474760BDECBF28F5265FC915">
    <w:name w:val="A305FAD143474760BDECBF28F5265FC915"/>
    <w:rsid w:val="00191B9D"/>
    <w:rPr>
      <w:rFonts w:eastAsiaTheme="minorHAnsi"/>
    </w:rPr>
  </w:style>
  <w:style w:type="paragraph" w:customStyle="1" w:styleId="CD72C74D2D41461CA96A6EB1639C65D611">
    <w:name w:val="CD72C74D2D41461CA96A6EB1639C65D611"/>
    <w:rsid w:val="00191B9D"/>
    <w:rPr>
      <w:rFonts w:eastAsiaTheme="minorHAnsi"/>
    </w:rPr>
  </w:style>
  <w:style w:type="paragraph" w:customStyle="1" w:styleId="C9FE12E333074BD6A79A3FF40BB8A66B6">
    <w:name w:val="C9FE12E333074BD6A79A3FF40BB8A66B6"/>
    <w:rsid w:val="00191B9D"/>
    <w:rPr>
      <w:rFonts w:eastAsiaTheme="minorHAnsi"/>
    </w:rPr>
  </w:style>
  <w:style w:type="paragraph" w:customStyle="1" w:styleId="159B13D60C6743A1BC2FD6F76DC2F06B19">
    <w:name w:val="159B13D60C6743A1BC2FD6F76DC2F06B19"/>
    <w:rsid w:val="00191B9D"/>
    <w:pPr>
      <w:spacing w:after="0" w:line="240" w:lineRule="auto"/>
    </w:pPr>
    <w:rPr>
      <w:rFonts w:eastAsiaTheme="minorHAnsi"/>
    </w:rPr>
  </w:style>
  <w:style w:type="paragraph" w:customStyle="1" w:styleId="BA2EDC46894446B4AB3AB2CE28146E0E11">
    <w:name w:val="BA2EDC46894446B4AB3AB2CE28146E0E11"/>
    <w:rsid w:val="00191B9D"/>
    <w:pPr>
      <w:spacing w:after="0" w:line="240" w:lineRule="auto"/>
    </w:pPr>
    <w:rPr>
      <w:rFonts w:eastAsiaTheme="minorHAnsi"/>
    </w:rPr>
  </w:style>
  <w:style w:type="paragraph" w:customStyle="1" w:styleId="24A4CAFBD4CC4EBFB7F6FFBCBC5580AC18">
    <w:name w:val="24A4CAFBD4CC4EBFB7F6FFBCBC5580AC18"/>
    <w:rsid w:val="00191B9D"/>
    <w:pPr>
      <w:spacing w:after="0" w:line="240" w:lineRule="auto"/>
    </w:pPr>
    <w:rPr>
      <w:rFonts w:eastAsiaTheme="minorHAnsi"/>
    </w:rPr>
  </w:style>
  <w:style w:type="paragraph" w:customStyle="1" w:styleId="41CAB0C0723045F19E114E907CE490DD5">
    <w:name w:val="41CAB0C0723045F19E114E907CE490DD5"/>
    <w:rsid w:val="00191B9D"/>
    <w:pPr>
      <w:spacing w:after="0" w:line="240" w:lineRule="auto"/>
    </w:pPr>
    <w:rPr>
      <w:rFonts w:eastAsiaTheme="minorHAnsi"/>
    </w:rPr>
  </w:style>
  <w:style w:type="paragraph" w:customStyle="1" w:styleId="2B6E9044F5C84A6284985ACE8E428D0712">
    <w:name w:val="2B6E9044F5C84A6284985ACE8E428D0712"/>
    <w:rsid w:val="00191B9D"/>
    <w:rPr>
      <w:rFonts w:eastAsiaTheme="minorHAnsi"/>
    </w:rPr>
  </w:style>
  <w:style w:type="paragraph" w:customStyle="1" w:styleId="1E6BF2A02ACB45C588E62223A8D8EE0412">
    <w:name w:val="1E6BF2A02ACB45C588E62223A8D8EE0412"/>
    <w:rsid w:val="00191B9D"/>
    <w:rPr>
      <w:rFonts w:eastAsiaTheme="minorHAnsi"/>
    </w:rPr>
  </w:style>
  <w:style w:type="paragraph" w:customStyle="1" w:styleId="D6EB7BFE5E4146D288C28115117C988512">
    <w:name w:val="D6EB7BFE5E4146D288C28115117C988512"/>
    <w:rsid w:val="00191B9D"/>
    <w:rPr>
      <w:rFonts w:eastAsiaTheme="minorHAnsi"/>
    </w:rPr>
  </w:style>
  <w:style w:type="paragraph" w:customStyle="1" w:styleId="9F5611064D354B89BF00532DA5196C8211">
    <w:name w:val="9F5611064D354B89BF00532DA5196C8211"/>
    <w:rsid w:val="00191B9D"/>
    <w:rPr>
      <w:rFonts w:eastAsiaTheme="minorHAnsi"/>
    </w:rPr>
  </w:style>
  <w:style w:type="paragraph" w:customStyle="1" w:styleId="3449C8D953244644911E6CEFE762E8CF47">
    <w:name w:val="3449C8D953244644911E6CEFE762E8CF47"/>
    <w:rsid w:val="00191B9D"/>
    <w:rPr>
      <w:rFonts w:eastAsiaTheme="minorHAnsi"/>
    </w:rPr>
  </w:style>
  <w:style w:type="paragraph" w:customStyle="1" w:styleId="2F02F3AD6AA44A36ADC957E3FBEEACA445">
    <w:name w:val="2F02F3AD6AA44A36ADC957E3FBEEACA445"/>
    <w:rsid w:val="00191B9D"/>
    <w:rPr>
      <w:rFonts w:eastAsiaTheme="minorHAnsi"/>
    </w:rPr>
  </w:style>
  <w:style w:type="paragraph" w:customStyle="1" w:styleId="AFD0CE6A88794F4A8DE6FA746937702311">
    <w:name w:val="AFD0CE6A88794F4A8DE6FA746937702311"/>
    <w:rsid w:val="00191B9D"/>
    <w:rPr>
      <w:rFonts w:eastAsiaTheme="minorHAnsi"/>
    </w:rPr>
  </w:style>
  <w:style w:type="paragraph" w:customStyle="1" w:styleId="97369C394864490CB499C6E7A35803AE5">
    <w:name w:val="97369C394864490CB499C6E7A35803AE5"/>
    <w:rsid w:val="00191B9D"/>
    <w:rPr>
      <w:rFonts w:eastAsiaTheme="minorHAnsi"/>
    </w:rPr>
  </w:style>
  <w:style w:type="paragraph" w:customStyle="1" w:styleId="B1E4270DCD384F74AC423473D4796B9142">
    <w:name w:val="B1E4270DCD384F74AC423473D4796B9142"/>
    <w:rsid w:val="00191B9D"/>
    <w:rPr>
      <w:rFonts w:eastAsiaTheme="minorHAnsi"/>
    </w:rPr>
  </w:style>
  <w:style w:type="paragraph" w:customStyle="1" w:styleId="E7C9217598194538AD613A80F118A78F71">
    <w:name w:val="E7C9217598194538AD613A80F118A78F71"/>
    <w:rsid w:val="00191B9D"/>
    <w:rPr>
      <w:rFonts w:eastAsiaTheme="minorHAnsi"/>
    </w:rPr>
  </w:style>
  <w:style w:type="paragraph" w:customStyle="1" w:styleId="150C1333EAE3455682CBEC49F003124F40">
    <w:name w:val="150C1333EAE3455682CBEC49F003124F40"/>
    <w:rsid w:val="00191B9D"/>
    <w:rPr>
      <w:rFonts w:eastAsiaTheme="minorHAnsi"/>
    </w:rPr>
  </w:style>
  <w:style w:type="paragraph" w:customStyle="1" w:styleId="156A0CE6960948A2A64325D18E5B2AEE37">
    <w:name w:val="156A0CE6960948A2A64325D18E5B2AEE37"/>
    <w:rsid w:val="00191B9D"/>
    <w:rPr>
      <w:rFonts w:eastAsiaTheme="minorHAnsi"/>
    </w:rPr>
  </w:style>
  <w:style w:type="paragraph" w:customStyle="1" w:styleId="ADB7F19556FB460FB0904913D62076F271">
    <w:name w:val="ADB7F19556FB460FB0904913D62076F271"/>
    <w:rsid w:val="00191B9D"/>
    <w:rPr>
      <w:rFonts w:eastAsiaTheme="minorHAnsi"/>
    </w:rPr>
  </w:style>
  <w:style w:type="paragraph" w:customStyle="1" w:styleId="C01DB825AC314184A7BA46D030D9EB8F11">
    <w:name w:val="C01DB825AC314184A7BA46D030D9EB8F11"/>
    <w:rsid w:val="00191B9D"/>
    <w:rPr>
      <w:rFonts w:eastAsiaTheme="minorHAnsi"/>
    </w:rPr>
  </w:style>
  <w:style w:type="paragraph" w:customStyle="1" w:styleId="5277B539AA0642629FA14B18D6C3F83711">
    <w:name w:val="5277B539AA0642629FA14B18D6C3F83711"/>
    <w:rsid w:val="00191B9D"/>
    <w:rPr>
      <w:rFonts w:eastAsiaTheme="minorHAnsi"/>
    </w:rPr>
  </w:style>
  <w:style w:type="paragraph" w:customStyle="1" w:styleId="9036138E2C6A4C9FB7DA30159B6FBD5533">
    <w:name w:val="9036138E2C6A4C9FB7DA30159B6FBD5533"/>
    <w:rsid w:val="00191B9D"/>
    <w:rPr>
      <w:rFonts w:eastAsiaTheme="minorHAnsi"/>
    </w:rPr>
  </w:style>
  <w:style w:type="paragraph" w:customStyle="1" w:styleId="AE5C67922BBB4A13820AF76B8124ECD210">
    <w:name w:val="AE5C67922BBB4A13820AF76B8124ECD210"/>
    <w:rsid w:val="00191B9D"/>
    <w:rPr>
      <w:rFonts w:eastAsiaTheme="minorHAnsi"/>
    </w:rPr>
  </w:style>
  <w:style w:type="paragraph" w:customStyle="1" w:styleId="B469139857814A81981ED38BD503A02211">
    <w:name w:val="B469139857814A81981ED38BD503A02211"/>
    <w:rsid w:val="00191B9D"/>
    <w:rPr>
      <w:rFonts w:eastAsiaTheme="minorHAnsi"/>
    </w:rPr>
  </w:style>
  <w:style w:type="paragraph" w:customStyle="1" w:styleId="F008C4346A82400BBF003F06C68309B65">
    <w:name w:val="F008C4346A82400BBF003F06C68309B65"/>
    <w:rsid w:val="00191B9D"/>
    <w:rPr>
      <w:rFonts w:eastAsiaTheme="minorHAnsi"/>
    </w:rPr>
  </w:style>
  <w:style w:type="paragraph" w:customStyle="1" w:styleId="8CEC20FABBD64809A003309EC45BF10523">
    <w:name w:val="8CEC20FABBD64809A003309EC45BF10523"/>
    <w:rsid w:val="00191B9D"/>
    <w:rPr>
      <w:rFonts w:eastAsiaTheme="minorHAnsi"/>
    </w:rPr>
  </w:style>
  <w:style w:type="paragraph" w:customStyle="1" w:styleId="73CE9B32F5274A219639C5F3128D87BE23">
    <w:name w:val="73CE9B32F5274A219639C5F3128D87BE23"/>
    <w:rsid w:val="00191B9D"/>
    <w:rPr>
      <w:rFonts w:eastAsiaTheme="minorHAnsi"/>
    </w:rPr>
  </w:style>
  <w:style w:type="paragraph" w:customStyle="1" w:styleId="2CF1A57A689A4CAFA36E1E6079C6976523">
    <w:name w:val="2CF1A57A689A4CAFA36E1E6079C6976523"/>
    <w:rsid w:val="00191B9D"/>
    <w:rPr>
      <w:rFonts w:eastAsiaTheme="minorHAnsi"/>
    </w:rPr>
  </w:style>
  <w:style w:type="paragraph" w:customStyle="1" w:styleId="5BE87828DA504C768D154442976252A223">
    <w:name w:val="5BE87828DA504C768D154442976252A223"/>
    <w:rsid w:val="00191B9D"/>
    <w:rPr>
      <w:rFonts w:eastAsiaTheme="minorHAnsi"/>
    </w:rPr>
  </w:style>
  <w:style w:type="paragraph" w:customStyle="1" w:styleId="899499A503194D92B9B9D56FF78881AC73">
    <w:name w:val="899499A503194D92B9B9D56FF78881AC73"/>
    <w:rsid w:val="00191B9D"/>
    <w:rPr>
      <w:rFonts w:eastAsiaTheme="minorHAnsi"/>
    </w:rPr>
  </w:style>
  <w:style w:type="paragraph" w:customStyle="1" w:styleId="F2067DAB2B7541F6B21125E658CC3B395">
    <w:name w:val="F2067DAB2B7541F6B21125E658CC3B395"/>
    <w:rsid w:val="00191B9D"/>
    <w:rPr>
      <w:rFonts w:eastAsiaTheme="minorHAnsi"/>
    </w:rPr>
  </w:style>
  <w:style w:type="paragraph" w:customStyle="1" w:styleId="923BB6F5297E4F1AA008E3C105FA6D6D74">
    <w:name w:val="923BB6F5297E4F1AA008E3C105FA6D6D74"/>
    <w:rsid w:val="00191B9D"/>
    <w:rPr>
      <w:rFonts w:eastAsiaTheme="minorHAnsi"/>
    </w:rPr>
  </w:style>
  <w:style w:type="paragraph" w:customStyle="1" w:styleId="05A54736B45A473988E73A1DAADF85F51">
    <w:name w:val="05A54736B45A473988E73A1DAADF85F51"/>
    <w:rsid w:val="00191B9D"/>
    <w:rPr>
      <w:rFonts w:eastAsiaTheme="minorHAnsi"/>
    </w:rPr>
  </w:style>
  <w:style w:type="paragraph" w:customStyle="1" w:styleId="60B1A9226AFA4FC3A44EE7AF42FA249F74">
    <w:name w:val="60B1A9226AFA4FC3A44EE7AF42FA249F74"/>
    <w:rsid w:val="00191B9D"/>
    <w:rPr>
      <w:rFonts w:eastAsiaTheme="minorHAnsi"/>
    </w:rPr>
  </w:style>
  <w:style w:type="paragraph" w:customStyle="1" w:styleId="A10E5A19BEAA4FC8BE2CD73D31B3DB2411">
    <w:name w:val="A10E5A19BEAA4FC8BE2CD73D31B3DB2411"/>
    <w:rsid w:val="00191B9D"/>
    <w:rPr>
      <w:rFonts w:eastAsiaTheme="minorHAnsi"/>
    </w:rPr>
  </w:style>
  <w:style w:type="paragraph" w:customStyle="1" w:styleId="FB69C4029736429AA609768D44F124DB11">
    <w:name w:val="FB69C4029736429AA609768D44F124DB11"/>
    <w:rsid w:val="00191B9D"/>
    <w:rPr>
      <w:rFonts w:eastAsiaTheme="minorHAnsi"/>
    </w:rPr>
  </w:style>
  <w:style w:type="paragraph" w:customStyle="1" w:styleId="E6EFD37F637B48C3B22E04126B3BED3972">
    <w:name w:val="E6EFD37F637B48C3B22E04126B3BED3972"/>
    <w:rsid w:val="00191B9D"/>
    <w:rPr>
      <w:rFonts w:eastAsiaTheme="minorHAnsi"/>
    </w:rPr>
  </w:style>
  <w:style w:type="paragraph" w:customStyle="1" w:styleId="454A194A2948409692B6B19F7882C06129">
    <w:name w:val="454A194A2948409692B6B19F7882C06129"/>
    <w:rsid w:val="00191B9D"/>
    <w:rPr>
      <w:rFonts w:eastAsiaTheme="minorHAnsi"/>
    </w:rPr>
  </w:style>
  <w:style w:type="paragraph" w:customStyle="1" w:styleId="ED8AC6D44D7F42F79CC51FE0D727D3B226">
    <w:name w:val="ED8AC6D44D7F42F79CC51FE0D727D3B226"/>
    <w:rsid w:val="00191B9D"/>
    <w:rPr>
      <w:rFonts w:eastAsiaTheme="minorHAnsi"/>
    </w:rPr>
  </w:style>
  <w:style w:type="paragraph" w:customStyle="1" w:styleId="CA70FDA8E45C458B914B681A2C21CB5D24">
    <w:name w:val="CA70FDA8E45C458B914B681A2C21CB5D24"/>
    <w:rsid w:val="00191B9D"/>
    <w:rPr>
      <w:rFonts w:eastAsiaTheme="minorHAnsi"/>
    </w:rPr>
  </w:style>
  <w:style w:type="paragraph" w:customStyle="1" w:styleId="7508F0EAAAA448E9A8F271E4F9C49D61">
    <w:name w:val="7508F0EAAAA448E9A8F271E4F9C49D61"/>
    <w:rsid w:val="00F82AE2"/>
    <w:pPr>
      <w:spacing w:after="160" w:line="259" w:lineRule="auto"/>
    </w:pPr>
  </w:style>
  <w:style w:type="paragraph" w:customStyle="1" w:styleId="2371F8AEC9A94744A1E6455DE80A048E">
    <w:name w:val="2371F8AEC9A94744A1E6455DE80A048E"/>
    <w:rsid w:val="00F82AE2"/>
    <w:pPr>
      <w:spacing w:after="160" w:line="259" w:lineRule="auto"/>
    </w:pPr>
  </w:style>
  <w:style w:type="paragraph" w:customStyle="1" w:styleId="FC6257F337F048788106428FF4F3B08F">
    <w:name w:val="FC6257F337F048788106428FF4F3B08F"/>
    <w:rsid w:val="00F82AE2"/>
    <w:pPr>
      <w:spacing w:after="160" w:line="259" w:lineRule="auto"/>
    </w:pPr>
  </w:style>
  <w:style w:type="paragraph" w:customStyle="1" w:styleId="E545E0B80B6F4B6F85541FD135C1BC62">
    <w:name w:val="E545E0B80B6F4B6F85541FD135C1BC62"/>
    <w:rsid w:val="00F82AE2"/>
    <w:pPr>
      <w:spacing w:after="160" w:line="259" w:lineRule="auto"/>
    </w:pPr>
  </w:style>
  <w:style w:type="paragraph" w:customStyle="1" w:styleId="D1022033D12743BB9F9ECFB41E0B4B85">
    <w:name w:val="D1022033D12743BB9F9ECFB41E0B4B85"/>
    <w:rsid w:val="00F82AE2"/>
    <w:pPr>
      <w:spacing w:after="160" w:line="259" w:lineRule="auto"/>
    </w:pPr>
  </w:style>
  <w:style w:type="paragraph" w:customStyle="1" w:styleId="4801FF920BEA4BDDB11467D3EB5A7EDF">
    <w:name w:val="4801FF920BEA4BDDB11467D3EB5A7EDF"/>
    <w:rsid w:val="00F82AE2"/>
    <w:pPr>
      <w:spacing w:after="160" w:line="259" w:lineRule="auto"/>
    </w:pPr>
  </w:style>
  <w:style w:type="paragraph" w:customStyle="1" w:styleId="42D7288081994E5597773775095BE4A3">
    <w:name w:val="42D7288081994E5597773775095BE4A3"/>
    <w:rsid w:val="00F82AE2"/>
    <w:pPr>
      <w:spacing w:after="160" w:line="259" w:lineRule="auto"/>
    </w:pPr>
  </w:style>
  <w:style w:type="paragraph" w:customStyle="1" w:styleId="13B4E487F34B4A1AB14A79E2D37452B0">
    <w:name w:val="13B4E487F34B4A1AB14A79E2D37452B0"/>
    <w:rsid w:val="00F82AE2"/>
    <w:pPr>
      <w:spacing w:after="160" w:line="259" w:lineRule="auto"/>
    </w:pPr>
  </w:style>
  <w:style w:type="paragraph" w:customStyle="1" w:styleId="FBC10C8CB8D042078A6DC3771D99573911">
    <w:name w:val="FBC10C8CB8D042078A6DC3771D99573911"/>
    <w:rsid w:val="00742CF4"/>
    <w:pPr>
      <w:spacing w:after="0" w:line="240" w:lineRule="auto"/>
    </w:pPr>
    <w:rPr>
      <w:rFonts w:eastAsiaTheme="minorHAnsi"/>
    </w:rPr>
  </w:style>
  <w:style w:type="paragraph" w:customStyle="1" w:styleId="F8090C6FA69D40DF8253647471A106B611">
    <w:name w:val="F8090C6FA69D40DF8253647471A106B611"/>
    <w:rsid w:val="00742CF4"/>
    <w:pPr>
      <w:spacing w:after="0" w:line="240" w:lineRule="auto"/>
    </w:pPr>
    <w:rPr>
      <w:rFonts w:eastAsiaTheme="minorHAnsi"/>
    </w:rPr>
  </w:style>
  <w:style w:type="paragraph" w:customStyle="1" w:styleId="A8CF3CEFC8F746CFA414E78B2D8D2B3F100">
    <w:name w:val="A8CF3CEFC8F746CFA414E78B2D8D2B3F100"/>
    <w:rsid w:val="00742CF4"/>
    <w:pPr>
      <w:spacing w:after="0" w:line="240" w:lineRule="auto"/>
    </w:pPr>
    <w:rPr>
      <w:rFonts w:eastAsiaTheme="minorHAnsi"/>
    </w:rPr>
  </w:style>
  <w:style w:type="paragraph" w:customStyle="1" w:styleId="3368C97E3E4640FDB6DE7C08BE938C65100">
    <w:name w:val="3368C97E3E4640FDB6DE7C08BE938C65100"/>
    <w:rsid w:val="00742CF4"/>
    <w:pPr>
      <w:spacing w:after="0" w:line="240" w:lineRule="auto"/>
    </w:pPr>
    <w:rPr>
      <w:rFonts w:eastAsiaTheme="minorHAnsi"/>
    </w:rPr>
  </w:style>
  <w:style w:type="paragraph" w:customStyle="1" w:styleId="A2A78C669701483A993B57F8CB63AC1B100">
    <w:name w:val="A2A78C669701483A993B57F8CB63AC1B100"/>
    <w:rsid w:val="00742CF4"/>
    <w:pPr>
      <w:spacing w:after="0" w:line="240" w:lineRule="auto"/>
    </w:pPr>
    <w:rPr>
      <w:rFonts w:eastAsiaTheme="minorHAnsi"/>
    </w:rPr>
  </w:style>
  <w:style w:type="paragraph" w:customStyle="1" w:styleId="2E02A4461ED94633B6DA0F6BBADE4D6A11">
    <w:name w:val="2E02A4461ED94633B6DA0F6BBADE4D6A11"/>
    <w:rsid w:val="00742CF4"/>
    <w:rPr>
      <w:rFonts w:eastAsiaTheme="minorHAnsi"/>
    </w:rPr>
  </w:style>
  <w:style w:type="paragraph" w:customStyle="1" w:styleId="329548E59DFC4B2095DEA38564B1ECC97">
    <w:name w:val="329548E59DFC4B2095DEA38564B1ECC97"/>
    <w:rsid w:val="00742CF4"/>
    <w:rPr>
      <w:rFonts w:eastAsiaTheme="minorHAnsi"/>
    </w:rPr>
  </w:style>
  <w:style w:type="paragraph" w:customStyle="1" w:styleId="A305FAD143474760BDECBF28F5265FC916">
    <w:name w:val="A305FAD143474760BDECBF28F5265FC916"/>
    <w:rsid w:val="00742CF4"/>
    <w:rPr>
      <w:rFonts w:eastAsiaTheme="minorHAnsi"/>
    </w:rPr>
  </w:style>
  <w:style w:type="paragraph" w:customStyle="1" w:styleId="CD72C74D2D41461CA96A6EB1639C65D612">
    <w:name w:val="CD72C74D2D41461CA96A6EB1639C65D612"/>
    <w:rsid w:val="00742CF4"/>
    <w:rPr>
      <w:rFonts w:eastAsiaTheme="minorHAnsi"/>
    </w:rPr>
  </w:style>
  <w:style w:type="paragraph" w:customStyle="1" w:styleId="C9FE12E333074BD6A79A3FF40BB8A66B7">
    <w:name w:val="C9FE12E333074BD6A79A3FF40BB8A66B7"/>
    <w:rsid w:val="00742CF4"/>
    <w:rPr>
      <w:rFonts w:eastAsiaTheme="minorHAnsi"/>
    </w:rPr>
  </w:style>
  <w:style w:type="paragraph" w:customStyle="1" w:styleId="159B13D60C6743A1BC2FD6F76DC2F06B20">
    <w:name w:val="159B13D60C6743A1BC2FD6F76DC2F06B20"/>
    <w:rsid w:val="00742CF4"/>
    <w:pPr>
      <w:spacing w:after="0" w:line="240" w:lineRule="auto"/>
    </w:pPr>
    <w:rPr>
      <w:rFonts w:eastAsiaTheme="minorHAnsi"/>
    </w:rPr>
  </w:style>
  <w:style w:type="paragraph" w:customStyle="1" w:styleId="BA2EDC46894446B4AB3AB2CE28146E0E12">
    <w:name w:val="BA2EDC46894446B4AB3AB2CE28146E0E12"/>
    <w:rsid w:val="00742CF4"/>
    <w:pPr>
      <w:spacing w:after="0" w:line="240" w:lineRule="auto"/>
    </w:pPr>
    <w:rPr>
      <w:rFonts w:eastAsiaTheme="minorHAnsi"/>
    </w:rPr>
  </w:style>
  <w:style w:type="paragraph" w:customStyle="1" w:styleId="24A4CAFBD4CC4EBFB7F6FFBCBC5580AC19">
    <w:name w:val="24A4CAFBD4CC4EBFB7F6FFBCBC5580AC19"/>
    <w:rsid w:val="00742CF4"/>
    <w:pPr>
      <w:spacing w:after="0" w:line="240" w:lineRule="auto"/>
    </w:pPr>
    <w:rPr>
      <w:rFonts w:eastAsiaTheme="minorHAnsi"/>
    </w:rPr>
  </w:style>
  <w:style w:type="paragraph" w:customStyle="1" w:styleId="41CAB0C0723045F19E114E907CE490DD6">
    <w:name w:val="41CAB0C0723045F19E114E907CE490DD6"/>
    <w:rsid w:val="00742CF4"/>
    <w:pPr>
      <w:spacing w:after="0" w:line="240" w:lineRule="auto"/>
    </w:pPr>
    <w:rPr>
      <w:rFonts w:eastAsiaTheme="minorHAnsi"/>
    </w:rPr>
  </w:style>
  <w:style w:type="paragraph" w:customStyle="1" w:styleId="7508F0EAAAA448E9A8F271E4F9C49D611">
    <w:name w:val="7508F0EAAAA448E9A8F271E4F9C49D611"/>
    <w:rsid w:val="00742CF4"/>
    <w:rPr>
      <w:rFonts w:eastAsiaTheme="minorHAnsi"/>
    </w:rPr>
  </w:style>
  <w:style w:type="paragraph" w:customStyle="1" w:styleId="2371F8AEC9A94744A1E6455DE80A048E1">
    <w:name w:val="2371F8AEC9A94744A1E6455DE80A048E1"/>
    <w:rsid w:val="00742CF4"/>
    <w:rPr>
      <w:rFonts w:eastAsiaTheme="minorHAnsi"/>
    </w:rPr>
  </w:style>
  <w:style w:type="paragraph" w:customStyle="1" w:styleId="FC6257F337F048788106428FF4F3B08F1">
    <w:name w:val="FC6257F337F048788106428FF4F3B08F1"/>
    <w:rsid w:val="00742CF4"/>
    <w:rPr>
      <w:rFonts w:eastAsiaTheme="minorHAnsi"/>
    </w:rPr>
  </w:style>
  <w:style w:type="paragraph" w:customStyle="1" w:styleId="E545E0B80B6F4B6F85541FD135C1BC621">
    <w:name w:val="E545E0B80B6F4B6F85541FD135C1BC621"/>
    <w:rsid w:val="00742CF4"/>
    <w:rPr>
      <w:rFonts w:eastAsiaTheme="minorHAnsi"/>
    </w:rPr>
  </w:style>
  <w:style w:type="paragraph" w:customStyle="1" w:styleId="D1022033D12743BB9F9ECFB41E0B4B851">
    <w:name w:val="D1022033D12743BB9F9ECFB41E0B4B851"/>
    <w:rsid w:val="00742CF4"/>
    <w:rPr>
      <w:rFonts w:eastAsiaTheme="minorHAnsi"/>
    </w:rPr>
  </w:style>
  <w:style w:type="paragraph" w:customStyle="1" w:styleId="4801FF920BEA4BDDB11467D3EB5A7EDF1">
    <w:name w:val="4801FF920BEA4BDDB11467D3EB5A7EDF1"/>
    <w:rsid w:val="00742CF4"/>
    <w:rPr>
      <w:rFonts w:eastAsiaTheme="minorHAnsi"/>
    </w:rPr>
  </w:style>
  <w:style w:type="paragraph" w:customStyle="1" w:styleId="42D7288081994E5597773775095BE4A31">
    <w:name w:val="42D7288081994E5597773775095BE4A31"/>
    <w:rsid w:val="00742CF4"/>
    <w:rPr>
      <w:rFonts w:eastAsiaTheme="minorHAnsi"/>
    </w:rPr>
  </w:style>
  <w:style w:type="paragraph" w:customStyle="1" w:styleId="13B4E487F34B4A1AB14A79E2D37452B01">
    <w:name w:val="13B4E487F34B4A1AB14A79E2D37452B01"/>
    <w:rsid w:val="00742CF4"/>
    <w:rPr>
      <w:rFonts w:eastAsiaTheme="minorHAnsi"/>
    </w:rPr>
  </w:style>
  <w:style w:type="paragraph" w:customStyle="1" w:styleId="B1E4270DCD384F74AC423473D4796B9143">
    <w:name w:val="B1E4270DCD384F74AC423473D4796B9143"/>
    <w:rsid w:val="00742CF4"/>
    <w:rPr>
      <w:rFonts w:eastAsiaTheme="minorHAnsi"/>
    </w:rPr>
  </w:style>
  <w:style w:type="paragraph" w:customStyle="1" w:styleId="E7C9217598194538AD613A80F118A78F72">
    <w:name w:val="E7C9217598194538AD613A80F118A78F72"/>
    <w:rsid w:val="00742CF4"/>
    <w:rPr>
      <w:rFonts w:eastAsiaTheme="minorHAnsi"/>
    </w:rPr>
  </w:style>
  <w:style w:type="paragraph" w:customStyle="1" w:styleId="150C1333EAE3455682CBEC49F003124F41">
    <w:name w:val="150C1333EAE3455682CBEC49F003124F41"/>
    <w:rsid w:val="00742CF4"/>
    <w:rPr>
      <w:rFonts w:eastAsiaTheme="minorHAnsi"/>
    </w:rPr>
  </w:style>
  <w:style w:type="paragraph" w:customStyle="1" w:styleId="156A0CE6960948A2A64325D18E5B2AEE38">
    <w:name w:val="156A0CE6960948A2A64325D18E5B2AEE38"/>
    <w:rsid w:val="00742CF4"/>
    <w:rPr>
      <w:rFonts w:eastAsiaTheme="minorHAnsi"/>
    </w:rPr>
  </w:style>
  <w:style w:type="paragraph" w:customStyle="1" w:styleId="ADB7F19556FB460FB0904913D62076F272">
    <w:name w:val="ADB7F19556FB460FB0904913D62076F272"/>
    <w:rsid w:val="00742CF4"/>
    <w:rPr>
      <w:rFonts w:eastAsiaTheme="minorHAnsi"/>
    </w:rPr>
  </w:style>
  <w:style w:type="paragraph" w:customStyle="1" w:styleId="C01DB825AC314184A7BA46D030D9EB8F12">
    <w:name w:val="C01DB825AC314184A7BA46D030D9EB8F12"/>
    <w:rsid w:val="00742CF4"/>
    <w:rPr>
      <w:rFonts w:eastAsiaTheme="minorHAnsi"/>
    </w:rPr>
  </w:style>
  <w:style w:type="paragraph" w:customStyle="1" w:styleId="5277B539AA0642629FA14B18D6C3F83712">
    <w:name w:val="5277B539AA0642629FA14B18D6C3F83712"/>
    <w:rsid w:val="00742CF4"/>
    <w:rPr>
      <w:rFonts w:eastAsiaTheme="minorHAnsi"/>
    </w:rPr>
  </w:style>
  <w:style w:type="paragraph" w:customStyle="1" w:styleId="9036138E2C6A4C9FB7DA30159B6FBD5534">
    <w:name w:val="9036138E2C6A4C9FB7DA30159B6FBD5534"/>
    <w:rsid w:val="00742CF4"/>
    <w:rPr>
      <w:rFonts w:eastAsiaTheme="minorHAnsi"/>
    </w:rPr>
  </w:style>
  <w:style w:type="paragraph" w:customStyle="1" w:styleId="AE5C67922BBB4A13820AF76B8124ECD211">
    <w:name w:val="AE5C67922BBB4A13820AF76B8124ECD211"/>
    <w:rsid w:val="00742CF4"/>
    <w:rPr>
      <w:rFonts w:eastAsiaTheme="minorHAnsi"/>
    </w:rPr>
  </w:style>
  <w:style w:type="paragraph" w:customStyle="1" w:styleId="B469139857814A81981ED38BD503A02212">
    <w:name w:val="B469139857814A81981ED38BD503A02212"/>
    <w:rsid w:val="00742CF4"/>
    <w:rPr>
      <w:rFonts w:eastAsiaTheme="minorHAnsi"/>
    </w:rPr>
  </w:style>
  <w:style w:type="paragraph" w:customStyle="1" w:styleId="F008C4346A82400BBF003F06C68309B66">
    <w:name w:val="F008C4346A82400BBF003F06C68309B66"/>
    <w:rsid w:val="00742CF4"/>
    <w:rPr>
      <w:rFonts w:eastAsiaTheme="minorHAnsi"/>
    </w:rPr>
  </w:style>
  <w:style w:type="paragraph" w:customStyle="1" w:styleId="8CEC20FABBD64809A003309EC45BF10524">
    <w:name w:val="8CEC20FABBD64809A003309EC45BF10524"/>
    <w:rsid w:val="00742CF4"/>
    <w:rPr>
      <w:rFonts w:eastAsiaTheme="minorHAnsi"/>
    </w:rPr>
  </w:style>
  <w:style w:type="paragraph" w:customStyle="1" w:styleId="73CE9B32F5274A219639C5F3128D87BE24">
    <w:name w:val="73CE9B32F5274A219639C5F3128D87BE24"/>
    <w:rsid w:val="00742CF4"/>
    <w:rPr>
      <w:rFonts w:eastAsiaTheme="minorHAnsi"/>
    </w:rPr>
  </w:style>
  <w:style w:type="paragraph" w:customStyle="1" w:styleId="2CF1A57A689A4CAFA36E1E6079C6976524">
    <w:name w:val="2CF1A57A689A4CAFA36E1E6079C6976524"/>
    <w:rsid w:val="00742CF4"/>
    <w:rPr>
      <w:rFonts w:eastAsiaTheme="minorHAnsi"/>
    </w:rPr>
  </w:style>
  <w:style w:type="paragraph" w:customStyle="1" w:styleId="5BE87828DA504C768D154442976252A224">
    <w:name w:val="5BE87828DA504C768D154442976252A224"/>
    <w:rsid w:val="00742CF4"/>
    <w:rPr>
      <w:rFonts w:eastAsiaTheme="minorHAnsi"/>
    </w:rPr>
  </w:style>
  <w:style w:type="paragraph" w:customStyle="1" w:styleId="899499A503194D92B9B9D56FF78881AC74">
    <w:name w:val="899499A503194D92B9B9D56FF78881AC74"/>
    <w:rsid w:val="00742CF4"/>
    <w:rPr>
      <w:rFonts w:eastAsiaTheme="minorHAnsi"/>
    </w:rPr>
  </w:style>
  <w:style w:type="paragraph" w:customStyle="1" w:styleId="F2067DAB2B7541F6B21125E658CC3B396">
    <w:name w:val="F2067DAB2B7541F6B21125E658CC3B396"/>
    <w:rsid w:val="00742CF4"/>
    <w:rPr>
      <w:rFonts w:eastAsiaTheme="minorHAnsi"/>
    </w:rPr>
  </w:style>
  <w:style w:type="paragraph" w:customStyle="1" w:styleId="923BB6F5297E4F1AA008E3C105FA6D6D75">
    <w:name w:val="923BB6F5297E4F1AA008E3C105FA6D6D75"/>
    <w:rsid w:val="00742CF4"/>
    <w:rPr>
      <w:rFonts w:eastAsiaTheme="minorHAnsi"/>
    </w:rPr>
  </w:style>
  <w:style w:type="paragraph" w:customStyle="1" w:styleId="05A54736B45A473988E73A1DAADF85F52">
    <w:name w:val="05A54736B45A473988E73A1DAADF85F52"/>
    <w:rsid w:val="00742CF4"/>
    <w:rPr>
      <w:rFonts w:eastAsiaTheme="minorHAnsi"/>
    </w:rPr>
  </w:style>
  <w:style w:type="paragraph" w:customStyle="1" w:styleId="60B1A9226AFA4FC3A44EE7AF42FA249F75">
    <w:name w:val="60B1A9226AFA4FC3A44EE7AF42FA249F75"/>
    <w:rsid w:val="00742CF4"/>
    <w:rPr>
      <w:rFonts w:eastAsiaTheme="minorHAnsi"/>
    </w:rPr>
  </w:style>
  <w:style w:type="paragraph" w:customStyle="1" w:styleId="E6EFD37F637B48C3B22E04126B3BED3973">
    <w:name w:val="E6EFD37F637B48C3B22E04126B3BED3973"/>
    <w:rsid w:val="00742CF4"/>
    <w:rPr>
      <w:rFonts w:eastAsiaTheme="minorHAnsi"/>
    </w:rPr>
  </w:style>
  <w:style w:type="paragraph" w:customStyle="1" w:styleId="454A194A2948409692B6B19F7882C06130">
    <w:name w:val="454A194A2948409692B6B19F7882C06130"/>
    <w:rsid w:val="00742CF4"/>
    <w:rPr>
      <w:rFonts w:eastAsiaTheme="minorHAnsi"/>
    </w:rPr>
  </w:style>
  <w:style w:type="paragraph" w:customStyle="1" w:styleId="ED8AC6D44D7F42F79CC51FE0D727D3B227">
    <w:name w:val="ED8AC6D44D7F42F79CC51FE0D727D3B227"/>
    <w:rsid w:val="00742CF4"/>
    <w:rPr>
      <w:rFonts w:eastAsiaTheme="minorHAnsi"/>
    </w:rPr>
  </w:style>
  <w:style w:type="paragraph" w:customStyle="1" w:styleId="CA70FDA8E45C458B914B681A2C21CB5D25">
    <w:name w:val="CA70FDA8E45C458B914B681A2C21CB5D25"/>
    <w:rsid w:val="00742CF4"/>
    <w:rPr>
      <w:rFonts w:eastAsiaTheme="minorHAnsi"/>
    </w:rPr>
  </w:style>
  <w:style w:type="paragraph" w:customStyle="1" w:styleId="FBC10C8CB8D042078A6DC3771D99573912">
    <w:name w:val="FBC10C8CB8D042078A6DC3771D99573912"/>
    <w:rsid w:val="00742CF4"/>
    <w:pPr>
      <w:spacing w:after="0" w:line="240" w:lineRule="auto"/>
    </w:pPr>
    <w:rPr>
      <w:rFonts w:eastAsiaTheme="minorHAnsi"/>
    </w:rPr>
  </w:style>
  <w:style w:type="paragraph" w:customStyle="1" w:styleId="F8090C6FA69D40DF8253647471A106B612">
    <w:name w:val="F8090C6FA69D40DF8253647471A106B612"/>
    <w:rsid w:val="00742CF4"/>
    <w:pPr>
      <w:spacing w:after="0" w:line="240" w:lineRule="auto"/>
    </w:pPr>
    <w:rPr>
      <w:rFonts w:eastAsiaTheme="minorHAnsi"/>
    </w:rPr>
  </w:style>
  <w:style w:type="paragraph" w:customStyle="1" w:styleId="A8CF3CEFC8F746CFA414E78B2D8D2B3F101">
    <w:name w:val="A8CF3CEFC8F746CFA414E78B2D8D2B3F101"/>
    <w:rsid w:val="00742CF4"/>
    <w:pPr>
      <w:spacing w:after="0" w:line="240" w:lineRule="auto"/>
    </w:pPr>
    <w:rPr>
      <w:rFonts w:eastAsiaTheme="minorHAnsi"/>
    </w:rPr>
  </w:style>
  <w:style w:type="paragraph" w:customStyle="1" w:styleId="3368C97E3E4640FDB6DE7C08BE938C65101">
    <w:name w:val="3368C97E3E4640FDB6DE7C08BE938C65101"/>
    <w:rsid w:val="00742CF4"/>
    <w:pPr>
      <w:spacing w:after="0" w:line="240" w:lineRule="auto"/>
    </w:pPr>
    <w:rPr>
      <w:rFonts w:eastAsiaTheme="minorHAnsi"/>
    </w:rPr>
  </w:style>
  <w:style w:type="paragraph" w:customStyle="1" w:styleId="A2A78C669701483A993B57F8CB63AC1B101">
    <w:name w:val="A2A78C669701483A993B57F8CB63AC1B101"/>
    <w:rsid w:val="00742CF4"/>
    <w:pPr>
      <w:spacing w:after="0" w:line="240" w:lineRule="auto"/>
    </w:pPr>
    <w:rPr>
      <w:rFonts w:eastAsiaTheme="minorHAnsi"/>
    </w:rPr>
  </w:style>
  <w:style w:type="paragraph" w:customStyle="1" w:styleId="2E02A4461ED94633B6DA0F6BBADE4D6A12">
    <w:name w:val="2E02A4461ED94633B6DA0F6BBADE4D6A12"/>
    <w:rsid w:val="00742CF4"/>
    <w:rPr>
      <w:rFonts w:eastAsiaTheme="minorHAnsi"/>
    </w:rPr>
  </w:style>
  <w:style w:type="paragraph" w:customStyle="1" w:styleId="329548E59DFC4B2095DEA38564B1ECC98">
    <w:name w:val="329548E59DFC4B2095DEA38564B1ECC98"/>
    <w:rsid w:val="00742CF4"/>
    <w:rPr>
      <w:rFonts w:eastAsiaTheme="minorHAnsi"/>
    </w:rPr>
  </w:style>
  <w:style w:type="paragraph" w:customStyle="1" w:styleId="A305FAD143474760BDECBF28F5265FC917">
    <w:name w:val="A305FAD143474760BDECBF28F5265FC917"/>
    <w:rsid w:val="00742CF4"/>
    <w:rPr>
      <w:rFonts w:eastAsiaTheme="minorHAnsi"/>
    </w:rPr>
  </w:style>
  <w:style w:type="paragraph" w:customStyle="1" w:styleId="CD72C74D2D41461CA96A6EB1639C65D613">
    <w:name w:val="CD72C74D2D41461CA96A6EB1639C65D613"/>
    <w:rsid w:val="00742CF4"/>
    <w:rPr>
      <w:rFonts w:eastAsiaTheme="minorHAnsi"/>
    </w:rPr>
  </w:style>
  <w:style w:type="paragraph" w:customStyle="1" w:styleId="C9FE12E333074BD6A79A3FF40BB8A66B8">
    <w:name w:val="C9FE12E333074BD6A79A3FF40BB8A66B8"/>
    <w:rsid w:val="00742CF4"/>
    <w:rPr>
      <w:rFonts w:eastAsiaTheme="minorHAnsi"/>
    </w:rPr>
  </w:style>
  <w:style w:type="paragraph" w:customStyle="1" w:styleId="159B13D60C6743A1BC2FD6F76DC2F06B21">
    <w:name w:val="159B13D60C6743A1BC2FD6F76DC2F06B21"/>
    <w:rsid w:val="00742CF4"/>
    <w:pPr>
      <w:spacing w:after="0" w:line="240" w:lineRule="auto"/>
    </w:pPr>
    <w:rPr>
      <w:rFonts w:eastAsiaTheme="minorHAnsi"/>
    </w:rPr>
  </w:style>
  <w:style w:type="paragraph" w:customStyle="1" w:styleId="BA2EDC46894446B4AB3AB2CE28146E0E13">
    <w:name w:val="BA2EDC46894446B4AB3AB2CE28146E0E13"/>
    <w:rsid w:val="00742CF4"/>
    <w:pPr>
      <w:spacing w:after="0" w:line="240" w:lineRule="auto"/>
    </w:pPr>
    <w:rPr>
      <w:rFonts w:eastAsiaTheme="minorHAnsi"/>
    </w:rPr>
  </w:style>
  <w:style w:type="paragraph" w:customStyle="1" w:styleId="24A4CAFBD4CC4EBFB7F6FFBCBC5580AC20">
    <w:name w:val="24A4CAFBD4CC4EBFB7F6FFBCBC5580AC20"/>
    <w:rsid w:val="00742CF4"/>
    <w:pPr>
      <w:spacing w:after="0" w:line="240" w:lineRule="auto"/>
    </w:pPr>
    <w:rPr>
      <w:rFonts w:eastAsiaTheme="minorHAnsi"/>
    </w:rPr>
  </w:style>
  <w:style w:type="paragraph" w:customStyle="1" w:styleId="41CAB0C0723045F19E114E907CE490DD7">
    <w:name w:val="41CAB0C0723045F19E114E907CE490DD7"/>
    <w:rsid w:val="00742CF4"/>
    <w:pPr>
      <w:spacing w:after="0" w:line="240" w:lineRule="auto"/>
    </w:pPr>
    <w:rPr>
      <w:rFonts w:eastAsiaTheme="minorHAnsi"/>
    </w:rPr>
  </w:style>
  <w:style w:type="paragraph" w:customStyle="1" w:styleId="7508F0EAAAA448E9A8F271E4F9C49D612">
    <w:name w:val="7508F0EAAAA448E9A8F271E4F9C49D612"/>
    <w:rsid w:val="00742CF4"/>
    <w:rPr>
      <w:rFonts w:eastAsiaTheme="minorHAnsi"/>
    </w:rPr>
  </w:style>
  <w:style w:type="paragraph" w:customStyle="1" w:styleId="2371F8AEC9A94744A1E6455DE80A048E2">
    <w:name w:val="2371F8AEC9A94744A1E6455DE80A048E2"/>
    <w:rsid w:val="00742CF4"/>
    <w:rPr>
      <w:rFonts w:eastAsiaTheme="minorHAnsi"/>
    </w:rPr>
  </w:style>
  <w:style w:type="paragraph" w:customStyle="1" w:styleId="FC6257F337F048788106428FF4F3B08F2">
    <w:name w:val="FC6257F337F048788106428FF4F3B08F2"/>
    <w:rsid w:val="00742CF4"/>
    <w:rPr>
      <w:rFonts w:eastAsiaTheme="minorHAnsi"/>
    </w:rPr>
  </w:style>
  <w:style w:type="paragraph" w:customStyle="1" w:styleId="E545E0B80B6F4B6F85541FD135C1BC622">
    <w:name w:val="E545E0B80B6F4B6F85541FD135C1BC622"/>
    <w:rsid w:val="00742CF4"/>
    <w:rPr>
      <w:rFonts w:eastAsiaTheme="minorHAnsi"/>
    </w:rPr>
  </w:style>
  <w:style w:type="paragraph" w:customStyle="1" w:styleId="D1022033D12743BB9F9ECFB41E0B4B852">
    <w:name w:val="D1022033D12743BB9F9ECFB41E0B4B852"/>
    <w:rsid w:val="00742CF4"/>
    <w:rPr>
      <w:rFonts w:eastAsiaTheme="minorHAnsi"/>
    </w:rPr>
  </w:style>
  <w:style w:type="paragraph" w:customStyle="1" w:styleId="4801FF920BEA4BDDB11467D3EB5A7EDF2">
    <w:name w:val="4801FF920BEA4BDDB11467D3EB5A7EDF2"/>
    <w:rsid w:val="00742CF4"/>
    <w:rPr>
      <w:rFonts w:eastAsiaTheme="minorHAnsi"/>
    </w:rPr>
  </w:style>
  <w:style w:type="paragraph" w:customStyle="1" w:styleId="42D7288081994E5597773775095BE4A32">
    <w:name w:val="42D7288081994E5597773775095BE4A32"/>
    <w:rsid w:val="00742CF4"/>
    <w:rPr>
      <w:rFonts w:eastAsiaTheme="minorHAnsi"/>
    </w:rPr>
  </w:style>
  <w:style w:type="paragraph" w:customStyle="1" w:styleId="13B4E487F34B4A1AB14A79E2D37452B02">
    <w:name w:val="13B4E487F34B4A1AB14A79E2D37452B02"/>
    <w:rsid w:val="00742CF4"/>
    <w:rPr>
      <w:rFonts w:eastAsiaTheme="minorHAnsi"/>
    </w:rPr>
  </w:style>
  <w:style w:type="paragraph" w:customStyle="1" w:styleId="B1E4270DCD384F74AC423473D4796B9144">
    <w:name w:val="B1E4270DCD384F74AC423473D4796B9144"/>
    <w:rsid w:val="00742CF4"/>
    <w:rPr>
      <w:rFonts w:eastAsiaTheme="minorHAnsi"/>
    </w:rPr>
  </w:style>
  <w:style w:type="paragraph" w:customStyle="1" w:styleId="E7C9217598194538AD613A80F118A78F73">
    <w:name w:val="E7C9217598194538AD613A80F118A78F73"/>
    <w:rsid w:val="00742CF4"/>
    <w:rPr>
      <w:rFonts w:eastAsiaTheme="minorHAnsi"/>
    </w:rPr>
  </w:style>
  <w:style w:type="paragraph" w:customStyle="1" w:styleId="150C1333EAE3455682CBEC49F003124F42">
    <w:name w:val="150C1333EAE3455682CBEC49F003124F42"/>
    <w:rsid w:val="00742CF4"/>
    <w:rPr>
      <w:rFonts w:eastAsiaTheme="minorHAnsi"/>
    </w:rPr>
  </w:style>
  <w:style w:type="paragraph" w:customStyle="1" w:styleId="156A0CE6960948A2A64325D18E5B2AEE39">
    <w:name w:val="156A0CE6960948A2A64325D18E5B2AEE39"/>
    <w:rsid w:val="00742CF4"/>
    <w:rPr>
      <w:rFonts w:eastAsiaTheme="minorHAnsi"/>
    </w:rPr>
  </w:style>
  <w:style w:type="paragraph" w:customStyle="1" w:styleId="ADB7F19556FB460FB0904913D62076F273">
    <w:name w:val="ADB7F19556FB460FB0904913D62076F273"/>
    <w:rsid w:val="00742CF4"/>
    <w:rPr>
      <w:rFonts w:eastAsiaTheme="minorHAnsi"/>
    </w:rPr>
  </w:style>
  <w:style w:type="paragraph" w:customStyle="1" w:styleId="C01DB825AC314184A7BA46D030D9EB8F13">
    <w:name w:val="C01DB825AC314184A7BA46D030D9EB8F13"/>
    <w:rsid w:val="00742CF4"/>
    <w:rPr>
      <w:rFonts w:eastAsiaTheme="minorHAnsi"/>
    </w:rPr>
  </w:style>
  <w:style w:type="paragraph" w:customStyle="1" w:styleId="5277B539AA0642629FA14B18D6C3F83713">
    <w:name w:val="5277B539AA0642629FA14B18D6C3F83713"/>
    <w:rsid w:val="00742CF4"/>
    <w:rPr>
      <w:rFonts w:eastAsiaTheme="minorHAnsi"/>
    </w:rPr>
  </w:style>
  <w:style w:type="paragraph" w:customStyle="1" w:styleId="9036138E2C6A4C9FB7DA30159B6FBD5535">
    <w:name w:val="9036138E2C6A4C9FB7DA30159B6FBD5535"/>
    <w:rsid w:val="00742CF4"/>
    <w:rPr>
      <w:rFonts w:eastAsiaTheme="minorHAnsi"/>
    </w:rPr>
  </w:style>
  <w:style w:type="paragraph" w:customStyle="1" w:styleId="AE5C67922BBB4A13820AF76B8124ECD212">
    <w:name w:val="AE5C67922BBB4A13820AF76B8124ECD212"/>
    <w:rsid w:val="00742CF4"/>
    <w:rPr>
      <w:rFonts w:eastAsiaTheme="minorHAnsi"/>
    </w:rPr>
  </w:style>
  <w:style w:type="paragraph" w:customStyle="1" w:styleId="B469139857814A81981ED38BD503A02213">
    <w:name w:val="B469139857814A81981ED38BD503A02213"/>
    <w:rsid w:val="00742CF4"/>
    <w:rPr>
      <w:rFonts w:eastAsiaTheme="minorHAnsi"/>
    </w:rPr>
  </w:style>
  <w:style w:type="paragraph" w:customStyle="1" w:styleId="F008C4346A82400BBF003F06C68309B67">
    <w:name w:val="F008C4346A82400BBF003F06C68309B67"/>
    <w:rsid w:val="00742CF4"/>
    <w:rPr>
      <w:rFonts w:eastAsiaTheme="minorHAnsi"/>
    </w:rPr>
  </w:style>
  <w:style w:type="paragraph" w:customStyle="1" w:styleId="8CEC20FABBD64809A003309EC45BF10525">
    <w:name w:val="8CEC20FABBD64809A003309EC45BF10525"/>
    <w:rsid w:val="00742CF4"/>
    <w:rPr>
      <w:rFonts w:eastAsiaTheme="minorHAnsi"/>
    </w:rPr>
  </w:style>
  <w:style w:type="paragraph" w:customStyle="1" w:styleId="73CE9B32F5274A219639C5F3128D87BE25">
    <w:name w:val="73CE9B32F5274A219639C5F3128D87BE25"/>
    <w:rsid w:val="00742CF4"/>
    <w:rPr>
      <w:rFonts w:eastAsiaTheme="minorHAnsi"/>
    </w:rPr>
  </w:style>
  <w:style w:type="paragraph" w:customStyle="1" w:styleId="2CF1A57A689A4CAFA36E1E6079C6976525">
    <w:name w:val="2CF1A57A689A4CAFA36E1E6079C6976525"/>
    <w:rsid w:val="00742CF4"/>
    <w:rPr>
      <w:rFonts w:eastAsiaTheme="minorHAnsi"/>
    </w:rPr>
  </w:style>
  <w:style w:type="paragraph" w:customStyle="1" w:styleId="5BE87828DA504C768D154442976252A225">
    <w:name w:val="5BE87828DA504C768D154442976252A225"/>
    <w:rsid w:val="00742CF4"/>
    <w:rPr>
      <w:rFonts w:eastAsiaTheme="minorHAnsi"/>
    </w:rPr>
  </w:style>
  <w:style w:type="paragraph" w:customStyle="1" w:styleId="899499A503194D92B9B9D56FF78881AC75">
    <w:name w:val="899499A503194D92B9B9D56FF78881AC75"/>
    <w:rsid w:val="00742CF4"/>
    <w:rPr>
      <w:rFonts w:eastAsiaTheme="minorHAnsi"/>
    </w:rPr>
  </w:style>
  <w:style w:type="paragraph" w:customStyle="1" w:styleId="F2067DAB2B7541F6B21125E658CC3B397">
    <w:name w:val="F2067DAB2B7541F6B21125E658CC3B397"/>
    <w:rsid w:val="00742CF4"/>
    <w:rPr>
      <w:rFonts w:eastAsiaTheme="minorHAnsi"/>
    </w:rPr>
  </w:style>
  <w:style w:type="paragraph" w:customStyle="1" w:styleId="923BB6F5297E4F1AA008E3C105FA6D6D76">
    <w:name w:val="923BB6F5297E4F1AA008E3C105FA6D6D76"/>
    <w:rsid w:val="00742CF4"/>
    <w:rPr>
      <w:rFonts w:eastAsiaTheme="minorHAnsi"/>
    </w:rPr>
  </w:style>
  <w:style w:type="paragraph" w:customStyle="1" w:styleId="05A54736B45A473988E73A1DAADF85F53">
    <w:name w:val="05A54736B45A473988E73A1DAADF85F53"/>
    <w:rsid w:val="00742CF4"/>
    <w:rPr>
      <w:rFonts w:eastAsiaTheme="minorHAnsi"/>
    </w:rPr>
  </w:style>
  <w:style w:type="paragraph" w:customStyle="1" w:styleId="60B1A9226AFA4FC3A44EE7AF42FA249F76">
    <w:name w:val="60B1A9226AFA4FC3A44EE7AF42FA249F76"/>
    <w:rsid w:val="00742CF4"/>
    <w:rPr>
      <w:rFonts w:eastAsiaTheme="minorHAnsi"/>
    </w:rPr>
  </w:style>
  <w:style w:type="paragraph" w:customStyle="1" w:styleId="E6EFD37F637B48C3B22E04126B3BED3974">
    <w:name w:val="E6EFD37F637B48C3B22E04126B3BED3974"/>
    <w:rsid w:val="00742CF4"/>
    <w:rPr>
      <w:rFonts w:eastAsiaTheme="minorHAnsi"/>
    </w:rPr>
  </w:style>
  <w:style w:type="paragraph" w:customStyle="1" w:styleId="454A194A2948409692B6B19F7882C06131">
    <w:name w:val="454A194A2948409692B6B19F7882C06131"/>
    <w:rsid w:val="00742CF4"/>
    <w:rPr>
      <w:rFonts w:eastAsiaTheme="minorHAnsi"/>
    </w:rPr>
  </w:style>
  <w:style w:type="paragraph" w:customStyle="1" w:styleId="ED8AC6D44D7F42F79CC51FE0D727D3B228">
    <w:name w:val="ED8AC6D44D7F42F79CC51FE0D727D3B228"/>
    <w:rsid w:val="00742CF4"/>
    <w:rPr>
      <w:rFonts w:eastAsiaTheme="minorHAnsi"/>
    </w:rPr>
  </w:style>
  <w:style w:type="paragraph" w:customStyle="1" w:styleId="CA70FDA8E45C458B914B681A2C21CB5D26">
    <w:name w:val="CA70FDA8E45C458B914B681A2C21CB5D26"/>
    <w:rsid w:val="00742CF4"/>
    <w:rPr>
      <w:rFonts w:eastAsiaTheme="minorHAnsi"/>
    </w:rPr>
  </w:style>
  <w:style w:type="paragraph" w:customStyle="1" w:styleId="FBC10C8CB8D042078A6DC3771D99573913">
    <w:name w:val="FBC10C8CB8D042078A6DC3771D99573913"/>
    <w:rsid w:val="00742CF4"/>
    <w:pPr>
      <w:spacing w:after="0" w:line="240" w:lineRule="auto"/>
    </w:pPr>
    <w:rPr>
      <w:rFonts w:eastAsiaTheme="minorHAnsi"/>
    </w:rPr>
  </w:style>
  <w:style w:type="paragraph" w:customStyle="1" w:styleId="F8090C6FA69D40DF8253647471A106B613">
    <w:name w:val="F8090C6FA69D40DF8253647471A106B613"/>
    <w:rsid w:val="00742CF4"/>
    <w:pPr>
      <w:spacing w:after="0" w:line="240" w:lineRule="auto"/>
    </w:pPr>
    <w:rPr>
      <w:rFonts w:eastAsiaTheme="minorHAnsi"/>
    </w:rPr>
  </w:style>
  <w:style w:type="paragraph" w:customStyle="1" w:styleId="A8CF3CEFC8F746CFA414E78B2D8D2B3F102">
    <w:name w:val="A8CF3CEFC8F746CFA414E78B2D8D2B3F102"/>
    <w:rsid w:val="00742CF4"/>
    <w:pPr>
      <w:spacing w:after="0" w:line="240" w:lineRule="auto"/>
    </w:pPr>
    <w:rPr>
      <w:rFonts w:eastAsiaTheme="minorHAnsi"/>
    </w:rPr>
  </w:style>
  <w:style w:type="paragraph" w:customStyle="1" w:styleId="3368C97E3E4640FDB6DE7C08BE938C65102">
    <w:name w:val="3368C97E3E4640FDB6DE7C08BE938C65102"/>
    <w:rsid w:val="00742CF4"/>
    <w:pPr>
      <w:spacing w:after="0" w:line="240" w:lineRule="auto"/>
    </w:pPr>
    <w:rPr>
      <w:rFonts w:eastAsiaTheme="minorHAnsi"/>
    </w:rPr>
  </w:style>
  <w:style w:type="paragraph" w:customStyle="1" w:styleId="A2A78C669701483A993B57F8CB63AC1B102">
    <w:name w:val="A2A78C669701483A993B57F8CB63AC1B102"/>
    <w:rsid w:val="00742CF4"/>
    <w:pPr>
      <w:spacing w:after="0" w:line="240" w:lineRule="auto"/>
    </w:pPr>
    <w:rPr>
      <w:rFonts w:eastAsiaTheme="minorHAnsi"/>
    </w:rPr>
  </w:style>
  <w:style w:type="paragraph" w:customStyle="1" w:styleId="2E02A4461ED94633B6DA0F6BBADE4D6A13">
    <w:name w:val="2E02A4461ED94633B6DA0F6BBADE4D6A13"/>
    <w:rsid w:val="00742CF4"/>
    <w:rPr>
      <w:rFonts w:eastAsiaTheme="minorHAnsi"/>
    </w:rPr>
  </w:style>
  <w:style w:type="paragraph" w:customStyle="1" w:styleId="329548E59DFC4B2095DEA38564B1ECC99">
    <w:name w:val="329548E59DFC4B2095DEA38564B1ECC99"/>
    <w:rsid w:val="00742CF4"/>
    <w:rPr>
      <w:rFonts w:eastAsiaTheme="minorHAnsi"/>
    </w:rPr>
  </w:style>
  <w:style w:type="paragraph" w:customStyle="1" w:styleId="A305FAD143474760BDECBF28F5265FC918">
    <w:name w:val="A305FAD143474760BDECBF28F5265FC918"/>
    <w:rsid w:val="00742CF4"/>
    <w:rPr>
      <w:rFonts w:eastAsiaTheme="minorHAnsi"/>
    </w:rPr>
  </w:style>
  <w:style w:type="paragraph" w:customStyle="1" w:styleId="CD72C74D2D41461CA96A6EB1639C65D614">
    <w:name w:val="CD72C74D2D41461CA96A6EB1639C65D614"/>
    <w:rsid w:val="00742CF4"/>
    <w:rPr>
      <w:rFonts w:eastAsiaTheme="minorHAnsi"/>
    </w:rPr>
  </w:style>
  <w:style w:type="paragraph" w:customStyle="1" w:styleId="C9FE12E333074BD6A79A3FF40BB8A66B9">
    <w:name w:val="C9FE12E333074BD6A79A3FF40BB8A66B9"/>
    <w:rsid w:val="00742CF4"/>
    <w:rPr>
      <w:rFonts w:eastAsiaTheme="minorHAnsi"/>
    </w:rPr>
  </w:style>
  <w:style w:type="paragraph" w:customStyle="1" w:styleId="159B13D60C6743A1BC2FD6F76DC2F06B22">
    <w:name w:val="159B13D60C6743A1BC2FD6F76DC2F06B22"/>
    <w:rsid w:val="00742CF4"/>
    <w:pPr>
      <w:spacing w:after="0" w:line="240" w:lineRule="auto"/>
    </w:pPr>
    <w:rPr>
      <w:rFonts w:eastAsiaTheme="minorHAnsi"/>
    </w:rPr>
  </w:style>
  <w:style w:type="paragraph" w:customStyle="1" w:styleId="BA2EDC46894446B4AB3AB2CE28146E0E14">
    <w:name w:val="BA2EDC46894446B4AB3AB2CE28146E0E14"/>
    <w:rsid w:val="00742CF4"/>
    <w:pPr>
      <w:spacing w:after="0" w:line="240" w:lineRule="auto"/>
    </w:pPr>
    <w:rPr>
      <w:rFonts w:eastAsiaTheme="minorHAnsi"/>
    </w:rPr>
  </w:style>
  <w:style w:type="paragraph" w:customStyle="1" w:styleId="24A4CAFBD4CC4EBFB7F6FFBCBC5580AC21">
    <w:name w:val="24A4CAFBD4CC4EBFB7F6FFBCBC5580AC21"/>
    <w:rsid w:val="00742CF4"/>
    <w:pPr>
      <w:spacing w:after="0" w:line="240" w:lineRule="auto"/>
    </w:pPr>
    <w:rPr>
      <w:rFonts w:eastAsiaTheme="minorHAnsi"/>
    </w:rPr>
  </w:style>
  <w:style w:type="paragraph" w:customStyle="1" w:styleId="41CAB0C0723045F19E114E907CE490DD8">
    <w:name w:val="41CAB0C0723045F19E114E907CE490DD8"/>
    <w:rsid w:val="00742CF4"/>
    <w:pPr>
      <w:spacing w:after="0" w:line="240" w:lineRule="auto"/>
    </w:pPr>
    <w:rPr>
      <w:rFonts w:eastAsiaTheme="minorHAnsi"/>
    </w:rPr>
  </w:style>
  <w:style w:type="paragraph" w:customStyle="1" w:styleId="7508F0EAAAA448E9A8F271E4F9C49D613">
    <w:name w:val="7508F0EAAAA448E9A8F271E4F9C49D613"/>
    <w:rsid w:val="00742CF4"/>
    <w:rPr>
      <w:rFonts w:eastAsiaTheme="minorHAnsi"/>
    </w:rPr>
  </w:style>
  <w:style w:type="paragraph" w:customStyle="1" w:styleId="2371F8AEC9A94744A1E6455DE80A048E3">
    <w:name w:val="2371F8AEC9A94744A1E6455DE80A048E3"/>
    <w:rsid w:val="00742CF4"/>
    <w:rPr>
      <w:rFonts w:eastAsiaTheme="minorHAnsi"/>
    </w:rPr>
  </w:style>
  <w:style w:type="paragraph" w:customStyle="1" w:styleId="FC6257F337F048788106428FF4F3B08F3">
    <w:name w:val="FC6257F337F048788106428FF4F3B08F3"/>
    <w:rsid w:val="00742CF4"/>
    <w:rPr>
      <w:rFonts w:eastAsiaTheme="minorHAnsi"/>
    </w:rPr>
  </w:style>
  <w:style w:type="paragraph" w:customStyle="1" w:styleId="E545E0B80B6F4B6F85541FD135C1BC623">
    <w:name w:val="E545E0B80B6F4B6F85541FD135C1BC623"/>
    <w:rsid w:val="00742CF4"/>
    <w:rPr>
      <w:rFonts w:eastAsiaTheme="minorHAnsi"/>
    </w:rPr>
  </w:style>
  <w:style w:type="paragraph" w:customStyle="1" w:styleId="D1022033D12743BB9F9ECFB41E0B4B853">
    <w:name w:val="D1022033D12743BB9F9ECFB41E0B4B853"/>
    <w:rsid w:val="00742CF4"/>
    <w:rPr>
      <w:rFonts w:eastAsiaTheme="minorHAnsi"/>
    </w:rPr>
  </w:style>
  <w:style w:type="paragraph" w:customStyle="1" w:styleId="4801FF920BEA4BDDB11467D3EB5A7EDF3">
    <w:name w:val="4801FF920BEA4BDDB11467D3EB5A7EDF3"/>
    <w:rsid w:val="00742CF4"/>
    <w:rPr>
      <w:rFonts w:eastAsiaTheme="minorHAnsi"/>
    </w:rPr>
  </w:style>
  <w:style w:type="paragraph" w:customStyle="1" w:styleId="42D7288081994E5597773775095BE4A33">
    <w:name w:val="42D7288081994E5597773775095BE4A33"/>
    <w:rsid w:val="00742CF4"/>
    <w:rPr>
      <w:rFonts w:eastAsiaTheme="minorHAnsi"/>
    </w:rPr>
  </w:style>
  <w:style w:type="paragraph" w:customStyle="1" w:styleId="13B4E487F34B4A1AB14A79E2D37452B03">
    <w:name w:val="13B4E487F34B4A1AB14A79E2D37452B03"/>
    <w:rsid w:val="00742CF4"/>
    <w:rPr>
      <w:rFonts w:eastAsiaTheme="minorHAnsi"/>
    </w:rPr>
  </w:style>
  <w:style w:type="paragraph" w:customStyle="1" w:styleId="B1E4270DCD384F74AC423473D4796B9145">
    <w:name w:val="B1E4270DCD384F74AC423473D4796B9145"/>
    <w:rsid w:val="00742CF4"/>
    <w:rPr>
      <w:rFonts w:eastAsiaTheme="minorHAnsi"/>
    </w:rPr>
  </w:style>
  <w:style w:type="paragraph" w:customStyle="1" w:styleId="E7C9217598194538AD613A80F118A78F74">
    <w:name w:val="E7C9217598194538AD613A80F118A78F74"/>
    <w:rsid w:val="00742CF4"/>
    <w:rPr>
      <w:rFonts w:eastAsiaTheme="minorHAnsi"/>
    </w:rPr>
  </w:style>
  <w:style w:type="paragraph" w:customStyle="1" w:styleId="150C1333EAE3455682CBEC49F003124F43">
    <w:name w:val="150C1333EAE3455682CBEC49F003124F43"/>
    <w:rsid w:val="00742CF4"/>
    <w:rPr>
      <w:rFonts w:eastAsiaTheme="minorHAnsi"/>
    </w:rPr>
  </w:style>
  <w:style w:type="paragraph" w:customStyle="1" w:styleId="156A0CE6960948A2A64325D18E5B2AEE40">
    <w:name w:val="156A0CE6960948A2A64325D18E5B2AEE40"/>
    <w:rsid w:val="00742CF4"/>
    <w:rPr>
      <w:rFonts w:eastAsiaTheme="minorHAnsi"/>
    </w:rPr>
  </w:style>
  <w:style w:type="paragraph" w:customStyle="1" w:styleId="ADB7F19556FB460FB0904913D62076F274">
    <w:name w:val="ADB7F19556FB460FB0904913D62076F274"/>
    <w:rsid w:val="00742CF4"/>
    <w:rPr>
      <w:rFonts w:eastAsiaTheme="minorHAnsi"/>
    </w:rPr>
  </w:style>
  <w:style w:type="paragraph" w:customStyle="1" w:styleId="C01DB825AC314184A7BA46D030D9EB8F14">
    <w:name w:val="C01DB825AC314184A7BA46D030D9EB8F14"/>
    <w:rsid w:val="00742CF4"/>
    <w:rPr>
      <w:rFonts w:eastAsiaTheme="minorHAnsi"/>
    </w:rPr>
  </w:style>
  <w:style w:type="paragraph" w:customStyle="1" w:styleId="5277B539AA0642629FA14B18D6C3F83714">
    <w:name w:val="5277B539AA0642629FA14B18D6C3F83714"/>
    <w:rsid w:val="00742CF4"/>
    <w:rPr>
      <w:rFonts w:eastAsiaTheme="minorHAnsi"/>
    </w:rPr>
  </w:style>
  <w:style w:type="paragraph" w:customStyle="1" w:styleId="9036138E2C6A4C9FB7DA30159B6FBD5536">
    <w:name w:val="9036138E2C6A4C9FB7DA30159B6FBD5536"/>
    <w:rsid w:val="00742CF4"/>
    <w:rPr>
      <w:rFonts w:eastAsiaTheme="minorHAnsi"/>
    </w:rPr>
  </w:style>
  <w:style w:type="paragraph" w:customStyle="1" w:styleId="AE5C67922BBB4A13820AF76B8124ECD213">
    <w:name w:val="AE5C67922BBB4A13820AF76B8124ECD213"/>
    <w:rsid w:val="00742CF4"/>
    <w:rPr>
      <w:rFonts w:eastAsiaTheme="minorHAnsi"/>
    </w:rPr>
  </w:style>
  <w:style w:type="paragraph" w:customStyle="1" w:styleId="B469139857814A81981ED38BD503A02214">
    <w:name w:val="B469139857814A81981ED38BD503A02214"/>
    <w:rsid w:val="00742CF4"/>
    <w:rPr>
      <w:rFonts w:eastAsiaTheme="minorHAnsi"/>
    </w:rPr>
  </w:style>
  <w:style w:type="paragraph" w:customStyle="1" w:styleId="F008C4346A82400BBF003F06C68309B68">
    <w:name w:val="F008C4346A82400BBF003F06C68309B68"/>
    <w:rsid w:val="00742CF4"/>
    <w:rPr>
      <w:rFonts w:eastAsiaTheme="minorHAnsi"/>
    </w:rPr>
  </w:style>
  <w:style w:type="paragraph" w:customStyle="1" w:styleId="8CEC20FABBD64809A003309EC45BF10526">
    <w:name w:val="8CEC20FABBD64809A003309EC45BF10526"/>
    <w:rsid w:val="00742CF4"/>
    <w:rPr>
      <w:rFonts w:eastAsiaTheme="minorHAnsi"/>
    </w:rPr>
  </w:style>
  <w:style w:type="paragraph" w:customStyle="1" w:styleId="73CE9B32F5274A219639C5F3128D87BE26">
    <w:name w:val="73CE9B32F5274A219639C5F3128D87BE26"/>
    <w:rsid w:val="00742CF4"/>
    <w:rPr>
      <w:rFonts w:eastAsiaTheme="minorHAnsi"/>
    </w:rPr>
  </w:style>
  <w:style w:type="paragraph" w:customStyle="1" w:styleId="2CF1A57A689A4CAFA36E1E6079C6976526">
    <w:name w:val="2CF1A57A689A4CAFA36E1E6079C6976526"/>
    <w:rsid w:val="00742CF4"/>
    <w:rPr>
      <w:rFonts w:eastAsiaTheme="minorHAnsi"/>
    </w:rPr>
  </w:style>
  <w:style w:type="paragraph" w:customStyle="1" w:styleId="5BE87828DA504C768D154442976252A226">
    <w:name w:val="5BE87828DA504C768D154442976252A226"/>
    <w:rsid w:val="00742CF4"/>
    <w:rPr>
      <w:rFonts w:eastAsiaTheme="minorHAnsi"/>
    </w:rPr>
  </w:style>
  <w:style w:type="paragraph" w:customStyle="1" w:styleId="899499A503194D92B9B9D56FF78881AC76">
    <w:name w:val="899499A503194D92B9B9D56FF78881AC76"/>
    <w:rsid w:val="00742CF4"/>
    <w:rPr>
      <w:rFonts w:eastAsiaTheme="minorHAnsi"/>
    </w:rPr>
  </w:style>
  <w:style w:type="paragraph" w:customStyle="1" w:styleId="F2067DAB2B7541F6B21125E658CC3B398">
    <w:name w:val="F2067DAB2B7541F6B21125E658CC3B398"/>
    <w:rsid w:val="00742CF4"/>
    <w:rPr>
      <w:rFonts w:eastAsiaTheme="minorHAnsi"/>
    </w:rPr>
  </w:style>
  <w:style w:type="paragraph" w:customStyle="1" w:styleId="923BB6F5297E4F1AA008E3C105FA6D6D77">
    <w:name w:val="923BB6F5297E4F1AA008E3C105FA6D6D77"/>
    <w:rsid w:val="00742CF4"/>
    <w:rPr>
      <w:rFonts w:eastAsiaTheme="minorHAnsi"/>
    </w:rPr>
  </w:style>
  <w:style w:type="paragraph" w:customStyle="1" w:styleId="05A54736B45A473988E73A1DAADF85F54">
    <w:name w:val="05A54736B45A473988E73A1DAADF85F54"/>
    <w:rsid w:val="00742CF4"/>
    <w:rPr>
      <w:rFonts w:eastAsiaTheme="minorHAnsi"/>
    </w:rPr>
  </w:style>
  <w:style w:type="paragraph" w:customStyle="1" w:styleId="60B1A9226AFA4FC3A44EE7AF42FA249F77">
    <w:name w:val="60B1A9226AFA4FC3A44EE7AF42FA249F77"/>
    <w:rsid w:val="00742CF4"/>
    <w:rPr>
      <w:rFonts w:eastAsiaTheme="minorHAnsi"/>
    </w:rPr>
  </w:style>
  <w:style w:type="paragraph" w:customStyle="1" w:styleId="E6EFD37F637B48C3B22E04126B3BED3975">
    <w:name w:val="E6EFD37F637B48C3B22E04126B3BED3975"/>
    <w:rsid w:val="00742CF4"/>
    <w:rPr>
      <w:rFonts w:eastAsiaTheme="minorHAnsi"/>
    </w:rPr>
  </w:style>
  <w:style w:type="paragraph" w:customStyle="1" w:styleId="454A194A2948409692B6B19F7882C06132">
    <w:name w:val="454A194A2948409692B6B19F7882C06132"/>
    <w:rsid w:val="00742CF4"/>
    <w:rPr>
      <w:rFonts w:eastAsiaTheme="minorHAnsi"/>
    </w:rPr>
  </w:style>
  <w:style w:type="paragraph" w:customStyle="1" w:styleId="ED8AC6D44D7F42F79CC51FE0D727D3B229">
    <w:name w:val="ED8AC6D44D7F42F79CC51FE0D727D3B229"/>
    <w:rsid w:val="00742CF4"/>
    <w:rPr>
      <w:rFonts w:eastAsiaTheme="minorHAnsi"/>
    </w:rPr>
  </w:style>
  <w:style w:type="paragraph" w:customStyle="1" w:styleId="CA70FDA8E45C458B914B681A2C21CB5D27">
    <w:name w:val="CA70FDA8E45C458B914B681A2C21CB5D27"/>
    <w:rsid w:val="00742CF4"/>
    <w:rPr>
      <w:rFonts w:eastAsiaTheme="minorHAnsi"/>
    </w:rPr>
  </w:style>
  <w:style w:type="paragraph" w:customStyle="1" w:styleId="3F040EF844D14694AFC234385D18D9C2">
    <w:name w:val="3F040EF844D14694AFC234385D18D9C2"/>
    <w:rsid w:val="00742CF4"/>
    <w:pPr>
      <w:spacing w:after="160" w:line="259" w:lineRule="auto"/>
    </w:pPr>
  </w:style>
  <w:style w:type="paragraph" w:customStyle="1" w:styleId="A3E13823BEA3411882D499781A415DD4">
    <w:name w:val="A3E13823BEA3411882D499781A415DD4"/>
    <w:rsid w:val="000B759C"/>
    <w:pPr>
      <w:spacing w:after="160" w:line="259" w:lineRule="auto"/>
    </w:pPr>
  </w:style>
  <w:style w:type="paragraph" w:customStyle="1" w:styleId="F59943CFCC7F48F8AEF702C1CDD5287B">
    <w:name w:val="F59943CFCC7F48F8AEF702C1CDD5287B"/>
    <w:rsid w:val="000B759C"/>
    <w:pPr>
      <w:spacing w:after="160" w:line="259" w:lineRule="auto"/>
    </w:pPr>
  </w:style>
  <w:style w:type="paragraph" w:customStyle="1" w:styleId="580C59D4097E40B1A36935183398EFA5">
    <w:name w:val="580C59D4097E40B1A36935183398EFA5"/>
    <w:rsid w:val="000B759C"/>
    <w:pPr>
      <w:spacing w:after="160" w:line="259" w:lineRule="auto"/>
    </w:pPr>
  </w:style>
  <w:style w:type="paragraph" w:customStyle="1" w:styleId="FBC10C8CB8D042078A6DC3771D99573914">
    <w:name w:val="FBC10C8CB8D042078A6DC3771D99573914"/>
    <w:rsid w:val="009F170B"/>
    <w:pPr>
      <w:spacing w:after="0" w:line="240" w:lineRule="auto"/>
    </w:pPr>
    <w:rPr>
      <w:rFonts w:eastAsiaTheme="minorHAnsi"/>
    </w:rPr>
  </w:style>
  <w:style w:type="paragraph" w:customStyle="1" w:styleId="F8090C6FA69D40DF8253647471A106B614">
    <w:name w:val="F8090C6FA69D40DF8253647471A106B614"/>
    <w:rsid w:val="009F170B"/>
    <w:pPr>
      <w:spacing w:after="0" w:line="240" w:lineRule="auto"/>
    </w:pPr>
    <w:rPr>
      <w:rFonts w:eastAsiaTheme="minorHAnsi"/>
    </w:rPr>
  </w:style>
  <w:style w:type="paragraph" w:customStyle="1" w:styleId="A8CF3CEFC8F746CFA414E78B2D8D2B3F103">
    <w:name w:val="A8CF3CEFC8F746CFA414E78B2D8D2B3F103"/>
    <w:rsid w:val="009F170B"/>
    <w:pPr>
      <w:spacing w:after="0" w:line="240" w:lineRule="auto"/>
    </w:pPr>
    <w:rPr>
      <w:rFonts w:eastAsiaTheme="minorHAnsi"/>
    </w:rPr>
  </w:style>
  <w:style w:type="paragraph" w:customStyle="1" w:styleId="3368C97E3E4640FDB6DE7C08BE938C65103">
    <w:name w:val="3368C97E3E4640FDB6DE7C08BE938C65103"/>
    <w:rsid w:val="009F170B"/>
    <w:pPr>
      <w:spacing w:after="0" w:line="240" w:lineRule="auto"/>
    </w:pPr>
    <w:rPr>
      <w:rFonts w:eastAsiaTheme="minorHAnsi"/>
    </w:rPr>
  </w:style>
  <w:style w:type="paragraph" w:customStyle="1" w:styleId="A2A78C669701483A993B57F8CB63AC1B103">
    <w:name w:val="A2A78C669701483A993B57F8CB63AC1B103"/>
    <w:rsid w:val="009F170B"/>
    <w:pPr>
      <w:spacing w:after="0" w:line="240" w:lineRule="auto"/>
    </w:pPr>
    <w:rPr>
      <w:rFonts w:eastAsiaTheme="minorHAnsi"/>
    </w:rPr>
  </w:style>
  <w:style w:type="paragraph" w:customStyle="1" w:styleId="2E02A4461ED94633B6DA0F6BBADE4D6A14">
    <w:name w:val="2E02A4461ED94633B6DA0F6BBADE4D6A14"/>
    <w:rsid w:val="009F170B"/>
    <w:rPr>
      <w:rFonts w:eastAsiaTheme="minorHAnsi"/>
    </w:rPr>
  </w:style>
  <w:style w:type="paragraph" w:customStyle="1" w:styleId="329548E59DFC4B2095DEA38564B1ECC910">
    <w:name w:val="329548E59DFC4B2095DEA38564B1ECC910"/>
    <w:rsid w:val="009F170B"/>
    <w:rPr>
      <w:rFonts w:eastAsiaTheme="minorHAnsi"/>
    </w:rPr>
  </w:style>
  <w:style w:type="paragraph" w:customStyle="1" w:styleId="A305FAD143474760BDECBF28F5265FC919">
    <w:name w:val="A305FAD143474760BDECBF28F5265FC919"/>
    <w:rsid w:val="009F170B"/>
    <w:rPr>
      <w:rFonts w:eastAsiaTheme="minorHAnsi"/>
    </w:rPr>
  </w:style>
  <w:style w:type="paragraph" w:customStyle="1" w:styleId="CD72C74D2D41461CA96A6EB1639C65D615">
    <w:name w:val="CD72C74D2D41461CA96A6EB1639C65D615"/>
    <w:rsid w:val="009F170B"/>
    <w:rPr>
      <w:rFonts w:eastAsiaTheme="minorHAnsi"/>
    </w:rPr>
  </w:style>
  <w:style w:type="paragraph" w:customStyle="1" w:styleId="C9FE12E333074BD6A79A3FF40BB8A66B10">
    <w:name w:val="C9FE12E333074BD6A79A3FF40BB8A66B10"/>
    <w:rsid w:val="009F170B"/>
    <w:rPr>
      <w:rFonts w:eastAsiaTheme="minorHAnsi"/>
    </w:rPr>
  </w:style>
  <w:style w:type="paragraph" w:customStyle="1" w:styleId="159B13D60C6743A1BC2FD6F76DC2F06B23">
    <w:name w:val="159B13D60C6743A1BC2FD6F76DC2F06B23"/>
    <w:rsid w:val="009F170B"/>
    <w:pPr>
      <w:spacing w:after="0" w:line="240" w:lineRule="auto"/>
    </w:pPr>
    <w:rPr>
      <w:rFonts w:eastAsiaTheme="minorHAnsi"/>
    </w:rPr>
  </w:style>
  <w:style w:type="paragraph" w:customStyle="1" w:styleId="BA2EDC46894446B4AB3AB2CE28146E0E15">
    <w:name w:val="BA2EDC46894446B4AB3AB2CE28146E0E15"/>
    <w:rsid w:val="009F170B"/>
    <w:pPr>
      <w:spacing w:after="0" w:line="240" w:lineRule="auto"/>
    </w:pPr>
    <w:rPr>
      <w:rFonts w:eastAsiaTheme="minorHAnsi"/>
    </w:rPr>
  </w:style>
  <w:style w:type="paragraph" w:customStyle="1" w:styleId="A3E13823BEA3411882D499781A415DD41">
    <w:name w:val="A3E13823BEA3411882D499781A415DD41"/>
    <w:rsid w:val="009F170B"/>
    <w:pPr>
      <w:spacing w:after="0" w:line="240" w:lineRule="auto"/>
    </w:pPr>
    <w:rPr>
      <w:rFonts w:eastAsiaTheme="minorHAnsi"/>
    </w:rPr>
  </w:style>
  <w:style w:type="paragraph" w:customStyle="1" w:styleId="F59943CFCC7F48F8AEF702C1CDD5287B1">
    <w:name w:val="F59943CFCC7F48F8AEF702C1CDD5287B1"/>
    <w:rsid w:val="009F170B"/>
    <w:pPr>
      <w:spacing w:after="0" w:line="240" w:lineRule="auto"/>
    </w:pPr>
    <w:rPr>
      <w:rFonts w:eastAsiaTheme="minorHAnsi"/>
    </w:rPr>
  </w:style>
  <w:style w:type="paragraph" w:customStyle="1" w:styleId="580C59D4097E40B1A36935183398EFA51">
    <w:name w:val="580C59D4097E40B1A36935183398EFA51"/>
    <w:rsid w:val="009F170B"/>
    <w:pPr>
      <w:spacing w:after="0" w:line="240" w:lineRule="auto"/>
    </w:pPr>
    <w:rPr>
      <w:rFonts w:eastAsiaTheme="minorHAnsi"/>
    </w:rPr>
  </w:style>
  <w:style w:type="paragraph" w:customStyle="1" w:styleId="7508F0EAAAA448E9A8F271E4F9C49D614">
    <w:name w:val="7508F0EAAAA448E9A8F271E4F9C49D614"/>
    <w:rsid w:val="009F170B"/>
    <w:rPr>
      <w:rFonts w:eastAsiaTheme="minorHAnsi"/>
    </w:rPr>
  </w:style>
  <w:style w:type="paragraph" w:customStyle="1" w:styleId="2371F8AEC9A94744A1E6455DE80A048E4">
    <w:name w:val="2371F8AEC9A94744A1E6455DE80A048E4"/>
    <w:rsid w:val="009F170B"/>
    <w:rPr>
      <w:rFonts w:eastAsiaTheme="minorHAnsi"/>
    </w:rPr>
  </w:style>
  <w:style w:type="paragraph" w:customStyle="1" w:styleId="FC6257F337F048788106428FF4F3B08F4">
    <w:name w:val="FC6257F337F048788106428FF4F3B08F4"/>
    <w:rsid w:val="009F170B"/>
    <w:rPr>
      <w:rFonts w:eastAsiaTheme="minorHAnsi"/>
    </w:rPr>
  </w:style>
  <w:style w:type="paragraph" w:customStyle="1" w:styleId="E545E0B80B6F4B6F85541FD135C1BC624">
    <w:name w:val="E545E0B80B6F4B6F85541FD135C1BC624"/>
    <w:rsid w:val="009F170B"/>
    <w:rPr>
      <w:rFonts w:eastAsiaTheme="minorHAnsi"/>
    </w:rPr>
  </w:style>
  <w:style w:type="paragraph" w:customStyle="1" w:styleId="D1022033D12743BB9F9ECFB41E0B4B854">
    <w:name w:val="D1022033D12743BB9F9ECFB41E0B4B854"/>
    <w:rsid w:val="009F170B"/>
    <w:rPr>
      <w:rFonts w:eastAsiaTheme="minorHAnsi"/>
    </w:rPr>
  </w:style>
  <w:style w:type="paragraph" w:customStyle="1" w:styleId="4801FF920BEA4BDDB11467D3EB5A7EDF4">
    <w:name w:val="4801FF920BEA4BDDB11467D3EB5A7EDF4"/>
    <w:rsid w:val="009F170B"/>
    <w:rPr>
      <w:rFonts w:eastAsiaTheme="minorHAnsi"/>
    </w:rPr>
  </w:style>
  <w:style w:type="paragraph" w:customStyle="1" w:styleId="42D7288081994E5597773775095BE4A34">
    <w:name w:val="42D7288081994E5597773775095BE4A34"/>
    <w:rsid w:val="009F170B"/>
    <w:rPr>
      <w:rFonts w:eastAsiaTheme="minorHAnsi"/>
    </w:rPr>
  </w:style>
  <w:style w:type="paragraph" w:customStyle="1" w:styleId="13B4E487F34B4A1AB14A79E2D37452B04">
    <w:name w:val="13B4E487F34B4A1AB14A79E2D37452B04"/>
    <w:rsid w:val="009F170B"/>
    <w:rPr>
      <w:rFonts w:eastAsiaTheme="minorHAnsi"/>
    </w:rPr>
  </w:style>
  <w:style w:type="paragraph" w:customStyle="1" w:styleId="B1E4270DCD384F74AC423473D4796B9146">
    <w:name w:val="B1E4270DCD384F74AC423473D4796B9146"/>
    <w:rsid w:val="009F170B"/>
    <w:rPr>
      <w:rFonts w:eastAsiaTheme="minorHAnsi"/>
    </w:rPr>
  </w:style>
  <w:style w:type="paragraph" w:customStyle="1" w:styleId="E7C9217598194538AD613A80F118A78F75">
    <w:name w:val="E7C9217598194538AD613A80F118A78F75"/>
    <w:rsid w:val="009F170B"/>
    <w:rPr>
      <w:rFonts w:eastAsiaTheme="minorHAnsi"/>
    </w:rPr>
  </w:style>
  <w:style w:type="paragraph" w:customStyle="1" w:styleId="150C1333EAE3455682CBEC49F003124F44">
    <w:name w:val="150C1333EAE3455682CBEC49F003124F44"/>
    <w:rsid w:val="009F170B"/>
    <w:rPr>
      <w:rFonts w:eastAsiaTheme="minorHAnsi"/>
    </w:rPr>
  </w:style>
  <w:style w:type="paragraph" w:customStyle="1" w:styleId="156A0CE6960948A2A64325D18E5B2AEE41">
    <w:name w:val="156A0CE6960948A2A64325D18E5B2AEE41"/>
    <w:rsid w:val="009F170B"/>
    <w:rPr>
      <w:rFonts w:eastAsiaTheme="minorHAnsi"/>
    </w:rPr>
  </w:style>
  <w:style w:type="paragraph" w:customStyle="1" w:styleId="ADB7F19556FB460FB0904913D62076F275">
    <w:name w:val="ADB7F19556FB460FB0904913D62076F275"/>
    <w:rsid w:val="009F170B"/>
    <w:rPr>
      <w:rFonts w:eastAsiaTheme="minorHAnsi"/>
    </w:rPr>
  </w:style>
  <w:style w:type="paragraph" w:customStyle="1" w:styleId="C01DB825AC314184A7BA46D030D9EB8F15">
    <w:name w:val="C01DB825AC314184A7BA46D030D9EB8F15"/>
    <w:rsid w:val="009F170B"/>
    <w:rPr>
      <w:rFonts w:eastAsiaTheme="minorHAnsi"/>
    </w:rPr>
  </w:style>
  <w:style w:type="paragraph" w:customStyle="1" w:styleId="5277B539AA0642629FA14B18D6C3F83715">
    <w:name w:val="5277B539AA0642629FA14B18D6C3F83715"/>
    <w:rsid w:val="009F170B"/>
    <w:rPr>
      <w:rFonts w:eastAsiaTheme="minorHAnsi"/>
    </w:rPr>
  </w:style>
  <w:style w:type="paragraph" w:customStyle="1" w:styleId="9036138E2C6A4C9FB7DA30159B6FBD5537">
    <w:name w:val="9036138E2C6A4C9FB7DA30159B6FBD5537"/>
    <w:rsid w:val="009F170B"/>
    <w:rPr>
      <w:rFonts w:eastAsiaTheme="minorHAnsi"/>
    </w:rPr>
  </w:style>
  <w:style w:type="paragraph" w:customStyle="1" w:styleId="B469139857814A81981ED38BD503A02215">
    <w:name w:val="B469139857814A81981ED38BD503A02215"/>
    <w:rsid w:val="009F170B"/>
    <w:rPr>
      <w:rFonts w:eastAsiaTheme="minorHAnsi"/>
    </w:rPr>
  </w:style>
  <w:style w:type="paragraph" w:customStyle="1" w:styleId="F008C4346A82400BBF003F06C68309B69">
    <w:name w:val="F008C4346A82400BBF003F06C68309B69"/>
    <w:rsid w:val="009F170B"/>
    <w:rPr>
      <w:rFonts w:eastAsiaTheme="minorHAnsi"/>
    </w:rPr>
  </w:style>
  <w:style w:type="paragraph" w:customStyle="1" w:styleId="8CEC20FABBD64809A003309EC45BF10527">
    <w:name w:val="8CEC20FABBD64809A003309EC45BF10527"/>
    <w:rsid w:val="009F170B"/>
    <w:rPr>
      <w:rFonts w:eastAsiaTheme="minorHAnsi"/>
    </w:rPr>
  </w:style>
  <w:style w:type="paragraph" w:customStyle="1" w:styleId="73CE9B32F5274A219639C5F3128D87BE27">
    <w:name w:val="73CE9B32F5274A219639C5F3128D87BE27"/>
    <w:rsid w:val="009F170B"/>
    <w:rPr>
      <w:rFonts w:eastAsiaTheme="minorHAnsi"/>
    </w:rPr>
  </w:style>
  <w:style w:type="paragraph" w:customStyle="1" w:styleId="2CF1A57A689A4CAFA36E1E6079C6976527">
    <w:name w:val="2CF1A57A689A4CAFA36E1E6079C6976527"/>
    <w:rsid w:val="009F170B"/>
    <w:rPr>
      <w:rFonts w:eastAsiaTheme="minorHAnsi"/>
    </w:rPr>
  </w:style>
  <w:style w:type="paragraph" w:customStyle="1" w:styleId="5BE87828DA504C768D154442976252A227">
    <w:name w:val="5BE87828DA504C768D154442976252A227"/>
    <w:rsid w:val="009F170B"/>
    <w:rPr>
      <w:rFonts w:eastAsiaTheme="minorHAnsi"/>
    </w:rPr>
  </w:style>
  <w:style w:type="paragraph" w:customStyle="1" w:styleId="899499A503194D92B9B9D56FF78881AC77">
    <w:name w:val="899499A503194D92B9B9D56FF78881AC77"/>
    <w:rsid w:val="009F170B"/>
    <w:rPr>
      <w:rFonts w:eastAsiaTheme="minorHAnsi"/>
    </w:rPr>
  </w:style>
  <w:style w:type="paragraph" w:customStyle="1" w:styleId="F2067DAB2B7541F6B21125E658CC3B399">
    <w:name w:val="F2067DAB2B7541F6B21125E658CC3B399"/>
    <w:rsid w:val="009F170B"/>
    <w:rPr>
      <w:rFonts w:eastAsiaTheme="minorHAnsi"/>
    </w:rPr>
  </w:style>
  <w:style w:type="paragraph" w:customStyle="1" w:styleId="923BB6F5297E4F1AA008E3C105FA6D6D78">
    <w:name w:val="923BB6F5297E4F1AA008E3C105FA6D6D78"/>
    <w:rsid w:val="009F170B"/>
    <w:rPr>
      <w:rFonts w:eastAsiaTheme="minorHAnsi"/>
    </w:rPr>
  </w:style>
  <w:style w:type="paragraph" w:customStyle="1" w:styleId="05A54736B45A473988E73A1DAADF85F55">
    <w:name w:val="05A54736B45A473988E73A1DAADF85F55"/>
    <w:rsid w:val="009F170B"/>
    <w:rPr>
      <w:rFonts w:eastAsiaTheme="minorHAnsi"/>
    </w:rPr>
  </w:style>
  <w:style w:type="paragraph" w:customStyle="1" w:styleId="60B1A9226AFA4FC3A44EE7AF42FA249F78">
    <w:name w:val="60B1A9226AFA4FC3A44EE7AF42FA249F78"/>
    <w:rsid w:val="009F170B"/>
    <w:rPr>
      <w:rFonts w:eastAsiaTheme="minorHAnsi"/>
    </w:rPr>
  </w:style>
  <w:style w:type="paragraph" w:customStyle="1" w:styleId="E6EFD37F637B48C3B22E04126B3BED3976">
    <w:name w:val="E6EFD37F637B48C3B22E04126B3BED3976"/>
    <w:rsid w:val="009F170B"/>
    <w:rPr>
      <w:rFonts w:eastAsiaTheme="minorHAnsi"/>
    </w:rPr>
  </w:style>
  <w:style w:type="paragraph" w:customStyle="1" w:styleId="454A194A2948409692B6B19F7882C06133">
    <w:name w:val="454A194A2948409692B6B19F7882C06133"/>
    <w:rsid w:val="009F170B"/>
    <w:rPr>
      <w:rFonts w:eastAsiaTheme="minorHAnsi"/>
    </w:rPr>
  </w:style>
  <w:style w:type="paragraph" w:customStyle="1" w:styleId="ED8AC6D44D7F42F79CC51FE0D727D3B230">
    <w:name w:val="ED8AC6D44D7F42F79CC51FE0D727D3B230"/>
    <w:rsid w:val="009F170B"/>
    <w:rPr>
      <w:rFonts w:eastAsiaTheme="minorHAnsi"/>
    </w:rPr>
  </w:style>
  <w:style w:type="paragraph" w:customStyle="1" w:styleId="CA70FDA8E45C458B914B681A2C21CB5D28">
    <w:name w:val="CA70FDA8E45C458B914B681A2C21CB5D28"/>
    <w:rsid w:val="009F170B"/>
    <w:rPr>
      <w:rFonts w:eastAsiaTheme="minorHAnsi"/>
    </w:rPr>
  </w:style>
  <w:style w:type="paragraph" w:customStyle="1" w:styleId="EF5A8BA2DC084D97A7889FEB74EA55A0">
    <w:name w:val="EF5A8BA2DC084D97A7889FEB74EA55A0"/>
    <w:rsid w:val="00696765"/>
    <w:pPr>
      <w:spacing w:after="160" w:line="259" w:lineRule="auto"/>
    </w:pPr>
  </w:style>
  <w:style w:type="paragraph" w:customStyle="1" w:styleId="6339C957486949A895B9126D8EFCB5BC">
    <w:name w:val="6339C957486949A895B9126D8EFCB5BC"/>
    <w:rsid w:val="0045746C"/>
    <w:pPr>
      <w:spacing w:after="160" w:line="259" w:lineRule="auto"/>
    </w:pPr>
  </w:style>
  <w:style w:type="paragraph" w:customStyle="1" w:styleId="8A274FD0E03C47F9A7161D6CA64CF189">
    <w:name w:val="8A274FD0E03C47F9A7161D6CA64CF189"/>
    <w:rsid w:val="0045746C"/>
    <w:pPr>
      <w:spacing w:after="160" w:line="259" w:lineRule="auto"/>
    </w:pPr>
  </w:style>
  <w:style w:type="paragraph" w:customStyle="1" w:styleId="243E7FDD38204D62B0CCF2CABD8A2499">
    <w:name w:val="243E7FDD38204D62B0CCF2CABD8A2499"/>
    <w:rsid w:val="0045746C"/>
    <w:pPr>
      <w:spacing w:after="160" w:line="259" w:lineRule="auto"/>
    </w:pPr>
  </w:style>
  <w:style w:type="paragraph" w:customStyle="1" w:styleId="9062166D98C843C8A61F6646246AE2AD">
    <w:name w:val="9062166D98C843C8A61F6646246AE2AD"/>
    <w:rsid w:val="0045746C"/>
    <w:pPr>
      <w:spacing w:after="160" w:line="259" w:lineRule="auto"/>
    </w:pPr>
  </w:style>
  <w:style w:type="paragraph" w:customStyle="1" w:styleId="80EE56231E5846FDAE9ABE91547F4AC8">
    <w:name w:val="80EE56231E5846FDAE9ABE91547F4AC8"/>
    <w:rsid w:val="0045746C"/>
    <w:pPr>
      <w:spacing w:after="160" w:line="259" w:lineRule="auto"/>
    </w:pPr>
  </w:style>
  <w:style w:type="paragraph" w:customStyle="1" w:styleId="FBC10C8CB8D042078A6DC3771D99573915">
    <w:name w:val="FBC10C8CB8D042078A6DC3771D99573915"/>
    <w:rsid w:val="0045746C"/>
    <w:pPr>
      <w:spacing w:after="0" w:line="240" w:lineRule="auto"/>
    </w:pPr>
    <w:rPr>
      <w:rFonts w:eastAsiaTheme="minorHAnsi"/>
    </w:rPr>
  </w:style>
  <w:style w:type="paragraph" w:customStyle="1" w:styleId="F8090C6FA69D40DF8253647471A106B615">
    <w:name w:val="F8090C6FA69D40DF8253647471A106B615"/>
    <w:rsid w:val="0045746C"/>
    <w:pPr>
      <w:spacing w:after="0" w:line="240" w:lineRule="auto"/>
    </w:pPr>
    <w:rPr>
      <w:rFonts w:eastAsiaTheme="minorHAnsi"/>
    </w:rPr>
  </w:style>
  <w:style w:type="paragraph" w:customStyle="1" w:styleId="A8CF3CEFC8F746CFA414E78B2D8D2B3F104">
    <w:name w:val="A8CF3CEFC8F746CFA414E78B2D8D2B3F104"/>
    <w:rsid w:val="0045746C"/>
    <w:pPr>
      <w:spacing w:after="0" w:line="240" w:lineRule="auto"/>
    </w:pPr>
    <w:rPr>
      <w:rFonts w:eastAsiaTheme="minorHAnsi"/>
    </w:rPr>
  </w:style>
  <w:style w:type="paragraph" w:customStyle="1" w:styleId="3368C97E3E4640FDB6DE7C08BE938C65104">
    <w:name w:val="3368C97E3E4640FDB6DE7C08BE938C65104"/>
    <w:rsid w:val="0045746C"/>
    <w:pPr>
      <w:spacing w:after="0" w:line="240" w:lineRule="auto"/>
    </w:pPr>
    <w:rPr>
      <w:rFonts w:eastAsiaTheme="minorHAnsi"/>
    </w:rPr>
  </w:style>
  <w:style w:type="paragraph" w:customStyle="1" w:styleId="A2A78C669701483A993B57F8CB63AC1B104">
    <w:name w:val="A2A78C669701483A993B57F8CB63AC1B104"/>
    <w:rsid w:val="0045746C"/>
    <w:pPr>
      <w:spacing w:after="0" w:line="240" w:lineRule="auto"/>
    </w:pPr>
    <w:rPr>
      <w:rFonts w:eastAsiaTheme="minorHAnsi"/>
    </w:rPr>
  </w:style>
  <w:style w:type="paragraph" w:customStyle="1" w:styleId="2E02A4461ED94633B6DA0F6BBADE4D6A15">
    <w:name w:val="2E02A4461ED94633B6DA0F6BBADE4D6A15"/>
    <w:rsid w:val="0045746C"/>
    <w:rPr>
      <w:rFonts w:eastAsiaTheme="minorHAnsi"/>
    </w:rPr>
  </w:style>
  <w:style w:type="paragraph" w:customStyle="1" w:styleId="329548E59DFC4B2095DEA38564B1ECC911">
    <w:name w:val="329548E59DFC4B2095DEA38564B1ECC911"/>
    <w:rsid w:val="0045746C"/>
    <w:rPr>
      <w:rFonts w:eastAsiaTheme="minorHAnsi"/>
    </w:rPr>
  </w:style>
  <w:style w:type="paragraph" w:customStyle="1" w:styleId="A305FAD143474760BDECBF28F5265FC920">
    <w:name w:val="A305FAD143474760BDECBF28F5265FC920"/>
    <w:rsid w:val="0045746C"/>
    <w:rPr>
      <w:rFonts w:eastAsiaTheme="minorHAnsi"/>
    </w:rPr>
  </w:style>
  <w:style w:type="paragraph" w:customStyle="1" w:styleId="CD72C74D2D41461CA96A6EB1639C65D616">
    <w:name w:val="CD72C74D2D41461CA96A6EB1639C65D616"/>
    <w:rsid w:val="0045746C"/>
    <w:rPr>
      <w:rFonts w:eastAsiaTheme="minorHAnsi"/>
    </w:rPr>
  </w:style>
  <w:style w:type="paragraph" w:customStyle="1" w:styleId="C9FE12E333074BD6A79A3FF40BB8A66B11">
    <w:name w:val="C9FE12E333074BD6A79A3FF40BB8A66B11"/>
    <w:rsid w:val="0045746C"/>
    <w:rPr>
      <w:rFonts w:eastAsiaTheme="minorHAnsi"/>
    </w:rPr>
  </w:style>
  <w:style w:type="paragraph" w:customStyle="1" w:styleId="EF5A8BA2DC084D97A7889FEB74EA55A01">
    <w:name w:val="EF5A8BA2DC084D97A7889FEB74EA55A01"/>
    <w:rsid w:val="0045746C"/>
    <w:rPr>
      <w:rFonts w:eastAsiaTheme="minorHAnsi"/>
    </w:rPr>
  </w:style>
  <w:style w:type="paragraph" w:customStyle="1" w:styleId="159B13D60C6743A1BC2FD6F76DC2F06B24">
    <w:name w:val="159B13D60C6743A1BC2FD6F76DC2F06B24"/>
    <w:rsid w:val="0045746C"/>
    <w:pPr>
      <w:spacing w:after="0" w:line="240" w:lineRule="auto"/>
    </w:pPr>
    <w:rPr>
      <w:rFonts w:eastAsiaTheme="minorHAnsi"/>
    </w:rPr>
  </w:style>
  <w:style w:type="paragraph" w:customStyle="1" w:styleId="BA2EDC46894446B4AB3AB2CE28146E0E16">
    <w:name w:val="BA2EDC46894446B4AB3AB2CE28146E0E16"/>
    <w:rsid w:val="0045746C"/>
    <w:pPr>
      <w:spacing w:after="0" w:line="240" w:lineRule="auto"/>
    </w:pPr>
    <w:rPr>
      <w:rFonts w:eastAsiaTheme="minorHAnsi"/>
    </w:rPr>
  </w:style>
  <w:style w:type="paragraph" w:customStyle="1" w:styleId="A3E13823BEA3411882D499781A415DD42">
    <w:name w:val="A3E13823BEA3411882D499781A415DD42"/>
    <w:rsid w:val="0045746C"/>
    <w:pPr>
      <w:spacing w:after="0" w:line="240" w:lineRule="auto"/>
    </w:pPr>
    <w:rPr>
      <w:rFonts w:eastAsiaTheme="minorHAnsi"/>
    </w:rPr>
  </w:style>
  <w:style w:type="paragraph" w:customStyle="1" w:styleId="F59943CFCC7F48F8AEF702C1CDD5287B2">
    <w:name w:val="F59943CFCC7F48F8AEF702C1CDD5287B2"/>
    <w:rsid w:val="0045746C"/>
    <w:pPr>
      <w:spacing w:after="0" w:line="240" w:lineRule="auto"/>
    </w:pPr>
    <w:rPr>
      <w:rFonts w:eastAsiaTheme="minorHAnsi"/>
    </w:rPr>
  </w:style>
  <w:style w:type="paragraph" w:customStyle="1" w:styleId="580C59D4097E40B1A36935183398EFA52">
    <w:name w:val="580C59D4097E40B1A36935183398EFA52"/>
    <w:rsid w:val="0045746C"/>
    <w:pPr>
      <w:spacing w:after="0" w:line="240" w:lineRule="auto"/>
    </w:pPr>
    <w:rPr>
      <w:rFonts w:eastAsiaTheme="minorHAnsi"/>
    </w:rPr>
  </w:style>
  <w:style w:type="paragraph" w:customStyle="1" w:styleId="7508F0EAAAA448E9A8F271E4F9C49D615">
    <w:name w:val="7508F0EAAAA448E9A8F271E4F9C49D615"/>
    <w:rsid w:val="0045746C"/>
    <w:rPr>
      <w:rFonts w:eastAsiaTheme="minorHAnsi"/>
    </w:rPr>
  </w:style>
  <w:style w:type="paragraph" w:customStyle="1" w:styleId="2371F8AEC9A94744A1E6455DE80A048E5">
    <w:name w:val="2371F8AEC9A94744A1E6455DE80A048E5"/>
    <w:rsid w:val="0045746C"/>
    <w:rPr>
      <w:rFonts w:eastAsiaTheme="minorHAnsi"/>
    </w:rPr>
  </w:style>
  <w:style w:type="paragraph" w:customStyle="1" w:styleId="FC6257F337F048788106428FF4F3B08F5">
    <w:name w:val="FC6257F337F048788106428FF4F3B08F5"/>
    <w:rsid w:val="0045746C"/>
    <w:rPr>
      <w:rFonts w:eastAsiaTheme="minorHAnsi"/>
    </w:rPr>
  </w:style>
  <w:style w:type="paragraph" w:customStyle="1" w:styleId="E545E0B80B6F4B6F85541FD135C1BC625">
    <w:name w:val="E545E0B80B6F4B6F85541FD135C1BC625"/>
    <w:rsid w:val="0045746C"/>
    <w:rPr>
      <w:rFonts w:eastAsiaTheme="minorHAnsi"/>
    </w:rPr>
  </w:style>
  <w:style w:type="paragraph" w:customStyle="1" w:styleId="D1022033D12743BB9F9ECFB41E0B4B855">
    <w:name w:val="D1022033D12743BB9F9ECFB41E0B4B855"/>
    <w:rsid w:val="0045746C"/>
    <w:rPr>
      <w:rFonts w:eastAsiaTheme="minorHAnsi"/>
    </w:rPr>
  </w:style>
  <w:style w:type="paragraph" w:customStyle="1" w:styleId="4801FF920BEA4BDDB11467D3EB5A7EDF5">
    <w:name w:val="4801FF920BEA4BDDB11467D3EB5A7EDF5"/>
    <w:rsid w:val="0045746C"/>
    <w:rPr>
      <w:rFonts w:eastAsiaTheme="minorHAnsi"/>
    </w:rPr>
  </w:style>
  <w:style w:type="paragraph" w:customStyle="1" w:styleId="42D7288081994E5597773775095BE4A35">
    <w:name w:val="42D7288081994E5597773775095BE4A35"/>
    <w:rsid w:val="0045746C"/>
    <w:rPr>
      <w:rFonts w:eastAsiaTheme="minorHAnsi"/>
    </w:rPr>
  </w:style>
  <w:style w:type="paragraph" w:customStyle="1" w:styleId="13B4E487F34B4A1AB14A79E2D37452B05">
    <w:name w:val="13B4E487F34B4A1AB14A79E2D37452B05"/>
    <w:rsid w:val="0045746C"/>
    <w:rPr>
      <w:rFonts w:eastAsiaTheme="minorHAnsi"/>
    </w:rPr>
  </w:style>
  <w:style w:type="paragraph" w:customStyle="1" w:styleId="6339C957486949A895B9126D8EFCB5BC1">
    <w:name w:val="6339C957486949A895B9126D8EFCB5BC1"/>
    <w:rsid w:val="0045746C"/>
    <w:rPr>
      <w:rFonts w:eastAsiaTheme="minorHAnsi"/>
    </w:rPr>
  </w:style>
  <w:style w:type="paragraph" w:customStyle="1" w:styleId="8A274FD0E03C47F9A7161D6CA64CF1891">
    <w:name w:val="8A274FD0E03C47F9A7161D6CA64CF1891"/>
    <w:rsid w:val="0045746C"/>
    <w:rPr>
      <w:rFonts w:eastAsiaTheme="minorHAnsi"/>
    </w:rPr>
  </w:style>
  <w:style w:type="paragraph" w:customStyle="1" w:styleId="243E7FDD38204D62B0CCF2CABD8A24991">
    <w:name w:val="243E7FDD38204D62B0CCF2CABD8A24991"/>
    <w:rsid w:val="0045746C"/>
    <w:rPr>
      <w:rFonts w:eastAsiaTheme="minorHAnsi"/>
    </w:rPr>
  </w:style>
  <w:style w:type="paragraph" w:customStyle="1" w:styleId="80EE56231E5846FDAE9ABE91547F4AC81">
    <w:name w:val="80EE56231E5846FDAE9ABE91547F4AC81"/>
    <w:rsid w:val="0045746C"/>
    <w:rPr>
      <w:rFonts w:eastAsiaTheme="minorHAnsi"/>
    </w:rPr>
  </w:style>
  <w:style w:type="paragraph" w:customStyle="1" w:styleId="B1E4270DCD384F74AC423473D4796B9147">
    <w:name w:val="B1E4270DCD384F74AC423473D4796B9147"/>
    <w:rsid w:val="0045746C"/>
    <w:rPr>
      <w:rFonts w:eastAsiaTheme="minorHAnsi"/>
    </w:rPr>
  </w:style>
  <w:style w:type="paragraph" w:customStyle="1" w:styleId="E7C9217598194538AD613A80F118A78F76">
    <w:name w:val="E7C9217598194538AD613A80F118A78F76"/>
    <w:rsid w:val="0045746C"/>
    <w:rPr>
      <w:rFonts w:eastAsiaTheme="minorHAnsi"/>
    </w:rPr>
  </w:style>
  <w:style w:type="paragraph" w:customStyle="1" w:styleId="150C1333EAE3455682CBEC49F003124F45">
    <w:name w:val="150C1333EAE3455682CBEC49F003124F45"/>
    <w:rsid w:val="0045746C"/>
    <w:rPr>
      <w:rFonts w:eastAsiaTheme="minorHAnsi"/>
    </w:rPr>
  </w:style>
  <w:style w:type="paragraph" w:customStyle="1" w:styleId="156A0CE6960948A2A64325D18E5B2AEE42">
    <w:name w:val="156A0CE6960948A2A64325D18E5B2AEE42"/>
    <w:rsid w:val="0045746C"/>
    <w:rPr>
      <w:rFonts w:eastAsiaTheme="minorHAnsi"/>
    </w:rPr>
  </w:style>
  <w:style w:type="paragraph" w:customStyle="1" w:styleId="ADB7F19556FB460FB0904913D62076F276">
    <w:name w:val="ADB7F19556FB460FB0904913D62076F276"/>
    <w:rsid w:val="0045746C"/>
    <w:rPr>
      <w:rFonts w:eastAsiaTheme="minorHAnsi"/>
    </w:rPr>
  </w:style>
  <w:style w:type="paragraph" w:customStyle="1" w:styleId="C01DB825AC314184A7BA46D030D9EB8F16">
    <w:name w:val="C01DB825AC314184A7BA46D030D9EB8F16"/>
    <w:rsid w:val="0045746C"/>
    <w:rPr>
      <w:rFonts w:eastAsiaTheme="minorHAnsi"/>
    </w:rPr>
  </w:style>
  <w:style w:type="paragraph" w:customStyle="1" w:styleId="5277B539AA0642629FA14B18D6C3F83716">
    <w:name w:val="5277B539AA0642629FA14B18D6C3F83716"/>
    <w:rsid w:val="0045746C"/>
    <w:rPr>
      <w:rFonts w:eastAsiaTheme="minorHAnsi"/>
    </w:rPr>
  </w:style>
  <w:style w:type="paragraph" w:customStyle="1" w:styleId="9036138E2C6A4C9FB7DA30159B6FBD5538">
    <w:name w:val="9036138E2C6A4C9FB7DA30159B6FBD5538"/>
    <w:rsid w:val="0045746C"/>
    <w:rPr>
      <w:rFonts w:eastAsiaTheme="minorHAnsi"/>
    </w:rPr>
  </w:style>
  <w:style w:type="paragraph" w:customStyle="1" w:styleId="B469139857814A81981ED38BD503A02216">
    <w:name w:val="B469139857814A81981ED38BD503A02216"/>
    <w:rsid w:val="0045746C"/>
    <w:rPr>
      <w:rFonts w:eastAsiaTheme="minorHAnsi"/>
    </w:rPr>
  </w:style>
  <w:style w:type="paragraph" w:customStyle="1" w:styleId="F008C4346A82400BBF003F06C68309B610">
    <w:name w:val="F008C4346A82400BBF003F06C68309B610"/>
    <w:rsid w:val="0045746C"/>
    <w:rPr>
      <w:rFonts w:eastAsiaTheme="minorHAnsi"/>
    </w:rPr>
  </w:style>
  <w:style w:type="paragraph" w:customStyle="1" w:styleId="8CEC20FABBD64809A003309EC45BF10528">
    <w:name w:val="8CEC20FABBD64809A003309EC45BF10528"/>
    <w:rsid w:val="0045746C"/>
    <w:rPr>
      <w:rFonts w:eastAsiaTheme="minorHAnsi"/>
    </w:rPr>
  </w:style>
  <w:style w:type="paragraph" w:customStyle="1" w:styleId="73CE9B32F5274A219639C5F3128D87BE28">
    <w:name w:val="73CE9B32F5274A219639C5F3128D87BE28"/>
    <w:rsid w:val="0045746C"/>
    <w:rPr>
      <w:rFonts w:eastAsiaTheme="minorHAnsi"/>
    </w:rPr>
  </w:style>
  <w:style w:type="paragraph" w:customStyle="1" w:styleId="2CF1A57A689A4CAFA36E1E6079C6976528">
    <w:name w:val="2CF1A57A689A4CAFA36E1E6079C6976528"/>
    <w:rsid w:val="0045746C"/>
    <w:rPr>
      <w:rFonts w:eastAsiaTheme="minorHAnsi"/>
    </w:rPr>
  </w:style>
  <w:style w:type="paragraph" w:customStyle="1" w:styleId="5BE87828DA504C768D154442976252A228">
    <w:name w:val="5BE87828DA504C768D154442976252A228"/>
    <w:rsid w:val="0045746C"/>
    <w:rPr>
      <w:rFonts w:eastAsiaTheme="minorHAnsi"/>
    </w:rPr>
  </w:style>
  <w:style w:type="paragraph" w:customStyle="1" w:styleId="899499A503194D92B9B9D56FF78881AC78">
    <w:name w:val="899499A503194D92B9B9D56FF78881AC78"/>
    <w:rsid w:val="0045746C"/>
    <w:rPr>
      <w:rFonts w:eastAsiaTheme="minorHAnsi"/>
    </w:rPr>
  </w:style>
  <w:style w:type="paragraph" w:customStyle="1" w:styleId="F2067DAB2B7541F6B21125E658CC3B3910">
    <w:name w:val="F2067DAB2B7541F6B21125E658CC3B3910"/>
    <w:rsid w:val="0045746C"/>
    <w:rPr>
      <w:rFonts w:eastAsiaTheme="minorHAnsi"/>
    </w:rPr>
  </w:style>
  <w:style w:type="paragraph" w:customStyle="1" w:styleId="923BB6F5297E4F1AA008E3C105FA6D6D79">
    <w:name w:val="923BB6F5297E4F1AA008E3C105FA6D6D79"/>
    <w:rsid w:val="0045746C"/>
    <w:rPr>
      <w:rFonts w:eastAsiaTheme="minorHAnsi"/>
    </w:rPr>
  </w:style>
  <w:style w:type="paragraph" w:customStyle="1" w:styleId="05A54736B45A473988E73A1DAADF85F56">
    <w:name w:val="05A54736B45A473988E73A1DAADF85F56"/>
    <w:rsid w:val="0045746C"/>
    <w:rPr>
      <w:rFonts w:eastAsiaTheme="minorHAnsi"/>
    </w:rPr>
  </w:style>
  <w:style w:type="paragraph" w:customStyle="1" w:styleId="60B1A9226AFA4FC3A44EE7AF42FA249F79">
    <w:name w:val="60B1A9226AFA4FC3A44EE7AF42FA249F79"/>
    <w:rsid w:val="0045746C"/>
    <w:rPr>
      <w:rFonts w:eastAsiaTheme="minorHAnsi"/>
    </w:rPr>
  </w:style>
  <w:style w:type="paragraph" w:customStyle="1" w:styleId="E6EFD37F637B48C3B22E04126B3BED3977">
    <w:name w:val="E6EFD37F637B48C3B22E04126B3BED3977"/>
    <w:rsid w:val="0045746C"/>
    <w:rPr>
      <w:rFonts w:eastAsiaTheme="minorHAnsi"/>
    </w:rPr>
  </w:style>
  <w:style w:type="paragraph" w:customStyle="1" w:styleId="454A194A2948409692B6B19F7882C06134">
    <w:name w:val="454A194A2948409692B6B19F7882C06134"/>
    <w:rsid w:val="0045746C"/>
    <w:rPr>
      <w:rFonts w:eastAsiaTheme="minorHAnsi"/>
    </w:rPr>
  </w:style>
  <w:style w:type="paragraph" w:customStyle="1" w:styleId="ED8AC6D44D7F42F79CC51FE0D727D3B231">
    <w:name w:val="ED8AC6D44D7F42F79CC51FE0D727D3B231"/>
    <w:rsid w:val="0045746C"/>
    <w:rPr>
      <w:rFonts w:eastAsiaTheme="minorHAnsi"/>
    </w:rPr>
  </w:style>
  <w:style w:type="paragraph" w:customStyle="1" w:styleId="CA70FDA8E45C458B914B681A2C21CB5D29">
    <w:name w:val="CA70FDA8E45C458B914B681A2C21CB5D29"/>
    <w:rsid w:val="0045746C"/>
    <w:rPr>
      <w:rFonts w:eastAsiaTheme="minorHAnsi"/>
    </w:rPr>
  </w:style>
  <w:style w:type="paragraph" w:customStyle="1" w:styleId="0931466AE09144A2940B21EB1D1E6809">
    <w:name w:val="0931466AE09144A2940B21EB1D1E6809"/>
    <w:rsid w:val="0045746C"/>
    <w:pPr>
      <w:spacing w:after="160" w:line="259" w:lineRule="auto"/>
    </w:pPr>
  </w:style>
  <w:style w:type="paragraph" w:customStyle="1" w:styleId="0AAB8923806C4F53A5DDF3673F29E7BA">
    <w:name w:val="0AAB8923806C4F53A5DDF3673F29E7BA"/>
    <w:rsid w:val="0045746C"/>
    <w:pPr>
      <w:spacing w:after="160" w:line="259" w:lineRule="auto"/>
    </w:pPr>
  </w:style>
  <w:style w:type="paragraph" w:customStyle="1" w:styleId="3BD2D71CF72543A8A061ADB43057A2B3">
    <w:name w:val="3BD2D71CF72543A8A061ADB43057A2B3"/>
    <w:rsid w:val="0045746C"/>
    <w:pPr>
      <w:spacing w:after="160" w:line="259" w:lineRule="auto"/>
    </w:pPr>
  </w:style>
  <w:style w:type="paragraph" w:customStyle="1" w:styleId="762ECB2C7E2E4DDBA0190E5D90D3ACE3">
    <w:name w:val="762ECB2C7E2E4DDBA0190E5D90D3ACE3"/>
    <w:rsid w:val="0045746C"/>
    <w:pPr>
      <w:spacing w:after="160" w:line="259" w:lineRule="auto"/>
    </w:pPr>
  </w:style>
  <w:style w:type="paragraph" w:customStyle="1" w:styleId="054B3E0BB3B3478C998AD52E1EEDE6EC">
    <w:name w:val="054B3E0BB3B3478C998AD52E1EEDE6EC"/>
    <w:rsid w:val="00A72C7C"/>
    <w:pPr>
      <w:spacing w:after="160" w:line="259" w:lineRule="auto"/>
    </w:pPr>
  </w:style>
  <w:style w:type="paragraph" w:customStyle="1" w:styleId="F879511ADC1049FC8590911C22DCBD48">
    <w:name w:val="F879511ADC1049FC8590911C22DCBD48"/>
    <w:rsid w:val="00A72C7C"/>
    <w:pPr>
      <w:spacing w:after="160" w:line="259" w:lineRule="auto"/>
    </w:pPr>
  </w:style>
  <w:style w:type="paragraph" w:customStyle="1" w:styleId="137DBE9DA8294168AC2B7852183452BC">
    <w:name w:val="137DBE9DA8294168AC2B7852183452BC"/>
    <w:rsid w:val="00A72C7C"/>
    <w:pPr>
      <w:spacing w:after="160" w:line="259" w:lineRule="auto"/>
    </w:pPr>
  </w:style>
  <w:style w:type="paragraph" w:customStyle="1" w:styleId="9FAFA5BBBF7843BD85E672AD828679B9">
    <w:name w:val="9FAFA5BBBF7843BD85E672AD828679B9"/>
    <w:rsid w:val="00A72C7C"/>
    <w:pPr>
      <w:spacing w:after="160" w:line="259" w:lineRule="auto"/>
    </w:pPr>
  </w:style>
  <w:style w:type="paragraph" w:customStyle="1" w:styleId="FBC10C8CB8D042078A6DC3771D99573916">
    <w:name w:val="FBC10C8CB8D042078A6DC3771D99573916"/>
    <w:rsid w:val="00A72C7C"/>
    <w:pPr>
      <w:spacing w:after="0" w:line="240" w:lineRule="auto"/>
    </w:pPr>
    <w:rPr>
      <w:rFonts w:eastAsiaTheme="minorHAnsi"/>
    </w:rPr>
  </w:style>
  <w:style w:type="paragraph" w:customStyle="1" w:styleId="F8090C6FA69D40DF8253647471A106B616">
    <w:name w:val="F8090C6FA69D40DF8253647471A106B616"/>
    <w:rsid w:val="00A72C7C"/>
    <w:pPr>
      <w:spacing w:after="0" w:line="240" w:lineRule="auto"/>
    </w:pPr>
    <w:rPr>
      <w:rFonts w:eastAsiaTheme="minorHAnsi"/>
    </w:rPr>
  </w:style>
  <w:style w:type="paragraph" w:customStyle="1" w:styleId="A8CF3CEFC8F746CFA414E78B2D8D2B3F105">
    <w:name w:val="A8CF3CEFC8F746CFA414E78B2D8D2B3F105"/>
    <w:rsid w:val="00A72C7C"/>
    <w:pPr>
      <w:spacing w:after="0" w:line="240" w:lineRule="auto"/>
    </w:pPr>
    <w:rPr>
      <w:rFonts w:eastAsiaTheme="minorHAnsi"/>
    </w:rPr>
  </w:style>
  <w:style w:type="paragraph" w:customStyle="1" w:styleId="3368C97E3E4640FDB6DE7C08BE938C65105">
    <w:name w:val="3368C97E3E4640FDB6DE7C08BE938C65105"/>
    <w:rsid w:val="00A72C7C"/>
    <w:pPr>
      <w:spacing w:after="0" w:line="240" w:lineRule="auto"/>
    </w:pPr>
    <w:rPr>
      <w:rFonts w:eastAsiaTheme="minorHAnsi"/>
    </w:rPr>
  </w:style>
  <w:style w:type="paragraph" w:customStyle="1" w:styleId="A2A78C669701483A993B57F8CB63AC1B105">
    <w:name w:val="A2A78C669701483A993B57F8CB63AC1B105"/>
    <w:rsid w:val="00A72C7C"/>
    <w:pPr>
      <w:spacing w:after="0" w:line="240" w:lineRule="auto"/>
    </w:pPr>
    <w:rPr>
      <w:rFonts w:eastAsiaTheme="minorHAnsi"/>
    </w:rPr>
  </w:style>
  <w:style w:type="paragraph" w:customStyle="1" w:styleId="2E02A4461ED94633B6DA0F6BBADE4D6A16">
    <w:name w:val="2E02A4461ED94633B6DA0F6BBADE4D6A16"/>
    <w:rsid w:val="00A72C7C"/>
    <w:rPr>
      <w:rFonts w:eastAsiaTheme="minorHAnsi"/>
    </w:rPr>
  </w:style>
  <w:style w:type="paragraph" w:customStyle="1" w:styleId="329548E59DFC4B2095DEA38564B1ECC912">
    <w:name w:val="329548E59DFC4B2095DEA38564B1ECC912"/>
    <w:rsid w:val="00A72C7C"/>
    <w:rPr>
      <w:rFonts w:eastAsiaTheme="minorHAnsi"/>
    </w:rPr>
  </w:style>
  <w:style w:type="paragraph" w:customStyle="1" w:styleId="A305FAD143474760BDECBF28F5265FC921">
    <w:name w:val="A305FAD143474760BDECBF28F5265FC921"/>
    <w:rsid w:val="00A72C7C"/>
    <w:rPr>
      <w:rFonts w:eastAsiaTheme="minorHAnsi"/>
    </w:rPr>
  </w:style>
  <w:style w:type="paragraph" w:customStyle="1" w:styleId="CD72C74D2D41461CA96A6EB1639C65D617">
    <w:name w:val="CD72C74D2D41461CA96A6EB1639C65D617"/>
    <w:rsid w:val="00A72C7C"/>
    <w:rPr>
      <w:rFonts w:eastAsiaTheme="minorHAnsi"/>
    </w:rPr>
  </w:style>
  <w:style w:type="paragraph" w:customStyle="1" w:styleId="C9FE12E333074BD6A79A3FF40BB8A66B12">
    <w:name w:val="C9FE12E333074BD6A79A3FF40BB8A66B12"/>
    <w:rsid w:val="00A72C7C"/>
    <w:rPr>
      <w:rFonts w:eastAsiaTheme="minorHAnsi"/>
    </w:rPr>
  </w:style>
  <w:style w:type="paragraph" w:customStyle="1" w:styleId="EF5A8BA2DC084D97A7889FEB74EA55A02">
    <w:name w:val="EF5A8BA2DC084D97A7889FEB74EA55A02"/>
    <w:rsid w:val="00A72C7C"/>
    <w:rPr>
      <w:rFonts w:eastAsiaTheme="minorHAnsi"/>
    </w:rPr>
  </w:style>
  <w:style w:type="paragraph" w:customStyle="1" w:styleId="159B13D60C6743A1BC2FD6F76DC2F06B25">
    <w:name w:val="159B13D60C6743A1BC2FD6F76DC2F06B25"/>
    <w:rsid w:val="00A72C7C"/>
    <w:pPr>
      <w:spacing w:after="0" w:line="240" w:lineRule="auto"/>
    </w:pPr>
    <w:rPr>
      <w:rFonts w:eastAsiaTheme="minorHAnsi"/>
    </w:rPr>
  </w:style>
  <w:style w:type="paragraph" w:customStyle="1" w:styleId="BA2EDC46894446B4AB3AB2CE28146E0E17">
    <w:name w:val="BA2EDC46894446B4AB3AB2CE28146E0E17"/>
    <w:rsid w:val="00A72C7C"/>
    <w:pPr>
      <w:spacing w:after="0" w:line="240" w:lineRule="auto"/>
    </w:pPr>
    <w:rPr>
      <w:rFonts w:eastAsiaTheme="minorHAnsi"/>
    </w:rPr>
  </w:style>
  <w:style w:type="paragraph" w:customStyle="1" w:styleId="A3E13823BEA3411882D499781A415DD43">
    <w:name w:val="A3E13823BEA3411882D499781A415DD43"/>
    <w:rsid w:val="00A72C7C"/>
    <w:pPr>
      <w:spacing w:after="0" w:line="240" w:lineRule="auto"/>
    </w:pPr>
    <w:rPr>
      <w:rFonts w:eastAsiaTheme="minorHAnsi"/>
    </w:rPr>
  </w:style>
  <w:style w:type="paragraph" w:customStyle="1" w:styleId="F59943CFCC7F48F8AEF702C1CDD5287B3">
    <w:name w:val="F59943CFCC7F48F8AEF702C1CDD5287B3"/>
    <w:rsid w:val="00A72C7C"/>
    <w:pPr>
      <w:spacing w:after="0" w:line="240" w:lineRule="auto"/>
    </w:pPr>
    <w:rPr>
      <w:rFonts w:eastAsiaTheme="minorHAnsi"/>
    </w:rPr>
  </w:style>
  <w:style w:type="paragraph" w:customStyle="1" w:styleId="580C59D4097E40B1A36935183398EFA53">
    <w:name w:val="580C59D4097E40B1A36935183398EFA53"/>
    <w:rsid w:val="00A72C7C"/>
    <w:pPr>
      <w:spacing w:after="0" w:line="240" w:lineRule="auto"/>
    </w:pPr>
    <w:rPr>
      <w:rFonts w:eastAsiaTheme="minorHAnsi"/>
    </w:rPr>
  </w:style>
  <w:style w:type="paragraph" w:customStyle="1" w:styleId="7508F0EAAAA448E9A8F271E4F9C49D616">
    <w:name w:val="7508F0EAAAA448E9A8F271E4F9C49D616"/>
    <w:rsid w:val="00A72C7C"/>
    <w:rPr>
      <w:rFonts w:eastAsiaTheme="minorHAnsi"/>
    </w:rPr>
  </w:style>
  <w:style w:type="paragraph" w:customStyle="1" w:styleId="2371F8AEC9A94744A1E6455DE80A048E6">
    <w:name w:val="2371F8AEC9A94744A1E6455DE80A048E6"/>
    <w:rsid w:val="00A72C7C"/>
    <w:rPr>
      <w:rFonts w:eastAsiaTheme="minorHAnsi"/>
    </w:rPr>
  </w:style>
  <w:style w:type="paragraph" w:customStyle="1" w:styleId="FC6257F337F048788106428FF4F3B08F6">
    <w:name w:val="FC6257F337F048788106428FF4F3B08F6"/>
    <w:rsid w:val="00A72C7C"/>
    <w:rPr>
      <w:rFonts w:eastAsiaTheme="minorHAnsi"/>
    </w:rPr>
  </w:style>
  <w:style w:type="paragraph" w:customStyle="1" w:styleId="E545E0B80B6F4B6F85541FD135C1BC626">
    <w:name w:val="E545E0B80B6F4B6F85541FD135C1BC626"/>
    <w:rsid w:val="00A72C7C"/>
    <w:rPr>
      <w:rFonts w:eastAsiaTheme="minorHAnsi"/>
    </w:rPr>
  </w:style>
  <w:style w:type="paragraph" w:customStyle="1" w:styleId="D1022033D12743BB9F9ECFB41E0B4B856">
    <w:name w:val="D1022033D12743BB9F9ECFB41E0B4B856"/>
    <w:rsid w:val="00A72C7C"/>
    <w:rPr>
      <w:rFonts w:eastAsiaTheme="minorHAnsi"/>
    </w:rPr>
  </w:style>
  <w:style w:type="paragraph" w:customStyle="1" w:styleId="4801FF920BEA4BDDB11467D3EB5A7EDF6">
    <w:name w:val="4801FF920BEA4BDDB11467D3EB5A7EDF6"/>
    <w:rsid w:val="00A72C7C"/>
    <w:rPr>
      <w:rFonts w:eastAsiaTheme="minorHAnsi"/>
    </w:rPr>
  </w:style>
  <w:style w:type="paragraph" w:customStyle="1" w:styleId="42D7288081994E5597773775095BE4A36">
    <w:name w:val="42D7288081994E5597773775095BE4A36"/>
    <w:rsid w:val="00A72C7C"/>
    <w:rPr>
      <w:rFonts w:eastAsiaTheme="minorHAnsi"/>
    </w:rPr>
  </w:style>
  <w:style w:type="paragraph" w:customStyle="1" w:styleId="13B4E487F34B4A1AB14A79E2D37452B06">
    <w:name w:val="13B4E487F34B4A1AB14A79E2D37452B06"/>
    <w:rsid w:val="00A72C7C"/>
    <w:rPr>
      <w:rFonts w:eastAsiaTheme="minorHAnsi"/>
    </w:rPr>
  </w:style>
  <w:style w:type="paragraph" w:customStyle="1" w:styleId="8A274FD0E03C47F9A7161D6CA64CF1892">
    <w:name w:val="8A274FD0E03C47F9A7161D6CA64CF1892"/>
    <w:rsid w:val="00A72C7C"/>
    <w:rPr>
      <w:rFonts w:eastAsiaTheme="minorHAnsi"/>
    </w:rPr>
  </w:style>
  <w:style w:type="paragraph" w:customStyle="1" w:styleId="243E7FDD38204D62B0CCF2CABD8A24992">
    <w:name w:val="243E7FDD38204D62B0CCF2CABD8A24992"/>
    <w:rsid w:val="00A72C7C"/>
    <w:rPr>
      <w:rFonts w:eastAsiaTheme="minorHAnsi"/>
    </w:rPr>
  </w:style>
  <w:style w:type="paragraph" w:customStyle="1" w:styleId="80EE56231E5846FDAE9ABE91547F4AC82">
    <w:name w:val="80EE56231E5846FDAE9ABE91547F4AC82"/>
    <w:rsid w:val="00A72C7C"/>
    <w:rPr>
      <w:rFonts w:eastAsiaTheme="minorHAnsi"/>
    </w:rPr>
  </w:style>
  <w:style w:type="paragraph" w:customStyle="1" w:styleId="9FAFA5BBBF7843BD85E672AD828679B91">
    <w:name w:val="9FAFA5BBBF7843BD85E672AD828679B91"/>
    <w:rsid w:val="00A72C7C"/>
    <w:rPr>
      <w:rFonts w:eastAsiaTheme="minorHAnsi"/>
    </w:rPr>
  </w:style>
  <w:style w:type="paragraph" w:customStyle="1" w:styleId="054B3E0BB3B3478C998AD52E1EEDE6EC1">
    <w:name w:val="054B3E0BB3B3478C998AD52E1EEDE6EC1"/>
    <w:rsid w:val="00A72C7C"/>
    <w:rPr>
      <w:rFonts w:eastAsiaTheme="minorHAnsi"/>
    </w:rPr>
  </w:style>
  <w:style w:type="paragraph" w:customStyle="1" w:styleId="137DBE9DA8294168AC2B7852183452BC1">
    <w:name w:val="137DBE9DA8294168AC2B7852183452BC1"/>
    <w:rsid w:val="00A72C7C"/>
    <w:rPr>
      <w:rFonts w:eastAsiaTheme="minorHAnsi"/>
    </w:rPr>
  </w:style>
  <w:style w:type="paragraph" w:customStyle="1" w:styleId="B1E4270DCD384F74AC423473D4796B9148">
    <w:name w:val="B1E4270DCD384F74AC423473D4796B9148"/>
    <w:rsid w:val="00A72C7C"/>
    <w:rPr>
      <w:rFonts w:eastAsiaTheme="minorHAnsi"/>
    </w:rPr>
  </w:style>
  <w:style w:type="paragraph" w:customStyle="1" w:styleId="E7C9217598194538AD613A80F118A78F77">
    <w:name w:val="E7C9217598194538AD613A80F118A78F77"/>
    <w:rsid w:val="00A72C7C"/>
    <w:rPr>
      <w:rFonts w:eastAsiaTheme="minorHAnsi"/>
    </w:rPr>
  </w:style>
  <w:style w:type="paragraph" w:customStyle="1" w:styleId="150C1333EAE3455682CBEC49F003124F46">
    <w:name w:val="150C1333EAE3455682CBEC49F003124F46"/>
    <w:rsid w:val="00A72C7C"/>
    <w:rPr>
      <w:rFonts w:eastAsiaTheme="minorHAnsi"/>
    </w:rPr>
  </w:style>
  <w:style w:type="paragraph" w:customStyle="1" w:styleId="156A0CE6960948A2A64325D18E5B2AEE43">
    <w:name w:val="156A0CE6960948A2A64325D18E5B2AEE43"/>
    <w:rsid w:val="00A72C7C"/>
    <w:rPr>
      <w:rFonts w:eastAsiaTheme="minorHAnsi"/>
    </w:rPr>
  </w:style>
  <w:style w:type="paragraph" w:customStyle="1" w:styleId="ADB7F19556FB460FB0904913D62076F277">
    <w:name w:val="ADB7F19556FB460FB0904913D62076F277"/>
    <w:rsid w:val="00A72C7C"/>
    <w:rPr>
      <w:rFonts w:eastAsiaTheme="minorHAnsi"/>
    </w:rPr>
  </w:style>
  <w:style w:type="paragraph" w:customStyle="1" w:styleId="C01DB825AC314184A7BA46D030D9EB8F17">
    <w:name w:val="C01DB825AC314184A7BA46D030D9EB8F17"/>
    <w:rsid w:val="00A72C7C"/>
    <w:rPr>
      <w:rFonts w:eastAsiaTheme="minorHAnsi"/>
    </w:rPr>
  </w:style>
  <w:style w:type="paragraph" w:customStyle="1" w:styleId="5277B539AA0642629FA14B18D6C3F83717">
    <w:name w:val="5277B539AA0642629FA14B18D6C3F83717"/>
    <w:rsid w:val="00A72C7C"/>
    <w:rPr>
      <w:rFonts w:eastAsiaTheme="minorHAnsi"/>
    </w:rPr>
  </w:style>
  <w:style w:type="paragraph" w:customStyle="1" w:styleId="9036138E2C6A4C9FB7DA30159B6FBD5539">
    <w:name w:val="9036138E2C6A4C9FB7DA30159B6FBD5539"/>
    <w:rsid w:val="00A72C7C"/>
    <w:rPr>
      <w:rFonts w:eastAsiaTheme="minorHAnsi"/>
    </w:rPr>
  </w:style>
  <w:style w:type="paragraph" w:customStyle="1" w:styleId="B469139857814A81981ED38BD503A02217">
    <w:name w:val="B469139857814A81981ED38BD503A02217"/>
    <w:rsid w:val="00A72C7C"/>
    <w:rPr>
      <w:rFonts w:eastAsiaTheme="minorHAnsi"/>
    </w:rPr>
  </w:style>
  <w:style w:type="paragraph" w:customStyle="1" w:styleId="F008C4346A82400BBF003F06C68309B611">
    <w:name w:val="F008C4346A82400BBF003F06C68309B611"/>
    <w:rsid w:val="00A72C7C"/>
    <w:rPr>
      <w:rFonts w:eastAsiaTheme="minorHAnsi"/>
    </w:rPr>
  </w:style>
  <w:style w:type="paragraph" w:customStyle="1" w:styleId="8CEC20FABBD64809A003309EC45BF10529">
    <w:name w:val="8CEC20FABBD64809A003309EC45BF10529"/>
    <w:rsid w:val="00A72C7C"/>
    <w:rPr>
      <w:rFonts w:eastAsiaTheme="minorHAnsi"/>
    </w:rPr>
  </w:style>
  <w:style w:type="paragraph" w:customStyle="1" w:styleId="73CE9B32F5274A219639C5F3128D87BE29">
    <w:name w:val="73CE9B32F5274A219639C5F3128D87BE29"/>
    <w:rsid w:val="00A72C7C"/>
    <w:rPr>
      <w:rFonts w:eastAsiaTheme="minorHAnsi"/>
    </w:rPr>
  </w:style>
  <w:style w:type="paragraph" w:customStyle="1" w:styleId="2CF1A57A689A4CAFA36E1E6079C6976529">
    <w:name w:val="2CF1A57A689A4CAFA36E1E6079C6976529"/>
    <w:rsid w:val="00A72C7C"/>
    <w:rPr>
      <w:rFonts w:eastAsiaTheme="minorHAnsi"/>
    </w:rPr>
  </w:style>
  <w:style w:type="paragraph" w:customStyle="1" w:styleId="5BE87828DA504C768D154442976252A229">
    <w:name w:val="5BE87828DA504C768D154442976252A229"/>
    <w:rsid w:val="00A72C7C"/>
    <w:rPr>
      <w:rFonts w:eastAsiaTheme="minorHAnsi"/>
    </w:rPr>
  </w:style>
  <w:style w:type="paragraph" w:customStyle="1" w:styleId="0931466AE09144A2940B21EB1D1E68091">
    <w:name w:val="0931466AE09144A2940B21EB1D1E68091"/>
    <w:rsid w:val="00A72C7C"/>
    <w:rPr>
      <w:rFonts w:eastAsiaTheme="minorHAnsi"/>
    </w:rPr>
  </w:style>
  <w:style w:type="paragraph" w:customStyle="1" w:styleId="0AAB8923806C4F53A5DDF3673F29E7BA1">
    <w:name w:val="0AAB8923806C4F53A5DDF3673F29E7BA1"/>
    <w:rsid w:val="00A72C7C"/>
    <w:rPr>
      <w:rFonts w:eastAsiaTheme="minorHAnsi"/>
    </w:rPr>
  </w:style>
  <w:style w:type="paragraph" w:customStyle="1" w:styleId="3BD2D71CF72543A8A061ADB43057A2B31">
    <w:name w:val="3BD2D71CF72543A8A061ADB43057A2B31"/>
    <w:rsid w:val="00A72C7C"/>
    <w:rPr>
      <w:rFonts w:eastAsiaTheme="minorHAnsi"/>
    </w:rPr>
  </w:style>
  <w:style w:type="paragraph" w:customStyle="1" w:styleId="762ECB2C7E2E4DDBA0190E5D90D3ACE31">
    <w:name w:val="762ECB2C7E2E4DDBA0190E5D90D3ACE31"/>
    <w:rsid w:val="00A72C7C"/>
    <w:rPr>
      <w:rFonts w:eastAsiaTheme="minorHAnsi"/>
    </w:rPr>
  </w:style>
  <w:style w:type="paragraph" w:customStyle="1" w:styleId="899499A503194D92B9B9D56FF78881AC79">
    <w:name w:val="899499A503194D92B9B9D56FF78881AC79"/>
    <w:rsid w:val="00A72C7C"/>
    <w:rPr>
      <w:rFonts w:eastAsiaTheme="minorHAnsi"/>
    </w:rPr>
  </w:style>
  <w:style w:type="paragraph" w:customStyle="1" w:styleId="F2067DAB2B7541F6B21125E658CC3B3911">
    <w:name w:val="F2067DAB2B7541F6B21125E658CC3B3911"/>
    <w:rsid w:val="00A72C7C"/>
    <w:rPr>
      <w:rFonts w:eastAsiaTheme="minorHAnsi"/>
    </w:rPr>
  </w:style>
  <w:style w:type="paragraph" w:customStyle="1" w:styleId="923BB6F5297E4F1AA008E3C105FA6D6D80">
    <w:name w:val="923BB6F5297E4F1AA008E3C105FA6D6D80"/>
    <w:rsid w:val="00A72C7C"/>
    <w:rPr>
      <w:rFonts w:eastAsiaTheme="minorHAnsi"/>
    </w:rPr>
  </w:style>
  <w:style w:type="paragraph" w:customStyle="1" w:styleId="05A54736B45A473988E73A1DAADF85F57">
    <w:name w:val="05A54736B45A473988E73A1DAADF85F57"/>
    <w:rsid w:val="00A72C7C"/>
    <w:rPr>
      <w:rFonts w:eastAsiaTheme="minorHAnsi"/>
    </w:rPr>
  </w:style>
  <w:style w:type="paragraph" w:customStyle="1" w:styleId="60B1A9226AFA4FC3A44EE7AF42FA249F80">
    <w:name w:val="60B1A9226AFA4FC3A44EE7AF42FA249F80"/>
    <w:rsid w:val="00A72C7C"/>
    <w:rPr>
      <w:rFonts w:eastAsiaTheme="minorHAnsi"/>
    </w:rPr>
  </w:style>
  <w:style w:type="paragraph" w:customStyle="1" w:styleId="E6EFD37F637B48C3B22E04126B3BED3978">
    <w:name w:val="E6EFD37F637B48C3B22E04126B3BED3978"/>
    <w:rsid w:val="00A72C7C"/>
    <w:rPr>
      <w:rFonts w:eastAsiaTheme="minorHAnsi"/>
    </w:rPr>
  </w:style>
  <w:style w:type="paragraph" w:customStyle="1" w:styleId="454A194A2948409692B6B19F7882C06135">
    <w:name w:val="454A194A2948409692B6B19F7882C06135"/>
    <w:rsid w:val="00A72C7C"/>
    <w:rPr>
      <w:rFonts w:eastAsiaTheme="minorHAnsi"/>
    </w:rPr>
  </w:style>
  <w:style w:type="paragraph" w:customStyle="1" w:styleId="ED8AC6D44D7F42F79CC51FE0D727D3B232">
    <w:name w:val="ED8AC6D44D7F42F79CC51FE0D727D3B232"/>
    <w:rsid w:val="00A72C7C"/>
    <w:rPr>
      <w:rFonts w:eastAsiaTheme="minorHAnsi"/>
    </w:rPr>
  </w:style>
  <w:style w:type="paragraph" w:customStyle="1" w:styleId="CA70FDA8E45C458B914B681A2C21CB5D30">
    <w:name w:val="CA70FDA8E45C458B914B681A2C21CB5D30"/>
    <w:rsid w:val="00A72C7C"/>
    <w:rPr>
      <w:rFonts w:eastAsiaTheme="minorHAnsi"/>
    </w:rPr>
  </w:style>
  <w:style w:type="paragraph" w:customStyle="1" w:styleId="FEB222F3FCA94B71AE902BB67392441C">
    <w:name w:val="FEB222F3FCA94B71AE902BB67392441C"/>
    <w:rsid w:val="007529B5"/>
    <w:pPr>
      <w:spacing w:after="160" w:line="259" w:lineRule="auto"/>
    </w:pPr>
  </w:style>
  <w:style w:type="paragraph" w:customStyle="1" w:styleId="F2D79DD3224D4E538C41F0205AB4C259">
    <w:name w:val="F2D79DD3224D4E538C41F0205AB4C259"/>
    <w:rsid w:val="007529B5"/>
    <w:pPr>
      <w:spacing w:after="160" w:line="259" w:lineRule="auto"/>
    </w:pPr>
  </w:style>
  <w:style w:type="paragraph" w:customStyle="1" w:styleId="F2D68B2EBD0945419397E4F679DAC45D">
    <w:name w:val="F2D68B2EBD0945419397E4F679DAC45D"/>
    <w:rsid w:val="007529B5"/>
    <w:pPr>
      <w:spacing w:after="160" w:line="259" w:lineRule="auto"/>
    </w:pPr>
  </w:style>
  <w:style w:type="paragraph" w:customStyle="1" w:styleId="A7C62CA28B5E4174A9E99EB38CCD4E2E">
    <w:name w:val="A7C62CA28B5E4174A9E99EB38CCD4E2E"/>
    <w:rsid w:val="007529B5"/>
    <w:pPr>
      <w:spacing w:after="160" w:line="259" w:lineRule="auto"/>
    </w:pPr>
  </w:style>
  <w:style w:type="paragraph" w:customStyle="1" w:styleId="02D22145BD57414385E024521B9AFA43">
    <w:name w:val="02D22145BD57414385E024521B9AFA43"/>
    <w:rsid w:val="007529B5"/>
    <w:pPr>
      <w:spacing w:after="160" w:line="259" w:lineRule="auto"/>
    </w:pPr>
  </w:style>
  <w:style w:type="paragraph" w:customStyle="1" w:styleId="34EA95D5499247BCB761D38B0CEF60C0">
    <w:name w:val="34EA95D5499247BCB761D38B0CEF60C0"/>
    <w:rsid w:val="007529B5"/>
    <w:pPr>
      <w:spacing w:after="160" w:line="259" w:lineRule="auto"/>
    </w:pPr>
  </w:style>
  <w:style w:type="paragraph" w:customStyle="1" w:styleId="FBC10C8CB8D042078A6DC3771D99573917">
    <w:name w:val="FBC10C8CB8D042078A6DC3771D99573917"/>
    <w:rsid w:val="00E56D24"/>
    <w:pPr>
      <w:spacing w:after="0" w:line="240" w:lineRule="auto"/>
    </w:pPr>
    <w:rPr>
      <w:rFonts w:eastAsiaTheme="minorHAnsi"/>
    </w:rPr>
  </w:style>
  <w:style w:type="paragraph" w:customStyle="1" w:styleId="F8090C6FA69D40DF8253647471A106B617">
    <w:name w:val="F8090C6FA69D40DF8253647471A106B617"/>
    <w:rsid w:val="00E56D24"/>
    <w:pPr>
      <w:spacing w:after="0" w:line="240" w:lineRule="auto"/>
    </w:pPr>
    <w:rPr>
      <w:rFonts w:eastAsiaTheme="minorHAnsi"/>
    </w:rPr>
  </w:style>
  <w:style w:type="paragraph" w:customStyle="1" w:styleId="A8CF3CEFC8F746CFA414E78B2D8D2B3F106">
    <w:name w:val="A8CF3CEFC8F746CFA414E78B2D8D2B3F106"/>
    <w:rsid w:val="00E56D24"/>
    <w:pPr>
      <w:spacing w:after="0" w:line="240" w:lineRule="auto"/>
    </w:pPr>
    <w:rPr>
      <w:rFonts w:eastAsiaTheme="minorHAnsi"/>
    </w:rPr>
  </w:style>
  <w:style w:type="paragraph" w:customStyle="1" w:styleId="3368C97E3E4640FDB6DE7C08BE938C65106">
    <w:name w:val="3368C97E3E4640FDB6DE7C08BE938C65106"/>
    <w:rsid w:val="00E56D24"/>
    <w:pPr>
      <w:spacing w:after="0" w:line="240" w:lineRule="auto"/>
    </w:pPr>
    <w:rPr>
      <w:rFonts w:eastAsiaTheme="minorHAnsi"/>
    </w:rPr>
  </w:style>
  <w:style w:type="paragraph" w:customStyle="1" w:styleId="A2A78C669701483A993B57F8CB63AC1B106">
    <w:name w:val="A2A78C669701483A993B57F8CB63AC1B106"/>
    <w:rsid w:val="00E56D24"/>
    <w:pPr>
      <w:spacing w:after="0" w:line="240" w:lineRule="auto"/>
    </w:pPr>
    <w:rPr>
      <w:rFonts w:eastAsiaTheme="minorHAnsi"/>
    </w:rPr>
  </w:style>
  <w:style w:type="paragraph" w:customStyle="1" w:styleId="2E02A4461ED94633B6DA0F6BBADE4D6A17">
    <w:name w:val="2E02A4461ED94633B6DA0F6BBADE4D6A17"/>
    <w:rsid w:val="00E56D24"/>
    <w:rPr>
      <w:rFonts w:eastAsiaTheme="minorHAnsi"/>
    </w:rPr>
  </w:style>
  <w:style w:type="paragraph" w:customStyle="1" w:styleId="329548E59DFC4B2095DEA38564B1ECC913">
    <w:name w:val="329548E59DFC4B2095DEA38564B1ECC913"/>
    <w:rsid w:val="00E56D24"/>
    <w:rPr>
      <w:rFonts w:eastAsiaTheme="minorHAnsi"/>
    </w:rPr>
  </w:style>
  <w:style w:type="paragraph" w:customStyle="1" w:styleId="A305FAD143474760BDECBF28F5265FC922">
    <w:name w:val="A305FAD143474760BDECBF28F5265FC922"/>
    <w:rsid w:val="00E56D24"/>
    <w:rPr>
      <w:rFonts w:eastAsiaTheme="minorHAnsi"/>
    </w:rPr>
  </w:style>
  <w:style w:type="paragraph" w:customStyle="1" w:styleId="CD72C74D2D41461CA96A6EB1639C65D618">
    <w:name w:val="CD72C74D2D41461CA96A6EB1639C65D618"/>
    <w:rsid w:val="00E56D24"/>
    <w:rPr>
      <w:rFonts w:eastAsiaTheme="minorHAnsi"/>
    </w:rPr>
  </w:style>
  <w:style w:type="paragraph" w:customStyle="1" w:styleId="C9FE12E333074BD6A79A3FF40BB8A66B13">
    <w:name w:val="C9FE12E333074BD6A79A3FF40BB8A66B13"/>
    <w:rsid w:val="00E56D24"/>
    <w:rPr>
      <w:rFonts w:eastAsiaTheme="minorHAnsi"/>
    </w:rPr>
  </w:style>
  <w:style w:type="paragraph" w:customStyle="1" w:styleId="EF5A8BA2DC084D97A7889FEB74EA55A03">
    <w:name w:val="EF5A8BA2DC084D97A7889FEB74EA55A03"/>
    <w:rsid w:val="00E56D24"/>
    <w:rPr>
      <w:rFonts w:eastAsiaTheme="minorHAnsi"/>
    </w:rPr>
  </w:style>
  <w:style w:type="paragraph" w:customStyle="1" w:styleId="159B13D60C6743A1BC2FD6F76DC2F06B26">
    <w:name w:val="159B13D60C6743A1BC2FD6F76DC2F06B26"/>
    <w:rsid w:val="00E56D24"/>
    <w:pPr>
      <w:spacing w:after="0" w:line="240" w:lineRule="auto"/>
    </w:pPr>
    <w:rPr>
      <w:rFonts w:eastAsiaTheme="minorHAnsi"/>
    </w:rPr>
  </w:style>
  <w:style w:type="paragraph" w:customStyle="1" w:styleId="BA2EDC46894446B4AB3AB2CE28146E0E18">
    <w:name w:val="BA2EDC46894446B4AB3AB2CE28146E0E18"/>
    <w:rsid w:val="00E56D24"/>
    <w:pPr>
      <w:spacing w:after="0" w:line="240" w:lineRule="auto"/>
    </w:pPr>
    <w:rPr>
      <w:rFonts w:eastAsiaTheme="minorHAnsi"/>
    </w:rPr>
  </w:style>
  <w:style w:type="paragraph" w:customStyle="1" w:styleId="A3E13823BEA3411882D499781A415DD44">
    <w:name w:val="A3E13823BEA3411882D499781A415DD44"/>
    <w:rsid w:val="00E56D24"/>
    <w:pPr>
      <w:spacing w:after="0" w:line="240" w:lineRule="auto"/>
    </w:pPr>
    <w:rPr>
      <w:rFonts w:eastAsiaTheme="minorHAnsi"/>
    </w:rPr>
  </w:style>
  <w:style w:type="paragraph" w:customStyle="1" w:styleId="F59943CFCC7F48F8AEF702C1CDD5287B4">
    <w:name w:val="F59943CFCC7F48F8AEF702C1CDD5287B4"/>
    <w:rsid w:val="00E56D24"/>
    <w:pPr>
      <w:spacing w:after="0" w:line="240" w:lineRule="auto"/>
    </w:pPr>
    <w:rPr>
      <w:rFonts w:eastAsiaTheme="minorHAnsi"/>
    </w:rPr>
  </w:style>
  <w:style w:type="paragraph" w:customStyle="1" w:styleId="FEB222F3FCA94B71AE902BB67392441C1">
    <w:name w:val="FEB222F3FCA94B71AE902BB67392441C1"/>
    <w:rsid w:val="00E56D24"/>
    <w:pPr>
      <w:spacing w:after="0" w:line="240" w:lineRule="auto"/>
    </w:pPr>
    <w:rPr>
      <w:rFonts w:eastAsiaTheme="minorHAnsi"/>
    </w:rPr>
  </w:style>
  <w:style w:type="paragraph" w:customStyle="1" w:styleId="7508F0EAAAA448E9A8F271E4F9C49D617">
    <w:name w:val="7508F0EAAAA448E9A8F271E4F9C49D617"/>
    <w:rsid w:val="00E56D24"/>
    <w:rPr>
      <w:rFonts w:eastAsiaTheme="minorHAnsi"/>
    </w:rPr>
  </w:style>
  <w:style w:type="paragraph" w:customStyle="1" w:styleId="2371F8AEC9A94744A1E6455DE80A048E7">
    <w:name w:val="2371F8AEC9A94744A1E6455DE80A048E7"/>
    <w:rsid w:val="00E56D24"/>
    <w:rPr>
      <w:rFonts w:eastAsiaTheme="minorHAnsi"/>
    </w:rPr>
  </w:style>
  <w:style w:type="paragraph" w:customStyle="1" w:styleId="FC6257F337F048788106428FF4F3B08F7">
    <w:name w:val="FC6257F337F048788106428FF4F3B08F7"/>
    <w:rsid w:val="00E56D24"/>
    <w:rPr>
      <w:rFonts w:eastAsiaTheme="minorHAnsi"/>
    </w:rPr>
  </w:style>
  <w:style w:type="paragraph" w:customStyle="1" w:styleId="E545E0B80B6F4B6F85541FD135C1BC627">
    <w:name w:val="E545E0B80B6F4B6F85541FD135C1BC627"/>
    <w:rsid w:val="00E56D24"/>
    <w:rPr>
      <w:rFonts w:eastAsiaTheme="minorHAnsi"/>
    </w:rPr>
  </w:style>
  <w:style w:type="paragraph" w:customStyle="1" w:styleId="D1022033D12743BB9F9ECFB41E0B4B857">
    <w:name w:val="D1022033D12743BB9F9ECFB41E0B4B857"/>
    <w:rsid w:val="00E56D24"/>
    <w:rPr>
      <w:rFonts w:eastAsiaTheme="minorHAnsi"/>
    </w:rPr>
  </w:style>
  <w:style w:type="paragraph" w:customStyle="1" w:styleId="4801FF920BEA4BDDB11467D3EB5A7EDF7">
    <w:name w:val="4801FF920BEA4BDDB11467D3EB5A7EDF7"/>
    <w:rsid w:val="00E56D24"/>
    <w:rPr>
      <w:rFonts w:eastAsiaTheme="minorHAnsi"/>
    </w:rPr>
  </w:style>
  <w:style w:type="paragraph" w:customStyle="1" w:styleId="42D7288081994E5597773775095BE4A37">
    <w:name w:val="42D7288081994E5597773775095BE4A37"/>
    <w:rsid w:val="00E56D24"/>
    <w:rPr>
      <w:rFonts w:eastAsiaTheme="minorHAnsi"/>
    </w:rPr>
  </w:style>
  <w:style w:type="paragraph" w:customStyle="1" w:styleId="F2D79DD3224D4E538C41F0205AB4C2591">
    <w:name w:val="F2D79DD3224D4E538C41F0205AB4C2591"/>
    <w:rsid w:val="00E56D24"/>
    <w:rPr>
      <w:rFonts w:eastAsiaTheme="minorHAnsi"/>
    </w:rPr>
  </w:style>
  <w:style w:type="paragraph" w:customStyle="1" w:styleId="8A274FD0E03C47F9A7161D6CA64CF1893">
    <w:name w:val="8A274FD0E03C47F9A7161D6CA64CF1893"/>
    <w:rsid w:val="00E56D24"/>
    <w:rPr>
      <w:rFonts w:eastAsiaTheme="minorHAnsi"/>
    </w:rPr>
  </w:style>
  <w:style w:type="paragraph" w:customStyle="1" w:styleId="243E7FDD38204D62B0CCF2CABD8A24993">
    <w:name w:val="243E7FDD38204D62B0CCF2CABD8A24993"/>
    <w:rsid w:val="00E56D24"/>
    <w:rPr>
      <w:rFonts w:eastAsiaTheme="minorHAnsi"/>
    </w:rPr>
  </w:style>
  <w:style w:type="paragraph" w:customStyle="1" w:styleId="F2D68B2EBD0945419397E4F679DAC45D1">
    <w:name w:val="F2D68B2EBD0945419397E4F679DAC45D1"/>
    <w:rsid w:val="00E56D24"/>
    <w:rPr>
      <w:rFonts w:eastAsiaTheme="minorHAnsi"/>
    </w:rPr>
  </w:style>
  <w:style w:type="paragraph" w:customStyle="1" w:styleId="9FAFA5BBBF7843BD85E672AD828679B92">
    <w:name w:val="9FAFA5BBBF7843BD85E672AD828679B92"/>
    <w:rsid w:val="00E56D24"/>
    <w:rPr>
      <w:rFonts w:eastAsiaTheme="minorHAnsi"/>
    </w:rPr>
  </w:style>
  <w:style w:type="paragraph" w:customStyle="1" w:styleId="054B3E0BB3B3478C998AD52E1EEDE6EC2">
    <w:name w:val="054B3E0BB3B3478C998AD52E1EEDE6EC2"/>
    <w:rsid w:val="00E56D24"/>
    <w:rPr>
      <w:rFonts w:eastAsiaTheme="minorHAnsi"/>
    </w:rPr>
  </w:style>
  <w:style w:type="paragraph" w:customStyle="1" w:styleId="137DBE9DA8294168AC2B7852183452BC2">
    <w:name w:val="137DBE9DA8294168AC2B7852183452BC2"/>
    <w:rsid w:val="00E56D24"/>
    <w:rPr>
      <w:rFonts w:eastAsiaTheme="minorHAnsi"/>
    </w:rPr>
  </w:style>
  <w:style w:type="paragraph" w:customStyle="1" w:styleId="A7C62CA28B5E4174A9E99EB38CCD4E2E1">
    <w:name w:val="A7C62CA28B5E4174A9E99EB38CCD4E2E1"/>
    <w:rsid w:val="00E56D24"/>
    <w:rPr>
      <w:rFonts w:eastAsiaTheme="minorHAnsi"/>
    </w:rPr>
  </w:style>
  <w:style w:type="paragraph" w:customStyle="1" w:styleId="E7C9217598194538AD613A80F118A78F78">
    <w:name w:val="E7C9217598194538AD613A80F118A78F78"/>
    <w:rsid w:val="00E56D24"/>
    <w:rPr>
      <w:rFonts w:eastAsiaTheme="minorHAnsi"/>
    </w:rPr>
  </w:style>
  <w:style w:type="paragraph" w:customStyle="1" w:styleId="34EA95D5499247BCB761D38B0CEF60C01">
    <w:name w:val="34EA95D5499247BCB761D38B0CEF60C01"/>
    <w:rsid w:val="00E56D24"/>
    <w:rPr>
      <w:rFonts w:eastAsiaTheme="minorHAnsi"/>
    </w:rPr>
  </w:style>
  <w:style w:type="paragraph" w:customStyle="1" w:styleId="02D22145BD57414385E024521B9AFA431">
    <w:name w:val="02D22145BD57414385E024521B9AFA431"/>
    <w:rsid w:val="00E56D24"/>
    <w:rPr>
      <w:rFonts w:eastAsiaTheme="minorHAnsi"/>
    </w:rPr>
  </w:style>
  <w:style w:type="paragraph" w:customStyle="1" w:styleId="ADB7F19556FB460FB0904913D62076F278">
    <w:name w:val="ADB7F19556FB460FB0904913D62076F278"/>
    <w:rsid w:val="00E56D24"/>
    <w:rPr>
      <w:rFonts w:eastAsiaTheme="minorHAnsi"/>
    </w:rPr>
  </w:style>
  <w:style w:type="paragraph" w:customStyle="1" w:styleId="C01DB825AC314184A7BA46D030D9EB8F18">
    <w:name w:val="C01DB825AC314184A7BA46D030D9EB8F18"/>
    <w:rsid w:val="00E56D24"/>
    <w:rPr>
      <w:rFonts w:eastAsiaTheme="minorHAnsi"/>
    </w:rPr>
  </w:style>
  <w:style w:type="paragraph" w:customStyle="1" w:styleId="5277B539AA0642629FA14B18D6C3F83718">
    <w:name w:val="5277B539AA0642629FA14B18D6C3F83718"/>
    <w:rsid w:val="00E56D24"/>
    <w:rPr>
      <w:rFonts w:eastAsiaTheme="minorHAnsi"/>
    </w:rPr>
  </w:style>
  <w:style w:type="paragraph" w:customStyle="1" w:styleId="9036138E2C6A4C9FB7DA30159B6FBD5540">
    <w:name w:val="9036138E2C6A4C9FB7DA30159B6FBD5540"/>
    <w:rsid w:val="00E56D24"/>
    <w:rPr>
      <w:rFonts w:eastAsiaTheme="minorHAnsi"/>
    </w:rPr>
  </w:style>
  <w:style w:type="paragraph" w:customStyle="1" w:styleId="B469139857814A81981ED38BD503A02218">
    <w:name w:val="B469139857814A81981ED38BD503A02218"/>
    <w:rsid w:val="00E56D24"/>
    <w:rPr>
      <w:rFonts w:eastAsiaTheme="minorHAnsi"/>
    </w:rPr>
  </w:style>
  <w:style w:type="paragraph" w:customStyle="1" w:styleId="F008C4346A82400BBF003F06C68309B612">
    <w:name w:val="F008C4346A82400BBF003F06C68309B612"/>
    <w:rsid w:val="00E56D24"/>
    <w:rPr>
      <w:rFonts w:eastAsiaTheme="minorHAnsi"/>
    </w:rPr>
  </w:style>
  <w:style w:type="paragraph" w:customStyle="1" w:styleId="8CEC20FABBD64809A003309EC45BF10530">
    <w:name w:val="8CEC20FABBD64809A003309EC45BF10530"/>
    <w:rsid w:val="00E56D24"/>
    <w:rPr>
      <w:rFonts w:eastAsiaTheme="minorHAnsi"/>
    </w:rPr>
  </w:style>
  <w:style w:type="paragraph" w:customStyle="1" w:styleId="73CE9B32F5274A219639C5F3128D87BE30">
    <w:name w:val="73CE9B32F5274A219639C5F3128D87BE30"/>
    <w:rsid w:val="00E56D24"/>
    <w:rPr>
      <w:rFonts w:eastAsiaTheme="minorHAnsi"/>
    </w:rPr>
  </w:style>
  <w:style w:type="paragraph" w:customStyle="1" w:styleId="2CF1A57A689A4CAFA36E1E6079C6976530">
    <w:name w:val="2CF1A57A689A4CAFA36E1E6079C6976530"/>
    <w:rsid w:val="00E56D24"/>
    <w:rPr>
      <w:rFonts w:eastAsiaTheme="minorHAnsi"/>
    </w:rPr>
  </w:style>
  <w:style w:type="paragraph" w:customStyle="1" w:styleId="5BE87828DA504C768D154442976252A230">
    <w:name w:val="5BE87828DA504C768D154442976252A230"/>
    <w:rsid w:val="00E56D24"/>
    <w:rPr>
      <w:rFonts w:eastAsiaTheme="minorHAnsi"/>
    </w:rPr>
  </w:style>
  <w:style w:type="paragraph" w:customStyle="1" w:styleId="0931466AE09144A2940B21EB1D1E68092">
    <w:name w:val="0931466AE09144A2940B21EB1D1E68092"/>
    <w:rsid w:val="00E56D24"/>
    <w:rPr>
      <w:rFonts w:eastAsiaTheme="minorHAnsi"/>
    </w:rPr>
  </w:style>
  <w:style w:type="paragraph" w:customStyle="1" w:styleId="0AAB8923806C4F53A5DDF3673F29E7BA2">
    <w:name w:val="0AAB8923806C4F53A5DDF3673F29E7BA2"/>
    <w:rsid w:val="00E56D24"/>
    <w:rPr>
      <w:rFonts w:eastAsiaTheme="minorHAnsi"/>
    </w:rPr>
  </w:style>
  <w:style w:type="paragraph" w:customStyle="1" w:styleId="3BD2D71CF72543A8A061ADB43057A2B32">
    <w:name w:val="3BD2D71CF72543A8A061ADB43057A2B32"/>
    <w:rsid w:val="00E56D24"/>
    <w:rPr>
      <w:rFonts w:eastAsiaTheme="minorHAnsi"/>
    </w:rPr>
  </w:style>
  <w:style w:type="paragraph" w:customStyle="1" w:styleId="762ECB2C7E2E4DDBA0190E5D90D3ACE32">
    <w:name w:val="762ECB2C7E2E4DDBA0190E5D90D3ACE32"/>
    <w:rsid w:val="00E56D24"/>
    <w:rPr>
      <w:rFonts w:eastAsiaTheme="minorHAnsi"/>
    </w:rPr>
  </w:style>
  <w:style w:type="paragraph" w:customStyle="1" w:styleId="899499A503194D92B9B9D56FF78881AC80">
    <w:name w:val="899499A503194D92B9B9D56FF78881AC80"/>
    <w:rsid w:val="00E56D24"/>
    <w:rPr>
      <w:rFonts w:eastAsiaTheme="minorHAnsi"/>
    </w:rPr>
  </w:style>
  <w:style w:type="paragraph" w:customStyle="1" w:styleId="F2067DAB2B7541F6B21125E658CC3B3912">
    <w:name w:val="F2067DAB2B7541F6B21125E658CC3B3912"/>
    <w:rsid w:val="00E56D24"/>
    <w:rPr>
      <w:rFonts w:eastAsiaTheme="minorHAnsi"/>
    </w:rPr>
  </w:style>
  <w:style w:type="paragraph" w:customStyle="1" w:styleId="923BB6F5297E4F1AA008E3C105FA6D6D81">
    <w:name w:val="923BB6F5297E4F1AA008E3C105FA6D6D81"/>
    <w:rsid w:val="00E56D24"/>
    <w:rPr>
      <w:rFonts w:eastAsiaTheme="minorHAnsi"/>
    </w:rPr>
  </w:style>
  <w:style w:type="paragraph" w:customStyle="1" w:styleId="05A54736B45A473988E73A1DAADF85F58">
    <w:name w:val="05A54736B45A473988E73A1DAADF85F58"/>
    <w:rsid w:val="00E56D24"/>
    <w:rPr>
      <w:rFonts w:eastAsiaTheme="minorHAnsi"/>
    </w:rPr>
  </w:style>
  <w:style w:type="paragraph" w:customStyle="1" w:styleId="60B1A9226AFA4FC3A44EE7AF42FA249F81">
    <w:name w:val="60B1A9226AFA4FC3A44EE7AF42FA249F81"/>
    <w:rsid w:val="00E56D24"/>
    <w:rPr>
      <w:rFonts w:eastAsiaTheme="minorHAnsi"/>
    </w:rPr>
  </w:style>
  <w:style w:type="paragraph" w:customStyle="1" w:styleId="E6EFD37F637B48C3B22E04126B3BED3979">
    <w:name w:val="E6EFD37F637B48C3B22E04126B3BED3979"/>
    <w:rsid w:val="00E56D24"/>
    <w:rPr>
      <w:rFonts w:eastAsiaTheme="minorHAnsi"/>
    </w:rPr>
  </w:style>
  <w:style w:type="paragraph" w:customStyle="1" w:styleId="454A194A2948409692B6B19F7882C06136">
    <w:name w:val="454A194A2948409692B6B19F7882C06136"/>
    <w:rsid w:val="00E56D24"/>
    <w:rPr>
      <w:rFonts w:eastAsiaTheme="minorHAnsi"/>
    </w:rPr>
  </w:style>
  <w:style w:type="paragraph" w:customStyle="1" w:styleId="ED8AC6D44D7F42F79CC51FE0D727D3B233">
    <w:name w:val="ED8AC6D44D7F42F79CC51FE0D727D3B233"/>
    <w:rsid w:val="00E56D24"/>
    <w:rPr>
      <w:rFonts w:eastAsiaTheme="minorHAnsi"/>
    </w:rPr>
  </w:style>
  <w:style w:type="paragraph" w:customStyle="1" w:styleId="CA70FDA8E45C458B914B681A2C21CB5D31">
    <w:name w:val="CA70FDA8E45C458B914B681A2C21CB5D31"/>
    <w:rsid w:val="00E56D24"/>
    <w:rPr>
      <w:rFonts w:eastAsiaTheme="minorHAnsi"/>
    </w:rPr>
  </w:style>
  <w:style w:type="paragraph" w:customStyle="1" w:styleId="FBC10C8CB8D042078A6DC3771D99573918">
    <w:name w:val="FBC10C8CB8D042078A6DC3771D99573918"/>
    <w:rsid w:val="00E56D24"/>
    <w:pPr>
      <w:spacing w:after="0" w:line="240" w:lineRule="auto"/>
    </w:pPr>
    <w:rPr>
      <w:rFonts w:eastAsiaTheme="minorHAnsi"/>
    </w:rPr>
  </w:style>
  <w:style w:type="paragraph" w:customStyle="1" w:styleId="F8090C6FA69D40DF8253647471A106B618">
    <w:name w:val="F8090C6FA69D40DF8253647471A106B618"/>
    <w:rsid w:val="00E56D24"/>
    <w:pPr>
      <w:spacing w:after="0" w:line="240" w:lineRule="auto"/>
    </w:pPr>
    <w:rPr>
      <w:rFonts w:eastAsiaTheme="minorHAnsi"/>
    </w:rPr>
  </w:style>
  <w:style w:type="paragraph" w:customStyle="1" w:styleId="A8CF3CEFC8F746CFA414E78B2D8D2B3F107">
    <w:name w:val="A8CF3CEFC8F746CFA414E78B2D8D2B3F107"/>
    <w:rsid w:val="00E56D24"/>
    <w:pPr>
      <w:spacing w:after="0" w:line="240" w:lineRule="auto"/>
    </w:pPr>
    <w:rPr>
      <w:rFonts w:eastAsiaTheme="minorHAnsi"/>
    </w:rPr>
  </w:style>
  <w:style w:type="paragraph" w:customStyle="1" w:styleId="3368C97E3E4640FDB6DE7C08BE938C65107">
    <w:name w:val="3368C97E3E4640FDB6DE7C08BE938C65107"/>
    <w:rsid w:val="00E56D24"/>
    <w:pPr>
      <w:spacing w:after="0" w:line="240" w:lineRule="auto"/>
    </w:pPr>
    <w:rPr>
      <w:rFonts w:eastAsiaTheme="minorHAnsi"/>
    </w:rPr>
  </w:style>
  <w:style w:type="paragraph" w:customStyle="1" w:styleId="A2A78C669701483A993B57F8CB63AC1B107">
    <w:name w:val="A2A78C669701483A993B57F8CB63AC1B107"/>
    <w:rsid w:val="00E56D24"/>
    <w:pPr>
      <w:spacing w:after="0" w:line="240" w:lineRule="auto"/>
    </w:pPr>
    <w:rPr>
      <w:rFonts w:eastAsiaTheme="minorHAnsi"/>
    </w:rPr>
  </w:style>
  <w:style w:type="paragraph" w:customStyle="1" w:styleId="2E02A4461ED94633B6DA0F6BBADE4D6A18">
    <w:name w:val="2E02A4461ED94633B6DA0F6BBADE4D6A18"/>
    <w:rsid w:val="00E56D24"/>
    <w:rPr>
      <w:rFonts w:eastAsiaTheme="minorHAnsi"/>
    </w:rPr>
  </w:style>
  <w:style w:type="paragraph" w:customStyle="1" w:styleId="329548E59DFC4B2095DEA38564B1ECC914">
    <w:name w:val="329548E59DFC4B2095DEA38564B1ECC914"/>
    <w:rsid w:val="00E56D24"/>
    <w:rPr>
      <w:rFonts w:eastAsiaTheme="minorHAnsi"/>
    </w:rPr>
  </w:style>
  <w:style w:type="paragraph" w:customStyle="1" w:styleId="A305FAD143474760BDECBF28F5265FC923">
    <w:name w:val="A305FAD143474760BDECBF28F5265FC923"/>
    <w:rsid w:val="00E56D24"/>
    <w:rPr>
      <w:rFonts w:eastAsiaTheme="minorHAnsi"/>
    </w:rPr>
  </w:style>
  <w:style w:type="paragraph" w:customStyle="1" w:styleId="CD72C74D2D41461CA96A6EB1639C65D619">
    <w:name w:val="CD72C74D2D41461CA96A6EB1639C65D619"/>
    <w:rsid w:val="00E56D24"/>
    <w:rPr>
      <w:rFonts w:eastAsiaTheme="minorHAnsi"/>
    </w:rPr>
  </w:style>
  <w:style w:type="paragraph" w:customStyle="1" w:styleId="C9FE12E333074BD6A79A3FF40BB8A66B14">
    <w:name w:val="C9FE12E333074BD6A79A3FF40BB8A66B14"/>
    <w:rsid w:val="00E56D24"/>
    <w:rPr>
      <w:rFonts w:eastAsiaTheme="minorHAnsi"/>
    </w:rPr>
  </w:style>
  <w:style w:type="paragraph" w:customStyle="1" w:styleId="EF5A8BA2DC084D97A7889FEB74EA55A04">
    <w:name w:val="EF5A8BA2DC084D97A7889FEB74EA55A04"/>
    <w:rsid w:val="00E56D24"/>
    <w:rPr>
      <w:rFonts w:eastAsiaTheme="minorHAnsi"/>
    </w:rPr>
  </w:style>
  <w:style w:type="paragraph" w:customStyle="1" w:styleId="159B13D60C6743A1BC2FD6F76DC2F06B27">
    <w:name w:val="159B13D60C6743A1BC2FD6F76DC2F06B27"/>
    <w:rsid w:val="00E56D24"/>
    <w:pPr>
      <w:spacing w:after="0" w:line="240" w:lineRule="auto"/>
    </w:pPr>
    <w:rPr>
      <w:rFonts w:eastAsiaTheme="minorHAnsi"/>
    </w:rPr>
  </w:style>
  <w:style w:type="paragraph" w:customStyle="1" w:styleId="BA2EDC46894446B4AB3AB2CE28146E0E19">
    <w:name w:val="BA2EDC46894446B4AB3AB2CE28146E0E19"/>
    <w:rsid w:val="00E56D24"/>
    <w:pPr>
      <w:spacing w:after="0" w:line="240" w:lineRule="auto"/>
    </w:pPr>
    <w:rPr>
      <w:rFonts w:eastAsiaTheme="minorHAnsi"/>
    </w:rPr>
  </w:style>
  <w:style w:type="paragraph" w:customStyle="1" w:styleId="A3E13823BEA3411882D499781A415DD45">
    <w:name w:val="A3E13823BEA3411882D499781A415DD45"/>
    <w:rsid w:val="00E56D24"/>
    <w:pPr>
      <w:spacing w:after="0" w:line="240" w:lineRule="auto"/>
    </w:pPr>
    <w:rPr>
      <w:rFonts w:eastAsiaTheme="minorHAnsi"/>
    </w:rPr>
  </w:style>
  <w:style w:type="paragraph" w:customStyle="1" w:styleId="F59943CFCC7F48F8AEF702C1CDD5287B5">
    <w:name w:val="F59943CFCC7F48F8AEF702C1CDD5287B5"/>
    <w:rsid w:val="00E56D24"/>
    <w:pPr>
      <w:spacing w:after="0" w:line="240" w:lineRule="auto"/>
    </w:pPr>
    <w:rPr>
      <w:rFonts w:eastAsiaTheme="minorHAnsi"/>
    </w:rPr>
  </w:style>
  <w:style w:type="paragraph" w:customStyle="1" w:styleId="FEB222F3FCA94B71AE902BB67392441C2">
    <w:name w:val="FEB222F3FCA94B71AE902BB67392441C2"/>
    <w:rsid w:val="00E56D24"/>
    <w:pPr>
      <w:spacing w:after="0" w:line="240" w:lineRule="auto"/>
    </w:pPr>
    <w:rPr>
      <w:rFonts w:eastAsiaTheme="minorHAnsi"/>
    </w:rPr>
  </w:style>
  <w:style w:type="paragraph" w:customStyle="1" w:styleId="7508F0EAAAA448E9A8F271E4F9C49D618">
    <w:name w:val="7508F0EAAAA448E9A8F271E4F9C49D618"/>
    <w:rsid w:val="00E56D24"/>
    <w:rPr>
      <w:rFonts w:eastAsiaTheme="minorHAnsi"/>
    </w:rPr>
  </w:style>
  <w:style w:type="paragraph" w:customStyle="1" w:styleId="2371F8AEC9A94744A1E6455DE80A048E8">
    <w:name w:val="2371F8AEC9A94744A1E6455DE80A048E8"/>
    <w:rsid w:val="00E56D24"/>
    <w:rPr>
      <w:rFonts w:eastAsiaTheme="minorHAnsi"/>
    </w:rPr>
  </w:style>
  <w:style w:type="paragraph" w:customStyle="1" w:styleId="FC6257F337F048788106428FF4F3B08F8">
    <w:name w:val="FC6257F337F048788106428FF4F3B08F8"/>
    <w:rsid w:val="00E56D24"/>
    <w:rPr>
      <w:rFonts w:eastAsiaTheme="minorHAnsi"/>
    </w:rPr>
  </w:style>
  <w:style w:type="paragraph" w:customStyle="1" w:styleId="E545E0B80B6F4B6F85541FD135C1BC628">
    <w:name w:val="E545E0B80B6F4B6F85541FD135C1BC628"/>
    <w:rsid w:val="00E56D24"/>
    <w:rPr>
      <w:rFonts w:eastAsiaTheme="minorHAnsi"/>
    </w:rPr>
  </w:style>
  <w:style w:type="paragraph" w:customStyle="1" w:styleId="D1022033D12743BB9F9ECFB41E0B4B858">
    <w:name w:val="D1022033D12743BB9F9ECFB41E0B4B858"/>
    <w:rsid w:val="00E56D24"/>
    <w:rPr>
      <w:rFonts w:eastAsiaTheme="minorHAnsi"/>
    </w:rPr>
  </w:style>
  <w:style w:type="paragraph" w:customStyle="1" w:styleId="4801FF920BEA4BDDB11467D3EB5A7EDF8">
    <w:name w:val="4801FF920BEA4BDDB11467D3EB5A7EDF8"/>
    <w:rsid w:val="00E56D24"/>
    <w:rPr>
      <w:rFonts w:eastAsiaTheme="minorHAnsi"/>
    </w:rPr>
  </w:style>
  <w:style w:type="paragraph" w:customStyle="1" w:styleId="42D7288081994E5597773775095BE4A38">
    <w:name w:val="42D7288081994E5597773775095BE4A38"/>
    <w:rsid w:val="00E56D24"/>
    <w:rPr>
      <w:rFonts w:eastAsiaTheme="minorHAnsi"/>
    </w:rPr>
  </w:style>
  <w:style w:type="paragraph" w:customStyle="1" w:styleId="F2D79DD3224D4E538C41F0205AB4C2592">
    <w:name w:val="F2D79DD3224D4E538C41F0205AB4C2592"/>
    <w:rsid w:val="00E56D24"/>
    <w:rPr>
      <w:rFonts w:eastAsiaTheme="minorHAnsi"/>
    </w:rPr>
  </w:style>
  <w:style w:type="paragraph" w:customStyle="1" w:styleId="8A274FD0E03C47F9A7161D6CA64CF1894">
    <w:name w:val="8A274FD0E03C47F9A7161D6CA64CF1894"/>
    <w:rsid w:val="00E56D24"/>
    <w:rPr>
      <w:rFonts w:eastAsiaTheme="minorHAnsi"/>
    </w:rPr>
  </w:style>
  <w:style w:type="paragraph" w:customStyle="1" w:styleId="243E7FDD38204D62B0CCF2CABD8A24994">
    <w:name w:val="243E7FDD38204D62B0CCF2CABD8A24994"/>
    <w:rsid w:val="00E56D24"/>
    <w:rPr>
      <w:rFonts w:eastAsiaTheme="minorHAnsi"/>
    </w:rPr>
  </w:style>
  <w:style w:type="paragraph" w:customStyle="1" w:styleId="F2D68B2EBD0945419397E4F679DAC45D2">
    <w:name w:val="F2D68B2EBD0945419397E4F679DAC45D2"/>
    <w:rsid w:val="00E56D24"/>
    <w:rPr>
      <w:rFonts w:eastAsiaTheme="minorHAnsi"/>
    </w:rPr>
  </w:style>
  <w:style w:type="paragraph" w:customStyle="1" w:styleId="9FAFA5BBBF7843BD85E672AD828679B93">
    <w:name w:val="9FAFA5BBBF7843BD85E672AD828679B93"/>
    <w:rsid w:val="00E56D24"/>
    <w:rPr>
      <w:rFonts w:eastAsiaTheme="minorHAnsi"/>
    </w:rPr>
  </w:style>
  <w:style w:type="paragraph" w:customStyle="1" w:styleId="054B3E0BB3B3478C998AD52E1EEDE6EC3">
    <w:name w:val="054B3E0BB3B3478C998AD52E1EEDE6EC3"/>
    <w:rsid w:val="00E56D24"/>
    <w:rPr>
      <w:rFonts w:eastAsiaTheme="minorHAnsi"/>
    </w:rPr>
  </w:style>
  <w:style w:type="paragraph" w:customStyle="1" w:styleId="137DBE9DA8294168AC2B7852183452BC3">
    <w:name w:val="137DBE9DA8294168AC2B7852183452BC3"/>
    <w:rsid w:val="00E56D24"/>
    <w:rPr>
      <w:rFonts w:eastAsiaTheme="minorHAnsi"/>
    </w:rPr>
  </w:style>
  <w:style w:type="paragraph" w:customStyle="1" w:styleId="A7C62CA28B5E4174A9E99EB38CCD4E2E2">
    <w:name w:val="A7C62CA28B5E4174A9E99EB38CCD4E2E2"/>
    <w:rsid w:val="00E56D24"/>
    <w:rPr>
      <w:rFonts w:eastAsiaTheme="minorHAnsi"/>
    </w:rPr>
  </w:style>
  <w:style w:type="paragraph" w:customStyle="1" w:styleId="E7C9217598194538AD613A80F118A78F79">
    <w:name w:val="E7C9217598194538AD613A80F118A78F79"/>
    <w:rsid w:val="00E56D24"/>
    <w:rPr>
      <w:rFonts w:eastAsiaTheme="minorHAnsi"/>
    </w:rPr>
  </w:style>
  <w:style w:type="paragraph" w:customStyle="1" w:styleId="34EA95D5499247BCB761D38B0CEF60C02">
    <w:name w:val="34EA95D5499247BCB761D38B0CEF60C02"/>
    <w:rsid w:val="00E56D24"/>
    <w:rPr>
      <w:rFonts w:eastAsiaTheme="minorHAnsi"/>
    </w:rPr>
  </w:style>
  <w:style w:type="paragraph" w:customStyle="1" w:styleId="02D22145BD57414385E024521B9AFA432">
    <w:name w:val="02D22145BD57414385E024521B9AFA432"/>
    <w:rsid w:val="00E56D24"/>
    <w:rPr>
      <w:rFonts w:eastAsiaTheme="minorHAnsi"/>
    </w:rPr>
  </w:style>
  <w:style w:type="paragraph" w:customStyle="1" w:styleId="ADB7F19556FB460FB0904913D62076F279">
    <w:name w:val="ADB7F19556FB460FB0904913D62076F279"/>
    <w:rsid w:val="00E56D24"/>
    <w:rPr>
      <w:rFonts w:eastAsiaTheme="minorHAnsi"/>
    </w:rPr>
  </w:style>
  <w:style w:type="paragraph" w:customStyle="1" w:styleId="C01DB825AC314184A7BA46D030D9EB8F19">
    <w:name w:val="C01DB825AC314184A7BA46D030D9EB8F19"/>
    <w:rsid w:val="00E56D24"/>
    <w:rPr>
      <w:rFonts w:eastAsiaTheme="minorHAnsi"/>
    </w:rPr>
  </w:style>
  <w:style w:type="paragraph" w:customStyle="1" w:styleId="5277B539AA0642629FA14B18D6C3F83719">
    <w:name w:val="5277B539AA0642629FA14B18D6C3F83719"/>
    <w:rsid w:val="00E56D24"/>
    <w:rPr>
      <w:rFonts w:eastAsiaTheme="minorHAnsi"/>
    </w:rPr>
  </w:style>
  <w:style w:type="paragraph" w:customStyle="1" w:styleId="9036138E2C6A4C9FB7DA30159B6FBD5541">
    <w:name w:val="9036138E2C6A4C9FB7DA30159B6FBD5541"/>
    <w:rsid w:val="00E56D24"/>
    <w:rPr>
      <w:rFonts w:eastAsiaTheme="minorHAnsi"/>
    </w:rPr>
  </w:style>
  <w:style w:type="paragraph" w:customStyle="1" w:styleId="B469139857814A81981ED38BD503A02219">
    <w:name w:val="B469139857814A81981ED38BD503A02219"/>
    <w:rsid w:val="00E56D24"/>
    <w:rPr>
      <w:rFonts w:eastAsiaTheme="minorHAnsi"/>
    </w:rPr>
  </w:style>
  <w:style w:type="paragraph" w:customStyle="1" w:styleId="F008C4346A82400BBF003F06C68309B613">
    <w:name w:val="F008C4346A82400BBF003F06C68309B613"/>
    <w:rsid w:val="00E56D24"/>
    <w:rPr>
      <w:rFonts w:eastAsiaTheme="minorHAnsi"/>
    </w:rPr>
  </w:style>
  <w:style w:type="paragraph" w:customStyle="1" w:styleId="8CEC20FABBD64809A003309EC45BF10531">
    <w:name w:val="8CEC20FABBD64809A003309EC45BF10531"/>
    <w:rsid w:val="00E56D24"/>
    <w:rPr>
      <w:rFonts w:eastAsiaTheme="minorHAnsi"/>
    </w:rPr>
  </w:style>
  <w:style w:type="paragraph" w:customStyle="1" w:styleId="73CE9B32F5274A219639C5F3128D87BE31">
    <w:name w:val="73CE9B32F5274A219639C5F3128D87BE31"/>
    <w:rsid w:val="00E56D24"/>
    <w:rPr>
      <w:rFonts w:eastAsiaTheme="minorHAnsi"/>
    </w:rPr>
  </w:style>
  <w:style w:type="paragraph" w:customStyle="1" w:styleId="2CF1A57A689A4CAFA36E1E6079C6976531">
    <w:name w:val="2CF1A57A689A4CAFA36E1E6079C6976531"/>
    <w:rsid w:val="00E56D24"/>
    <w:rPr>
      <w:rFonts w:eastAsiaTheme="minorHAnsi"/>
    </w:rPr>
  </w:style>
  <w:style w:type="paragraph" w:customStyle="1" w:styleId="5BE87828DA504C768D154442976252A231">
    <w:name w:val="5BE87828DA504C768D154442976252A231"/>
    <w:rsid w:val="00E56D24"/>
    <w:rPr>
      <w:rFonts w:eastAsiaTheme="minorHAnsi"/>
    </w:rPr>
  </w:style>
  <w:style w:type="paragraph" w:customStyle="1" w:styleId="0931466AE09144A2940B21EB1D1E68093">
    <w:name w:val="0931466AE09144A2940B21EB1D1E68093"/>
    <w:rsid w:val="00E56D24"/>
    <w:rPr>
      <w:rFonts w:eastAsiaTheme="minorHAnsi"/>
    </w:rPr>
  </w:style>
  <w:style w:type="paragraph" w:customStyle="1" w:styleId="0AAB8923806C4F53A5DDF3673F29E7BA3">
    <w:name w:val="0AAB8923806C4F53A5DDF3673F29E7BA3"/>
    <w:rsid w:val="00E56D24"/>
    <w:rPr>
      <w:rFonts w:eastAsiaTheme="minorHAnsi"/>
    </w:rPr>
  </w:style>
  <w:style w:type="paragraph" w:customStyle="1" w:styleId="3BD2D71CF72543A8A061ADB43057A2B33">
    <w:name w:val="3BD2D71CF72543A8A061ADB43057A2B33"/>
    <w:rsid w:val="00E56D24"/>
    <w:rPr>
      <w:rFonts w:eastAsiaTheme="minorHAnsi"/>
    </w:rPr>
  </w:style>
  <w:style w:type="paragraph" w:customStyle="1" w:styleId="762ECB2C7E2E4DDBA0190E5D90D3ACE33">
    <w:name w:val="762ECB2C7E2E4DDBA0190E5D90D3ACE33"/>
    <w:rsid w:val="00E56D24"/>
    <w:rPr>
      <w:rFonts w:eastAsiaTheme="minorHAnsi"/>
    </w:rPr>
  </w:style>
  <w:style w:type="paragraph" w:customStyle="1" w:styleId="899499A503194D92B9B9D56FF78881AC81">
    <w:name w:val="899499A503194D92B9B9D56FF78881AC81"/>
    <w:rsid w:val="00E56D24"/>
    <w:rPr>
      <w:rFonts w:eastAsiaTheme="minorHAnsi"/>
    </w:rPr>
  </w:style>
  <w:style w:type="paragraph" w:customStyle="1" w:styleId="F2067DAB2B7541F6B21125E658CC3B3913">
    <w:name w:val="F2067DAB2B7541F6B21125E658CC3B3913"/>
    <w:rsid w:val="00E56D24"/>
    <w:rPr>
      <w:rFonts w:eastAsiaTheme="minorHAnsi"/>
    </w:rPr>
  </w:style>
  <w:style w:type="paragraph" w:customStyle="1" w:styleId="923BB6F5297E4F1AA008E3C105FA6D6D82">
    <w:name w:val="923BB6F5297E4F1AA008E3C105FA6D6D82"/>
    <w:rsid w:val="00E56D24"/>
    <w:rPr>
      <w:rFonts w:eastAsiaTheme="minorHAnsi"/>
    </w:rPr>
  </w:style>
  <w:style w:type="paragraph" w:customStyle="1" w:styleId="05A54736B45A473988E73A1DAADF85F59">
    <w:name w:val="05A54736B45A473988E73A1DAADF85F59"/>
    <w:rsid w:val="00E56D24"/>
    <w:rPr>
      <w:rFonts w:eastAsiaTheme="minorHAnsi"/>
    </w:rPr>
  </w:style>
  <w:style w:type="paragraph" w:customStyle="1" w:styleId="60B1A9226AFA4FC3A44EE7AF42FA249F82">
    <w:name w:val="60B1A9226AFA4FC3A44EE7AF42FA249F82"/>
    <w:rsid w:val="00E56D24"/>
    <w:rPr>
      <w:rFonts w:eastAsiaTheme="minorHAnsi"/>
    </w:rPr>
  </w:style>
  <w:style w:type="paragraph" w:customStyle="1" w:styleId="E6EFD37F637B48C3B22E04126B3BED3980">
    <w:name w:val="E6EFD37F637B48C3B22E04126B3BED3980"/>
    <w:rsid w:val="00E56D24"/>
    <w:rPr>
      <w:rFonts w:eastAsiaTheme="minorHAnsi"/>
    </w:rPr>
  </w:style>
  <w:style w:type="paragraph" w:customStyle="1" w:styleId="454A194A2948409692B6B19F7882C06137">
    <w:name w:val="454A194A2948409692B6B19F7882C06137"/>
    <w:rsid w:val="00E56D24"/>
    <w:rPr>
      <w:rFonts w:eastAsiaTheme="minorHAnsi"/>
    </w:rPr>
  </w:style>
  <w:style w:type="paragraph" w:customStyle="1" w:styleId="ED8AC6D44D7F42F79CC51FE0D727D3B234">
    <w:name w:val="ED8AC6D44D7F42F79CC51FE0D727D3B234"/>
    <w:rsid w:val="00E56D24"/>
    <w:rPr>
      <w:rFonts w:eastAsiaTheme="minorHAnsi"/>
    </w:rPr>
  </w:style>
  <w:style w:type="paragraph" w:customStyle="1" w:styleId="CA70FDA8E45C458B914B681A2C21CB5D32">
    <w:name w:val="CA70FDA8E45C458B914B681A2C21CB5D32"/>
    <w:rsid w:val="00E56D24"/>
    <w:rPr>
      <w:rFonts w:eastAsiaTheme="minorHAnsi"/>
    </w:rPr>
  </w:style>
  <w:style w:type="paragraph" w:customStyle="1" w:styleId="FBC10C8CB8D042078A6DC3771D99573919">
    <w:name w:val="FBC10C8CB8D042078A6DC3771D99573919"/>
    <w:rsid w:val="00E56D24"/>
    <w:pPr>
      <w:spacing w:after="0" w:line="240" w:lineRule="auto"/>
    </w:pPr>
    <w:rPr>
      <w:rFonts w:eastAsiaTheme="minorHAnsi"/>
    </w:rPr>
  </w:style>
  <w:style w:type="paragraph" w:customStyle="1" w:styleId="F8090C6FA69D40DF8253647471A106B619">
    <w:name w:val="F8090C6FA69D40DF8253647471A106B619"/>
    <w:rsid w:val="00E56D24"/>
    <w:pPr>
      <w:spacing w:after="0" w:line="240" w:lineRule="auto"/>
    </w:pPr>
    <w:rPr>
      <w:rFonts w:eastAsiaTheme="minorHAnsi"/>
    </w:rPr>
  </w:style>
  <w:style w:type="paragraph" w:customStyle="1" w:styleId="A8CF3CEFC8F746CFA414E78B2D8D2B3F108">
    <w:name w:val="A8CF3CEFC8F746CFA414E78B2D8D2B3F108"/>
    <w:rsid w:val="00E56D24"/>
    <w:pPr>
      <w:spacing w:after="0" w:line="240" w:lineRule="auto"/>
    </w:pPr>
    <w:rPr>
      <w:rFonts w:eastAsiaTheme="minorHAnsi"/>
    </w:rPr>
  </w:style>
  <w:style w:type="paragraph" w:customStyle="1" w:styleId="3368C97E3E4640FDB6DE7C08BE938C65108">
    <w:name w:val="3368C97E3E4640FDB6DE7C08BE938C65108"/>
    <w:rsid w:val="00E56D24"/>
    <w:pPr>
      <w:spacing w:after="0" w:line="240" w:lineRule="auto"/>
    </w:pPr>
    <w:rPr>
      <w:rFonts w:eastAsiaTheme="minorHAnsi"/>
    </w:rPr>
  </w:style>
  <w:style w:type="paragraph" w:customStyle="1" w:styleId="A2A78C669701483A993B57F8CB63AC1B108">
    <w:name w:val="A2A78C669701483A993B57F8CB63AC1B108"/>
    <w:rsid w:val="00E56D24"/>
    <w:pPr>
      <w:spacing w:after="0" w:line="240" w:lineRule="auto"/>
    </w:pPr>
    <w:rPr>
      <w:rFonts w:eastAsiaTheme="minorHAnsi"/>
    </w:rPr>
  </w:style>
  <w:style w:type="paragraph" w:customStyle="1" w:styleId="2E02A4461ED94633B6DA0F6BBADE4D6A19">
    <w:name w:val="2E02A4461ED94633B6DA0F6BBADE4D6A19"/>
    <w:rsid w:val="00E56D24"/>
    <w:rPr>
      <w:rFonts w:eastAsiaTheme="minorHAnsi"/>
    </w:rPr>
  </w:style>
  <w:style w:type="paragraph" w:customStyle="1" w:styleId="329548E59DFC4B2095DEA38564B1ECC915">
    <w:name w:val="329548E59DFC4B2095DEA38564B1ECC915"/>
    <w:rsid w:val="00E56D24"/>
    <w:rPr>
      <w:rFonts w:eastAsiaTheme="minorHAnsi"/>
    </w:rPr>
  </w:style>
  <w:style w:type="paragraph" w:customStyle="1" w:styleId="A305FAD143474760BDECBF28F5265FC924">
    <w:name w:val="A305FAD143474760BDECBF28F5265FC924"/>
    <w:rsid w:val="00E56D24"/>
    <w:rPr>
      <w:rFonts w:eastAsiaTheme="minorHAnsi"/>
    </w:rPr>
  </w:style>
  <w:style w:type="paragraph" w:customStyle="1" w:styleId="CD72C74D2D41461CA96A6EB1639C65D620">
    <w:name w:val="CD72C74D2D41461CA96A6EB1639C65D620"/>
    <w:rsid w:val="00E56D24"/>
    <w:rPr>
      <w:rFonts w:eastAsiaTheme="minorHAnsi"/>
    </w:rPr>
  </w:style>
  <w:style w:type="paragraph" w:customStyle="1" w:styleId="C9FE12E333074BD6A79A3FF40BB8A66B15">
    <w:name w:val="C9FE12E333074BD6A79A3FF40BB8A66B15"/>
    <w:rsid w:val="00E56D24"/>
    <w:rPr>
      <w:rFonts w:eastAsiaTheme="minorHAnsi"/>
    </w:rPr>
  </w:style>
  <w:style w:type="paragraph" w:customStyle="1" w:styleId="EF5A8BA2DC084D97A7889FEB74EA55A05">
    <w:name w:val="EF5A8BA2DC084D97A7889FEB74EA55A05"/>
    <w:rsid w:val="00E56D24"/>
    <w:rPr>
      <w:rFonts w:eastAsiaTheme="minorHAnsi"/>
    </w:rPr>
  </w:style>
  <w:style w:type="paragraph" w:customStyle="1" w:styleId="159B13D60C6743A1BC2FD6F76DC2F06B28">
    <w:name w:val="159B13D60C6743A1BC2FD6F76DC2F06B28"/>
    <w:rsid w:val="00E56D24"/>
    <w:pPr>
      <w:spacing w:after="0" w:line="240" w:lineRule="auto"/>
    </w:pPr>
    <w:rPr>
      <w:rFonts w:eastAsiaTheme="minorHAnsi"/>
    </w:rPr>
  </w:style>
  <w:style w:type="paragraph" w:customStyle="1" w:styleId="BA2EDC46894446B4AB3AB2CE28146E0E20">
    <w:name w:val="BA2EDC46894446B4AB3AB2CE28146E0E20"/>
    <w:rsid w:val="00E56D24"/>
    <w:pPr>
      <w:spacing w:after="0" w:line="240" w:lineRule="auto"/>
    </w:pPr>
    <w:rPr>
      <w:rFonts w:eastAsiaTheme="minorHAnsi"/>
    </w:rPr>
  </w:style>
  <w:style w:type="paragraph" w:customStyle="1" w:styleId="A3E13823BEA3411882D499781A415DD46">
    <w:name w:val="A3E13823BEA3411882D499781A415DD46"/>
    <w:rsid w:val="00E56D24"/>
    <w:pPr>
      <w:spacing w:after="0" w:line="240" w:lineRule="auto"/>
    </w:pPr>
    <w:rPr>
      <w:rFonts w:eastAsiaTheme="minorHAnsi"/>
    </w:rPr>
  </w:style>
  <w:style w:type="paragraph" w:customStyle="1" w:styleId="F59943CFCC7F48F8AEF702C1CDD5287B6">
    <w:name w:val="F59943CFCC7F48F8AEF702C1CDD5287B6"/>
    <w:rsid w:val="00E56D24"/>
    <w:pPr>
      <w:spacing w:after="0" w:line="240" w:lineRule="auto"/>
    </w:pPr>
    <w:rPr>
      <w:rFonts w:eastAsiaTheme="minorHAnsi"/>
    </w:rPr>
  </w:style>
  <w:style w:type="paragraph" w:customStyle="1" w:styleId="FEB222F3FCA94B71AE902BB67392441C3">
    <w:name w:val="FEB222F3FCA94B71AE902BB67392441C3"/>
    <w:rsid w:val="00E56D24"/>
    <w:pPr>
      <w:spacing w:after="0" w:line="240" w:lineRule="auto"/>
    </w:pPr>
    <w:rPr>
      <w:rFonts w:eastAsiaTheme="minorHAnsi"/>
    </w:rPr>
  </w:style>
  <w:style w:type="paragraph" w:customStyle="1" w:styleId="7508F0EAAAA448E9A8F271E4F9C49D619">
    <w:name w:val="7508F0EAAAA448E9A8F271E4F9C49D619"/>
    <w:rsid w:val="00E56D24"/>
    <w:rPr>
      <w:rFonts w:eastAsiaTheme="minorHAnsi"/>
    </w:rPr>
  </w:style>
  <w:style w:type="paragraph" w:customStyle="1" w:styleId="2371F8AEC9A94744A1E6455DE80A048E9">
    <w:name w:val="2371F8AEC9A94744A1E6455DE80A048E9"/>
    <w:rsid w:val="00E56D24"/>
    <w:rPr>
      <w:rFonts w:eastAsiaTheme="minorHAnsi"/>
    </w:rPr>
  </w:style>
  <w:style w:type="paragraph" w:customStyle="1" w:styleId="FC6257F337F048788106428FF4F3B08F9">
    <w:name w:val="FC6257F337F048788106428FF4F3B08F9"/>
    <w:rsid w:val="00E56D24"/>
    <w:rPr>
      <w:rFonts w:eastAsiaTheme="minorHAnsi"/>
    </w:rPr>
  </w:style>
  <w:style w:type="paragraph" w:customStyle="1" w:styleId="E545E0B80B6F4B6F85541FD135C1BC629">
    <w:name w:val="E545E0B80B6F4B6F85541FD135C1BC629"/>
    <w:rsid w:val="00E56D24"/>
    <w:rPr>
      <w:rFonts w:eastAsiaTheme="minorHAnsi"/>
    </w:rPr>
  </w:style>
  <w:style w:type="paragraph" w:customStyle="1" w:styleId="D1022033D12743BB9F9ECFB41E0B4B859">
    <w:name w:val="D1022033D12743BB9F9ECFB41E0B4B859"/>
    <w:rsid w:val="00E56D24"/>
    <w:rPr>
      <w:rFonts w:eastAsiaTheme="minorHAnsi"/>
    </w:rPr>
  </w:style>
  <w:style w:type="paragraph" w:customStyle="1" w:styleId="4801FF920BEA4BDDB11467D3EB5A7EDF9">
    <w:name w:val="4801FF920BEA4BDDB11467D3EB5A7EDF9"/>
    <w:rsid w:val="00E56D24"/>
    <w:rPr>
      <w:rFonts w:eastAsiaTheme="minorHAnsi"/>
    </w:rPr>
  </w:style>
  <w:style w:type="paragraph" w:customStyle="1" w:styleId="42D7288081994E5597773775095BE4A39">
    <w:name w:val="42D7288081994E5597773775095BE4A39"/>
    <w:rsid w:val="00E56D24"/>
    <w:rPr>
      <w:rFonts w:eastAsiaTheme="minorHAnsi"/>
    </w:rPr>
  </w:style>
  <w:style w:type="paragraph" w:customStyle="1" w:styleId="F2D79DD3224D4E538C41F0205AB4C2593">
    <w:name w:val="F2D79DD3224D4E538C41F0205AB4C2593"/>
    <w:rsid w:val="00E56D24"/>
    <w:rPr>
      <w:rFonts w:eastAsiaTheme="minorHAnsi"/>
    </w:rPr>
  </w:style>
  <w:style w:type="paragraph" w:customStyle="1" w:styleId="8A274FD0E03C47F9A7161D6CA64CF1895">
    <w:name w:val="8A274FD0E03C47F9A7161D6CA64CF1895"/>
    <w:rsid w:val="00E56D24"/>
    <w:rPr>
      <w:rFonts w:eastAsiaTheme="minorHAnsi"/>
    </w:rPr>
  </w:style>
  <w:style w:type="paragraph" w:customStyle="1" w:styleId="243E7FDD38204D62B0CCF2CABD8A24995">
    <w:name w:val="243E7FDD38204D62B0CCF2CABD8A24995"/>
    <w:rsid w:val="00E56D24"/>
    <w:rPr>
      <w:rFonts w:eastAsiaTheme="minorHAnsi"/>
    </w:rPr>
  </w:style>
  <w:style w:type="paragraph" w:customStyle="1" w:styleId="F2D68B2EBD0945419397E4F679DAC45D3">
    <w:name w:val="F2D68B2EBD0945419397E4F679DAC45D3"/>
    <w:rsid w:val="00E56D24"/>
    <w:rPr>
      <w:rFonts w:eastAsiaTheme="minorHAnsi"/>
    </w:rPr>
  </w:style>
  <w:style w:type="paragraph" w:customStyle="1" w:styleId="9FAFA5BBBF7843BD85E672AD828679B94">
    <w:name w:val="9FAFA5BBBF7843BD85E672AD828679B94"/>
    <w:rsid w:val="00E56D24"/>
    <w:rPr>
      <w:rFonts w:eastAsiaTheme="minorHAnsi"/>
    </w:rPr>
  </w:style>
  <w:style w:type="paragraph" w:customStyle="1" w:styleId="054B3E0BB3B3478C998AD52E1EEDE6EC4">
    <w:name w:val="054B3E0BB3B3478C998AD52E1EEDE6EC4"/>
    <w:rsid w:val="00E56D24"/>
    <w:rPr>
      <w:rFonts w:eastAsiaTheme="minorHAnsi"/>
    </w:rPr>
  </w:style>
  <w:style w:type="paragraph" w:customStyle="1" w:styleId="137DBE9DA8294168AC2B7852183452BC4">
    <w:name w:val="137DBE9DA8294168AC2B7852183452BC4"/>
    <w:rsid w:val="00E56D24"/>
    <w:rPr>
      <w:rFonts w:eastAsiaTheme="minorHAnsi"/>
    </w:rPr>
  </w:style>
  <w:style w:type="paragraph" w:customStyle="1" w:styleId="A7C62CA28B5E4174A9E99EB38CCD4E2E3">
    <w:name w:val="A7C62CA28B5E4174A9E99EB38CCD4E2E3"/>
    <w:rsid w:val="00E56D24"/>
    <w:rPr>
      <w:rFonts w:eastAsiaTheme="minorHAnsi"/>
    </w:rPr>
  </w:style>
  <w:style w:type="paragraph" w:customStyle="1" w:styleId="E7C9217598194538AD613A80F118A78F80">
    <w:name w:val="E7C9217598194538AD613A80F118A78F80"/>
    <w:rsid w:val="00E56D24"/>
    <w:rPr>
      <w:rFonts w:eastAsiaTheme="minorHAnsi"/>
    </w:rPr>
  </w:style>
  <w:style w:type="paragraph" w:customStyle="1" w:styleId="34EA95D5499247BCB761D38B0CEF60C03">
    <w:name w:val="34EA95D5499247BCB761D38B0CEF60C03"/>
    <w:rsid w:val="00E56D24"/>
    <w:rPr>
      <w:rFonts w:eastAsiaTheme="minorHAnsi"/>
    </w:rPr>
  </w:style>
  <w:style w:type="paragraph" w:customStyle="1" w:styleId="02D22145BD57414385E024521B9AFA433">
    <w:name w:val="02D22145BD57414385E024521B9AFA433"/>
    <w:rsid w:val="00E56D24"/>
    <w:rPr>
      <w:rFonts w:eastAsiaTheme="minorHAnsi"/>
    </w:rPr>
  </w:style>
  <w:style w:type="paragraph" w:customStyle="1" w:styleId="ADB7F19556FB460FB0904913D62076F280">
    <w:name w:val="ADB7F19556FB460FB0904913D62076F280"/>
    <w:rsid w:val="00E56D24"/>
    <w:rPr>
      <w:rFonts w:eastAsiaTheme="minorHAnsi"/>
    </w:rPr>
  </w:style>
  <w:style w:type="paragraph" w:customStyle="1" w:styleId="C01DB825AC314184A7BA46D030D9EB8F20">
    <w:name w:val="C01DB825AC314184A7BA46D030D9EB8F20"/>
    <w:rsid w:val="00E56D24"/>
    <w:rPr>
      <w:rFonts w:eastAsiaTheme="minorHAnsi"/>
    </w:rPr>
  </w:style>
  <w:style w:type="paragraph" w:customStyle="1" w:styleId="5277B539AA0642629FA14B18D6C3F83720">
    <w:name w:val="5277B539AA0642629FA14B18D6C3F83720"/>
    <w:rsid w:val="00E56D24"/>
    <w:rPr>
      <w:rFonts w:eastAsiaTheme="minorHAnsi"/>
    </w:rPr>
  </w:style>
  <w:style w:type="paragraph" w:customStyle="1" w:styleId="9036138E2C6A4C9FB7DA30159B6FBD5542">
    <w:name w:val="9036138E2C6A4C9FB7DA30159B6FBD5542"/>
    <w:rsid w:val="00E56D24"/>
    <w:rPr>
      <w:rFonts w:eastAsiaTheme="minorHAnsi"/>
    </w:rPr>
  </w:style>
  <w:style w:type="paragraph" w:customStyle="1" w:styleId="B469139857814A81981ED38BD503A02220">
    <w:name w:val="B469139857814A81981ED38BD503A02220"/>
    <w:rsid w:val="00E56D24"/>
    <w:rPr>
      <w:rFonts w:eastAsiaTheme="minorHAnsi"/>
    </w:rPr>
  </w:style>
  <w:style w:type="paragraph" w:customStyle="1" w:styleId="F008C4346A82400BBF003F06C68309B614">
    <w:name w:val="F008C4346A82400BBF003F06C68309B614"/>
    <w:rsid w:val="00E56D24"/>
    <w:rPr>
      <w:rFonts w:eastAsiaTheme="minorHAnsi"/>
    </w:rPr>
  </w:style>
  <w:style w:type="paragraph" w:customStyle="1" w:styleId="8CEC20FABBD64809A003309EC45BF10532">
    <w:name w:val="8CEC20FABBD64809A003309EC45BF10532"/>
    <w:rsid w:val="00E56D24"/>
    <w:rPr>
      <w:rFonts w:eastAsiaTheme="minorHAnsi"/>
    </w:rPr>
  </w:style>
  <w:style w:type="paragraph" w:customStyle="1" w:styleId="73CE9B32F5274A219639C5F3128D87BE32">
    <w:name w:val="73CE9B32F5274A219639C5F3128D87BE32"/>
    <w:rsid w:val="00E56D24"/>
    <w:rPr>
      <w:rFonts w:eastAsiaTheme="minorHAnsi"/>
    </w:rPr>
  </w:style>
  <w:style w:type="paragraph" w:customStyle="1" w:styleId="2CF1A57A689A4CAFA36E1E6079C6976532">
    <w:name w:val="2CF1A57A689A4CAFA36E1E6079C6976532"/>
    <w:rsid w:val="00E56D24"/>
    <w:rPr>
      <w:rFonts w:eastAsiaTheme="minorHAnsi"/>
    </w:rPr>
  </w:style>
  <w:style w:type="paragraph" w:customStyle="1" w:styleId="5BE87828DA504C768D154442976252A232">
    <w:name w:val="5BE87828DA504C768D154442976252A232"/>
    <w:rsid w:val="00E56D24"/>
    <w:rPr>
      <w:rFonts w:eastAsiaTheme="minorHAnsi"/>
    </w:rPr>
  </w:style>
  <w:style w:type="paragraph" w:customStyle="1" w:styleId="0931466AE09144A2940B21EB1D1E68094">
    <w:name w:val="0931466AE09144A2940B21EB1D1E68094"/>
    <w:rsid w:val="00E56D24"/>
    <w:rPr>
      <w:rFonts w:eastAsiaTheme="minorHAnsi"/>
    </w:rPr>
  </w:style>
  <w:style w:type="paragraph" w:customStyle="1" w:styleId="0AAB8923806C4F53A5DDF3673F29E7BA4">
    <w:name w:val="0AAB8923806C4F53A5DDF3673F29E7BA4"/>
    <w:rsid w:val="00E56D24"/>
    <w:rPr>
      <w:rFonts w:eastAsiaTheme="minorHAnsi"/>
    </w:rPr>
  </w:style>
  <w:style w:type="paragraph" w:customStyle="1" w:styleId="3BD2D71CF72543A8A061ADB43057A2B34">
    <w:name w:val="3BD2D71CF72543A8A061ADB43057A2B34"/>
    <w:rsid w:val="00E56D24"/>
    <w:rPr>
      <w:rFonts w:eastAsiaTheme="minorHAnsi"/>
    </w:rPr>
  </w:style>
  <w:style w:type="paragraph" w:customStyle="1" w:styleId="762ECB2C7E2E4DDBA0190E5D90D3ACE34">
    <w:name w:val="762ECB2C7E2E4DDBA0190E5D90D3ACE34"/>
    <w:rsid w:val="00E56D24"/>
    <w:rPr>
      <w:rFonts w:eastAsiaTheme="minorHAnsi"/>
    </w:rPr>
  </w:style>
  <w:style w:type="paragraph" w:customStyle="1" w:styleId="899499A503194D92B9B9D56FF78881AC82">
    <w:name w:val="899499A503194D92B9B9D56FF78881AC82"/>
    <w:rsid w:val="00E56D24"/>
    <w:rPr>
      <w:rFonts w:eastAsiaTheme="minorHAnsi"/>
    </w:rPr>
  </w:style>
  <w:style w:type="paragraph" w:customStyle="1" w:styleId="F2067DAB2B7541F6B21125E658CC3B3914">
    <w:name w:val="F2067DAB2B7541F6B21125E658CC3B3914"/>
    <w:rsid w:val="00E56D24"/>
    <w:rPr>
      <w:rFonts w:eastAsiaTheme="minorHAnsi"/>
    </w:rPr>
  </w:style>
  <w:style w:type="paragraph" w:customStyle="1" w:styleId="923BB6F5297E4F1AA008E3C105FA6D6D83">
    <w:name w:val="923BB6F5297E4F1AA008E3C105FA6D6D83"/>
    <w:rsid w:val="00E56D24"/>
    <w:rPr>
      <w:rFonts w:eastAsiaTheme="minorHAnsi"/>
    </w:rPr>
  </w:style>
  <w:style w:type="paragraph" w:customStyle="1" w:styleId="05A54736B45A473988E73A1DAADF85F510">
    <w:name w:val="05A54736B45A473988E73A1DAADF85F510"/>
    <w:rsid w:val="00E56D24"/>
    <w:rPr>
      <w:rFonts w:eastAsiaTheme="minorHAnsi"/>
    </w:rPr>
  </w:style>
  <w:style w:type="paragraph" w:customStyle="1" w:styleId="60B1A9226AFA4FC3A44EE7AF42FA249F83">
    <w:name w:val="60B1A9226AFA4FC3A44EE7AF42FA249F83"/>
    <w:rsid w:val="00E56D24"/>
    <w:rPr>
      <w:rFonts w:eastAsiaTheme="minorHAnsi"/>
    </w:rPr>
  </w:style>
  <w:style w:type="paragraph" w:customStyle="1" w:styleId="E6EFD37F637B48C3B22E04126B3BED3981">
    <w:name w:val="E6EFD37F637B48C3B22E04126B3BED3981"/>
    <w:rsid w:val="00E56D24"/>
    <w:rPr>
      <w:rFonts w:eastAsiaTheme="minorHAnsi"/>
    </w:rPr>
  </w:style>
  <w:style w:type="paragraph" w:customStyle="1" w:styleId="454A194A2948409692B6B19F7882C06138">
    <w:name w:val="454A194A2948409692B6B19F7882C06138"/>
    <w:rsid w:val="00E56D24"/>
    <w:rPr>
      <w:rFonts w:eastAsiaTheme="minorHAnsi"/>
    </w:rPr>
  </w:style>
  <w:style w:type="paragraph" w:customStyle="1" w:styleId="ED8AC6D44D7F42F79CC51FE0D727D3B235">
    <w:name w:val="ED8AC6D44D7F42F79CC51FE0D727D3B235"/>
    <w:rsid w:val="00E56D24"/>
    <w:rPr>
      <w:rFonts w:eastAsiaTheme="minorHAnsi"/>
    </w:rPr>
  </w:style>
  <w:style w:type="paragraph" w:customStyle="1" w:styleId="CA70FDA8E45C458B914B681A2C21CB5D33">
    <w:name w:val="CA70FDA8E45C458B914B681A2C21CB5D33"/>
    <w:rsid w:val="00E56D24"/>
    <w:rPr>
      <w:rFonts w:eastAsiaTheme="minorHAnsi"/>
    </w:rPr>
  </w:style>
  <w:style w:type="paragraph" w:customStyle="1" w:styleId="FBC10C8CB8D042078A6DC3771D99573920">
    <w:name w:val="FBC10C8CB8D042078A6DC3771D99573920"/>
    <w:rsid w:val="00E56D24"/>
    <w:pPr>
      <w:spacing w:after="0" w:line="240" w:lineRule="auto"/>
    </w:pPr>
    <w:rPr>
      <w:rFonts w:eastAsiaTheme="minorHAnsi"/>
    </w:rPr>
  </w:style>
  <w:style w:type="paragraph" w:customStyle="1" w:styleId="F8090C6FA69D40DF8253647471A106B620">
    <w:name w:val="F8090C6FA69D40DF8253647471A106B620"/>
    <w:rsid w:val="00E56D24"/>
    <w:pPr>
      <w:spacing w:after="0" w:line="240" w:lineRule="auto"/>
    </w:pPr>
    <w:rPr>
      <w:rFonts w:eastAsiaTheme="minorHAnsi"/>
    </w:rPr>
  </w:style>
  <w:style w:type="paragraph" w:customStyle="1" w:styleId="A8CF3CEFC8F746CFA414E78B2D8D2B3F109">
    <w:name w:val="A8CF3CEFC8F746CFA414E78B2D8D2B3F109"/>
    <w:rsid w:val="00E56D24"/>
    <w:pPr>
      <w:spacing w:after="0" w:line="240" w:lineRule="auto"/>
    </w:pPr>
    <w:rPr>
      <w:rFonts w:eastAsiaTheme="minorHAnsi"/>
    </w:rPr>
  </w:style>
  <w:style w:type="paragraph" w:customStyle="1" w:styleId="3368C97E3E4640FDB6DE7C08BE938C65109">
    <w:name w:val="3368C97E3E4640FDB6DE7C08BE938C65109"/>
    <w:rsid w:val="00E56D24"/>
    <w:pPr>
      <w:spacing w:after="0" w:line="240" w:lineRule="auto"/>
    </w:pPr>
    <w:rPr>
      <w:rFonts w:eastAsiaTheme="minorHAnsi"/>
    </w:rPr>
  </w:style>
  <w:style w:type="paragraph" w:customStyle="1" w:styleId="A2A78C669701483A993B57F8CB63AC1B109">
    <w:name w:val="A2A78C669701483A993B57F8CB63AC1B109"/>
    <w:rsid w:val="00E56D24"/>
    <w:pPr>
      <w:spacing w:after="0" w:line="240" w:lineRule="auto"/>
    </w:pPr>
    <w:rPr>
      <w:rFonts w:eastAsiaTheme="minorHAnsi"/>
    </w:rPr>
  </w:style>
  <w:style w:type="paragraph" w:customStyle="1" w:styleId="2E02A4461ED94633B6DA0F6BBADE4D6A20">
    <w:name w:val="2E02A4461ED94633B6DA0F6BBADE4D6A20"/>
    <w:rsid w:val="00E56D24"/>
    <w:rPr>
      <w:rFonts w:eastAsiaTheme="minorHAnsi"/>
    </w:rPr>
  </w:style>
  <w:style w:type="paragraph" w:customStyle="1" w:styleId="329548E59DFC4B2095DEA38564B1ECC916">
    <w:name w:val="329548E59DFC4B2095DEA38564B1ECC916"/>
    <w:rsid w:val="00E56D24"/>
    <w:rPr>
      <w:rFonts w:eastAsiaTheme="minorHAnsi"/>
    </w:rPr>
  </w:style>
  <w:style w:type="paragraph" w:customStyle="1" w:styleId="A305FAD143474760BDECBF28F5265FC925">
    <w:name w:val="A305FAD143474760BDECBF28F5265FC925"/>
    <w:rsid w:val="00E56D24"/>
    <w:rPr>
      <w:rFonts w:eastAsiaTheme="minorHAnsi"/>
    </w:rPr>
  </w:style>
  <w:style w:type="paragraph" w:customStyle="1" w:styleId="CD72C74D2D41461CA96A6EB1639C65D621">
    <w:name w:val="CD72C74D2D41461CA96A6EB1639C65D621"/>
    <w:rsid w:val="00E56D24"/>
    <w:rPr>
      <w:rFonts w:eastAsiaTheme="minorHAnsi"/>
    </w:rPr>
  </w:style>
  <w:style w:type="paragraph" w:customStyle="1" w:styleId="C9FE12E333074BD6A79A3FF40BB8A66B16">
    <w:name w:val="C9FE12E333074BD6A79A3FF40BB8A66B16"/>
    <w:rsid w:val="00E56D24"/>
    <w:rPr>
      <w:rFonts w:eastAsiaTheme="minorHAnsi"/>
    </w:rPr>
  </w:style>
  <w:style w:type="paragraph" w:customStyle="1" w:styleId="EF5A8BA2DC084D97A7889FEB74EA55A06">
    <w:name w:val="EF5A8BA2DC084D97A7889FEB74EA55A06"/>
    <w:rsid w:val="00E56D24"/>
    <w:rPr>
      <w:rFonts w:eastAsiaTheme="minorHAnsi"/>
    </w:rPr>
  </w:style>
  <w:style w:type="paragraph" w:customStyle="1" w:styleId="159B13D60C6743A1BC2FD6F76DC2F06B29">
    <w:name w:val="159B13D60C6743A1BC2FD6F76DC2F06B29"/>
    <w:rsid w:val="00E56D24"/>
    <w:pPr>
      <w:spacing w:after="0" w:line="240" w:lineRule="auto"/>
    </w:pPr>
    <w:rPr>
      <w:rFonts w:eastAsiaTheme="minorHAnsi"/>
    </w:rPr>
  </w:style>
  <w:style w:type="paragraph" w:customStyle="1" w:styleId="BA2EDC46894446B4AB3AB2CE28146E0E21">
    <w:name w:val="BA2EDC46894446B4AB3AB2CE28146E0E21"/>
    <w:rsid w:val="00E56D24"/>
    <w:pPr>
      <w:spacing w:after="0" w:line="240" w:lineRule="auto"/>
    </w:pPr>
    <w:rPr>
      <w:rFonts w:eastAsiaTheme="minorHAnsi"/>
    </w:rPr>
  </w:style>
  <w:style w:type="paragraph" w:customStyle="1" w:styleId="A3E13823BEA3411882D499781A415DD47">
    <w:name w:val="A3E13823BEA3411882D499781A415DD47"/>
    <w:rsid w:val="00E56D24"/>
    <w:pPr>
      <w:spacing w:after="0" w:line="240" w:lineRule="auto"/>
    </w:pPr>
    <w:rPr>
      <w:rFonts w:eastAsiaTheme="minorHAnsi"/>
    </w:rPr>
  </w:style>
  <w:style w:type="paragraph" w:customStyle="1" w:styleId="F59943CFCC7F48F8AEF702C1CDD5287B7">
    <w:name w:val="F59943CFCC7F48F8AEF702C1CDD5287B7"/>
    <w:rsid w:val="00E56D24"/>
    <w:pPr>
      <w:spacing w:after="0" w:line="240" w:lineRule="auto"/>
    </w:pPr>
    <w:rPr>
      <w:rFonts w:eastAsiaTheme="minorHAnsi"/>
    </w:rPr>
  </w:style>
  <w:style w:type="paragraph" w:customStyle="1" w:styleId="FEB222F3FCA94B71AE902BB67392441C4">
    <w:name w:val="FEB222F3FCA94B71AE902BB67392441C4"/>
    <w:rsid w:val="00E56D24"/>
    <w:pPr>
      <w:spacing w:after="0" w:line="240" w:lineRule="auto"/>
    </w:pPr>
    <w:rPr>
      <w:rFonts w:eastAsiaTheme="minorHAnsi"/>
    </w:rPr>
  </w:style>
  <w:style w:type="paragraph" w:customStyle="1" w:styleId="7508F0EAAAA448E9A8F271E4F9C49D6110">
    <w:name w:val="7508F0EAAAA448E9A8F271E4F9C49D6110"/>
    <w:rsid w:val="00E56D24"/>
    <w:rPr>
      <w:rFonts w:eastAsiaTheme="minorHAnsi"/>
    </w:rPr>
  </w:style>
  <w:style w:type="paragraph" w:customStyle="1" w:styleId="2371F8AEC9A94744A1E6455DE80A048E10">
    <w:name w:val="2371F8AEC9A94744A1E6455DE80A048E10"/>
    <w:rsid w:val="00E56D24"/>
    <w:rPr>
      <w:rFonts w:eastAsiaTheme="minorHAnsi"/>
    </w:rPr>
  </w:style>
  <w:style w:type="paragraph" w:customStyle="1" w:styleId="FC6257F337F048788106428FF4F3B08F10">
    <w:name w:val="FC6257F337F048788106428FF4F3B08F10"/>
    <w:rsid w:val="00E56D24"/>
    <w:rPr>
      <w:rFonts w:eastAsiaTheme="minorHAnsi"/>
    </w:rPr>
  </w:style>
  <w:style w:type="paragraph" w:customStyle="1" w:styleId="E545E0B80B6F4B6F85541FD135C1BC6210">
    <w:name w:val="E545E0B80B6F4B6F85541FD135C1BC6210"/>
    <w:rsid w:val="00E56D24"/>
    <w:rPr>
      <w:rFonts w:eastAsiaTheme="minorHAnsi"/>
    </w:rPr>
  </w:style>
  <w:style w:type="paragraph" w:customStyle="1" w:styleId="D1022033D12743BB9F9ECFB41E0B4B8510">
    <w:name w:val="D1022033D12743BB9F9ECFB41E0B4B8510"/>
    <w:rsid w:val="00E56D24"/>
    <w:rPr>
      <w:rFonts w:eastAsiaTheme="minorHAnsi"/>
    </w:rPr>
  </w:style>
  <w:style w:type="paragraph" w:customStyle="1" w:styleId="4801FF920BEA4BDDB11467D3EB5A7EDF10">
    <w:name w:val="4801FF920BEA4BDDB11467D3EB5A7EDF10"/>
    <w:rsid w:val="00E56D24"/>
    <w:rPr>
      <w:rFonts w:eastAsiaTheme="minorHAnsi"/>
    </w:rPr>
  </w:style>
  <w:style w:type="paragraph" w:customStyle="1" w:styleId="42D7288081994E5597773775095BE4A310">
    <w:name w:val="42D7288081994E5597773775095BE4A310"/>
    <w:rsid w:val="00E56D24"/>
    <w:rPr>
      <w:rFonts w:eastAsiaTheme="minorHAnsi"/>
    </w:rPr>
  </w:style>
  <w:style w:type="paragraph" w:customStyle="1" w:styleId="F2D79DD3224D4E538C41F0205AB4C2594">
    <w:name w:val="F2D79DD3224D4E538C41F0205AB4C2594"/>
    <w:rsid w:val="00E56D24"/>
    <w:rPr>
      <w:rFonts w:eastAsiaTheme="minorHAnsi"/>
    </w:rPr>
  </w:style>
  <w:style w:type="paragraph" w:customStyle="1" w:styleId="8A274FD0E03C47F9A7161D6CA64CF1896">
    <w:name w:val="8A274FD0E03C47F9A7161D6CA64CF1896"/>
    <w:rsid w:val="00E56D24"/>
    <w:rPr>
      <w:rFonts w:eastAsiaTheme="minorHAnsi"/>
    </w:rPr>
  </w:style>
  <w:style w:type="paragraph" w:customStyle="1" w:styleId="243E7FDD38204D62B0CCF2CABD8A24996">
    <w:name w:val="243E7FDD38204D62B0CCF2CABD8A24996"/>
    <w:rsid w:val="00E56D24"/>
    <w:rPr>
      <w:rFonts w:eastAsiaTheme="minorHAnsi"/>
    </w:rPr>
  </w:style>
  <w:style w:type="paragraph" w:customStyle="1" w:styleId="F2D68B2EBD0945419397E4F679DAC45D4">
    <w:name w:val="F2D68B2EBD0945419397E4F679DAC45D4"/>
    <w:rsid w:val="00E56D24"/>
    <w:rPr>
      <w:rFonts w:eastAsiaTheme="minorHAnsi"/>
    </w:rPr>
  </w:style>
  <w:style w:type="paragraph" w:customStyle="1" w:styleId="9FAFA5BBBF7843BD85E672AD828679B95">
    <w:name w:val="9FAFA5BBBF7843BD85E672AD828679B95"/>
    <w:rsid w:val="00E56D24"/>
    <w:rPr>
      <w:rFonts w:eastAsiaTheme="minorHAnsi"/>
    </w:rPr>
  </w:style>
  <w:style w:type="paragraph" w:customStyle="1" w:styleId="054B3E0BB3B3478C998AD52E1EEDE6EC5">
    <w:name w:val="054B3E0BB3B3478C998AD52E1EEDE6EC5"/>
    <w:rsid w:val="00E56D24"/>
    <w:rPr>
      <w:rFonts w:eastAsiaTheme="minorHAnsi"/>
    </w:rPr>
  </w:style>
  <w:style w:type="paragraph" w:customStyle="1" w:styleId="137DBE9DA8294168AC2B7852183452BC5">
    <w:name w:val="137DBE9DA8294168AC2B7852183452BC5"/>
    <w:rsid w:val="00E56D24"/>
    <w:rPr>
      <w:rFonts w:eastAsiaTheme="minorHAnsi"/>
    </w:rPr>
  </w:style>
  <w:style w:type="paragraph" w:customStyle="1" w:styleId="A7C62CA28B5E4174A9E99EB38CCD4E2E4">
    <w:name w:val="A7C62CA28B5E4174A9E99EB38CCD4E2E4"/>
    <w:rsid w:val="00E56D24"/>
    <w:rPr>
      <w:rFonts w:eastAsiaTheme="minorHAnsi"/>
    </w:rPr>
  </w:style>
  <w:style w:type="paragraph" w:customStyle="1" w:styleId="E7C9217598194538AD613A80F118A78F81">
    <w:name w:val="E7C9217598194538AD613A80F118A78F81"/>
    <w:rsid w:val="00E56D24"/>
    <w:rPr>
      <w:rFonts w:eastAsiaTheme="minorHAnsi"/>
    </w:rPr>
  </w:style>
  <w:style w:type="paragraph" w:customStyle="1" w:styleId="34EA95D5499247BCB761D38B0CEF60C04">
    <w:name w:val="34EA95D5499247BCB761D38B0CEF60C04"/>
    <w:rsid w:val="00E56D24"/>
    <w:rPr>
      <w:rFonts w:eastAsiaTheme="minorHAnsi"/>
    </w:rPr>
  </w:style>
  <w:style w:type="paragraph" w:customStyle="1" w:styleId="02D22145BD57414385E024521B9AFA434">
    <w:name w:val="02D22145BD57414385E024521B9AFA434"/>
    <w:rsid w:val="00E56D24"/>
    <w:rPr>
      <w:rFonts w:eastAsiaTheme="minorHAnsi"/>
    </w:rPr>
  </w:style>
  <w:style w:type="paragraph" w:customStyle="1" w:styleId="ADB7F19556FB460FB0904913D62076F281">
    <w:name w:val="ADB7F19556FB460FB0904913D62076F281"/>
    <w:rsid w:val="00E56D24"/>
    <w:rPr>
      <w:rFonts w:eastAsiaTheme="minorHAnsi"/>
    </w:rPr>
  </w:style>
  <w:style w:type="paragraph" w:customStyle="1" w:styleId="C01DB825AC314184A7BA46D030D9EB8F21">
    <w:name w:val="C01DB825AC314184A7BA46D030D9EB8F21"/>
    <w:rsid w:val="00E56D24"/>
    <w:rPr>
      <w:rFonts w:eastAsiaTheme="minorHAnsi"/>
    </w:rPr>
  </w:style>
  <w:style w:type="paragraph" w:customStyle="1" w:styleId="5277B539AA0642629FA14B18D6C3F83721">
    <w:name w:val="5277B539AA0642629FA14B18D6C3F83721"/>
    <w:rsid w:val="00E56D24"/>
    <w:rPr>
      <w:rFonts w:eastAsiaTheme="minorHAnsi"/>
    </w:rPr>
  </w:style>
  <w:style w:type="paragraph" w:customStyle="1" w:styleId="9036138E2C6A4C9FB7DA30159B6FBD5543">
    <w:name w:val="9036138E2C6A4C9FB7DA30159B6FBD5543"/>
    <w:rsid w:val="00E56D24"/>
    <w:rPr>
      <w:rFonts w:eastAsiaTheme="minorHAnsi"/>
    </w:rPr>
  </w:style>
  <w:style w:type="paragraph" w:customStyle="1" w:styleId="B469139857814A81981ED38BD503A02221">
    <w:name w:val="B469139857814A81981ED38BD503A02221"/>
    <w:rsid w:val="00E56D24"/>
    <w:rPr>
      <w:rFonts w:eastAsiaTheme="minorHAnsi"/>
    </w:rPr>
  </w:style>
  <w:style w:type="paragraph" w:customStyle="1" w:styleId="F008C4346A82400BBF003F06C68309B615">
    <w:name w:val="F008C4346A82400BBF003F06C68309B615"/>
    <w:rsid w:val="00E56D24"/>
    <w:rPr>
      <w:rFonts w:eastAsiaTheme="minorHAnsi"/>
    </w:rPr>
  </w:style>
  <w:style w:type="paragraph" w:customStyle="1" w:styleId="8CEC20FABBD64809A003309EC45BF10533">
    <w:name w:val="8CEC20FABBD64809A003309EC45BF10533"/>
    <w:rsid w:val="00E56D24"/>
    <w:rPr>
      <w:rFonts w:eastAsiaTheme="minorHAnsi"/>
    </w:rPr>
  </w:style>
  <w:style w:type="paragraph" w:customStyle="1" w:styleId="73CE9B32F5274A219639C5F3128D87BE33">
    <w:name w:val="73CE9B32F5274A219639C5F3128D87BE33"/>
    <w:rsid w:val="00E56D24"/>
    <w:rPr>
      <w:rFonts w:eastAsiaTheme="minorHAnsi"/>
    </w:rPr>
  </w:style>
  <w:style w:type="paragraph" w:customStyle="1" w:styleId="2CF1A57A689A4CAFA36E1E6079C6976533">
    <w:name w:val="2CF1A57A689A4CAFA36E1E6079C6976533"/>
    <w:rsid w:val="00E56D24"/>
    <w:rPr>
      <w:rFonts w:eastAsiaTheme="minorHAnsi"/>
    </w:rPr>
  </w:style>
  <w:style w:type="paragraph" w:customStyle="1" w:styleId="5BE87828DA504C768D154442976252A233">
    <w:name w:val="5BE87828DA504C768D154442976252A233"/>
    <w:rsid w:val="00E56D24"/>
    <w:rPr>
      <w:rFonts w:eastAsiaTheme="minorHAnsi"/>
    </w:rPr>
  </w:style>
  <w:style w:type="paragraph" w:customStyle="1" w:styleId="0931466AE09144A2940B21EB1D1E68095">
    <w:name w:val="0931466AE09144A2940B21EB1D1E68095"/>
    <w:rsid w:val="00E56D24"/>
    <w:rPr>
      <w:rFonts w:eastAsiaTheme="minorHAnsi"/>
    </w:rPr>
  </w:style>
  <w:style w:type="paragraph" w:customStyle="1" w:styleId="0AAB8923806C4F53A5DDF3673F29E7BA5">
    <w:name w:val="0AAB8923806C4F53A5DDF3673F29E7BA5"/>
    <w:rsid w:val="00E56D24"/>
    <w:rPr>
      <w:rFonts w:eastAsiaTheme="minorHAnsi"/>
    </w:rPr>
  </w:style>
  <w:style w:type="paragraph" w:customStyle="1" w:styleId="3BD2D71CF72543A8A061ADB43057A2B35">
    <w:name w:val="3BD2D71CF72543A8A061ADB43057A2B35"/>
    <w:rsid w:val="00E56D24"/>
    <w:rPr>
      <w:rFonts w:eastAsiaTheme="minorHAnsi"/>
    </w:rPr>
  </w:style>
  <w:style w:type="paragraph" w:customStyle="1" w:styleId="762ECB2C7E2E4DDBA0190E5D90D3ACE35">
    <w:name w:val="762ECB2C7E2E4DDBA0190E5D90D3ACE35"/>
    <w:rsid w:val="00E56D24"/>
    <w:rPr>
      <w:rFonts w:eastAsiaTheme="minorHAnsi"/>
    </w:rPr>
  </w:style>
  <w:style w:type="paragraph" w:customStyle="1" w:styleId="899499A503194D92B9B9D56FF78881AC83">
    <w:name w:val="899499A503194D92B9B9D56FF78881AC83"/>
    <w:rsid w:val="00E56D24"/>
    <w:rPr>
      <w:rFonts w:eastAsiaTheme="minorHAnsi"/>
    </w:rPr>
  </w:style>
  <w:style w:type="paragraph" w:customStyle="1" w:styleId="F2067DAB2B7541F6B21125E658CC3B3915">
    <w:name w:val="F2067DAB2B7541F6B21125E658CC3B3915"/>
    <w:rsid w:val="00E56D24"/>
    <w:rPr>
      <w:rFonts w:eastAsiaTheme="minorHAnsi"/>
    </w:rPr>
  </w:style>
  <w:style w:type="paragraph" w:customStyle="1" w:styleId="923BB6F5297E4F1AA008E3C105FA6D6D84">
    <w:name w:val="923BB6F5297E4F1AA008E3C105FA6D6D84"/>
    <w:rsid w:val="00E56D24"/>
    <w:rPr>
      <w:rFonts w:eastAsiaTheme="minorHAnsi"/>
    </w:rPr>
  </w:style>
  <w:style w:type="paragraph" w:customStyle="1" w:styleId="05A54736B45A473988E73A1DAADF85F511">
    <w:name w:val="05A54736B45A473988E73A1DAADF85F511"/>
    <w:rsid w:val="00E56D24"/>
    <w:rPr>
      <w:rFonts w:eastAsiaTheme="minorHAnsi"/>
    </w:rPr>
  </w:style>
  <w:style w:type="paragraph" w:customStyle="1" w:styleId="60B1A9226AFA4FC3A44EE7AF42FA249F84">
    <w:name w:val="60B1A9226AFA4FC3A44EE7AF42FA249F84"/>
    <w:rsid w:val="00E56D24"/>
    <w:rPr>
      <w:rFonts w:eastAsiaTheme="minorHAnsi"/>
    </w:rPr>
  </w:style>
  <w:style w:type="paragraph" w:customStyle="1" w:styleId="E6EFD37F637B48C3B22E04126B3BED3982">
    <w:name w:val="E6EFD37F637B48C3B22E04126B3BED3982"/>
    <w:rsid w:val="00E56D24"/>
    <w:rPr>
      <w:rFonts w:eastAsiaTheme="minorHAnsi"/>
    </w:rPr>
  </w:style>
  <w:style w:type="paragraph" w:customStyle="1" w:styleId="454A194A2948409692B6B19F7882C06139">
    <w:name w:val="454A194A2948409692B6B19F7882C06139"/>
    <w:rsid w:val="00E56D24"/>
    <w:rPr>
      <w:rFonts w:eastAsiaTheme="minorHAnsi"/>
    </w:rPr>
  </w:style>
  <w:style w:type="paragraph" w:customStyle="1" w:styleId="ED8AC6D44D7F42F79CC51FE0D727D3B236">
    <w:name w:val="ED8AC6D44D7F42F79CC51FE0D727D3B236"/>
    <w:rsid w:val="00E56D24"/>
    <w:rPr>
      <w:rFonts w:eastAsiaTheme="minorHAnsi"/>
    </w:rPr>
  </w:style>
  <w:style w:type="paragraph" w:customStyle="1" w:styleId="CA70FDA8E45C458B914B681A2C21CB5D34">
    <w:name w:val="CA70FDA8E45C458B914B681A2C21CB5D34"/>
    <w:rsid w:val="00E56D24"/>
    <w:rPr>
      <w:rFonts w:eastAsiaTheme="minorHAnsi"/>
    </w:rPr>
  </w:style>
  <w:style w:type="paragraph" w:customStyle="1" w:styleId="FBC10C8CB8D042078A6DC3771D99573921">
    <w:name w:val="FBC10C8CB8D042078A6DC3771D99573921"/>
    <w:rsid w:val="0014528C"/>
    <w:pPr>
      <w:spacing w:after="0" w:line="240" w:lineRule="auto"/>
    </w:pPr>
    <w:rPr>
      <w:rFonts w:eastAsiaTheme="minorHAnsi"/>
    </w:rPr>
  </w:style>
  <w:style w:type="paragraph" w:customStyle="1" w:styleId="F8090C6FA69D40DF8253647471A106B621">
    <w:name w:val="F8090C6FA69D40DF8253647471A106B621"/>
    <w:rsid w:val="0014528C"/>
    <w:pPr>
      <w:spacing w:after="0" w:line="240" w:lineRule="auto"/>
    </w:pPr>
    <w:rPr>
      <w:rFonts w:eastAsiaTheme="minorHAnsi"/>
    </w:rPr>
  </w:style>
  <w:style w:type="paragraph" w:customStyle="1" w:styleId="A8CF3CEFC8F746CFA414E78B2D8D2B3F110">
    <w:name w:val="A8CF3CEFC8F746CFA414E78B2D8D2B3F110"/>
    <w:rsid w:val="0014528C"/>
    <w:pPr>
      <w:spacing w:after="0" w:line="240" w:lineRule="auto"/>
    </w:pPr>
    <w:rPr>
      <w:rFonts w:eastAsiaTheme="minorHAnsi"/>
    </w:rPr>
  </w:style>
  <w:style w:type="paragraph" w:customStyle="1" w:styleId="3368C97E3E4640FDB6DE7C08BE938C65110">
    <w:name w:val="3368C97E3E4640FDB6DE7C08BE938C65110"/>
    <w:rsid w:val="0014528C"/>
    <w:pPr>
      <w:spacing w:after="0" w:line="240" w:lineRule="auto"/>
    </w:pPr>
    <w:rPr>
      <w:rFonts w:eastAsiaTheme="minorHAnsi"/>
    </w:rPr>
  </w:style>
  <w:style w:type="paragraph" w:customStyle="1" w:styleId="A2A78C669701483A993B57F8CB63AC1B110">
    <w:name w:val="A2A78C669701483A993B57F8CB63AC1B110"/>
    <w:rsid w:val="0014528C"/>
    <w:pPr>
      <w:spacing w:after="0" w:line="240" w:lineRule="auto"/>
    </w:pPr>
    <w:rPr>
      <w:rFonts w:eastAsiaTheme="minorHAnsi"/>
    </w:rPr>
  </w:style>
  <w:style w:type="paragraph" w:customStyle="1" w:styleId="2E02A4461ED94633B6DA0F6BBADE4D6A21">
    <w:name w:val="2E02A4461ED94633B6DA0F6BBADE4D6A21"/>
    <w:rsid w:val="0014528C"/>
    <w:rPr>
      <w:rFonts w:eastAsiaTheme="minorHAnsi"/>
    </w:rPr>
  </w:style>
  <w:style w:type="paragraph" w:customStyle="1" w:styleId="329548E59DFC4B2095DEA38564B1ECC917">
    <w:name w:val="329548E59DFC4B2095DEA38564B1ECC917"/>
    <w:rsid w:val="0014528C"/>
    <w:rPr>
      <w:rFonts w:eastAsiaTheme="minorHAnsi"/>
    </w:rPr>
  </w:style>
  <w:style w:type="paragraph" w:customStyle="1" w:styleId="A305FAD143474760BDECBF28F5265FC926">
    <w:name w:val="A305FAD143474760BDECBF28F5265FC926"/>
    <w:rsid w:val="0014528C"/>
    <w:rPr>
      <w:rFonts w:eastAsiaTheme="minorHAnsi"/>
    </w:rPr>
  </w:style>
  <w:style w:type="paragraph" w:customStyle="1" w:styleId="CD72C74D2D41461CA96A6EB1639C65D622">
    <w:name w:val="CD72C74D2D41461CA96A6EB1639C65D622"/>
    <w:rsid w:val="0014528C"/>
    <w:rPr>
      <w:rFonts w:eastAsiaTheme="minorHAnsi"/>
    </w:rPr>
  </w:style>
  <w:style w:type="paragraph" w:customStyle="1" w:styleId="C9FE12E333074BD6A79A3FF40BB8A66B17">
    <w:name w:val="C9FE12E333074BD6A79A3FF40BB8A66B17"/>
    <w:rsid w:val="0014528C"/>
    <w:rPr>
      <w:rFonts w:eastAsiaTheme="minorHAnsi"/>
    </w:rPr>
  </w:style>
  <w:style w:type="paragraph" w:customStyle="1" w:styleId="EF5A8BA2DC084D97A7889FEB74EA55A07">
    <w:name w:val="EF5A8BA2DC084D97A7889FEB74EA55A07"/>
    <w:rsid w:val="0014528C"/>
    <w:rPr>
      <w:rFonts w:eastAsiaTheme="minorHAnsi"/>
    </w:rPr>
  </w:style>
  <w:style w:type="paragraph" w:customStyle="1" w:styleId="159B13D60C6743A1BC2FD6F76DC2F06B30">
    <w:name w:val="159B13D60C6743A1BC2FD6F76DC2F06B30"/>
    <w:rsid w:val="0014528C"/>
    <w:pPr>
      <w:spacing w:after="0" w:line="240" w:lineRule="auto"/>
    </w:pPr>
    <w:rPr>
      <w:rFonts w:eastAsiaTheme="minorHAnsi"/>
    </w:rPr>
  </w:style>
  <w:style w:type="paragraph" w:customStyle="1" w:styleId="BA2EDC46894446B4AB3AB2CE28146E0E22">
    <w:name w:val="BA2EDC46894446B4AB3AB2CE28146E0E22"/>
    <w:rsid w:val="0014528C"/>
    <w:pPr>
      <w:spacing w:after="0" w:line="240" w:lineRule="auto"/>
    </w:pPr>
    <w:rPr>
      <w:rFonts w:eastAsiaTheme="minorHAnsi"/>
    </w:rPr>
  </w:style>
  <w:style w:type="paragraph" w:customStyle="1" w:styleId="A3E13823BEA3411882D499781A415DD48">
    <w:name w:val="A3E13823BEA3411882D499781A415DD48"/>
    <w:rsid w:val="0014528C"/>
    <w:pPr>
      <w:spacing w:after="0" w:line="240" w:lineRule="auto"/>
    </w:pPr>
    <w:rPr>
      <w:rFonts w:eastAsiaTheme="minorHAnsi"/>
    </w:rPr>
  </w:style>
  <w:style w:type="paragraph" w:customStyle="1" w:styleId="F59943CFCC7F48F8AEF702C1CDD5287B8">
    <w:name w:val="F59943CFCC7F48F8AEF702C1CDD5287B8"/>
    <w:rsid w:val="0014528C"/>
    <w:pPr>
      <w:spacing w:after="0" w:line="240" w:lineRule="auto"/>
    </w:pPr>
    <w:rPr>
      <w:rFonts w:eastAsiaTheme="minorHAnsi"/>
    </w:rPr>
  </w:style>
  <w:style w:type="paragraph" w:customStyle="1" w:styleId="FEB222F3FCA94B71AE902BB67392441C5">
    <w:name w:val="FEB222F3FCA94B71AE902BB67392441C5"/>
    <w:rsid w:val="0014528C"/>
    <w:pPr>
      <w:spacing w:after="0" w:line="240" w:lineRule="auto"/>
    </w:pPr>
    <w:rPr>
      <w:rFonts w:eastAsiaTheme="minorHAnsi"/>
    </w:rPr>
  </w:style>
  <w:style w:type="paragraph" w:customStyle="1" w:styleId="7508F0EAAAA448E9A8F271E4F9C49D6111">
    <w:name w:val="7508F0EAAAA448E9A8F271E4F9C49D6111"/>
    <w:rsid w:val="0014528C"/>
    <w:rPr>
      <w:rFonts w:eastAsiaTheme="minorHAnsi"/>
    </w:rPr>
  </w:style>
  <w:style w:type="paragraph" w:customStyle="1" w:styleId="2371F8AEC9A94744A1E6455DE80A048E11">
    <w:name w:val="2371F8AEC9A94744A1E6455DE80A048E11"/>
    <w:rsid w:val="0014528C"/>
    <w:rPr>
      <w:rFonts w:eastAsiaTheme="minorHAnsi"/>
    </w:rPr>
  </w:style>
  <w:style w:type="paragraph" w:customStyle="1" w:styleId="FC6257F337F048788106428FF4F3B08F11">
    <w:name w:val="FC6257F337F048788106428FF4F3B08F11"/>
    <w:rsid w:val="0014528C"/>
    <w:rPr>
      <w:rFonts w:eastAsiaTheme="minorHAnsi"/>
    </w:rPr>
  </w:style>
  <w:style w:type="paragraph" w:customStyle="1" w:styleId="E545E0B80B6F4B6F85541FD135C1BC6211">
    <w:name w:val="E545E0B80B6F4B6F85541FD135C1BC6211"/>
    <w:rsid w:val="0014528C"/>
    <w:rPr>
      <w:rFonts w:eastAsiaTheme="minorHAnsi"/>
    </w:rPr>
  </w:style>
  <w:style w:type="paragraph" w:customStyle="1" w:styleId="D1022033D12743BB9F9ECFB41E0B4B8511">
    <w:name w:val="D1022033D12743BB9F9ECFB41E0B4B8511"/>
    <w:rsid w:val="0014528C"/>
    <w:rPr>
      <w:rFonts w:eastAsiaTheme="minorHAnsi"/>
    </w:rPr>
  </w:style>
  <w:style w:type="paragraph" w:customStyle="1" w:styleId="4801FF920BEA4BDDB11467D3EB5A7EDF11">
    <w:name w:val="4801FF920BEA4BDDB11467D3EB5A7EDF11"/>
    <w:rsid w:val="0014528C"/>
    <w:rPr>
      <w:rFonts w:eastAsiaTheme="minorHAnsi"/>
    </w:rPr>
  </w:style>
  <w:style w:type="paragraph" w:customStyle="1" w:styleId="42D7288081994E5597773775095BE4A311">
    <w:name w:val="42D7288081994E5597773775095BE4A311"/>
    <w:rsid w:val="0014528C"/>
    <w:rPr>
      <w:rFonts w:eastAsiaTheme="minorHAnsi"/>
    </w:rPr>
  </w:style>
  <w:style w:type="paragraph" w:customStyle="1" w:styleId="F2D79DD3224D4E538C41F0205AB4C2595">
    <w:name w:val="F2D79DD3224D4E538C41F0205AB4C2595"/>
    <w:rsid w:val="0014528C"/>
    <w:rPr>
      <w:rFonts w:eastAsiaTheme="minorHAnsi"/>
    </w:rPr>
  </w:style>
  <w:style w:type="paragraph" w:customStyle="1" w:styleId="8A274FD0E03C47F9A7161D6CA64CF1897">
    <w:name w:val="8A274FD0E03C47F9A7161D6CA64CF1897"/>
    <w:rsid w:val="0014528C"/>
    <w:rPr>
      <w:rFonts w:eastAsiaTheme="minorHAnsi"/>
    </w:rPr>
  </w:style>
  <w:style w:type="paragraph" w:customStyle="1" w:styleId="243E7FDD38204D62B0CCF2CABD8A24997">
    <w:name w:val="243E7FDD38204D62B0CCF2CABD8A24997"/>
    <w:rsid w:val="0014528C"/>
    <w:rPr>
      <w:rFonts w:eastAsiaTheme="minorHAnsi"/>
    </w:rPr>
  </w:style>
  <w:style w:type="paragraph" w:customStyle="1" w:styleId="F2D68B2EBD0945419397E4F679DAC45D5">
    <w:name w:val="F2D68B2EBD0945419397E4F679DAC45D5"/>
    <w:rsid w:val="0014528C"/>
    <w:rPr>
      <w:rFonts w:eastAsiaTheme="minorHAnsi"/>
    </w:rPr>
  </w:style>
  <w:style w:type="paragraph" w:customStyle="1" w:styleId="9FAFA5BBBF7843BD85E672AD828679B96">
    <w:name w:val="9FAFA5BBBF7843BD85E672AD828679B96"/>
    <w:rsid w:val="0014528C"/>
    <w:rPr>
      <w:rFonts w:eastAsiaTheme="minorHAnsi"/>
    </w:rPr>
  </w:style>
  <w:style w:type="paragraph" w:customStyle="1" w:styleId="054B3E0BB3B3478C998AD52E1EEDE6EC6">
    <w:name w:val="054B3E0BB3B3478C998AD52E1EEDE6EC6"/>
    <w:rsid w:val="0014528C"/>
    <w:rPr>
      <w:rFonts w:eastAsiaTheme="minorHAnsi"/>
    </w:rPr>
  </w:style>
  <w:style w:type="paragraph" w:customStyle="1" w:styleId="137DBE9DA8294168AC2B7852183452BC6">
    <w:name w:val="137DBE9DA8294168AC2B7852183452BC6"/>
    <w:rsid w:val="0014528C"/>
    <w:rPr>
      <w:rFonts w:eastAsiaTheme="minorHAnsi"/>
    </w:rPr>
  </w:style>
  <w:style w:type="paragraph" w:customStyle="1" w:styleId="A7C62CA28B5E4174A9E99EB38CCD4E2E5">
    <w:name w:val="A7C62CA28B5E4174A9E99EB38CCD4E2E5"/>
    <w:rsid w:val="0014528C"/>
    <w:rPr>
      <w:rFonts w:eastAsiaTheme="minorHAnsi"/>
    </w:rPr>
  </w:style>
  <w:style w:type="paragraph" w:customStyle="1" w:styleId="E7C9217598194538AD613A80F118A78F82">
    <w:name w:val="E7C9217598194538AD613A80F118A78F82"/>
    <w:rsid w:val="0014528C"/>
    <w:rPr>
      <w:rFonts w:eastAsiaTheme="minorHAnsi"/>
    </w:rPr>
  </w:style>
  <w:style w:type="paragraph" w:customStyle="1" w:styleId="34EA95D5499247BCB761D38B0CEF60C05">
    <w:name w:val="34EA95D5499247BCB761D38B0CEF60C05"/>
    <w:rsid w:val="0014528C"/>
    <w:rPr>
      <w:rFonts w:eastAsiaTheme="minorHAnsi"/>
    </w:rPr>
  </w:style>
  <w:style w:type="paragraph" w:customStyle="1" w:styleId="02D22145BD57414385E024521B9AFA435">
    <w:name w:val="02D22145BD57414385E024521B9AFA435"/>
    <w:rsid w:val="0014528C"/>
    <w:rPr>
      <w:rFonts w:eastAsiaTheme="minorHAnsi"/>
    </w:rPr>
  </w:style>
  <w:style w:type="paragraph" w:customStyle="1" w:styleId="ADB7F19556FB460FB0904913D62076F282">
    <w:name w:val="ADB7F19556FB460FB0904913D62076F282"/>
    <w:rsid w:val="0014528C"/>
    <w:rPr>
      <w:rFonts w:eastAsiaTheme="minorHAnsi"/>
    </w:rPr>
  </w:style>
  <w:style w:type="paragraph" w:customStyle="1" w:styleId="C01DB825AC314184A7BA46D030D9EB8F22">
    <w:name w:val="C01DB825AC314184A7BA46D030D9EB8F22"/>
    <w:rsid w:val="0014528C"/>
    <w:rPr>
      <w:rFonts w:eastAsiaTheme="minorHAnsi"/>
    </w:rPr>
  </w:style>
  <w:style w:type="paragraph" w:customStyle="1" w:styleId="5277B539AA0642629FA14B18D6C3F83722">
    <w:name w:val="5277B539AA0642629FA14B18D6C3F83722"/>
    <w:rsid w:val="0014528C"/>
    <w:rPr>
      <w:rFonts w:eastAsiaTheme="minorHAnsi"/>
    </w:rPr>
  </w:style>
  <w:style w:type="paragraph" w:customStyle="1" w:styleId="9036138E2C6A4C9FB7DA30159B6FBD5544">
    <w:name w:val="9036138E2C6A4C9FB7DA30159B6FBD5544"/>
    <w:rsid w:val="0014528C"/>
    <w:rPr>
      <w:rFonts w:eastAsiaTheme="minorHAnsi"/>
    </w:rPr>
  </w:style>
  <w:style w:type="paragraph" w:customStyle="1" w:styleId="B469139857814A81981ED38BD503A02222">
    <w:name w:val="B469139857814A81981ED38BD503A02222"/>
    <w:rsid w:val="0014528C"/>
    <w:rPr>
      <w:rFonts w:eastAsiaTheme="minorHAnsi"/>
    </w:rPr>
  </w:style>
  <w:style w:type="paragraph" w:customStyle="1" w:styleId="F008C4346A82400BBF003F06C68309B616">
    <w:name w:val="F008C4346A82400BBF003F06C68309B616"/>
    <w:rsid w:val="0014528C"/>
    <w:rPr>
      <w:rFonts w:eastAsiaTheme="minorHAnsi"/>
    </w:rPr>
  </w:style>
  <w:style w:type="paragraph" w:customStyle="1" w:styleId="8CEC20FABBD64809A003309EC45BF10534">
    <w:name w:val="8CEC20FABBD64809A003309EC45BF10534"/>
    <w:rsid w:val="0014528C"/>
    <w:rPr>
      <w:rFonts w:eastAsiaTheme="minorHAnsi"/>
    </w:rPr>
  </w:style>
  <w:style w:type="paragraph" w:customStyle="1" w:styleId="73CE9B32F5274A219639C5F3128D87BE34">
    <w:name w:val="73CE9B32F5274A219639C5F3128D87BE34"/>
    <w:rsid w:val="0014528C"/>
    <w:rPr>
      <w:rFonts w:eastAsiaTheme="minorHAnsi"/>
    </w:rPr>
  </w:style>
  <w:style w:type="paragraph" w:customStyle="1" w:styleId="2CF1A57A689A4CAFA36E1E6079C6976534">
    <w:name w:val="2CF1A57A689A4CAFA36E1E6079C6976534"/>
    <w:rsid w:val="0014528C"/>
    <w:rPr>
      <w:rFonts w:eastAsiaTheme="minorHAnsi"/>
    </w:rPr>
  </w:style>
  <w:style w:type="paragraph" w:customStyle="1" w:styleId="5BE87828DA504C768D154442976252A234">
    <w:name w:val="5BE87828DA504C768D154442976252A234"/>
    <w:rsid w:val="0014528C"/>
    <w:rPr>
      <w:rFonts w:eastAsiaTheme="minorHAnsi"/>
    </w:rPr>
  </w:style>
  <w:style w:type="paragraph" w:customStyle="1" w:styleId="0931466AE09144A2940B21EB1D1E68096">
    <w:name w:val="0931466AE09144A2940B21EB1D1E68096"/>
    <w:rsid w:val="0014528C"/>
    <w:rPr>
      <w:rFonts w:eastAsiaTheme="minorHAnsi"/>
    </w:rPr>
  </w:style>
  <w:style w:type="paragraph" w:customStyle="1" w:styleId="0AAB8923806C4F53A5DDF3673F29E7BA6">
    <w:name w:val="0AAB8923806C4F53A5DDF3673F29E7BA6"/>
    <w:rsid w:val="0014528C"/>
    <w:rPr>
      <w:rFonts w:eastAsiaTheme="minorHAnsi"/>
    </w:rPr>
  </w:style>
  <w:style w:type="paragraph" w:customStyle="1" w:styleId="3BD2D71CF72543A8A061ADB43057A2B36">
    <w:name w:val="3BD2D71CF72543A8A061ADB43057A2B36"/>
    <w:rsid w:val="0014528C"/>
    <w:rPr>
      <w:rFonts w:eastAsiaTheme="minorHAnsi"/>
    </w:rPr>
  </w:style>
  <w:style w:type="paragraph" w:customStyle="1" w:styleId="762ECB2C7E2E4DDBA0190E5D90D3ACE36">
    <w:name w:val="762ECB2C7E2E4DDBA0190E5D90D3ACE36"/>
    <w:rsid w:val="0014528C"/>
    <w:rPr>
      <w:rFonts w:eastAsiaTheme="minorHAnsi"/>
    </w:rPr>
  </w:style>
  <w:style w:type="paragraph" w:customStyle="1" w:styleId="899499A503194D92B9B9D56FF78881AC84">
    <w:name w:val="899499A503194D92B9B9D56FF78881AC84"/>
    <w:rsid w:val="0014528C"/>
    <w:rPr>
      <w:rFonts w:eastAsiaTheme="minorHAnsi"/>
    </w:rPr>
  </w:style>
  <w:style w:type="paragraph" w:customStyle="1" w:styleId="F2067DAB2B7541F6B21125E658CC3B3916">
    <w:name w:val="F2067DAB2B7541F6B21125E658CC3B3916"/>
    <w:rsid w:val="0014528C"/>
    <w:rPr>
      <w:rFonts w:eastAsiaTheme="minorHAnsi"/>
    </w:rPr>
  </w:style>
  <w:style w:type="paragraph" w:customStyle="1" w:styleId="923BB6F5297E4F1AA008E3C105FA6D6D85">
    <w:name w:val="923BB6F5297E4F1AA008E3C105FA6D6D85"/>
    <w:rsid w:val="0014528C"/>
    <w:rPr>
      <w:rFonts w:eastAsiaTheme="minorHAnsi"/>
    </w:rPr>
  </w:style>
  <w:style w:type="paragraph" w:customStyle="1" w:styleId="05A54736B45A473988E73A1DAADF85F512">
    <w:name w:val="05A54736B45A473988E73A1DAADF85F512"/>
    <w:rsid w:val="0014528C"/>
    <w:rPr>
      <w:rFonts w:eastAsiaTheme="minorHAnsi"/>
    </w:rPr>
  </w:style>
  <w:style w:type="paragraph" w:customStyle="1" w:styleId="60B1A9226AFA4FC3A44EE7AF42FA249F85">
    <w:name w:val="60B1A9226AFA4FC3A44EE7AF42FA249F85"/>
    <w:rsid w:val="0014528C"/>
    <w:rPr>
      <w:rFonts w:eastAsiaTheme="minorHAnsi"/>
    </w:rPr>
  </w:style>
  <w:style w:type="paragraph" w:customStyle="1" w:styleId="E6EFD37F637B48C3B22E04126B3BED3983">
    <w:name w:val="E6EFD37F637B48C3B22E04126B3BED3983"/>
    <w:rsid w:val="0014528C"/>
    <w:rPr>
      <w:rFonts w:eastAsiaTheme="minorHAnsi"/>
    </w:rPr>
  </w:style>
  <w:style w:type="paragraph" w:customStyle="1" w:styleId="454A194A2948409692B6B19F7882C06140">
    <w:name w:val="454A194A2948409692B6B19F7882C06140"/>
    <w:rsid w:val="0014528C"/>
    <w:rPr>
      <w:rFonts w:eastAsiaTheme="minorHAnsi"/>
    </w:rPr>
  </w:style>
  <w:style w:type="paragraph" w:customStyle="1" w:styleId="ED8AC6D44D7F42F79CC51FE0D727D3B237">
    <w:name w:val="ED8AC6D44D7F42F79CC51FE0D727D3B237"/>
    <w:rsid w:val="0014528C"/>
    <w:rPr>
      <w:rFonts w:eastAsiaTheme="minorHAnsi"/>
    </w:rPr>
  </w:style>
  <w:style w:type="paragraph" w:customStyle="1" w:styleId="CA70FDA8E45C458B914B681A2C21CB5D35">
    <w:name w:val="CA70FDA8E45C458B914B681A2C21CB5D35"/>
    <w:rsid w:val="0014528C"/>
    <w:rPr>
      <w:rFonts w:eastAsiaTheme="minorHAnsi"/>
    </w:rPr>
  </w:style>
  <w:style w:type="paragraph" w:customStyle="1" w:styleId="1588865766D4487C96C62CCC3997D119">
    <w:name w:val="1588865766D4487C96C62CCC3997D119"/>
    <w:rsid w:val="00AB23D2"/>
    <w:pPr>
      <w:spacing w:after="160" w:line="259" w:lineRule="auto"/>
    </w:pPr>
  </w:style>
  <w:style w:type="paragraph" w:customStyle="1" w:styleId="EC3E4E38F57C4C78BE741E1736287F08">
    <w:name w:val="EC3E4E38F57C4C78BE741E1736287F08"/>
    <w:rsid w:val="00AB23D2"/>
    <w:pPr>
      <w:spacing w:after="160" w:line="259" w:lineRule="auto"/>
    </w:pPr>
  </w:style>
  <w:style w:type="paragraph" w:customStyle="1" w:styleId="1839301FC1F342D6B695F5E54B902ACD">
    <w:name w:val="1839301FC1F342D6B695F5E54B902ACD"/>
    <w:rsid w:val="00AB23D2"/>
    <w:pPr>
      <w:spacing w:after="160" w:line="259" w:lineRule="auto"/>
    </w:pPr>
  </w:style>
  <w:style w:type="paragraph" w:customStyle="1" w:styleId="FBC10C8CB8D042078A6DC3771D99573922">
    <w:name w:val="FBC10C8CB8D042078A6DC3771D99573922"/>
    <w:rsid w:val="00E04C24"/>
    <w:pPr>
      <w:spacing w:after="0" w:line="240" w:lineRule="auto"/>
    </w:pPr>
    <w:rPr>
      <w:rFonts w:eastAsiaTheme="minorHAnsi"/>
    </w:rPr>
  </w:style>
  <w:style w:type="paragraph" w:customStyle="1" w:styleId="F8090C6FA69D40DF8253647471A106B622">
    <w:name w:val="F8090C6FA69D40DF8253647471A106B622"/>
    <w:rsid w:val="00E04C24"/>
    <w:pPr>
      <w:spacing w:after="0" w:line="240" w:lineRule="auto"/>
    </w:pPr>
    <w:rPr>
      <w:rFonts w:eastAsiaTheme="minorHAnsi"/>
    </w:rPr>
  </w:style>
  <w:style w:type="paragraph" w:customStyle="1" w:styleId="A8CF3CEFC8F746CFA414E78B2D8D2B3F111">
    <w:name w:val="A8CF3CEFC8F746CFA414E78B2D8D2B3F111"/>
    <w:rsid w:val="00E04C24"/>
    <w:pPr>
      <w:spacing w:after="0" w:line="240" w:lineRule="auto"/>
    </w:pPr>
    <w:rPr>
      <w:rFonts w:eastAsiaTheme="minorHAnsi"/>
    </w:rPr>
  </w:style>
  <w:style w:type="paragraph" w:customStyle="1" w:styleId="3368C97E3E4640FDB6DE7C08BE938C65111">
    <w:name w:val="3368C97E3E4640FDB6DE7C08BE938C65111"/>
    <w:rsid w:val="00E04C24"/>
    <w:pPr>
      <w:spacing w:after="0" w:line="240" w:lineRule="auto"/>
    </w:pPr>
    <w:rPr>
      <w:rFonts w:eastAsiaTheme="minorHAnsi"/>
    </w:rPr>
  </w:style>
  <w:style w:type="paragraph" w:customStyle="1" w:styleId="A2A78C669701483A993B57F8CB63AC1B111">
    <w:name w:val="A2A78C669701483A993B57F8CB63AC1B111"/>
    <w:rsid w:val="00E04C24"/>
    <w:pPr>
      <w:spacing w:after="0" w:line="240" w:lineRule="auto"/>
    </w:pPr>
    <w:rPr>
      <w:rFonts w:eastAsiaTheme="minorHAnsi"/>
    </w:rPr>
  </w:style>
  <w:style w:type="paragraph" w:customStyle="1" w:styleId="2E02A4461ED94633B6DA0F6BBADE4D6A22">
    <w:name w:val="2E02A4461ED94633B6DA0F6BBADE4D6A22"/>
    <w:rsid w:val="00E04C24"/>
    <w:rPr>
      <w:rFonts w:eastAsiaTheme="minorHAnsi"/>
    </w:rPr>
  </w:style>
  <w:style w:type="paragraph" w:customStyle="1" w:styleId="329548E59DFC4B2095DEA38564B1ECC918">
    <w:name w:val="329548E59DFC4B2095DEA38564B1ECC918"/>
    <w:rsid w:val="00E04C24"/>
    <w:rPr>
      <w:rFonts w:eastAsiaTheme="minorHAnsi"/>
    </w:rPr>
  </w:style>
  <w:style w:type="paragraph" w:customStyle="1" w:styleId="A305FAD143474760BDECBF28F5265FC927">
    <w:name w:val="A305FAD143474760BDECBF28F5265FC927"/>
    <w:rsid w:val="00E04C24"/>
    <w:rPr>
      <w:rFonts w:eastAsiaTheme="minorHAnsi"/>
    </w:rPr>
  </w:style>
  <w:style w:type="paragraph" w:customStyle="1" w:styleId="CD72C74D2D41461CA96A6EB1639C65D623">
    <w:name w:val="CD72C74D2D41461CA96A6EB1639C65D623"/>
    <w:rsid w:val="00E04C24"/>
    <w:rPr>
      <w:rFonts w:eastAsiaTheme="minorHAnsi"/>
    </w:rPr>
  </w:style>
  <w:style w:type="paragraph" w:customStyle="1" w:styleId="C9FE12E333074BD6A79A3FF40BB8A66B18">
    <w:name w:val="C9FE12E333074BD6A79A3FF40BB8A66B18"/>
    <w:rsid w:val="00E04C24"/>
    <w:rPr>
      <w:rFonts w:eastAsiaTheme="minorHAnsi"/>
    </w:rPr>
  </w:style>
  <w:style w:type="paragraph" w:customStyle="1" w:styleId="EF5A8BA2DC084D97A7889FEB74EA55A08">
    <w:name w:val="EF5A8BA2DC084D97A7889FEB74EA55A08"/>
    <w:rsid w:val="00E04C24"/>
    <w:rPr>
      <w:rFonts w:eastAsiaTheme="minorHAnsi"/>
    </w:rPr>
  </w:style>
  <w:style w:type="paragraph" w:customStyle="1" w:styleId="159B13D60C6743A1BC2FD6F76DC2F06B31">
    <w:name w:val="159B13D60C6743A1BC2FD6F76DC2F06B31"/>
    <w:rsid w:val="00E04C24"/>
    <w:pPr>
      <w:spacing w:after="0" w:line="240" w:lineRule="auto"/>
    </w:pPr>
    <w:rPr>
      <w:rFonts w:eastAsiaTheme="minorHAnsi"/>
    </w:rPr>
  </w:style>
  <w:style w:type="paragraph" w:customStyle="1" w:styleId="BA2EDC46894446B4AB3AB2CE28146E0E23">
    <w:name w:val="BA2EDC46894446B4AB3AB2CE28146E0E23"/>
    <w:rsid w:val="00E04C24"/>
    <w:pPr>
      <w:spacing w:after="0" w:line="240" w:lineRule="auto"/>
    </w:pPr>
    <w:rPr>
      <w:rFonts w:eastAsiaTheme="minorHAnsi"/>
    </w:rPr>
  </w:style>
  <w:style w:type="paragraph" w:customStyle="1" w:styleId="A3E13823BEA3411882D499781A415DD49">
    <w:name w:val="A3E13823BEA3411882D499781A415DD49"/>
    <w:rsid w:val="00E04C24"/>
    <w:pPr>
      <w:spacing w:after="0" w:line="240" w:lineRule="auto"/>
    </w:pPr>
    <w:rPr>
      <w:rFonts w:eastAsiaTheme="minorHAnsi"/>
    </w:rPr>
  </w:style>
  <w:style w:type="paragraph" w:customStyle="1" w:styleId="F59943CFCC7F48F8AEF702C1CDD5287B9">
    <w:name w:val="F59943CFCC7F48F8AEF702C1CDD5287B9"/>
    <w:rsid w:val="00E04C24"/>
    <w:pPr>
      <w:spacing w:after="0" w:line="240" w:lineRule="auto"/>
    </w:pPr>
    <w:rPr>
      <w:rFonts w:eastAsiaTheme="minorHAnsi"/>
    </w:rPr>
  </w:style>
  <w:style w:type="paragraph" w:customStyle="1" w:styleId="FEB222F3FCA94B71AE902BB67392441C6">
    <w:name w:val="FEB222F3FCA94B71AE902BB67392441C6"/>
    <w:rsid w:val="00E04C24"/>
    <w:pPr>
      <w:spacing w:after="0" w:line="240" w:lineRule="auto"/>
    </w:pPr>
    <w:rPr>
      <w:rFonts w:eastAsiaTheme="minorHAnsi"/>
    </w:rPr>
  </w:style>
  <w:style w:type="paragraph" w:customStyle="1" w:styleId="7508F0EAAAA448E9A8F271E4F9C49D6112">
    <w:name w:val="7508F0EAAAA448E9A8F271E4F9C49D6112"/>
    <w:rsid w:val="00E04C24"/>
    <w:rPr>
      <w:rFonts w:eastAsiaTheme="minorHAnsi"/>
    </w:rPr>
  </w:style>
  <w:style w:type="paragraph" w:customStyle="1" w:styleId="2371F8AEC9A94744A1E6455DE80A048E12">
    <w:name w:val="2371F8AEC9A94744A1E6455DE80A048E12"/>
    <w:rsid w:val="00E04C24"/>
    <w:rPr>
      <w:rFonts w:eastAsiaTheme="minorHAnsi"/>
    </w:rPr>
  </w:style>
  <w:style w:type="paragraph" w:customStyle="1" w:styleId="FC6257F337F048788106428FF4F3B08F12">
    <w:name w:val="FC6257F337F048788106428FF4F3B08F12"/>
    <w:rsid w:val="00E04C24"/>
    <w:rPr>
      <w:rFonts w:eastAsiaTheme="minorHAnsi"/>
    </w:rPr>
  </w:style>
  <w:style w:type="paragraph" w:customStyle="1" w:styleId="E545E0B80B6F4B6F85541FD135C1BC6212">
    <w:name w:val="E545E0B80B6F4B6F85541FD135C1BC6212"/>
    <w:rsid w:val="00E04C24"/>
    <w:rPr>
      <w:rFonts w:eastAsiaTheme="minorHAnsi"/>
    </w:rPr>
  </w:style>
  <w:style w:type="paragraph" w:customStyle="1" w:styleId="D1022033D12743BB9F9ECFB41E0B4B8512">
    <w:name w:val="D1022033D12743BB9F9ECFB41E0B4B8512"/>
    <w:rsid w:val="00E04C24"/>
    <w:rPr>
      <w:rFonts w:eastAsiaTheme="minorHAnsi"/>
    </w:rPr>
  </w:style>
  <w:style w:type="paragraph" w:customStyle="1" w:styleId="4801FF920BEA4BDDB11467D3EB5A7EDF12">
    <w:name w:val="4801FF920BEA4BDDB11467D3EB5A7EDF12"/>
    <w:rsid w:val="00E04C24"/>
    <w:rPr>
      <w:rFonts w:eastAsiaTheme="minorHAnsi"/>
    </w:rPr>
  </w:style>
  <w:style w:type="paragraph" w:customStyle="1" w:styleId="42D7288081994E5597773775095BE4A312">
    <w:name w:val="42D7288081994E5597773775095BE4A312"/>
    <w:rsid w:val="00E04C24"/>
    <w:rPr>
      <w:rFonts w:eastAsiaTheme="minorHAnsi"/>
    </w:rPr>
  </w:style>
  <w:style w:type="paragraph" w:customStyle="1" w:styleId="F2D79DD3224D4E538C41F0205AB4C2596">
    <w:name w:val="F2D79DD3224D4E538C41F0205AB4C2596"/>
    <w:rsid w:val="00E04C24"/>
    <w:rPr>
      <w:rFonts w:eastAsiaTheme="minorHAnsi"/>
    </w:rPr>
  </w:style>
  <w:style w:type="paragraph" w:customStyle="1" w:styleId="8A274FD0E03C47F9A7161D6CA64CF1898">
    <w:name w:val="8A274FD0E03C47F9A7161D6CA64CF1898"/>
    <w:rsid w:val="00E04C24"/>
    <w:rPr>
      <w:rFonts w:eastAsiaTheme="minorHAnsi"/>
    </w:rPr>
  </w:style>
  <w:style w:type="paragraph" w:customStyle="1" w:styleId="243E7FDD38204D62B0CCF2CABD8A24998">
    <w:name w:val="243E7FDD38204D62B0CCF2CABD8A24998"/>
    <w:rsid w:val="00E04C24"/>
    <w:rPr>
      <w:rFonts w:eastAsiaTheme="minorHAnsi"/>
    </w:rPr>
  </w:style>
  <w:style w:type="paragraph" w:customStyle="1" w:styleId="F2D68B2EBD0945419397E4F679DAC45D6">
    <w:name w:val="F2D68B2EBD0945419397E4F679DAC45D6"/>
    <w:rsid w:val="00E04C24"/>
    <w:rPr>
      <w:rFonts w:eastAsiaTheme="minorHAnsi"/>
    </w:rPr>
  </w:style>
  <w:style w:type="paragraph" w:customStyle="1" w:styleId="9FAFA5BBBF7843BD85E672AD828679B97">
    <w:name w:val="9FAFA5BBBF7843BD85E672AD828679B97"/>
    <w:rsid w:val="00E04C24"/>
    <w:rPr>
      <w:rFonts w:eastAsiaTheme="minorHAnsi"/>
    </w:rPr>
  </w:style>
  <w:style w:type="paragraph" w:customStyle="1" w:styleId="054B3E0BB3B3478C998AD52E1EEDE6EC7">
    <w:name w:val="054B3E0BB3B3478C998AD52E1EEDE6EC7"/>
    <w:rsid w:val="00E04C24"/>
    <w:rPr>
      <w:rFonts w:eastAsiaTheme="minorHAnsi"/>
    </w:rPr>
  </w:style>
  <w:style w:type="paragraph" w:customStyle="1" w:styleId="137DBE9DA8294168AC2B7852183452BC7">
    <w:name w:val="137DBE9DA8294168AC2B7852183452BC7"/>
    <w:rsid w:val="00E04C24"/>
    <w:rPr>
      <w:rFonts w:eastAsiaTheme="minorHAnsi"/>
    </w:rPr>
  </w:style>
  <w:style w:type="paragraph" w:customStyle="1" w:styleId="A7C62CA28B5E4174A9E99EB38CCD4E2E6">
    <w:name w:val="A7C62CA28B5E4174A9E99EB38CCD4E2E6"/>
    <w:rsid w:val="00E04C24"/>
    <w:rPr>
      <w:rFonts w:eastAsiaTheme="minorHAnsi"/>
    </w:rPr>
  </w:style>
  <w:style w:type="paragraph" w:customStyle="1" w:styleId="1588865766D4487C96C62CCC3997D1191">
    <w:name w:val="1588865766D4487C96C62CCC3997D1191"/>
    <w:rsid w:val="00E04C24"/>
    <w:rPr>
      <w:rFonts w:eastAsiaTheme="minorHAnsi"/>
    </w:rPr>
  </w:style>
  <w:style w:type="paragraph" w:customStyle="1" w:styleId="E7C9217598194538AD613A80F118A78F83">
    <w:name w:val="E7C9217598194538AD613A80F118A78F83"/>
    <w:rsid w:val="00E04C24"/>
    <w:rPr>
      <w:rFonts w:eastAsiaTheme="minorHAnsi"/>
    </w:rPr>
  </w:style>
  <w:style w:type="paragraph" w:customStyle="1" w:styleId="34EA95D5499247BCB761D38B0CEF60C06">
    <w:name w:val="34EA95D5499247BCB761D38B0CEF60C06"/>
    <w:rsid w:val="00E04C24"/>
    <w:rPr>
      <w:rFonts w:eastAsiaTheme="minorHAnsi"/>
    </w:rPr>
  </w:style>
  <w:style w:type="paragraph" w:customStyle="1" w:styleId="02D22145BD57414385E024521B9AFA436">
    <w:name w:val="02D22145BD57414385E024521B9AFA436"/>
    <w:rsid w:val="00E04C24"/>
    <w:rPr>
      <w:rFonts w:eastAsiaTheme="minorHAnsi"/>
    </w:rPr>
  </w:style>
  <w:style w:type="paragraph" w:customStyle="1" w:styleId="ADB7F19556FB460FB0904913D62076F283">
    <w:name w:val="ADB7F19556FB460FB0904913D62076F283"/>
    <w:rsid w:val="00E04C24"/>
    <w:rPr>
      <w:rFonts w:eastAsiaTheme="minorHAnsi"/>
    </w:rPr>
  </w:style>
  <w:style w:type="paragraph" w:customStyle="1" w:styleId="C01DB825AC314184A7BA46D030D9EB8F23">
    <w:name w:val="C01DB825AC314184A7BA46D030D9EB8F23"/>
    <w:rsid w:val="00E04C24"/>
    <w:rPr>
      <w:rFonts w:eastAsiaTheme="minorHAnsi"/>
    </w:rPr>
  </w:style>
  <w:style w:type="paragraph" w:customStyle="1" w:styleId="5277B539AA0642629FA14B18D6C3F83723">
    <w:name w:val="5277B539AA0642629FA14B18D6C3F83723"/>
    <w:rsid w:val="00E04C24"/>
    <w:rPr>
      <w:rFonts w:eastAsiaTheme="minorHAnsi"/>
    </w:rPr>
  </w:style>
  <w:style w:type="paragraph" w:customStyle="1" w:styleId="9036138E2C6A4C9FB7DA30159B6FBD5545">
    <w:name w:val="9036138E2C6A4C9FB7DA30159B6FBD5545"/>
    <w:rsid w:val="00E04C24"/>
    <w:rPr>
      <w:rFonts w:eastAsiaTheme="minorHAnsi"/>
    </w:rPr>
  </w:style>
  <w:style w:type="paragraph" w:customStyle="1" w:styleId="B469139857814A81981ED38BD503A02223">
    <w:name w:val="B469139857814A81981ED38BD503A02223"/>
    <w:rsid w:val="00E04C24"/>
    <w:rPr>
      <w:rFonts w:eastAsiaTheme="minorHAnsi"/>
    </w:rPr>
  </w:style>
  <w:style w:type="paragraph" w:customStyle="1" w:styleId="F008C4346A82400BBF003F06C68309B617">
    <w:name w:val="F008C4346A82400BBF003F06C68309B617"/>
    <w:rsid w:val="00E04C24"/>
    <w:rPr>
      <w:rFonts w:eastAsiaTheme="minorHAnsi"/>
    </w:rPr>
  </w:style>
  <w:style w:type="paragraph" w:customStyle="1" w:styleId="8CEC20FABBD64809A003309EC45BF10535">
    <w:name w:val="8CEC20FABBD64809A003309EC45BF10535"/>
    <w:rsid w:val="00E04C24"/>
    <w:rPr>
      <w:rFonts w:eastAsiaTheme="minorHAnsi"/>
    </w:rPr>
  </w:style>
  <w:style w:type="paragraph" w:customStyle="1" w:styleId="73CE9B32F5274A219639C5F3128D87BE35">
    <w:name w:val="73CE9B32F5274A219639C5F3128D87BE35"/>
    <w:rsid w:val="00E04C24"/>
    <w:rPr>
      <w:rFonts w:eastAsiaTheme="minorHAnsi"/>
    </w:rPr>
  </w:style>
  <w:style w:type="paragraph" w:customStyle="1" w:styleId="2CF1A57A689A4CAFA36E1E6079C6976535">
    <w:name w:val="2CF1A57A689A4CAFA36E1E6079C6976535"/>
    <w:rsid w:val="00E04C24"/>
    <w:rPr>
      <w:rFonts w:eastAsiaTheme="minorHAnsi"/>
    </w:rPr>
  </w:style>
  <w:style w:type="paragraph" w:customStyle="1" w:styleId="5BE87828DA504C768D154442976252A235">
    <w:name w:val="5BE87828DA504C768D154442976252A235"/>
    <w:rsid w:val="00E04C24"/>
    <w:rPr>
      <w:rFonts w:eastAsiaTheme="minorHAnsi"/>
    </w:rPr>
  </w:style>
  <w:style w:type="paragraph" w:customStyle="1" w:styleId="0931466AE09144A2940B21EB1D1E68097">
    <w:name w:val="0931466AE09144A2940B21EB1D1E68097"/>
    <w:rsid w:val="00E04C24"/>
    <w:rPr>
      <w:rFonts w:eastAsiaTheme="minorHAnsi"/>
    </w:rPr>
  </w:style>
  <w:style w:type="paragraph" w:customStyle="1" w:styleId="0AAB8923806C4F53A5DDF3673F29E7BA7">
    <w:name w:val="0AAB8923806C4F53A5DDF3673F29E7BA7"/>
    <w:rsid w:val="00E04C24"/>
    <w:rPr>
      <w:rFonts w:eastAsiaTheme="minorHAnsi"/>
    </w:rPr>
  </w:style>
  <w:style w:type="paragraph" w:customStyle="1" w:styleId="3BD2D71CF72543A8A061ADB43057A2B37">
    <w:name w:val="3BD2D71CF72543A8A061ADB43057A2B37"/>
    <w:rsid w:val="00E04C24"/>
    <w:rPr>
      <w:rFonts w:eastAsiaTheme="minorHAnsi"/>
    </w:rPr>
  </w:style>
  <w:style w:type="paragraph" w:customStyle="1" w:styleId="762ECB2C7E2E4DDBA0190E5D90D3ACE37">
    <w:name w:val="762ECB2C7E2E4DDBA0190E5D90D3ACE37"/>
    <w:rsid w:val="00E04C24"/>
    <w:rPr>
      <w:rFonts w:eastAsiaTheme="minorHAnsi"/>
    </w:rPr>
  </w:style>
  <w:style w:type="paragraph" w:customStyle="1" w:styleId="899499A503194D92B9B9D56FF78881AC85">
    <w:name w:val="899499A503194D92B9B9D56FF78881AC85"/>
    <w:rsid w:val="00E04C24"/>
    <w:rPr>
      <w:rFonts w:eastAsiaTheme="minorHAnsi"/>
    </w:rPr>
  </w:style>
  <w:style w:type="paragraph" w:customStyle="1" w:styleId="F2067DAB2B7541F6B21125E658CC3B3917">
    <w:name w:val="F2067DAB2B7541F6B21125E658CC3B3917"/>
    <w:rsid w:val="00E04C24"/>
    <w:rPr>
      <w:rFonts w:eastAsiaTheme="minorHAnsi"/>
    </w:rPr>
  </w:style>
  <w:style w:type="paragraph" w:customStyle="1" w:styleId="923BB6F5297E4F1AA008E3C105FA6D6D86">
    <w:name w:val="923BB6F5297E4F1AA008E3C105FA6D6D86"/>
    <w:rsid w:val="00E04C24"/>
    <w:rPr>
      <w:rFonts w:eastAsiaTheme="minorHAnsi"/>
    </w:rPr>
  </w:style>
  <w:style w:type="paragraph" w:customStyle="1" w:styleId="05A54736B45A473988E73A1DAADF85F513">
    <w:name w:val="05A54736B45A473988E73A1DAADF85F513"/>
    <w:rsid w:val="00E04C24"/>
    <w:rPr>
      <w:rFonts w:eastAsiaTheme="minorHAnsi"/>
    </w:rPr>
  </w:style>
  <w:style w:type="paragraph" w:customStyle="1" w:styleId="60B1A9226AFA4FC3A44EE7AF42FA249F86">
    <w:name w:val="60B1A9226AFA4FC3A44EE7AF42FA249F86"/>
    <w:rsid w:val="00E04C24"/>
    <w:rPr>
      <w:rFonts w:eastAsiaTheme="minorHAnsi"/>
    </w:rPr>
  </w:style>
  <w:style w:type="paragraph" w:customStyle="1" w:styleId="E6EFD37F637B48C3B22E04126B3BED3984">
    <w:name w:val="E6EFD37F637B48C3B22E04126B3BED3984"/>
    <w:rsid w:val="00E04C24"/>
    <w:rPr>
      <w:rFonts w:eastAsiaTheme="minorHAnsi"/>
    </w:rPr>
  </w:style>
  <w:style w:type="paragraph" w:customStyle="1" w:styleId="454A194A2948409692B6B19F7882C06141">
    <w:name w:val="454A194A2948409692B6B19F7882C06141"/>
    <w:rsid w:val="00E04C24"/>
    <w:rPr>
      <w:rFonts w:eastAsiaTheme="minorHAnsi"/>
    </w:rPr>
  </w:style>
  <w:style w:type="paragraph" w:customStyle="1" w:styleId="1839301FC1F342D6B695F5E54B902ACD1">
    <w:name w:val="1839301FC1F342D6B695F5E54B902ACD1"/>
    <w:rsid w:val="00E04C24"/>
    <w:rPr>
      <w:rFonts w:eastAsiaTheme="minorHAnsi"/>
    </w:rPr>
  </w:style>
  <w:style w:type="paragraph" w:customStyle="1" w:styleId="ED8AC6D44D7F42F79CC51FE0D727D3B238">
    <w:name w:val="ED8AC6D44D7F42F79CC51FE0D727D3B238"/>
    <w:rsid w:val="00E04C24"/>
    <w:rPr>
      <w:rFonts w:eastAsiaTheme="minorHAnsi"/>
    </w:rPr>
  </w:style>
  <w:style w:type="paragraph" w:customStyle="1" w:styleId="CA70FDA8E45C458B914B681A2C21CB5D36">
    <w:name w:val="CA70FDA8E45C458B914B681A2C21CB5D36"/>
    <w:rsid w:val="00E04C24"/>
    <w:rPr>
      <w:rFonts w:eastAsiaTheme="minorHAnsi"/>
    </w:rPr>
  </w:style>
  <w:style w:type="paragraph" w:customStyle="1" w:styleId="FBC10C8CB8D042078A6DC3771D99573923">
    <w:name w:val="FBC10C8CB8D042078A6DC3771D99573923"/>
    <w:rsid w:val="00E04C24"/>
    <w:pPr>
      <w:spacing w:after="0" w:line="240" w:lineRule="auto"/>
    </w:pPr>
    <w:rPr>
      <w:rFonts w:eastAsiaTheme="minorHAnsi"/>
    </w:rPr>
  </w:style>
  <w:style w:type="paragraph" w:customStyle="1" w:styleId="F8090C6FA69D40DF8253647471A106B623">
    <w:name w:val="F8090C6FA69D40DF8253647471A106B623"/>
    <w:rsid w:val="00E04C24"/>
    <w:pPr>
      <w:spacing w:after="0" w:line="240" w:lineRule="auto"/>
    </w:pPr>
    <w:rPr>
      <w:rFonts w:eastAsiaTheme="minorHAnsi"/>
    </w:rPr>
  </w:style>
  <w:style w:type="paragraph" w:customStyle="1" w:styleId="A8CF3CEFC8F746CFA414E78B2D8D2B3F112">
    <w:name w:val="A8CF3CEFC8F746CFA414E78B2D8D2B3F112"/>
    <w:rsid w:val="00E04C24"/>
    <w:pPr>
      <w:spacing w:after="0" w:line="240" w:lineRule="auto"/>
    </w:pPr>
    <w:rPr>
      <w:rFonts w:eastAsiaTheme="minorHAnsi"/>
    </w:rPr>
  </w:style>
  <w:style w:type="paragraph" w:customStyle="1" w:styleId="3368C97E3E4640FDB6DE7C08BE938C65112">
    <w:name w:val="3368C97E3E4640FDB6DE7C08BE938C65112"/>
    <w:rsid w:val="00E04C24"/>
    <w:pPr>
      <w:spacing w:after="0" w:line="240" w:lineRule="auto"/>
    </w:pPr>
    <w:rPr>
      <w:rFonts w:eastAsiaTheme="minorHAnsi"/>
    </w:rPr>
  </w:style>
  <w:style w:type="paragraph" w:customStyle="1" w:styleId="A2A78C669701483A993B57F8CB63AC1B112">
    <w:name w:val="A2A78C669701483A993B57F8CB63AC1B112"/>
    <w:rsid w:val="00E04C24"/>
    <w:pPr>
      <w:spacing w:after="0" w:line="240" w:lineRule="auto"/>
    </w:pPr>
    <w:rPr>
      <w:rFonts w:eastAsiaTheme="minorHAnsi"/>
    </w:rPr>
  </w:style>
  <w:style w:type="paragraph" w:customStyle="1" w:styleId="2E02A4461ED94633B6DA0F6BBADE4D6A23">
    <w:name w:val="2E02A4461ED94633B6DA0F6BBADE4D6A23"/>
    <w:rsid w:val="00E04C24"/>
    <w:rPr>
      <w:rFonts w:eastAsiaTheme="minorHAnsi"/>
    </w:rPr>
  </w:style>
  <w:style w:type="paragraph" w:customStyle="1" w:styleId="329548E59DFC4B2095DEA38564B1ECC919">
    <w:name w:val="329548E59DFC4B2095DEA38564B1ECC919"/>
    <w:rsid w:val="00E04C24"/>
    <w:rPr>
      <w:rFonts w:eastAsiaTheme="minorHAnsi"/>
    </w:rPr>
  </w:style>
  <w:style w:type="paragraph" w:customStyle="1" w:styleId="A305FAD143474760BDECBF28F5265FC928">
    <w:name w:val="A305FAD143474760BDECBF28F5265FC928"/>
    <w:rsid w:val="00E04C24"/>
    <w:rPr>
      <w:rFonts w:eastAsiaTheme="minorHAnsi"/>
    </w:rPr>
  </w:style>
  <w:style w:type="paragraph" w:customStyle="1" w:styleId="CD72C74D2D41461CA96A6EB1639C65D624">
    <w:name w:val="CD72C74D2D41461CA96A6EB1639C65D624"/>
    <w:rsid w:val="00E04C24"/>
    <w:rPr>
      <w:rFonts w:eastAsiaTheme="minorHAnsi"/>
    </w:rPr>
  </w:style>
  <w:style w:type="paragraph" w:customStyle="1" w:styleId="C9FE12E333074BD6A79A3FF40BB8A66B19">
    <w:name w:val="C9FE12E333074BD6A79A3FF40BB8A66B19"/>
    <w:rsid w:val="00E04C24"/>
    <w:rPr>
      <w:rFonts w:eastAsiaTheme="minorHAnsi"/>
    </w:rPr>
  </w:style>
  <w:style w:type="paragraph" w:customStyle="1" w:styleId="EF5A8BA2DC084D97A7889FEB74EA55A09">
    <w:name w:val="EF5A8BA2DC084D97A7889FEB74EA55A09"/>
    <w:rsid w:val="00E04C24"/>
    <w:rPr>
      <w:rFonts w:eastAsiaTheme="minorHAnsi"/>
    </w:rPr>
  </w:style>
  <w:style w:type="paragraph" w:customStyle="1" w:styleId="159B13D60C6743A1BC2FD6F76DC2F06B32">
    <w:name w:val="159B13D60C6743A1BC2FD6F76DC2F06B32"/>
    <w:rsid w:val="00E04C24"/>
    <w:pPr>
      <w:spacing w:after="0" w:line="240" w:lineRule="auto"/>
    </w:pPr>
    <w:rPr>
      <w:rFonts w:eastAsiaTheme="minorHAnsi"/>
    </w:rPr>
  </w:style>
  <w:style w:type="paragraph" w:customStyle="1" w:styleId="BA2EDC46894446B4AB3AB2CE28146E0E24">
    <w:name w:val="BA2EDC46894446B4AB3AB2CE28146E0E24"/>
    <w:rsid w:val="00E04C24"/>
    <w:pPr>
      <w:spacing w:after="0" w:line="240" w:lineRule="auto"/>
    </w:pPr>
    <w:rPr>
      <w:rFonts w:eastAsiaTheme="minorHAnsi"/>
    </w:rPr>
  </w:style>
  <w:style w:type="paragraph" w:customStyle="1" w:styleId="A3E13823BEA3411882D499781A415DD410">
    <w:name w:val="A3E13823BEA3411882D499781A415DD410"/>
    <w:rsid w:val="00E04C24"/>
    <w:pPr>
      <w:spacing w:after="0" w:line="240" w:lineRule="auto"/>
    </w:pPr>
    <w:rPr>
      <w:rFonts w:eastAsiaTheme="minorHAnsi"/>
    </w:rPr>
  </w:style>
  <w:style w:type="paragraph" w:customStyle="1" w:styleId="F59943CFCC7F48F8AEF702C1CDD5287B10">
    <w:name w:val="F59943CFCC7F48F8AEF702C1CDD5287B10"/>
    <w:rsid w:val="00E04C24"/>
    <w:pPr>
      <w:spacing w:after="0" w:line="240" w:lineRule="auto"/>
    </w:pPr>
    <w:rPr>
      <w:rFonts w:eastAsiaTheme="minorHAnsi"/>
    </w:rPr>
  </w:style>
  <w:style w:type="paragraph" w:customStyle="1" w:styleId="FEB222F3FCA94B71AE902BB67392441C7">
    <w:name w:val="FEB222F3FCA94B71AE902BB67392441C7"/>
    <w:rsid w:val="00E04C24"/>
    <w:pPr>
      <w:spacing w:after="0" w:line="240" w:lineRule="auto"/>
    </w:pPr>
    <w:rPr>
      <w:rFonts w:eastAsiaTheme="minorHAnsi"/>
    </w:rPr>
  </w:style>
  <w:style w:type="paragraph" w:customStyle="1" w:styleId="7508F0EAAAA448E9A8F271E4F9C49D6113">
    <w:name w:val="7508F0EAAAA448E9A8F271E4F9C49D6113"/>
    <w:rsid w:val="00E04C24"/>
    <w:rPr>
      <w:rFonts w:eastAsiaTheme="minorHAnsi"/>
    </w:rPr>
  </w:style>
  <w:style w:type="paragraph" w:customStyle="1" w:styleId="2371F8AEC9A94744A1E6455DE80A048E13">
    <w:name w:val="2371F8AEC9A94744A1E6455DE80A048E13"/>
    <w:rsid w:val="00E04C24"/>
    <w:rPr>
      <w:rFonts w:eastAsiaTheme="minorHAnsi"/>
    </w:rPr>
  </w:style>
  <w:style w:type="paragraph" w:customStyle="1" w:styleId="FC6257F337F048788106428FF4F3B08F13">
    <w:name w:val="FC6257F337F048788106428FF4F3B08F13"/>
    <w:rsid w:val="00E04C24"/>
    <w:rPr>
      <w:rFonts w:eastAsiaTheme="minorHAnsi"/>
    </w:rPr>
  </w:style>
  <w:style w:type="paragraph" w:customStyle="1" w:styleId="E545E0B80B6F4B6F85541FD135C1BC6213">
    <w:name w:val="E545E0B80B6F4B6F85541FD135C1BC6213"/>
    <w:rsid w:val="00E04C24"/>
    <w:rPr>
      <w:rFonts w:eastAsiaTheme="minorHAnsi"/>
    </w:rPr>
  </w:style>
  <w:style w:type="paragraph" w:customStyle="1" w:styleId="D1022033D12743BB9F9ECFB41E0B4B8513">
    <w:name w:val="D1022033D12743BB9F9ECFB41E0B4B8513"/>
    <w:rsid w:val="00E04C24"/>
    <w:rPr>
      <w:rFonts w:eastAsiaTheme="minorHAnsi"/>
    </w:rPr>
  </w:style>
  <w:style w:type="paragraph" w:customStyle="1" w:styleId="4801FF920BEA4BDDB11467D3EB5A7EDF13">
    <w:name w:val="4801FF920BEA4BDDB11467D3EB5A7EDF13"/>
    <w:rsid w:val="00E04C24"/>
    <w:rPr>
      <w:rFonts w:eastAsiaTheme="minorHAnsi"/>
    </w:rPr>
  </w:style>
  <w:style w:type="paragraph" w:customStyle="1" w:styleId="42D7288081994E5597773775095BE4A313">
    <w:name w:val="42D7288081994E5597773775095BE4A313"/>
    <w:rsid w:val="00E04C24"/>
    <w:rPr>
      <w:rFonts w:eastAsiaTheme="minorHAnsi"/>
    </w:rPr>
  </w:style>
  <w:style w:type="paragraph" w:customStyle="1" w:styleId="F2D79DD3224D4E538C41F0205AB4C2597">
    <w:name w:val="F2D79DD3224D4E538C41F0205AB4C2597"/>
    <w:rsid w:val="00E04C24"/>
    <w:rPr>
      <w:rFonts w:eastAsiaTheme="minorHAnsi"/>
    </w:rPr>
  </w:style>
  <w:style w:type="paragraph" w:customStyle="1" w:styleId="8A274FD0E03C47F9A7161D6CA64CF1899">
    <w:name w:val="8A274FD0E03C47F9A7161D6CA64CF1899"/>
    <w:rsid w:val="00E04C24"/>
    <w:rPr>
      <w:rFonts w:eastAsiaTheme="minorHAnsi"/>
    </w:rPr>
  </w:style>
  <w:style w:type="paragraph" w:customStyle="1" w:styleId="243E7FDD38204D62B0CCF2CABD8A24999">
    <w:name w:val="243E7FDD38204D62B0CCF2CABD8A24999"/>
    <w:rsid w:val="00E04C24"/>
    <w:rPr>
      <w:rFonts w:eastAsiaTheme="minorHAnsi"/>
    </w:rPr>
  </w:style>
  <w:style w:type="paragraph" w:customStyle="1" w:styleId="F2D68B2EBD0945419397E4F679DAC45D7">
    <w:name w:val="F2D68B2EBD0945419397E4F679DAC45D7"/>
    <w:rsid w:val="00E04C24"/>
    <w:rPr>
      <w:rFonts w:eastAsiaTheme="minorHAnsi"/>
    </w:rPr>
  </w:style>
  <w:style w:type="paragraph" w:customStyle="1" w:styleId="9FAFA5BBBF7843BD85E672AD828679B98">
    <w:name w:val="9FAFA5BBBF7843BD85E672AD828679B98"/>
    <w:rsid w:val="00E04C24"/>
    <w:rPr>
      <w:rFonts w:eastAsiaTheme="minorHAnsi"/>
    </w:rPr>
  </w:style>
  <w:style w:type="paragraph" w:customStyle="1" w:styleId="054B3E0BB3B3478C998AD52E1EEDE6EC8">
    <w:name w:val="054B3E0BB3B3478C998AD52E1EEDE6EC8"/>
    <w:rsid w:val="00E04C24"/>
    <w:rPr>
      <w:rFonts w:eastAsiaTheme="minorHAnsi"/>
    </w:rPr>
  </w:style>
  <w:style w:type="paragraph" w:customStyle="1" w:styleId="137DBE9DA8294168AC2B7852183452BC8">
    <w:name w:val="137DBE9DA8294168AC2B7852183452BC8"/>
    <w:rsid w:val="00E04C24"/>
    <w:rPr>
      <w:rFonts w:eastAsiaTheme="minorHAnsi"/>
    </w:rPr>
  </w:style>
  <w:style w:type="paragraph" w:customStyle="1" w:styleId="A7C62CA28B5E4174A9E99EB38CCD4E2E7">
    <w:name w:val="A7C62CA28B5E4174A9E99EB38CCD4E2E7"/>
    <w:rsid w:val="00E04C24"/>
    <w:rPr>
      <w:rFonts w:eastAsiaTheme="minorHAnsi"/>
    </w:rPr>
  </w:style>
  <w:style w:type="paragraph" w:customStyle="1" w:styleId="1588865766D4487C96C62CCC3997D1192">
    <w:name w:val="1588865766D4487C96C62CCC3997D1192"/>
    <w:rsid w:val="00E04C24"/>
    <w:rPr>
      <w:rFonts w:eastAsiaTheme="minorHAnsi"/>
    </w:rPr>
  </w:style>
  <w:style w:type="paragraph" w:customStyle="1" w:styleId="E7C9217598194538AD613A80F118A78F84">
    <w:name w:val="E7C9217598194538AD613A80F118A78F84"/>
    <w:rsid w:val="00E04C24"/>
    <w:rPr>
      <w:rFonts w:eastAsiaTheme="minorHAnsi"/>
    </w:rPr>
  </w:style>
  <w:style w:type="paragraph" w:customStyle="1" w:styleId="34EA95D5499247BCB761D38B0CEF60C07">
    <w:name w:val="34EA95D5499247BCB761D38B0CEF60C07"/>
    <w:rsid w:val="00E04C24"/>
    <w:rPr>
      <w:rFonts w:eastAsiaTheme="minorHAnsi"/>
    </w:rPr>
  </w:style>
  <w:style w:type="paragraph" w:customStyle="1" w:styleId="02D22145BD57414385E024521B9AFA437">
    <w:name w:val="02D22145BD57414385E024521B9AFA437"/>
    <w:rsid w:val="00E04C24"/>
    <w:rPr>
      <w:rFonts w:eastAsiaTheme="minorHAnsi"/>
    </w:rPr>
  </w:style>
  <w:style w:type="paragraph" w:customStyle="1" w:styleId="ADB7F19556FB460FB0904913D62076F284">
    <w:name w:val="ADB7F19556FB460FB0904913D62076F284"/>
    <w:rsid w:val="00E04C24"/>
    <w:rPr>
      <w:rFonts w:eastAsiaTheme="minorHAnsi"/>
    </w:rPr>
  </w:style>
  <w:style w:type="paragraph" w:customStyle="1" w:styleId="C01DB825AC314184A7BA46D030D9EB8F24">
    <w:name w:val="C01DB825AC314184A7BA46D030D9EB8F24"/>
    <w:rsid w:val="00E04C24"/>
    <w:rPr>
      <w:rFonts w:eastAsiaTheme="minorHAnsi"/>
    </w:rPr>
  </w:style>
  <w:style w:type="paragraph" w:customStyle="1" w:styleId="5277B539AA0642629FA14B18D6C3F83724">
    <w:name w:val="5277B539AA0642629FA14B18D6C3F83724"/>
    <w:rsid w:val="00E04C24"/>
    <w:rPr>
      <w:rFonts w:eastAsiaTheme="minorHAnsi"/>
    </w:rPr>
  </w:style>
  <w:style w:type="paragraph" w:customStyle="1" w:styleId="9036138E2C6A4C9FB7DA30159B6FBD5546">
    <w:name w:val="9036138E2C6A4C9FB7DA30159B6FBD5546"/>
    <w:rsid w:val="00E04C24"/>
    <w:rPr>
      <w:rFonts w:eastAsiaTheme="minorHAnsi"/>
    </w:rPr>
  </w:style>
  <w:style w:type="paragraph" w:customStyle="1" w:styleId="B469139857814A81981ED38BD503A02224">
    <w:name w:val="B469139857814A81981ED38BD503A02224"/>
    <w:rsid w:val="00E04C24"/>
    <w:rPr>
      <w:rFonts w:eastAsiaTheme="minorHAnsi"/>
    </w:rPr>
  </w:style>
  <w:style w:type="paragraph" w:customStyle="1" w:styleId="F008C4346A82400BBF003F06C68309B618">
    <w:name w:val="F008C4346A82400BBF003F06C68309B618"/>
    <w:rsid w:val="00E04C24"/>
    <w:rPr>
      <w:rFonts w:eastAsiaTheme="minorHAnsi"/>
    </w:rPr>
  </w:style>
  <w:style w:type="paragraph" w:customStyle="1" w:styleId="8CEC20FABBD64809A003309EC45BF10536">
    <w:name w:val="8CEC20FABBD64809A003309EC45BF10536"/>
    <w:rsid w:val="00E04C24"/>
    <w:rPr>
      <w:rFonts w:eastAsiaTheme="minorHAnsi"/>
    </w:rPr>
  </w:style>
  <w:style w:type="paragraph" w:customStyle="1" w:styleId="73CE9B32F5274A219639C5F3128D87BE36">
    <w:name w:val="73CE9B32F5274A219639C5F3128D87BE36"/>
    <w:rsid w:val="00E04C24"/>
    <w:rPr>
      <w:rFonts w:eastAsiaTheme="minorHAnsi"/>
    </w:rPr>
  </w:style>
  <w:style w:type="paragraph" w:customStyle="1" w:styleId="2CF1A57A689A4CAFA36E1E6079C6976536">
    <w:name w:val="2CF1A57A689A4CAFA36E1E6079C6976536"/>
    <w:rsid w:val="00E04C24"/>
    <w:rPr>
      <w:rFonts w:eastAsiaTheme="minorHAnsi"/>
    </w:rPr>
  </w:style>
  <w:style w:type="paragraph" w:customStyle="1" w:styleId="5BE87828DA504C768D154442976252A236">
    <w:name w:val="5BE87828DA504C768D154442976252A236"/>
    <w:rsid w:val="00E04C24"/>
    <w:rPr>
      <w:rFonts w:eastAsiaTheme="minorHAnsi"/>
    </w:rPr>
  </w:style>
  <w:style w:type="paragraph" w:customStyle="1" w:styleId="0931466AE09144A2940B21EB1D1E68098">
    <w:name w:val="0931466AE09144A2940B21EB1D1E68098"/>
    <w:rsid w:val="00E04C24"/>
    <w:rPr>
      <w:rFonts w:eastAsiaTheme="minorHAnsi"/>
    </w:rPr>
  </w:style>
  <w:style w:type="paragraph" w:customStyle="1" w:styleId="0AAB8923806C4F53A5DDF3673F29E7BA8">
    <w:name w:val="0AAB8923806C4F53A5DDF3673F29E7BA8"/>
    <w:rsid w:val="00E04C24"/>
    <w:rPr>
      <w:rFonts w:eastAsiaTheme="minorHAnsi"/>
    </w:rPr>
  </w:style>
  <w:style w:type="paragraph" w:customStyle="1" w:styleId="3BD2D71CF72543A8A061ADB43057A2B38">
    <w:name w:val="3BD2D71CF72543A8A061ADB43057A2B38"/>
    <w:rsid w:val="00E04C24"/>
    <w:rPr>
      <w:rFonts w:eastAsiaTheme="minorHAnsi"/>
    </w:rPr>
  </w:style>
  <w:style w:type="paragraph" w:customStyle="1" w:styleId="762ECB2C7E2E4DDBA0190E5D90D3ACE38">
    <w:name w:val="762ECB2C7E2E4DDBA0190E5D90D3ACE38"/>
    <w:rsid w:val="00E04C24"/>
    <w:rPr>
      <w:rFonts w:eastAsiaTheme="minorHAnsi"/>
    </w:rPr>
  </w:style>
  <w:style w:type="paragraph" w:customStyle="1" w:styleId="62B188CD639A4247B1DDF8A615E32A96">
    <w:name w:val="62B188CD639A4247B1DDF8A615E32A96"/>
    <w:rsid w:val="00E04C24"/>
    <w:rPr>
      <w:rFonts w:eastAsiaTheme="minorHAnsi"/>
    </w:rPr>
  </w:style>
  <w:style w:type="paragraph" w:customStyle="1" w:styleId="899499A503194D92B9B9D56FF78881AC86">
    <w:name w:val="899499A503194D92B9B9D56FF78881AC86"/>
    <w:rsid w:val="00E04C24"/>
    <w:rPr>
      <w:rFonts w:eastAsiaTheme="minorHAnsi"/>
    </w:rPr>
  </w:style>
  <w:style w:type="paragraph" w:customStyle="1" w:styleId="F2067DAB2B7541F6B21125E658CC3B3918">
    <w:name w:val="F2067DAB2B7541F6B21125E658CC3B3918"/>
    <w:rsid w:val="00E04C24"/>
    <w:rPr>
      <w:rFonts w:eastAsiaTheme="minorHAnsi"/>
    </w:rPr>
  </w:style>
  <w:style w:type="paragraph" w:customStyle="1" w:styleId="923BB6F5297E4F1AA008E3C105FA6D6D87">
    <w:name w:val="923BB6F5297E4F1AA008E3C105FA6D6D87"/>
    <w:rsid w:val="00E04C24"/>
    <w:rPr>
      <w:rFonts w:eastAsiaTheme="minorHAnsi"/>
    </w:rPr>
  </w:style>
  <w:style w:type="paragraph" w:customStyle="1" w:styleId="05A54736B45A473988E73A1DAADF85F514">
    <w:name w:val="05A54736B45A473988E73A1DAADF85F514"/>
    <w:rsid w:val="00E04C24"/>
    <w:rPr>
      <w:rFonts w:eastAsiaTheme="minorHAnsi"/>
    </w:rPr>
  </w:style>
  <w:style w:type="paragraph" w:customStyle="1" w:styleId="60B1A9226AFA4FC3A44EE7AF42FA249F87">
    <w:name w:val="60B1A9226AFA4FC3A44EE7AF42FA249F87"/>
    <w:rsid w:val="00E04C24"/>
    <w:rPr>
      <w:rFonts w:eastAsiaTheme="minorHAnsi"/>
    </w:rPr>
  </w:style>
  <w:style w:type="paragraph" w:customStyle="1" w:styleId="E6EFD37F637B48C3B22E04126B3BED3985">
    <w:name w:val="E6EFD37F637B48C3B22E04126B3BED3985"/>
    <w:rsid w:val="00E04C24"/>
    <w:rPr>
      <w:rFonts w:eastAsiaTheme="minorHAnsi"/>
    </w:rPr>
  </w:style>
  <w:style w:type="paragraph" w:customStyle="1" w:styleId="454A194A2948409692B6B19F7882C06142">
    <w:name w:val="454A194A2948409692B6B19F7882C06142"/>
    <w:rsid w:val="00E04C24"/>
    <w:rPr>
      <w:rFonts w:eastAsiaTheme="minorHAnsi"/>
    </w:rPr>
  </w:style>
  <w:style w:type="paragraph" w:customStyle="1" w:styleId="1839301FC1F342D6B695F5E54B902ACD2">
    <w:name w:val="1839301FC1F342D6B695F5E54B902ACD2"/>
    <w:rsid w:val="00E04C24"/>
    <w:rPr>
      <w:rFonts w:eastAsiaTheme="minorHAnsi"/>
    </w:rPr>
  </w:style>
  <w:style w:type="paragraph" w:customStyle="1" w:styleId="ED8AC6D44D7F42F79CC51FE0D727D3B239">
    <w:name w:val="ED8AC6D44D7F42F79CC51FE0D727D3B239"/>
    <w:rsid w:val="00E04C24"/>
    <w:rPr>
      <w:rFonts w:eastAsiaTheme="minorHAnsi"/>
    </w:rPr>
  </w:style>
  <w:style w:type="paragraph" w:customStyle="1" w:styleId="CA70FDA8E45C458B914B681A2C21CB5D37">
    <w:name w:val="CA70FDA8E45C458B914B681A2C21CB5D37"/>
    <w:rsid w:val="00E04C24"/>
    <w:rPr>
      <w:rFonts w:eastAsiaTheme="minorHAnsi"/>
    </w:rPr>
  </w:style>
  <w:style w:type="paragraph" w:customStyle="1" w:styleId="62185FD0108E4FDBA1D04E17F63BDFCA">
    <w:name w:val="62185FD0108E4FDBA1D04E17F63BDFCA"/>
    <w:rsid w:val="00E04C24"/>
    <w:pPr>
      <w:spacing w:after="160" w:line="259" w:lineRule="auto"/>
    </w:pPr>
  </w:style>
  <w:style w:type="paragraph" w:customStyle="1" w:styleId="FBC10C8CB8D042078A6DC3771D99573924">
    <w:name w:val="FBC10C8CB8D042078A6DC3771D99573924"/>
    <w:rsid w:val="00E04C24"/>
    <w:pPr>
      <w:spacing w:after="0" w:line="240" w:lineRule="auto"/>
    </w:pPr>
    <w:rPr>
      <w:rFonts w:eastAsiaTheme="minorHAnsi"/>
    </w:rPr>
  </w:style>
  <w:style w:type="paragraph" w:customStyle="1" w:styleId="F8090C6FA69D40DF8253647471A106B624">
    <w:name w:val="F8090C6FA69D40DF8253647471A106B624"/>
    <w:rsid w:val="00E04C24"/>
    <w:pPr>
      <w:spacing w:after="0" w:line="240" w:lineRule="auto"/>
    </w:pPr>
    <w:rPr>
      <w:rFonts w:eastAsiaTheme="minorHAnsi"/>
    </w:rPr>
  </w:style>
  <w:style w:type="paragraph" w:customStyle="1" w:styleId="A8CF3CEFC8F746CFA414E78B2D8D2B3F113">
    <w:name w:val="A8CF3CEFC8F746CFA414E78B2D8D2B3F113"/>
    <w:rsid w:val="00E04C24"/>
    <w:pPr>
      <w:spacing w:after="0" w:line="240" w:lineRule="auto"/>
    </w:pPr>
    <w:rPr>
      <w:rFonts w:eastAsiaTheme="minorHAnsi"/>
    </w:rPr>
  </w:style>
  <w:style w:type="paragraph" w:customStyle="1" w:styleId="3368C97E3E4640FDB6DE7C08BE938C65113">
    <w:name w:val="3368C97E3E4640FDB6DE7C08BE938C65113"/>
    <w:rsid w:val="00E04C24"/>
    <w:pPr>
      <w:spacing w:after="0" w:line="240" w:lineRule="auto"/>
    </w:pPr>
    <w:rPr>
      <w:rFonts w:eastAsiaTheme="minorHAnsi"/>
    </w:rPr>
  </w:style>
  <w:style w:type="paragraph" w:customStyle="1" w:styleId="A2A78C669701483A993B57F8CB63AC1B113">
    <w:name w:val="A2A78C669701483A993B57F8CB63AC1B113"/>
    <w:rsid w:val="00E04C24"/>
    <w:pPr>
      <w:spacing w:after="0" w:line="240" w:lineRule="auto"/>
    </w:pPr>
    <w:rPr>
      <w:rFonts w:eastAsiaTheme="minorHAnsi"/>
    </w:rPr>
  </w:style>
  <w:style w:type="paragraph" w:customStyle="1" w:styleId="2E02A4461ED94633B6DA0F6BBADE4D6A24">
    <w:name w:val="2E02A4461ED94633B6DA0F6BBADE4D6A24"/>
    <w:rsid w:val="00E04C24"/>
    <w:rPr>
      <w:rFonts w:eastAsiaTheme="minorHAnsi"/>
    </w:rPr>
  </w:style>
  <w:style w:type="paragraph" w:customStyle="1" w:styleId="329548E59DFC4B2095DEA38564B1ECC920">
    <w:name w:val="329548E59DFC4B2095DEA38564B1ECC920"/>
    <w:rsid w:val="00E04C24"/>
    <w:rPr>
      <w:rFonts w:eastAsiaTheme="minorHAnsi"/>
    </w:rPr>
  </w:style>
  <w:style w:type="paragraph" w:customStyle="1" w:styleId="A305FAD143474760BDECBF28F5265FC929">
    <w:name w:val="A305FAD143474760BDECBF28F5265FC929"/>
    <w:rsid w:val="00E04C24"/>
    <w:rPr>
      <w:rFonts w:eastAsiaTheme="minorHAnsi"/>
    </w:rPr>
  </w:style>
  <w:style w:type="paragraph" w:customStyle="1" w:styleId="CD72C74D2D41461CA96A6EB1639C65D625">
    <w:name w:val="CD72C74D2D41461CA96A6EB1639C65D625"/>
    <w:rsid w:val="00E04C24"/>
    <w:rPr>
      <w:rFonts w:eastAsiaTheme="minorHAnsi"/>
    </w:rPr>
  </w:style>
  <w:style w:type="paragraph" w:customStyle="1" w:styleId="C9FE12E333074BD6A79A3FF40BB8A66B20">
    <w:name w:val="C9FE12E333074BD6A79A3FF40BB8A66B20"/>
    <w:rsid w:val="00E04C24"/>
    <w:rPr>
      <w:rFonts w:eastAsiaTheme="minorHAnsi"/>
    </w:rPr>
  </w:style>
  <w:style w:type="paragraph" w:customStyle="1" w:styleId="EF5A8BA2DC084D97A7889FEB74EA55A010">
    <w:name w:val="EF5A8BA2DC084D97A7889FEB74EA55A010"/>
    <w:rsid w:val="00E04C24"/>
    <w:rPr>
      <w:rFonts w:eastAsiaTheme="minorHAnsi"/>
    </w:rPr>
  </w:style>
  <w:style w:type="paragraph" w:customStyle="1" w:styleId="159B13D60C6743A1BC2FD6F76DC2F06B33">
    <w:name w:val="159B13D60C6743A1BC2FD6F76DC2F06B33"/>
    <w:rsid w:val="00E04C24"/>
    <w:pPr>
      <w:spacing w:after="0" w:line="240" w:lineRule="auto"/>
    </w:pPr>
    <w:rPr>
      <w:rFonts w:eastAsiaTheme="minorHAnsi"/>
    </w:rPr>
  </w:style>
  <w:style w:type="paragraph" w:customStyle="1" w:styleId="BA2EDC46894446B4AB3AB2CE28146E0E25">
    <w:name w:val="BA2EDC46894446B4AB3AB2CE28146E0E25"/>
    <w:rsid w:val="00E04C24"/>
    <w:pPr>
      <w:spacing w:after="0" w:line="240" w:lineRule="auto"/>
    </w:pPr>
    <w:rPr>
      <w:rFonts w:eastAsiaTheme="minorHAnsi"/>
    </w:rPr>
  </w:style>
  <w:style w:type="paragraph" w:customStyle="1" w:styleId="A3E13823BEA3411882D499781A415DD411">
    <w:name w:val="A3E13823BEA3411882D499781A415DD411"/>
    <w:rsid w:val="00E04C24"/>
    <w:pPr>
      <w:spacing w:after="0" w:line="240" w:lineRule="auto"/>
    </w:pPr>
    <w:rPr>
      <w:rFonts w:eastAsiaTheme="minorHAnsi"/>
    </w:rPr>
  </w:style>
  <w:style w:type="paragraph" w:customStyle="1" w:styleId="F59943CFCC7F48F8AEF702C1CDD5287B11">
    <w:name w:val="F59943CFCC7F48F8AEF702C1CDD5287B11"/>
    <w:rsid w:val="00E04C24"/>
    <w:pPr>
      <w:spacing w:after="0" w:line="240" w:lineRule="auto"/>
    </w:pPr>
    <w:rPr>
      <w:rFonts w:eastAsiaTheme="minorHAnsi"/>
    </w:rPr>
  </w:style>
  <w:style w:type="paragraph" w:customStyle="1" w:styleId="FEB222F3FCA94B71AE902BB67392441C8">
    <w:name w:val="FEB222F3FCA94B71AE902BB67392441C8"/>
    <w:rsid w:val="00E04C24"/>
    <w:pPr>
      <w:spacing w:after="0" w:line="240" w:lineRule="auto"/>
    </w:pPr>
    <w:rPr>
      <w:rFonts w:eastAsiaTheme="minorHAnsi"/>
    </w:rPr>
  </w:style>
  <w:style w:type="paragraph" w:customStyle="1" w:styleId="7508F0EAAAA448E9A8F271E4F9C49D6114">
    <w:name w:val="7508F0EAAAA448E9A8F271E4F9C49D6114"/>
    <w:rsid w:val="00E04C24"/>
    <w:rPr>
      <w:rFonts w:eastAsiaTheme="minorHAnsi"/>
    </w:rPr>
  </w:style>
  <w:style w:type="paragraph" w:customStyle="1" w:styleId="2371F8AEC9A94744A1E6455DE80A048E14">
    <w:name w:val="2371F8AEC9A94744A1E6455DE80A048E14"/>
    <w:rsid w:val="00E04C24"/>
    <w:rPr>
      <w:rFonts w:eastAsiaTheme="minorHAnsi"/>
    </w:rPr>
  </w:style>
  <w:style w:type="paragraph" w:customStyle="1" w:styleId="FC6257F337F048788106428FF4F3B08F14">
    <w:name w:val="FC6257F337F048788106428FF4F3B08F14"/>
    <w:rsid w:val="00E04C24"/>
    <w:rPr>
      <w:rFonts w:eastAsiaTheme="minorHAnsi"/>
    </w:rPr>
  </w:style>
  <w:style w:type="paragraph" w:customStyle="1" w:styleId="E545E0B80B6F4B6F85541FD135C1BC6214">
    <w:name w:val="E545E0B80B6F4B6F85541FD135C1BC6214"/>
    <w:rsid w:val="00E04C24"/>
    <w:rPr>
      <w:rFonts w:eastAsiaTheme="minorHAnsi"/>
    </w:rPr>
  </w:style>
  <w:style w:type="paragraph" w:customStyle="1" w:styleId="D1022033D12743BB9F9ECFB41E0B4B8514">
    <w:name w:val="D1022033D12743BB9F9ECFB41E0B4B8514"/>
    <w:rsid w:val="00E04C24"/>
    <w:rPr>
      <w:rFonts w:eastAsiaTheme="minorHAnsi"/>
    </w:rPr>
  </w:style>
  <w:style w:type="paragraph" w:customStyle="1" w:styleId="4801FF920BEA4BDDB11467D3EB5A7EDF14">
    <w:name w:val="4801FF920BEA4BDDB11467D3EB5A7EDF14"/>
    <w:rsid w:val="00E04C24"/>
    <w:rPr>
      <w:rFonts w:eastAsiaTheme="minorHAnsi"/>
    </w:rPr>
  </w:style>
  <w:style w:type="paragraph" w:customStyle="1" w:styleId="42D7288081994E5597773775095BE4A314">
    <w:name w:val="42D7288081994E5597773775095BE4A314"/>
    <w:rsid w:val="00E04C24"/>
    <w:rPr>
      <w:rFonts w:eastAsiaTheme="minorHAnsi"/>
    </w:rPr>
  </w:style>
  <w:style w:type="paragraph" w:customStyle="1" w:styleId="F2D79DD3224D4E538C41F0205AB4C2598">
    <w:name w:val="F2D79DD3224D4E538C41F0205AB4C2598"/>
    <w:rsid w:val="00E04C24"/>
    <w:rPr>
      <w:rFonts w:eastAsiaTheme="minorHAnsi"/>
    </w:rPr>
  </w:style>
  <w:style w:type="paragraph" w:customStyle="1" w:styleId="8A274FD0E03C47F9A7161D6CA64CF18910">
    <w:name w:val="8A274FD0E03C47F9A7161D6CA64CF18910"/>
    <w:rsid w:val="00E04C24"/>
    <w:rPr>
      <w:rFonts w:eastAsiaTheme="minorHAnsi"/>
    </w:rPr>
  </w:style>
  <w:style w:type="paragraph" w:customStyle="1" w:styleId="243E7FDD38204D62B0CCF2CABD8A249910">
    <w:name w:val="243E7FDD38204D62B0CCF2CABD8A249910"/>
    <w:rsid w:val="00E04C24"/>
    <w:rPr>
      <w:rFonts w:eastAsiaTheme="minorHAnsi"/>
    </w:rPr>
  </w:style>
  <w:style w:type="paragraph" w:customStyle="1" w:styleId="F2D68B2EBD0945419397E4F679DAC45D8">
    <w:name w:val="F2D68B2EBD0945419397E4F679DAC45D8"/>
    <w:rsid w:val="00E04C24"/>
    <w:rPr>
      <w:rFonts w:eastAsiaTheme="minorHAnsi"/>
    </w:rPr>
  </w:style>
  <w:style w:type="paragraph" w:customStyle="1" w:styleId="9FAFA5BBBF7843BD85E672AD828679B99">
    <w:name w:val="9FAFA5BBBF7843BD85E672AD828679B99"/>
    <w:rsid w:val="00E04C24"/>
    <w:rPr>
      <w:rFonts w:eastAsiaTheme="minorHAnsi"/>
    </w:rPr>
  </w:style>
  <w:style w:type="paragraph" w:customStyle="1" w:styleId="054B3E0BB3B3478C998AD52E1EEDE6EC9">
    <w:name w:val="054B3E0BB3B3478C998AD52E1EEDE6EC9"/>
    <w:rsid w:val="00E04C24"/>
    <w:rPr>
      <w:rFonts w:eastAsiaTheme="minorHAnsi"/>
    </w:rPr>
  </w:style>
  <w:style w:type="paragraph" w:customStyle="1" w:styleId="137DBE9DA8294168AC2B7852183452BC9">
    <w:name w:val="137DBE9DA8294168AC2B7852183452BC9"/>
    <w:rsid w:val="00E04C24"/>
    <w:rPr>
      <w:rFonts w:eastAsiaTheme="minorHAnsi"/>
    </w:rPr>
  </w:style>
  <w:style w:type="paragraph" w:customStyle="1" w:styleId="A7C62CA28B5E4174A9E99EB38CCD4E2E8">
    <w:name w:val="A7C62CA28B5E4174A9E99EB38CCD4E2E8"/>
    <w:rsid w:val="00E04C24"/>
    <w:rPr>
      <w:rFonts w:eastAsiaTheme="minorHAnsi"/>
    </w:rPr>
  </w:style>
  <w:style w:type="paragraph" w:customStyle="1" w:styleId="1588865766D4487C96C62CCC3997D1193">
    <w:name w:val="1588865766D4487C96C62CCC3997D1193"/>
    <w:rsid w:val="00E04C24"/>
    <w:rPr>
      <w:rFonts w:eastAsiaTheme="minorHAnsi"/>
    </w:rPr>
  </w:style>
  <w:style w:type="paragraph" w:customStyle="1" w:styleId="E7C9217598194538AD613A80F118A78F85">
    <w:name w:val="E7C9217598194538AD613A80F118A78F85"/>
    <w:rsid w:val="00E04C24"/>
    <w:rPr>
      <w:rFonts w:eastAsiaTheme="minorHAnsi"/>
    </w:rPr>
  </w:style>
  <w:style w:type="paragraph" w:customStyle="1" w:styleId="34EA95D5499247BCB761D38B0CEF60C08">
    <w:name w:val="34EA95D5499247BCB761D38B0CEF60C08"/>
    <w:rsid w:val="00E04C24"/>
    <w:rPr>
      <w:rFonts w:eastAsiaTheme="minorHAnsi"/>
    </w:rPr>
  </w:style>
  <w:style w:type="paragraph" w:customStyle="1" w:styleId="02D22145BD57414385E024521B9AFA438">
    <w:name w:val="02D22145BD57414385E024521B9AFA438"/>
    <w:rsid w:val="00E04C24"/>
    <w:rPr>
      <w:rFonts w:eastAsiaTheme="minorHAnsi"/>
    </w:rPr>
  </w:style>
  <w:style w:type="paragraph" w:customStyle="1" w:styleId="ADB7F19556FB460FB0904913D62076F285">
    <w:name w:val="ADB7F19556FB460FB0904913D62076F285"/>
    <w:rsid w:val="00E04C24"/>
    <w:rPr>
      <w:rFonts w:eastAsiaTheme="minorHAnsi"/>
    </w:rPr>
  </w:style>
  <w:style w:type="paragraph" w:customStyle="1" w:styleId="C01DB825AC314184A7BA46D030D9EB8F25">
    <w:name w:val="C01DB825AC314184A7BA46D030D9EB8F25"/>
    <w:rsid w:val="00E04C24"/>
    <w:rPr>
      <w:rFonts w:eastAsiaTheme="minorHAnsi"/>
    </w:rPr>
  </w:style>
  <w:style w:type="paragraph" w:customStyle="1" w:styleId="5277B539AA0642629FA14B18D6C3F83725">
    <w:name w:val="5277B539AA0642629FA14B18D6C3F83725"/>
    <w:rsid w:val="00E04C24"/>
    <w:rPr>
      <w:rFonts w:eastAsiaTheme="minorHAnsi"/>
    </w:rPr>
  </w:style>
  <w:style w:type="paragraph" w:customStyle="1" w:styleId="9036138E2C6A4C9FB7DA30159B6FBD5547">
    <w:name w:val="9036138E2C6A4C9FB7DA30159B6FBD5547"/>
    <w:rsid w:val="00E04C24"/>
    <w:rPr>
      <w:rFonts w:eastAsiaTheme="minorHAnsi"/>
    </w:rPr>
  </w:style>
  <w:style w:type="paragraph" w:customStyle="1" w:styleId="B469139857814A81981ED38BD503A02225">
    <w:name w:val="B469139857814A81981ED38BD503A02225"/>
    <w:rsid w:val="00E04C24"/>
    <w:rPr>
      <w:rFonts w:eastAsiaTheme="minorHAnsi"/>
    </w:rPr>
  </w:style>
  <w:style w:type="paragraph" w:customStyle="1" w:styleId="F008C4346A82400BBF003F06C68309B619">
    <w:name w:val="F008C4346A82400BBF003F06C68309B619"/>
    <w:rsid w:val="00E04C24"/>
    <w:rPr>
      <w:rFonts w:eastAsiaTheme="minorHAnsi"/>
    </w:rPr>
  </w:style>
  <w:style w:type="paragraph" w:customStyle="1" w:styleId="8CEC20FABBD64809A003309EC45BF10537">
    <w:name w:val="8CEC20FABBD64809A003309EC45BF10537"/>
    <w:rsid w:val="00E04C24"/>
    <w:rPr>
      <w:rFonts w:eastAsiaTheme="minorHAnsi"/>
    </w:rPr>
  </w:style>
  <w:style w:type="paragraph" w:customStyle="1" w:styleId="73CE9B32F5274A219639C5F3128D87BE37">
    <w:name w:val="73CE9B32F5274A219639C5F3128D87BE37"/>
    <w:rsid w:val="00E04C24"/>
    <w:rPr>
      <w:rFonts w:eastAsiaTheme="minorHAnsi"/>
    </w:rPr>
  </w:style>
  <w:style w:type="paragraph" w:customStyle="1" w:styleId="2CF1A57A689A4CAFA36E1E6079C6976537">
    <w:name w:val="2CF1A57A689A4CAFA36E1E6079C6976537"/>
    <w:rsid w:val="00E04C24"/>
    <w:rPr>
      <w:rFonts w:eastAsiaTheme="minorHAnsi"/>
    </w:rPr>
  </w:style>
  <w:style w:type="paragraph" w:customStyle="1" w:styleId="5BE87828DA504C768D154442976252A237">
    <w:name w:val="5BE87828DA504C768D154442976252A237"/>
    <w:rsid w:val="00E04C24"/>
    <w:rPr>
      <w:rFonts w:eastAsiaTheme="minorHAnsi"/>
    </w:rPr>
  </w:style>
  <w:style w:type="paragraph" w:customStyle="1" w:styleId="0931466AE09144A2940B21EB1D1E68099">
    <w:name w:val="0931466AE09144A2940B21EB1D1E68099"/>
    <w:rsid w:val="00E04C24"/>
    <w:rPr>
      <w:rFonts w:eastAsiaTheme="minorHAnsi"/>
    </w:rPr>
  </w:style>
  <w:style w:type="paragraph" w:customStyle="1" w:styleId="0AAB8923806C4F53A5DDF3673F29E7BA9">
    <w:name w:val="0AAB8923806C4F53A5DDF3673F29E7BA9"/>
    <w:rsid w:val="00E04C24"/>
    <w:rPr>
      <w:rFonts w:eastAsiaTheme="minorHAnsi"/>
    </w:rPr>
  </w:style>
  <w:style w:type="paragraph" w:customStyle="1" w:styleId="3BD2D71CF72543A8A061ADB43057A2B39">
    <w:name w:val="3BD2D71CF72543A8A061ADB43057A2B39"/>
    <w:rsid w:val="00E04C24"/>
    <w:rPr>
      <w:rFonts w:eastAsiaTheme="minorHAnsi"/>
    </w:rPr>
  </w:style>
  <w:style w:type="paragraph" w:customStyle="1" w:styleId="762ECB2C7E2E4DDBA0190E5D90D3ACE39">
    <w:name w:val="762ECB2C7E2E4DDBA0190E5D90D3ACE39"/>
    <w:rsid w:val="00E04C24"/>
    <w:rPr>
      <w:rFonts w:eastAsiaTheme="minorHAnsi"/>
    </w:rPr>
  </w:style>
  <w:style w:type="paragraph" w:customStyle="1" w:styleId="62185FD0108E4FDBA1D04E17F63BDFCA1">
    <w:name w:val="62185FD0108E4FDBA1D04E17F63BDFCA1"/>
    <w:rsid w:val="00E04C24"/>
    <w:rPr>
      <w:rFonts w:eastAsiaTheme="minorHAnsi"/>
    </w:rPr>
  </w:style>
  <w:style w:type="paragraph" w:customStyle="1" w:styleId="899499A503194D92B9B9D56FF78881AC87">
    <w:name w:val="899499A503194D92B9B9D56FF78881AC87"/>
    <w:rsid w:val="00E04C24"/>
    <w:rPr>
      <w:rFonts w:eastAsiaTheme="minorHAnsi"/>
    </w:rPr>
  </w:style>
  <w:style w:type="paragraph" w:customStyle="1" w:styleId="F2067DAB2B7541F6B21125E658CC3B3919">
    <w:name w:val="F2067DAB2B7541F6B21125E658CC3B3919"/>
    <w:rsid w:val="00E04C24"/>
    <w:rPr>
      <w:rFonts w:eastAsiaTheme="minorHAnsi"/>
    </w:rPr>
  </w:style>
  <w:style w:type="paragraph" w:customStyle="1" w:styleId="923BB6F5297E4F1AA008E3C105FA6D6D88">
    <w:name w:val="923BB6F5297E4F1AA008E3C105FA6D6D88"/>
    <w:rsid w:val="00E04C24"/>
    <w:rPr>
      <w:rFonts w:eastAsiaTheme="minorHAnsi"/>
    </w:rPr>
  </w:style>
  <w:style w:type="paragraph" w:customStyle="1" w:styleId="05A54736B45A473988E73A1DAADF85F515">
    <w:name w:val="05A54736B45A473988E73A1DAADF85F515"/>
    <w:rsid w:val="00E04C24"/>
    <w:rPr>
      <w:rFonts w:eastAsiaTheme="minorHAnsi"/>
    </w:rPr>
  </w:style>
  <w:style w:type="paragraph" w:customStyle="1" w:styleId="60B1A9226AFA4FC3A44EE7AF42FA249F88">
    <w:name w:val="60B1A9226AFA4FC3A44EE7AF42FA249F88"/>
    <w:rsid w:val="00E04C24"/>
    <w:rPr>
      <w:rFonts w:eastAsiaTheme="minorHAnsi"/>
    </w:rPr>
  </w:style>
  <w:style w:type="paragraph" w:customStyle="1" w:styleId="E6EFD37F637B48C3B22E04126B3BED3986">
    <w:name w:val="E6EFD37F637B48C3B22E04126B3BED3986"/>
    <w:rsid w:val="00E04C24"/>
    <w:rPr>
      <w:rFonts w:eastAsiaTheme="minorHAnsi"/>
    </w:rPr>
  </w:style>
  <w:style w:type="paragraph" w:customStyle="1" w:styleId="454A194A2948409692B6B19F7882C06143">
    <w:name w:val="454A194A2948409692B6B19F7882C06143"/>
    <w:rsid w:val="00E04C24"/>
    <w:rPr>
      <w:rFonts w:eastAsiaTheme="minorHAnsi"/>
    </w:rPr>
  </w:style>
  <w:style w:type="paragraph" w:customStyle="1" w:styleId="1839301FC1F342D6B695F5E54B902ACD3">
    <w:name w:val="1839301FC1F342D6B695F5E54B902ACD3"/>
    <w:rsid w:val="00E04C24"/>
    <w:rPr>
      <w:rFonts w:eastAsiaTheme="minorHAnsi"/>
    </w:rPr>
  </w:style>
  <w:style w:type="paragraph" w:customStyle="1" w:styleId="ED8AC6D44D7F42F79CC51FE0D727D3B240">
    <w:name w:val="ED8AC6D44D7F42F79CC51FE0D727D3B240"/>
    <w:rsid w:val="00E04C24"/>
    <w:rPr>
      <w:rFonts w:eastAsiaTheme="minorHAnsi"/>
    </w:rPr>
  </w:style>
  <w:style w:type="paragraph" w:customStyle="1" w:styleId="CA70FDA8E45C458B914B681A2C21CB5D38">
    <w:name w:val="CA70FDA8E45C458B914B681A2C21CB5D38"/>
    <w:rsid w:val="00E04C24"/>
    <w:rPr>
      <w:rFonts w:eastAsiaTheme="minorHAnsi"/>
    </w:rPr>
  </w:style>
  <w:style w:type="paragraph" w:customStyle="1" w:styleId="FBC10C8CB8D042078A6DC3771D99573925">
    <w:name w:val="FBC10C8CB8D042078A6DC3771D99573925"/>
    <w:rsid w:val="00E04C24"/>
    <w:pPr>
      <w:spacing w:after="0" w:line="240" w:lineRule="auto"/>
    </w:pPr>
    <w:rPr>
      <w:rFonts w:eastAsiaTheme="minorHAnsi"/>
    </w:rPr>
  </w:style>
  <w:style w:type="paragraph" w:customStyle="1" w:styleId="F8090C6FA69D40DF8253647471A106B625">
    <w:name w:val="F8090C6FA69D40DF8253647471A106B625"/>
    <w:rsid w:val="00E04C24"/>
    <w:pPr>
      <w:spacing w:after="0" w:line="240" w:lineRule="auto"/>
    </w:pPr>
    <w:rPr>
      <w:rFonts w:eastAsiaTheme="minorHAnsi"/>
    </w:rPr>
  </w:style>
  <w:style w:type="paragraph" w:customStyle="1" w:styleId="A8CF3CEFC8F746CFA414E78B2D8D2B3F114">
    <w:name w:val="A8CF3CEFC8F746CFA414E78B2D8D2B3F114"/>
    <w:rsid w:val="00E04C24"/>
    <w:pPr>
      <w:spacing w:after="0" w:line="240" w:lineRule="auto"/>
    </w:pPr>
    <w:rPr>
      <w:rFonts w:eastAsiaTheme="minorHAnsi"/>
    </w:rPr>
  </w:style>
  <w:style w:type="paragraph" w:customStyle="1" w:styleId="3368C97E3E4640FDB6DE7C08BE938C65114">
    <w:name w:val="3368C97E3E4640FDB6DE7C08BE938C65114"/>
    <w:rsid w:val="00E04C24"/>
    <w:pPr>
      <w:spacing w:after="0" w:line="240" w:lineRule="auto"/>
    </w:pPr>
    <w:rPr>
      <w:rFonts w:eastAsiaTheme="minorHAnsi"/>
    </w:rPr>
  </w:style>
  <w:style w:type="paragraph" w:customStyle="1" w:styleId="A2A78C669701483A993B57F8CB63AC1B114">
    <w:name w:val="A2A78C669701483A993B57F8CB63AC1B114"/>
    <w:rsid w:val="00E04C24"/>
    <w:pPr>
      <w:spacing w:after="0" w:line="240" w:lineRule="auto"/>
    </w:pPr>
    <w:rPr>
      <w:rFonts w:eastAsiaTheme="minorHAnsi"/>
    </w:rPr>
  </w:style>
  <w:style w:type="paragraph" w:customStyle="1" w:styleId="2E02A4461ED94633B6DA0F6BBADE4D6A25">
    <w:name w:val="2E02A4461ED94633B6DA0F6BBADE4D6A25"/>
    <w:rsid w:val="00E04C24"/>
    <w:rPr>
      <w:rFonts w:eastAsiaTheme="minorHAnsi"/>
    </w:rPr>
  </w:style>
  <w:style w:type="paragraph" w:customStyle="1" w:styleId="329548E59DFC4B2095DEA38564B1ECC921">
    <w:name w:val="329548E59DFC4B2095DEA38564B1ECC921"/>
    <w:rsid w:val="00E04C24"/>
    <w:rPr>
      <w:rFonts w:eastAsiaTheme="minorHAnsi"/>
    </w:rPr>
  </w:style>
  <w:style w:type="paragraph" w:customStyle="1" w:styleId="A305FAD143474760BDECBF28F5265FC930">
    <w:name w:val="A305FAD143474760BDECBF28F5265FC930"/>
    <w:rsid w:val="00E04C24"/>
    <w:rPr>
      <w:rFonts w:eastAsiaTheme="minorHAnsi"/>
    </w:rPr>
  </w:style>
  <w:style w:type="paragraph" w:customStyle="1" w:styleId="CD72C74D2D41461CA96A6EB1639C65D626">
    <w:name w:val="CD72C74D2D41461CA96A6EB1639C65D626"/>
    <w:rsid w:val="00E04C24"/>
    <w:rPr>
      <w:rFonts w:eastAsiaTheme="minorHAnsi"/>
    </w:rPr>
  </w:style>
  <w:style w:type="paragraph" w:customStyle="1" w:styleId="C9FE12E333074BD6A79A3FF40BB8A66B21">
    <w:name w:val="C9FE12E333074BD6A79A3FF40BB8A66B21"/>
    <w:rsid w:val="00E04C24"/>
    <w:rPr>
      <w:rFonts w:eastAsiaTheme="minorHAnsi"/>
    </w:rPr>
  </w:style>
  <w:style w:type="paragraph" w:customStyle="1" w:styleId="EF5A8BA2DC084D97A7889FEB74EA55A011">
    <w:name w:val="EF5A8BA2DC084D97A7889FEB74EA55A011"/>
    <w:rsid w:val="00E04C24"/>
    <w:rPr>
      <w:rFonts w:eastAsiaTheme="minorHAnsi"/>
    </w:rPr>
  </w:style>
  <w:style w:type="paragraph" w:customStyle="1" w:styleId="159B13D60C6743A1BC2FD6F76DC2F06B34">
    <w:name w:val="159B13D60C6743A1BC2FD6F76DC2F06B34"/>
    <w:rsid w:val="00E04C24"/>
    <w:pPr>
      <w:spacing w:after="0" w:line="240" w:lineRule="auto"/>
    </w:pPr>
    <w:rPr>
      <w:rFonts w:eastAsiaTheme="minorHAnsi"/>
    </w:rPr>
  </w:style>
  <w:style w:type="paragraph" w:customStyle="1" w:styleId="BA2EDC46894446B4AB3AB2CE28146E0E26">
    <w:name w:val="BA2EDC46894446B4AB3AB2CE28146E0E26"/>
    <w:rsid w:val="00E04C24"/>
    <w:pPr>
      <w:spacing w:after="0" w:line="240" w:lineRule="auto"/>
    </w:pPr>
    <w:rPr>
      <w:rFonts w:eastAsiaTheme="minorHAnsi"/>
    </w:rPr>
  </w:style>
  <w:style w:type="paragraph" w:customStyle="1" w:styleId="A3E13823BEA3411882D499781A415DD412">
    <w:name w:val="A3E13823BEA3411882D499781A415DD412"/>
    <w:rsid w:val="00E04C24"/>
    <w:pPr>
      <w:spacing w:after="0" w:line="240" w:lineRule="auto"/>
    </w:pPr>
    <w:rPr>
      <w:rFonts w:eastAsiaTheme="minorHAnsi"/>
    </w:rPr>
  </w:style>
  <w:style w:type="paragraph" w:customStyle="1" w:styleId="F59943CFCC7F48F8AEF702C1CDD5287B12">
    <w:name w:val="F59943CFCC7F48F8AEF702C1CDD5287B12"/>
    <w:rsid w:val="00E04C24"/>
    <w:pPr>
      <w:spacing w:after="0" w:line="240" w:lineRule="auto"/>
    </w:pPr>
    <w:rPr>
      <w:rFonts w:eastAsiaTheme="minorHAnsi"/>
    </w:rPr>
  </w:style>
  <w:style w:type="paragraph" w:customStyle="1" w:styleId="FEB222F3FCA94B71AE902BB67392441C9">
    <w:name w:val="FEB222F3FCA94B71AE902BB67392441C9"/>
    <w:rsid w:val="00E04C24"/>
    <w:pPr>
      <w:spacing w:after="0" w:line="240" w:lineRule="auto"/>
    </w:pPr>
    <w:rPr>
      <w:rFonts w:eastAsiaTheme="minorHAnsi"/>
    </w:rPr>
  </w:style>
  <w:style w:type="paragraph" w:customStyle="1" w:styleId="7508F0EAAAA448E9A8F271E4F9C49D6115">
    <w:name w:val="7508F0EAAAA448E9A8F271E4F9C49D6115"/>
    <w:rsid w:val="00E04C24"/>
    <w:rPr>
      <w:rFonts w:eastAsiaTheme="minorHAnsi"/>
    </w:rPr>
  </w:style>
  <w:style w:type="paragraph" w:customStyle="1" w:styleId="2371F8AEC9A94744A1E6455DE80A048E15">
    <w:name w:val="2371F8AEC9A94744A1E6455DE80A048E15"/>
    <w:rsid w:val="00E04C24"/>
    <w:rPr>
      <w:rFonts w:eastAsiaTheme="minorHAnsi"/>
    </w:rPr>
  </w:style>
  <w:style w:type="paragraph" w:customStyle="1" w:styleId="FC6257F337F048788106428FF4F3B08F15">
    <w:name w:val="FC6257F337F048788106428FF4F3B08F15"/>
    <w:rsid w:val="00E04C24"/>
    <w:rPr>
      <w:rFonts w:eastAsiaTheme="minorHAnsi"/>
    </w:rPr>
  </w:style>
  <w:style w:type="paragraph" w:customStyle="1" w:styleId="E545E0B80B6F4B6F85541FD135C1BC6215">
    <w:name w:val="E545E0B80B6F4B6F85541FD135C1BC6215"/>
    <w:rsid w:val="00E04C24"/>
    <w:rPr>
      <w:rFonts w:eastAsiaTheme="minorHAnsi"/>
    </w:rPr>
  </w:style>
  <w:style w:type="paragraph" w:customStyle="1" w:styleId="D1022033D12743BB9F9ECFB41E0B4B8515">
    <w:name w:val="D1022033D12743BB9F9ECFB41E0B4B8515"/>
    <w:rsid w:val="00E04C24"/>
    <w:rPr>
      <w:rFonts w:eastAsiaTheme="minorHAnsi"/>
    </w:rPr>
  </w:style>
  <w:style w:type="paragraph" w:customStyle="1" w:styleId="4801FF920BEA4BDDB11467D3EB5A7EDF15">
    <w:name w:val="4801FF920BEA4BDDB11467D3EB5A7EDF15"/>
    <w:rsid w:val="00E04C24"/>
    <w:rPr>
      <w:rFonts w:eastAsiaTheme="minorHAnsi"/>
    </w:rPr>
  </w:style>
  <w:style w:type="paragraph" w:customStyle="1" w:styleId="42D7288081994E5597773775095BE4A315">
    <w:name w:val="42D7288081994E5597773775095BE4A315"/>
    <w:rsid w:val="00E04C24"/>
    <w:rPr>
      <w:rFonts w:eastAsiaTheme="minorHAnsi"/>
    </w:rPr>
  </w:style>
  <w:style w:type="paragraph" w:customStyle="1" w:styleId="F2D79DD3224D4E538C41F0205AB4C2599">
    <w:name w:val="F2D79DD3224D4E538C41F0205AB4C2599"/>
    <w:rsid w:val="00E04C24"/>
    <w:rPr>
      <w:rFonts w:eastAsiaTheme="minorHAnsi"/>
    </w:rPr>
  </w:style>
  <w:style w:type="paragraph" w:customStyle="1" w:styleId="8A274FD0E03C47F9A7161D6CA64CF18911">
    <w:name w:val="8A274FD0E03C47F9A7161D6CA64CF18911"/>
    <w:rsid w:val="00E04C24"/>
    <w:rPr>
      <w:rFonts w:eastAsiaTheme="minorHAnsi"/>
    </w:rPr>
  </w:style>
  <w:style w:type="paragraph" w:customStyle="1" w:styleId="243E7FDD38204D62B0CCF2CABD8A249911">
    <w:name w:val="243E7FDD38204D62B0CCF2CABD8A249911"/>
    <w:rsid w:val="00E04C24"/>
    <w:rPr>
      <w:rFonts w:eastAsiaTheme="minorHAnsi"/>
    </w:rPr>
  </w:style>
  <w:style w:type="paragraph" w:customStyle="1" w:styleId="F2D68B2EBD0945419397E4F679DAC45D9">
    <w:name w:val="F2D68B2EBD0945419397E4F679DAC45D9"/>
    <w:rsid w:val="00E04C24"/>
    <w:rPr>
      <w:rFonts w:eastAsiaTheme="minorHAnsi"/>
    </w:rPr>
  </w:style>
  <w:style w:type="paragraph" w:customStyle="1" w:styleId="9FAFA5BBBF7843BD85E672AD828679B910">
    <w:name w:val="9FAFA5BBBF7843BD85E672AD828679B910"/>
    <w:rsid w:val="00E04C24"/>
    <w:rPr>
      <w:rFonts w:eastAsiaTheme="minorHAnsi"/>
    </w:rPr>
  </w:style>
  <w:style w:type="paragraph" w:customStyle="1" w:styleId="054B3E0BB3B3478C998AD52E1EEDE6EC10">
    <w:name w:val="054B3E0BB3B3478C998AD52E1EEDE6EC10"/>
    <w:rsid w:val="00E04C24"/>
    <w:rPr>
      <w:rFonts w:eastAsiaTheme="minorHAnsi"/>
    </w:rPr>
  </w:style>
  <w:style w:type="paragraph" w:customStyle="1" w:styleId="137DBE9DA8294168AC2B7852183452BC10">
    <w:name w:val="137DBE9DA8294168AC2B7852183452BC10"/>
    <w:rsid w:val="00E04C24"/>
    <w:rPr>
      <w:rFonts w:eastAsiaTheme="minorHAnsi"/>
    </w:rPr>
  </w:style>
  <w:style w:type="paragraph" w:customStyle="1" w:styleId="A7C62CA28B5E4174A9E99EB38CCD4E2E9">
    <w:name w:val="A7C62CA28B5E4174A9E99EB38CCD4E2E9"/>
    <w:rsid w:val="00E04C24"/>
    <w:rPr>
      <w:rFonts w:eastAsiaTheme="minorHAnsi"/>
    </w:rPr>
  </w:style>
  <w:style w:type="paragraph" w:customStyle="1" w:styleId="1588865766D4487C96C62CCC3997D1194">
    <w:name w:val="1588865766D4487C96C62CCC3997D1194"/>
    <w:rsid w:val="00E04C24"/>
    <w:rPr>
      <w:rFonts w:eastAsiaTheme="minorHAnsi"/>
    </w:rPr>
  </w:style>
  <w:style w:type="paragraph" w:customStyle="1" w:styleId="E7C9217598194538AD613A80F118A78F86">
    <w:name w:val="E7C9217598194538AD613A80F118A78F86"/>
    <w:rsid w:val="00E04C24"/>
    <w:rPr>
      <w:rFonts w:eastAsiaTheme="minorHAnsi"/>
    </w:rPr>
  </w:style>
  <w:style w:type="paragraph" w:customStyle="1" w:styleId="34EA95D5499247BCB761D38B0CEF60C09">
    <w:name w:val="34EA95D5499247BCB761D38B0CEF60C09"/>
    <w:rsid w:val="00E04C24"/>
    <w:rPr>
      <w:rFonts w:eastAsiaTheme="minorHAnsi"/>
    </w:rPr>
  </w:style>
  <w:style w:type="paragraph" w:customStyle="1" w:styleId="02D22145BD57414385E024521B9AFA439">
    <w:name w:val="02D22145BD57414385E024521B9AFA439"/>
    <w:rsid w:val="00E04C24"/>
    <w:rPr>
      <w:rFonts w:eastAsiaTheme="minorHAnsi"/>
    </w:rPr>
  </w:style>
  <w:style w:type="paragraph" w:customStyle="1" w:styleId="ADB7F19556FB460FB0904913D62076F286">
    <w:name w:val="ADB7F19556FB460FB0904913D62076F286"/>
    <w:rsid w:val="00E04C24"/>
    <w:rPr>
      <w:rFonts w:eastAsiaTheme="minorHAnsi"/>
    </w:rPr>
  </w:style>
  <w:style w:type="paragraph" w:customStyle="1" w:styleId="C01DB825AC314184A7BA46D030D9EB8F26">
    <w:name w:val="C01DB825AC314184A7BA46D030D9EB8F26"/>
    <w:rsid w:val="00E04C24"/>
    <w:rPr>
      <w:rFonts w:eastAsiaTheme="minorHAnsi"/>
    </w:rPr>
  </w:style>
  <w:style w:type="paragraph" w:customStyle="1" w:styleId="5277B539AA0642629FA14B18D6C3F83726">
    <w:name w:val="5277B539AA0642629FA14B18D6C3F83726"/>
    <w:rsid w:val="00E04C24"/>
    <w:rPr>
      <w:rFonts w:eastAsiaTheme="minorHAnsi"/>
    </w:rPr>
  </w:style>
  <w:style w:type="paragraph" w:customStyle="1" w:styleId="9036138E2C6A4C9FB7DA30159B6FBD5548">
    <w:name w:val="9036138E2C6A4C9FB7DA30159B6FBD5548"/>
    <w:rsid w:val="00E04C24"/>
    <w:rPr>
      <w:rFonts w:eastAsiaTheme="minorHAnsi"/>
    </w:rPr>
  </w:style>
  <w:style w:type="paragraph" w:customStyle="1" w:styleId="B469139857814A81981ED38BD503A02226">
    <w:name w:val="B469139857814A81981ED38BD503A02226"/>
    <w:rsid w:val="00E04C24"/>
    <w:rPr>
      <w:rFonts w:eastAsiaTheme="minorHAnsi"/>
    </w:rPr>
  </w:style>
  <w:style w:type="paragraph" w:customStyle="1" w:styleId="F008C4346A82400BBF003F06C68309B620">
    <w:name w:val="F008C4346A82400BBF003F06C68309B620"/>
    <w:rsid w:val="00E04C24"/>
    <w:rPr>
      <w:rFonts w:eastAsiaTheme="minorHAnsi"/>
    </w:rPr>
  </w:style>
  <w:style w:type="paragraph" w:customStyle="1" w:styleId="8CEC20FABBD64809A003309EC45BF10538">
    <w:name w:val="8CEC20FABBD64809A003309EC45BF10538"/>
    <w:rsid w:val="00E04C24"/>
    <w:rPr>
      <w:rFonts w:eastAsiaTheme="minorHAnsi"/>
    </w:rPr>
  </w:style>
  <w:style w:type="paragraph" w:customStyle="1" w:styleId="73CE9B32F5274A219639C5F3128D87BE38">
    <w:name w:val="73CE9B32F5274A219639C5F3128D87BE38"/>
    <w:rsid w:val="00E04C24"/>
    <w:rPr>
      <w:rFonts w:eastAsiaTheme="minorHAnsi"/>
    </w:rPr>
  </w:style>
  <w:style w:type="paragraph" w:customStyle="1" w:styleId="2CF1A57A689A4CAFA36E1E6079C6976538">
    <w:name w:val="2CF1A57A689A4CAFA36E1E6079C6976538"/>
    <w:rsid w:val="00E04C24"/>
    <w:rPr>
      <w:rFonts w:eastAsiaTheme="minorHAnsi"/>
    </w:rPr>
  </w:style>
  <w:style w:type="paragraph" w:customStyle="1" w:styleId="5BE87828DA504C768D154442976252A238">
    <w:name w:val="5BE87828DA504C768D154442976252A238"/>
    <w:rsid w:val="00E04C24"/>
    <w:rPr>
      <w:rFonts w:eastAsiaTheme="minorHAnsi"/>
    </w:rPr>
  </w:style>
  <w:style w:type="paragraph" w:customStyle="1" w:styleId="0931466AE09144A2940B21EB1D1E680910">
    <w:name w:val="0931466AE09144A2940B21EB1D1E680910"/>
    <w:rsid w:val="00E04C24"/>
    <w:rPr>
      <w:rFonts w:eastAsiaTheme="minorHAnsi"/>
    </w:rPr>
  </w:style>
  <w:style w:type="paragraph" w:customStyle="1" w:styleId="0AAB8923806C4F53A5DDF3673F29E7BA10">
    <w:name w:val="0AAB8923806C4F53A5DDF3673F29E7BA10"/>
    <w:rsid w:val="00E04C24"/>
    <w:rPr>
      <w:rFonts w:eastAsiaTheme="minorHAnsi"/>
    </w:rPr>
  </w:style>
  <w:style w:type="paragraph" w:customStyle="1" w:styleId="3BD2D71CF72543A8A061ADB43057A2B310">
    <w:name w:val="3BD2D71CF72543A8A061ADB43057A2B310"/>
    <w:rsid w:val="00E04C24"/>
    <w:rPr>
      <w:rFonts w:eastAsiaTheme="minorHAnsi"/>
    </w:rPr>
  </w:style>
  <w:style w:type="paragraph" w:customStyle="1" w:styleId="762ECB2C7E2E4DDBA0190E5D90D3ACE310">
    <w:name w:val="762ECB2C7E2E4DDBA0190E5D90D3ACE310"/>
    <w:rsid w:val="00E04C24"/>
    <w:rPr>
      <w:rFonts w:eastAsiaTheme="minorHAnsi"/>
    </w:rPr>
  </w:style>
  <w:style w:type="paragraph" w:customStyle="1" w:styleId="62185FD0108E4FDBA1D04E17F63BDFCA2">
    <w:name w:val="62185FD0108E4FDBA1D04E17F63BDFCA2"/>
    <w:rsid w:val="00E04C24"/>
    <w:rPr>
      <w:rFonts w:eastAsiaTheme="minorHAnsi"/>
    </w:rPr>
  </w:style>
  <w:style w:type="paragraph" w:customStyle="1" w:styleId="899499A503194D92B9B9D56FF78881AC88">
    <w:name w:val="899499A503194D92B9B9D56FF78881AC88"/>
    <w:rsid w:val="00E04C24"/>
    <w:rPr>
      <w:rFonts w:eastAsiaTheme="minorHAnsi"/>
    </w:rPr>
  </w:style>
  <w:style w:type="paragraph" w:customStyle="1" w:styleId="F2067DAB2B7541F6B21125E658CC3B3920">
    <w:name w:val="F2067DAB2B7541F6B21125E658CC3B3920"/>
    <w:rsid w:val="00E04C24"/>
    <w:rPr>
      <w:rFonts w:eastAsiaTheme="minorHAnsi"/>
    </w:rPr>
  </w:style>
  <w:style w:type="paragraph" w:customStyle="1" w:styleId="923BB6F5297E4F1AA008E3C105FA6D6D89">
    <w:name w:val="923BB6F5297E4F1AA008E3C105FA6D6D89"/>
    <w:rsid w:val="00E04C24"/>
    <w:rPr>
      <w:rFonts w:eastAsiaTheme="minorHAnsi"/>
    </w:rPr>
  </w:style>
  <w:style w:type="paragraph" w:customStyle="1" w:styleId="05A54736B45A473988E73A1DAADF85F516">
    <w:name w:val="05A54736B45A473988E73A1DAADF85F516"/>
    <w:rsid w:val="00E04C24"/>
    <w:rPr>
      <w:rFonts w:eastAsiaTheme="minorHAnsi"/>
    </w:rPr>
  </w:style>
  <w:style w:type="paragraph" w:customStyle="1" w:styleId="60B1A9226AFA4FC3A44EE7AF42FA249F89">
    <w:name w:val="60B1A9226AFA4FC3A44EE7AF42FA249F89"/>
    <w:rsid w:val="00E04C24"/>
    <w:rPr>
      <w:rFonts w:eastAsiaTheme="minorHAnsi"/>
    </w:rPr>
  </w:style>
  <w:style w:type="paragraph" w:customStyle="1" w:styleId="E6EFD37F637B48C3B22E04126B3BED3987">
    <w:name w:val="E6EFD37F637B48C3B22E04126B3BED3987"/>
    <w:rsid w:val="00E04C24"/>
    <w:rPr>
      <w:rFonts w:eastAsiaTheme="minorHAnsi"/>
    </w:rPr>
  </w:style>
  <w:style w:type="paragraph" w:customStyle="1" w:styleId="454A194A2948409692B6B19F7882C06144">
    <w:name w:val="454A194A2948409692B6B19F7882C06144"/>
    <w:rsid w:val="00E04C24"/>
    <w:rPr>
      <w:rFonts w:eastAsiaTheme="minorHAnsi"/>
    </w:rPr>
  </w:style>
  <w:style w:type="paragraph" w:customStyle="1" w:styleId="1839301FC1F342D6B695F5E54B902ACD4">
    <w:name w:val="1839301FC1F342D6B695F5E54B902ACD4"/>
    <w:rsid w:val="00E04C24"/>
    <w:rPr>
      <w:rFonts w:eastAsiaTheme="minorHAnsi"/>
    </w:rPr>
  </w:style>
  <w:style w:type="paragraph" w:customStyle="1" w:styleId="ED8AC6D44D7F42F79CC51FE0D727D3B241">
    <w:name w:val="ED8AC6D44D7F42F79CC51FE0D727D3B241"/>
    <w:rsid w:val="00E04C24"/>
    <w:rPr>
      <w:rFonts w:eastAsiaTheme="minorHAnsi"/>
    </w:rPr>
  </w:style>
  <w:style w:type="paragraph" w:customStyle="1" w:styleId="CA70FDA8E45C458B914B681A2C21CB5D39">
    <w:name w:val="CA70FDA8E45C458B914B681A2C21CB5D39"/>
    <w:rsid w:val="00E04C24"/>
    <w:rPr>
      <w:rFonts w:eastAsiaTheme="minorHAnsi"/>
    </w:rPr>
  </w:style>
  <w:style w:type="paragraph" w:customStyle="1" w:styleId="FBC10C8CB8D042078A6DC3771D99573926">
    <w:name w:val="FBC10C8CB8D042078A6DC3771D99573926"/>
    <w:rsid w:val="00D544E1"/>
    <w:pPr>
      <w:spacing w:after="0" w:line="240" w:lineRule="auto"/>
    </w:pPr>
    <w:rPr>
      <w:rFonts w:eastAsiaTheme="minorHAnsi"/>
    </w:rPr>
  </w:style>
  <w:style w:type="paragraph" w:customStyle="1" w:styleId="F8090C6FA69D40DF8253647471A106B626">
    <w:name w:val="F8090C6FA69D40DF8253647471A106B626"/>
    <w:rsid w:val="00D544E1"/>
    <w:pPr>
      <w:spacing w:after="0" w:line="240" w:lineRule="auto"/>
    </w:pPr>
    <w:rPr>
      <w:rFonts w:eastAsiaTheme="minorHAnsi"/>
    </w:rPr>
  </w:style>
  <w:style w:type="paragraph" w:customStyle="1" w:styleId="A8CF3CEFC8F746CFA414E78B2D8D2B3F115">
    <w:name w:val="A8CF3CEFC8F746CFA414E78B2D8D2B3F115"/>
    <w:rsid w:val="00D544E1"/>
    <w:pPr>
      <w:spacing w:after="0" w:line="240" w:lineRule="auto"/>
    </w:pPr>
    <w:rPr>
      <w:rFonts w:eastAsiaTheme="minorHAnsi"/>
    </w:rPr>
  </w:style>
  <w:style w:type="paragraph" w:customStyle="1" w:styleId="3368C97E3E4640FDB6DE7C08BE938C65115">
    <w:name w:val="3368C97E3E4640FDB6DE7C08BE938C65115"/>
    <w:rsid w:val="00D544E1"/>
    <w:pPr>
      <w:spacing w:after="0" w:line="240" w:lineRule="auto"/>
    </w:pPr>
    <w:rPr>
      <w:rFonts w:eastAsiaTheme="minorHAnsi"/>
    </w:rPr>
  </w:style>
  <w:style w:type="paragraph" w:customStyle="1" w:styleId="A2A78C669701483A993B57F8CB63AC1B115">
    <w:name w:val="A2A78C669701483A993B57F8CB63AC1B115"/>
    <w:rsid w:val="00D544E1"/>
    <w:pPr>
      <w:spacing w:after="0" w:line="240" w:lineRule="auto"/>
    </w:pPr>
    <w:rPr>
      <w:rFonts w:eastAsiaTheme="minorHAnsi"/>
    </w:rPr>
  </w:style>
  <w:style w:type="paragraph" w:customStyle="1" w:styleId="2E02A4461ED94633B6DA0F6BBADE4D6A26">
    <w:name w:val="2E02A4461ED94633B6DA0F6BBADE4D6A26"/>
    <w:rsid w:val="00D544E1"/>
    <w:rPr>
      <w:rFonts w:eastAsiaTheme="minorHAnsi"/>
    </w:rPr>
  </w:style>
  <w:style w:type="paragraph" w:customStyle="1" w:styleId="329548E59DFC4B2095DEA38564B1ECC922">
    <w:name w:val="329548E59DFC4B2095DEA38564B1ECC922"/>
    <w:rsid w:val="00D544E1"/>
    <w:rPr>
      <w:rFonts w:eastAsiaTheme="minorHAnsi"/>
    </w:rPr>
  </w:style>
  <w:style w:type="paragraph" w:customStyle="1" w:styleId="A305FAD143474760BDECBF28F5265FC931">
    <w:name w:val="A305FAD143474760BDECBF28F5265FC931"/>
    <w:rsid w:val="00D544E1"/>
    <w:rPr>
      <w:rFonts w:eastAsiaTheme="minorHAnsi"/>
    </w:rPr>
  </w:style>
  <w:style w:type="paragraph" w:customStyle="1" w:styleId="CD72C74D2D41461CA96A6EB1639C65D627">
    <w:name w:val="CD72C74D2D41461CA96A6EB1639C65D627"/>
    <w:rsid w:val="00D544E1"/>
    <w:rPr>
      <w:rFonts w:eastAsiaTheme="minorHAnsi"/>
    </w:rPr>
  </w:style>
  <w:style w:type="paragraph" w:customStyle="1" w:styleId="C9FE12E333074BD6A79A3FF40BB8A66B22">
    <w:name w:val="C9FE12E333074BD6A79A3FF40BB8A66B22"/>
    <w:rsid w:val="00D544E1"/>
    <w:rPr>
      <w:rFonts w:eastAsiaTheme="minorHAnsi"/>
    </w:rPr>
  </w:style>
  <w:style w:type="paragraph" w:customStyle="1" w:styleId="EF5A8BA2DC084D97A7889FEB74EA55A012">
    <w:name w:val="EF5A8BA2DC084D97A7889FEB74EA55A012"/>
    <w:rsid w:val="00D544E1"/>
    <w:rPr>
      <w:rFonts w:eastAsiaTheme="minorHAnsi"/>
    </w:rPr>
  </w:style>
  <w:style w:type="paragraph" w:customStyle="1" w:styleId="159B13D60C6743A1BC2FD6F76DC2F06B35">
    <w:name w:val="159B13D60C6743A1BC2FD6F76DC2F06B35"/>
    <w:rsid w:val="00D544E1"/>
    <w:pPr>
      <w:spacing w:after="0" w:line="240" w:lineRule="auto"/>
    </w:pPr>
    <w:rPr>
      <w:rFonts w:eastAsiaTheme="minorHAnsi"/>
    </w:rPr>
  </w:style>
  <w:style w:type="paragraph" w:customStyle="1" w:styleId="BA2EDC46894446B4AB3AB2CE28146E0E27">
    <w:name w:val="BA2EDC46894446B4AB3AB2CE28146E0E27"/>
    <w:rsid w:val="00D544E1"/>
    <w:pPr>
      <w:spacing w:after="0" w:line="240" w:lineRule="auto"/>
    </w:pPr>
    <w:rPr>
      <w:rFonts w:eastAsiaTheme="minorHAnsi"/>
    </w:rPr>
  </w:style>
  <w:style w:type="paragraph" w:customStyle="1" w:styleId="A3E13823BEA3411882D499781A415DD413">
    <w:name w:val="A3E13823BEA3411882D499781A415DD413"/>
    <w:rsid w:val="00D544E1"/>
    <w:pPr>
      <w:spacing w:after="0" w:line="240" w:lineRule="auto"/>
    </w:pPr>
    <w:rPr>
      <w:rFonts w:eastAsiaTheme="minorHAnsi"/>
    </w:rPr>
  </w:style>
  <w:style w:type="paragraph" w:customStyle="1" w:styleId="F59943CFCC7F48F8AEF702C1CDD5287B13">
    <w:name w:val="F59943CFCC7F48F8AEF702C1CDD5287B13"/>
    <w:rsid w:val="00D544E1"/>
    <w:pPr>
      <w:spacing w:after="0" w:line="240" w:lineRule="auto"/>
    </w:pPr>
    <w:rPr>
      <w:rFonts w:eastAsiaTheme="minorHAnsi"/>
    </w:rPr>
  </w:style>
  <w:style w:type="paragraph" w:customStyle="1" w:styleId="FEB222F3FCA94B71AE902BB67392441C10">
    <w:name w:val="FEB222F3FCA94B71AE902BB67392441C10"/>
    <w:rsid w:val="00D544E1"/>
    <w:pPr>
      <w:spacing w:after="0" w:line="240" w:lineRule="auto"/>
    </w:pPr>
    <w:rPr>
      <w:rFonts w:eastAsiaTheme="minorHAnsi"/>
    </w:rPr>
  </w:style>
  <w:style w:type="paragraph" w:customStyle="1" w:styleId="7508F0EAAAA448E9A8F271E4F9C49D6116">
    <w:name w:val="7508F0EAAAA448E9A8F271E4F9C49D6116"/>
    <w:rsid w:val="00D544E1"/>
    <w:rPr>
      <w:rFonts w:eastAsiaTheme="minorHAnsi"/>
    </w:rPr>
  </w:style>
  <w:style w:type="paragraph" w:customStyle="1" w:styleId="2371F8AEC9A94744A1E6455DE80A048E16">
    <w:name w:val="2371F8AEC9A94744A1E6455DE80A048E16"/>
    <w:rsid w:val="00D544E1"/>
    <w:rPr>
      <w:rFonts w:eastAsiaTheme="minorHAnsi"/>
    </w:rPr>
  </w:style>
  <w:style w:type="paragraph" w:customStyle="1" w:styleId="FC6257F337F048788106428FF4F3B08F16">
    <w:name w:val="FC6257F337F048788106428FF4F3B08F16"/>
    <w:rsid w:val="00D544E1"/>
    <w:rPr>
      <w:rFonts w:eastAsiaTheme="minorHAnsi"/>
    </w:rPr>
  </w:style>
  <w:style w:type="paragraph" w:customStyle="1" w:styleId="E545E0B80B6F4B6F85541FD135C1BC6216">
    <w:name w:val="E545E0B80B6F4B6F85541FD135C1BC6216"/>
    <w:rsid w:val="00D544E1"/>
    <w:rPr>
      <w:rFonts w:eastAsiaTheme="minorHAnsi"/>
    </w:rPr>
  </w:style>
  <w:style w:type="paragraph" w:customStyle="1" w:styleId="D1022033D12743BB9F9ECFB41E0B4B8516">
    <w:name w:val="D1022033D12743BB9F9ECFB41E0B4B8516"/>
    <w:rsid w:val="00D544E1"/>
    <w:rPr>
      <w:rFonts w:eastAsiaTheme="minorHAnsi"/>
    </w:rPr>
  </w:style>
  <w:style w:type="paragraph" w:customStyle="1" w:styleId="4801FF920BEA4BDDB11467D3EB5A7EDF16">
    <w:name w:val="4801FF920BEA4BDDB11467D3EB5A7EDF16"/>
    <w:rsid w:val="00D544E1"/>
    <w:rPr>
      <w:rFonts w:eastAsiaTheme="minorHAnsi"/>
    </w:rPr>
  </w:style>
  <w:style w:type="paragraph" w:customStyle="1" w:styleId="42D7288081994E5597773775095BE4A316">
    <w:name w:val="42D7288081994E5597773775095BE4A316"/>
    <w:rsid w:val="00D544E1"/>
    <w:rPr>
      <w:rFonts w:eastAsiaTheme="minorHAnsi"/>
    </w:rPr>
  </w:style>
  <w:style w:type="paragraph" w:customStyle="1" w:styleId="F2D79DD3224D4E538C41F0205AB4C25910">
    <w:name w:val="F2D79DD3224D4E538C41F0205AB4C25910"/>
    <w:rsid w:val="00D544E1"/>
    <w:rPr>
      <w:rFonts w:eastAsiaTheme="minorHAnsi"/>
    </w:rPr>
  </w:style>
  <w:style w:type="paragraph" w:customStyle="1" w:styleId="8A274FD0E03C47F9A7161D6CA64CF18912">
    <w:name w:val="8A274FD0E03C47F9A7161D6CA64CF18912"/>
    <w:rsid w:val="00D544E1"/>
    <w:rPr>
      <w:rFonts w:eastAsiaTheme="minorHAnsi"/>
    </w:rPr>
  </w:style>
  <w:style w:type="paragraph" w:customStyle="1" w:styleId="243E7FDD38204D62B0CCF2CABD8A249912">
    <w:name w:val="243E7FDD38204D62B0CCF2CABD8A249912"/>
    <w:rsid w:val="00D544E1"/>
    <w:rPr>
      <w:rFonts w:eastAsiaTheme="minorHAnsi"/>
    </w:rPr>
  </w:style>
  <w:style w:type="paragraph" w:customStyle="1" w:styleId="F2D68B2EBD0945419397E4F679DAC45D10">
    <w:name w:val="F2D68B2EBD0945419397E4F679DAC45D10"/>
    <w:rsid w:val="00D544E1"/>
    <w:rPr>
      <w:rFonts w:eastAsiaTheme="minorHAnsi"/>
    </w:rPr>
  </w:style>
  <w:style w:type="paragraph" w:customStyle="1" w:styleId="9FAFA5BBBF7843BD85E672AD828679B911">
    <w:name w:val="9FAFA5BBBF7843BD85E672AD828679B911"/>
    <w:rsid w:val="00D544E1"/>
    <w:rPr>
      <w:rFonts w:eastAsiaTheme="minorHAnsi"/>
    </w:rPr>
  </w:style>
  <w:style w:type="paragraph" w:customStyle="1" w:styleId="054B3E0BB3B3478C998AD52E1EEDE6EC11">
    <w:name w:val="054B3E0BB3B3478C998AD52E1EEDE6EC11"/>
    <w:rsid w:val="00D544E1"/>
    <w:rPr>
      <w:rFonts w:eastAsiaTheme="minorHAnsi"/>
    </w:rPr>
  </w:style>
  <w:style w:type="paragraph" w:customStyle="1" w:styleId="137DBE9DA8294168AC2B7852183452BC11">
    <w:name w:val="137DBE9DA8294168AC2B7852183452BC11"/>
    <w:rsid w:val="00D544E1"/>
    <w:rPr>
      <w:rFonts w:eastAsiaTheme="minorHAnsi"/>
    </w:rPr>
  </w:style>
  <w:style w:type="paragraph" w:customStyle="1" w:styleId="A7C62CA28B5E4174A9E99EB38CCD4E2E10">
    <w:name w:val="A7C62CA28B5E4174A9E99EB38CCD4E2E10"/>
    <w:rsid w:val="00D544E1"/>
    <w:rPr>
      <w:rFonts w:eastAsiaTheme="minorHAnsi"/>
    </w:rPr>
  </w:style>
  <w:style w:type="paragraph" w:customStyle="1" w:styleId="1588865766D4487C96C62CCC3997D1195">
    <w:name w:val="1588865766D4487C96C62CCC3997D1195"/>
    <w:rsid w:val="00D544E1"/>
    <w:rPr>
      <w:rFonts w:eastAsiaTheme="minorHAnsi"/>
    </w:rPr>
  </w:style>
  <w:style w:type="paragraph" w:customStyle="1" w:styleId="E7C9217598194538AD613A80F118A78F87">
    <w:name w:val="E7C9217598194538AD613A80F118A78F87"/>
    <w:rsid w:val="00D544E1"/>
    <w:rPr>
      <w:rFonts w:eastAsiaTheme="minorHAnsi"/>
    </w:rPr>
  </w:style>
  <w:style w:type="paragraph" w:customStyle="1" w:styleId="34EA95D5499247BCB761D38B0CEF60C010">
    <w:name w:val="34EA95D5499247BCB761D38B0CEF60C010"/>
    <w:rsid w:val="00D544E1"/>
    <w:rPr>
      <w:rFonts w:eastAsiaTheme="minorHAnsi"/>
    </w:rPr>
  </w:style>
  <w:style w:type="paragraph" w:customStyle="1" w:styleId="02D22145BD57414385E024521B9AFA4310">
    <w:name w:val="02D22145BD57414385E024521B9AFA4310"/>
    <w:rsid w:val="00D544E1"/>
    <w:rPr>
      <w:rFonts w:eastAsiaTheme="minorHAnsi"/>
    </w:rPr>
  </w:style>
  <w:style w:type="paragraph" w:customStyle="1" w:styleId="ADB7F19556FB460FB0904913D62076F287">
    <w:name w:val="ADB7F19556FB460FB0904913D62076F287"/>
    <w:rsid w:val="00D544E1"/>
    <w:rPr>
      <w:rFonts w:eastAsiaTheme="minorHAnsi"/>
    </w:rPr>
  </w:style>
  <w:style w:type="paragraph" w:customStyle="1" w:styleId="C01DB825AC314184A7BA46D030D9EB8F27">
    <w:name w:val="C01DB825AC314184A7BA46D030D9EB8F27"/>
    <w:rsid w:val="00D544E1"/>
    <w:rPr>
      <w:rFonts w:eastAsiaTheme="minorHAnsi"/>
    </w:rPr>
  </w:style>
  <w:style w:type="paragraph" w:customStyle="1" w:styleId="5277B539AA0642629FA14B18D6C3F83727">
    <w:name w:val="5277B539AA0642629FA14B18D6C3F83727"/>
    <w:rsid w:val="00D544E1"/>
    <w:rPr>
      <w:rFonts w:eastAsiaTheme="minorHAnsi"/>
    </w:rPr>
  </w:style>
  <w:style w:type="paragraph" w:customStyle="1" w:styleId="9036138E2C6A4C9FB7DA30159B6FBD5549">
    <w:name w:val="9036138E2C6A4C9FB7DA30159B6FBD5549"/>
    <w:rsid w:val="00D544E1"/>
    <w:rPr>
      <w:rFonts w:eastAsiaTheme="minorHAnsi"/>
    </w:rPr>
  </w:style>
  <w:style w:type="paragraph" w:customStyle="1" w:styleId="B469139857814A81981ED38BD503A02227">
    <w:name w:val="B469139857814A81981ED38BD503A02227"/>
    <w:rsid w:val="00D544E1"/>
    <w:rPr>
      <w:rFonts w:eastAsiaTheme="minorHAnsi"/>
    </w:rPr>
  </w:style>
  <w:style w:type="paragraph" w:customStyle="1" w:styleId="F008C4346A82400BBF003F06C68309B621">
    <w:name w:val="F008C4346A82400BBF003F06C68309B621"/>
    <w:rsid w:val="00D544E1"/>
    <w:rPr>
      <w:rFonts w:eastAsiaTheme="minorHAnsi"/>
    </w:rPr>
  </w:style>
  <w:style w:type="paragraph" w:customStyle="1" w:styleId="8CEC20FABBD64809A003309EC45BF10539">
    <w:name w:val="8CEC20FABBD64809A003309EC45BF10539"/>
    <w:rsid w:val="00D544E1"/>
    <w:rPr>
      <w:rFonts w:eastAsiaTheme="minorHAnsi"/>
    </w:rPr>
  </w:style>
  <w:style w:type="paragraph" w:customStyle="1" w:styleId="73CE9B32F5274A219639C5F3128D87BE39">
    <w:name w:val="73CE9B32F5274A219639C5F3128D87BE39"/>
    <w:rsid w:val="00D544E1"/>
    <w:rPr>
      <w:rFonts w:eastAsiaTheme="minorHAnsi"/>
    </w:rPr>
  </w:style>
  <w:style w:type="paragraph" w:customStyle="1" w:styleId="2CF1A57A689A4CAFA36E1E6079C6976539">
    <w:name w:val="2CF1A57A689A4CAFA36E1E6079C6976539"/>
    <w:rsid w:val="00D544E1"/>
    <w:rPr>
      <w:rFonts w:eastAsiaTheme="minorHAnsi"/>
    </w:rPr>
  </w:style>
  <w:style w:type="paragraph" w:customStyle="1" w:styleId="5BE87828DA504C768D154442976252A239">
    <w:name w:val="5BE87828DA504C768D154442976252A239"/>
    <w:rsid w:val="00D544E1"/>
    <w:rPr>
      <w:rFonts w:eastAsiaTheme="minorHAnsi"/>
    </w:rPr>
  </w:style>
  <w:style w:type="paragraph" w:customStyle="1" w:styleId="0931466AE09144A2940B21EB1D1E680911">
    <w:name w:val="0931466AE09144A2940B21EB1D1E680911"/>
    <w:rsid w:val="00D544E1"/>
    <w:rPr>
      <w:rFonts w:eastAsiaTheme="minorHAnsi"/>
    </w:rPr>
  </w:style>
  <w:style w:type="paragraph" w:customStyle="1" w:styleId="0AAB8923806C4F53A5DDF3673F29E7BA11">
    <w:name w:val="0AAB8923806C4F53A5DDF3673F29E7BA11"/>
    <w:rsid w:val="00D544E1"/>
    <w:rPr>
      <w:rFonts w:eastAsiaTheme="minorHAnsi"/>
    </w:rPr>
  </w:style>
  <w:style w:type="paragraph" w:customStyle="1" w:styleId="3BD2D71CF72543A8A061ADB43057A2B311">
    <w:name w:val="3BD2D71CF72543A8A061ADB43057A2B311"/>
    <w:rsid w:val="00D544E1"/>
    <w:rPr>
      <w:rFonts w:eastAsiaTheme="minorHAnsi"/>
    </w:rPr>
  </w:style>
  <w:style w:type="paragraph" w:customStyle="1" w:styleId="762ECB2C7E2E4DDBA0190E5D90D3ACE311">
    <w:name w:val="762ECB2C7E2E4DDBA0190E5D90D3ACE311"/>
    <w:rsid w:val="00D544E1"/>
    <w:rPr>
      <w:rFonts w:eastAsiaTheme="minorHAnsi"/>
    </w:rPr>
  </w:style>
  <w:style w:type="paragraph" w:customStyle="1" w:styleId="62185FD0108E4FDBA1D04E17F63BDFCA3">
    <w:name w:val="62185FD0108E4FDBA1D04E17F63BDFCA3"/>
    <w:rsid w:val="00D544E1"/>
    <w:rPr>
      <w:rFonts w:eastAsiaTheme="minorHAnsi"/>
    </w:rPr>
  </w:style>
  <w:style w:type="paragraph" w:customStyle="1" w:styleId="899499A503194D92B9B9D56FF78881AC89">
    <w:name w:val="899499A503194D92B9B9D56FF78881AC89"/>
    <w:rsid w:val="00D544E1"/>
    <w:rPr>
      <w:rFonts w:eastAsiaTheme="minorHAnsi"/>
    </w:rPr>
  </w:style>
  <w:style w:type="paragraph" w:customStyle="1" w:styleId="F2067DAB2B7541F6B21125E658CC3B3921">
    <w:name w:val="F2067DAB2B7541F6B21125E658CC3B3921"/>
    <w:rsid w:val="00D544E1"/>
    <w:rPr>
      <w:rFonts w:eastAsiaTheme="minorHAnsi"/>
    </w:rPr>
  </w:style>
  <w:style w:type="paragraph" w:customStyle="1" w:styleId="923BB6F5297E4F1AA008E3C105FA6D6D90">
    <w:name w:val="923BB6F5297E4F1AA008E3C105FA6D6D90"/>
    <w:rsid w:val="00D544E1"/>
    <w:rPr>
      <w:rFonts w:eastAsiaTheme="minorHAnsi"/>
    </w:rPr>
  </w:style>
  <w:style w:type="paragraph" w:customStyle="1" w:styleId="05A54736B45A473988E73A1DAADF85F517">
    <w:name w:val="05A54736B45A473988E73A1DAADF85F517"/>
    <w:rsid w:val="00D544E1"/>
    <w:rPr>
      <w:rFonts w:eastAsiaTheme="minorHAnsi"/>
    </w:rPr>
  </w:style>
  <w:style w:type="paragraph" w:customStyle="1" w:styleId="60B1A9226AFA4FC3A44EE7AF42FA249F90">
    <w:name w:val="60B1A9226AFA4FC3A44EE7AF42FA249F90"/>
    <w:rsid w:val="00D544E1"/>
    <w:rPr>
      <w:rFonts w:eastAsiaTheme="minorHAnsi"/>
    </w:rPr>
  </w:style>
  <w:style w:type="paragraph" w:customStyle="1" w:styleId="E6EFD37F637B48C3B22E04126B3BED3988">
    <w:name w:val="E6EFD37F637B48C3B22E04126B3BED3988"/>
    <w:rsid w:val="00D544E1"/>
    <w:rPr>
      <w:rFonts w:eastAsiaTheme="minorHAnsi"/>
    </w:rPr>
  </w:style>
  <w:style w:type="paragraph" w:customStyle="1" w:styleId="454A194A2948409692B6B19F7882C06145">
    <w:name w:val="454A194A2948409692B6B19F7882C06145"/>
    <w:rsid w:val="00D544E1"/>
    <w:rPr>
      <w:rFonts w:eastAsiaTheme="minorHAnsi"/>
    </w:rPr>
  </w:style>
  <w:style w:type="paragraph" w:customStyle="1" w:styleId="1839301FC1F342D6B695F5E54B902ACD5">
    <w:name w:val="1839301FC1F342D6B695F5E54B902ACD5"/>
    <w:rsid w:val="00D544E1"/>
    <w:rPr>
      <w:rFonts w:eastAsiaTheme="minorHAnsi"/>
    </w:rPr>
  </w:style>
  <w:style w:type="paragraph" w:customStyle="1" w:styleId="ED8AC6D44D7F42F79CC51FE0D727D3B242">
    <w:name w:val="ED8AC6D44D7F42F79CC51FE0D727D3B242"/>
    <w:rsid w:val="00D544E1"/>
    <w:rPr>
      <w:rFonts w:eastAsiaTheme="minorHAnsi"/>
    </w:rPr>
  </w:style>
  <w:style w:type="paragraph" w:customStyle="1" w:styleId="CA70FDA8E45C458B914B681A2C21CB5D40">
    <w:name w:val="CA70FDA8E45C458B914B681A2C21CB5D40"/>
    <w:rsid w:val="00D544E1"/>
    <w:rPr>
      <w:rFonts w:eastAsiaTheme="minorHAnsi"/>
    </w:rPr>
  </w:style>
  <w:style w:type="paragraph" w:customStyle="1" w:styleId="139449A9185A41969020A7051C71F88B">
    <w:name w:val="139449A9185A41969020A7051C71F88B"/>
    <w:rsid w:val="00CA7AEB"/>
    <w:pPr>
      <w:spacing w:after="160" w:line="259" w:lineRule="auto"/>
    </w:pPr>
  </w:style>
  <w:style w:type="paragraph" w:customStyle="1" w:styleId="229482D0E4E34A65BA7E045946CCA1FA">
    <w:name w:val="229482D0E4E34A65BA7E045946CCA1FA"/>
    <w:rsid w:val="00CA7AEB"/>
    <w:pPr>
      <w:spacing w:after="160" w:line="259" w:lineRule="auto"/>
    </w:pPr>
  </w:style>
  <w:style w:type="paragraph" w:customStyle="1" w:styleId="D845262E5CAB46B2848CB961D2375800">
    <w:name w:val="D845262E5CAB46B2848CB961D2375800"/>
    <w:rsid w:val="00CA7AEB"/>
    <w:pPr>
      <w:spacing w:after="160" w:line="259" w:lineRule="auto"/>
    </w:pPr>
  </w:style>
  <w:style w:type="paragraph" w:customStyle="1" w:styleId="06F1362E3A054A869F6E5C1606B45424">
    <w:name w:val="06F1362E3A054A869F6E5C1606B45424"/>
    <w:rsid w:val="00CA7AEB"/>
    <w:pPr>
      <w:spacing w:after="160" w:line="259" w:lineRule="auto"/>
    </w:pPr>
  </w:style>
  <w:style w:type="paragraph" w:customStyle="1" w:styleId="F54397A02C734234B0B3C9873B7F7A0C">
    <w:name w:val="F54397A02C734234B0B3C9873B7F7A0C"/>
    <w:rsid w:val="00CA7AEB"/>
    <w:pPr>
      <w:spacing w:after="160" w:line="259" w:lineRule="auto"/>
    </w:pPr>
  </w:style>
  <w:style w:type="paragraph" w:customStyle="1" w:styleId="87A954DF33A743F3B3E7BEEDE77CB88E">
    <w:name w:val="87A954DF33A743F3B3E7BEEDE77CB88E"/>
    <w:rsid w:val="00CA7AEB"/>
    <w:pPr>
      <w:spacing w:after="160" w:line="259" w:lineRule="auto"/>
    </w:pPr>
  </w:style>
  <w:style w:type="paragraph" w:customStyle="1" w:styleId="EF6C3842679E4D3FAAAA0EB95369A4E9">
    <w:name w:val="EF6C3842679E4D3FAAAA0EB95369A4E9"/>
    <w:rsid w:val="00CA7AEB"/>
    <w:pPr>
      <w:spacing w:after="160" w:line="259" w:lineRule="auto"/>
    </w:pPr>
  </w:style>
  <w:style w:type="paragraph" w:customStyle="1" w:styleId="23F2C5293F22402781ED9558260A7D48">
    <w:name w:val="23F2C5293F22402781ED9558260A7D48"/>
    <w:rsid w:val="00CA7AEB"/>
    <w:pPr>
      <w:spacing w:after="160" w:line="259" w:lineRule="auto"/>
    </w:pPr>
  </w:style>
  <w:style w:type="paragraph" w:customStyle="1" w:styleId="2700F61261724AFFA5F44B239BF8FDBD">
    <w:name w:val="2700F61261724AFFA5F44B239BF8FDBD"/>
    <w:rsid w:val="00CA7AEB"/>
    <w:pPr>
      <w:spacing w:after="160" w:line="259" w:lineRule="auto"/>
    </w:pPr>
  </w:style>
  <w:style w:type="paragraph" w:customStyle="1" w:styleId="1E646D196BF1427E8F520C014F67E0D8">
    <w:name w:val="1E646D196BF1427E8F520C014F67E0D8"/>
    <w:rsid w:val="00CA7AEB"/>
    <w:pPr>
      <w:spacing w:after="160" w:line="259" w:lineRule="auto"/>
    </w:pPr>
  </w:style>
  <w:style w:type="paragraph" w:customStyle="1" w:styleId="01B06B25E4624ECBA40873644E45777E">
    <w:name w:val="01B06B25E4624ECBA40873644E45777E"/>
    <w:rsid w:val="00CA7AEB"/>
    <w:pPr>
      <w:spacing w:after="160" w:line="259" w:lineRule="auto"/>
    </w:pPr>
  </w:style>
  <w:style w:type="paragraph" w:customStyle="1" w:styleId="CB6BA42D7CF74E178C4EA7D754A5BEF1">
    <w:name w:val="CB6BA42D7CF74E178C4EA7D754A5BEF1"/>
    <w:rsid w:val="00CA7AEB"/>
    <w:pPr>
      <w:spacing w:after="160" w:line="259" w:lineRule="auto"/>
    </w:pPr>
  </w:style>
  <w:style w:type="paragraph" w:customStyle="1" w:styleId="FBC10C8CB8D042078A6DC3771D99573927">
    <w:name w:val="FBC10C8CB8D042078A6DC3771D99573927"/>
    <w:rsid w:val="00CA7AEB"/>
    <w:pPr>
      <w:spacing w:after="0" w:line="240" w:lineRule="auto"/>
    </w:pPr>
    <w:rPr>
      <w:rFonts w:eastAsiaTheme="minorHAnsi"/>
    </w:rPr>
  </w:style>
  <w:style w:type="paragraph" w:customStyle="1" w:styleId="F8090C6FA69D40DF8253647471A106B627">
    <w:name w:val="F8090C6FA69D40DF8253647471A106B627"/>
    <w:rsid w:val="00CA7AEB"/>
    <w:pPr>
      <w:spacing w:after="0" w:line="240" w:lineRule="auto"/>
    </w:pPr>
    <w:rPr>
      <w:rFonts w:eastAsiaTheme="minorHAnsi"/>
    </w:rPr>
  </w:style>
  <w:style w:type="paragraph" w:customStyle="1" w:styleId="A8CF3CEFC8F746CFA414E78B2D8D2B3F116">
    <w:name w:val="A8CF3CEFC8F746CFA414E78B2D8D2B3F116"/>
    <w:rsid w:val="00CA7AEB"/>
    <w:pPr>
      <w:spacing w:after="0" w:line="240" w:lineRule="auto"/>
    </w:pPr>
    <w:rPr>
      <w:rFonts w:eastAsiaTheme="minorHAnsi"/>
    </w:rPr>
  </w:style>
  <w:style w:type="paragraph" w:customStyle="1" w:styleId="3368C97E3E4640FDB6DE7C08BE938C65116">
    <w:name w:val="3368C97E3E4640FDB6DE7C08BE938C65116"/>
    <w:rsid w:val="00CA7AEB"/>
    <w:pPr>
      <w:spacing w:after="0" w:line="240" w:lineRule="auto"/>
    </w:pPr>
    <w:rPr>
      <w:rFonts w:eastAsiaTheme="minorHAnsi"/>
    </w:rPr>
  </w:style>
  <w:style w:type="paragraph" w:customStyle="1" w:styleId="A2A78C669701483A993B57F8CB63AC1B116">
    <w:name w:val="A2A78C669701483A993B57F8CB63AC1B116"/>
    <w:rsid w:val="00CA7AEB"/>
    <w:pPr>
      <w:spacing w:after="0" w:line="240" w:lineRule="auto"/>
    </w:pPr>
    <w:rPr>
      <w:rFonts w:eastAsiaTheme="minorHAnsi"/>
    </w:rPr>
  </w:style>
  <w:style w:type="paragraph" w:customStyle="1" w:styleId="2E02A4461ED94633B6DA0F6BBADE4D6A27">
    <w:name w:val="2E02A4461ED94633B6DA0F6BBADE4D6A27"/>
    <w:rsid w:val="00CA7AEB"/>
    <w:rPr>
      <w:rFonts w:eastAsiaTheme="minorHAnsi"/>
    </w:rPr>
  </w:style>
  <w:style w:type="paragraph" w:customStyle="1" w:styleId="329548E59DFC4B2095DEA38564B1ECC923">
    <w:name w:val="329548E59DFC4B2095DEA38564B1ECC923"/>
    <w:rsid w:val="00CA7AEB"/>
    <w:rPr>
      <w:rFonts w:eastAsiaTheme="minorHAnsi"/>
    </w:rPr>
  </w:style>
  <w:style w:type="paragraph" w:customStyle="1" w:styleId="A305FAD143474760BDECBF28F5265FC932">
    <w:name w:val="A305FAD143474760BDECBF28F5265FC932"/>
    <w:rsid w:val="00CA7AEB"/>
    <w:rPr>
      <w:rFonts w:eastAsiaTheme="minorHAnsi"/>
    </w:rPr>
  </w:style>
  <w:style w:type="paragraph" w:customStyle="1" w:styleId="159B13D60C6743A1BC2FD6F76DC2F06B36">
    <w:name w:val="159B13D60C6743A1BC2FD6F76DC2F06B36"/>
    <w:rsid w:val="00CA7AEB"/>
    <w:pPr>
      <w:spacing w:after="0" w:line="240" w:lineRule="auto"/>
    </w:pPr>
    <w:rPr>
      <w:rFonts w:eastAsiaTheme="minorHAnsi"/>
    </w:rPr>
  </w:style>
  <w:style w:type="paragraph" w:customStyle="1" w:styleId="BA2EDC46894446B4AB3AB2CE28146E0E28">
    <w:name w:val="BA2EDC46894446B4AB3AB2CE28146E0E28"/>
    <w:rsid w:val="00CA7AEB"/>
    <w:pPr>
      <w:spacing w:after="0" w:line="240" w:lineRule="auto"/>
    </w:pPr>
    <w:rPr>
      <w:rFonts w:eastAsiaTheme="minorHAnsi"/>
    </w:rPr>
  </w:style>
  <w:style w:type="paragraph" w:customStyle="1" w:styleId="A3E13823BEA3411882D499781A415DD414">
    <w:name w:val="A3E13823BEA3411882D499781A415DD414"/>
    <w:rsid w:val="00CA7AEB"/>
    <w:pPr>
      <w:spacing w:after="0" w:line="240" w:lineRule="auto"/>
    </w:pPr>
    <w:rPr>
      <w:rFonts w:eastAsiaTheme="minorHAnsi"/>
    </w:rPr>
  </w:style>
  <w:style w:type="paragraph" w:customStyle="1" w:styleId="F59943CFCC7F48F8AEF702C1CDD5287B14">
    <w:name w:val="F59943CFCC7F48F8AEF702C1CDD5287B14"/>
    <w:rsid w:val="00CA7AEB"/>
    <w:pPr>
      <w:spacing w:after="0" w:line="240" w:lineRule="auto"/>
    </w:pPr>
    <w:rPr>
      <w:rFonts w:eastAsiaTheme="minorHAnsi"/>
    </w:rPr>
  </w:style>
  <w:style w:type="paragraph" w:customStyle="1" w:styleId="FEB222F3FCA94B71AE902BB67392441C11">
    <w:name w:val="FEB222F3FCA94B71AE902BB67392441C11"/>
    <w:rsid w:val="00CA7AEB"/>
    <w:pPr>
      <w:spacing w:after="0" w:line="240" w:lineRule="auto"/>
    </w:pPr>
    <w:rPr>
      <w:rFonts w:eastAsiaTheme="minorHAnsi"/>
    </w:rPr>
  </w:style>
  <w:style w:type="paragraph" w:customStyle="1" w:styleId="139449A9185A41969020A7051C71F88B1">
    <w:name w:val="139449A9185A41969020A7051C71F88B1"/>
    <w:rsid w:val="00CA7AEB"/>
    <w:rPr>
      <w:rFonts w:eastAsiaTheme="minorHAnsi"/>
    </w:rPr>
  </w:style>
  <w:style w:type="paragraph" w:customStyle="1" w:styleId="9FAFA5BBBF7843BD85E672AD828679B912">
    <w:name w:val="9FAFA5BBBF7843BD85E672AD828679B912"/>
    <w:rsid w:val="00CA7AEB"/>
    <w:rPr>
      <w:rFonts w:eastAsiaTheme="minorHAnsi"/>
    </w:rPr>
  </w:style>
  <w:style w:type="paragraph" w:customStyle="1" w:styleId="054B3E0BB3B3478C998AD52E1EEDE6EC12">
    <w:name w:val="054B3E0BB3B3478C998AD52E1EEDE6EC12"/>
    <w:rsid w:val="00CA7AEB"/>
    <w:rPr>
      <w:rFonts w:eastAsiaTheme="minorHAnsi"/>
    </w:rPr>
  </w:style>
  <w:style w:type="paragraph" w:customStyle="1" w:styleId="137DBE9DA8294168AC2B7852183452BC12">
    <w:name w:val="137DBE9DA8294168AC2B7852183452BC12"/>
    <w:rsid w:val="00CA7AEB"/>
    <w:rPr>
      <w:rFonts w:eastAsiaTheme="minorHAnsi"/>
    </w:rPr>
  </w:style>
  <w:style w:type="paragraph" w:customStyle="1" w:styleId="87A954DF33A743F3B3E7BEEDE77CB88E1">
    <w:name w:val="87A954DF33A743F3B3E7BEEDE77CB88E1"/>
    <w:rsid w:val="00CA7AEB"/>
    <w:rPr>
      <w:rFonts w:eastAsiaTheme="minorHAnsi"/>
    </w:rPr>
  </w:style>
  <w:style w:type="paragraph" w:customStyle="1" w:styleId="1588865766D4487C96C62CCC3997D1196">
    <w:name w:val="1588865766D4487C96C62CCC3997D1196"/>
    <w:rsid w:val="00CA7AEB"/>
    <w:rPr>
      <w:rFonts w:eastAsiaTheme="minorHAnsi"/>
    </w:rPr>
  </w:style>
  <w:style w:type="paragraph" w:customStyle="1" w:styleId="B469139857814A81981ED38BD503A02228">
    <w:name w:val="B469139857814A81981ED38BD503A02228"/>
    <w:rsid w:val="00CA7AEB"/>
    <w:rPr>
      <w:rFonts w:eastAsiaTheme="minorHAnsi"/>
    </w:rPr>
  </w:style>
  <w:style w:type="paragraph" w:customStyle="1" w:styleId="F008C4346A82400BBF003F06C68309B622">
    <w:name w:val="F008C4346A82400BBF003F06C68309B622"/>
    <w:rsid w:val="00CA7AEB"/>
    <w:rPr>
      <w:rFonts w:eastAsiaTheme="minorHAnsi"/>
    </w:rPr>
  </w:style>
  <w:style w:type="paragraph" w:customStyle="1" w:styleId="8CEC20FABBD64809A003309EC45BF10540">
    <w:name w:val="8CEC20FABBD64809A003309EC45BF10540"/>
    <w:rsid w:val="00CA7AEB"/>
    <w:rPr>
      <w:rFonts w:eastAsiaTheme="minorHAnsi"/>
    </w:rPr>
  </w:style>
  <w:style w:type="paragraph" w:customStyle="1" w:styleId="73CE9B32F5274A219639C5F3128D87BE40">
    <w:name w:val="73CE9B32F5274A219639C5F3128D87BE40"/>
    <w:rsid w:val="00CA7AEB"/>
    <w:rPr>
      <w:rFonts w:eastAsiaTheme="minorHAnsi"/>
    </w:rPr>
  </w:style>
  <w:style w:type="paragraph" w:customStyle="1" w:styleId="2CF1A57A689A4CAFA36E1E6079C6976540">
    <w:name w:val="2CF1A57A689A4CAFA36E1E6079C6976540"/>
    <w:rsid w:val="00CA7AEB"/>
    <w:rPr>
      <w:rFonts w:eastAsiaTheme="minorHAnsi"/>
    </w:rPr>
  </w:style>
  <w:style w:type="paragraph" w:customStyle="1" w:styleId="5BE87828DA504C768D154442976252A240">
    <w:name w:val="5BE87828DA504C768D154442976252A240"/>
    <w:rsid w:val="00CA7AEB"/>
    <w:rPr>
      <w:rFonts w:eastAsiaTheme="minorHAnsi"/>
    </w:rPr>
  </w:style>
  <w:style w:type="paragraph" w:customStyle="1" w:styleId="62185FD0108E4FDBA1D04E17F63BDFCA4">
    <w:name w:val="62185FD0108E4FDBA1D04E17F63BDFCA4"/>
    <w:rsid w:val="00CA7AEB"/>
    <w:rPr>
      <w:rFonts w:eastAsiaTheme="minorHAnsi"/>
    </w:rPr>
  </w:style>
  <w:style w:type="paragraph" w:customStyle="1" w:styleId="899499A503194D92B9B9D56FF78881AC90">
    <w:name w:val="899499A503194D92B9B9D56FF78881AC90"/>
    <w:rsid w:val="00CA7AEB"/>
    <w:rPr>
      <w:rFonts w:eastAsiaTheme="minorHAnsi"/>
    </w:rPr>
  </w:style>
  <w:style w:type="paragraph" w:customStyle="1" w:styleId="F2067DAB2B7541F6B21125E658CC3B3922">
    <w:name w:val="F2067DAB2B7541F6B21125E658CC3B3922"/>
    <w:rsid w:val="00CA7AEB"/>
    <w:rPr>
      <w:rFonts w:eastAsiaTheme="minorHAnsi"/>
    </w:rPr>
  </w:style>
  <w:style w:type="paragraph" w:customStyle="1" w:styleId="923BB6F5297E4F1AA008E3C105FA6D6D91">
    <w:name w:val="923BB6F5297E4F1AA008E3C105FA6D6D91"/>
    <w:rsid w:val="00CA7AEB"/>
    <w:rPr>
      <w:rFonts w:eastAsiaTheme="minorHAnsi"/>
    </w:rPr>
  </w:style>
  <w:style w:type="paragraph" w:customStyle="1" w:styleId="05A54736B45A473988E73A1DAADF85F518">
    <w:name w:val="05A54736B45A473988E73A1DAADF85F518"/>
    <w:rsid w:val="00CA7AEB"/>
    <w:rPr>
      <w:rFonts w:eastAsiaTheme="minorHAnsi"/>
    </w:rPr>
  </w:style>
  <w:style w:type="paragraph" w:customStyle="1" w:styleId="2700F61261724AFFA5F44B239BF8FDBD1">
    <w:name w:val="2700F61261724AFFA5F44B239BF8FDBD1"/>
    <w:rsid w:val="00CA7AEB"/>
    <w:rPr>
      <w:rFonts w:eastAsiaTheme="minorHAnsi"/>
    </w:rPr>
  </w:style>
  <w:style w:type="paragraph" w:customStyle="1" w:styleId="1E646D196BF1427E8F520C014F67E0D81">
    <w:name w:val="1E646D196BF1427E8F520C014F67E0D81"/>
    <w:rsid w:val="00CA7AEB"/>
    <w:rPr>
      <w:rFonts w:eastAsiaTheme="minorHAnsi"/>
    </w:rPr>
  </w:style>
  <w:style w:type="paragraph" w:customStyle="1" w:styleId="01B06B25E4624ECBA40873644E45777E1">
    <w:name w:val="01B06B25E4624ECBA40873644E45777E1"/>
    <w:rsid w:val="00CA7AEB"/>
    <w:rPr>
      <w:rFonts w:eastAsiaTheme="minorHAnsi"/>
    </w:rPr>
  </w:style>
  <w:style w:type="paragraph" w:customStyle="1" w:styleId="CB6BA42D7CF74E178C4EA7D754A5BEF11">
    <w:name w:val="CB6BA42D7CF74E178C4EA7D754A5BEF11"/>
    <w:rsid w:val="00CA7AEB"/>
    <w:rPr>
      <w:rFonts w:eastAsiaTheme="minorHAnsi"/>
    </w:rPr>
  </w:style>
  <w:style w:type="paragraph" w:customStyle="1" w:styleId="60B1A9226AFA4FC3A44EE7AF42FA249F91">
    <w:name w:val="60B1A9226AFA4FC3A44EE7AF42FA249F91"/>
    <w:rsid w:val="00CA7AEB"/>
    <w:rPr>
      <w:rFonts w:eastAsiaTheme="minorHAnsi"/>
    </w:rPr>
  </w:style>
  <w:style w:type="paragraph" w:customStyle="1" w:styleId="E6EFD37F637B48C3B22E04126B3BED3989">
    <w:name w:val="E6EFD37F637B48C3B22E04126B3BED3989"/>
    <w:rsid w:val="00CA7AEB"/>
    <w:rPr>
      <w:rFonts w:eastAsiaTheme="minorHAnsi"/>
    </w:rPr>
  </w:style>
  <w:style w:type="paragraph" w:customStyle="1" w:styleId="FBC10C8CB8D042078A6DC3771D99573928">
    <w:name w:val="FBC10C8CB8D042078A6DC3771D99573928"/>
    <w:rsid w:val="00CA7AEB"/>
    <w:pPr>
      <w:spacing w:after="0" w:line="240" w:lineRule="auto"/>
    </w:pPr>
    <w:rPr>
      <w:rFonts w:eastAsiaTheme="minorHAnsi"/>
    </w:rPr>
  </w:style>
  <w:style w:type="paragraph" w:customStyle="1" w:styleId="F8090C6FA69D40DF8253647471A106B628">
    <w:name w:val="F8090C6FA69D40DF8253647471A106B628"/>
    <w:rsid w:val="00CA7AEB"/>
    <w:pPr>
      <w:spacing w:after="0" w:line="240" w:lineRule="auto"/>
    </w:pPr>
    <w:rPr>
      <w:rFonts w:eastAsiaTheme="minorHAnsi"/>
    </w:rPr>
  </w:style>
  <w:style w:type="paragraph" w:customStyle="1" w:styleId="A8CF3CEFC8F746CFA414E78B2D8D2B3F117">
    <w:name w:val="A8CF3CEFC8F746CFA414E78B2D8D2B3F117"/>
    <w:rsid w:val="00CA7AEB"/>
    <w:pPr>
      <w:spacing w:after="0" w:line="240" w:lineRule="auto"/>
    </w:pPr>
    <w:rPr>
      <w:rFonts w:eastAsiaTheme="minorHAnsi"/>
    </w:rPr>
  </w:style>
  <w:style w:type="paragraph" w:customStyle="1" w:styleId="3368C97E3E4640FDB6DE7C08BE938C65117">
    <w:name w:val="3368C97E3E4640FDB6DE7C08BE938C65117"/>
    <w:rsid w:val="00CA7AEB"/>
    <w:pPr>
      <w:spacing w:after="0" w:line="240" w:lineRule="auto"/>
    </w:pPr>
    <w:rPr>
      <w:rFonts w:eastAsiaTheme="minorHAnsi"/>
    </w:rPr>
  </w:style>
  <w:style w:type="paragraph" w:customStyle="1" w:styleId="A2A78C669701483A993B57F8CB63AC1B117">
    <w:name w:val="A2A78C669701483A993B57F8CB63AC1B117"/>
    <w:rsid w:val="00CA7AEB"/>
    <w:pPr>
      <w:spacing w:after="0" w:line="240" w:lineRule="auto"/>
    </w:pPr>
    <w:rPr>
      <w:rFonts w:eastAsiaTheme="minorHAnsi"/>
    </w:rPr>
  </w:style>
  <w:style w:type="paragraph" w:customStyle="1" w:styleId="2E02A4461ED94633B6DA0F6BBADE4D6A28">
    <w:name w:val="2E02A4461ED94633B6DA0F6BBADE4D6A28"/>
    <w:rsid w:val="00CA7AEB"/>
    <w:rPr>
      <w:rFonts w:eastAsiaTheme="minorHAnsi"/>
    </w:rPr>
  </w:style>
  <w:style w:type="paragraph" w:customStyle="1" w:styleId="329548E59DFC4B2095DEA38564B1ECC924">
    <w:name w:val="329548E59DFC4B2095DEA38564B1ECC924"/>
    <w:rsid w:val="00CA7AEB"/>
    <w:rPr>
      <w:rFonts w:eastAsiaTheme="minorHAnsi"/>
    </w:rPr>
  </w:style>
  <w:style w:type="paragraph" w:customStyle="1" w:styleId="A305FAD143474760BDECBF28F5265FC933">
    <w:name w:val="A305FAD143474760BDECBF28F5265FC933"/>
    <w:rsid w:val="00CA7AEB"/>
    <w:rPr>
      <w:rFonts w:eastAsiaTheme="minorHAnsi"/>
    </w:rPr>
  </w:style>
  <w:style w:type="paragraph" w:customStyle="1" w:styleId="159B13D60C6743A1BC2FD6F76DC2F06B37">
    <w:name w:val="159B13D60C6743A1BC2FD6F76DC2F06B37"/>
    <w:rsid w:val="00CA7AEB"/>
    <w:pPr>
      <w:spacing w:after="0" w:line="240" w:lineRule="auto"/>
    </w:pPr>
    <w:rPr>
      <w:rFonts w:eastAsiaTheme="minorHAnsi"/>
    </w:rPr>
  </w:style>
  <w:style w:type="paragraph" w:customStyle="1" w:styleId="BA2EDC46894446B4AB3AB2CE28146E0E29">
    <w:name w:val="BA2EDC46894446B4AB3AB2CE28146E0E29"/>
    <w:rsid w:val="00CA7AEB"/>
    <w:pPr>
      <w:spacing w:after="0" w:line="240" w:lineRule="auto"/>
    </w:pPr>
    <w:rPr>
      <w:rFonts w:eastAsiaTheme="minorHAnsi"/>
    </w:rPr>
  </w:style>
  <w:style w:type="paragraph" w:customStyle="1" w:styleId="A3E13823BEA3411882D499781A415DD415">
    <w:name w:val="A3E13823BEA3411882D499781A415DD415"/>
    <w:rsid w:val="00CA7AEB"/>
    <w:pPr>
      <w:spacing w:after="0" w:line="240" w:lineRule="auto"/>
    </w:pPr>
    <w:rPr>
      <w:rFonts w:eastAsiaTheme="minorHAnsi"/>
    </w:rPr>
  </w:style>
  <w:style w:type="paragraph" w:customStyle="1" w:styleId="F59943CFCC7F48F8AEF702C1CDD5287B15">
    <w:name w:val="F59943CFCC7F48F8AEF702C1CDD5287B15"/>
    <w:rsid w:val="00CA7AEB"/>
    <w:pPr>
      <w:spacing w:after="0" w:line="240" w:lineRule="auto"/>
    </w:pPr>
    <w:rPr>
      <w:rFonts w:eastAsiaTheme="minorHAnsi"/>
    </w:rPr>
  </w:style>
  <w:style w:type="paragraph" w:customStyle="1" w:styleId="FEB222F3FCA94B71AE902BB67392441C12">
    <w:name w:val="FEB222F3FCA94B71AE902BB67392441C12"/>
    <w:rsid w:val="00CA7AEB"/>
    <w:pPr>
      <w:spacing w:after="0" w:line="240" w:lineRule="auto"/>
    </w:pPr>
    <w:rPr>
      <w:rFonts w:eastAsiaTheme="minorHAnsi"/>
    </w:rPr>
  </w:style>
  <w:style w:type="paragraph" w:customStyle="1" w:styleId="139449A9185A41969020A7051C71F88B2">
    <w:name w:val="139449A9185A41969020A7051C71F88B2"/>
    <w:rsid w:val="00CA7AEB"/>
    <w:rPr>
      <w:rFonts w:eastAsiaTheme="minorHAnsi"/>
    </w:rPr>
  </w:style>
  <w:style w:type="paragraph" w:customStyle="1" w:styleId="9FAFA5BBBF7843BD85E672AD828679B913">
    <w:name w:val="9FAFA5BBBF7843BD85E672AD828679B913"/>
    <w:rsid w:val="00CA7AEB"/>
    <w:rPr>
      <w:rFonts w:eastAsiaTheme="minorHAnsi"/>
    </w:rPr>
  </w:style>
  <w:style w:type="paragraph" w:customStyle="1" w:styleId="054B3E0BB3B3478C998AD52E1EEDE6EC13">
    <w:name w:val="054B3E0BB3B3478C998AD52E1EEDE6EC13"/>
    <w:rsid w:val="00CA7AEB"/>
    <w:rPr>
      <w:rFonts w:eastAsiaTheme="minorHAnsi"/>
    </w:rPr>
  </w:style>
  <w:style w:type="paragraph" w:customStyle="1" w:styleId="137DBE9DA8294168AC2B7852183452BC13">
    <w:name w:val="137DBE9DA8294168AC2B7852183452BC13"/>
    <w:rsid w:val="00CA7AEB"/>
    <w:rPr>
      <w:rFonts w:eastAsiaTheme="minorHAnsi"/>
    </w:rPr>
  </w:style>
  <w:style w:type="paragraph" w:customStyle="1" w:styleId="87A954DF33A743F3B3E7BEEDE77CB88E2">
    <w:name w:val="87A954DF33A743F3B3E7BEEDE77CB88E2"/>
    <w:rsid w:val="00CA7AEB"/>
    <w:rPr>
      <w:rFonts w:eastAsiaTheme="minorHAnsi"/>
    </w:rPr>
  </w:style>
  <w:style w:type="paragraph" w:customStyle="1" w:styleId="1588865766D4487C96C62CCC3997D1197">
    <w:name w:val="1588865766D4487C96C62CCC3997D1197"/>
    <w:rsid w:val="00CA7AEB"/>
    <w:rPr>
      <w:rFonts w:eastAsiaTheme="minorHAnsi"/>
    </w:rPr>
  </w:style>
  <w:style w:type="paragraph" w:customStyle="1" w:styleId="B469139857814A81981ED38BD503A02229">
    <w:name w:val="B469139857814A81981ED38BD503A02229"/>
    <w:rsid w:val="00CA7AEB"/>
    <w:rPr>
      <w:rFonts w:eastAsiaTheme="minorHAnsi"/>
    </w:rPr>
  </w:style>
  <w:style w:type="paragraph" w:customStyle="1" w:styleId="F008C4346A82400BBF003F06C68309B623">
    <w:name w:val="F008C4346A82400BBF003F06C68309B623"/>
    <w:rsid w:val="00CA7AEB"/>
    <w:rPr>
      <w:rFonts w:eastAsiaTheme="minorHAnsi"/>
    </w:rPr>
  </w:style>
  <w:style w:type="paragraph" w:customStyle="1" w:styleId="8CEC20FABBD64809A003309EC45BF10541">
    <w:name w:val="8CEC20FABBD64809A003309EC45BF10541"/>
    <w:rsid w:val="00CA7AEB"/>
    <w:rPr>
      <w:rFonts w:eastAsiaTheme="minorHAnsi"/>
    </w:rPr>
  </w:style>
  <w:style w:type="paragraph" w:customStyle="1" w:styleId="73CE9B32F5274A219639C5F3128D87BE41">
    <w:name w:val="73CE9B32F5274A219639C5F3128D87BE41"/>
    <w:rsid w:val="00CA7AEB"/>
    <w:rPr>
      <w:rFonts w:eastAsiaTheme="minorHAnsi"/>
    </w:rPr>
  </w:style>
  <w:style w:type="paragraph" w:customStyle="1" w:styleId="2CF1A57A689A4CAFA36E1E6079C6976541">
    <w:name w:val="2CF1A57A689A4CAFA36E1E6079C6976541"/>
    <w:rsid w:val="00CA7AEB"/>
    <w:rPr>
      <w:rFonts w:eastAsiaTheme="minorHAnsi"/>
    </w:rPr>
  </w:style>
  <w:style w:type="paragraph" w:customStyle="1" w:styleId="5BE87828DA504C768D154442976252A241">
    <w:name w:val="5BE87828DA504C768D154442976252A241"/>
    <w:rsid w:val="00CA7AEB"/>
    <w:rPr>
      <w:rFonts w:eastAsiaTheme="minorHAnsi"/>
    </w:rPr>
  </w:style>
  <w:style w:type="paragraph" w:customStyle="1" w:styleId="62185FD0108E4FDBA1D04E17F63BDFCA5">
    <w:name w:val="62185FD0108E4FDBA1D04E17F63BDFCA5"/>
    <w:rsid w:val="00CA7AEB"/>
    <w:rPr>
      <w:rFonts w:eastAsiaTheme="minorHAnsi"/>
    </w:rPr>
  </w:style>
  <w:style w:type="paragraph" w:customStyle="1" w:styleId="899499A503194D92B9B9D56FF78881AC91">
    <w:name w:val="899499A503194D92B9B9D56FF78881AC91"/>
    <w:rsid w:val="00CA7AEB"/>
    <w:rPr>
      <w:rFonts w:eastAsiaTheme="minorHAnsi"/>
    </w:rPr>
  </w:style>
  <w:style w:type="paragraph" w:customStyle="1" w:styleId="F2067DAB2B7541F6B21125E658CC3B3923">
    <w:name w:val="F2067DAB2B7541F6B21125E658CC3B3923"/>
    <w:rsid w:val="00CA7AEB"/>
    <w:rPr>
      <w:rFonts w:eastAsiaTheme="minorHAnsi"/>
    </w:rPr>
  </w:style>
  <w:style w:type="paragraph" w:customStyle="1" w:styleId="923BB6F5297E4F1AA008E3C105FA6D6D92">
    <w:name w:val="923BB6F5297E4F1AA008E3C105FA6D6D92"/>
    <w:rsid w:val="00CA7AEB"/>
    <w:rPr>
      <w:rFonts w:eastAsiaTheme="minorHAnsi"/>
    </w:rPr>
  </w:style>
  <w:style w:type="paragraph" w:customStyle="1" w:styleId="05A54736B45A473988E73A1DAADF85F519">
    <w:name w:val="05A54736B45A473988E73A1DAADF85F519"/>
    <w:rsid w:val="00CA7AEB"/>
    <w:rPr>
      <w:rFonts w:eastAsiaTheme="minorHAnsi"/>
    </w:rPr>
  </w:style>
  <w:style w:type="paragraph" w:customStyle="1" w:styleId="2700F61261724AFFA5F44B239BF8FDBD2">
    <w:name w:val="2700F61261724AFFA5F44B239BF8FDBD2"/>
    <w:rsid w:val="00CA7AEB"/>
    <w:rPr>
      <w:rFonts w:eastAsiaTheme="minorHAnsi"/>
    </w:rPr>
  </w:style>
  <w:style w:type="paragraph" w:customStyle="1" w:styleId="1E646D196BF1427E8F520C014F67E0D82">
    <w:name w:val="1E646D196BF1427E8F520C014F67E0D82"/>
    <w:rsid w:val="00CA7AEB"/>
    <w:rPr>
      <w:rFonts w:eastAsiaTheme="minorHAnsi"/>
    </w:rPr>
  </w:style>
  <w:style w:type="paragraph" w:customStyle="1" w:styleId="01B06B25E4624ECBA40873644E45777E2">
    <w:name w:val="01B06B25E4624ECBA40873644E45777E2"/>
    <w:rsid w:val="00CA7AEB"/>
    <w:rPr>
      <w:rFonts w:eastAsiaTheme="minorHAnsi"/>
    </w:rPr>
  </w:style>
  <w:style w:type="paragraph" w:customStyle="1" w:styleId="CB6BA42D7CF74E178C4EA7D754A5BEF12">
    <w:name w:val="CB6BA42D7CF74E178C4EA7D754A5BEF12"/>
    <w:rsid w:val="00CA7AEB"/>
    <w:rPr>
      <w:rFonts w:eastAsiaTheme="minorHAnsi"/>
    </w:rPr>
  </w:style>
  <w:style w:type="paragraph" w:customStyle="1" w:styleId="60B1A9226AFA4FC3A44EE7AF42FA249F92">
    <w:name w:val="60B1A9226AFA4FC3A44EE7AF42FA249F92"/>
    <w:rsid w:val="00CA7AEB"/>
    <w:rPr>
      <w:rFonts w:eastAsiaTheme="minorHAnsi"/>
    </w:rPr>
  </w:style>
  <w:style w:type="paragraph" w:customStyle="1" w:styleId="E6EFD37F637B48C3B22E04126B3BED3990">
    <w:name w:val="E6EFD37F637B48C3B22E04126B3BED3990"/>
    <w:rsid w:val="00CA7AEB"/>
    <w:rPr>
      <w:rFonts w:eastAsiaTheme="minorHAnsi"/>
    </w:rPr>
  </w:style>
  <w:style w:type="paragraph" w:customStyle="1" w:styleId="FBC10C8CB8D042078A6DC3771D99573929">
    <w:name w:val="FBC10C8CB8D042078A6DC3771D99573929"/>
    <w:rsid w:val="00CA7AEB"/>
    <w:pPr>
      <w:spacing w:after="0" w:line="240" w:lineRule="auto"/>
    </w:pPr>
    <w:rPr>
      <w:rFonts w:eastAsiaTheme="minorHAnsi"/>
    </w:rPr>
  </w:style>
  <w:style w:type="paragraph" w:customStyle="1" w:styleId="F8090C6FA69D40DF8253647471A106B629">
    <w:name w:val="F8090C6FA69D40DF8253647471A106B629"/>
    <w:rsid w:val="00CA7AEB"/>
    <w:pPr>
      <w:spacing w:after="0" w:line="240" w:lineRule="auto"/>
    </w:pPr>
    <w:rPr>
      <w:rFonts w:eastAsiaTheme="minorHAnsi"/>
    </w:rPr>
  </w:style>
  <w:style w:type="paragraph" w:customStyle="1" w:styleId="A8CF3CEFC8F746CFA414E78B2D8D2B3F118">
    <w:name w:val="A8CF3CEFC8F746CFA414E78B2D8D2B3F118"/>
    <w:rsid w:val="00CA7AEB"/>
    <w:pPr>
      <w:spacing w:after="0" w:line="240" w:lineRule="auto"/>
    </w:pPr>
    <w:rPr>
      <w:rFonts w:eastAsiaTheme="minorHAnsi"/>
    </w:rPr>
  </w:style>
  <w:style w:type="paragraph" w:customStyle="1" w:styleId="3368C97E3E4640FDB6DE7C08BE938C65118">
    <w:name w:val="3368C97E3E4640FDB6DE7C08BE938C65118"/>
    <w:rsid w:val="00CA7AEB"/>
    <w:pPr>
      <w:spacing w:after="0" w:line="240" w:lineRule="auto"/>
    </w:pPr>
    <w:rPr>
      <w:rFonts w:eastAsiaTheme="minorHAnsi"/>
    </w:rPr>
  </w:style>
  <w:style w:type="paragraph" w:customStyle="1" w:styleId="A2A78C669701483A993B57F8CB63AC1B118">
    <w:name w:val="A2A78C669701483A993B57F8CB63AC1B118"/>
    <w:rsid w:val="00CA7AEB"/>
    <w:pPr>
      <w:spacing w:after="0" w:line="240" w:lineRule="auto"/>
    </w:pPr>
    <w:rPr>
      <w:rFonts w:eastAsiaTheme="minorHAnsi"/>
    </w:rPr>
  </w:style>
  <w:style w:type="paragraph" w:customStyle="1" w:styleId="2E02A4461ED94633B6DA0F6BBADE4D6A29">
    <w:name w:val="2E02A4461ED94633B6DA0F6BBADE4D6A29"/>
    <w:rsid w:val="00CA7AEB"/>
    <w:rPr>
      <w:rFonts w:eastAsiaTheme="minorHAnsi"/>
    </w:rPr>
  </w:style>
  <w:style w:type="paragraph" w:customStyle="1" w:styleId="329548E59DFC4B2095DEA38564B1ECC925">
    <w:name w:val="329548E59DFC4B2095DEA38564B1ECC925"/>
    <w:rsid w:val="00CA7AEB"/>
    <w:rPr>
      <w:rFonts w:eastAsiaTheme="minorHAnsi"/>
    </w:rPr>
  </w:style>
  <w:style w:type="paragraph" w:customStyle="1" w:styleId="A305FAD143474760BDECBF28F5265FC934">
    <w:name w:val="A305FAD143474760BDECBF28F5265FC934"/>
    <w:rsid w:val="00CA7AEB"/>
    <w:rPr>
      <w:rFonts w:eastAsiaTheme="minorHAnsi"/>
    </w:rPr>
  </w:style>
  <w:style w:type="paragraph" w:customStyle="1" w:styleId="159B13D60C6743A1BC2FD6F76DC2F06B38">
    <w:name w:val="159B13D60C6743A1BC2FD6F76DC2F06B38"/>
    <w:rsid w:val="00CA7AEB"/>
    <w:pPr>
      <w:spacing w:after="0" w:line="240" w:lineRule="auto"/>
    </w:pPr>
    <w:rPr>
      <w:rFonts w:eastAsiaTheme="minorHAnsi"/>
    </w:rPr>
  </w:style>
  <w:style w:type="paragraph" w:customStyle="1" w:styleId="BA2EDC46894446B4AB3AB2CE28146E0E30">
    <w:name w:val="BA2EDC46894446B4AB3AB2CE28146E0E30"/>
    <w:rsid w:val="00CA7AEB"/>
    <w:pPr>
      <w:spacing w:after="0" w:line="240" w:lineRule="auto"/>
    </w:pPr>
    <w:rPr>
      <w:rFonts w:eastAsiaTheme="minorHAnsi"/>
    </w:rPr>
  </w:style>
  <w:style w:type="paragraph" w:customStyle="1" w:styleId="A3E13823BEA3411882D499781A415DD416">
    <w:name w:val="A3E13823BEA3411882D499781A415DD416"/>
    <w:rsid w:val="00CA7AEB"/>
    <w:pPr>
      <w:spacing w:after="0" w:line="240" w:lineRule="auto"/>
    </w:pPr>
    <w:rPr>
      <w:rFonts w:eastAsiaTheme="minorHAnsi"/>
    </w:rPr>
  </w:style>
  <w:style w:type="paragraph" w:customStyle="1" w:styleId="F59943CFCC7F48F8AEF702C1CDD5287B16">
    <w:name w:val="F59943CFCC7F48F8AEF702C1CDD5287B16"/>
    <w:rsid w:val="00CA7AEB"/>
    <w:pPr>
      <w:spacing w:after="0" w:line="240" w:lineRule="auto"/>
    </w:pPr>
    <w:rPr>
      <w:rFonts w:eastAsiaTheme="minorHAnsi"/>
    </w:rPr>
  </w:style>
  <w:style w:type="paragraph" w:customStyle="1" w:styleId="FEB222F3FCA94B71AE902BB67392441C13">
    <w:name w:val="FEB222F3FCA94B71AE902BB67392441C13"/>
    <w:rsid w:val="00CA7AEB"/>
    <w:pPr>
      <w:spacing w:after="0" w:line="240" w:lineRule="auto"/>
    </w:pPr>
    <w:rPr>
      <w:rFonts w:eastAsiaTheme="minorHAnsi"/>
    </w:rPr>
  </w:style>
  <w:style w:type="paragraph" w:customStyle="1" w:styleId="139449A9185A41969020A7051C71F88B3">
    <w:name w:val="139449A9185A41969020A7051C71F88B3"/>
    <w:rsid w:val="00CA7AEB"/>
    <w:rPr>
      <w:rFonts w:eastAsiaTheme="minorHAnsi"/>
    </w:rPr>
  </w:style>
  <w:style w:type="paragraph" w:customStyle="1" w:styleId="9FAFA5BBBF7843BD85E672AD828679B914">
    <w:name w:val="9FAFA5BBBF7843BD85E672AD828679B914"/>
    <w:rsid w:val="00CA7AEB"/>
    <w:rPr>
      <w:rFonts w:eastAsiaTheme="minorHAnsi"/>
    </w:rPr>
  </w:style>
  <w:style w:type="paragraph" w:customStyle="1" w:styleId="054B3E0BB3B3478C998AD52E1EEDE6EC14">
    <w:name w:val="054B3E0BB3B3478C998AD52E1EEDE6EC14"/>
    <w:rsid w:val="00CA7AEB"/>
    <w:rPr>
      <w:rFonts w:eastAsiaTheme="minorHAnsi"/>
    </w:rPr>
  </w:style>
  <w:style w:type="paragraph" w:customStyle="1" w:styleId="137DBE9DA8294168AC2B7852183452BC14">
    <w:name w:val="137DBE9DA8294168AC2B7852183452BC14"/>
    <w:rsid w:val="00CA7AEB"/>
    <w:rPr>
      <w:rFonts w:eastAsiaTheme="minorHAnsi"/>
    </w:rPr>
  </w:style>
  <w:style w:type="paragraph" w:customStyle="1" w:styleId="87A954DF33A743F3B3E7BEEDE77CB88E3">
    <w:name w:val="87A954DF33A743F3B3E7BEEDE77CB88E3"/>
    <w:rsid w:val="00CA7AEB"/>
    <w:rPr>
      <w:rFonts w:eastAsiaTheme="minorHAnsi"/>
    </w:rPr>
  </w:style>
  <w:style w:type="paragraph" w:customStyle="1" w:styleId="1588865766D4487C96C62CCC3997D1198">
    <w:name w:val="1588865766D4487C96C62CCC3997D1198"/>
    <w:rsid w:val="00CA7AEB"/>
    <w:rPr>
      <w:rFonts w:eastAsiaTheme="minorHAnsi"/>
    </w:rPr>
  </w:style>
  <w:style w:type="paragraph" w:customStyle="1" w:styleId="B469139857814A81981ED38BD503A02230">
    <w:name w:val="B469139857814A81981ED38BD503A02230"/>
    <w:rsid w:val="00CA7AEB"/>
    <w:rPr>
      <w:rFonts w:eastAsiaTheme="minorHAnsi"/>
    </w:rPr>
  </w:style>
  <w:style w:type="paragraph" w:customStyle="1" w:styleId="F008C4346A82400BBF003F06C68309B624">
    <w:name w:val="F008C4346A82400BBF003F06C68309B624"/>
    <w:rsid w:val="00CA7AEB"/>
    <w:rPr>
      <w:rFonts w:eastAsiaTheme="minorHAnsi"/>
    </w:rPr>
  </w:style>
  <w:style w:type="paragraph" w:customStyle="1" w:styleId="8CEC20FABBD64809A003309EC45BF10542">
    <w:name w:val="8CEC20FABBD64809A003309EC45BF10542"/>
    <w:rsid w:val="00CA7AEB"/>
    <w:rPr>
      <w:rFonts w:eastAsiaTheme="minorHAnsi"/>
    </w:rPr>
  </w:style>
  <w:style w:type="paragraph" w:customStyle="1" w:styleId="73CE9B32F5274A219639C5F3128D87BE42">
    <w:name w:val="73CE9B32F5274A219639C5F3128D87BE42"/>
    <w:rsid w:val="00CA7AEB"/>
    <w:rPr>
      <w:rFonts w:eastAsiaTheme="minorHAnsi"/>
    </w:rPr>
  </w:style>
  <w:style w:type="paragraph" w:customStyle="1" w:styleId="2CF1A57A689A4CAFA36E1E6079C6976542">
    <w:name w:val="2CF1A57A689A4CAFA36E1E6079C6976542"/>
    <w:rsid w:val="00CA7AEB"/>
    <w:rPr>
      <w:rFonts w:eastAsiaTheme="minorHAnsi"/>
    </w:rPr>
  </w:style>
  <w:style w:type="paragraph" w:customStyle="1" w:styleId="5BE87828DA504C768D154442976252A242">
    <w:name w:val="5BE87828DA504C768D154442976252A242"/>
    <w:rsid w:val="00CA7AEB"/>
    <w:rPr>
      <w:rFonts w:eastAsiaTheme="minorHAnsi"/>
    </w:rPr>
  </w:style>
  <w:style w:type="paragraph" w:customStyle="1" w:styleId="62185FD0108E4FDBA1D04E17F63BDFCA6">
    <w:name w:val="62185FD0108E4FDBA1D04E17F63BDFCA6"/>
    <w:rsid w:val="00CA7AEB"/>
    <w:rPr>
      <w:rFonts w:eastAsiaTheme="minorHAnsi"/>
    </w:rPr>
  </w:style>
  <w:style w:type="paragraph" w:customStyle="1" w:styleId="899499A503194D92B9B9D56FF78881AC92">
    <w:name w:val="899499A503194D92B9B9D56FF78881AC92"/>
    <w:rsid w:val="00CA7AEB"/>
    <w:rPr>
      <w:rFonts w:eastAsiaTheme="minorHAnsi"/>
    </w:rPr>
  </w:style>
  <w:style w:type="paragraph" w:customStyle="1" w:styleId="F2067DAB2B7541F6B21125E658CC3B3924">
    <w:name w:val="F2067DAB2B7541F6B21125E658CC3B3924"/>
    <w:rsid w:val="00CA7AEB"/>
    <w:rPr>
      <w:rFonts w:eastAsiaTheme="minorHAnsi"/>
    </w:rPr>
  </w:style>
  <w:style w:type="paragraph" w:customStyle="1" w:styleId="923BB6F5297E4F1AA008E3C105FA6D6D93">
    <w:name w:val="923BB6F5297E4F1AA008E3C105FA6D6D93"/>
    <w:rsid w:val="00CA7AEB"/>
    <w:rPr>
      <w:rFonts w:eastAsiaTheme="minorHAnsi"/>
    </w:rPr>
  </w:style>
  <w:style w:type="paragraph" w:customStyle="1" w:styleId="05A54736B45A473988E73A1DAADF85F520">
    <w:name w:val="05A54736B45A473988E73A1DAADF85F520"/>
    <w:rsid w:val="00CA7AEB"/>
    <w:rPr>
      <w:rFonts w:eastAsiaTheme="minorHAnsi"/>
    </w:rPr>
  </w:style>
  <w:style w:type="paragraph" w:customStyle="1" w:styleId="2700F61261724AFFA5F44B239BF8FDBD3">
    <w:name w:val="2700F61261724AFFA5F44B239BF8FDBD3"/>
    <w:rsid w:val="00CA7AEB"/>
    <w:rPr>
      <w:rFonts w:eastAsiaTheme="minorHAnsi"/>
    </w:rPr>
  </w:style>
  <w:style w:type="paragraph" w:customStyle="1" w:styleId="1E646D196BF1427E8F520C014F67E0D83">
    <w:name w:val="1E646D196BF1427E8F520C014F67E0D83"/>
    <w:rsid w:val="00CA7AEB"/>
    <w:rPr>
      <w:rFonts w:eastAsiaTheme="minorHAnsi"/>
    </w:rPr>
  </w:style>
  <w:style w:type="paragraph" w:customStyle="1" w:styleId="01B06B25E4624ECBA40873644E45777E3">
    <w:name w:val="01B06B25E4624ECBA40873644E45777E3"/>
    <w:rsid w:val="00CA7AEB"/>
    <w:rPr>
      <w:rFonts w:eastAsiaTheme="minorHAnsi"/>
    </w:rPr>
  </w:style>
  <w:style w:type="paragraph" w:customStyle="1" w:styleId="CB6BA42D7CF74E178C4EA7D754A5BEF13">
    <w:name w:val="CB6BA42D7CF74E178C4EA7D754A5BEF13"/>
    <w:rsid w:val="00CA7AEB"/>
    <w:rPr>
      <w:rFonts w:eastAsiaTheme="minorHAnsi"/>
    </w:rPr>
  </w:style>
  <w:style w:type="paragraph" w:customStyle="1" w:styleId="60B1A9226AFA4FC3A44EE7AF42FA249F93">
    <w:name w:val="60B1A9226AFA4FC3A44EE7AF42FA249F93"/>
    <w:rsid w:val="00CA7AEB"/>
    <w:rPr>
      <w:rFonts w:eastAsiaTheme="minorHAnsi"/>
    </w:rPr>
  </w:style>
  <w:style w:type="paragraph" w:customStyle="1" w:styleId="E6EFD37F637B48C3B22E04126B3BED3991">
    <w:name w:val="E6EFD37F637B48C3B22E04126B3BED3991"/>
    <w:rsid w:val="00CA7AEB"/>
    <w:rPr>
      <w:rFonts w:eastAsiaTheme="minorHAnsi"/>
    </w:rPr>
  </w:style>
  <w:style w:type="paragraph" w:customStyle="1" w:styleId="FBC10C8CB8D042078A6DC3771D99573930">
    <w:name w:val="FBC10C8CB8D042078A6DC3771D99573930"/>
    <w:rsid w:val="00CA7AEB"/>
    <w:pPr>
      <w:spacing w:after="0" w:line="240" w:lineRule="auto"/>
    </w:pPr>
    <w:rPr>
      <w:rFonts w:eastAsiaTheme="minorHAnsi"/>
    </w:rPr>
  </w:style>
  <w:style w:type="paragraph" w:customStyle="1" w:styleId="F8090C6FA69D40DF8253647471A106B630">
    <w:name w:val="F8090C6FA69D40DF8253647471A106B630"/>
    <w:rsid w:val="00CA7AEB"/>
    <w:pPr>
      <w:spacing w:after="0" w:line="240" w:lineRule="auto"/>
    </w:pPr>
    <w:rPr>
      <w:rFonts w:eastAsiaTheme="minorHAnsi"/>
    </w:rPr>
  </w:style>
  <w:style w:type="paragraph" w:customStyle="1" w:styleId="A8CF3CEFC8F746CFA414E78B2D8D2B3F119">
    <w:name w:val="A8CF3CEFC8F746CFA414E78B2D8D2B3F119"/>
    <w:rsid w:val="00CA7AEB"/>
    <w:pPr>
      <w:spacing w:after="0" w:line="240" w:lineRule="auto"/>
    </w:pPr>
    <w:rPr>
      <w:rFonts w:eastAsiaTheme="minorHAnsi"/>
    </w:rPr>
  </w:style>
  <w:style w:type="paragraph" w:customStyle="1" w:styleId="3368C97E3E4640FDB6DE7C08BE938C65119">
    <w:name w:val="3368C97E3E4640FDB6DE7C08BE938C65119"/>
    <w:rsid w:val="00CA7AEB"/>
    <w:pPr>
      <w:spacing w:after="0" w:line="240" w:lineRule="auto"/>
    </w:pPr>
    <w:rPr>
      <w:rFonts w:eastAsiaTheme="minorHAnsi"/>
    </w:rPr>
  </w:style>
  <w:style w:type="paragraph" w:customStyle="1" w:styleId="A2A78C669701483A993B57F8CB63AC1B119">
    <w:name w:val="A2A78C669701483A993B57F8CB63AC1B119"/>
    <w:rsid w:val="00CA7AEB"/>
    <w:pPr>
      <w:spacing w:after="0" w:line="240" w:lineRule="auto"/>
    </w:pPr>
    <w:rPr>
      <w:rFonts w:eastAsiaTheme="minorHAnsi"/>
    </w:rPr>
  </w:style>
  <w:style w:type="paragraph" w:customStyle="1" w:styleId="2E02A4461ED94633B6DA0F6BBADE4D6A30">
    <w:name w:val="2E02A4461ED94633B6DA0F6BBADE4D6A30"/>
    <w:rsid w:val="00CA7AEB"/>
    <w:rPr>
      <w:rFonts w:eastAsiaTheme="minorHAnsi"/>
    </w:rPr>
  </w:style>
  <w:style w:type="paragraph" w:customStyle="1" w:styleId="329548E59DFC4B2095DEA38564B1ECC926">
    <w:name w:val="329548E59DFC4B2095DEA38564B1ECC926"/>
    <w:rsid w:val="00CA7AEB"/>
    <w:rPr>
      <w:rFonts w:eastAsiaTheme="minorHAnsi"/>
    </w:rPr>
  </w:style>
  <w:style w:type="paragraph" w:customStyle="1" w:styleId="A305FAD143474760BDECBF28F5265FC935">
    <w:name w:val="A305FAD143474760BDECBF28F5265FC935"/>
    <w:rsid w:val="00CA7AEB"/>
    <w:rPr>
      <w:rFonts w:eastAsiaTheme="minorHAnsi"/>
    </w:rPr>
  </w:style>
  <w:style w:type="paragraph" w:customStyle="1" w:styleId="159B13D60C6743A1BC2FD6F76DC2F06B39">
    <w:name w:val="159B13D60C6743A1BC2FD6F76DC2F06B39"/>
    <w:rsid w:val="00CA7AEB"/>
    <w:pPr>
      <w:spacing w:after="0" w:line="240" w:lineRule="auto"/>
    </w:pPr>
    <w:rPr>
      <w:rFonts w:eastAsiaTheme="minorHAnsi"/>
    </w:rPr>
  </w:style>
  <w:style w:type="paragraph" w:customStyle="1" w:styleId="BA2EDC46894446B4AB3AB2CE28146E0E31">
    <w:name w:val="BA2EDC46894446B4AB3AB2CE28146E0E31"/>
    <w:rsid w:val="00CA7AEB"/>
    <w:pPr>
      <w:spacing w:after="0" w:line="240" w:lineRule="auto"/>
    </w:pPr>
    <w:rPr>
      <w:rFonts w:eastAsiaTheme="minorHAnsi"/>
    </w:rPr>
  </w:style>
  <w:style w:type="paragraph" w:customStyle="1" w:styleId="A3E13823BEA3411882D499781A415DD417">
    <w:name w:val="A3E13823BEA3411882D499781A415DD417"/>
    <w:rsid w:val="00CA7AEB"/>
    <w:pPr>
      <w:spacing w:after="0" w:line="240" w:lineRule="auto"/>
    </w:pPr>
    <w:rPr>
      <w:rFonts w:eastAsiaTheme="minorHAnsi"/>
    </w:rPr>
  </w:style>
  <w:style w:type="paragraph" w:customStyle="1" w:styleId="F59943CFCC7F48F8AEF702C1CDD5287B17">
    <w:name w:val="F59943CFCC7F48F8AEF702C1CDD5287B17"/>
    <w:rsid w:val="00CA7AEB"/>
    <w:pPr>
      <w:spacing w:after="0" w:line="240" w:lineRule="auto"/>
    </w:pPr>
    <w:rPr>
      <w:rFonts w:eastAsiaTheme="minorHAnsi"/>
    </w:rPr>
  </w:style>
  <w:style w:type="paragraph" w:customStyle="1" w:styleId="FEB222F3FCA94B71AE902BB67392441C14">
    <w:name w:val="FEB222F3FCA94B71AE902BB67392441C14"/>
    <w:rsid w:val="00CA7AEB"/>
    <w:pPr>
      <w:spacing w:after="0" w:line="240" w:lineRule="auto"/>
    </w:pPr>
    <w:rPr>
      <w:rFonts w:eastAsiaTheme="minorHAnsi"/>
    </w:rPr>
  </w:style>
  <w:style w:type="paragraph" w:customStyle="1" w:styleId="139449A9185A41969020A7051C71F88B4">
    <w:name w:val="139449A9185A41969020A7051C71F88B4"/>
    <w:rsid w:val="00CA7AEB"/>
    <w:rPr>
      <w:rFonts w:eastAsiaTheme="minorHAnsi"/>
    </w:rPr>
  </w:style>
  <w:style w:type="paragraph" w:customStyle="1" w:styleId="9FAFA5BBBF7843BD85E672AD828679B915">
    <w:name w:val="9FAFA5BBBF7843BD85E672AD828679B915"/>
    <w:rsid w:val="00CA7AEB"/>
    <w:rPr>
      <w:rFonts w:eastAsiaTheme="minorHAnsi"/>
    </w:rPr>
  </w:style>
  <w:style w:type="paragraph" w:customStyle="1" w:styleId="054B3E0BB3B3478C998AD52E1EEDE6EC15">
    <w:name w:val="054B3E0BB3B3478C998AD52E1EEDE6EC15"/>
    <w:rsid w:val="00CA7AEB"/>
    <w:rPr>
      <w:rFonts w:eastAsiaTheme="minorHAnsi"/>
    </w:rPr>
  </w:style>
  <w:style w:type="paragraph" w:customStyle="1" w:styleId="137DBE9DA8294168AC2B7852183452BC15">
    <w:name w:val="137DBE9DA8294168AC2B7852183452BC15"/>
    <w:rsid w:val="00CA7AEB"/>
    <w:rPr>
      <w:rFonts w:eastAsiaTheme="minorHAnsi"/>
    </w:rPr>
  </w:style>
  <w:style w:type="paragraph" w:customStyle="1" w:styleId="87A954DF33A743F3B3E7BEEDE77CB88E4">
    <w:name w:val="87A954DF33A743F3B3E7BEEDE77CB88E4"/>
    <w:rsid w:val="00CA7AEB"/>
    <w:rPr>
      <w:rFonts w:eastAsiaTheme="minorHAnsi"/>
    </w:rPr>
  </w:style>
  <w:style w:type="paragraph" w:customStyle="1" w:styleId="1588865766D4487C96C62CCC3997D1199">
    <w:name w:val="1588865766D4487C96C62CCC3997D1199"/>
    <w:rsid w:val="00CA7AEB"/>
    <w:rPr>
      <w:rFonts w:eastAsiaTheme="minorHAnsi"/>
    </w:rPr>
  </w:style>
  <w:style w:type="paragraph" w:customStyle="1" w:styleId="B469139857814A81981ED38BD503A02231">
    <w:name w:val="B469139857814A81981ED38BD503A02231"/>
    <w:rsid w:val="00CA7AEB"/>
    <w:rPr>
      <w:rFonts w:eastAsiaTheme="minorHAnsi"/>
    </w:rPr>
  </w:style>
  <w:style w:type="paragraph" w:customStyle="1" w:styleId="F008C4346A82400BBF003F06C68309B625">
    <w:name w:val="F008C4346A82400BBF003F06C68309B625"/>
    <w:rsid w:val="00CA7AEB"/>
    <w:rPr>
      <w:rFonts w:eastAsiaTheme="minorHAnsi"/>
    </w:rPr>
  </w:style>
  <w:style w:type="paragraph" w:customStyle="1" w:styleId="8CEC20FABBD64809A003309EC45BF10543">
    <w:name w:val="8CEC20FABBD64809A003309EC45BF10543"/>
    <w:rsid w:val="00CA7AEB"/>
    <w:rPr>
      <w:rFonts w:eastAsiaTheme="minorHAnsi"/>
    </w:rPr>
  </w:style>
  <w:style w:type="paragraph" w:customStyle="1" w:styleId="73CE9B32F5274A219639C5F3128D87BE43">
    <w:name w:val="73CE9B32F5274A219639C5F3128D87BE43"/>
    <w:rsid w:val="00CA7AEB"/>
    <w:rPr>
      <w:rFonts w:eastAsiaTheme="minorHAnsi"/>
    </w:rPr>
  </w:style>
  <w:style w:type="paragraph" w:customStyle="1" w:styleId="2CF1A57A689A4CAFA36E1E6079C6976543">
    <w:name w:val="2CF1A57A689A4CAFA36E1E6079C6976543"/>
    <w:rsid w:val="00CA7AEB"/>
    <w:rPr>
      <w:rFonts w:eastAsiaTheme="minorHAnsi"/>
    </w:rPr>
  </w:style>
  <w:style w:type="paragraph" w:customStyle="1" w:styleId="5BE87828DA504C768D154442976252A243">
    <w:name w:val="5BE87828DA504C768D154442976252A243"/>
    <w:rsid w:val="00CA7AEB"/>
    <w:rPr>
      <w:rFonts w:eastAsiaTheme="minorHAnsi"/>
    </w:rPr>
  </w:style>
  <w:style w:type="paragraph" w:customStyle="1" w:styleId="62185FD0108E4FDBA1D04E17F63BDFCA7">
    <w:name w:val="62185FD0108E4FDBA1D04E17F63BDFCA7"/>
    <w:rsid w:val="00CA7AEB"/>
    <w:rPr>
      <w:rFonts w:eastAsiaTheme="minorHAnsi"/>
    </w:rPr>
  </w:style>
  <w:style w:type="paragraph" w:customStyle="1" w:styleId="899499A503194D92B9B9D56FF78881AC93">
    <w:name w:val="899499A503194D92B9B9D56FF78881AC93"/>
    <w:rsid w:val="00CA7AEB"/>
    <w:rPr>
      <w:rFonts w:eastAsiaTheme="minorHAnsi"/>
    </w:rPr>
  </w:style>
  <w:style w:type="paragraph" w:customStyle="1" w:styleId="F2067DAB2B7541F6B21125E658CC3B3925">
    <w:name w:val="F2067DAB2B7541F6B21125E658CC3B3925"/>
    <w:rsid w:val="00CA7AEB"/>
    <w:rPr>
      <w:rFonts w:eastAsiaTheme="minorHAnsi"/>
    </w:rPr>
  </w:style>
  <w:style w:type="paragraph" w:customStyle="1" w:styleId="923BB6F5297E4F1AA008E3C105FA6D6D94">
    <w:name w:val="923BB6F5297E4F1AA008E3C105FA6D6D94"/>
    <w:rsid w:val="00CA7AEB"/>
    <w:rPr>
      <w:rFonts w:eastAsiaTheme="minorHAnsi"/>
    </w:rPr>
  </w:style>
  <w:style w:type="paragraph" w:customStyle="1" w:styleId="05A54736B45A473988E73A1DAADF85F521">
    <w:name w:val="05A54736B45A473988E73A1DAADF85F521"/>
    <w:rsid w:val="00CA7AEB"/>
    <w:rPr>
      <w:rFonts w:eastAsiaTheme="minorHAnsi"/>
    </w:rPr>
  </w:style>
  <w:style w:type="paragraph" w:customStyle="1" w:styleId="2700F61261724AFFA5F44B239BF8FDBD4">
    <w:name w:val="2700F61261724AFFA5F44B239BF8FDBD4"/>
    <w:rsid w:val="00CA7AEB"/>
    <w:rPr>
      <w:rFonts w:eastAsiaTheme="minorHAnsi"/>
    </w:rPr>
  </w:style>
  <w:style w:type="paragraph" w:customStyle="1" w:styleId="1E646D196BF1427E8F520C014F67E0D84">
    <w:name w:val="1E646D196BF1427E8F520C014F67E0D84"/>
    <w:rsid w:val="00CA7AEB"/>
    <w:rPr>
      <w:rFonts w:eastAsiaTheme="minorHAnsi"/>
    </w:rPr>
  </w:style>
  <w:style w:type="paragraph" w:customStyle="1" w:styleId="01B06B25E4624ECBA40873644E45777E4">
    <w:name w:val="01B06B25E4624ECBA40873644E45777E4"/>
    <w:rsid w:val="00CA7AEB"/>
    <w:rPr>
      <w:rFonts w:eastAsiaTheme="minorHAnsi"/>
    </w:rPr>
  </w:style>
  <w:style w:type="paragraph" w:customStyle="1" w:styleId="CB6BA42D7CF74E178C4EA7D754A5BEF14">
    <w:name w:val="CB6BA42D7CF74E178C4EA7D754A5BEF14"/>
    <w:rsid w:val="00CA7AEB"/>
    <w:rPr>
      <w:rFonts w:eastAsiaTheme="minorHAnsi"/>
    </w:rPr>
  </w:style>
  <w:style w:type="paragraph" w:customStyle="1" w:styleId="60B1A9226AFA4FC3A44EE7AF42FA249F94">
    <w:name w:val="60B1A9226AFA4FC3A44EE7AF42FA249F94"/>
    <w:rsid w:val="00CA7AEB"/>
    <w:rPr>
      <w:rFonts w:eastAsiaTheme="minorHAnsi"/>
    </w:rPr>
  </w:style>
  <w:style w:type="paragraph" w:customStyle="1" w:styleId="E6EFD37F637B48C3B22E04126B3BED3992">
    <w:name w:val="E6EFD37F637B48C3B22E04126B3BED3992"/>
    <w:rsid w:val="00CA7AEB"/>
    <w:rPr>
      <w:rFonts w:eastAsiaTheme="minorHAnsi"/>
    </w:rPr>
  </w:style>
  <w:style w:type="paragraph" w:customStyle="1" w:styleId="FBC10C8CB8D042078A6DC3771D99573931">
    <w:name w:val="FBC10C8CB8D042078A6DC3771D99573931"/>
    <w:rsid w:val="00620778"/>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5c944e79-6b76-4799-a8f1-b0561e4f5a97">RVS57RWN6SZU-103-64</_dlc_DocId>
    <_dlc_DocIdUrl xmlns="5c944e79-6b76-4799-a8f1-b0561e4f5a97">
      <Url>http://hr.colorado.edu/es/Classified/_layouts/DocIdRedir.aspx?ID=RVS57RWN6SZU-103-64</Url>
      <Description>RVS57RWN6SZU-103-6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87F6C00C347349910400C0E94E2C0F" ma:contentTypeVersion="2" ma:contentTypeDescription="Create a new document." ma:contentTypeScope="" ma:versionID="a2d88884b4972928cef0c24692482cc0">
  <xsd:schema xmlns:xsd="http://www.w3.org/2001/XMLSchema" xmlns:xs="http://www.w3.org/2001/XMLSchema" xmlns:p="http://schemas.microsoft.com/office/2006/metadata/properties" xmlns:ns1="http://schemas.microsoft.com/sharepoint/v3" xmlns:ns2="5c944e79-6b76-4799-a8f1-b0561e4f5a97" targetNamespace="http://schemas.microsoft.com/office/2006/metadata/properties" ma:root="true" ma:fieldsID="94dbdff8a559ba735eb52afa7104ce9d" ns1:_="" ns2:_="">
    <xsd:import namespace="http://schemas.microsoft.com/sharepoint/v3"/>
    <xsd:import namespace="5c944e79-6b76-4799-a8f1-b0561e4f5a97"/>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internalName="PublishingStartDate">
      <xsd:simpleType>
        <xsd:restriction base="dms:Unknown"/>
      </xsd:simpleType>
    </xsd:element>
    <xsd:element name="PublishingExpirationDate" ma:index="12"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944e79-6b76-4799-a8f1-b0561e4f5a9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B21AE-DB91-4E53-948E-BA73231D22C8}">
  <ds:schemaRefs>
    <ds:schemaRef ds:uri="http://schemas.microsoft.com/office/2006/metadata/properties"/>
    <ds:schemaRef ds:uri="http://schemas.microsoft.com/office/infopath/2007/PartnerControls"/>
    <ds:schemaRef ds:uri="http://schemas.microsoft.com/sharepoint/v3"/>
    <ds:schemaRef ds:uri="5c944e79-6b76-4799-a8f1-b0561e4f5a97"/>
  </ds:schemaRefs>
</ds:datastoreItem>
</file>

<file path=customXml/itemProps2.xml><?xml version="1.0" encoding="utf-8"?>
<ds:datastoreItem xmlns:ds="http://schemas.openxmlformats.org/officeDocument/2006/customXml" ds:itemID="{475EFA63-54BA-467C-99F9-80C06B107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944e79-6b76-4799-a8f1-b0561e4f5a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2F7A70-1212-42DD-9D68-8CCC3512FD0F}">
  <ds:schemaRefs>
    <ds:schemaRef ds:uri="http://schemas.microsoft.com/sharepoint/events"/>
  </ds:schemaRefs>
</ds:datastoreItem>
</file>

<file path=customXml/itemProps4.xml><?xml version="1.0" encoding="utf-8"?>
<ds:datastoreItem xmlns:ds="http://schemas.openxmlformats.org/officeDocument/2006/customXml" ds:itemID="{CBDE90D2-FEE9-4273-80DE-B8F740861AB7}">
  <ds:schemaRefs>
    <ds:schemaRef ds:uri="http://schemas.microsoft.com/sharepoint/v3/contenttype/forms"/>
  </ds:schemaRefs>
</ds:datastoreItem>
</file>

<file path=customXml/itemProps5.xml><?xml version="1.0" encoding="utf-8"?>
<ds:datastoreItem xmlns:ds="http://schemas.openxmlformats.org/officeDocument/2006/customXml" ds:itemID="{EA53E1E7-506C-4389-83FC-4BACF2A95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2033</Words>
  <Characters>1159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Colorado Boulder</Company>
  <LinksUpToDate>false</LinksUpToDate>
  <CharactersWithSpaces>1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Taylor</dc:creator>
  <cp:lastModifiedBy>Katherine Pondelick</cp:lastModifiedBy>
  <cp:revision>19</cp:revision>
  <cp:lastPrinted>2019-06-04T16:38:00Z</cp:lastPrinted>
  <dcterms:created xsi:type="dcterms:W3CDTF">2020-07-30T20:35:00Z</dcterms:created>
  <dcterms:modified xsi:type="dcterms:W3CDTF">2020-07-30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f0b284f-4c63-4084-a783-bb4006d4eae1</vt:lpwstr>
  </property>
  <property fmtid="{D5CDD505-2E9C-101B-9397-08002B2CF9AE}" pid="3" name="ContentTypeId">
    <vt:lpwstr>0x010100D187F6C00C347349910400C0E94E2C0F</vt:lpwstr>
  </property>
</Properties>
</file>